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F6AD9" w14:textId="755BE83E" w:rsidR="00D6485B" w:rsidRDefault="0092174C" w:rsidP="00EF1682">
      <w:pPr>
        <w:jc w:val="center"/>
        <w:rPr>
          <w:noProof/>
        </w:rPr>
      </w:pPr>
      <w:r>
        <w:rPr>
          <w:noProof/>
          <w:lang w:val="en-ZA" w:eastAsia="en-ZA"/>
        </w:rPr>
        <w:drawing>
          <wp:anchor distT="0" distB="0" distL="114300" distR="114300" simplePos="0" relativeHeight="251659776" behindDoc="0" locked="0" layoutInCell="1" allowOverlap="1" wp14:anchorId="50B828FB" wp14:editId="772E22FB">
            <wp:simplePos x="0" y="0"/>
            <wp:positionH relativeFrom="page">
              <wp:align>center</wp:align>
            </wp:positionH>
            <wp:positionV relativeFrom="paragraph">
              <wp:posOffset>-163259</wp:posOffset>
            </wp:positionV>
            <wp:extent cx="1924805" cy="1257300"/>
            <wp:effectExtent l="0" t="0" r="0" b="0"/>
            <wp:wrapNone/>
            <wp:docPr id="6" name="Picture 6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805" cy="1257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22C04D" w14:textId="1DF5AF89" w:rsidR="00141BB1" w:rsidRPr="00FA3628" w:rsidRDefault="00141BB1" w:rsidP="00EF1682">
      <w:pPr>
        <w:jc w:val="center"/>
        <w:rPr>
          <w:noProof/>
        </w:rPr>
      </w:pPr>
    </w:p>
    <w:p w14:paraId="68383006" w14:textId="77777777" w:rsidR="009323CD" w:rsidRDefault="009323CD" w:rsidP="00EF1682">
      <w:pPr>
        <w:jc w:val="center"/>
        <w:rPr>
          <w:noProof/>
        </w:rPr>
      </w:pPr>
    </w:p>
    <w:p w14:paraId="4E973F4E" w14:textId="77777777" w:rsidR="0072111F" w:rsidRDefault="0072111F" w:rsidP="00EF1682">
      <w:pPr>
        <w:jc w:val="center"/>
        <w:rPr>
          <w:b/>
          <w:sz w:val="14"/>
        </w:rPr>
      </w:pPr>
    </w:p>
    <w:p w14:paraId="32BFC81D" w14:textId="77777777" w:rsidR="00EF1682" w:rsidRPr="008932B9" w:rsidRDefault="00EF1682" w:rsidP="00EF1682">
      <w:pPr>
        <w:jc w:val="center"/>
        <w:rPr>
          <w:rFonts w:ascii="Arial" w:hAnsi="Arial" w:cs="Arial"/>
          <w:b/>
          <w:sz w:val="18"/>
          <w:szCs w:val="40"/>
          <w:lang w:val="en-ZA"/>
        </w:rPr>
      </w:pPr>
    </w:p>
    <w:p w14:paraId="57A08779" w14:textId="77777777" w:rsidR="0092174C" w:rsidRDefault="0092174C" w:rsidP="009323CD">
      <w:pPr>
        <w:jc w:val="center"/>
        <w:rPr>
          <w:rFonts w:ascii="Arial" w:hAnsi="Arial" w:cs="Arial"/>
          <w:b/>
          <w:i/>
          <w:sz w:val="28"/>
          <w:szCs w:val="32"/>
          <w:lang w:val="en-ZA"/>
        </w:rPr>
      </w:pPr>
    </w:p>
    <w:p w14:paraId="19ED6011" w14:textId="77777777" w:rsidR="0092174C" w:rsidRDefault="0092174C" w:rsidP="009323CD">
      <w:pPr>
        <w:jc w:val="center"/>
        <w:rPr>
          <w:rFonts w:ascii="Arial" w:hAnsi="Arial" w:cs="Arial"/>
          <w:b/>
          <w:i/>
          <w:sz w:val="28"/>
          <w:szCs w:val="32"/>
          <w:lang w:val="en-ZA"/>
        </w:rPr>
      </w:pPr>
    </w:p>
    <w:p w14:paraId="026CDF06" w14:textId="447A1110" w:rsidR="00885ACE" w:rsidRDefault="009323CD" w:rsidP="009323CD">
      <w:pPr>
        <w:jc w:val="center"/>
        <w:rPr>
          <w:rFonts w:ascii="Arial" w:hAnsi="Arial" w:cs="Arial"/>
          <w:b/>
          <w:i/>
          <w:sz w:val="28"/>
          <w:szCs w:val="32"/>
          <w:lang w:val="en-ZA"/>
        </w:rPr>
      </w:pPr>
      <w:r w:rsidRPr="00E56907">
        <w:rPr>
          <w:rFonts w:ascii="Arial" w:hAnsi="Arial" w:cs="Arial"/>
          <w:b/>
          <w:i/>
          <w:sz w:val="28"/>
          <w:szCs w:val="32"/>
          <w:lang w:val="en-ZA"/>
        </w:rPr>
        <w:t xml:space="preserve">HIGHLIGHTS OF THE ATTACHED ANALYSES OF THE </w:t>
      </w:r>
    </w:p>
    <w:p w14:paraId="25B49E88" w14:textId="72C29341" w:rsidR="00FA3A92" w:rsidRPr="00FA5B03" w:rsidRDefault="009323CD" w:rsidP="009323CD">
      <w:pPr>
        <w:jc w:val="center"/>
        <w:rPr>
          <w:rFonts w:ascii="Arial" w:hAnsi="Arial" w:cs="Arial"/>
          <w:b/>
          <w:i/>
          <w:color w:val="FF0000"/>
          <w:sz w:val="28"/>
          <w:szCs w:val="32"/>
          <w:lang w:val="en-ZA"/>
        </w:rPr>
      </w:pPr>
      <w:r w:rsidRPr="00E56907">
        <w:rPr>
          <w:rFonts w:ascii="Arial" w:hAnsi="Arial" w:cs="Arial"/>
          <w:b/>
          <w:i/>
          <w:sz w:val="28"/>
          <w:szCs w:val="32"/>
          <w:lang w:val="en-ZA"/>
        </w:rPr>
        <w:t>IMPORT</w:t>
      </w:r>
      <w:r w:rsidR="003C74A5">
        <w:rPr>
          <w:rFonts w:ascii="Arial" w:hAnsi="Arial" w:cs="Arial"/>
          <w:b/>
          <w:i/>
          <w:sz w:val="28"/>
          <w:szCs w:val="32"/>
          <w:lang w:val="en-ZA"/>
        </w:rPr>
        <w:t>S</w:t>
      </w:r>
      <w:r w:rsidRPr="00E56907">
        <w:rPr>
          <w:rFonts w:ascii="Arial" w:hAnsi="Arial" w:cs="Arial"/>
          <w:b/>
          <w:i/>
          <w:sz w:val="28"/>
          <w:szCs w:val="32"/>
          <w:lang w:val="en-ZA"/>
        </w:rPr>
        <w:t xml:space="preserve"> AND EXPORT</w:t>
      </w:r>
      <w:r w:rsidR="003C74A5">
        <w:rPr>
          <w:rFonts w:ascii="Arial" w:hAnsi="Arial" w:cs="Arial"/>
          <w:b/>
          <w:i/>
          <w:sz w:val="28"/>
          <w:szCs w:val="32"/>
          <w:lang w:val="en-ZA"/>
        </w:rPr>
        <w:t>S</w:t>
      </w:r>
      <w:r w:rsidRPr="00E56907">
        <w:rPr>
          <w:rFonts w:ascii="Arial" w:hAnsi="Arial" w:cs="Arial"/>
          <w:b/>
          <w:i/>
          <w:sz w:val="28"/>
          <w:szCs w:val="32"/>
          <w:lang w:val="en-ZA"/>
        </w:rPr>
        <w:t xml:space="preserve"> OF DAIRY PRODUCTS</w:t>
      </w:r>
      <w:r w:rsidR="000711F0">
        <w:rPr>
          <w:rFonts w:ascii="Arial" w:hAnsi="Arial" w:cs="Arial"/>
          <w:b/>
          <w:i/>
          <w:sz w:val="28"/>
          <w:szCs w:val="32"/>
          <w:lang w:val="en-ZA"/>
        </w:rPr>
        <w:t xml:space="preserve"> </w:t>
      </w:r>
      <w:r w:rsidR="00A72BB1">
        <w:rPr>
          <w:rFonts w:ascii="Arial" w:hAnsi="Arial" w:cs="Arial"/>
          <w:b/>
          <w:i/>
          <w:sz w:val="28"/>
          <w:szCs w:val="32"/>
          <w:lang w:val="en-ZA"/>
        </w:rPr>
        <w:t xml:space="preserve">UP TO </w:t>
      </w:r>
      <w:r w:rsidR="00F82591">
        <w:rPr>
          <w:rFonts w:ascii="Arial" w:hAnsi="Arial" w:cs="Arial"/>
          <w:b/>
          <w:i/>
          <w:color w:val="FF0000"/>
          <w:sz w:val="28"/>
          <w:szCs w:val="32"/>
          <w:lang w:val="en-ZA"/>
        </w:rPr>
        <w:t>SEPTEMBER</w:t>
      </w:r>
      <w:r w:rsidR="006E66A3">
        <w:rPr>
          <w:rFonts w:ascii="Arial" w:hAnsi="Arial" w:cs="Arial"/>
          <w:b/>
          <w:i/>
          <w:color w:val="FF0000"/>
          <w:sz w:val="28"/>
          <w:szCs w:val="32"/>
          <w:lang w:val="en-ZA"/>
        </w:rPr>
        <w:t xml:space="preserve"> 20</w:t>
      </w:r>
      <w:r w:rsidR="006F4EE7">
        <w:rPr>
          <w:rFonts w:ascii="Arial" w:hAnsi="Arial" w:cs="Arial"/>
          <w:b/>
          <w:i/>
          <w:color w:val="FF0000"/>
          <w:sz w:val="28"/>
          <w:szCs w:val="32"/>
          <w:lang w:val="en-ZA"/>
        </w:rPr>
        <w:t>2</w:t>
      </w:r>
      <w:r w:rsidR="00617606">
        <w:rPr>
          <w:rFonts w:ascii="Arial" w:hAnsi="Arial" w:cs="Arial"/>
          <w:b/>
          <w:i/>
          <w:color w:val="FF0000"/>
          <w:sz w:val="28"/>
          <w:szCs w:val="32"/>
          <w:lang w:val="en-ZA"/>
        </w:rPr>
        <w:t>2</w:t>
      </w:r>
    </w:p>
    <w:p w14:paraId="1D32877A" w14:textId="77777777" w:rsidR="00631877" w:rsidRPr="00E56907" w:rsidRDefault="00631877" w:rsidP="00631877">
      <w:pPr>
        <w:pStyle w:val="Title"/>
        <w:rPr>
          <w:sz w:val="36"/>
          <w:szCs w:val="40"/>
          <w:lang w:val="en-ZA"/>
        </w:rPr>
      </w:pPr>
    </w:p>
    <w:p w14:paraId="3684030D" w14:textId="77777777" w:rsidR="00631877" w:rsidRPr="00E56907" w:rsidRDefault="007767C6" w:rsidP="00631877">
      <w:pPr>
        <w:pStyle w:val="Title"/>
        <w:rPr>
          <w:sz w:val="36"/>
          <w:szCs w:val="40"/>
          <w:lang w:val="en-ZA"/>
        </w:rPr>
      </w:pPr>
      <w:r>
        <w:rPr>
          <w:noProof/>
          <w:sz w:val="14"/>
          <w:szCs w:val="16"/>
          <w:lang w:val="en-GB"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C962C86" wp14:editId="4F6E011C">
                <wp:simplePos x="0" y="0"/>
                <wp:positionH relativeFrom="page">
                  <wp:posOffset>618186</wp:posOffset>
                </wp:positionH>
                <wp:positionV relativeFrom="paragraph">
                  <wp:posOffset>9230</wp:posOffset>
                </wp:positionV>
                <wp:extent cx="6317615" cy="7997780"/>
                <wp:effectExtent l="0" t="0" r="45085" b="60960"/>
                <wp:wrapNone/>
                <wp:docPr id="1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17615" cy="79977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rotWithShape="0">
                          <a:gsLst>
                            <a:gs pos="0">
                              <a:srgbClr val="92CDDC"/>
                            </a:gs>
                            <a:gs pos="50000">
                              <a:srgbClr val="4BACC6"/>
                            </a:gs>
                            <a:gs pos="100000">
                              <a:srgbClr val="92CDDC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4BACC6"/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05867"/>
                          </a:outerShdw>
                        </a:effectLst>
                      </wps:spPr>
                      <wps:txbx>
                        <w:txbxContent>
                          <w:p w14:paraId="268524FB" w14:textId="77777777" w:rsidR="00303096" w:rsidRPr="00303096" w:rsidRDefault="00303096" w:rsidP="005A6D56">
                            <w:pPr>
                              <w:spacing w:after="120"/>
                              <w:ind w:left="714" w:hanging="357"/>
                              <w:jc w:val="both"/>
                              <w:rPr>
                                <w:b/>
                                <w:bCs/>
                                <w:i/>
                                <w:iCs/>
                                <w:u w:val="single"/>
                                <w:lang w:val="en-ZA"/>
                              </w:rPr>
                            </w:pPr>
                            <w:r w:rsidRPr="00303096">
                              <w:rPr>
                                <w:b/>
                                <w:bCs/>
                                <w:i/>
                                <w:iCs/>
                                <w:u w:val="single"/>
                                <w:lang w:val="en-ZA"/>
                              </w:rPr>
                              <w:t>Synopsis</w:t>
                            </w:r>
                          </w:p>
                          <w:p w14:paraId="5CE87C69" w14:textId="77777777" w:rsidR="00D01766" w:rsidRPr="00BC5211" w:rsidRDefault="00D01766" w:rsidP="005A6D56">
                            <w:pPr>
                              <w:numPr>
                                <w:ilvl w:val="0"/>
                                <w:numId w:val="1"/>
                              </w:numPr>
                              <w:spacing w:after="120"/>
                              <w:ind w:left="714" w:hanging="357"/>
                              <w:jc w:val="both"/>
                              <w:rPr>
                                <w:sz w:val="22"/>
                                <w:szCs w:val="22"/>
                                <w:lang w:val="en-ZA"/>
                              </w:rPr>
                            </w:pP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The mass of imports of dairy products in 2021, </w:t>
                            </w:r>
                            <w:r w:rsidR="00C02113"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was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 </w:t>
                            </w:r>
                            <w:r w:rsidR="00631F9E"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24.8 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percent higher than in 2020, </w:t>
                            </w:r>
                            <w:r w:rsidR="002B4200"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and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 </w:t>
                            </w:r>
                            <w:r w:rsidR="00631F9E"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0.03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 percent </w:t>
                            </w:r>
                            <w:r w:rsidR="00FF00FB"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high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er than 2019. 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 xml:space="preserve">The increase from 2020 to 2021, </w:t>
                            </w:r>
                            <w:r w:rsidR="00C02113"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>was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 xml:space="preserve"> due to the increase in imports of </w:t>
                            </w:r>
                            <w:r w:rsidR="00953732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>t</w:t>
                            </w:r>
                            <w:r w:rsidR="00054949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 xml:space="preserve">wo 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>of the six categories of dairy products.</w:t>
                            </w:r>
                          </w:p>
                          <w:p w14:paraId="5DF9B012" w14:textId="69FC2456" w:rsidR="009B2375" w:rsidRPr="00BC5211" w:rsidRDefault="009B2375" w:rsidP="009B2375">
                            <w:pPr>
                              <w:numPr>
                                <w:ilvl w:val="0"/>
                                <w:numId w:val="1"/>
                              </w:numPr>
                              <w:spacing w:after="120"/>
                              <w:ind w:left="714" w:hanging="357"/>
                              <w:jc w:val="both"/>
                              <w:rPr>
                                <w:sz w:val="22"/>
                                <w:szCs w:val="22"/>
                                <w:lang w:val="en-ZA"/>
                              </w:rPr>
                            </w:pP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The </w:t>
                            </w:r>
                            <w:r w:rsidR="00D55527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estimated 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mass of imports of dairy products in 2022, is </w:t>
                            </w:r>
                            <w:r w:rsidR="003307EF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27.9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 percent lower than in 2021, and </w:t>
                            </w:r>
                            <w:r w:rsidR="008E2110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1</w:t>
                            </w:r>
                            <w:r w:rsidR="003307EF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0.1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 percent </w:t>
                            </w:r>
                            <w:r w:rsidR="00CD107C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lower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 than 20</w:t>
                            </w:r>
                            <w:r w:rsidR="00E069C4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20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. 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 xml:space="preserve">The </w:t>
                            </w:r>
                            <w:r w:rsidR="00D55527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>de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 xml:space="preserve">crease from 2021 to 2022, is due to the </w:t>
                            </w:r>
                            <w:r w:rsidR="00D55527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>de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 xml:space="preserve">crease in imports of </w:t>
                            </w:r>
                            <w:r w:rsidR="008E2110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>four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 xml:space="preserve"> of the six categories of dairy products.</w:t>
                            </w:r>
                          </w:p>
                          <w:p w14:paraId="4EE479E8" w14:textId="3621508E" w:rsidR="00D01766" w:rsidRPr="00BC5211" w:rsidRDefault="00D01766" w:rsidP="005A6D56">
                            <w:pPr>
                              <w:numPr>
                                <w:ilvl w:val="0"/>
                                <w:numId w:val="1"/>
                              </w:numPr>
                              <w:spacing w:after="120"/>
                              <w:ind w:left="714" w:hanging="357"/>
                              <w:jc w:val="both"/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</w:pP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The average f.o.b. import prices</w:t>
                            </w:r>
                            <w:r w:rsidR="00C60AA6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 in</w:t>
                            </w:r>
                            <w:bookmarkStart w:id="0" w:name="_Hlk104804719"/>
                            <w:r w:rsidR="00C60AA6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 (January to </w:t>
                            </w:r>
                            <w:r w:rsidR="003307EF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September</w:t>
                            </w:r>
                            <w:r w:rsidR="00C60AA6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) </w:t>
                            </w:r>
                            <w:bookmarkEnd w:id="0"/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202</w:t>
                            </w:r>
                            <w:r w:rsidR="009B2375"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2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, of </w:t>
                            </w:r>
                            <w:r w:rsidR="003307EF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all</w:t>
                            </w:r>
                            <w:r w:rsidR="007767C6"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 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six different categories of dairy products, </w:t>
                            </w:r>
                            <w:r w:rsidR="009B2375"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are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 </w:t>
                            </w:r>
                            <w:r w:rsidR="00CD107C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higher 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than in 202</w:t>
                            </w:r>
                            <w:r w:rsidR="009B2375"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1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. </w:t>
                            </w:r>
                          </w:p>
                          <w:p w14:paraId="2E258B2E" w14:textId="77777777" w:rsidR="00D01766" w:rsidRPr="00BC5211" w:rsidRDefault="00D01766" w:rsidP="005A6D56">
                            <w:pPr>
                              <w:numPr>
                                <w:ilvl w:val="0"/>
                                <w:numId w:val="1"/>
                              </w:numPr>
                              <w:spacing w:after="120"/>
                              <w:ind w:left="714" w:hanging="357"/>
                              <w:jc w:val="both"/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</w:pPr>
                            <w:bookmarkStart w:id="1" w:name="_Hlk10017774"/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 xml:space="preserve">The mass of exports of dairy products in 2021, </w:t>
                            </w:r>
                            <w:r w:rsidR="00C02113"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>was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r w:rsidR="00631F9E"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>9.</w:t>
                            </w:r>
                            <w:r w:rsidR="00DD503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>2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 xml:space="preserve"> percent higher than in 2020 and </w:t>
                            </w:r>
                            <w:r w:rsidR="00631F9E"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>13</w:t>
                            </w:r>
                            <w:r w:rsidR="00874F0E"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>.</w:t>
                            </w:r>
                            <w:r w:rsidR="00DD503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>2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 xml:space="preserve"> higher than in 2019. The increase from 2020 to 2021, </w:t>
                            </w:r>
                            <w:r w:rsidR="00C02113"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>was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 xml:space="preserve"> due to the increase in exports of </w:t>
                            </w:r>
                            <w:r w:rsidR="00874F0E"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>four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 xml:space="preserve"> of the six categories of dairy products</w:t>
                            </w:r>
                            <w:bookmarkEnd w:id="1"/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>.</w:t>
                            </w:r>
                          </w:p>
                          <w:p w14:paraId="71592BA4" w14:textId="66FD0434" w:rsidR="009B2375" w:rsidRPr="00BC5211" w:rsidRDefault="009B2375" w:rsidP="009B2375">
                            <w:pPr>
                              <w:numPr>
                                <w:ilvl w:val="0"/>
                                <w:numId w:val="1"/>
                              </w:numPr>
                              <w:spacing w:after="120"/>
                              <w:ind w:left="714" w:hanging="357"/>
                              <w:jc w:val="both"/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</w:pP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 xml:space="preserve">The </w:t>
                            </w:r>
                            <w:r w:rsidR="00D55527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 xml:space="preserve">estimated 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 xml:space="preserve">mass of exports of dairy products in 2022, is </w:t>
                            </w:r>
                            <w:r w:rsidR="003307EF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>0.9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 xml:space="preserve"> percent lower than in 2021 and </w:t>
                            </w:r>
                            <w:r w:rsidR="003307EF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>8.2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 xml:space="preserve"> higher than in 20</w:t>
                            </w:r>
                            <w:r w:rsidR="00CD107C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>20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 xml:space="preserve">. The decrease from 2021 to 2022, is due to the </w:t>
                            </w:r>
                            <w:r w:rsidR="00127BBE"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>de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GB"/>
                              </w:rPr>
                              <w:t>crease in exports of four of the six categories of dairy products.</w:t>
                            </w:r>
                          </w:p>
                          <w:p w14:paraId="04EC1ACF" w14:textId="47C67DB6" w:rsidR="00D01766" w:rsidRPr="00BC5211" w:rsidRDefault="00D01766" w:rsidP="005A6D56">
                            <w:pPr>
                              <w:numPr>
                                <w:ilvl w:val="0"/>
                                <w:numId w:val="1"/>
                              </w:numPr>
                              <w:spacing w:after="120"/>
                              <w:ind w:left="714" w:hanging="357"/>
                              <w:jc w:val="both"/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</w:pPr>
                            <w:bookmarkStart w:id="2" w:name="_Hlk30489565"/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The average f.o.b. export prices in </w:t>
                            </w:r>
                            <w:r w:rsidR="00C60AA6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(January to </w:t>
                            </w:r>
                            <w:r w:rsidR="003307EF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September</w:t>
                            </w:r>
                            <w:r w:rsidR="00C60AA6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) 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202</w:t>
                            </w:r>
                            <w:r w:rsidR="00127BBE"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2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, of </w:t>
                            </w:r>
                            <w:r w:rsidR="009D6EC3"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f</w:t>
                            </w:r>
                            <w:r w:rsidR="00DC6BF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ive 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of the six different categories of dairy products, </w:t>
                            </w:r>
                            <w:r w:rsidR="00265FE7"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we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re higher than in 202</w:t>
                            </w:r>
                            <w:r w:rsidR="00127BBE"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1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. </w:t>
                            </w:r>
                          </w:p>
                          <w:bookmarkEnd w:id="2"/>
                          <w:p w14:paraId="70CD1DC9" w14:textId="77777777" w:rsidR="00D01766" w:rsidRPr="00BC5211" w:rsidRDefault="00D01766" w:rsidP="005A6D56">
                            <w:pPr>
                              <w:numPr>
                                <w:ilvl w:val="0"/>
                                <w:numId w:val="1"/>
                              </w:numPr>
                              <w:spacing w:after="120"/>
                              <w:ind w:left="714" w:hanging="357"/>
                              <w:jc w:val="both"/>
                              <w:rPr>
                                <w:rFonts w:ascii="Arial" w:hAnsi="Arial" w:cs="Arial"/>
                                <w:b/>
                                <w:i/>
                                <w:color w:val="000000"/>
                                <w:sz w:val="22"/>
                                <w:szCs w:val="22"/>
                                <w:lang w:val="en-ZA"/>
                              </w:rPr>
                            </w:pP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color w:val="000000"/>
                                <w:sz w:val="22"/>
                                <w:szCs w:val="22"/>
                                <w:lang w:val="en-ZA"/>
                              </w:rPr>
                              <w:t xml:space="preserve">The </w:t>
                            </w:r>
                            <w:r w:rsidR="00D55527">
                              <w:rPr>
                                <w:rFonts w:ascii="Arial" w:hAnsi="Arial" w:cs="Arial"/>
                                <w:b/>
                                <w:i/>
                                <w:color w:val="000000"/>
                                <w:sz w:val="22"/>
                                <w:szCs w:val="22"/>
                                <w:lang w:val="en-ZA"/>
                              </w:rPr>
                              <w:t xml:space="preserve">estimated 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color w:val="000000"/>
                                <w:sz w:val="22"/>
                                <w:szCs w:val="22"/>
                                <w:lang w:val="en-ZA"/>
                              </w:rPr>
                              <w:t>mass of imports and exports in 202</w:t>
                            </w:r>
                            <w:r w:rsidR="00127BBE" w:rsidRPr="00BC5211">
                              <w:rPr>
                                <w:rFonts w:ascii="Arial" w:hAnsi="Arial" w:cs="Arial"/>
                                <w:b/>
                                <w:i/>
                                <w:color w:val="000000"/>
                                <w:sz w:val="22"/>
                                <w:szCs w:val="22"/>
                                <w:lang w:val="en-ZA"/>
                              </w:rPr>
                              <w:t>2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color w:val="000000"/>
                                <w:sz w:val="22"/>
                                <w:szCs w:val="22"/>
                                <w:lang w:val="en-ZA"/>
                              </w:rPr>
                              <w:t>, show</w:t>
                            </w:r>
                            <w:r w:rsidR="00CB5DC3">
                              <w:rPr>
                                <w:rFonts w:ascii="Arial" w:hAnsi="Arial" w:cs="Arial"/>
                                <w:b/>
                                <w:i/>
                                <w:color w:val="000000"/>
                                <w:sz w:val="22"/>
                                <w:szCs w:val="22"/>
                                <w:lang w:val="en-ZA"/>
                              </w:rPr>
                              <w:t>s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color w:val="000000"/>
                                <w:sz w:val="22"/>
                                <w:szCs w:val="22"/>
                                <w:lang w:val="en-ZA"/>
                              </w:rPr>
                              <w:t xml:space="preserve"> that South Africa </w:t>
                            </w:r>
                            <w:r w:rsidR="00127BBE" w:rsidRPr="00BC5211">
                              <w:rPr>
                                <w:rFonts w:ascii="Arial" w:hAnsi="Arial" w:cs="Arial"/>
                                <w:b/>
                                <w:i/>
                                <w:color w:val="000000"/>
                                <w:sz w:val="22"/>
                                <w:szCs w:val="22"/>
                                <w:lang w:val="en-ZA"/>
                              </w:rPr>
                              <w:t>i</w:t>
                            </w:r>
                            <w:r w:rsidR="00A720B6" w:rsidRPr="00BC5211">
                              <w:rPr>
                                <w:rFonts w:ascii="Arial" w:hAnsi="Arial" w:cs="Arial"/>
                                <w:b/>
                                <w:i/>
                                <w:color w:val="000000"/>
                                <w:sz w:val="22"/>
                                <w:szCs w:val="22"/>
                                <w:lang w:val="en-ZA"/>
                              </w:rPr>
                              <w:t>s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color w:val="000000"/>
                                <w:sz w:val="22"/>
                                <w:szCs w:val="22"/>
                                <w:lang w:val="en-ZA"/>
                              </w:rPr>
                              <w:t xml:space="preserve"> a nett importer of concentrated milk (04.02), whey (04.04), butter (04.05</w:t>
                            </w:r>
                            <w:r w:rsidR="009D6EC3" w:rsidRPr="00BC5211">
                              <w:rPr>
                                <w:rFonts w:ascii="Arial" w:hAnsi="Arial" w:cs="Arial"/>
                                <w:b/>
                                <w:i/>
                                <w:color w:val="000000"/>
                                <w:sz w:val="22"/>
                                <w:szCs w:val="22"/>
                                <w:lang w:val="en-ZA"/>
                              </w:rPr>
                              <w:t>), and cheese (04.06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color w:val="000000"/>
                                <w:sz w:val="22"/>
                                <w:szCs w:val="22"/>
                                <w:lang w:val="en-ZA"/>
                              </w:rPr>
                              <w:t xml:space="preserve">) and a nett exporter of </w:t>
                            </w:r>
                            <w:r w:rsidR="00265FE7" w:rsidRPr="00BC5211">
                              <w:rPr>
                                <w:rFonts w:ascii="Arial" w:hAnsi="Arial" w:cs="Arial"/>
                                <w:b/>
                                <w:i/>
                                <w:color w:val="000000"/>
                                <w:sz w:val="22"/>
                                <w:szCs w:val="22"/>
                                <w:lang w:val="en-ZA"/>
                              </w:rPr>
                              <w:t xml:space="preserve">milk and cream (04.01), 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color w:val="000000"/>
                                <w:sz w:val="22"/>
                                <w:szCs w:val="22"/>
                                <w:lang w:val="en-ZA"/>
                              </w:rPr>
                              <w:t>buttermilk and yoghurt (04.03)</w:t>
                            </w:r>
                            <w:r w:rsidR="009D6EC3" w:rsidRPr="00BC5211">
                              <w:rPr>
                                <w:rFonts w:ascii="Arial" w:hAnsi="Arial" w:cs="Arial"/>
                                <w:b/>
                                <w:i/>
                                <w:color w:val="000000"/>
                                <w:sz w:val="22"/>
                                <w:szCs w:val="22"/>
                                <w:lang w:val="en-ZA"/>
                              </w:rPr>
                              <w:t>.</w:t>
                            </w:r>
                          </w:p>
                          <w:p w14:paraId="07FC96C4" w14:textId="77777777" w:rsidR="00D01766" w:rsidRPr="00BC5211" w:rsidRDefault="00D01766" w:rsidP="005A6D56">
                            <w:pPr>
                              <w:numPr>
                                <w:ilvl w:val="0"/>
                                <w:numId w:val="1"/>
                              </w:numPr>
                              <w:spacing w:after="120"/>
                              <w:ind w:left="714" w:hanging="357"/>
                              <w:jc w:val="both"/>
                              <w:rPr>
                                <w:rFonts w:ascii="Arial" w:hAnsi="Arial" w:cs="Arial"/>
                                <w:b/>
                                <w:i/>
                                <w:color w:val="000000"/>
                                <w:sz w:val="22"/>
                                <w:szCs w:val="22"/>
                                <w:lang w:val="en-ZA"/>
                              </w:rPr>
                            </w:pP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color w:val="000000"/>
                                <w:sz w:val="22"/>
                                <w:szCs w:val="22"/>
                                <w:lang w:val="en-ZA"/>
                              </w:rPr>
                              <w:t>Graphs reflecting the mass of imports and exports per month of each of the six categories of dairy products, are shown in Annexure B.</w:t>
                            </w:r>
                          </w:p>
                          <w:p w14:paraId="0030A2AA" w14:textId="62E6EBA4" w:rsidR="00D01766" w:rsidRPr="00BC5211" w:rsidRDefault="00D01766" w:rsidP="005A6D56">
                            <w:pPr>
                              <w:numPr>
                                <w:ilvl w:val="0"/>
                                <w:numId w:val="2"/>
                              </w:numPr>
                              <w:spacing w:after="120"/>
                              <w:jc w:val="both"/>
                              <w:rPr>
                                <w:rFonts w:ascii="Arial" w:hAnsi="Arial" w:cs="Arial"/>
                                <w:b/>
                                <w:i/>
                                <w:color w:val="000000" w:themeColor="text1"/>
                                <w:sz w:val="22"/>
                                <w:szCs w:val="22"/>
                                <w:lang w:val="en-ZA"/>
                              </w:rPr>
                            </w:pP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color w:val="000000" w:themeColor="text1"/>
                                <w:sz w:val="22"/>
                                <w:szCs w:val="22"/>
                                <w:lang w:val="en-ZA"/>
                              </w:rPr>
                              <w:t>The mass of sales by South Africa to the other members of the Southern African Customs Union (Botswana, eSwatini, Namibia and Lesotho) in</w:t>
                            </w:r>
                            <w:r w:rsidR="00127BBE" w:rsidRPr="00BC5211">
                              <w:rPr>
                                <w:rFonts w:ascii="Arial" w:hAnsi="Arial" w:cs="Arial"/>
                                <w:b/>
                                <w:i/>
                                <w:color w:val="000000" w:themeColor="text1"/>
                                <w:sz w:val="22"/>
                                <w:szCs w:val="22"/>
                                <w:lang w:val="en-ZA"/>
                              </w:rPr>
                              <w:t xml:space="preserve"> January to </w:t>
                            </w:r>
                            <w:r w:rsidR="00DC6BF1">
                              <w:rPr>
                                <w:rFonts w:ascii="Arial" w:hAnsi="Arial" w:cs="Arial"/>
                                <w:b/>
                                <w:i/>
                                <w:color w:val="000000" w:themeColor="text1"/>
                                <w:sz w:val="22"/>
                                <w:szCs w:val="22"/>
                                <w:lang w:val="en-ZA"/>
                              </w:rPr>
                              <w:t>September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color w:val="000000" w:themeColor="text1"/>
                                <w:sz w:val="22"/>
                                <w:szCs w:val="22"/>
                                <w:lang w:val="en-ZA"/>
                              </w:rPr>
                              <w:t xml:space="preserve"> 202</w:t>
                            </w:r>
                            <w:r w:rsidR="00127BBE" w:rsidRPr="00BC5211">
                              <w:rPr>
                                <w:rFonts w:ascii="Arial" w:hAnsi="Arial" w:cs="Arial"/>
                                <w:b/>
                                <w:i/>
                                <w:color w:val="000000" w:themeColor="text1"/>
                                <w:sz w:val="22"/>
                                <w:szCs w:val="22"/>
                                <w:lang w:val="en-ZA"/>
                              </w:rPr>
                              <w:t>2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color w:val="000000" w:themeColor="text1"/>
                                <w:sz w:val="22"/>
                                <w:szCs w:val="22"/>
                                <w:lang w:val="en-ZA"/>
                              </w:rPr>
                              <w:t>, of</w:t>
                            </w:r>
                            <w:r w:rsidR="00127BBE" w:rsidRPr="00BC5211">
                              <w:rPr>
                                <w:rFonts w:ascii="Arial" w:hAnsi="Arial" w:cs="Arial"/>
                                <w:b/>
                                <w:i/>
                                <w:color w:val="000000" w:themeColor="text1"/>
                                <w:sz w:val="22"/>
                                <w:szCs w:val="22"/>
                                <w:lang w:val="en-ZA"/>
                              </w:rPr>
                              <w:t xml:space="preserve"> all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color w:val="000000" w:themeColor="text1"/>
                                <w:sz w:val="22"/>
                                <w:szCs w:val="22"/>
                                <w:lang w:val="en-ZA"/>
                              </w:rPr>
                              <w:t xml:space="preserve"> six categories of dairy products, </w:t>
                            </w:r>
                            <w:r w:rsidR="00127BBE" w:rsidRPr="00BC5211">
                              <w:rPr>
                                <w:rFonts w:ascii="Arial" w:hAnsi="Arial" w:cs="Arial"/>
                                <w:b/>
                                <w:i/>
                                <w:color w:val="000000" w:themeColor="text1"/>
                                <w:sz w:val="22"/>
                                <w:szCs w:val="22"/>
                                <w:lang w:val="en-ZA"/>
                              </w:rPr>
                              <w:t>i</w:t>
                            </w:r>
                            <w:r w:rsidR="00A720B6" w:rsidRPr="00BC5211">
                              <w:rPr>
                                <w:rFonts w:ascii="Arial" w:hAnsi="Arial" w:cs="Arial"/>
                                <w:b/>
                                <w:i/>
                                <w:color w:val="000000" w:themeColor="text1"/>
                                <w:sz w:val="22"/>
                                <w:szCs w:val="22"/>
                                <w:lang w:val="en-ZA"/>
                              </w:rPr>
                              <w:t>s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color w:val="000000" w:themeColor="text1"/>
                                <w:sz w:val="22"/>
                                <w:szCs w:val="22"/>
                                <w:lang w:val="en-ZA"/>
                              </w:rPr>
                              <w:t xml:space="preserve"> higher than the mass of South African exports of the dairy products in the same period.</w:t>
                            </w:r>
                          </w:p>
                          <w:p w14:paraId="64DD15D8" w14:textId="77777777" w:rsidR="00D01766" w:rsidRPr="00BC5211" w:rsidRDefault="00D01766" w:rsidP="005A6D56">
                            <w:pPr>
                              <w:numPr>
                                <w:ilvl w:val="0"/>
                                <w:numId w:val="2"/>
                              </w:numPr>
                              <w:spacing w:after="120"/>
                              <w:jc w:val="both"/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</w:pP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The exposure in 202</w:t>
                            </w:r>
                            <w:r w:rsidR="00BC5211"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1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, to foreign competition (that is imports plus exports) was the </w:t>
                            </w:r>
                            <w:r w:rsidR="00BC5211"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third</w:t>
                            </w:r>
                            <w:r w:rsidR="00B009EF"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 </w:t>
                            </w:r>
                            <w:r w:rsidR="00BC5211"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high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est in the </w:t>
                            </w:r>
                            <w:r w:rsidR="00BC5211"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10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 years from 2012 to 202</w:t>
                            </w:r>
                            <w:r w:rsidR="00BC5211"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1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. The </w:t>
                            </w:r>
                            <w:r w:rsidR="00BC5211"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estimated 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exposure in 202</w:t>
                            </w:r>
                            <w:r w:rsidR="00BC5211"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2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, is the </w:t>
                            </w:r>
                            <w:r w:rsidR="00BC5211"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lowest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 in the 1</w:t>
                            </w:r>
                            <w:r w:rsidR="00BC5211"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1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 years from 201</w:t>
                            </w:r>
                            <w:r w:rsidR="00BC5211"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2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 xml:space="preserve"> to 202</w:t>
                            </w:r>
                            <w:r w:rsidR="00BC5211"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2</w:t>
                            </w:r>
                            <w:r w:rsidRPr="00BC5211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  <w:lang w:val="en-ZA"/>
                              </w:rPr>
                              <w:t>.</w:t>
                            </w:r>
                          </w:p>
                          <w:p w14:paraId="109BE141" w14:textId="77777777" w:rsidR="00723DD0" w:rsidRDefault="00723DD0" w:rsidP="00723DD0">
                            <w:pPr>
                              <w:pStyle w:val="ListParagraph"/>
                              <w:ind w:left="426"/>
                              <w:jc w:val="both"/>
                              <w:rPr>
                                <w:b/>
                                <w:i/>
                                <w:sz w:val="22"/>
                                <w:szCs w:val="26"/>
                                <w:lang w:val="en-ZA"/>
                              </w:rPr>
                            </w:pPr>
                            <w:r>
                              <w:rPr>
                                <w:b/>
                                <w:i/>
                                <w:sz w:val="22"/>
                                <w:szCs w:val="26"/>
                                <w:lang w:val="en-ZA"/>
                              </w:rPr>
                              <w:t>Note:</w:t>
                            </w:r>
                          </w:p>
                          <w:p w14:paraId="471D3E0C" w14:textId="77777777" w:rsidR="00723DD0" w:rsidRPr="00475972" w:rsidRDefault="00723DD0" w:rsidP="00723DD0">
                            <w:pPr>
                              <w:pStyle w:val="ListParagraph"/>
                              <w:ind w:left="426"/>
                              <w:jc w:val="both"/>
                              <w:rPr>
                                <w:b/>
                                <w:i/>
                                <w:color w:val="000000"/>
                                <w:sz w:val="8"/>
                                <w:szCs w:val="26"/>
                                <w:lang w:val="en-ZA"/>
                              </w:rPr>
                            </w:pPr>
                          </w:p>
                          <w:p w14:paraId="47E23E7B" w14:textId="21D8B449" w:rsidR="00723DD0" w:rsidRPr="00475972" w:rsidRDefault="00723DD0" w:rsidP="00723DD0">
                            <w:pPr>
                              <w:numPr>
                                <w:ilvl w:val="0"/>
                                <w:numId w:val="4"/>
                              </w:numPr>
                              <w:ind w:left="426"/>
                              <w:jc w:val="both"/>
                              <w:rPr>
                                <w:b/>
                                <w:color w:val="000000"/>
                                <w:sz w:val="18"/>
                                <w:szCs w:val="26"/>
                                <w:lang w:val="en-ZA"/>
                              </w:rPr>
                            </w:pPr>
                            <w:r w:rsidRPr="00475972">
                              <w:rPr>
                                <w:b/>
                                <w:i/>
                                <w:color w:val="000000"/>
                                <w:sz w:val="18"/>
                                <w:szCs w:val="18"/>
                                <w:lang w:val="en-ZA"/>
                              </w:rPr>
                              <w:t xml:space="preserve">The </w:t>
                            </w:r>
                            <w:r>
                              <w:rPr>
                                <w:b/>
                                <w:i/>
                                <w:color w:val="000000"/>
                                <w:sz w:val="18"/>
                                <w:szCs w:val="18"/>
                                <w:lang w:val="en-ZA"/>
                              </w:rPr>
                              <w:t xml:space="preserve">estimated total </w:t>
                            </w:r>
                            <w:r w:rsidRPr="00475972">
                              <w:rPr>
                                <w:b/>
                                <w:i/>
                                <w:color w:val="000000"/>
                                <w:sz w:val="18"/>
                                <w:szCs w:val="18"/>
                                <w:lang w:val="en-ZA"/>
                              </w:rPr>
                              <w:t xml:space="preserve">import </w:t>
                            </w:r>
                            <w:r w:rsidR="00303096">
                              <w:rPr>
                                <w:b/>
                                <w:i/>
                                <w:color w:val="000000"/>
                                <w:sz w:val="18"/>
                                <w:szCs w:val="18"/>
                                <w:lang w:val="en-ZA"/>
                              </w:rPr>
                              <w:t xml:space="preserve">and export </w:t>
                            </w:r>
                            <w:r>
                              <w:rPr>
                                <w:b/>
                                <w:i/>
                                <w:color w:val="000000"/>
                                <w:sz w:val="18"/>
                                <w:szCs w:val="18"/>
                                <w:lang w:val="en-ZA"/>
                              </w:rPr>
                              <w:t xml:space="preserve">quantities </w:t>
                            </w:r>
                            <w:r w:rsidRPr="00475972">
                              <w:rPr>
                                <w:b/>
                                <w:i/>
                                <w:color w:val="000000"/>
                                <w:sz w:val="18"/>
                                <w:szCs w:val="18"/>
                                <w:lang w:val="en-ZA"/>
                              </w:rPr>
                              <w:t>in 20</w:t>
                            </w:r>
                            <w:r>
                              <w:rPr>
                                <w:b/>
                                <w:i/>
                                <w:color w:val="000000"/>
                                <w:sz w:val="18"/>
                                <w:szCs w:val="18"/>
                                <w:lang w:val="en-ZA"/>
                              </w:rPr>
                              <w:t>22,</w:t>
                            </w:r>
                            <w:r w:rsidRPr="00475972">
                              <w:rPr>
                                <w:b/>
                                <w:i/>
                                <w:color w:val="000000"/>
                                <w:sz w:val="18"/>
                                <w:szCs w:val="18"/>
                                <w:lang w:val="en-ZA"/>
                              </w:rPr>
                              <w:t xml:space="preserve"> were calculated on the assumption that the levels of import in the first </w:t>
                            </w:r>
                            <w:r w:rsidR="00734138">
                              <w:rPr>
                                <w:b/>
                                <w:i/>
                                <w:color w:val="000000"/>
                                <w:sz w:val="18"/>
                                <w:szCs w:val="18"/>
                                <w:lang w:val="en-ZA"/>
                              </w:rPr>
                              <w:t>nine</w:t>
                            </w:r>
                            <w:r w:rsidRPr="00475972">
                              <w:rPr>
                                <w:b/>
                                <w:i/>
                                <w:color w:val="000000"/>
                                <w:sz w:val="18"/>
                                <w:szCs w:val="18"/>
                                <w:lang w:val="en-ZA"/>
                              </w:rPr>
                              <w:t xml:space="preserve"> months of 20</w:t>
                            </w:r>
                            <w:r>
                              <w:rPr>
                                <w:b/>
                                <w:i/>
                                <w:color w:val="000000"/>
                                <w:sz w:val="18"/>
                                <w:szCs w:val="18"/>
                                <w:lang w:val="en-ZA"/>
                              </w:rPr>
                              <w:t>2</w:t>
                            </w:r>
                            <w:r w:rsidR="00A74C6D">
                              <w:rPr>
                                <w:b/>
                                <w:i/>
                                <w:color w:val="000000"/>
                                <w:sz w:val="18"/>
                                <w:szCs w:val="18"/>
                                <w:lang w:val="en-ZA"/>
                              </w:rPr>
                              <w:t>2</w:t>
                            </w:r>
                            <w:r>
                              <w:rPr>
                                <w:b/>
                                <w:i/>
                                <w:color w:val="000000"/>
                                <w:sz w:val="18"/>
                                <w:szCs w:val="18"/>
                                <w:lang w:val="en-ZA"/>
                              </w:rPr>
                              <w:t>,</w:t>
                            </w:r>
                            <w:r w:rsidRPr="00475972">
                              <w:rPr>
                                <w:b/>
                                <w:i/>
                                <w:color w:val="000000"/>
                                <w:sz w:val="18"/>
                                <w:szCs w:val="18"/>
                                <w:lang w:val="en-ZA"/>
                              </w:rPr>
                              <w:t xml:space="preserve"> will be maintained during the rest of 20</w:t>
                            </w:r>
                            <w:r>
                              <w:rPr>
                                <w:b/>
                                <w:i/>
                                <w:color w:val="000000"/>
                                <w:sz w:val="18"/>
                                <w:szCs w:val="18"/>
                                <w:lang w:val="en-ZA"/>
                              </w:rPr>
                              <w:t>2</w:t>
                            </w:r>
                            <w:r w:rsidR="00A74C6D">
                              <w:rPr>
                                <w:b/>
                                <w:i/>
                                <w:color w:val="000000"/>
                                <w:sz w:val="18"/>
                                <w:szCs w:val="18"/>
                                <w:lang w:val="en-ZA"/>
                              </w:rPr>
                              <w:t>2</w:t>
                            </w:r>
                            <w:r w:rsidRPr="00475972">
                              <w:rPr>
                                <w:b/>
                                <w:i/>
                                <w:color w:val="000000"/>
                                <w:sz w:val="18"/>
                                <w:szCs w:val="18"/>
                                <w:lang w:val="en-ZA"/>
                              </w:rPr>
                              <w:t xml:space="preserve">. </w:t>
                            </w:r>
                          </w:p>
                          <w:p w14:paraId="4D83D2A5" w14:textId="77777777" w:rsidR="00723DD0" w:rsidRPr="00475972" w:rsidRDefault="00723DD0" w:rsidP="00723DD0">
                            <w:pPr>
                              <w:ind w:left="426"/>
                              <w:jc w:val="both"/>
                              <w:rPr>
                                <w:b/>
                                <w:color w:val="000000"/>
                                <w:sz w:val="14"/>
                                <w:szCs w:val="26"/>
                                <w:lang w:val="en-ZA"/>
                              </w:rPr>
                            </w:pPr>
                          </w:p>
                          <w:p w14:paraId="5534D53D" w14:textId="77777777" w:rsidR="00723DD0" w:rsidRPr="00475972" w:rsidRDefault="00723DD0" w:rsidP="00723DD0">
                            <w:pPr>
                              <w:numPr>
                                <w:ilvl w:val="0"/>
                                <w:numId w:val="4"/>
                              </w:numPr>
                              <w:ind w:left="426"/>
                              <w:jc w:val="both"/>
                              <w:rPr>
                                <w:b/>
                                <w:color w:val="000000"/>
                                <w:sz w:val="18"/>
                                <w:szCs w:val="26"/>
                                <w:lang w:val="en-ZA"/>
                              </w:rPr>
                            </w:pPr>
                            <w:r w:rsidRPr="00475972">
                              <w:rPr>
                                <w:b/>
                                <w:i/>
                                <w:color w:val="000000"/>
                                <w:sz w:val="18"/>
                                <w:szCs w:val="26"/>
                                <w:lang w:val="en-ZA"/>
                              </w:rPr>
                              <w:t xml:space="preserve">Estimates regarding future imports </w:t>
                            </w:r>
                            <w:r w:rsidR="00303096">
                              <w:rPr>
                                <w:b/>
                                <w:i/>
                                <w:color w:val="000000"/>
                                <w:sz w:val="18"/>
                                <w:szCs w:val="26"/>
                                <w:lang w:val="en-ZA"/>
                              </w:rPr>
                              <w:t xml:space="preserve">and exports </w:t>
                            </w:r>
                            <w:r w:rsidRPr="00475972">
                              <w:rPr>
                                <w:b/>
                                <w:i/>
                                <w:color w:val="000000"/>
                                <w:sz w:val="18"/>
                                <w:szCs w:val="26"/>
                                <w:lang w:val="en-ZA"/>
                              </w:rPr>
                              <w:t>based on historic import figures should be viewed with caution as the pattern of imports (distribution per month of total import and export during a year) in different years differ meaningfully.</w:t>
                            </w:r>
                          </w:p>
                          <w:p w14:paraId="66E56212" w14:textId="77777777" w:rsidR="00723DD0" w:rsidRPr="006A44AD" w:rsidRDefault="00723DD0" w:rsidP="00723DD0">
                            <w:pPr>
                              <w:pStyle w:val="ListParagraph"/>
                              <w:ind w:left="709"/>
                              <w:jc w:val="both"/>
                              <w:rPr>
                                <w:b/>
                                <w:i/>
                                <w:color w:val="000000"/>
                                <w:lang w:val="en-ZA"/>
                              </w:rPr>
                            </w:pPr>
                          </w:p>
                          <w:p w14:paraId="08F02F60" w14:textId="77777777" w:rsidR="00723DD0" w:rsidRPr="006A44AD" w:rsidRDefault="00723DD0" w:rsidP="00723DD0">
                            <w:pPr>
                              <w:pStyle w:val="ListParagraph"/>
                              <w:ind w:left="709"/>
                              <w:jc w:val="both"/>
                              <w:rPr>
                                <w:b/>
                                <w:i/>
                                <w:color w:val="000000"/>
                                <w:lang w:val="en-ZA"/>
                              </w:rPr>
                            </w:pPr>
                          </w:p>
                          <w:p w14:paraId="01561965" w14:textId="77777777" w:rsidR="00D01766" w:rsidRPr="007767C6" w:rsidRDefault="00D01766" w:rsidP="00AF5A84">
                            <w:pPr>
                              <w:pStyle w:val="ListParagraph"/>
                              <w:ind w:left="709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000000"/>
                                <w:lang w:val="en-Z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C962C86" id="AutoShape 2" o:spid="_x0000_s1026" style="position:absolute;left:0;text-align:left;margin-left:48.7pt;margin-top:.75pt;width:497.45pt;height:629.7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" fillcolor="#92cddc" strokecolor="#4bacc6" strokeweight="1pt">
                <v:fill color2="#4bacc6" focus="50%" type="gradient"/>
                <v:shadow on="t" color="#205867" offset="1pt"/>
                <v:textbox>
                  <w:txbxContent>
                    <w:p w14:paraId="268524FB" w14:textId="77777777" w:rsidR="00303096" w:rsidRPr="00303096" w:rsidRDefault="00303096" w:rsidP="005A6D56">
                      <w:pPr>
                        <w:spacing w:after="120"/>
                        <w:ind w:left="714" w:hanging="357"/>
                        <w:jc w:val="both"/>
                        <w:rPr>
                          <w:b/>
                          <w:bCs/>
                          <w:i/>
                          <w:iCs/>
                          <w:u w:val="single"/>
                          <w:lang w:val="en-ZA"/>
                        </w:rPr>
                      </w:pPr>
                      <w:r w:rsidRPr="00303096">
                        <w:rPr>
                          <w:b/>
                          <w:bCs/>
                          <w:i/>
                          <w:iCs/>
                          <w:u w:val="single"/>
                          <w:lang w:val="en-ZA"/>
                        </w:rPr>
                        <w:t>Synopsis</w:t>
                      </w:r>
                    </w:p>
                    <w:p w14:paraId="5CE87C69" w14:textId="77777777" w:rsidR="00D01766" w:rsidRPr="00BC5211" w:rsidRDefault="00D01766" w:rsidP="005A6D56">
                      <w:pPr>
                        <w:numPr>
                          <w:ilvl w:val="0"/>
                          <w:numId w:val="1"/>
                        </w:numPr>
                        <w:spacing w:after="120"/>
                        <w:ind w:left="714" w:hanging="357"/>
                        <w:jc w:val="both"/>
                        <w:rPr>
                          <w:sz w:val="22"/>
                          <w:szCs w:val="22"/>
                          <w:lang w:val="en-ZA"/>
                        </w:rPr>
                      </w:pP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The mass of imports of dairy products in 2021, </w:t>
                      </w:r>
                      <w:r w:rsidR="00C02113"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was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 </w:t>
                      </w:r>
                      <w:r w:rsidR="00631F9E"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24.8 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percent higher than in 2020, </w:t>
                      </w:r>
                      <w:r w:rsidR="002B4200"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and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 </w:t>
                      </w:r>
                      <w:r w:rsidR="00631F9E"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0.03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 percent </w:t>
                      </w:r>
                      <w:r w:rsidR="00FF00FB"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high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er than 2019. 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 xml:space="preserve">The increase from 2020 to 2021, </w:t>
                      </w:r>
                      <w:r w:rsidR="00C02113"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>was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 xml:space="preserve"> due to the increase in imports of </w:t>
                      </w:r>
                      <w:r w:rsidR="00953732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>t</w:t>
                      </w:r>
                      <w:r w:rsidR="00054949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 xml:space="preserve">wo 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>of the six categories of dairy products.</w:t>
                      </w:r>
                    </w:p>
                    <w:p w14:paraId="5DF9B012" w14:textId="69FC2456" w:rsidR="009B2375" w:rsidRPr="00BC5211" w:rsidRDefault="009B2375" w:rsidP="009B2375">
                      <w:pPr>
                        <w:numPr>
                          <w:ilvl w:val="0"/>
                          <w:numId w:val="1"/>
                        </w:numPr>
                        <w:spacing w:after="120"/>
                        <w:ind w:left="714" w:hanging="357"/>
                        <w:jc w:val="both"/>
                        <w:rPr>
                          <w:sz w:val="22"/>
                          <w:szCs w:val="22"/>
                          <w:lang w:val="en-ZA"/>
                        </w:rPr>
                      </w:pP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The </w:t>
                      </w:r>
                      <w:r w:rsidR="00D55527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estimated 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mass of imports of dairy products in 2022, is </w:t>
                      </w:r>
                      <w:r w:rsidR="003307EF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27.9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 percent lower than in 2021, and </w:t>
                      </w:r>
                      <w:r w:rsidR="008E2110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1</w:t>
                      </w:r>
                      <w:r w:rsidR="003307EF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0.1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 percent </w:t>
                      </w:r>
                      <w:r w:rsidR="00CD107C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lower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 than 20</w:t>
                      </w:r>
                      <w:r w:rsidR="00E069C4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20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. 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 xml:space="preserve">The </w:t>
                      </w:r>
                      <w:r w:rsidR="00D55527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>de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 xml:space="preserve">crease from 2021 to 2022, is due to the </w:t>
                      </w:r>
                      <w:r w:rsidR="00D55527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>de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 xml:space="preserve">crease in imports of </w:t>
                      </w:r>
                      <w:r w:rsidR="008E2110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>four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 xml:space="preserve"> of the six categories of dairy products.</w:t>
                      </w:r>
                    </w:p>
                    <w:p w14:paraId="4EE479E8" w14:textId="3621508E" w:rsidR="00D01766" w:rsidRPr="00BC5211" w:rsidRDefault="00D01766" w:rsidP="005A6D56">
                      <w:pPr>
                        <w:numPr>
                          <w:ilvl w:val="0"/>
                          <w:numId w:val="1"/>
                        </w:numPr>
                        <w:spacing w:after="120"/>
                        <w:ind w:left="714" w:hanging="357"/>
                        <w:jc w:val="both"/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</w:pP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The average f.o.b. import prices</w:t>
                      </w:r>
                      <w:r w:rsidR="00C60AA6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 in</w:t>
                      </w:r>
                      <w:bookmarkStart w:id="3" w:name="_Hlk104804719"/>
                      <w:r w:rsidR="00C60AA6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 (January to </w:t>
                      </w:r>
                      <w:r w:rsidR="003307EF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September</w:t>
                      </w:r>
                      <w:r w:rsidR="00C60AA6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) </w:t>
                      </w:r>
                      <w:bookmarkEnd w:id="3"/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202</w:t>
                      </w:r>
                      <w:r w:rsidR="009B2375"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2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, of </w:t>
                      </w:r>
                      <w:r w:rsidR="003307EF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all</w:t>
                      </w:r>
                      <w:r w:rsidR="007767C6"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 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six different categories of dairy products, </w:t>
                      </w:r>
                      <w:r w:rsidR="009B2375"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are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 </w:t>
                      </w:r>
                      <w:r w:rsidR="00CD107C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higher 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than in 202</w:t>
                      </w:r>
                      <w:r w:rsidR="009B2375"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1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. </w:t>
                      </w:r>
                    </w:p>
                    <w:p w14:paraId="2E258B2E" w14:textId="77777777" w:rsidR="00D01766" w:rsidRPr="00BC5211" w:rsidRDefault="00D01766" w:rsidP="005A6D56">
                      <w:pPr>
                        <w:numPr>
                          <w:ilvl w:val="0"/>
                          <w:numId w:val="1"/>
                        </w:numPr>
                        <w:spacing w:after="120"/>
                        <w:ind w:left="714" w:hanging="357"/>
                        <w:jc w:val="both"/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</w:pPr>
                      <w:bookmarkStart w:id="4" w:name="_Hlk10017774"/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 xml:space="preserve">The mass of exports of dairy products in 2021, </w:t>
                      </w:r>
                      <w:r w:rsidR="00C02113"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>was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 xml:space="preserve"> </w:t>
                      </w:r>
                      <w:r w:rsidR="00631F9E"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>9.</w:t>
                      </w:r>
                      <w:r w:rsidR="00DD503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>2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 xml:space="preserve"> percent higher than in 2020 and </w:t>
                      </w:r>
                      <w:r w:rsidR="00631F9E"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>13</w:t>
                      </w:r>
                      <w:r w:rsidR="00874F0E"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>.</w:t>
                      </w:r>
                      <w:r w:rsidR="00DD503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>2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 xml:space="preserve"> higher than in 2019. The increase from 2020 to 2021, </w:t>
                      </w:r>
                      <w:r w:rsidR="00C02113"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>was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 xml:space="preserve"> due to the increase in exports of </w:t>
                      </w:r>
                      <w:r w:rsidR="00874F0E"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>four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 xml:space="preserve"> of the six categories of dairy products</w:t>
                      </w:r>
                      <w:bookmarkEnd w:id="4"/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>.</w:t>
                      </w:r>
                    </w:p>
                    <w:p w14:paraId="71592BA4" w14:textId="66FD0434" w:rsidR="009B2375" w:rsidRPr="00BC5211" w:rsidRDefault="009B2375" w:rsidP="009B2375">
                      <w:pPr>
                        <w:numPr>
                          <w:ilvl w:val="0"/>
                          <w:numId w:val="1"/>
                        </w:numPr>
                        <w:spacing w:after="120"/>
                        <w:ind w:left="714" w:hanging="357"/>
                        <w:jc w:val="both"/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</w:pP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 xml:space="preserve">The </w:t>
                      </w:r>
                      <w:r w:rsidR="00D55527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 xml:space="preserve">estimated 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 xml:space="preserve">mass of exports of dairy products in 2022, is </w:t>
                      </w:r>
                      <w:r w:rsidR="003307EF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>0.9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 xml:space="preserve"> percent lower than in 2021 and </w:t>
                      </w:r>
                      <w:r w:rsidR="003307EF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>8.2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 xml:space="preserve"> higher than in 20</w:t>
                      </w:r>
                      <w:r w:rsidR="00CD107C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>20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 xml:space="preserve">. The decrease from 2021 to 2022, is due to the </w:t>
                      </w:r>
                      <w:r w:rsidR="00127BBE"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>de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GB"/>
                        </w:rPr>
                        <w:t>crease in exports of four of the six categories of dairy products.</w:t>
                      </w:r>
                    </w:p>
                    <w:p w14:paraId="04EC1ACF" w14:textId="47C67DB6" w:rsidR="00D01766" w:rsidRPr="00BC5211" w:rsidRDefault="00D01766" w:rsidP="005A6D56">
                      <w:pPr>
                        <w:numPr>
                          <w:ilvl w:val="0"/>
                          <w:numId w:val="1"/>
                        </w:numPr>
                        <w:spacing w:after="120"/>
                        <w:ind w:left="714" w:hanging="357"/>
                        <w:jc w:val="both"/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</w:pPr>
                      <w:bookmarkStart w:id="5" w:name="_Hlk30489565"/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The average f.o.b. export prices in </w:t>
                      </w:r>
                      <w:r w:rsidR="00C60AA6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(January to </w:t>
                      </w:r>
                      <w:r w:rsidR="003307EF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September</w:t>
                      </w:r>
                      <w:r w:rsidR="00C60AA6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) 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202</w:t>
                      </w:r>
                      <w:r w:rsidR="00127BBE"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2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, of </w:t>
                      </w:r>
                      <w:r w:rsidR="009D6EC3"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f</w:t>
                      </w:r>
                      <w:r w:rsidR="00DC6BF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ive 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of the six different categories of dairy products, </w:t>
                      </w:r>
                      <w:r w:rsidR="00265FE7"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we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re higher than in 202</w:t>
                      </w:r>
                      <w:r w:rsidR="00127BBE"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1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. </w:t>
                      </w:r>
                    </w:p>
                    <w:bookmarkEnd w:id="5"/>
                    <w:p w14:paraId="70CD1DC9" w14:textId="77777777" w:rsidR="00D01766" w:rsidRPr="00BC5211" w:rsidRDefault="00D01766" w:rsidP="005A6D56">
                      <w:pPr>
                        <w:numPr>
                          <w:ilvl w:val="0"/>
                          <w:numId w:val="1"/>
                        </w:numPr>
                        <w:spacing w:after="120"/>
                        <w:ind w:left="714" w:hanging="357"/>
                        <w:jc w:val="both"/>
                        <w:rPr>
                          <w:rFonts w:ascii="Arial" w:hAnsi="Arial" w:cs="Arial"/>
                          <w:b/>
                          <w:i/>
                          <w:color w:val="000000"/>
                          <w:sz w:val="22"/>
                          <w:szCs w:val="22"/>
                          <w:lang w:val="en-ZA"/>
                        </w:rPr>
                      </w:pPr>
                      <w:r w:rsidRPr="00BC5211">
                        <w:rPr>
                          <w:rFonts w:ascii="Arial" w:hAnsi="Arial" w:cs="Arial"/>
                          <w:b/>
                          <w:i/>
                          <w:color w:val="000000"/>
                          <w:sz w:val="22"/>
                          <w:szCs w:val="22"/>
                          <w:lang w:val="en-ZA"/>
                        </w:rPr>
                        <w:t xml:space="preserve">The </w:t>
                      </w:r>
                      <w:r w:rsidR="00D55527">
                        <w:rPr>
                          <w:rFonts w:ascii="Arial" w:hAnsi="Arial" w:cs="Arial"/>
                          <w:b/>
                          <w:i/>
                          <w:color w:val="000000"/>
                          <w:sz w:val="22"/>
                          <w:szCs w:val="22"/>
                          <w:lang w:val="en-ZA"/>
                        </w:rPr>
                        <w:t xml:space="preserve">estimated 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color w:val="000000"/>
                          <w:sz w:val="22"/>
                          <w:szCs w:val="22"/>
                          <w:lang w:val="en-ZA"/>
                        </w:rPr>
                        <w:t>mass of imports and exports in 202</w:t>
                      </w:r>
                      <w:r w:rsidR="00127BBE" w:rsidRPr="00BC5211">
                        <w:rPr>
                          <w:rFonts w:ascii="Arial" w:hAnsi="Arial" w:cs="Arial"/>
                          <w:b/>
                          <w:i/>
                          <w:color w:val="000000"/>
                          <w:sz w:val="22"/>
                          <w:szCs w:val="22"/>
                          <w:lang w:val="en-ZA"/>
                        </w:rPr>
                        <w:t>2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color w:val="000000"/>
                          <w:sz w:val="22"/>
                          <w:szCs w:val="22"/>
                          <w:lang w:val="en-ZA"/>
                        </w:rPr>
                        <w:t>, show</w:t>
                      </w:r>
                      <w:r w:rsidR="00CB5DC3">
                        <w:rPr>
                          <w:rFonts w:ascii="Arial" w:hAnsi="Arial" w:cs="Arial"/>
                          <w:b/>
                          <w:i/>
                          <w:color w:val="000000"/>
                          <w:sz w:val="22"/>
                          <w:szCs w:val="22"/>
                          <w:lang w:val="en-ZA"/>
                        </w:rPr>
                        <w:t>s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color w:val="000000"/>
                          <w:sz w:val="22"/>
                          <w:szCs w:val="22"/>
                          <w:lang w:val="en-ZA"/>
                        </w:rPr>
                        <w:t xml:space="preserve"> that South Africa </w:t>
                      </w:r>
                      <w:r w:rsidR="00127BBE" w:rsidRPr="00BC5211">
                        <w:rPr>
                          <w:rFonts w:ascii="Arial" w:hAnsi="Arial" w:cs="Arial"/>
                          <w:b/>
                          <w:i/>
                          <w:color w:val="000000"/>
                          <w:sz w:val="22"/>
                          <w:szCs w:val="22"/>
                          <w:lang w:val="en-ZA"/>
                        </w:rPr>
                        <w:t>i</w:t>
                      </w:r>
                      <w:r w:rsidR="00A720B6" w:rsidRPr="00BC5211">
                        <w:rPr>
                          <w:rFonts w:ascii="Arial" w:hAnsi="Arial" w:cs="Arial"/>
                          <w:b/>
                          <w:i/>
                          <w:color w:val="000000"/>
                          <w:sz w:val="22"/>
                          <w:szCs w:val="22"/>
                          <w:lang w:val="en-ZA"/>
                        </w:rPr>
                        <w:t>s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color w:val="000000"/>
                          <w:sz w:val="22"/>
                          <w:szCs w:val="22"/>
                          <w:lang w:val="en-ZA"/>
                        </w:rPr>
                        <w:t xml:space="preserve"> a nett importer of concentrated milk (04.02), whey (04.04), butter (04.05</w:t>
                      </w:r>
                      <w:r w:rsidR="009D6EC3" w:rsidRPr="00BC5211">
                        <w:rPr>
                          <w:rFonts w:ascii="Arial" w:hAnsi="Arial" w:cs="Arial"/>
                          <w:b/>
                          <w:i/>
                          <w:color w:val="000000"/>
                          <w:sz w:val="22"/>
                          <w:szCs w:val="22"/>
                          <w:lang w:val="en-ZA"/>
                        </w:rPr>
                        <w:t>), and cheese (04.06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color w:val="000000"/>
                          <w:sz w:val="22"/>
                          <w:szCs w:val="22"/>
                          <w:lang w:val="en-ZA"/>
                        </w:rPr>
                        <w:t xml:space="preserve">) and a nett exporter of </w:t>
                      </w:r>
                      <w:r w:rsidR="00265FE7" w:rsidRPr="00BC5211">
                        <w:rPr>
                          <w:rFonts w:ascii="Arial" w:hAnsi="Arial" w:cs="Arial"/>
                          <w:b/>
                          <w:i/>
                          <w:color w:val="000000"/>
                          <w:sz w:val="22"/>
                          <w:szCs w:val="22"/>
                          <w:lang w:val="en-ZA"/>
                        </w:rPr>
                        <w:t xml:space="preserve">milk and cream (04.01), 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color w:val="000000"/>
                          <w:sz w:val="22"/>
                          <w:szCs w:val="22"/>
                          <w:lang w:val="en-ZA"/>
                        </w:rPr>
                        <w:t>buttermilk and yoghurt (04.03)</w:t>
                      </w:r>
                      <w:r w:rsidR="009D6EC3" w:rsidRPr="00BC5211">
                        <w:rPr>
                          <w:rFonts w:ascii="Arial" w:hAnsi="Arial" w:cs="Arial"/>
                          <w:b/>
                          <w:i/>
                          <w:color w:val="000000"/>
                          <w:sz w:val="22"/>
                          <w:szCs w:val="22"/>
                          <w:lang w:val="en-ZA"/>
                        </w:rPr>
                        <w:t>.</w:t>
                      </w:r>
                    </w:p>
                    <w:p w14:paraId="07FC96C4" w14:textId="77777777" w:rsidR="00D01766" w:rsidRPr="00BC5211" w:rsidRDefault="00D01766" w:rsidP="005A6D56">
                      <w:pPr>
                        <w:numPr>
                          <w:ilvl w:val="0"/>
                          <w:numId w:val="1"/>
                        </w:numPr>
                        <w:spacing w:after="120"/>
                        <w:ind w:left="714" w:hanging="357"/>
                        <w:jc w:val="both"/>
                        <w:rPr>
                          <w:rFonts w:ascii="Arial" w:hAnsi="Arial" w:cs="Arial"/>
                          <w:b/>
                          <w:i/>
                          <w:color w:val="000000"/>
                          <w:sz w:val="22"/>
                          <w:szCs w:val="22"/>
                          <w:lang w:val="en-ZA"/>
                        </w:rPr>
                      </w:pPr>
                      <w:r w:rsidRPr="00BC5211">
                        <w:rPr>
                          <w:rFonts w:ascii="Arial" w:hAnsi="Arial" w:cs="Arial"/>
                          <w:b/>
                          <w:i/>
                          <w:color w:val="000000"/>
                          <w:sz w:val="22"/>
                          <w:szCs w:val="22"/>
                          <w:lang w:val="en-ZA"/>
                        </w:rPr>
                        <w:t>Graphs reflecting the mass of imports and exports per month of each of the six categories of dairy products, are shown in Annexure B.</w:t>
                      </w:r>
                    </w:p>
                    <w:p w14:paraId="0030A2AA" w14:textId="62E6EBA4" w:rsidR="00D01766" w:rsidRPr="00BC5211" w:rsidRDefault="00D01766" w:rsidP="005A6D56">
                      <w:pPr>
                        <w:numPr>
                          <w:ilvl w:val="0"/>
                          <w:numId w:val="2"/>
                        </w:numPr>
                        <w:spacing w:after="120"/>
                        <w:jc w:val="both"/>
                        <w:rPr>
                          <w:rFonts w:ascii="Arial" w:hAnsi="Arial" w:cs="Arial"/>
                          <w:b/>
                          <w:i/>
                          <w:color w:val="000000" w:themeColor="text1"/>
                          <w:sz w:val="22"/>
                          <w:szCs w:val="22"/>
                          <w:lang w:val="en-ZA"/>
                        </w:rPr>
                      </w:pPr>
                      <w:r w:rsidRPr="00BC5211">
                        <w:rPr>
                          <w:rFonts w:ascii="Arial" w:hAnsi="Arial" w:cs="Arial"/>
                          <w:b/>
                          <w:i/>
                          <w:color w:val="000000" w:themeColor="text1"/>
                          <w:sz w:val="22"/>
                          <w:szCs w:val="22"/>
                          <w:lang w:val="en-ZA"/>
                        </w:rPr>
                        <w:t>The mass of sales by South Africa to the other members of the Southern African Customs Union (Botswana, eSwatini, Namibia and Lesotho) in</w:t>
                      </w:r>
                      <w:r w:rsidR="00127BBE" w:rsidRPr="00BC5211">
                        <w:rPr>
                          <w:rFonts w:ascii="Arial" w:hAnsi="Arial" w:cs="Arial"/>
                          <w:b/>
                          <w:i/>
                          <w:color w:val="000000" w:themeColor="text1"/>
                          <w:sz w:val="22"/>
                          <w:szCs w:val="22"/>
                          <w:lang w:val="en-ZA"/>
                        </w:rPr>
                        <w:t xml:space="preserve"> January to </w:t>
                      </w:r>
                      <w:r w:rsidR="00DC6BF1">
                        <w:rPr>
                          <w:rFonts w:ascii="Arial" w:hAnsi="Arial" w:cs="Arial"/>
                          <w:b/>
                          <w:i/>
                          <w:color w:val="000000" w:themeColor="text1"/>
                          <w:sz w:val="22"/>
                          <w:szCs w:val="22"/>
                          <w:lang w:val="en-ZA"/>
                        </w:rPr>
                        <w:t>September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color w:val="000000" w:themeColor="text1"/>
                          <w:sz w:val="22"/>
                          <w:szCs w:val="22"/>
                          <w:lang w:val="en-ZA"/>
                        </w:rPr>
                        <w:t xml:space="preserve"> 202</w:t>
                      </w:r>
                      <w:r w:rsidR="00127BBE" w:rsidRPr="00BC5211">
                        <w:rPr>
                          <w:rFonts w:ascii="Arial" w:hAnsi="Arial" w:cs="Arial"/>
                          <w:b/>
                          <w:i/>
                          <w:color w:val="000000" w:themeColor="text1"/>
                          <w:sz w:val="22"/>
                          <w:szCs w:val="22"/>
                          <w:lang w:val="en-ZA"/>
                        </w:rPr>
                        <w:t>2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color w:val="000000" w:themeColor="text1"/>
                          <w:sz w:val="22"/>
                          <w:szCs w:val="22"/>
                          <w:lang w:val="en-ZA"/>
                        </w:rPr>
                        <w:t>, of</w:t>
                      </w:r>
                      <w:r w:rsidR="00127BBE" w:rsidRPr="00BC5211">
                        <w:rPr>
                          <w:rFonts w:ascii="Arial" w:hAnsi="Arial" w:cs="Arial"/>
                          <w:b/>
                          <w:i/>
                          <w:color w:val="000000" w:themeColor="text1"/>
                          <w:sz w:val="22"/>
                          <w:szCs w:val="22"/>
                          <w:lang w:val="en-ZA"/>
                        </w:rPr>
                        <w:t xml:space="preserve"> all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color w:val="000000" w:themeColor="text1"/>
                          <w:sz w:val="22"/>
                          <w:szCs w:val="22"/>
                          <w:lang w:val="en-ZA"/>
                        </w:rPr>
                        <w:t xml:space="preserve"> six categories of dairy products, </w:t>
                      </w:r>
                      <w:r w:rsidR="00127BBE" w:rsidRPr="00BC5211">
                        <w:rPr>
                          <w:rFonts w:ascii="Arial" w:hAnsi="Arial" w:cs="Arial"/>
                          <w:b/>
                          <w:i/>
                          <w:color w:val="000000" w:themeColor="text1"/>
                          <w:sz w:val="22"/>
                          <w:szCs w:val="22"/>
                          <w:lang w:val="en-ZA"/>
                        </w:rPr>
                        <w:t>i</w:t>
                      </w:r>
                      <w:r w:rsidR="00A720B6" w:rsidRPr="00BC5211">
                        <w:rPr>
                          <w:rFonts w:ascii="Arial" w:hAnsi="Arial" w:cs="Arial"/>
                          <w:b/>
                          <w:i/>
                          <w:color w:val="000000" w:themeColor="text1"/>
                          <w:sz w:val="22"/>
                          <w:szCs w:val="22"/>
                          <w:lang w:val="en-ZA"/>
                        </w:rPr>
                        <w:t>s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color w:val="000000" w:themeColor="text1"/>
                          <w:sz w:val="22"/>
                          <w:szCs w:val="22"/>
                          <w:lang w:val="en-ZA"/>
                        </w:rPr>
                        <w:t xml:space="preserve"> higher than the mass of South African exports of the dairy products in the same period.</w:t>
                      </w:r>
                    </w:p>
                    <w:p w14:paraId="64DD15D8" w14:textId="77777777" w:rsidR="00D01766" w:rsidRPr="00BC5211" w:rsidRDefault="00D01766" w:rsidP="005A6D56">
                      <w:pPr>
                        <w:numPr>
                          <w:ilvl w:val="0"/>
                          <w:numId w:val="2"/>
                        </w:numPr>
                        <w:spacing w:after="120"/>
                        <w:jc w:val="both"/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</w:pP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The exposure in 202</w:t>
                      </w:r>
                      <w:r w:rsidR="00BC5211"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1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, to foreign competition (that is imports plus exports) was the </w:t>
                      </w:r>
                      <w:r w:rsidR="00BC5211"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third</w:t>
                      </w:r>
                      <w:r w:rsidR="00B009EF"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 </w:t>
                      </w:r>
                      <w:r w:rsidR="00BC5211"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high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est in the </w:t>
                      </w:r>
                      <w:r w:rsidR="00BC5211"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10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 years from 2012 to 202</w:t>
                      </w:r>
                      <w:r w:rsidR="00BC5211"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1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. The </w:t>
                      </w:r>
                      <w:r w:rsidR="00BC5211"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estimated 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exposure in 202</w:t>
                      </w:r>
                      <w:r w:rsidR="00BC5211"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2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, is the </w:t>
                      </w:r>
                      <w:r w:rsidR="00BC5211"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lowest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 in the 1</w:t>
                      </w:r>
                      <w:r w:rsidR="00BC5211"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1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 years from 201</w:t>
                      </w:r>
                      <w:r w:rsidR="00BC5211"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2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 xml:space="preserve"> to 202</w:t>
                      </w:r>
                      <w:r w:rsidR="00BC5211"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2</w:t>
                      </w:r>
                      <w:r w:rsidRPr="00BC5211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  <w:lang w:val="en-ZA"/>
                        </w:rPr>
                        <w:t>.</w:t>
                      </w:r>
                    </w:p>
                    <w:p w14:paraId="109BE141" w14:textId="77777777" w:rsidR="00723DD0" w:rsidRDefault="00723DD0" w:rsidP="00723DD0">
                      <w:pPr>
                        <w:pStyle w:val="ListParagraph"/>
                        <w:ind w:left="426"/>
                        <w:jc w:val="both"/>
                        <w:rPr>
                          <w:b/>
                          <w:i/>
                          <w:sz w:val="22"/>
                          <w:szCs w:val="26"/>
                          <w:lang w:val="en-ZA"/>
                        </w:rPr>
                      </w:pPr>
                      <w:r>
                        <w:rPr>
                          <w:b/>
                          <w:i/>
                          <w:sz w:val="22"/>
                          <w:szCs w:val="26"/>
                          <w:lang w:val="en-ZA"/>
                        </w:rPr>
                        <w:t>Note:</w:t>
                      </w:r>
                    </w:p>
                    <w:p w14:paraId="471D3E0C" w14:textId="77777777" w:rsidR="00723DD0" w:rsidRPr="00475972" w:rsidRDefault="00723DD0" w:rsidP="00723DD0">
                      <w:pPr>
                        <w:pStyle w:val="ListParagraph"/>
                        <w:ind w:left="426"/>
                        <w:jc w:val="both"/>
                        <w:rPr>
                          <w:b/>
                          <w:i/>
                          <w:color w:val="000000"/>
                          <w:sz w:val="8"/>
                          <w:szCs w:val="26"/>
                          <w:lang w:val="en-ZA"/>
                        </w:rPr>
                      </w:pPr>
                    </w:p>
                    <w:p w14:paraId="47E23E7B" w14:textId="21D8B449" w:rsidR="00723DD0" w:rsidRPr="00475972" w:rsidRDefault="00723DD0" w:rsidP="00723DD0">
                      <w:pPr>
                        <w:numPr>
                          <w:ilvl w:val="0"/>
                          <w:numId w:val="4"/>
                        </w:numPr>
                        <w:ind w:left="426"/>
                        <w:jc w:val="both"/>
                        <w:rPr>
                          <w:b/>
                          <w:color w:val="000000"/>
                          <w:sz w:val="18"/>
                          <w:szCs w:val="26"/>
                          <w:lang w:val="en-ZA"/>
                        </w:rPr>
                      </w:pPr>
                      <w:r w:rsidRPr="00475972">
                        <w:rPr>
                          <w:b/>
                          <w:i/>
                          <w:color w:val="000000"/>
                          <w:sz w:val="18"/>
                          <w:szCs w:val="18"/>
                          <w:lang w:val="en-ZA"/>
                        </w:rPr>
                        <w:t xml:space="preserve">The </w:t>
                      </w:r>
                      <w:r>
                        <w:rPr>
                          <w:b/>
                          <w:i/>
                          <w:color w:val="000000"/>
                          <w:sz w:val="18"/>
                          <w:szCs w:val="18"/>
                          <w:lang w:val="en-ZA"/>
                        </w:rPr>
                        <w:t xml:space="preserve">estimated total </w:t>
                      </w:r>
                      <w:r w:rsidRPr="00475972">
                        <w:rPr>
                          <w:b/>
                          <w:i/>
                          <w:color w:val="000000"/>
                          <w:sz w:val="18"/>
                          <w:szCs w:val="18"/>
                          <w:lang w:val="en-ZA"/>
                        </w:rPr>
                        <w:t xml:space="preserve">import </w:t>
                      </w:r>
                      <w:r w:rsidR="00303096">
                        <w:rPr>
                          <w:b/>
                          <w:i/>
                          <w:color w:val="000000"/>
                          <w:sz w:val="18"/>
                          <w:szCs w:val="18"/>
                          <w:lang w:val="en-ZA"/>
                        </w:rPr>
                        <w:t xml:space="preserve">and export </w:t>
                      </w:r>
                      <w:r>
                        <w:rPr>
                          <w:b/>
                          <w:i/>
                          <w:color w:val="000000"/>
                          <w:sz w:val="18"/>
                          <w:szCs w:val="18"/>
                          <w:lang w:val="en-ZA"/>
                        </w:rPr>
                        <w:t xml:space="preserve">quantities </w:t>
                      </w:r>
                      <w:r w:rsidRPr="00475972">
                        <w:rPr>
                          <w:b/>
                          <w:i/>
                          <w:color w:val="000000"/>
                          <w:sz w:val="18"/>
                          <w:szCs w:val="18"/>
                          <w:lang w:val="en-ZA"/>
                        </w:rPr>
                        <w:t>in 20</w:t>
                      </w:r>
                      <w:r>
                        <w:rPr>
                          <w:b/>
                          <w:i/>
                          <w:color w:val="000000"/>
                          <w:sz w:val="18"/>
                          <w:szCs w:val="18"/>
                          <w:lang w:val="en-ZA"/>
                        </w:rPr>
                        <w:t>22,</w:t>
                      </w:r>
                      <w:r w:rsidRPr="00475972">
                        <w:rPr>
                          <w:b/>
                          <w:i/>
                          <w:color w:val="000000"/>
                          <w:sz w:val="18"/>
                          <w:szCs w:val="18"/>
                          <w:lang w:val="en-ZA"/>
                        </w:rPr>
                        <w:t xml:space="preserve"> were calculated on the assumption that the levels of import in the first </w:t>
                      </w:r>
                      <w:r w:rsidR="00734138">
                        <w:rPr>
                          <w:b/>
                          <w:i/>
                          <w:color w:val="000000"/>
                          <w:sz w:val="18"/>
                          <w:szCs w:val="18"/>
                          <w:lang w:val="en-ZA"/>
                        </w:rPr>
                        <w:t>nine</w:t>
                      </w:r>
                      <w:r w:rsidRPr="00475972">
                        <w:rPr>
                          <w:b/>
                          <w:i/>
                          <w:color w:val="000000"/>
                          <w:sz w:val="18"/>
                          <w:szCs w:val="18"/>
                          <w:lang w:val="en-ZA"/>
                        </w:rPr>
                        <w:t xml:space="preserve"> months of 20</w:t>
                      </w:r>
                      <w:r>
                        <w:rPr>
                          <w:b/>
                          <w:i/>
                          <w:color w:val="000000"/>
                          <w:sz w:val="18"/>
                          <w:szCs w:val="18"/>
                          <w:lang w:val="en-ZA"/>
                        </w:rPr>
                        <w:t>2</w:t>
                      </w:r>
                      <w:r w:rsidR="00A74C6D">
                        <w:rPr>
                          <w:b/>
                          <w:i/>
                          <w:color w:val="000000"/>
                          <w:sz w:val="18"/>
                          <w:szCs w:val="18"/>
                          <w:lang w:val="en-ZA"/>
                        </w:rPr>
                        <w:t>2</w:t>
                      </w:r>
                      <w:r>
                        <w:rPr>
                          <w:b/>
                          <w:i/>
                          <w:color w:val="000000"/>
                          <w:sz w:val="18"/>
                          <w:szCs w:val="18"/>
                          <w:lang w:val="en-ZA"/>
                        </w:rPr>
                        <w:t>,</w:t>
                      </w:r>
                      <w:r w:rsidRPr="00475972">
                        <w:rPr>
                          <w:b/>
                          <w:i/>
                          <w:color w:val="000000"/>
                          <w:sz w:val="18"/>
                          <w:szCs w:val="18"/>
                          <w:lang w:val="en-ZA"/>
                        </w:rPr>
                        <w:t xml:space="preserve"> will be maintained during the rest of 20</w:t>
                      </w:r>
                      <w:r>
                        <w:rPr>
                          <w:b/>
                          <w:i/>
                          <w:color w:val="000000"/>
                          <w:sz w:val="18"/>
                          <w:szCs w:val="18"/>
                          <w:lang w:val="en-ZA"/>
                        </w:rPr>
                        <w:t>2</w:t>
                      </w:r>
                      <w:r w:rsidR="00A74C6D">
                        <w:rPr>
                          <w:b/>
                          <w:i/>
                          <w:color w:val="000000"/>
                          <w:sz w:val="18"/>
                          <w:szCs w:val="18"/>
                          <w:lang w:val="en-ZA"/>
                        </w:rPr>
                        <w:t>2</w:t>
                      </w:r>
                      <w:r w:rsidRPr="00475972">
                        <w:rPr>
                          <w:b/>
                          <w:i/>
                          <w:color w:val="000000"/>
                          <w:sz w:val="18"/>
                          <w:szCs w:val="18"/>
                          <w:lang w:val="en-ZA"/>
                        </w:rPr>
                        <w:t xml:space="preserve">. </w:t>
                      </w:r>
                    </w:p>
                    <w:p w14:paraId="4D83D2A5" w14:textId="77777777" w:rsidR="00723DD0" w:rsidRPr="00475972" w:rsidRDefault="00723DD0" w:rsidP="00723DD0">
                      <w:pPr>
                        <w:ind w:left="426"/>
                        <w:jc w:val="both"/>
                        <w:rPr>
                          <w:b/>
                          <w:color w:val="000000"/>
                          <w:sz w:val="14"/>
                          <w:szCs w:val="26"/>
                          <w:lang w:val="en-ZA"/>
                        </w:rPr>
                      </w:pPr>
                    </w:p>
                    <w:p w14:paraId="5534D53D" w14:textId="77777777" w:rsidR="00723DD0" w:rsidRPr="00475972" w:rsidRDefault="00723DD0" w:rsidP="00723DD0">
                      <w:pPr>
                        <w:numPr>
                          <w:ilvl w:val="0"/>
                          <w:numId w:val="4"/>
                        </w:numPr>
                        <w:ind w:left="426"/>
                        <w:jc w:val="both"/>
                        <w:rPr>
                          <w:b/>
                          <w:color w:val="000000"/>
                          <w:sz w:val="18"/>
                          <w:szCs w:val="26"/>
                          <w:lang w:val="en-ZA"/>
                        </w:rPr>
                      </w:pPr>
                      <w:r w:rsidRPr="00475972">
                        <w:rPr>
                          <w:b/>
                          <w:i/>
                          <w:color w:val="000000"/>
                          <w:sz w:val="18"/>
                          <w:szCs w:val="26"/>
                          <w:lang w:val="en-ZA"/>
                        </w:rPr>
                        <w:t xml:space="preserve">Estimates regarding future imports </w:t>
                      </w:r>
                      <w:r w:rsidR="00303096">
                        <w:rPr>
                          <w:b/>
                          <w:i/>
                          <w:color w:val="000000"/>
                          <w:sz w:val="18"/>
                          <w:szCs w:val="26"/>
                          <w:lang w:val="en-ZA"/>
                        </w:rPr>
                        <w:t xml:space="preserve">and exports </w:t>
                      </w:r>
                      <w:r w:rsidRPr="00475972">
                        <w:rPr>
                          <w:b/>
                          <w:i/>
                          <w:color w:val="000000"/>
                          <w:sz w:val="18"/>
                          <w:szCs w:val="26"/>
                          <w:lang w:val="en-ZA"/>
                        </w:rPr>
                        <w:t>based on historic import figures should be viewed with caution as the pattern of imports (distribution per month of total import and export during a year) in different years differ meaningfully.</w:t>
                      </w:r>
                    </w:p>
                    <w:p w14:paraId="66E56212" w14:textId="77777777" w:rsidR="00723DD0" w:rsidRPr="006A44AD" w:rsidRDefault="00723DD0" w:rsidP="00723DD0">
                      <w:pPr>
                        <w:pStyle w:val="ListParagraph"/>
                        <w:ind w:left="709"/>
                        <w:jc w:val="both"/>
                        <w:rPr>
                          <w:b/>
                          <w:i/>
                          <w:color w:val="000000"/>
                          <w:lang w:val="en-ZA"/>
                        </w:rPr>
                      </w:pPr>
                    </w:p>
                    <w:p w14:paraId="08F02F60" w14:textId="77777777" w:rsidR="00723DD0" w:rsidRPr="006A44AD" w:rsidRDefault="00723DD0" w:rsidP="00723DD0">
                      <w:pPr>
                        <w:pStyle w:val="ListParagraph"/>
                        <w:ind w:left="709"/>
                        <w:jc w:val="both"/>
                        <w:rPr>
                          <w:b/>
                          <w:i/>
                          <w:color w:val="000000"/>
                          <w:lang w:val="en-ZA"/>
                        </w:rPr>
                      </w:pPr>
                    </w:p>
                    <w:p w14:paraId="01561965" w14:textId="77777777" w:rsidR="00D01766" w:rsidRPr="007767C6" w:rsidRDefault="00D01766" w:rsidP="00AF5A84">
                      <w:pPr>
                        <w:pStyle w:val="ListParagraph"/>
                        <w:ind w:left="709"/>
                        <w:jc w:val="both"/>
                        <w:rPr>
                          <w:rFonts w:asciiTheme="minorHAnsi" w:hAnsiTheme="minorHAnsi" w:cstheme="minorHAnsi"/>
                          <w:b/>
                          <w:i/>
                          <w:color w:val="000000"/>
                          <w:lang w:val="en-ZA"/>
                        </w:rPr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</w:p>
    <w:p w14:paraId="0175D840" w14:textId="77777777" w:rsidR="00631877" w:rsidRPr="00E56907" w:rsidRDefault="00631877" w:rsidP="00631877">
      <w:pPr>
        <w:pStyle w:val="Title"/>
        <w:rPr>
          <w:sz w:val="36"/>
          <w:szCs w:val="40"/>
          <w:lang w:val="en-ZA"/>
        </w:rPr>
      </w:pPr>
    </w:p>
    <w:p w14:paraId="20F5D084" w14:textId="77777777" w:rsidR="00631877" w:rsidRPr="00E56907" w:rsidRDefault="00631877" w:rsidP="00631877">
      <w:pPr>
        <w:pStyle w:val="Title"/>
        <w:rPr>
          <w:sz w:val="36"/>
          <w:szCs w:val="40"/>
          <w:lang w:val="en-ZA"/>
        </w:rPr>
      </w:pPr>
    </w:p>
    <w:p w14:paraId="114D1373" w14:textId="77777777" w:rsidR="00631877" w:rsidRPr="00E56907" w:rsidRDefault="00631877" w:rsidP="00631877">
      <w:pPr>
        <w:pStyle w:val="Title"/>
        <w:rPr>
          <w:sz w:val="36"/>
          <w:szCs w:val="40"/>
          <w:lang w:val="en-ZA"/>
        </w:rPr>
      </w:pPr>
    </w:p>
    <w:p w14:paraId="54EFEA4C" w14:textId="77777777" w:rsidR="00631877" w:rsidRPr="00E56907" w:rsidRDefault="00631877" w:rsidP="00631877">
      <w:pPr>
        <w:pStyle w:val="Title"/>
        <w:rPr>
          <w:sz w:val="36"/>
          <w:szCs w:val="40"/>
          <w:lang w:val="en-ZA"/>
        </w:rPr>
      </w:pPr>
    </w:p>
    <w:p w14:paraId="12FC3AB2" w14:textId="77777777" w:rsidR="00631877" w:rsidRPr="00E56907" w:rsidRDefault="00631877" w:rsidP="00631877">
      <w:pPr>
        <w:pStyle w:val="Title"/>
        <w:rPr>
          <w:sz w:val="36"/>
          <w:szCs w:val="40"/>
          <w:lang w:val="en-ZA"/>
        </w:rPr>
      </w:pPr>
    </w:p>
    <w:p w14:paraId="7164689F" w14:textId="77777777" w:rsidR="00631877" w:rsidRPr="00E56907" w:rsidRDefault="00631877" w:rsidP="00631877">
      <w:pPr>
        <w:pStyle w:val="Title"/>
        <w:rPr>
          <w:sz w:val="36"/>
          <w:szCs w:val="40"/>
          <w:lang w:val="en-ZA"/>
        </w:rPr>
      </w:pPr>
    </w:p>
    <w:p w14:paraId="340E912D" w14:textId="77777777" w:rsidR="00631877" w:rsidRPr="00E56907" w:rsidRDefault="00631877" w:rsidP="00631877">
      <w:pPr>
        <w:pStyle w:val="Title"/>
        <w:rPr>
          <w:sz w:val="36"/>
          <w:szCs w:val="40"/>
          <w:lang w:val="en-ZA"/>
        </w:rPr>
      </w:pPr>
    </w:p>
    <w:p w14:paraId="2DE4371A" w14:textId="77777777" w:rsidR="00631877" w:rsidRPr="00E56907" w:rsidRDefault="00631877" w:rsidP="00631877">
      <w:pPr>
        <w:pStyle w:val="Title"/>
        <w:rPr>
          <w:sz w:val="36"/>
          <w:szCs w:val="40"/>
          <w:lang w:val="en-ZA"/>
        </w:rPr>
      </w:pPr>
    </w:p>
    <w:p w14:paraId="2722AC6D" w14:textId="77777777" w:rsidR="00631877" w:rsidRPr="00E56907" w:rsidRDefault="00631877" w:rsidP="00631877">
      <w:pPr>
        <w:pStyle w:val="Title"/>
        <w:rPr>
          <w:sz w:val="36"/>
          <w:szCs w:val="40"/>
          <w:lang w:val="en-ZA"/>
        </w:rPr>
      </w:pPr>
    </w:p>
    <w:p w14:paraId="783D8C1D" w14:textId="77777777" w:rsidR="00631877" w:rsidRPr="00E56907" w:rsidRDefault="00631877" w:rsidP="00631877">
      <w:pPr>
        <w:pStyle w:val="Title"/>
        <w:rPr>
          <w:sz w:val="36"/>
          <w:szCs w:val="40"/>
          <w:lang w:val="en-ZA"/>
        </w:rPr>
      </w:pPr>
    </w:p>
    <w:p w14:paraId="6C352F6A" w14:textId="77777777" w:rsidR="00631877" w:rsidRPr="00E56907" w:rsidRDefault="00631877" w:rsidP="00631877">
      <w:pPr>
        <w:pStyle w:val="Title"/>
        <w:rPr>
          <w:sz w:val="36"/>
          <w:szCs w:val="40"/>
          <w:lang w:val="en-ZA"/>
        </w:rPr>
      </w:pPr>
    </w:p>
    <w:p w14:paraId="4F68F183" w14:textId="77777777" w:rsidR="00631877" w:rsidRPr="00E56907" w:rsidRDefault="00631877" w:rsidP="00631877">
      <w:pPr>
        <w:pStyle w:val="Title"/>
        <w:rPr>
          <w:sz w:val="36"/>
          <w:szCs w:val="40"/>
          <w:lang w:val="en-ZA"/>
        </w:rPr>
      </w:pPr>
    </w:p>
    <w:p w14:paraId="0806201C" w14:textId="77777777" w:rsidR="00631877" w:rsidRPr="00E56907" w:rsidRDefault="00631877" w:rsidP="00631877">
      <w:pPr>
        <w:pStyle w:val="Title"/>
        <w:rPr>
          <w:sz w:val="36"/>
          <w:szCs w:val="40"/>
          <w:lang w:val="en-ZA"/>
        </w:rPr>
      </w:pPr>
    </w:p>
    <w:p w14:paraId="6E0A8CC3" w14:textId="77777777" w:rsidR="00A90E2A" w:rsidRPr="00E56907" w:rsidRDefault="00A90E2A" w:rsidP="009D2994">
      <w:pPr>
        <w:jc w:val="center"/>
        <w:rPr>
          <w:rFonts w:ascii="Arial" w:hAnsi="Arial" w:cs="Arial"/>
          <w:b/>
          <w:sz w:val="36"/>
          <w:szCs w:val="40"/>
          <w:lang w:val="en-ZA"/>
        </w:rPr>
      </w:pPr>
    </w:p>
    <w:p w14:paraId="25C716B1" w14:textId="77777777" w:rsidR="00A90E2A" w:rsidRPr="00E56907" w:rsidRDefault="00A90E2A" w:rsidP="009D2994">
      <w:pPr>
        <w:jc w:val="center"/>
        <w:rPr>
          <w:rFonts w:ascii="Arial" w:hAnsi="Arial" w:cs="Arial"/>
          <w:b/>
          <w:sz w:val="36"/>
          <w:szCs w:val="40"/>
          <w:lang w:val="en-ZA"/>
        </w:rPr>
      </w:pPr>
    </w:p>
    <w:p w14:paraId="61BE55E5" w14:textId="77777777" w:rsidR="00A90E2A" w:rsidRPr="00E56907" w:rsidRDefault="00A90E2A" w:rsidP="009D2994">
      <w:pPr>
        <w:jc w:val="center"/>
        <w:rPr>
          <w:rFonts w:ascii="Arial" w:hAnsi="Arial" w:cs="Arial"/>
          <w:b/>
          <w:sz w:val="36"/>
          <w:szCs w:val="40"/>
          <w:lang w:val="en-ZA"/>
        </w:rPr>
      </w:pPr>
    </w:p>
    <w:p w14:paraId="5DF22AF9" w14:textId="77777777" w:rsidR="00F66A94" w:rsidRPr="00E56907" w:rsidRDefault="00F66A94" w:rsidP="009D2994">
      <w:pPr>
        <w:jc w:val="center"/>
        <w:rPr>
          <w:rFonts w:ascii="Arial" w:hAnsi="Arial" w:cs="Arial"/>
          <w:b/>
          <w:sz w:val="36"/>
          <w:szCs w:val="40"/>
          <w:lang w:val="en-ZA"/>
        </w:rPr>
      </w:pPr>
    </w:p>
    <w:p w14:paraId="2E678B2B" w14:textId="77777777" w:rsidR="00F66A94" w:rsidRPr="00E56907" w:rsidRDefault="00F66A94" w:rsidP="009D2994">
      <w:pPr>
        <w:jc w:val="center"/>
        <w:rPr>
          <w:rFonts w:ascii="Arial" w:hAnsi="Arial" w:cs="Arial"/>
          <w:b/>
          <w:sz w:val="36"/>
          <w:szCs w:val="40"/>
          <w:lang w:val="en-ZA"/>
        </w:rPr>
      </w:pPr>
    </w:p>
    <w:p w14:paraId="5552BBFF" w14:textId="77777777" w:rsidR="007E5D5E" w:rsidRPr="00E56907" w:rsidRDefault="007E5D5E" w:rsidP="009D2994">
      <w:pPr>
        <w:jc w:val="center"/>
        <w:rPr>
          <w:rFonts w:ascii="Arial" w:hAnsi="Arial" w:cs="Arial"/>
          <w:b/>
          <w:sz w:val="36"/>
          <w:szCs w:val="40"/>
          <w:lang w:val="en-ZA"/>
        </w:rPr>
      </w:pPr>
    </w:p>
    <w:p w14:paraId="62031B7F" w14:textId="77777777" w:rsidR="00802858" w:rsidRDefault="009323CD" w:rsidP="009D2994">
      <w:pPr>
        <w:jc w:val="center"/>
        <w:rPr>
          <w:rFonts w:ascii="Arial" w:hAnsi="Arial" w:cs="Arial"/>
          <w:b/>
          <w:sz w:val="36"/>
          <w:szCs w:val="40"/>
          <w:lang w:val="en-ZA"/>
        </w:rPr>
      </w:pPr>
      <w:r w:rsidRPr="00E56907">
        <w:rPr>
          <w:rFonts w:ascii="Arial" w:hAnsi="Arial" w:cs="Arial"/>
          <w:b/>
          <w:sz w:val="36"/>
          <w:szCs w:val="40"/>
          <w:lang w:val="en-ZA"/>
        </w:rPr>
        <w:br w:type="page"/>
      </w:r>
    </w:p>
    <w:p w14:paraId="2C42CCA0" w14:textId="05A84189" w:rsidR="009D2994" w:rsidRPr="00E56907" w:rsidRDefault="0092174C" w:rsidP="009D2994">
      <w:pPr>
        <w:jc w:val="center"/>
        <w:rPr>
          <w:rFonts w:ascii="Arial" w:hAnsi="Arial" w:cs="Arial"/>
          <w:sz w:val="20"/>
          <w:szCs w:val="16"/>
          <w:lang w:val="en-ZA"/>
        </w:rPr>
      </w:pPr>
      <w:r>
        <w:rPr>
          <w:noProof/>
          <w:lang w:val="en-ZA" w:eastAsia="en-ZA"/>
        </w:rPr>
        <w:drawing>
          <wp:anchor distT="0" distB="0" distL="114300" distR="114300" simplePos="0" relativeHeight="251661824" behindDoc="0" locked="0" layoutInCell="1" allowOverlap="1" wp14:anchorId="1AB60B19" wp14:editId="69688FCA">
            <wp:simplePos x="0" y="0"/>
            <wp:positionH relativeFrom="page">
              <wp:align>center</wp:align>
            </wp:positionH>
            <wp:positionV relativeFrom="paragraph">
              <wp:posOffset>-40565</wp:posOffset>
            </wp:positionV>
            <wp:extent cx="1924805" cy="1257300"/>
            <wp:effectExtent l="0" t="0" r="0" b="0"/>
            <wp:wrapNone/>
            <wp:docPr id="10" name="Picture 10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805" cy="1257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B0E8C6" w14:textId="5D317980" w:rsidR="009D2994" w:rsidRPr="001B6215" w:rsidRDefault="009D2994" w:rsidP="009D2994">
      <w:pPr>
        <w:jc w:val="center"/>
        <w:rPr>
          <w:rFonts w:ascii="Arial" w:hAnsi="Arial" w:cs="Arial"/>
          <w:sz w:val="48"/>
          <w:szCs w:val="16"/>
          <w:lang w:val="en-ZA"/>
        </w:rPr>
      </w:pPr>
    </w:p>
    <w:p w14:paraId="71FA4AEE" w14:textId="77777777" w:rsidR="0092174C" w:rsidRDefault="0092174C" w:rsidP="009D2994">
      <w:pPr>
        <w:jc w:val="center"/>
        <w:rPr>
          <w:rFonts w:ascii="Arial" w:hAnsi="Arial" w:cs="Arial"/>
          <w:b/>
          <w:sz w:val="28"/>
          <w:szCs w:val="28"/>
          <w:u w:val="single"/>
          <w:lang w:val="en-ZA"/>
        </w:rPr>
      </w:pPr>
    </w:p>
    <w:p w14:paraId="2FFCD5AD" w14:textId="0E76CFB1" w:rsidR="0092174C" w:rsidRDefault="0092174C" w:rsidP="009D2994">
      <w:pPr>
        <w:jc w:val="center"/>
        <w:rPr>
          <w:rFonts w:ascii="Arial" w:hAnsi="Arial" w:cs="Arial"/>
          <w:b/>
          <w:sz w:val="28"/>
          <w:szCs w:val="28"/>
          <w:u w:val="single"/>
          <w:lang w:val="en-ZA"/>
        </w:rPr>
      </w:pPr>
    </w:p>
    <w:p w14:paraId="7BBE7899" w14:textId="77777777" w:rsidR="0092174C" w:rsidRDefault="0092174C" w:rsidP="009D2994">
      <w:pPr>
        <w:jc w:val="center"/>
        <w:rPr>
          <w:rFonts w:ascii="Arial" w:hAnsi="Arial" w:cs="Arial"/>
          <w:b/>
          <w:sz w:val="28"/>
          <w:szCs w:val="28"/>
          <w:u w:val="single"/>
          <w:lang w:val="en-ZA"/>
        </w:rPr>
      </w:pPr>
    </w:p>
    <w:p w14:paraId="507B709E" w14:textId="77777777" w:rsidR="0092174C" w:rsidRDefault="0092174C" w:rsidP="009D2994">
      <w:pPr>
        <w:jc w:val="center"/>
        <w:rPr>
          <w:rFonts w:ascii="Arial" w:hAnsi="Arial" w:cs="Arial"/>
          <w:b/>
          <w:sz w:val="28"/>
          <w:szCs w:val="28"/>
          <w:u w:val="single"/>
          <w:lang w:val="en-ZA"/>
        </w:rPr>
      </w:pPr>
    </w:p>
    <w:p w14:paraId="4852F610" w14:textId="6B612C98" w:rsidR="0092174C" w:rsidRDefault="0092174C" w:rsidP="009D2994">
      <w:pPr>
        <w:jc w:val="center"/>
        <w:rPr>
          <w:rFonts w:ascii="Arial" w:hAnsi="Arial" w:cs="Arial"/>
          <w:b/>
          <w:sz w:val="28"/>
          <w:szCs w:val="28"/>
          <w:u w:val="single"/>
          <w:lang w:val="en-ZA"/>
        </w:rPr>
      </w:pPr>
    </w:p>
    <w:p w14:paraId="09F8B8DC" w14:textId="7E8E4F51" w:rsidR="0092174C" w:rsidRDefault="0092174C" w:rsidP="009D2994">
      <w:pPr>
        <w:jc w:val="center"/>
        <w:rPr>
          <w:rFonts w:ascii="Arial" w:hAnsi="Arial" w:cs="Arial"/>
          <w:b/>
          <w:sz w:val="28"/>
          <w:szCs w:val="28"/>
          <w:u w:val="single"/>
          <w:lang w:val="en-ZA"/>
        </w:rPr>
      </w:pPr>
    </w:p>
    <w:p w14:paraId="3485E4CA" w14:textId="77777777" w:rsidR="0092174C" w:rsidRDefault="0092174C" w:rsidP="009D2994">
      <w:pPr>
        <w:jc w:val="center"/>
        <w:rPr>
          <w:rFonts w:ascii="Arial" w:hAnsi="Arial" w:cs="Arial"/>
          <w:b/>
          <w:sz w:val="28"/>
          <w:szCs w:val="28"/>
          <w:u w:val="single"/>
          <w:lang w:val="en-ZA"/>
        </w:rPr>
      </w:pPr>
    </w:p>
    <w:p w14:paraId="32DEB4D2" w14:textId="2A9C46C0" w:rsidR="00ED76CE" w:rsidRPr="001B6215" w:rsidRDefault="004D3A89" w:rsidP="009D2994">
      <w:pPr>
        <w:jc w:val="center"/>
        <w:rPr>
          <w:rFonts w:ascii="Arial" w:hAnsi="Arial" w:cs="Arial"/>
          <w:b/>
          <w:sz w:val="28"/>
          <w:szCs w:val="28"/>
          <w:u w:val="single"/>
          <w:lang w:val="en-ZA"/>
        </w:rPr>
      </w:pPr>
      <w:r w:rsidRPr="001B6215">
        <w:rPr>
          <w:rFonts w:ascii="Arial" w:hAnsi="Arial" w:cs="Arial"/>
          <w:b/>
          <w:sz w:val="28"/>
          <w:szCs w:val="28"/>
          <w:u w:val="single"/>
          <w:lang w:val="en-ZA"/>
        </w:rPr>
        <w:t>Import</w:t>
      </w:r>
      <w:r w:rsidR="00646D54">
        <w:rPr>
          <w:rFonts w:ascii="Arial" w:hAnsi="Arial" w:cs="Arial"/>
          <w:b/>
          <w:sz w:val="28"/>
          <w:szCs w:val="28"/>
          <w:u w:val="single"/>
          <w:lang w:val="en-ZA"/>
        </w:rPr>
        <w:t>s</w:t>
      </w:r>
      <w:r w:rsidRPr="001B6215">
        <w:rPr>
          <w:rFonts w:ascii="Arial" w:hAnsi="Arial" w:cs="Arial"/>
          <w:b/>
          <w:sz w:val="28"/>
          <w:szCs w:val="28"/>
          <w:u w:val="single"/>
          <w:lang w:val="en-ZA"/>
        </w:rPr>
        <w:t xml:space="preserve"> and export</w:t>
      </w:r>
      <w:r w:rsidR="00646D54">
        <w:rPr>
          <w:rFonts w:ascii="Arial" w:hAnsi="Arial" w:cs="Arial"/>
          <w:b/>
          <w:sz w:val="28"/>
          <w:szCs w:val="28"/>
          <w:u w:val="single"/>
          <w:lang w:val="en-ZA"/>
        </w:rPr>
        <w:t>s</w:t>
      </w:r>
      <w:r w:rsidRPr="001B6215">
        <w:rPr>
          <w:rFonts w:ascii="Arial" w:hAnsi="Arial" w:cs="Arial"/>
          <w:b/>
          <w:sz w:val="28"/>
          <w:szCs w:val="28"/>
          <w:u w:val="single"/>
          <w:lang w:val="en-ZA"/>
        </w:rPr>
        <w:t xml:space="preserve"> </w:t>
      </w:r>
      <w:r w:rsidR="00E05F5A" w:rsidRPr="001B6215">
        <w:rPr>
          <w:rFonts w:ascii="Arial" w:hAnsi="Arial" w:cs="Arial"/>
          <w:b/>
          <w:sz w:val="28"/>
          <w:szCs w:val="28"/>
          <w:u w:val="single"/>
          <w:lang w:val="en-ZA"/>
        </w:rPr>
        <w:t xml:space="preserve">of dairy products </w:t>
      </w:r>
      <w:r w:rsidR="00FA5B03" w:rsidRPr="001B6215">
        <w:rPr>
          <w:rFonts w:ascii="Arial" w:hAnsi="Arial" w:cs="Arial"/>
          <w:b/>
          <w:sz w:val="28"/>
          <w:szCs w:val="28"/>
          <w:u w:val="single"/>
          <w:lang w:val="en-ZA"/>
        </w:rPr>
        <w:t xml:space="preserve">up to </w:t>
      </w:r>
      <w:r w:rsidR="00F82591">
        <w:rPr>
          <w:rFonts w:ascii="Arial" w:hAnsi="Arial" w:cs="Arial"/>
          <w:b/>
          <w:color w:val="FF0000"/>
          <w:sz w:val="28"/>
          <w:szCs w:val="28"/>
          <w:u w:val="single"/>
          <w:lang w:val="en-ZA"/>
        </w:rPr>
        <w:t>September</w:t>
      </w:r>
      <w:r w:rsidR="00617606" w:rsidRPr="008B6811">
        <w:rPr>
          <w:rFonts w:ascii="Arial" w:hAnsi="Arial" w:cs="Arial"/>
          <w:b/>
          <w:color w:val="FF0000"/>
          <w:sz w:val="28"/>
          <w:szCs w:val="28"/>
          <w:u w:val="single"/>
          <w:lang w:val="en-ZA"/>
        </w:rPr>
        <w:t xml:space="preserve"> </w:t>
      </w:r>
      <w:r w:rsidR="002C2286" w:rsidRPr="008B6811">
        <w:rPr>
          <w:rFonts w:ascii="Arial" w:hAnsi="Arial" w:cs="Arial"/>
          <w:b/>
          <w:color w:val="FF0000"/>
          <w:sz w:val="28"/>
          <w:szCs w:val="28"/>
          <w:u w:val="single"/>
          <w:lang w:val="en-ZA"/>
        </w:rPr>
        <w:t>20</w:t>
      </w:r>
      <w:r w:rsidR="00AD22BE" w:rsidRPr="008B6811">
        <w:rPr>
          <w:rFonts w:ascii="Arial" w:hAnsi="Arial" w:cs="Arial"/>
          <w:b/>
          <w:color w:val="FF0000"/>
          <w:sz w:val="28"/>
          <w:szCs w:val="28"/>
          <w:u w:val="single"/>
          <w:lang w:val="en-ZA"/>
        </w:rPr>
        <w:t>2</w:t>
      </w:r>
      <w:r w:rsidR="00617606" w:rsidRPr="008B6811">
        <w:rPr>
          <w:rFonts w:ascii="Arial" w:hAnsi="Arial" w:cs="Arial"/>
          <w:b/>
          <w:color w:val="FF0000"/>
          <w:sz w:val="28"/>
          <w:szCs w:val="28"/>
          <w:u w:val="single"/>
          <w:lang w:val="en-ZA"/>
        </w:rPr>
        <w:t>2</w:t>
      </w:r>
    </w:p>
    <w:p w14:paraId="24CB9B4E" w14:textId="6B9A6FA0" w:rsidR="00004A31" w:rsidRDefault="00004A31" w:rsidP="009D2994">
      <w:pPr>
        <w:jc w:val="both"/>
        <w:rPr>
          <w:rFonts w:ascii="Arial" w:hAnsi="Arial" w:cs="Arial"/>
          <w:b/>
          <w:sz w:val="32"/>
          <w:lang w:val="en-ZA"/>
        </w:rPr>
      </w:pPr>
    </w:p>
    <w:p w14:paraId="3211CFF6" w14:textId="0EC06325" w:rsidR="00FC27CB" w:rsidRDefault="00FC27CB" w:rsidP="00FC27CB">
      <w:pPr>
        <w:ind w:left="1440" w:right="720"/>
        <w:jc w:val="both"/>
        <w:rPr>
          <w:rFonts w:ascii="Bookman Old Style" w:eastAsia="Batang" w:hAnsi="Bookman Old Style"/>
          <w:i/>
        </w:rPr>
      </w:pPr>
    </w:p>
    <w:p w14:paraId="7063D4ED" w14:textId="3C943634" w:rsidR="00FC27CB" w:rsidRPr="00FC27CB" w:rsidRDefault="00FC27CB" w:rsidP="001B6215">
      <w:pPr>
        <w:shd w:val="clear" w:color="auto" w:fill="EEECE1"/>
        <w:ind w:left="1440" w:right="720"/>
        <w:jc w:val="both"/>
        <w:rPr>
          <w:rFonts w:ascii="Bookman Old Style" w:eastAsia="Batang" w:hAnsi="Bookman Old Style"/>
          <w:i/>
          <w:lang w:val="en-ZA"/>
        </w:rPr>
      </w:pPr>
      <w:r w:rsidRPr="00FC27CB">
        <w:rPr>
          <w:rFonts w:ascii="Bookman Old Style" w:eastAsia="Batang" w:hAnsi="Bookman Old Style"/>
          <w:i/>
          <w:lang w:val="en-ZA"/>
        </w:rPr>
        <w:t xml:space="preserve">This report was compiled by the Office of SAMPRO and forms </w:t>
      </w:r>
      <w:r w:rsidR="0095220E">
        <w:rPr>
          <w:rFonts w:ascii="Bookman Old Style" w:eastAsia="Batang" w:hAnsi="Bookman Old Style"/>
          <w:i/>
          <w:lang w:val="en-ZA"/>
        </w:rPr>
        <w:t>part of the I</w:t>
      </w:r>
      <w:r w:rsidRPr="00FC27CB">
        <w:rPr>
          <w:rFonts w:ascii="Bookman Old Style" w:eastAsia="Batang" w:hAnsi="Bookman Old Style"/>
          <w:i/>
          <w:lang w:val="en-ZA"/>
        </w:rPr>
        <w:t xml:space="preserve">ndustry </w:t>
      </w:r>
      <w:r w:rsidR="0095220E">
        <w:rPr>
          <w:rFonts w:ascii="Bookman Old Style" w:eastAsia="Batang" w:hAnsi="Bookman Old Style"/>
          <w:i/>
          <w:lang w:val="en-ZA"/>
        </w:rPr>
        <w:t>I</w:t>
      </w:r>
      <w:r w:rsidRPr="00FC27CB">
        <w:rPr>
          <w:rFonts w:ascii="Bookman Old Style" w:eastAsia="Batang" w:hAnsi="Bookman Old Style"/>
          <w:i/>
          <w:lang w:val="en-ZA"/>
        </w:rPr>
        <w:t xml:space="preserve">nformation </w:t>
      </w:r>
      <w:r w:rsidR="0095220E">
        <w:rPr>
          <w:rFonts w:ascii="Bookman Old Style" w:eastAsia="Batang" w:hAnsi="Bookman Old Style"/>
          <w:i/>
          <w:lang w:val="en-ZA"/>
        </w:rPr>
        <w:t>P</w:t>
      </w:r>
      <w:r w:rsidRPr="00FC27CB">
        <w:rPr>
          <w:rFonts w:ascii="Bookman Old Style" w:eastAsia="Batang" w:hAnsi="Bookman Old Style"/>
          <w:i/>
          <w:lang w:val="en-ZA"/>
        </w:rPr>
        <w:t xml:space="preserve">roject of </w:t>
      </w:r>
      <w:r w:rsidR="0092174C">
        <w:rPr>
          <w:rFonts w:ascii="Bookman Old Style" w:eastAsia="Batang" w:hAnsi="Bookman Old Style"/>
          <w:i/>
          <w:lang w:val="en-ZA"/>
        </w:rPr>
        <w:t xml:space="preserve">Milk SA. </w:t>
      </w:r>
      <w:r w:rsidRPr="00FC27CB">
        <w:rPr>
          <w:rFonts w:ascii="Bookman Old Style" w:eastAsia="Batang" w:hAnsi="Bookman Old Style"/>
          <w:i/>
          <w:lang w:val="en-ZA"/>
        </w:rPr>
        <w:t xml:space="preserve">The purpose of the project is to make market signals available to members and other interested parties, which is a pre-requisite for effective competition, as envisaged by the Competition Act. </w:t>
      </w:r>
    </w:p>
    <w:p w14:paraId="40EC69A8" w14:textId="77777777" w:rsidR="00FC27CB" w:rsidRPr="00FC27CB" w:rsidRDefault="00FC27CB" w:rsidP="001B6215">
      <w:pPr>
        <w:shd w:val="clear" w:color="auto" w:fill="EEECE1"/>
        <w:ind w:left="1440" w:right="720"/>
        <w:jc w:val="both"/>
        <w:rPr>
          <w:rFonts w:ascii="Bookman Old Style" w:eastAsia="Batang" w:hAnsi="Bookman Old Style"/>
          <w:i/>
          <w:lang w:val="en-ZA"/>
        </w:rPr>
      </w:pPr>
    </w:p>
    <w:p w14:paraId="489E18B0" w14:textId="2A5ABB04" w:rsidR="00FC27CB" w:rsidRPr="00FC27CB" w:rsidRDefault="00FC27CB" w:rsidP="001B6215">
      <w:pPr>
        <w:shd w:val="clear" w:color="auto" w:fill="EEECE1"/>
        <w:ind w:left="1440" w:right="720"/>
        <w:jc w:val="both"/>
        <w:rPr>
          <w:rFonts w:ascii="Bookman Old Style" w:eastAsia="Batang" w:hAnsi="Bookman Old Style"/>
          <w:i/>
          <w:lang w:val="en-ZA"/>
        </w:rPr>
      </w:pPr>
      <w:r w:rsidRPr="00FC27CB">
        <w:rPr>
          <w:rFonts w:ascii="Bookman Old Style" w:eastAsia="Batang" w:hAnsi="Bookman Old Style"/>
          <w:i/>
          <w:lang w:val="en-ZA"/>
        </w:rPr>
        <w:t xml:space="preserve">All reports compiled by the Office of SAMPRO and all activities of the </w:t>
      </w:r>
      <w:r w:rsidR="0095220E">
        <w:rPr>
          <w:rFonts w:ascii="Bookman Old Style" w:eastAsia="Batang" w:hAnsi="Bookman Old Style"/>
          <w:i/>
          <w:lang w:val="en-ZA"/>
        </w:rPr>
        <w:t>I</w:t>
      </w:r>
      <w:r w:rsidRPr="00FC27CB">
        <w:rPr>
          <w:rFonts w:ascii="Bookman Old Style" w:eastAsia="Batang" w:hAnsi="Bookman Old Style"/>
          <w:i/>
          <w:lang w:val="en-ZA"/>
        </w:rPr>
        <w:t xml:space="preserve">ndustry </w:t>
      </w:r>
      <w:r w:rsidR="0095220E">
        <w:rPr>
          <w:rFonts w:ascii="Bookman Old Style" w:eastAsia="Batang" w:hAnsi="Bookman Old Style"/>
          <w:i/>
          <w:lang w:val="en-ZA"/>
        </w:rPr>
        <w:t>I</w:t>
      </w:r>
      <w:r w:rsidRPr="00FC27CB">
        <w:rPr>
          <w:rFonts w:ascii="Bookman Old Style" w:eastAsia="Batang" w:hAnsi="Bookman Old Style"/>
          <w:i/>
          <w:lang w:val="en-ZA"/>
        </w:rPr>
        <w:t xml:space="preserve">nformation </w:t>
      </w:r>
      <w:r w:rsidR="0095220E">
        <w:rPr>
          <w:rFonts w:ascii="Bookman Old Style" w:eastAsia="Batang" w:hAnsi="Bookman Old Style"/>
          <w:i/>
          <w:lang w:val="en-ZA"/>
        </w:rPr>
        <w:t>P</w:t>
      </w:r>
      <w:r w:rsidRPr="00FC27CB">
        <w:rPr>
          <w:rFonts w:ascii="Bookman Old Style" w:eastAsia="Batang" w:hAnsi="Bookman Old Style"/>
          <w:i/>
          <w:lang w:val="en-ZA"/>
        </w:rPr>
        <w:t xml:space="preserve">roject of </w:t>
      </w:r>
      <w:r w:rsidR="0092174C">
        <w:rPr>
          <w:rFonts w:ascii="Bookman Old Style" w:eastAsia="Batang" w:hAnsi="Bookman Old Style"/>
          <w:i/>
          <w:lang w:val="en-ZA"/>
        </w:rPr>
        <w:t xml:space="preserve">Milk SA, </w:t>
      </w:r>
      <w:r w:rsidRPr="00FC27CB">
        <w:rPr>
          <w:rFonts w:ascii="Bookman Old Style" w:eastAsia="Batang" w:hAnsi="Bookman Old Style"/>
          <w:i/>
          <w:lang w:val="en-ZA"/>
        </w:rPr>
        <w:t>are designed and implemented in accordance with the Competition Act</w:t>
      </w:r>
      <w:r w:rsidR="0092174C">
        <w:rPr>
          <w:rFonts w:ascii="Bookman Old Style" w:eastAsia="Batang" w:hAnsi="Bookman Old Style"/>
          <w:i/>
          <w:lang w:val="en-ZA"/>
        </w:rPr>
        <w:t>.</w:t>
      </w:r>
    </w:p>
    <w:p w14:paraId="7425FCCA" w14:textId="77777777" w:rsidR="00EF1682" w:rsidRPr="00C91FB6" w:rsidRDefault="00EF1682" w:rsidP="00EF1682">
      <w:pPr>
        <w:rPr>
          <w:rFonts w:ascii="Arial" w:hAnsi="Arial" w:cs="Arial"/>
          <w:b/>
        </w:rPr>
      </w:pPr>
    </w:p>
    <w:p w14:paraId="705FBDF4" w14:textId="77777777" w:rsidR="001805E3" w:rsidRPr="001B6215" w:rsidRDefault="001805E3" w:rsidP="0008525D">
      <w:pPr>
        <w:rPr>
          <w:rFonts w:ascii="Arial" w:hAnsi="Arial" w:cs="Arial"/>
          <w:sz w:val="22"/>
          <w:lang w:val="en-ZA"/>
        </w:rPr>
      </w:pPr>
    </w:p>
    <w:p w14:paraId="24071B20" w14:textId="77777777" w:rsidR="001805E3" w:rsidRPr="001B6215" w:rsidRDefault="001805E3" w:rsidP="002E0AC8">
      <w:pPr>
        <w:rPr>
          <w:rFonts w:ascii="Arial" w:hAnsi="Arial" w:cs="Arial"/>
          <w:sz w:val="22"/>
          <w:lang w:val="en-ZA"/>
        </w:rPr>
      </w:pPr>
    </w:p>
    <w:p w14:paraId="3FA85A3D" w14:textId="77777777" w:rsidR="00004A31" w:rsidRPr="001B6215" w:rsidRDefault="00004A31" w:rsidP="002E0AC8">
      <w:pPr>
        <w:rPr>
          <w:rFonts w:ascii="Arial" w:hAnsi="Arial" w:cs="Arial"/>
          <w:sz w:val="22"/>
          <w:lang w:val="en-ZA"/>
        </w:rPr>
      </w:pPr>
    </w:p>
    <w:p w14:paraId="389AB82B" w14:textId="77777777" w:rsidR="00E446DB" w:rsidRPr="001B6215" w:rsidRDefault="00E446DB" w:rsidP="00373F31">
      <w:pPr>
        <w:rPr>
          <w:rFonts w:ascii="Arial" w:hAnsi="Arial" w:cs="Arial"/>
          <w:b/>
          <w:lang w:val="en-ZA"/>
        </w:rPr>
      </w:pPr>
      <w:r w:rsidRPr="001B6215">
        <w:rPr>
          <w:rFonts w:ascii="Arial" w:hAnsi="Arial" w:cs="Arial"/>
          <w:b/>
          <w:lang w:val="en-ZA"/>
        </w:rPr>
        <w:t>IN</w:t>
      </w:r>
      <w:r w:rsidR="00373F31" w:rsidRPr="001B6215">
        <w:rPr>
          <w:rFonts w:ascii="Arial" w:hAnsi="Arial" w:cs="Arial"/>
          <w:b/>
          <w:lang w:val="en-ZA"/>
        </w:rPr>
        <w:t>TRODUCTION</w:t>
      </w:r>
    </w:p>
    <w:p w14:paraId="22981394" w14:textId="77777777" w:rsidR="00373F31" w:rsidRPr="001B6215" w:rsidRDefault="00373F31" w:rsidP="00373F31">
      <w:pPr>
        <w:rPr>
          <w:rFonts w:ascii="Arial" w:hAnsi="Arial" w:cs="Arial"/>
          <w:sz w:val="22"/>
          <w:lang w:val="en-ZA"/>
        </w:rPr>
      </w:pPr>
    </w:p>
    <w:p w14:paraId="3F33D2F5" w14:textId="72B2A7CA" w:rsidR="00046D80" w:rsidRPr="00046D80" w:rsidRDefault="00EB0533" w:rsidP="005A6D56">
      <w:pPr>
        <w:pStyle w:val="ListParagraph"/>
        <w:numPr>
          <w:ilvl w:val="0"/>
          <w:numId w:val="16"/>
        </w:numPr>
        <w:ind w:left="567" w:hanging="567"/>
        <w:jc w:val="both"/>
        <w:rPr>
          <w:rFonts w:ascii="Arial" w:hAnsi="Arial" w:cs="Arial"/>
          <w:color w:val="000000" w:themeColor="text1"/>
        </w:rPr>
      </w:pPr>
      <w:r w:rsidRPr="00046D80">
        <w:rPr>
          <w:rFonts w:ascii="Arial" w:hAnsi="Arial" w:cs="Arial"/>
          <w:color w:val="000000" w:themeColor="text1"/>
          <w:lang w:val="en-ZA"/>
        </w:rPr>
        <w:t>The import</w:t>
      </w:r>
      <w:r w:rsidR="00646D54" w:rsidRPr="00046D80">
        <w:rPr>
          <w:rFonts w:ascii="Arial" w:hAnsi="Arial" w:cs="Arial"/>
          <w:color w:val="000000" w:themeColor="text1"/>
          <w:lang w:val="en-ZA"/>
        </w:rPr>
        <w:t>s</w:t>
      </w:r>
      <w:r w:rsidRPr="00046D80">
        <w:rPr>
          <w:rFonts w:ascii="Arial" w:hAnsi="Arial" w:cs="Arial"/>
          <w:color w:val="000000" w:themeColor="text1"/>
          <w:lang w:val="en-ZA"/>
        </w:rPr>
        <w:t xml:space="preserve"> and export</w:t>
      </w:r>
      <w:r w:rsidR="00646D54" w:rsidRPr="00046D80">
        <w:rPr>
          <w:rFonts w:ascii="Arial" w:hAnsi="Arial" w:cs="Arial"/>
          <w:color w:val="000000" w:themeColor="text1"/>
          <w:lang w:val="en-ZA"/>
        </w:rPr>
        <w:t>s</w:t>
      </w:r>
      <w:r w:rsidRPr="00046D80">
        <w:rPr>
          <w:rFonts w:ascii="Arial" w:hAnsi="Arial" w:cs="Arial"/>
          <w:color w:val="000000" w:themeColor="text1"/>
          <w:lang w:val="en-ZA"/>
        </w:rPr>
        <w:t xml:space="preserve"> figures of dairy products </w:t>
      </w:r>
      <w:r w:rsidR="00FC1205" w:rsidRPr="00046D80">
        <w:rPr>
          <w:rFonts w:ascii="Arial" w:hAnsi="Arial" w:cs="Arial"/>
          <w:noProof/>
          <w:color w:val="000000" w:themeColor="text1"/>
          <w:lang w:val="en-ZA"/>
        </w:rPr>
        <w:t>f</w:t>
      </w:r>
      <w:r w:rsidR="0040397A">
        <w:rPr>
          <w:rFonts w:ascii="Arial" w:hAnsi="Arial" w:cs="Arial"/>
          <w:noProof/>
          <w:color w:val="000000" w:themeColor="text1"/>
          <w:lang w:val="en-ZA"/>
        </w:rPr>
        <w:t>or</w:t>
      </w:r>
      <w:r w:rsidR="00FA5B03" w:rsidRPr="00046D80">
        <w:rPr>
          <w:rFonts w:ascii="Arial" w:hAnsi="Arial" w:cs="Arial"/>
          <w:color w:val="000000" w:themeColor="text1"/>
          <w:lang w:val="en-ZA"/>
        </w:rPr>
        <w:t xml:space="preserve"> </w:t>
      </w:r>
      <w:r w:rsidR="009B3C00">
        <w:rPr>
          <w:rFonts w:ascii="Arial" w:hAnsi="Arial" w:cs="Arial"/>
          <w:color w:val="000000" w:themeColor="text1"/>
          <w:lang w:val="en-ZA"/>
        </w:rPr>
        <w:t>January to September</w:t>
      </w:r>
      <w:r w:rsidR="00F16A85">
        <w:rPr>
          <w:rFonts w:ascii="Arial" w:hAnsi="Arial" w:cs="Arial"/>
          <w:color w:val="000000" w:themeColor="text1"/>
          <w:lang w:val="en-ZA"/>
        </w:rPr>
        <w:t xml:space="preserve"> </w:t>
      </w:r>
      <w:r w:rsidR="008934BB" w:rsidRPr="00046D80">
        <w:rPr>
          <w:rFonts w:ascii="Arial" w:hAnsi="Arial" w:cs="Arial"/>
          <w:color w:val="000000" w:themeColor="text1"/>
          <w:lang w:val="en-ZA"/>
        </w:rPr>
        <w:t>202</w:t>
      </w:r>
      <w:r w:rsidR="007E4A9C">
        <w:rPr>
          <w:rFonts w:ascii="Arial" w:hAnsi="Arial" w:cs="Arial"/>
          <w:color w:val="000000" w:themeColor="text1"/>
          <w:lang w:val="en-ZA"/>
        </w:rPr>
        <w:t>2</w:t>
      </w:r>
      <w:r w:rsidR="00373597" w:rsidRPr="00046D80">
        <w:rPr>
          <w:rFonts w:ascii="Arial" w:hAnsi="Arial" w:cs="Arial"/>
          <w:color w:val="000000" w:themeColor="text1"/>
          <w:lang w:val="en-ZA"/>
        </w:rPr>
        <w:t>,</w:t>
      </w:r>
      <w:r w:rsidR="00004A31" w:rsidRPr="00046D80">
        <w:rPr>
          <w:rFonts w:ascii="Arial" w:hAnsi="Arial" w:cs="Arial"/>
          <w:color w:val="000000" w:themeColor="text1"/>
          <w:lang w:val="en-ZA"/>
        </w:rPr>
        <w:t xml:space="preserve"> </w:t>
      </w:r>
      <w:r w:rsidRPr="00046D80">
        <w:rPr>
          <w:rFonts w:ascii="Arial" w:hAnsi="Arial" w:cs="Arial"/>
          <w:color w:val="000000" w:themeColor="text1"/>
          <w:lang w:val="en-ZA"/>
        </w:rPr>
        <w:t>w</w:t>
      </w:r>
      <w:r w:rsidR="0008525D" w:rsidRPr="00046D80">
        <w:rPr>
          <w:rFonts w:ascii="Arial" w:hAnsi="Arial" w:cs="Arial"/>
          <w:color w:val="000000" w:themeColor="text1"/>
          <w:lang w:val="en-ZA"/>
        </w:rPr>
        <w:t>ere</w:t>
      </w:r>
      <w:r w:rsidRPr="00046D80">
        <w:rPr>
          <w:rFonts w:ascii="Arial" w:hAnsi="Arial" w:cs="Arial"/>
          <w:color w:val="000000" w:themeColor="text1"/>
          <w:lang w:val="en-ZA"/>
        </w:rPr>
        <w:t xml:space="preserve"> recently released by SARS. </w:t>
      </w:r>
    </w:p>
    <w:p w14:paraId="4230D1B4" w14:textId="77777777" w:rsidR="00046D80" w:rsidRPr="00046D80" w:rsidRDefault="00046D80" w:rsidP="00046D80">
      <w:pPr>
        <w:pStyle w:val="ListParagraph"/>
        <w:ind w:left="567"/>
        <w:jc w:val="both"/>
        <w:rPr>
          <w:rFonts w:ascii="Arial" w:hAnsi="Arial" w:cs="Arial"/>
          <w:color w:val="000000" w:themeColor="text1"/>
        </w:rPr>
      </w:pPr>
    </w:p>
    <w:p w14:paraId="65E9B1EB" w14:textId="77777777" w:rsidR="00046D80" w:rsidRDefault="00520D82" w:rsidP="00294AAB">
      <w:pPr>
        <w:pStyle w:val="ListParagraph"/>
        <w:numPr>
          <w:ilvl w:val="0"/>
          <w:numId w:val="16"/>
        </w:numPr>
        <w:ind w:left="567" w:hanging="567"/>
        <w:jc w:val="both"/>
        <w:rPr>
          <w:rFonts w:ascii="Arial" w:hAnsi="Arial" w:cs="Arial"/>
          <w:color w:val="000000" w:themeColor="text1"/>
          <w:lang w:val="en-ZA"/>
        </w:rPr>
      </w:pPr>
      <w:r w:rsidRPr="00046D80">
        <w:rPr>
          <w:rFonts w:ascii="Arial" w:hAnsi="Arial" w:cs="Arial"/>
          <w:color w:val="000000" w:themeColor="text1"/>
          <w:lang w:val="en-ZA"/>
        </w:rPr>
        <w:t xml:space="preserve">In this </w:t>
      </w:r>
      <w:r w:rsidRPr="00046D80">
        <w:rPr>
          <w:rFonts w:ascii="Arial" w:hAnsi="Arial" w:cs="Arial"/>
          <w:noProof/>
          <w:color w:val="000000" w:themeColor="text1"/>
          <w:lang w:val="en-ZA"/>
        </w:rPr>
        <w:t>document,</w:t>
      </w:r>
      <w:r w:rsidRPr="00046D80">
        <w:rPr>
          <w:rFonts w:ascii="Arial" w:hAnsi="Arial" w:cs="Arial"/>
          <w:color w:val="000000" w:themeColor="text1"/>
          <w:lang w:val="en-ZA"/>
        </w:rPr>
        <w:t xml:space="preserve"> a brief analysis of imports and exports is provided per tariff heading</w:t>
      </w:r>
      <w:r>
        <w:rPr>
          <w:rFonts w:ascii="Arial" w:hAnsi="Arial" w:cs="Arial"/>
          <w:color w:val="000000" w:themeColor="text1"/>
          <w:lang w:val="en-ZA"/>
        </w:rPr>
        <w:t xml:space="preserve">.  The estimated imports and exports in 2022, are calculated based on the assumption that the levels of the imports and exports recorded in the first </w:t>
      </w:r>
      <w:r w:rsidR="00E06D57">
        <w:rPr>
          <w:rFonts w:ascii="Arial" w:hAnsi="Arial" w:cs="Arial"/>
          <w:color w:val="000000" w:themeColor="text1"/>
          <w:lang w:val="en-ZA"/>
        </w:rPr>
        <w:t>6</w:t>
      </w:r>
      <w:r>
        <w:rPr>
          <w:rFonts w:ascii="Arial" w:hAnsi="Arial" w:cs="Arial"/>
          <w:color w:val="000000" w:themeColor="text1"/>
          <w:lang w:val="en-ZA"/>
        </w:rPr>
        <w:t xml:space="preserve"> months of 2022, will be maintained during the rest of 2022</w:t>
      </w:r>
      <w:r w:rsidRPr="00D01766">
        <w:rPr>
          <w:rFonts w:ascii="Arial" w:hAnsi="Arial" w:cs="Arial"/>
          <w:color w:val="000000" w:themeColor="text1"/>
          <w:lang w:val="en-ZA"/>
        </w:rPr>
        <w:t xml:space="preserve">.  </w:t>
      </w:r>
      <w:r w:rsidRPr="00D01766">
        <w:rPr>
          <w:rFonts w:ascii="Arial" w:hAnsi="Arial" w:cs="Arial"/>
          <w:color w:val="000000"/>
          <w:lang w:val="en-ZA"/>
        </w:rPr>
        <w:t>Estimates regarding future imports based on historic import figures should be viewed with caution as the pattern of imports (distribution per month of total import and export during a year) in different years differ meaningfully</w:t>
      </w:r>
      <w:r w:rsidR="00820CB1" w:rsidRPr="000049FF">
        <w:rPr>
          <w:rFonts w:ascii="Arial" w:hAnsi="Arial" w:cs="Arial"/>
          <w:color w:val="000000" w:themeColor="text1"/>
          <w:lang w:val="en-ZA"/>
        </w:rPr>
        <w:t xml:space="preserve">.  </w:t>
      </w:r>
    </w:p>
    <w:p w14:paraId="515B61CE" w14:textId="77777777" w:rsidR="000049FF" w:rsidRPr="000049FF" w:rsidRDefault="000049FF" w:rsidP="000049FF">
      <w:pPr>
        <w:pStyle w:val="ListParagraph"/>
        <w:rPr>
          <w:rFonts w:ascii="Arial" w:hAnsi="Arial" w:cs="Arial"/>
          <w:color w:val="000000" w:themeColor="text1"/>
          <w:lang w:val="en-ZA"/>
        </w:rPr>
      </w:pPr>
    </w:p>
    <w:p w14:paraId="39C40915" w14:textId="77777777" w:rsidR="00996399" w:rsidRPr="00925E4A" w:rsidRDefault="00EB0533" w:rsidP="004B4A69">
      <w:pPr>
        <w:pStyle w:val="ListParagraph"/>
        <w:numPr>
          <w:ilvl w:val="0"/>
          <w:numId w:val="16"/>
        </w:numPr>
        <w:ind w:left="567" w:hanging="567"/>
        <w:jc w:val="both"/>
        <w:rPr>
          <w:rFonts w:ascii="Arial" w:hAnsi="Arial" w:cs="Arial"/>
        </w:rPr>
      </w:pPr>
      <w:r w:rsidRPr="00925E4A">
        <w:rPr>
          <w:rFonts w:ascii="Arial" w:hAnsi="Arial" w:cs="Arial"/>
          <w:color w:val="000000" w:themeColor="text1"/>
          <w:lang w:val="en-ZA"/>
        </w:rPr>
        <w:t xml:space="preserve">The </w:t>
      </w:r>
      <w:r w:rsidRPr="00925E4A">
        <w:rPr>
          <w:rFonts w:ascii="Arial" w:hAnsi="Arial" w:cs="Arial"/>
          <w:color w:val="000000" w:themeColor="text1"/>
          <w:u w:val="single"/>
          <w:lang w:val="en-ZA"/>
        </w:rPr>
        <w:t>pattern</w:t>
      </w:r>
      <w:r w:rsidR="00925E4A" w:rsidRPr="00925E4A">
        <w:rPr>
          <w:rFonts w:ascii="Arial" w:hAnsi="Arial" w:cs="Arial"/>
          <w:color w:val="000000" w:themeColor="text1"/>
          <w:u w:val="single"/>
          <w:lang w:val="en-ZA"/>
        </w:rPr>
        <w:t>s</w:t>
      </w:r>
      <w:r w:rsidRPr="00925E4A">
        <w:rPr>
          <w:rFonts w:ascii="Arial" w:hAnsi="Arial" w:cs="Arial"/>
          <w:color w:val="000000" w:themeColor="text1"/>
          <w:u w:val="single"/>
          <w:lang w:val="en-ZA"/>
        </w:rPr>
        <w:t xml:space="preserve"> of import</w:t>
      </w:r>
      <w:r w:rsidR="00004A31" w:rsidRPr="00925E4A">
        <w:rPr>
          <w:rFonts w:ascii="Arial" w:hAnsi="Arial" w:cs="Arial"/>
          <w:color w:val="000000" w:themeColor="text1"/>
          <w:u w:val="single"/>
          <w:lang w:val="en-ZA"/>
        </w:rPr>
        <w:t>s</w:t>
      </w:r>
      <w:r w:rsidRPr="00925E4A">
        <w:rPr>
          <w:rFonts w:ascii="Arial" w:hAnsi="Arial" w:cs="Arial"/>
          <w:color w:val="000000" w:themeColor="text1"/>
          <w:u w:val="single"/>
          <w:lang w:val="en-ZA"/>
        </w:rPr>
        <w:t xml:space="preserve"> and export</w:t>
      </w:r>
      <w:r w:rsidR="00004A31" w:rsidRPr="00925E4A">
        <w:rPr>
          <w:rFonts w:ascii="Arial" w:hAnsi="Arial" w:cs="Arial"/>
          <w:color w:val="000000" w:themeColor="text1"/>
          <w:u w:val="single"/>
          <w:lang w:val="en-ZA"/>
        </w:rPr>
        <w:t>s</w:t>
      </w:r>
      <w:r w:rsidRPr="00925E4A">
        <w:rPr>
          <w:rFonts w:ascii="Arial" w:hAnsi="Arial" w:cs="Arial"/>
          <w:color w:val="000000" w:themeColor="text1"/>
          <w:u w:val="single"/>
          <w:lang w:val="en-ZA"/>
        </w:rPr>
        <w:t xml:space="preserve"> within each year</w:t>
      </w:r>
      <w:r w:rsidRPr="002936A9">
        <w:rPr>
          <w:rFonts w:ascii="Arial" w:hAnsi="Arial" w:cs="Arial"/>
          <w:color w:val="000000" w:themeColor="text1"/>
          <w:lang w:val="en-ZA"/>
        </w:rPr>
        <w:t xml:space="preserve"> </w:t>
      </w:r>
      <w:r w:rsidRPr="00925E4A">
        <w:rPr>
          <w:rFonts w:ascii="Arial" w:hAnsi="Arial" w:cs="Arial"/>
          <w:color w:val="000000" w:themeColor="text1"/>
          <w:lang w:val="en-ZA"/>
        </w:rPr>
        <w:t>(the distribution per month of the total import</w:t>
      </w:r>
      <w:r w:rsidR="00004A31" w:rsidRPr="00925E4A">
        <w:rPr>
          <w:rFonts w:ascii="Arial" w:hAnsi="Arial" w:cs="Arial"/>
          <w:color w:val="000000" w:themeColor="text1"/>
          <w:lang w:val="en-ZA"/>
        </w:rPr>
        <w:t>s</w:t>
      </w:r>
      <w:r w:rsidRPr="00925E4A">
        <w:rPr>
          <w:rFonts w:ascii="Arial" w:hAnsi="Arial" w:cs="Arial"/>
          <w:color w:val="000000" w:themeColor="text1"/>
          <w:lang w:val="en-ZA"/>
        </w:rPr>
        <w:t xml:space="preserve"> and export</w:t>
      </w:r>
      <w:r w:rsidR="00004A31" w:rsidRPr="00925E4A">
        <w:rPr>
          <w:rFonts w:ascii="Arial" w:hAnsi="Arial" w:cs="Arial"/>
          <w:color w:val="000000" w:themeColor="text1"/>
          <w:lang w:val="en-ZA"/>
        </w:rPr>
        <w:t>s</w:t>
      </w:r>
      <w:r w:rsidRPr="00925E4A">
        <w:rPr>
          <w:rFonts w:ascii="Arial" w:hAnsi="Arial" w:cs="Arial"/>
          <w:color w:val="000000" w:themeColor="text1"/>
          <w:lang w:val="en-ZA"/>
        </w:rPr>
        <w:t xml:space="preserve"> of the year) </w:t>
      </w:r>
      <w:r w:rsidR="00925E4A" w:rsidRPr="00925E4A">
        <w:rPr>
          <w:rFonts w:ascii="Arial" w:hAnsi="Arial" w:cs="Arial"/>
          <w:color w:val="000000" w:themeColor="text1"/>
          <w:lang w:val="en-ZA"/>
        </w:rPr>
        <w:t xml:space="preserve">are indicated </w:t>
      </w:r>
      <w:r w:rsidRPr="00925E4A">
        <w:rPr>
          <w:rFonts w:ascii="Arial" w:hAnsi="Arial" w:cs="Arial"/>
          <w:color w:val="000000" w:themeColor="text1"/>
          <w:lang w:val="en-ZA"/>
        </w:rPr>
        <w:t xml:space="preserve">in Annexure B.  </w:t>
      </w:r>
    </w:p>
    <w:p w14:paraId="309D3E06" w14:textId="77777777" w:rsidR="0008525D" w:rsidRPr="001B6215" w:rsidRDefault="0008525D" w:rsidP="00373F31">
      <w:pPr>
        <w:ind w:left="567" w:hanging="567"/>
        <w:jc w:val="both"/>
        <w:rPr>
          <w:rFonts w:ascii="Arial" w:hAnsi="Arial" w:cs="Arial"/>
          <w:sz w:val="22"/>
        </w:rPr>
      </w:pPr>
    </w:p>
    <w:p w14:paraId="1B614C64" w14:textId="77777777" w:rsidR="00F2196A" w:rsidRDefault="00F2196A">
      <w:pPr>
        <w:rPr>
          <w:rFonts w:ascii="Arial" w:hAnsi="Arial" w:cs="Arial"/>
          <w:b/>
          <w:bCs/>
        </w:rPr>
      </w:pPr>
      <w:r>
        <w:br w:type="page"/>
      </w:r>
    </w:p>
    <w:p w14:paraId="7EBC547E" w14:textId="77777777" w:rsidR="00D672D2" w:rsidRPr="001B6215" w:rsidRDefault="00D672D2" w:rsidP="00373F31">
      <w:pPr>
        <w:pStyle w:val="Heading2"/>
        <w:ind w:left="567" w:hanging="567"/>
      </w:pPr>
    </w:p>
    <w:p w14:paraId="1A026082" w14:textId="77777777" w:rsidR="00DC5228" w:rsidRDefault="00DC5228" w:rsidP="00373F31">
      <w:pPr>
        <w:pStyle w:val="Heading2"/>
        <w:ind w:left="567" w:hanging="567"/>
      </w:pPr>
    </w:p>
    <w:p w14:paraId="683D2315" w14:textId="77777777" w:rsidR="00E446DB" w:rsidRPr="001B6215" w:rsidRDefault="00373F31" w:rsidP="00373F31">
      <w:pPr>
        <w:pStyle w:val="Heading2"/>
        <w:ind w:left="567" w:hanging="567"/>
      </w:pPr>
      <w:r w:rsidRPr="001B6215">
        <w:t>IMPORTS</w:t>
      </w:r>
    </w:p>
    <w:p w14:paraId="0C77BDE4" w14:textId="77777777" w:rsidR="00D672D2" w:rsidRPr="001B6215" w:rsidRDefault="00D672D2" w:rsidP="00373F31">
      <w:pPr>
        <w:ind w:left="567" w:hanging="567"/>
        <w:jc w:val="both"/>
        <w:rPr>
          <w:rFonts w:ascii="Arial" w:hAnsi="Arial" w:cs="Arial"/>
          <w:sz w:val="22"/>
        </w:rPr>
      </w:pPr>
    </w:p>
    <w:p w14:paraId="68BC7E76" w14:textId="77777777" w:rsidR="00373F31" w:rsidRPr="00046D80" w:rsidRDefault="00373F31" w:rsidP="005A6D56">
      <w:pPr>
        <w:pStyle w:val="ListParagraph"/>
        <w:numPr>
          <w:ilvl w:val="0"/>
          <w:numId w:val="16"/>
        </w:numPr>
        <w:ind w:left="567" w:hanging="567"/>
        <w:jc w:val="both"/>
        <w:rPr>
          <w:rFonts w:ascii="Arial" w:hAnsi="Arial" w:cs="Arial"/>
          <w:color w:val="000000" w:themeColor="text1"/>
          <w:lang w:val="en-ZA"/>
        </w:rPr>
      </w:pPr>
      <w:r w:rsidRPr="00046D80">
        <w:rPr>
          <w:rFonts w:ascii="Arial" w:hAnsi="Arial" w:cs="Arial"/>
          <w:color w:val="000000" w:themeColor="text1"/>
          <w:lang w:val="en-ZA"/>
        </w:rPr>
        <w:t xml:space="preserve">The indices of </w:t>
      </w:r>
      <w:r w:rsidR="00FC1205" w:rsidRPr="00046D80">
        <w:rPr>
          <w:rFonts w:ascii="Arial" w:hAnsi="Arial" w:cs="Arial"/>
          <w:color w:val="000000" w:themeColor="text1"/>
          <w:lang w:val="en-ZA"/>
        </w:rPr>
        <w:t xml:space="preserve">the </w:t>
      </w:r>
      <w:r w:rsidRPr="00046D80">
        <w:rPr>
          <w:rFonts w:ascii="Arial" w:hAnsi="Arial" w:cs="Arial"/>
          <w:noProof/>
          <w:color w:val="000000" w:themeColor="text1"/>
          <w:lang w:val="en-ZA"/>
        </w:rPr>
        <w:t>mass</w:t>
      </w:r>
      <w:r w:rsidRPr="00046D80">
        <w:rPr>
          <w:rFonts w:ascii="Arial" w:hAnsi="Arial" w:cs="Arial"/>
          <w:color w:val="000000" w:themeColor="text1"/>
          <w:lang w:val="en-ZA"/>
        </w:rPr>
        <w:t xml:space="preserve"> of imports </w:t>
      </w:r>
      <w:r w:rsidR="002631F3" w:rsidRPr="00046D80">
        <w:rPr>
          <w:rFonts w:ascii="Arial" w:hAnsi="Arial" w:cs="Arial"/>
          <w:color w:val="000000" w:themeColor="text1"/>
          <w:lang w:val="en-ZA"/>
        </w:rPr>
        <w:t>in the years 201</w:t>
      </w:r>
      <w:r w:rsidR="00CF2921">
        <w:rPr>
          <w:rFonts w:ascii="Arial" w:hAnsi="Arial" w:cs="Arial"/>
          <w:color w:val="000000" w:themeColor="text1"/>
          <w:lang w:val="en-ZA"/>
        </w:rPr>
        <w:t>5</w:t>
      </w:r>
      <w:r w:rsidR="002631F3" w:rsidRPr="00046D80">
        <w:rPr>
          <w:rFonts w:ascii="Arial" w:hAnsi="Arial" w:cs="Arial"/>
          <w:color w:val="000000" w:themeColor="text1"/>
          <w:lang w:val="en-ZA"/>
        </w:rPr>
        <w:t xml:space="preserve"> to 20</w:t>
      </w:r>
      <w:r w:rsidR="004D79A9" w:rsidRPr="00046D80">
        <w:rPr>
          <w:rFonts w:ascii="Arial" w:hAnsi="Arial" w:cs="Arial"/>
          <w:color w:val="000000" w:themeColor="text1"/>
          <w:lang w:val="en-ZA"/>
        </w:rPr>
        <w:t>2</w:t>
      </w:r>
      <w:r w:rsidR="00D91D46">
        <w:rPr>
          <w:rFonts w:ascii="Arial" w:hAnsi="Arial" w:cs="Arial"/>
          <w:color w:val="000000" w:themeColor="text1"/>
          <w:lang w:val="en-ZA"/>
        </w:rPr>
        <w:t>2</w:t>
      </w:r>
      <w:r w:rsidR="002631F3" w:rsidRPr="00046D80">
        <w:rPr>
          <w:rFonts w:ascii="Arial" w:hAnsi="Arial" w:cs="Arial"/>
          <w:color w:val="000000" w:themeColor="text1"/>
          <w:lang w:val="en-ZA"/>
        </w:rPr>
        <w:t xml:space="preserve"> ar</w:t>
      </w:r>
      <w:r w:rsidRPr="00046D80">
        <w:rPr>
          <w:rFonts w:ascii="Arial" w:hAnsi="Arial" w:cs="Arial"/>
          <w:color w:val="000000" w:themeColor="text1"/>
          <w:lang w:val="en-ZA"/>
        </w:rPr>
        <w:t xml:space="preserve">e indicated in </w:t>
      </w:r>
      <w:r w:rsidR="007414FE" w:rsidRPr="00046D80">
        <w:rPr>
          <w:rFonts w:ascii="Arial" w:hAnsi="Arial" w:cs="Arial"/>
          <w:color w:val="000000" w:themeColor="text1"/>
          <w:lang w:val="en-ZA"/>
        </w:rPr>
        <w:t>Table</w:t>
      </w:r>
      <w:r w:rsidRPr="00046D80">
        <w:rPr>
          <w:rFonts w:ascii="Arial" w:hAnsi="Arial" w:cs="Arial"/>
          <w:color w:val="000000" w:themeColor="text1"/>
          <w:lang w:val="en-ZA"/>
        </w:rPr>
        <w:t xml:space="preserve"> 1. The mass of import</w:t>
      </w:r>
      <w:r w:rsidR="00FA5B03" w:rsidRPr="00046D80">
        <w:rPr>
          <w:rFonts w:ascii="Arial" w:hAnsi="Arial" w:cs="Arial"/>
          <w:color w:val="000000" w:themeColor="text1"/>
          <w:lang w:val="en-ZA"/>
        </w:rPr>
        <w:t>s</w:t>
      </w:r>
      <w:r w:rsidRPr="00046D80">
        <w:rPr>
          <w:rFonts w:ascii="Arial" w:hAnsi="Arial" w:cs="Arial"/>
          <w:color w:val="000000" w:themeColor="text1"/>
          <w:lang w:val="en-ZA"/>
        </w:rPr>
        <w:t xml:space="preserve"> is indicated in Annexure A.</w:t>
      </w:r>
    </w:p>
    <w:p w14:paraId="224C5C45" w14:textId="77777777" w:rsidR="00004A31" w:rsidRDefault="00004A31">
      <w:pPr>
        <w:rPr>
          <w:rFonts w:ascii="Arial" w:hAnsi="Arial" w:cs="Arial"/>
          <w:sz w:val="22"/>
        </w:rPr>
      </w:pPr>
    </w:p>
    <w:p w14:paraId="667C9004" w14:textId="77777777" w:rsidR="00E446DB" w:rsidRDefault="00E446DB">
      <w:pPr>
        <w:jc w:val="both"/>
        <w:rPr>
          <w:rFonts w:ascii="Arial" w:hAnsi="Arial" w:cs="Arial"/>
          <w:sz w:val="22"/>
          <w:lang w:val="en-ZA"/>
        </w:rPr>
      </w:pPr>
    </w:p>
    <w:p w14:paraId="53ADD832" w14:textId="77777777" w:rsidR="00373F31" w:rsidRDefault="007414FE" w:rsidP="00373F31">
      <w:pPr>
        <w:rPr>
          <w:rFonts w:ascii="Arial" w:hAnsi="Arial" w:cs="Arial"/>
          <w:b/>
          <w:i/>
          <w:color w:val="000000" w:themeColor="text1"/>
          <w:sz w:val="22"/>
          <w:lang w:val="en-ZA"/>
        </w:rPr>
      </w:pPr>
      <w:r>
        <w:rPr>
          <w:rFonts w:ascii="Arial" w:hAnsi="Arial" w:cs="Arial"/>
          <w:b/>
          <w:i/>
          <w:color w:val="000000" w:themeColor="text1"/>
          <w:sz w:val="22"/>
          <w:lang w:val="en-ZA"/>
        </w:rPr>
        <w:t>Table</w:t>
      </w:r>
      <w:r w:rsidR="00373F31" w:rsidRPr="00373F31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1: Indices of </w:t>
      </w:r>
      <w:r w:rsidR="00FC1205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the </w:t>
      </w:r>
      <w:r w:rsidR="00373F31" w:rsidRPr="00FC1205">
        <w:rPr>
          <w:rFonts w:ascii="Arial" w:hAnsi="Arial" w:cs="Arial"/>
          <w:b/>
          <w:i/>
          <w:noProof/>
          <w:color w:val="000000" w:themeColor="text1"/>
          <w:sz w:val="22"/>
          <w:lang w:val="en-ZA"/>
        </w:rPr>
        <w:t>mass</w:t>
      </w:r>
      <w:r w:rsidR="00373F31" w:rsidRPr="00373F31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of import</w:t>
      </w:r>
      <w:r w:rsidR="00842182">
        <w:rPr>
          <w:rFonts w:ascii="Arial" w:hAnsi="Arial" w:cs="Arial"/>
          <w:b/>
          <w:i/>
          <w:color w:val="000000" w:themeColor="text1"/>
          <w:sz w:val="22"/>
          <w:lang w:val="en-ZA"/>
        </w:rPr>
        <w:t>s</w:t>
      </w:r>
      <w:r w:rsidR="00373F31" w:rsidRPr="00373F31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per tariff heading (2002=100)</w:t>
      </w:r>
    </w:p>
    <w:p w14:paraId="4F4BE1D6" w14:textId="77777777" w:rsidR="00DC5228" w:rsidRPr="00373F31" w:rsidRDefault="00DC5228" w:rsidP="00373F31">
      <w:pPr>
        <w:rPr>
          <w:rFonts w:ascii="Arial" w:hAnsi="Arial" w:cs="Arial"/>
          <w:b/>
          <w:i/>
          <w:color w:val="000000" w:themeColor="text1"/>
          <w:sz w:val="22"/>
          <w:lang w:val="en-ZA"/>
        </w:rPr>
      </w:pPr>
    </w:p>
    <w:p w14:paraId="2D23A942" w14:textId="77777777" w:rsidR="004F7369" w:rsidRDefault="004F7369" w:rsidP="004F7369">
      <w:pPr>
        <w:rPr>
          <w:sz w:val="22"/>
        </w:rPr>
      </w:pPr>
    </w:p>
    <w:tbl>
      <w:tblPr>
        <w:tblW w:w="5149" w:type="pct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"/>
        <w:gridCol w:w="2333"/>
        <w:gridCol w:w="868"/>
        <w:gridCol w:w="868"/>
        <w:gridCol w:w="868"/>
        <w:gridCol w:w="868"/>
        <w:gridCol w:w="868"/>
        <w:gridCol w:w="868"/>
        <w:gridCol w:w="868"/>
        <w:gridCol w:w="870"/>
      </w:tblGrid>
      <w:tr w:rsidR="004C7766" w:rsidRPr="00A872C3" w14:paraId="7ECF5FA5" w14:textId="77777777" w:rsidTr="004C7766">
        <w:trPr>
          <w:trHeight w:val="434"/>
        </w:trPr>
        <w:tc>
          <w:tcPr>
            <w:tcW w:w="455" w:type="pct"/>
            <w:shd w:val="clear" w:color="auto" w:fill="EEECE1"/>
            <w:vAlign w:val="center"/>
          </w:tcPr>
          <w:p w14:paraId="4C210CA3" w14:textId="77777777" w:rsidR="00CF2921" w:rsidRPr="00D672D2" w:rsidRDefault="00CF2921" w:rsidP="007E4A9C">
            <w:pPr>
              <w:jc w:val="center"/>
              <w:rPr>
                <w:rFonts w:ascii="Arial" w:hAnsi="Arial" w:cs="Arial"/>
                <w:b/>
                <w:bCs/>
                <w:sz w:val="18"/>
                <w:lang w:val="en-ZA"/>
              </w:rPr>
            </w:pPr>
            <w:r w:rsidRPr="00D672D2">
              <w:rPr>
                <w:rFonts w:ascii="Arial" w:hAnsi="Arial" w:cs="Arial"/>
                <w:b/>
                <w:bCs/>
                <w:sz w:val="18"/>
                <w:lang w:val="en-ZA"/>
              </w:rPr>
              <w:t>Heading</w:t>
            </w:r>
          </w:p>
        </w:tc>
        <w:tc>
          <w:tcPr>
            <w:tcW w:w="1143" w:type="pct"/>
            <w:shd w:val="clear" w:color="auto" w:fill="EEECE1"/>
            <w:vAlign w:val="center"/>
          </w:tcPr>
          <w:p w14:paraId="2AEEA3E1" w14:textId="77777777" w:rsidR="00CF2921" w:rsidRPr="00D672D2" w:rsidRDefault="00CF2921" w:rsidP="007E4A9C">
            <w:pPr>
              <w:pStyle w:val="Heading3"/>
              <w:rPr>
                <w:sz w:val="18"/>
                <w:lang w:val="en-ZA"/>
              </w:rPr>
            </w:pPr>
            <w:r w:rsidRPr="00D672D2">
              <w:rPr>
                <w:sz w:val="18"/>
                <w:lang w:val="en-ZA"/>
              </w:rPr>
              <w:t>Description</w:t>
            </w:r>
          </w:p>
        </w:tc>
        <w:tc>
          <w:tcPr>
            <w:tcW w:w="425" w:type="pct"/>
            <w:shd w:val="clear" w:color="auto" w:fill="EEECE1"/>
            <w:vAlign w:val="center"/>
          </w:tcPr>
          <w:p w14:paraId="2011C056" w14:textId="77777777" w:rsidR="00CF2921" w:rsidRPr="00D672D2" w:rsidRDefault="00CF2921" w:rsidP="007E4A9C">
            <w:pPr>
              <w:jc w:val="center"/>
              <w:rPr>
                <w:rFonts w:ascii="Arial" w:hAnsi="Arial" w:cs="Arial"/>
                <w:bCs/>
                <w:sz w:val="18"/>
                <w:lang w:val="en-ZA"/>
              </w:rPr>
            </w:pPr>
            <w:r w:rsidRPr="000F0D33">
              <w:rPr>
                <w:rFonts w:ascii="Arial" w:hAnsi="Arial" w:cs="Arial"/>
                <w:b/>
                <w:bCs/>
                <w:sz w:val="18"/>
                <w:lang w:val="en-ZA"/>
              </w:rPr>
              <w:t>2015</w:t>
            </w:r>
          </w:p>
        </w:tc>
        <w:tc>
          <w:tcPr>
            <w:tcW w:w="425" w:type="pct"/>
            <w:shd w:val="clear" w:color="auto" w:fill="EEECE1"/>
            <w:vAlign w:val="center"/>
          </w:tcPr>
          <w:p w14:paraId="640C75A9" w14:textId="77777777" w:rsidR="00CF2921" w:rsidRPr="00D672D2" w:rsidRDefault="00CF2921" w:rsidP="007E4A9C">
            <w:pPr>
              <w:jc w:val="center"/>
              <w:rPr>
                <w:rFonts w:ascii="Arial" w:hAnsi="Arial" w:cs="Arial"/>
                <w:b/>
                <w:bCs/>
                <w:sz w:val="18"/>
                <w:lang w:val="en-ZA"/>
              </w:rPr>
            </w:pPr>
            <w:r w:rsidRPr="00FE63B6">
              <w:rPr>
                <w:rFonts w:ascii="Arial" w:hAnsi="Arial" w:cs="Arial"/>
                <w:b/>
                <w:bCs/>
                <w:sz w:val="18"/>
                <w:lang w:val="en-ZA"/>
              </w:rPr>
              <w:t>2016</w:t>
            </w:r>
          </w:p>
        </w:tc>
        <w:tc>
          <w:tcPr>
            <w:tcW w:w="425" w:type="pct"/>
            <w:shd w:val="clear" w:color="auto" w:fill="EEECE1"/>
            <w:vAlign w:val="center"/>
          </w:tcPr>
          <w:p w14:paraId="4D0ACD1B" w14:textId="77777777" w:rsidR="00CF2921" w:rsidRPr="000F0D33" w:rsidRDefault="00CF2921" w:rsidP="007E4A9C">
            <w:pPr>
              <w:jc w:val="center"/>
              <w:rPr>
                <w:rFonts w:ascii="Arial" w:hAnsi="Arial" w:cs="Arial"/>
                <w:b/>
                <w:bCs/>
                <w:sz w:val="18"/>
                <w:lang w:val="en-ZA"/>
              </w:rPr>
            </w:pPr>
            <w:r w:rsidRPr="00927FCF">
              <w:rPr>
                <w:rFonts w:ascii="Arial" w:hAnsi="Arial" w:cs="Arial"/>
                <w:b/>
                <w:bCs/>
                <w:color w:val="000000" w:themeColor="text1"/>
                <w:sz w:val="18"/>
                <w:lang w:val="en-ZA"/>
              </w:rPr>
              <w:t>2017</w:t>
            </w:r>
          </w:p>
        </w:tc>
        <w:tc>
          <w:tcPr>
            <w:tcW w:w="425" w:type="pct"/>
            <w:shd w:val="clear" w:color="auto" w:fill="EEECE1"/>
            <w:vAlign w:val="center"/>
          </w:tcPr>
          <w:p w14:paraId="326B5030" w14:textId="77777777" w:rsidR="00CF2921" w:rsidRPr="00FE63B6" w:rsidRDefault="00CF2921" w:rsidP="007E4A9C">
            <w:pPr>
              <w:jc w:val="center"/>
              <w:rPr>
                <w:rFonts w:ascii="Arial" w:hAnsi="Arial" w:cs="Arial"/>
                <w:b/>
                <w:bCs/>
                <w:sz w:val="16"/>
                <w:lang w:val="en-ZA"/>
              </w:rPr>
            </w:pPr>
            <w:r w:rsidRPr="0040247E">
              <w:rPr>
                <w:rFonts w:ascii="Arial" w:hAnsi="Arial" w:cs="Arial"/>
                <w:b/>
                <w:bCs/>
                <w:sz w:val="18"/>
                <w:lang w:val="en-ZA"/>
              </w:rPr>
              <w:t>2018</w:t>
            </w:r>
          </w:p>
        </w:tc>
        <w:tc>
          <w:tcPr>
            <w:tcW w:w="425" w:type="pct"/>
            <w:shd w:val="clear" w:color="auto" w:fill="EEECE1"/>
            <w:vAlign w:val="center"/>
          </w:tcPr>
          <w:p w14:paraId="59F010EF" w14:textId="77777777" w:rsidR="00CF2921" w:rsidRPr="00927FCF" w:rsidRDefault="00CF2921" w:rsidP="007E4A9C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6"/>
                <w:lang w:val="en-ZA"/>
              </w:rPr>
            </w:pPr>
            <w:r w:rsidRPr="0040247E">
              <w:rPr>
                <w:rFonts w:ascii="Arial" w:hAnsi="Arial" w:cs="Arial"/>
                <w:b/>
                <w:bCs/>
                <w:sz w:val="18"/>
                <w:lang w:val="en-ZA"/>
              </w:rPr>
              <w:t>201</w:t>
            </w:r>
            <w:r>
              <w:rPr>
                <w:rFonts w:ascii="Arial" w:hAnsi="Arial" w:cs="Arial"/>
                <w:b/>
                <w:bCs/>
                <w:sz w:val="18"/>
                <w:lang w:val="en-ZA"/>
              </w:rPr>
              <w:t>9</w:t>
            </w:r>
          </w:p>
        </w:tc>
        <w:tc>
          <w:tcPr>
            <w:tcW w:w="425" w:type="pct"/>
            <w:shd w:val="clear" w:color="auto" w:fill="EEECE1"/>
            <w:vAlign w:val="center"/>
          </w:tcPr>
          <w:p w14:paraId="69C6964F" w14:textId="77777777" w:rsidR="00CF2921" w:rsidRPr="00E74B74" w:rsidRDefault="00CF2921" w:rsidP="007E4A9C">
            <w:pPr>
              <w:jc w:val="center"/>
              <w:rPr>
                <w:rFonts w:ascii="Arial" w:hAnsi="Arial" w:cs="Arial"/>
                <w:b/>
                <w:bCs/>
                <w:sz w:val="18"/>
                <w:lang w:val="en-ZA"/>
              </w:rPr>
            </w:pPr>
            <w:r w:rsidRPr="009C0F5B">
              <w:rPr>
                <w:rFonts w:ascii="Arial" w:hAnsi="Arial" w:cs="Arial"/>
                <w:b/>
                <w:bCs/>
                <w:sz w:val="18"/>
                <w:lang w:val="en-ZA"/>
              </w:rPr>
              <w:t>2020</w:t>
            </w:r>
          </w:p>
        </w:tc>
        <w:tc>
          <w:tcPr>
            <w:tcW w:w="425" w:type="pct"/>
            <w:shd w:val="clear" w:color="auto" w:fill="EEECE1"/>
            <w:vAlign w:val="center"/>
          </w:tcPr>
          <w:p w14:paraId="02814DB6" w14:textId="77777777" w:rsidR="00CF2921" w:rsidRPr="009C0F5B" w:rsidRDefault="00CF2921" w:rsidP="007E4A9C">
            <w:pPr>
              <w:jc w:val="center"/>
              <w:rPr>
                <w:rFonts w:ascii="Arial" w:hAnsi="Arial" w:cs="Arial"/>
                <w:b/>
                <w:bCs/>
                <w:sz w:val="18"/>
                <w:lang w:val="en-ZA"/>
              </w:rPr>
            </w:pPr>
            <w:r w:rsidRPr="00D028C9">
              <w:rPr>
                <w:rFonts w:ascii="Arial" w:hAnsi="Arial" w:cs="Arial"/>
                <w:b/>
                <w:bCs/>
                <w:sz w:val="18"/>
                <w:lang w:val="en-ZA"/>
              </w:rPr>
              <w:t>2021</w:t>
            </w:r>
          </w:p>
        </w:tc>
        <w:tc>
          <w:tcPr>
            <w:tcW w:w="426" w:type="pct"/>
            <w:shd w:val="clear" w:color="auto" w:fill="EEECE1"/>
            <w:vAlign w:val="center"/>
          </w:tcPr>
          <w:p w14:paraId="358F0002" w14:textId="77777777" w:rsidR="00CF2921" w:rsidRPr="008B6811" w:rsidRDefault="00CF2921" w:rsidP="007E4A9C">
            <w:pPr>
              <w:jc w:val="center"/>
              <w:rPr>
                <w:rFonts w:ascii="Arial" w:hAnsi="Arial" w:cs="Arial"/>
                <w:b/>
                <w:bCs/>
                <w:color w:val="0000CC"/>
                <w:sz w:val="18"/>
                <w:lang w:val="en-ZA"/>
              </w:rPr>
            </w:pPr>
            <w:r w:rsidRPr="008B6811">
              <w:rPr>
                <w:rFonts w:ascii="Arial" w:hAnsi="Arial" w:cs="Arial"/>
                <w:b/>
                <w:bCs/>
                <w:color w:val="0000CC"/>
                <w:sz w:val="18"/>
                <w:lang w:val="en-ZA"/>
              </w:rPr>
              <w:t>2022</w:t>
            </w:r>
          </w:p>
          <w:p w14:paraId="4A000BBE" w14:textId="77777777" w:rsidR="00CF2921" w:rsidRPr="008B6811" w:rsidRDefault="00CF2921" w:rsidP="007E4A9C">
            <w:pPr>
              <w:jc w:val="center"/>
              <w:rPr>
                <w:rFonts w:ascii="Arial" w:hAnsi="Arial" w:cs="Arial"/>
                <w:b/>
                <w:bCs/>
                <w:color w:val="0000CC"/>
                <w:sz w:val="18"/>
                <w:lang w:val="en-ZA"/>
              </w:rPr>
            </w:pPr>
            <w:r>
              <w:rPr>
                <w:rFonts w:ascii="Arial" w:hAnsi="Arial" w:cs="Arial"/>
                <w:b/>
                <w:bCs/>
                <w:color w:val="0000CC"/>
                <w:sz w:val="18"/>
                <w:lang w:val="en-ZA"/>
              </w:rPr>
              <w:t>(</w:t>
            </w:r>
            <w:r w:rsidRPr="008B6811">
              <w:rPr>
                <w:rFonts w:ascii="Arial" w:hAnsi="Arial" w:cs="Arial"/>
                <w:b/>
                <w:bCs/>
                <w:color w:val="0000CC"/>
                <w:sz w:val="18"/>
                <w:lang w:val="en-ZA"/>
              </w:rPr>
              <w:t>EST</w:t>
            </w:r>
            <w:r>
              <w:rPr>
                <w:rFonts w:ascii="Arial" w:hAnsi="Arial" w:cs="Arial"/>
                <w:b/>
                <w:bCs/>
                <w:color w:val="0000CC"/>
                <w:sz w:val="18"/>
                <w:lang w:val="en-ZA"/>
              </w:rPr>
              <w:t>)</w:t>
            </w:r>
          </w:p>
        </w:tc>
      </w:tr>
      <w:tr w:rsidR="007E4593" w:rsidRPr="003C38DA" w14:paraId="508FB0BA" w14:textId="77777777" w:rsidTr="007E4593">
        <w:trPr>
          <w:trHeight w:val="385"/>
        </w:trPr>
        <w:tc>
          <w:tcPr>
            <w:tcW w:w="455" w:type="pct"/>
            <w:vAlign w:val="center"/>
          </w:tcPr>
          <w:p w14:paraId="74954528" w14:textId="77777777" w:rsidR="007E4593" w:rsidRPr="00D672D2" w:rsidRDefault="007E4593" w:rsidP="007E4593">
            <w:pPr>
              <w:spacing w:before="60" w:after="60"/>
              <w:jc w:val="center"/>
              <w:rPr>
                <w:rFonts w:ascii="Arial" w:hAnsi="Arial" w:cs="Arial"/>
                <w:sz w:val="16"/>
                <w:szCs w:val="22"/>
                <w:lang w:val="en-ZA"/>
              </w:rPr>
            </w:pPr>
            <w:r w:rsidRPr="00D672D2">
              <w:rPr>
                <w:rFonts w:ascii="Arial" w:hAnsi="Arial" w:cs="Arial"/>
                <w:sz w:val="16"/>
                <w:szCs w:val="22"/>
                <w:lang w:val="en-ZA"/>
              </w:rPr>
              <w:t>04.01</w:t>
            </w:r>
          </w:p>
        </w:tc>
        <w:tc>
          <w:tcPr>
            <w:tcW w:w="1143" w:type="pct"/>
            <w:vAlign w:val="center"/>
          </w:tcPr>
          <w:p w14:paraId="1D8B186D" w14:textId="77777777" w:rsidR="007E4593" w:rsidRPr="00D672D2" w:rsidRDefault="007E4593" w:rsidP="007E4593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D672D2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Milk and cream, unsweetened</w:t>
            </w:r>
          </w:p>
        </w:tc>
        <w:tc>
          <w:tcPr>
            <w:tcW w:w="425" w:type="pct"/>
            <w:vAlign w:val="center"/>
          </w:tcPr>
          <w:p w14:paraId="7C34E20A" w14:textId="77777777" w:rsidR="007E4593" w:rsidRPr="00D672D2" w:rsidRDefault="007E4593" w:rsidP="007E4593">
            <w:pPr>
              <w:jc w:val="right"/>
              <w:rPr>
                <w:rFonts w:ascii="Arial" w:hAnsi="Arial" w:cs="Arial"/>
                <w:bCs/>
                <w:sz w:val="16"/>
                <w:szCs w:val="16"/>
                <w:lang w:val="en-ZA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2 877.1</w:t>
            </w:r>
          </w:p>
        </w:tc>
        <w:tc>
          <w:tcPr>
            <w:tcW w:w="425" w:type="pct"/>
            <w:vAlign w:val="center"/>
          </w:tcPr>
          <w:p w14:paraId="13D08EAD" w14:textId="77777777" w:rsidR="007E4593" w:rsidRPr="00D672D2" w:rsidRDefault="007E4593" w:rsidP="007E4593">
            <w:pPr>
              <w:jc w:val="right"/>
              <w:rPr>
                <w:rFonts w:ascii="Arial" w:hAnsi="Arial" w:cs="Arial"/>
                <w:bCs/>
                <w:sz w:val="16"/>
                <w:szCs w:val="16"/>
                <w:lang w:val="en-ZA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9 213.0</w:t>
            </w:r>
          </w:p>
        </w:tc>
        <w:tc>
          <w:tcPr>
            <w:tcW w:w="425" w:type="pct"/>
            <w:vAlign w:val="center"/>
          </w:tcPr>
          <w:p w14:paraId="42FE2BD5" w14:textId="77777777" w:rsidR="007E4593" w:rsidRPr="001E1A41" w:rsidRDefault="007E4593" w:rsidP="007E4593">
            <w:pPr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8 779.0</w:t>
            </w:r>
          </w:p>
        </w:tc>
        <w:tc>
          <w:tcPr>
            <w:tcW w:w="425" w:type="pct"/>
            <w:vAlign w:val="center"/>
          </w:tcPr>
          <w:p w14:paraId="2BE471EE" w14:textId="77777777" w:rsidR="007E4593" w:rsidRPr="008A7A5F" w:rsidRDefault="007E4593" w:rsidP="007E4593">
            <w:pPr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8 457.2</w:t>
            </w:r>
          </w:p>
        </w:tc>
        <w:tc>
          <w:tcPr>
            <w:tcW w:w="425" w:type="pct"/>
            <w:vAlign w:val="center"/>
          </w:tcPr>
          <w:p w14:paraId="75F39259" w14:textId="77777777" w:rsidR="007E4593" w:rsidRPr="00694C17" w:rsidRDefault="007E4593" w:rsidP="007E4593">
            <w:pPr>
              <w:jc w:val="right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8 828.7</w:t>
            </w:r>
          </w:p>
        </w:tc>
        <w:tc>
          <w:tcPr>
            <w:tcW w:w="425" w:type="pct"/>
            <w:vAlign w:val="center"/>
          </w:tcPr>
          <w:p w14:paraId="1C4246D6" w14:textId="77777777" w:rsidR="007E4593" w:rsidRPr="00CA200F" w:rsidRDefault="007E4593" w:rsidP="007E4593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 693.5</w:t>
            </w:r>
          </w:p>
        </w:tc>
        <w:tc>
          <w:tcPr>
            <w:tcW w:w="425" w:type="pct"/>
            <w:vAlign w:val="center"/>
          </w:tcPr>
          <w:p w14:paraId="35A445CD" w14:textId="77777777" w:rsidR="007E4593" w:rsidRPr="00CA200F" w:rsidRDefault="007E4593" w:rsidP="007E4593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0 985.8</w:t>
            </w:r>
          </w:p>
        </w:tc>
        <w:tc>
          <w:tcPr>
            <w:tcW w:w="426" w:type="pct"/>
            <w:vAlign w:val="center"/>
          </w:tcPr>
          <w:p w14:paraId="7A169CF1" w14:textId="13DE2B80" w:rsidR="007E4593" w:rsidRPr="007E4593" w:rsidRDefault="007E4593" w:rsidP="007E4593">
            <w:pPr>
              <w:jc w:val="right"/>
              <w:rPr>
                <w:rFonts w:ascii="Arial" w:hAnsi="Arial" w:cs="Arial"/>
                <w:color w:val="0000FF"/>
                <w:sz w:val="18"/>
                <w:szCs w:val="18"/>
              </w:rPr>
            </w:pPr>
            <w:r w:rsidRPr="007E4593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1 485.4</w:t>
            </w:r>
          </w:p>
        </w:tc>
      </w:tr>
      <w:tr w:rsidR="007E4593" w:rsidRPr="00221920" w14:paraId="7FF4E027" w14:textId="77777777" w:rsidTr="007E4593">
        <w:trPr>
          <w:trHeight w:val="385"/>
        </w:trPr>
        <w:tc>
          <w:tcPr>
            <w:tcW w:w="455" w:type="pct"/>
            <w:vAlign w:val="center"/>
          </w:tcPr>
          <w:p w14:paraId="337BAE0E" w14:textId="77777777" w:rsidR="007E4593" w:rsidRPr="00D672D2" w:rsidRDefault="007E4593" w:rsidP="007E4593">
            <w:pPr>
              <w:spacing w:before="60" w:after="60"/>
              <w:jc w:val="center"/>
              <w:rPr>
                <w:rFonts w:ascii="Arial" w:hAnsi="Arial" w:cs="Arial"/>
                <w:sz w:val="16"/>
                <w:szCs w:val="22"/>
                <w:lang w:val="en-ZA"/>
              </w:rPr>
            </w:pPr>
            <w:r w:rsidRPr="00D672D2">
              <w:rPr>
                <w:rFonts w:ascii="Arial" w:hAnsi="Arial" w:cs="Arial"/>
                <w:sz w:val="16"/>
                <w:szCs w:val="22"/>
                <w:lang w:val="en-ZA"/>
              </w:rPr>
              <w:t>04.02</w:t>
            </w:r>
          </w:p>
        </w:tc>
        <w:tc>
          <w:tcPr>
            <w:tcW w:w="1143" w:type="pct"/>
            <w:vAlign w:val="center"/>
          </w:tcPr>
          <w:p w14:paraId="2AD12ACD" w14:textId="77777777" w:rsidR="007E4593" w:rsidRPr="00D672D2" w:rsidRDefault="007E4593" w:rsidP="007E4593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D672D2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Milk, concentrated</w:t>
            </w:r>
          </w:p>
        </w:tc>
        <w:tc>
          <w:tcPr>
            <w:tcW w:w="425" w:type="pct"/>
            <w:vAlign w:val="center"/>
          </w:tcPr>
          <w:p w14:paraId="3563BA8A" w14:textId="77777777" w:rsidR="007E4593" w:rsidRPr="00D672D2" w:rsidRDefault="007E4593" w:rsidP="007E4593">
            <w:pPr>
              <w:jc w:val="right"/>
              <w:rPr>
                <w:rFonts w:ascii="Arial" w:hAnsi="Arial" w:cs="Arial"/>
                <w:bCs/>
                <w:sz w:val="16"/>
                <w:szCs w:val="16"/>
                <w:lang w:val="en-ZA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14.1</w:t>
            </w:r>
          </w:p>
        </w:tc>
        <w:tc>
          <w:tcPr>
            <w:tcW w:w="425" w:type="pct"/>
            <w:vAlign w:val="center"/>
          </w:tcPr>
          <w:p w14:paraId="4DF7FF39" w14:textId="77777777" w:rsidR="007E4593" w:rsidRPr="00D672D2" w:rsidRDefault="007E4593" w:rsidP="007E4593">
            <w:pPr>
              <w:jc w:val="right"/>
              <w:rPr>
                <w:rFonts w:ascii="Arial" w:hAnsi="Arial" w:cs="Arial"/>
                <w:bCs/>
                <w:sz w:val="16"/>
                <w:szCs w:val="16"/>
                <w:lang w:val="en-ZA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95.3</w:t>
            </w:r>
          </w:p>
        </w:tc>
        <w:tc>
          <w:tcPr>
            <w:tcW w:w="425" w:type="pct"/>
            <w:vAlign w:val="center"/>
          </w:tcPr>
          <w:p w14:paraId="3E07054C" w14:textId="77777777" w:rsidR="007E4593" w:rsidRPr="001E1A41" w:rsidRDefault="007E4593" w:rsidP="007E4593">
            <w:pPr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43.8</w:t>
            </w:r>
          </w:p>
        </w:tc>
        <w:tc>
          <w:tcPr>
            <w:tcW w:w="425" w:type="pct"/>
            <w:vAlign w:val="center"/>
          </w:tcPr>
          <w:p w14:paraId="2E631B6A" w14:textId="77777777" w:rsidR="007E4593" w:rsidRPr="008A7A5F" w:rsidRDefault="007E4593" w:rsidP="007E4593">
            <w:pPr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35.1</w:t>
            </w:r>
          </w:p>
        </w:tc>
        <w:tc>
          <w:tcPr>
            <w:tcW w:w="425" w:type="pct"/>
            <w:vAlign w:val="center"/>
          </w:tcPr>
          <w:p w14:paraId="2B1F6D14" w14:textId="77777777" w:rsidR="007E4593" w:rsidRPr="00694C17" w:rsidRDefault="007E4593" w:rsidP="007E4593">
            <w:pPr>
              <w:jc w:val="right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62.7</w:t>
            </w:r>
          </w:p>
        </w:tc>
        <w:tc>
          <w:tcPr>
            <w:tcW w:w="425" w:type="pct"/>
            <w:vAlign w:val="center"/>
          </w:tcPr>
          <w:p w14:paraId="6FA85B40" w14:textId="77777777" w:rsidR="007E4593" w:rsidRPr="00CA200F" w:rsidRDefault="007E4593" w:rsidP="007E4593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79.3</w:t>
            </w:r>
          </w:p>
        </w:tc>
        <w:tc>
          <w:tcPr>
            <w:tcW w:w="425" w:type="pct"/>
            <w:vAlign w:val="center"/>
          </w:tcPr>
          <w:p w14:paraId="28C18EED" w14:textId="77777777" w:rsidR="007E4593" w:rsidRPr="00CA200F" w:rsidRDefault="007E4593" w:rsidP="007E4593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76.0</w:t>
            </w:r>
          </w:p>
        </w:tc>
        <w:tc>
          <w:tcPr>
            <w:tcW w:w="426" w:type="pct"/>
            <w:vAlign w:val="center"/>
          </w:tcPr>
          <w:p w14:paraId="2494EA7F" w14:textId="678C4F46" w:rsidR="007E4593" w:rsidRPr="007E4593" w:rsidRDefault="007E4593" w:rsidP="007E4593">
            <w:pPr>
              <w:jc w:val="right"/>
              <w:rPr>
                <w:rFonts w:ascii="Arial" w:hAnsi="Arial" w:cs="Arial"/>
                <w:color w:val="0000FF"/>
                <w:sz w:val="18"/>
                <w:szCs w:val="18"/>
              </w:rPr>
            </w:pPr>
            <w:r w:rsidRPr="007E4593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135.1</w:t>
            </w:r>
          </w:p>
        </w:tc>
      </w:tr>
      <w:tr w:rsidR="007E4593" w:rsidRPr="003C38DA" w14:paraId="38775373" w14:textId="77777777" w:rsidTr="007E4593">
        <w:trPr>
          <w:trHeight w:val="370"/>
        </w:trPr>
        <w:tc>
          <w:tcPr>
            <w:tcW w:w="455" w:type="pct"/>
            <w:vAlign w:val="center"/>
          </w:tcPr>
          <w:p w14:paraId="70482616" w14:textId="77777777" w:rsidR="007E4593" w:rsidRPr="00D672D2" w:rsidRDefault="007E4593" w:rsidP="007E4593">
            <w:pPr>
              <w:spacing w:before="60" w:after="60"/>
              <w:jc w:val="center"/>
              <w:rPr>
                <w:rFonts w:ascii="Arial" w:hAnsi="Arial" w:cs="Arial"/>
                <w:sz w:val="16"/>
                <w:szCs w:val="22"/>
                <w:lang w:val="en-ZA"/>
              </w:rPr>
            </w:pPr>
            <w:r w:rsidRPr="00D672D2">
              <w:rPr>
                <w:rFonts w:ascii="Arial" w:hAnsi="Arial" w:cs="Arial"/>
                <w:sz w:val="16"/>
                <w:szCs w:val="22"/>
                <w:lang w:val="en-ZA"/>
              </w:rPr>
              <w:t>04.03</w:t>
            </w:r>
          </w:p>
        </w:tc>
        <w:tc>
          <w:tcPr>
            <w:tcW w:w="1143" w:type="pct"/>
            <w:vAlign w:val="center"/>
          </w:tcPr>
          <w:p w14:paraId="1AEA05D1" w14:textId="77777777" w:rsidR="007E4593" w:rsidRPr="00D672D2" w:rsidRDefault="007E4593" w:rsidP="007E4593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D672D2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Buttermilk powder, yoghurt</w:t>
            </w:r>
          </w:p>
        </w:tc>
        <w:tc>
          <w:tcPr>
            <w:tcW w:w="425" w:type="pct"/>
            <w:vAlign w:val="center"/>
          </w:tcPr>
          <w:p w14:paraId="1EEDE517" w14:textId="77777777" w:rsidR="007E4593" w:rsidRPr="00D672D2" w:rsidRDefault="007E4593" w:rsidP="007E4593">
            <w:pPr>
              <w:jc w:val="right"/>
              <w:rPr>
                <w:rFonts w:ascii="Arial" w:hAnsi="Arial" w:cs="Arial"/>
                <w:bCs/>
                <w:sz w:val="16"/>
                <w:szCs w:val="16"/>
                <w:lang w:val="en-ZA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300.8</w:t>
            </w:r>
          </w:p>
        </w:tc>
        <w:tc>
          <w:tcPr>
            <w:tcW w:w="425" w:type="pct"/>
            <w:vAlign w:val="center"/>
          </w:tcPr>
          <w:p w14:paraId="277A65BE" w14:textId="77777777" w:rsidR="007E4593" w:rsidRPr="00D672D2" w:rsidRDefault="007E4593" w:rsidP="007E4593">
            <w:pPr>
              <w:jc w:val="right"/>
              <w:rPr>
                <w:rFonts w:ascii="Arial" w:hAnsi="Arial" w:cs="Arial"/>
                <w:bCs/>
                <w:sz w:val="16"/>
                <w:szCs w:val="16"/>
                <w:lang w:val="en-ZA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88.0</w:t>
            </w:r>
          </w:p>
        </w:tc>
        <w:tc>
          <w:tcPr>
            <w:tcW w:w="425" w:type="pct"/>
            <w:vAlign w:val="center"/>
          </w:tcPr>
          <w:p w14:paraId="1D9E0151" w14:textId="77777777" w:rsidR="007E4593" w:rsidRPr="001E1A41" w:rsidRDefault="007E4593" w:rsidP="007E4593">
            <w:pPr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356.2</w:t>
            </w:r>
          </w:p>
        </w:tc>
        <w:tc>
          <w:tcPr>
            <w:tcW w:w="425" w:type="pct"/>
            <w:vAlign w:val="center"/>
          </w:tcPr>
          <w:p w14:paraId="51A54B5A" w14:textId="77777777" w:rsidR="007E4593" w:rsidRPr="008A7A5F" w:rsidRDefault="007E4593" w:rsidP="007E4593">
            <w:pPr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403.7</w:t>
            </w:r>
          </w:p>
        </w:tc>
        <w:tc>
          <w:tcPr>
            <w:tcW w:w="425" w:type="pct"/>
            <w:vAlign w:val="center"/>
          </w:tcPr>
          <w:p w14:paraId="4D48AE1C" w14:textId="77777777" w:rsidR="007E4593" w:rsidRPr="00694C17" w:rsidRDefault="007E4593" w:rsidP="007E4593">
            <w:pPr>
              <w:jc w:val="right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394.3</w:t>
            </w:r>
          </w:p>
        </w:tc>
        <w:tc>
          <w:tcPr>
            <w:tcW w:w="425" w:type="pct"/>
            <w:vAlign w:val="center"/>
          </w:tcPr>
          <w:p w14:paraId="784C5005" w14:textId="77777777" w:rsidR="007E4593" w:rsidRPr="00CA200F" w:rsidRDefault="007E4593" w:rsidP="007E4593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459.1</w:t>
            </w:r>
          </w:p>
        </w:tc>
        <w:tc>
          <w:tcPr>
            <w:tcW w:w="425" w:type="pct"/>
            <w:vAlign w:val="center"/>
          </w:tcPr>
          <w:p w14:paraId="22A6C694" w14:textId="77777777" w:rsidR="007E4593" w:rsidRPr="00CA200F" w:rsidRDefault="007E4593" w:rsidP="007E4593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381.2</w:t>
            </w:r>
          </w:p>
        </w:tc>
        <w:tc>
          <w:tcPr>
            <w:tcW w:w="426" w:type="pct"/>
            <w:vAlign w:val="center"/>
          </w:tcPr>
          <w:p w14:paraId="731CF1DB" w14:textId="3E352806" w:rsidR="007E4593" w:rsidRPr="007E4593" w:rsidRDefault="007E4593" w:rsidP="007E4593">
            <w:pPr>
              <w:jc w:val="right"/>
              <w:rPr>
                <w:rFonts w:ascii="Arial" w:hAnsi="Arial" w:cs="Arial"/>
                <w:color w:val="0000FF"/>
                <w:sz w:val="18"/>
                <w:szCs w:val="18"/>
              </w:rPr>
            </w:pPr>
            <w:r w:rsidRPr="007E4593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363.0</w:t>
            </w:r>
          </w:p>
        </w:tc>
      </w:tr>
      <w:tr w:rsidR="007E4593" w:rsidRPr="003C38DA" w14:paraId="5DBD17A0" w14:textId="77777777" w:rsidTr="007E4593">
        <w:trPr>
          <w:trHeight w:val="385"/>
        </w:trPr>
        <w:tc>
          <w:tcPr>
            <w:tcW w:w="455" w:type="pct"/>
            <w:vAlign w:val="center"/>
          </w:tcPr>
          <w:p w14:paraId="54C9240A" w14:textId="77777777" w:rsidR="007E4593" w:rsidRPr="00D672D2" w:rsidRDefault="007E4593" w:rsidP="007E4593">
            <w:pPr>
              <w:spacing w:before="60" w:after="60"/>
              <w:jc w:val="center"/>
              <w:rPr>
                <w:rFonts w:ascii="Arial" w:hAnsi="Arial" w:cs="Arial"/>
                <w:sz w:val="16"/>
                <w:szCs w:val="22"/>
                <w:lang w:val="en-ZA"/>
              </w:rPr>
            </w:pPr>
            <w:r w:rsidRPr="00D672D2">
              <w:rPr>
                <w:rFonts w:ascii="Arial" w:hAnsi="Arial" w:cs="Arial"/>
                <w:sz w:val="16"/>
                <w:szCs w:val="22"/>
                <w:lang w:val="en-ZA"/>
              </w:rPr>
              <w:t>04.04</w:t>
            </w:r>
          </w:p>
        </w:tc>
        <w:tc>
          <w:tcPr>
            <w:tcW w:w="1143" w:type="pct"/>
            <w:vAlign w:val="center"/>
          </w:tcPr>
          <w:p w14:paraId="4378757D" w14:textId="77777777" w:rsidR="007E4593" w:rsidRPr="00D672D2" w:rsidRDefault="007E4593" w:rsidP="007E4593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D672D2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Whey, whey powder</w:t>
            </w:r>
            <w:r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,</w:t>
            </w:r>
            <w:r w:rsidRPr="00D672D2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 xml:space="preserve"> etc</w:t>
            </w:r>
          </w:p>
        </w:tc>
        <w:tc>
          <w:tcPr>
            <w:tcW w:w="425" w:type="pct"/>
            <w:vAlign w:val="center"/>
          </w:tcPr>
          <w:p w14:paraId="7F401ECA" w14:textId="77777777" w:rsidR="007E4593" w:rsidRPr="00D672D2" w:rsidRDefault="007E4593" w:rsidP="007E4593">
            <w:pPr>
              <w:jc w:val="right"/>
              <w:rPr>
                <w:rFonts w:ascii="Arial" w:hAnsi="Arial" w:cs="Arial"/>
                <w:bCs/>
                <w:sz w:val="16"/>
                <w:szCs w:val="16"/>
                <w:lang w:val="en-ZA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18.5</w:t>
            </w:r>
          </w:p>
        </w:tc>
        <w:tc>
          <w:tcPr>
            <w:tcW w:w="425" w:type="pct"/>
            <w:vAlign w:val="center"/>
          </w:tcPr>
          <w:p w14:paraId="59EA182D" w14:textId="77777777" w:rsidR="007E4593" w:rsidRPr="00D672D2" w:rsidRDefault="007E4593" w:rsidP="007E4593">
            <w:pPr>
              <w:jc w:val="right"/>
              <w:rPr>
                <w:rFonts w:ascii="Arial" w:hAnsi="Arial" w:cs="Arial"/>
                <w:bCs/>
                <w:sz w:val="16"/>
                <w:szCs w:val="16"/>
                <w:lang w:val="en-ZA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89.7</w:t>
            </w:r>
          </w:p>
        </w:tc>
        <w:tc>
          <w:tcPr>
            <w:tcW w:w="425" w:type="pct"/>
            <w:vAlign w:val="center"/>
          </w:tcPr>
          <w:p w14:paraId="04AE6CAA" w14:textId="77777777" w:rsidR="007E4593" w:rsidRPr="001E1A41" w:rsidRDefault="007E4593" w:rsidP="007E4593">
            <w:pPr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97.1</w:t>
            </w:r>
          </w:p>
        </w:tc>
        <w:tc>
          <w:tcPr>
            <w:tcW w:w="425" w:type="pct"/>
            <w:vAlign w:val="center"/>
          </w:tcPr>
          <w:p w14:paraId="328B61F7" w14:textId="77777777" w:rsidR="007E4593" w:rsidRPr="008A7A5F" w:rsidRDefault="007E4593" w:rsidP="007E4593">
            <w:pPr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52.4</w:t>
            </w:r>
          </w:p>
        </w:tc>
        <w:tc>
          <w:tcPr>
            <w:tcW w:w="425" w:type="pct"/>
            <w:vAlign w:val="center"/>
          </w:tcPr>
          <w:p w14:paraId="283A2104" w14:textId="77777777" w:rsidR="007E4593" w:rsidRPr="00694C17" w:rsidRDefault="007E4593" w:rsidP="007E4593">
            <w:pPr>
              <w:jc w:val="right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75.2</w:t>
            </w:r>
          </w:p>
        </w:tc>
        <w:tc>
          <w:tcPr>
            <w:tcW w:w="425" w:type="pct"/>
            <w:vAlign w:val="center"/>
          </w:tcPr>
          <w:p w14:paraId="59115996" w14:textId="77777777" w:rsidR="007E4593" w:rsidRPr="00CA200F" w:rsidRDefault="007E4593" w:rsidP="007E4593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16.2</w:t>
            </w:r>
          </w:p>
        </w:tc>
        <w:tc>
          <w:tcPr>
            <w:tcW w:w="425" w:type="pct"/>
            <w:vAlign w:val="center"/>
          </w:tcPr>
          <w:p w14:paraId="09A6C61B" w14:textId="77777777" w:rsidR="007E4593" w:rsidRPr="00CA200F" w:rsidRDefault="007E4593" w:rsidP="007E4593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15.7</w:t>
            </w:r>
          </w:p>
        </w:tc>
        <w:tc>
          <w:tcPr>
            <w:tcW w:w="426" w:type="pct"/>
            <w:vAlign w:val="center"/>
          </w:tcPr>
          <w:p w14:paraId="5E0AC1E3" w14:textId="6646EB34" w:rsidR="007E4593" w:rsidRPr="007E4593" w:rsidRDefault="007E4593" w:rsidP="007E4593">
            <w:pPr>
              <w:jc w:val="right"/>
              <w:rPr>
                <w:rFonts w:ascii="Arial" w:hAnsi="Arial" w:cs="Arial"/>
                <w:color w:val="0000FF"/>
                <w:sz w:val="18"/>
                <w:szCs w:val="18"/>
              </w:rPr>
            </w:pPr>
            <w:r w:rsidRPr="007E4593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263.8</w:t>
            </w:r>
          </w:p>
        </w:tc>
      </w:tr>
      <w:tr w:rsidR="007E4593" w:rsidRPr="003C38DA" w14:paraId="2D3661B5" w14:textId="77777777" w:rsidTr="007E4593">
        <w:trPr>
          <w:trHeight w:val="385"/>
        </w:trPr>
        <w:tc>
          <w:tcPr>
            <w:tcW w:w="455" w:type="pct"/>
            <w:vAlign w:val="center"/>
          </w:tcPr>
          <w:p w14:paraId="3A404020" w14:textId="77777777" w:rsidR="007E4593" w:rsidRPr="00D672D2" w:rsidRDefault="007E4593" w:rsidP="007E4593">
            <w:pPr>
              <w:spacing w:before="60" w:after="60"/>
              <w:jc w:val="center"/>
              <w:rPr>
                <w:rFonts w:ascii="Arial" w:hAnsi="Arial" w:cs="Arial"/>
                <w:sz w:val="16"/>
                <w:szCs w:val="22"/>
                <w:lang w:val="en-ZA"/>
              </w:rPr>
            </w:pPr>
            <w:r w:rsidRPr="00D672D2">
              <w:rPr>
                <w:rFonts w:ascii="Arial" w:hAnsi="Arial" w:cs="Arial"/>
                <w:sz w:val="16"/>
                <w:szCs w:val="22"/>
                <w:lang w:val="en-ZA"/>
              </w:rPr>
              <w:t>04.05</w:t>
            </w:r>
          </w:p>
        </w:tc>
        <w:tc>
          <w:tcPr>
            <w:tcW w:w="1143" w:type="pct"/>
            <w:vAlign w:val="center"/>
          </w:tcPr>
          <w:p w14:paraId="4DE8CDC9" w14:textId="77777777" w:rsidR="007E4593" w:rsidRPr="00D672D2" w:rsidRDefault="007E4593" w:rsidP="007E4593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D672D2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Butter, butter spreads and butter oil</w:t>
            </w:r>
          </w:p>
        </w:tc>
        <w:tc>
          <w:tcPr>
            <w:tcW w:w="425" w:type="pct"/>
            <w:vAlign w:val="center"/>
          </w:tcPr>
          <w:p w14:paraId="772B80C4" w14:textId="77777777" w:rsidR="007E4593" w:rsidRPr="00D672D2" w:rsidRDefault="007E4593" w:rsidP="007E4593">
            <w:pPr>
              <w:jc w:val="right"/>
              <w:rPr>
                <w:rFonts w:ascii="Arial" w:hAnsi="Arial" w:cs="Arial"/>
                <w:bCs/>
                <w:sz w:val="16"/>
                <w:szCs w:val="16"/>
                <w:lang w:val="en-ZA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346.9</w:t>
            </w:r>
          </w:p>
        </w:tc>
        <w:tc>
          <w:tcPr>
            <w:tcW w:w="425" w:type="pct"/>
            <w:vAlign w:val="center"/>
          </w:tcPr>
          <w:p w14:paraId="5AF7DCDB" w14:textId="77777777" w:rsidR="007E4593" w:rsidRPr="00D672D2" w:rsidRDefault="007E4593" w:rsidP="007E4593">
            <w:pPr>
              <w:jc w:val="right"/>
              <w:rPr>
                <w:rFonts w:ascii="Arial" w:hAnsi="Arial" w:cs="Arial"/>
                <w:bCs/>
                <w:sz w:val="16"/>
                <w:szCs w:val="16"/>
                <w:lang w:val="en-ZA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362.1</w:t>
            </w:r>
          </w:p>
        </w:tc>
        <w:tc>
          <w:tcPr>
            <w:tcW w:w="425" w:type="pct"/>
            <w:vAlign w:val="center"/>
          </w:tcPr>
          <w:p w14:paraId="71E0AEEC" w14:textId="77777777" w:rsidR="007E4593" w:rsidRPr="001E1A41" w:rsidRDefault="007E4593" w:rsidP="007E4593">
            <w:pPr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361.2</w:t>
            </w:r>
          </w:p>
        </w:tc>
        <w:tc>
          <w:tcPr>
            <w:tcW w:w="425" w:type="pct"/>
            <w:vAlign w:val="center"/>
          </w:tcPr>
          <w:p w14:paraId="53A38D1E" w14:textId="77777777" w:rsidR="007E4593" w:rsidRPr="008A7A5F" w:rsidRDefault="007E4593" w:rsidP="007E4593">
            <w:pPr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612.7</w:t>
            </w:r>
          </w:p>
        </w:tc>
        <w:tc>
          <w:tcPr>
            <w:tcW w:w="425" w:type="pct"/>
            <w:vAlign w:val="center"/>
          </w:tcPr>
          <w:p w14:paraId="44699BA1" w14:textId="77777777" w:rsidR="007E4593" w:rsidRPr="00694C17" w:rsidRDefault="007E4593" w:rsidP="007E4593">
            <w:pPr>
              <w:jc w:val="right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90.9</w:t>
            </w:r>
          </w:p>
        </w:tc>
        <w:tc>
          <w:tcPr>
            <w:tcW w:w="425" w:type="pct"/>
            <w:vAlign w:val="center"/>
          </w:tcPr>
          <w:p w14:paraId="22844043" w14:textId="77777777" w:rsidR="007E4593" w:rsidRPr="00CA200F" w:rsidRDefault="007E4593" w:rsidP="007E4593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485.8</w:t>
            </w:r>
          </w:p>
        </w:tc>
        <w:tc>
          <w:tcPr>
            <w:tcW w:w="425" w:type="pct"/>
            <w:vAlign w:val="center"/>
          </w:tcPr>
          <w:p w14:paraId="46A21CD6" w14:textId="77777777" w:rsidR="007E4593" w:rsidRPr="00CA200F" w:rsidRDefault="007E4593" w:rsidP="007E4593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98.7</w:t>
            </w:r>
          </w:p>
        </w:tc>
        <w:tc>
          <w:tcPr>
            <w:tcW w:w="426" w:type="pct"/>
            <w:vAlign w:val="center"/>
          </w:tcPr>
          <w:p w14:paraId="5439170E" w14:textId="043B9FEC" w:rsidR="007E4593" w:rsidRPr="007E4593" w:rsidRDefault="007E4593" w:rsidP="007E4593">
            <w:pPr>
              <w:jc w:val="right"/>
              <w:rPr>
                <w:rFonts w:ascii="Arial" w:hAnsi="Arial" w:cs="Arial"/>
                <w:color w:val="0000FF"/>
                <w:sz w:val="18"/>
                <w:szCs w:val="18"/>
              </w:rPr>
            </w:pPr>
            <w:r w:rsidRPr="007E4593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314.0</w:t>
            </w:r>
          </w:p>
        </w:tc>
      </w:tr>
      <w:tr w:rsidR="007E4593" w:rsidRPr="003C38DA" w14:paraId="0C85B95E" w14:textId="77777777" w:rsidTr="007E4593">
        <w:trPr>
          <w:trHeight w:val="370"/>
        </w:trPr>
        <w:tc>
          <w:tcPr>
            <w:tcW w:w="455" w:type="pct"/>
            <w:vAlign w:val="center"/>
          </w:tcPr>
          <w:p w14:paraId="1A4F2CA1" w14:textId="77777777" w:rsidR="007E4593" w:rsidRPr="00D672D2" w:rsidRDefault="007E4593" w:rsidP="007E4593">
            <w:pPr>
              <w:spacing w:before="60" w:after="60"/>
              <w:jc w:val="center"/>
              <w:rPr>
                <w:rFonts w:ascii="Arial" w:hAnsi="Arial" w:cs="Arial"/>
                <w:sz w:val="16"/>
                <w:szCs w:val="22"/>
                <w:lang w:val="en-ZA"/>
              </w:rPr>
            </w:pPr>
            <w:r w:rsidRPr="00D672D2">
              <w:rPr>
                <w:rFonts w:ascii="Arial" w:hAnsi="Arial" w:cs="Arial"/>
                <w:sz w:val="16"/>
                <w:szCs w:val="22"/>
                <w:lang w:val="en-ZA"/>
              </w:rPr>
              <w:t>04.06</w:t>
            </w:r>
          </w:p>
        </w:tc>
        <w:tc>
          <w:tcPr>
            <w:tcW w:w="1143" w:type="pct"/>
            <w:vAlign w:val="center"/>
          </w:tcPr>
          <w:p w14:paraId="6A6FE817" w14:textId="77777777" w:rsidR="007E4593" w:rsidRPr="00D672D2" w:rsidRDefault="007E4593" w:rsidP="007E4593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D672D2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Cheese and curd</w:t>
            </w:r>
          </w:p>
        </w:tc>
        <w:tc>
          <w:tcPr>
            <w:tcW w:w="425" w:type="pct"/>
            <w:vAlign w:val="center"/>
          </w:tcPr>
          <w:p w14:paraId="62279EC2" w14:textId="77777777" w:rsidR="007E4593" w:rsidRPr="00D672D2" w:rsidRDefault="007E4593" w:rsidP="007E4593">
            <w:pPr>
              <w:jc w:val="right"/>
              <w:rPr>
                <w:rFonts w:ascii="Arial" w:hAnsi="Arial" w:cs="Arial"/>
                <w:bCs/>
                <w:sz w:val="16"/>
                <w:szCs w:val="16"/>
                <w:lang w:val="en-ZA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408.9</w:t>
            </w:r>
          </w:p>
        </w:tc>
        <w:tc>
          <w:tcPr>
            <w:tcW w:w="425" w:type="pct"/>
            <w:vAlign w:val="center"/>
          </w:tcPr>
          <w:p w14:paraId="2502619A" w14:textId="77777777" w:rsidR="007E4593" w:rsidRPr="00D672D2" w:rsidRDefault="007E4593" w:rsidP="007E4593">
            <w:pPr>
              <w:jc w:val="right"/>
              <w:rPr>
                <w:rFonts w:ascii="Arial" w:hAnsi="Arial" w:cs="Arial"/>
                <w:bCs/>
                <w:sz w:val="16"/>
                <w:szCs w:val="16"/>
                <w:lang w:val="en-ZA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425.5</w:t>
            </w:r>
          </w:p>
        </w:tc>
        <w:tc>
          <w:tcPr>
            <w:tcW w:w="425" w:type="pct"/>
            <w:vAlign w:val="center"/>
          </w:tcPr>
          <w:p w14:paraId="676724B7" w14:textId="77777777" w:rsidR="007E4593" w:rsidRPr="001E1A41" w:rsidRDefault="007E4593" w:rsidP="007E4593">
            <w:pPr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394.8</w:t>
            </w:r>
          </w:p>
        </w:tc>
        <w:tc>
          <w:tcPr>
            <w:tcW w:w="425" w:type="pct"/>
            <w:vAlign w:val="center"/>
          </w:tcPr>
          <w:p w14:paraId="7AF85D2A" w14:textId="77777777" w:rsidR="007E4593" w:rsidRPr="008A7A5F" w:rsidRDefault="007E4593" w:rsidP="007E4593">
            <w:pPr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366.6</w:t>
            </w:r>
          </w:p>
        </w:tc>
        <w:tc>
          <w:tcPr>
            <w:tcW w:w="425" w:type="pct"/>
            <w:vAlign w:val="center"/>
          </w:tcPr>
          <w:p w14:paraId="251B088C" w14:textId="77777777" w:rsidR="007E4593" w:rsidRPr="00694C17" w:rsidRDefault="007E4593" w:rsidP="007E4593">
            <w:pPr>
              <w:jc w:val="right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311.1</w:t>
            </w:r>
          </w:p>
        </w:tc>
        <w:tc>
          <w:tcPr>
            <w:tcW w:w="425" w:type="pct"/>
            <w:vAlign w:val="center"/>
          </w:tcPr>
          <w:p w14:paraId="1923B91B" w14:textId="77777777" w:rsidR="007E4593" w:rsidRPr="00CA200F" w:rsidRDefault="007E4593" w:rsidP="007E4593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20.1</w:t>
            </w:r>
          </w:p>
        </w:tc>
        <w:tc>
          <w:tcPr>
            <w:tcW w:w="425" w:type="pct"/>
            <w:vAlign w:val="center"/>
          </w:tcPr>
          <w:p w14:paraId="0A80F6E9" w14:textId="77777777" w:rsidR="007E4593" w:rsidRPr="00CA200F" w:rsidRDefault="007E4593" w:rsidP="007E4593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71.3</w:t>
            </w:r>
          </w:p>
        </w:tc>
        <w:tc>
          <w:tcPr>
            <w:tcW w:w="426" w:type="pct"/>
            <w:vAlign w:val="center"/>
          </w:tcPr>
          <w:p w14:paraId="108D01AB" w14:textId="17777F74" w:rsidR="007E4593" w:rsidRPr="007E4593" w:rsidRDefault="007E4593" w:rsidP="007E4593">
            <w:pPr>
              <w:jc w:val="right"/>
              <w:rPr>
                <w:rFonts w:ascii="Arial" w:hAnsi="Arial" w:cs="Arial"/>
                <w:color w:val="0000FF"/>
                <w:sz w:val="18"/>
                <w:szCs w:val="18"/>
              </w:rPr>
            </w:pPr>
            <w:r w:rsidRPr="007E4593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250.0</w:t>
            </w:r>
          </w:p>
        </w:tc>
      </w:tr>
      <w:tr w:rsidR="004C7766" w:rsidRPr="003C38DA" w14:paraId="564982FE" w14:textId="77777777" w:rsidTr="008A181D">
        <w:trPr>
          <w:trHeight w:val="483"/>
        </w:trPr>
        <w:tc>
          <w:tcPr>
            <w:tcW w:w="1597" w:type="pct"/>
            <w:gridSpan w:val="2"/>
            <w:tcBorders>
              <w:bottom w:val="single" w:sz="4" w:space="0" w:color="auto"/>
            </w:tcBorders>
            <w:vAlign w:val="center"/>
          </w:tcPr>
          <w:p w14:paraId="01250020" w14:textId="77777777" w:rsidR="00CF2921" w:rsidRPr="00D672D2" w:rsidRDefault="00CF2921" w:rsidP="007E4A9C">
            <w:pPr>
              <w:spacing w:before="60" w:after="60"/>
              <w:jc w:val="center"/>
              <w:rPr>
                <w:rFonts w:ascii="Arial" w:hAnsi="Arial" w:cs="Arial"/>
                <w:b/>
                <w:sz w:val="18"/>
                <w:szCs w:val="22"/>
                <w:lang w:val="en-ZA"/>
              </w:rPr>
            </w:pPr>
            <w:r w:rsidRPr="00D672D2">
              <w:rPr>
                <w:rFonts w:ascii="Arial" w:hAnsi="Arial" w:cs="Arial"/>
                <w:b/>
                <w:sz w:val="18"/>
                <w:szCs w:val="22"/>
                <w:lang w:val="en-ZA"/>
              </w:rPr>
              <w:t>TOTAL</w:t>
            </w:r>
          </w:p>
        </w:tc>
        <w:tc>
          <w:tcPr>
            <w:tcW w:w="425" w:type="pct"/>
            <w:tcBorders>
              <w:bottom w:val="single" w:sz="4" w:space="0" w:color="auto"/>
            </w:tcBorders>
            <w:vAlign w:val="center"/>
          </w:tcPr>
          <w:p w14:paraId="03828F37" w14:textId="77777777" w:rsidR="00CF2921" w:rsidRPr="00D672D2" w:rsidRDefault="00CF2921" w:rsidP="007E4A9C">
            <w:pPr>
              <w:jc w:val="right"/>
              <w:rPr>
                <w:rFonts w:ascii="Arial" w:hAnsi="Arial" w:cs="Arial"/>
                <w:b/>
                <w:bCs/>
                <w:sz w:val="18"/>
                <w:szCs w:val="16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16"/>
                <w:lang w:val="en-ZA"/>
              </w:rPr>
              <w:t>28</w:t>
            </w:r>
            <w:r w:rsidR="00C01B82">
              <w:rPr>
                <w:rFonts w:ascii="Arial" w:hAnsi="Arial" w:cs="Arial"/>
                <w:b/>
                <w:bCs/>
                <w:sz w:val="18"/>
                <w:szCs w:val="16"/>
                <w:lang w:val="en-ZA"/>
              </w:rPr>
              <w:t>1.7</w:t>
            </w:r>
          </w:p>
        </w:tc>
        <w:tc>
          <w:tcPr>
            <w:tcW w:w="425" w:type="pct"/>
            <w:tcBorders>
              <w:bottom w:val="single" w:sz="4" w:space="0" w:color="auto"/>
            </w:tcBorders>
            <w:vAlign w:val="center"/>
          </w:tcPr>
          <w:p w14:paraId="42BCDE50" w14:textId="77777777" w:rsidR="00CF2921" w:rsidRPr="00D672D2" w:rsidRDefault="00CF2921" w:rsidP="007E4A9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16"/>
                <w:lang w:val="en-ZA"/>
              </w:rPr>
              <w:t>23</w:t>
            </w:r>
            <w:r w:rsidR="00C01B82">
              <w:rPr>
                <w:rFonts w:ascii="Arial" w:hAnsi="Arial" w:cs="Arial"/>
                <w:b/>
                <w:bCs/>
                <w:sz w:val="18"/>
                <w:szCs w:val="16"/>
                <w:lang w:val="en-ZA"/>
              </w:rPr>
              <w:t>5.6</w:t>
            </w:r>
          </w:p>
        </w:tc>
        <w:tc>
          <w:tcPr>
            <w:tcW w:w="425" w:type="pct"/>
            <w:tcBorders>
              <w:bottom w:val="single" w:sz="4" w:space="0" w:color="auto"/>
            </w:tcBorders>
            <w:vAlign w:val="center"/>
          </w:tcPr>
          <w:p w14:paraId="62A98447" w14:textId="77777777" w:rsidR="00CF2921" w:rsidRPr="00D672D2" w:rsidRDefault="00CF2921" w:rsidP="007E4A9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16"/>
                <w:lang w:val="en-ZA"/>
              </w:rPr>
              <w:t>339</w:t>
            </w:r>
            <w:r w:rsidR="00C01B82">
              <w:rPr>
                <w:rFonts w:ascii="Arial" w:hAnsi="Arial" w:cs="Arial"/>
                <w:b/>
                <w:bCs/>
                <w:sz w:val="18"/>
                <w:szCs w:val="16"/>
                <w:lang w:val="en-ZA"/>
              </w:rPr>
              <w:t>.2</w:t>
            </w:r>
          </w:p>
        </w:tc>
        <w:tc>
          <w:tcPr>
            <w:tcW w:w="425" w:type="pct"/>
            <w:tcBorders>
              <w:bottom w:val="single" w:sz="4" w:space="0" w:color="auto"/>
            </w:tcBorders>
            <w:vAlign w:val="center"/>
          </w:tcPr>
          <w:p w14:paraId="1C4470E3" w14:textId="77777777" w:rsidR="00CF2921" w:rsidRPr="00D672D2" w:rsidRDefault="00CF2921" w:rsidP="007E4A9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AE58E3"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27</w:t>
            </w:r>
            <w:r w:rsidR="00C01B82"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8.9</w:t>
            </w:r>
          </w:p>
        </w:tc>
        <w:tc>
          <w:tcPr>
            <w:tcW w:w="425" w:type="pct"/>
            <w:tcBorders>
              <w:bottom w:val="single" w:sz="4" w:space="0" w:color="auto"/>
            </w:tcBorders>
            <w:vAlign w:val="center"/>
          </w:tcPr>
          <w:p w14:paraId="08AB66D2" w14:textId="77777777" w:rsidR="00CF2921" w:rsidRPr="00AE58E3" w:rsidRDefault="00CF2921" w:rsidP="007E4A9C">
            <w:pPr>
              <w:jc w:val="right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307</w:t>
            </w:r>
            <w:r w:rsidR="00C01B82"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.1</w:t>
            </w:r>
          </w:p>
        </w:tc>
        <w:tc>
          <w:tcPr>
            <w:tcW w:w="425" w:type="pct"/>
            <w:tcBorders>
              <w:bottom w:val="single" w:sz="4" w:space="0" w:color="auto"/>
            </w:tcBorders>
            <w:vAlign w:val="center"/>
          </w:tcPr>
          <w:p w14:paraId="32943C2A" w14:textId="77777777" w:rsidR="00CF2921" w:rsidRPr="00AE58E3" w:rsidRDefault="00CF2921" w:rsidP="007E4A9C">
            <w:pPr>
              <w:jc w:val="right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246</w:t>
            </w:r>
            <w:r w:rsidR="00C01B82"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.1</w:t>
            </w:r>
          </w:p>
        </w:tc>
        <w:tc>
          <w:tcPr>
            <w:tcW w:w="425" w:type="pct"/>
            <w:tcBorders>
              <w:bottom w:val="single" w:sz="4" w:space="0" w:color="auto"/>
            </w:tcBorders>
            <w:vAlign w:val="center"/>
          </w:tcPr>
          <w:p w14:paraId="7BD4E1BC" w14:textId="77777777" w:rsidR="00CF2921" w:rsidRPr="009C0F5B" w:rsidRDefault="00CF2921" w:rsidP="007E4A9C">
            <w:pPr>
              <w:jc w:val="right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 w:rsidRPr="00D028C9"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3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07</w:t>
            </w:r>
            <w:r w:rsidR="00C01B82"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.2</w:t>
            </w:r>
          </w:p>
        </w:tc>
        <w:tc>
          <w:tcPr>
            <w:tcW w:w="426" w:type="pct"/>
            <w:tcBorders>
              <w:bottom w:val="single" w:sz="4" w:space="0" w:color="auto"/>
            </w:tcBorders>
            <w:vAlign w:val="center"/>
          </w:tcPr>
          <w:p w14:paraId="30E4D844" w14:textId="77FC2E8B" w:rsidR="00CF2921" w:rsidRPr="008B6811" w:rsidRDefault="008A181D" w:rsidP="007E4A9C">
            <w:pPr>
              <w:jc w:val="right"/>
              <w:rPr>
                <w:rFonts w:ascii="Arial" w:hAnsi="Arial" w:cs="Arial"/>
                <w:b/>
                <w:bCs/>
                <w:color w:val="0000CC"/>
                <w:sz w:val="18"/>
                <w:szCs w:val="18"/>
                <w:lang w:val="en-ZA"/>
              </w:rPr>
            </w:pPr>
            <w:r>
              <w:rPr>
                <w:rFonts w:ascii="Arial" w:hAnsi="Arial" w:cs="Arial"/>
                <w:b/>
                <w:bCs/>
                <w:color w:val="0000CC"/>
                <w:sz w:val="18"/>
                <w:szCs w:val="18"/>
                <w:lang w:val="en-ZA"/>
              </w:rPr>
              <w:t>2</w:t>
            </w:r>
            <w:r w:rsidR="007E4593">
              <w:rPr>
                <w:rFonts w:ascii="Arial" w:hAnsi="Arial" w:cs="Arial"/>
                <w:b/>
                <w:bCs/>
                <w:color w:val="0000CC"/>
                <w:sz w:val="18"/>
                <w:szCs w:val="18"/>
                <w:lang w:val="en-ZA"/>
              </w:rPr>
              <w:t>21.4</w:t>
            </w:r>
          </w:p>
        </w:tc>
      </w:tr>
    </w:tbl>
    <w:p w14:paraId="5D331F64" w14:textId="77777777" w:rsidR="00E446DB" w:rsidRDefault="00054949">
      <w:pPr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 </w:t>
      </w:r>
    </w:p>
    <w:p w14:paraId="0D48265C" w14:textId="77777777" w:rsidR="00DC5228" w:rsidRDefault="00DC5228" w:rsidP="00DC5228">
      <w:pPr>
        <w:pStyle w:val="BodyText"/>
        <w:ind w:left="567"/>
        <w:rPr>
          <w:b w:val="0"/>
          <w:szCs w:val="24"/>
          <w:lang w:val="en-GB"/>
        </w:rPr>
      </w:pPr>
    </w:p>
    <w:p w14:paraId="23F44189" w14:textId="77777777" w:rsidR="00DC5228" w:rsidRPr="00C60C87" w:rsidRDefault="00DC5228" w:rsidP="005A6D56">
      <w:pPr>
        <w:pStyle w:val="BodyText"/>
        <w:numPr>
          <w:ilvl w:val="0"/>
          <w:numId w:val="16"/>
        </w:numPr>
        <w:ind w:left="567" w:hanging="567"/>
        <w:rPr>
          <w:b w:val="0"/>
          <w:szCs w:val="24"/>
          <w:lang w:val="en-GB"/>
        </w:rPr>
      </w:pPr>
      <w:bookmarkStart w:id="6" w:name="_Hlk42085270"/>
      <w:r>
        <w:rPr>
          <w:b w:val="0"/>
          <w:szCs w:val="24"/>
          <w:lang w:val="en-GB"/>
        </w:rPr>
        <w:t>Table</w:t>
      </w:r>
      <w:r w:rsidRPr="00C60C87">
        <w:rPr>
          <w:b w:val="0"/>
          <w:szCs w:val="24"/>
          <w:lang w:val="en-GB"/>
        </w:rPr>
        <w:t xml:space="preserve"> 1</w:t>
      </w:r>
      <w:r w:rsidR="00F872CD">
        <w:rPr>
          <w:b w:val="0"/>
          <w:szCs w:val="24"/>
          <w:lang w:val="en-GB"/>
        </w:rPr>
        <w:t>,</w:t>
      </w:r>
      <w:r w:rsidRPr="00C60C87">
        <w:rPr>
          <w:b w:val="0"/>
          <w:szCs w:val="24"/>
          <w:lang w:val="en-GB"/>
        </w:rPr>
        <w:t xml:space="preserve"> indicates that:</w:t>
      </w:r>
    </w:p>
    <w:p w14:paraId="6C82DB64" w14:textId="77777777" w:rsidR="00DC5228" w:rsidRPr="00C60C87" w:rsidRDefault="00DC5228" w:rsidP="00DC5228">
      <w:pPr>
        <w:pStyle w:val="BodyText"/>
        <w:ind w:left="567" w:hanging="567"/>
        <w:rPr>
          <w:b w:val="0"/>
          <w:szCs w:val="24"/>
          <w:lang w:val="en-GB"/>
        </w:rPr>
      </w:pPr>
    </w:p>
    <w:bookmarkEnd w:id="6"/>
    <w:p w14:paraId="73277520" w14:textId="77777777" w:rsidR="00DC5228" w:rsidRPr="00DC5228" w:rsidRDefault="00DC5228" w:rsidP="00DC5228">
      <w:pPr>
        <w:pStyle w:val="ListParagraph"/>
        <w:rPr>
          <w:bCs/>
          <w:color w:val="000000" w:themeColor="text1"/>
          <w:szCs w:val="26"/>
          <w:lang w:val="en-ZA"/>
        </w:rPr>
      </w:pPr>
    </w:p>
    <w:p w14:paraId="4BC538BF" w14:textId="77777777" w:rsidR="002670BC" w:rsidRPr="002670BC" w:rsidRDefault="009E6F29" w:rsidP="005A6D56">
      <w:pPr>
        <w:pStyle w:val="BodyText"/>
        <w:numPr>
          <w:ilvl w:val="0"/>
          <w:numId w:val="14"/>
        </w:numPr>
        <w:ind w:left="1134" w:hanging="567"/>
        <w:rPr>
          <w:b w:val="0"/>
          <w:szCs w:val="24"/>
          <w:lang w:val="en-GB"/>
        </w:rPr>
      </w:pPr>
      <w:r w:rsidRPr="00DC5228">
        <w:rPr>
          <w:b w:val="0"/>
          <w:color w:val="000000" w:themeColor="text1"/>
          <w:szCs w:val="26"/>
          <w:lang w:val="en-ZA"/>
        </w:rPr>
        <w:t xml:space="preserve">The mass of imports in 2020, </w:t>
      </w:r>
      <w:r w:rsidR="00846578">
        <w:rPr>
          <w:b w:val="0"/>
          <w:color w:val="000000" w:themeColor="text1"/>
          <w:szCs w:val="26"/>
          <w:lang w:val="en-ZA"/>
        </w:rPr>
        <w:t>was</w:t>
      </w:r>
      <w:r w:rsidRPr="00DC5228">
        <w:rPr>
          <w:b w:val="0"/>
          <w:color w:val="000000" w:themeColor="text1"/>
          <w:szCs w:val="26"/>
          <w:lang w:val="en-ZA"/>
        </w:rPr>
        <w:t xml:space="preserve"> </w:t>
      </w:r>
      <w:r w:rsidR="00EC6920">
        <w:rPr>
          <w:b w:val="0"/>
          <w:color w:val="000000" w:themeColor="text1"/>
          <w:szCs w:val="26"/>
          <w:lang w:val="en-ZA"/>
        </w:rPr>
        <w:t>19.9</w:t>
      </w:r>
      <w:r w:rsidRPr="00DC5228">
        <w:rPr>
          <w:b w:val="0"/>
          <w:color w:val="000000" w:themeColor="text1"/>
          <w:szCs w:val="26"/>
          <w:lang w:val="en-ZA"/>
        </w:rPr>
        <w:t xml:space="preserve"> percent lower than in 2019.  The decrease from 2019 to 2020, </w:t>
      </w:r>
      <w:r w:rsidR="00846578">
        <w:rPr>
          <w:b w:val="0"/>
          <w:color w:val="000000" w:themeColor="text1"/>
          <w:szCs w:val="26"/>
          <w:lang w:val="en-ZA"/>
        </w:rPr>
        <w:t>was</w:t>
      </w:r>
      <w:r w:rsidRPr="00DC5228">
        <w:rPr>
          <w:b w:val="0"/>
          <w:color w:val="000000" w:themeColor="text1"/>
          <w:szCs w:val="26"/>
          <w:lang w:val="en-ZA"/>
        </w:rPr>
        <w:t xml:space="preserve"> due to the decrease in imports of </w:t>
      </w:r>
      <w:r w:rsidR="003C5E9C">
        <w:rPr>
          <w:b w:val="0"/>
          <w:color w:val="000000" w:themeColor="text1"/>
          <w:szCs w:val="26"/>
          <w:lang w:val="en-ZA"/>
        </w:rPr>
        <w:t>three</w:t>
      </w:r>
      <w:r w:rsidRPr="00DC5228">
        <w:rPr>
          <w:b w:val="0"/>
          <w:color w:val="000000" w:themeColor="text1"/>
          <w:szCs w:val="26"/>
          <w:lang w:val="en-ZA"/>
        </w:rPr>
        <w:t xml:space="preserve"> </w:t>
      </w:r>
      <w:r w:rsidR="003C5E9C">
        <w:rPr>
          <w:b w:val="0"/>
          <w:color w:val="000000" w:themeColor="text1"/>
          <w:szCs w:val="26"/>
          <w:lang w:val="en-ZA"/>
        </w:rPr>
        <w:t>o</w:t>
      </w:r>
      <w:r w:rsidRPr="00DC5228">
        <w:rPr>
          <w:b w:val="0"/>
          <w:color w:val="000000" w:themeColor="text1"/>
          <w:szCs w:val="26"/>
          <w:lang w:val="en-ZA"/>
        </w:rPr>
        <w:t>f the six categories of dairy products</w:t>
      </w:r>
      <w:r w:rsidR="009C7BBA">
        <w:rPr>
          <w:b w:val="0"/>
          <w:color w:val="000000" w:themeColor="text1"/>
          <w:szCs w:val="26"/>
          <w:lang w:val="en-ZA"/>
        </w:rPr>
        <w:t>;</w:t>
      </w:r>
      <w:r w:rsidR="00A46FC3" w:rsidRPr="00DC5228">
        <w:rPr>
          <w:b w:val="0"/>
          <w:color w:val="000000" w:themeColor="text1"/>
          <w:lang w:val="en-ZA"/>
        </w:rPr>
        <w:t xml:space="preserve"> </w:t>
      </w:r>
    </w:p>
    <w:p w14:paraId="681ED56B" w14:textId="77777777" w:rsidR="002670BC" w:rsidRDefault="002670BC" w:rsidP="002670BC">
      <w:pPr>
        <w:pStyle w:val="ListParagraph"/>
        <w:rPr>
          <w:b/>
          <w:color w:val="000000" w:themeColor="text1"/>
          <w:lang w:val="en-ZA"/>
        </w:rPr>
      </w:pPr>
    </w:p>
    <w:p w14:paraId="01EE6881" w14:textId="77777777" w:rsidR="002670BC" w:rsidRPr="00F16A85" w:rsidRDefault="002670BC" w:rsidP="002670BC">
      <w:pPr>
        <w:pStyle w:val="BodyText"/>
        <w:numPr>
          <w:ilvl w:val="0"/>
          <w:numId w:val="14"/>
        </w:numPr>
        <w:ind w:left="1134" w:hanging="567"/>
        <w:rPr>
          <w:b w:val="0"/>
          <w:szCs w:val="24"/>
          <w:lang w:val="en-GB"/>
        </w:rPr>
      </w:pPr>
      <w:r w:rsidRPr="00DC5228">
        <w:rPr>
          <w:b w:val="0"/>
          <w:color w:val="000000" w:themeColor="text1"/>
          <w:szCs w:val="26"/>
          <w:lang w:val="en-ZA"/>
        </w:rPr>
        <w:t>The mass of imports in 202</w:t>
      </w:r>
      <w:r>
        <w:rPr>
          <w:b w:val="0"/>
          <w:color w:val="000000" w:themeColor="text1"/>
          <w:szCs w:val="26"/>
          <w:lang w:val="en-ZA"/>
        </w:rPr>
        <w:t>1</w:t>
      </w:r>
      <w:r w:rsidRPr="00DC5228">
        <w:rPr>
          <w:b w:val="0"/>
          <w:color w:val="000000" w:themeColor="text1"/>
          <w:szCs w:val="26"/>
          <w:lang w:val="en-ZA"/>
        </w:rPr>
        <w:t xml:space="preserve">, </w:t>
      </w:r>
      <w:r w:rsidR="005439B6">
        <w:rPr>
          <w:b w:val="0"/>
          <w:color w:val="000000" w:themeColor="text1"/>
          <w:szCs w:val="26"/>
          <w:lang w:val="en-ZA"/>
        </w:rPr>
        <w:t>wa</w:t>
      </w:r>
      <w:r>
        <w:rPr>
          <w:b w:val="0"/>
          <w:color w:val="000000" w:themeColor="text1"/>
          <w:szCs w:val="26"/>
          <w:lang w:val="en-ZA"/>
        </w:rPr>
        <w:t>s</w:t>
      </w:r>
      <w:r w:rsidRPr="00DC5228">
        <w:rPr>
          <w:b w:val="0"/>
          <w:color w:val="000000" w:themeColor="text1"/>
          <w:szCs w:val="26"/>
          <w:lang w:val="en-ZA"/>
        </w:rPr>
        <w:t xml:space="preserve"> </w:t>
      </w:r>
      <w:r w:rsidR="00464AE3">
        <w:rPr>
          <w:b w:val="0"/>
          <w:color w:val="000000" w:themeColor="text1"/>
          <w:szCs w:val="26"/>
          <w:lang w:val="en-ZA"/>
        </w:rPr>
        <w:t>24.8</w:t>
      </w:r>
      <w:r w:rsidRPr="00DC5228">
        <w:rPr>
          <w:b w:val="0"/>
          <w:color w:val="000000" w:themeColor="text1"/>
          <w:szCs w:val="26"/>
          <w:lang w:val="en-ZA"/>
        </w:rPr>
        <w:t xml:space="preserve"> percent </w:t>
      </w:r>
      <w:r w:rsidR="00A46FC3">
        <w:rPr>
          <w:b w:val="0"/>
          <w:color w:val="000000" w:themeColor="text1"/>
          <w:szCs w:val="26"/>
          <w:lang w:val="en-ZA"/>
        </w:rPr>
        <w:t>high</w:t>
      </w:r>
      <w:r w:rsidRPr="00DC5228">
        <w:rPr>
          <w:b w:val="0"/>
          <w:color w:val="000000" w:themeColor="text1"/>
          <w:szCs w:val="26"/>
          <w:lang w:val="en-ZA"/>
        </w:rPr>
        <w:t>er than in 20</w:t>
      </w:r>
      <w:r>
        <w:rPr>
          <w:b w:val="0"/>
          <w:color w:val="000000" w:themeColor="text1"/>
          <w:szCs w:val="26"/>
          <w:lang w:val="en-ZA"/>
        </w:rPr>
        <w:t>20</w:t>
      </w:r>
      <w:r w:rsidR="00D10840">
        <w:rPr>
          <w:b w:val="0"/>
          <w:color w:val="000000" w:themeColor="text1"/>
          <w:szCs w:val="26"/>
          <w:lang w:val="en-ZA"/>
        </w:rPr>
        <w:t xml:space="preserve">, </w:t>
      </w:r>
      <w:r w:rsidR="00B009EF">
        <w:rPr>
          <w:b w:val="0"/>
          <w:color w:val="000000" w:themeColor="text1"/>
          <w:szCs w:val="26"/>
          <w:lang w:val="en-ZA"/>
        </w:rPr>
        <w:t>and</w:t>
      </w:r>
      <w:r w:rsidR="00D10840">
        <w:rPr>
          <w:b w:val="0"/>
          <w:color w:val="000000" w:themeColor="text1"/>
          <w:szCs w:val="26"/>
          <w:lang w:val="en-ZA"/>
        </w:rPr>
        <w:t xml:space="preserve"> </w:t>
      </w:r>
      <w:r w:rsidR="00464AE3">
        <w:rPr>
          <w:b w:val="0"/>
          <w:color w:val="000000" w:themeColor="text1"/>
          <w:szCs w:val="26"/>
          <w:lang w:val="en-ZA"/>
        </w:rPr>
        <w:t>0.03</w:t>
      </w:r>
      <w:r w:rsidR="00D10840">
        <w:rPr>
          <w:b w:val="0"/>
          <w:color w:val="000000" w:themeColor="text1"/>
          <w:szCs w:val="26"/>
          <w:lang w:val="en-ZA"/>
        </w:rPr>
        <w:t xml:space="preserve"> percent </w:t>
      </w:r>
      <w:r w:rsidR="0082627E">
        <w:rPr>
          <w:b w:val="0"/>
          <w:color w:val="000000" w:themeColor="text1"/>
          <w:szCs w:val="26"/>
          <w:lang w:val="en-ZA"/>
        </w:rPr>
        <w:t>high</w:t>
      </w:r>
      <w:r w:rsidR="00D10840">
        <w:rPr>
          <w:b w:val="0"/>
          <w:color w:val="000000" w:themeColor="text1"/>
          <w:szCs w:val="26"/>
          <w:lang w:val="en-ZA"/>
        </w:rPr>
        <w:t>er than in 2019</w:t>
      </w:r>
      <w:r w:rsidRPr="00DC5228">
        <w:rPr>
          <w:b w:val="0"/>
          <w:color w:val="000000" w:themeColor="text1"/>
          <w:szCs w:val="26"/>
          <w:lang w:val="en-ZA"/>
        </w:rPr>
        <w:t xml:space="preserve">.  The </w:t>
      </w:r>
      <w:r w:rsidR="00A46FC3">
        <w:rPr>
          <w:b w:val="0"/>
          <w:color w:val="000000" w:themeColor="text1"/>
          <w:szCs w:val="26"/>
          <w:lang w:val="en-ZA"/>
        </w:rPr>
        <w:t>in</w:t>
      </w:r>
      <w:r w:rsidRPr="00DC5228">
        <w:rPr>
          <w:b w:val="0"/>
          <w:color w:val="000000" w:themeColor="text1"/>
          <w:szCs w:val="26"/>
          <w:lang w:val="en-ZA"/>
        </w:rPr>
        <w:t>crease from 20</w:t>
      </w:r>
      <w:r>
        <w:rPr>
          <w:b w:val="0"/>
          <w:color w:val="000000" w:themeColor="text1"/>
          <w:szCs w:val="26"/>
          <w:lang w:val="en-ZA"/>
        </w:rPr>
        <w:t>20</w:t>
      </w:r>
      <w:r w:rsidRPr="00DC5228">
        <w:rPr>
          <w:b w:val="0"/>
          <w:color w:val="000000" w:themeColor="text1"/>
          <w:szCs w:val="26"/>
          <w:lang w:val="en-ZA"/>
        </w:rPr>
        <w:t xml:space="preserve"> to 202</w:t>
      </w:r>
      <w:r>
        <w:rPr>
          <w:b w:val="0"/>
          <w:color w:val="000000" w:themeColor="text1"/>
          <w:szCs w:val="26"/>
          <w:lang w:val="en-ZA"/>
        </w:rPr>
        <w:t>1</w:t>
      </w:r>
      <w:r w:rsidRPr="00DC5228">
        <w:rPr>
          <w:b w:val="0"/>
          <w:color w:val="000000" w:themeColor="text1"/>
          <w:szCs w:val="26"/>
          <w:lang w:val="en-ZA"/>
        </w:rPr>
        <w:t xml:space="preserve">, </w:t>
      </w:r>
      <w:r w:rsidR="00D55527">
        <w:rPr>
          <w:b w:val="0"/>
          <w:color w:val="000000" w:themeColor="text1"/>
          <w:szCs w:val="26"/>
          <w:lang w:val="en-ZA"/>
        </w:rPr>
        <w:t>was</w:t>
      </w:r>
      <w:r w:rsidRPr="00DC5228">
        <w:rPr>
          <w:b w:val="0"/>
          <w:color w:val="000000" w:themeColor="text1"/>
          <w:szCs w:val="26"/>
          <w:lang w:val="en-ZA"/>
        </w:rPr>
        <w:t xml:space="preserve"> due to the </w:t>
      </w:r>
      <w:r w:rsidR="00A46FC3">
        <w:rPr>
          <w:b w:val="0"/>
          <w:color w:val="000000" w:themeColor="text1"/>
          <w:szCs w:val="26"/>
          <w:lang w:val="en-ZA"/>
        </w:rPr>
        <w:t>in</w:t>
      </w:r>
      <w:r w:rsidRPr="00DC5228">
        <w:rPr>
          <w:b w:val="0"/>
          <w:color w:val="000000" w:themeColor="text1"/>
          <w:szCs w:val="26"/>
          <w:lang w:val="en-ZA"/>
        </w:rPr>
        <w:t xml:space="preserve">crease in imports </w:t>
      </w:r>
      <w:r w:rsidRPr="001F5E24">
        <w:rPr>
          <w:b w:val="0"/>
          <w:szCs w:val="26"/>
          <w:lang w:val="en-ZA"/>
        </w:rPr>
        <w:t xml:space="preserve">of </w:t>
      </w:r>
      <w:r w:rsidR="0082627E" w:rsidRPr="001F5E24">
        <w:rPr>
          <w:b w:val="0"/>
          <w:szCs w:val="26"/>
          <w:lang w:val="en-ZA"/>
        </w:rPr>
        <w:t>t</w:t>
      </w:r>
      <w:r w:rsidR="00054949">
        <w:rPr>
          <w:b w:val="0"/>
          <w:szCs w:val="26"/>
          <w:lang w:val="en-ZA"/>
        </w:rPr>
        <w:t>wo</w:t>
      </w:r>
      <w:r w:rsidRPr="001F5E24">
        <w:rPr>
          <w:b w:val="0"/>
          <w:szCs w:val="26"/>
          <w:lang w:val="en-ZA"/>
        </w:rPr>
        <w:t xml:space="preserve"> </w:t>
      </w:r>
      <w:r w:rsidRPr="00DC5228">
        <w:rPr>
          <w:b w:val="0"/>
          <w:color w:val="000000" w:themeColor="text1"/>
          <w:szCs w:val="26"/>
          <w:lang w:val="en-ZA"/>
        </w:rPr>
        <w:t>of the six categories of dairy products</w:t>
      </w:r>
      <w:r w:rsidR="004421D7">
        <w:rPr>
          <w:b w:val="0"/>
          <w:color w:val="000000" w:themeColor="text1"/>
          <w:lang w:val="en-ZA"/>
        </w:rPr>
        <w:t xml:space="preserve">; </w:t>
      </w:r>
      <w:r w:rsidR="004421D7" w:rsidRPr="00DC5228">
        <w:rPr>
          <w:b w:val="0"/>
          <w:color w:val="000000" w:themeColor="text1"/>
          <w:lang w:val="en-ZA"/>
        </w:rPr>
        <w:t>and</w:t>
      </w:r>
    </w:p>
    <w:p w14:paraId="322BCF4B" w14:textId="77777777" w:rsidR="00F16A85" w:rsidRDefault="00F16A85" w:rsidP="00F16A85">
      <w:pPr>
        <w:pStyle w:val="ListParagraph"/>
        <w:rPr>
          <w:b/>
          <w:lang w:val="en-GB"/>
        </w:rPr>
      </w:pPr>
    </w:p>
    <w:p w14:paraId="55BC2D17" w14:textId="10E13CCD" w:rsidR="00F16A85" w:rsidRPr="00DC5228" w:rsidRDefault="00F16A85" w:rsidP="00F16A85">
      <w:pPr>
        <w:pStyle w:val="BodyText"/>
        <w:numPr>
          <w:ilvl w:val="0"/>
          <w:numId w:val="14"/>
        </w:numPr>
        <w:ind w:left="1134" w:hanging="567"/>
        <w:rPr>
          <w:b w:val="0"/>
          <w:szCs w:val="24"/>
          <w:lang w:val="en-GB"/>
        </w:rPr>
      </w:pPr>
      <w:r w:rsidRPr="00DC5228">
        <w:rPr>
          <w:b w:val="0"/>
          <w:color w:val="000000" w:themeColor="text1"/>
          <w:szCs w:val="26"/>
          <w:lang w:val="en-ZA"/>
        </w:rPr>
        <w:t xml:space="preserve">The </w:t>
      </w:r>
      <w:r w:rsidR="00D91D46">
        <w:rPr>
          <w:b w:val="0"/>
          <w:color w:val="000000" w:themeColor="text1"/>
          <w:szCs w:val="26"/>
          <w:lang w:val="en-ZA"/>
        </w:rPr>
        <w:t xml:space="preserve">estimated </w:t>
      </w:r>
      <w:r w:rsidRPr="00DC5228">
        <w:rPr>
          <w:b w:val="0"/>
          <w:color w:val="000000" w:themeColor="text1"/>
          <w:szCs w:val="26"/>
          <w:lang w:val="en-ZA"/>
        </w:rPr>
        <w:t xml:space="preserve">mass of imports in </w:t>
      </w:r>
      <w:r>
        <w:rPr>
          <w:b w:val="0"/>
          <w:color w:val="000000" w:themeColor="text1"/>
          <w:szCs w:val="26"/>
          <w:lang w:val="en-ZA"/>
        </w:rPr>
        <w:t>2022</w:t>
      </w:r>
      <w:r w:rsidRPr="00DC5228">
        <w:rPr>
          <w:b w:val="0"/>
          <w:color w:val="000000" w:themeColor="text1"/>
          <w:szCs w:val="26"/>
          <w:lang w:val="en-ZA"/>
        </w:rPr>
        <w:t xml:space="preserve">, </w:t>
      </w:r>
      <w:r>
        <w:rPr>
          <w:b w:val="0"/>
          <w:color w:val="000000" w:themeColor="text1"/>
          <w:szCs w:val="26"/>
          <w:lang w:val="en-ZA"/>
        </w:rPr>
        <w:t>i</w:t>
      </w:r>
      <w:r w:rsidRPr="00DC5228">
        <w:rPr>
          <w:b w:val="0"/>
          <w:color w:val="000000" w:themeColor="text1"/>
          <w:szCs w:val="26"/>
          <w:lang w:val="en-ZA"/>
        </w:rPr>
        <w:t xml:space="preserve">s </w:t>
      </w:r>
      <w:r w:rsidR="003307EF">
        <w:rPr>
          <w:b w:val="0"/>
          <w:color w:val="000000" w:themeColor="text1"/>
          <w:szCs w:val="26"/>
          <w:lang w:val="en-ZA"/>
        </w:rPr>
        <w:t>27.9</w:t>
      </w:r>
      <w:r w:rsidRPr="00DC5228">
        <w:rPr>
          <w:b w:val="0"/>
          <w:color w:val="000000" w:themeColor="text1"/>
          <w:szCs w:val="26"/>
          <w:lang w:val="en-ZA"/>
        </w:rPr>
        <w:t xml:space="preserve"> percent lower than in 20</w:t>
      </w:r>
      <w:r>
        <w:rPr>
          <w:b w:val="0"/>
          <w:color w:val="000000" w:themeColor="text1"/>
          <w:szCs w:val="26"/>
          <w:lang w:val="en-ZA"/>
        </w:rPr>
        <w:t>21</w:t>
      </w:r>
      <w:r w:rsidRPr="00DC5228">
        <w:rPr>
          <w:b w:val="0"/>
          <w:color w:val="000000" w:themeColor="text1"/>
          <w:szCs w:val="26"/>
          <w:lang w:val="en-ZA"/>
        </w:rPr>
        <w:t>.  The decrease from 20</w:t>
      </w:r>
      <w:r>
        <w:rPr>
          <w:b w:val="0"/>
          <w:color w:val="000000" w:themeColor="text1"/>
          <w:szCs w:val="26"/>
          <w:lang w:val="en-ZA"/>
        </w:rPr>
        <w:t>21</w:t>
      </w:r>
      <w:r w:rsidRPr="00DC5228">
        <w:rPr>
          <w:b w:val="0"/>
          <w:color w:val="000000" w:themeColor="text1"/>
          <w:szCs w:val="26"/>
          <w:lang w:val="en-ZA"/>
        </w:rPr>
        <w:t xml:space="preserve"> to 20</w:t>
      </w:r>
      <w:r>
        <w:rPr>
          <w:b w:val="0"/>
          <w:color w:val="000000" w:themeColor="text1"/>
          <w:szCs w:val="26"/>
          <w:lang w:val="en-ZA"/>
        </w:rPr>
        <w:t>22</w:t>
      </w:r>
      <w:r w:rsidRPr="00DC5228">
        <w:rPr>
          <w:b w:val="0"/>
          <w:color w:val="000000" w:themeColor="text1"/>
          <w:szCs w:val="26"/>
          <w:lang w:val="en-ZA"/>
        </w:rPr>
        <w:t xml:space="preserve">, </w:t>
      </w:r>
      <w:r w:rsidR="00D55527">
        <w:rPr>
          <w:b w:val="0"/>
          <w:color w:val="000000" w:themeColor="text1"/>
          <w:szCs w:val="26"/>
          <w:lang w:val="en-ZA"/>
        </w:rPr>
        <w:t>is</w:t>
      </w:r>
      <w:r w:rsidRPr="00DC5228">
        <w:rPr>
          <w:b w:val="0"/>
          <w:color w:val="000000" w:themeColor="text1"/>
          <w:szCs w:val="26"/>
          <w:lang w:val="en-ZA"/>
        </w:rPr>
        <w:t xml:space="preserve"> due to the decrease in imports of </w:t>
      </w:r>
      <w:r w:rsidR="008E2110">
        <w:rPr>
          <w:b w:val="0"/>
          <w:color w:val="000000" w:themeColor="text1"/>
          <w:szCs w:val="26"/>
          <w:lang w:val="en-ZA"/>
        </w:rPr>
        <w:t>four</w:t>
      </w:r>
      <w:r w:rsidRPr="00DC5228">
        <w:rPr>
          <w:b w:val="0"/>
          <w:color w:val="000000" w:themeColor="text1"/>
          <w:szCs w:val="26"/>
          <w:lang w:val="en-ZA"/>
        </w:rPr>
        <w:t xml:space="preserve"> of the six categories of dairy products</w:t>
      </w:r>
      <w:r>
        <w:rPr>
          <w:b w:val="0"/>
          <w:color w:val="000000" w:themeColor="text1"/>
          <w:szCs w:val="26"/>
          <w:lang w:val="en-ZA"/>
        </w:rPr>
        <w:t>.</w:t>
      </w:r>
    </w:p>
    <w:p w14:paraId="2F1AA8B8" w14:textId="77777777" w:rsidR="00F16A85" w:rsidRPr="00DC5228" w:rsidRDefault="00F16A85" w:rsidP="00F16A85">
      <w:pPr>
        <w:pStyle w:val="BodyText"/>
        <w:ind w:left="1134"/>
        <w:rPr>
          <w:b w:val="0"/>
          <w:szCs w:val="24"/>
          <w:lang w:val="en-GB"/>
        </w:rPr>
      </w:pPr>
    </w:p>
    <w:p w14:paraId="2CC75AC2" w14:textId="77777777" w:rsidR="00DC5228" w:rsidRDefault="00DC5228">
      <w:pPr>
        <w:rPr>
          <w:rFonts w:ascii="Arial" w:hAnsi="Arial" w:cs="Arial"/>
          <w:color w:val="000000" w:themeColor="text1"/>
          <w:lang w:val="en-ZA"/>
        </w:rPr>
      </w:pPr>
      <w:r>
        <w:rPr>
          <w:rFonts w:ascii="Arial" w:hAnsi="Arial" w:cs="Arial"/>
          <w:color w:val="000000" w:themeColor="text1"/>
          <w:lang w:val="en-ZA"/>
        </w:rPr>
        <w:br w:type="page"/>
      </w:r>
    </w:p>
    <w:p w14:paraId="76F19BFD" w14:textId="77777777" w:rsidR="00DC5228" w:rsidRPr="00644043" w:rsidRDefault="00DC5228" w:rsidP="00FA5B03">
      <w:pPr>
        <w:pStyle w:val="ListParagraph"/>
        <w:ind w:left="0"/>
        <w:rPr>
          <w:rFonts w:ascii="Arial" w:hAnsi="Arial" w:cs="Arial"/>
          <w:color w:val="000000" w:themeColor="text1"/>
          <w:lang w:val="en-ZA"/>
        </w:rPr>
      </w:pPr>
    </w:p>
    <w:p w14:paraId="2DFA3F1C" w14:textId="48E5CC1C" w:rsidR="00CD4356" w:rsidRPr="00644043" w:rsidRDefault="00CD4356" w:rsidP="005A6D56">
      <w:pPr>
        <w:pStyle w:val="ListParagraph"/>
        <w:numPr>
          <w:ilvl w:val="0"/>
          <w:numId w:val="16"/>
        </w:numPr>
        <w:ind w:left="567" w:hanging="567"/>
        <w:jc w:val="both"/>
        <w:rPr>
          <w:rFonts w:ascii="Arial" w:hAnsi="Arial" w:cs="Arial"/>
          <w:color w:val="000000" w:themeColor="text1"/>
        </w:rPr>
      </w:pPr>
      <w:r w:rsidRPr="00644043">
        <w:rPr>
          <w:rFonts w:ascii="Arial" w:hAnsi="Arial" w:cs="Arial"/>
          <w:color w:val="000000" w:themeColor="text1"/>
          <w:lang w:val="en-ZA"/>
        </w:rPr>
        <w:t xml:space="preserve">In </w:t>
      </w:r>
      <w:r w:rsidR="007414FE" w:rsidRPr="00644043">
        <w:rPr>
          <w:rFonts w:ascii="Arial" w:hAnsi="Arial" w:cs="Arial"/>
          <w:color w:val="000000" w:themeColor="text1"/>
          <w:lang w:val="en-ZA"/>
        </w:rPr>
        <w:t>Table</w:t>
      </w:r>
      <w:r w:rsidR="00E05F8E">
        <w:rPr>
          <w:rFonts w:ascii="Arial" w:hAnsi="Arial" w:cs="Arial"/>
          <w:color w:val="000000" w:themeColor="text1"/>
          <w:lang w:val="en-ZA"/>
        </w:rPr>
        <w:t xml:space="preserve"> 2</w:t>
      </w:r>
      <w:r w:rsidR="00F872CD">
        <w:rPr>
          <w:rFonts w:ascii="Arial" w:hAnsi="Arial" w:cs="Arial"/>
          <w:color w:val="000000" w:themeColor="text1"/>
          <w:lang w:val="en-ZA"/>
        </w:rPr>
        <w:t>,</w:t>
      </w:r>
      <w:r w:rsidRPr="00644043">
        <w:rPr>
          <w:rFonts w:ascii="Arial" w:hAnsi="Arial" w:cs="Arial"/>
          <w:color w:val="000000" w:themeColor="text1"/>
          <w:lang w:val="en-ZA"/>
        </w:rPr>
        <w:t xml:space="preserve"> the mass of import</w:t>
      </w:r>
      <w:r w:rsidR="00004A31" w:rsidRPr="00644043">
        <w:rPr>
          <w:rFonts w:ascii="Arial" w:hAnsi="Arial" w:cs="Arial"/>
          <w:color w:val="000000" w:themeColor="text1"/>
          <w:lang w:val="en-ZA"/>
        </w:rPr>
        <w:t>s</w:t>
      </w:r>
      <w:r w:rsidRPr="00644043">
        <w:rPr>
          <w:rFonts w:ascii="Arial" w:hAnsi="Arial" w:cs="Arial"/>
          <w:color w:val="000000" w:themeColor="text1"/>
          <w:lang w:val="en-ZA"/>
        </w:rPr>
        <w:t xml:space="preserve"> </w:t>
      </w:r>
      <w:r w:rsidR="00070B4D">
        <w:rPr>
          <w:rFonts w:ascii="Arial" w:hAnsi="Arial" w:cs="Arial"/>
          <w:color w:val="000000" w:themeColor="text1"/>
          <w:lang w:val="en-ZA"/>
        </w:rPr>
        <w:t>in</w:t>
      </w:r>
      <w:r w:rsidR="00D10840">
        <w:rPr>
          <w:rFonts w:ascii="Arial" w:hAnsi="Arial" w:cs="Arial"/>
          <w:color w:val="000000" w:themeColor="text1"/>
          <w:lang w:val="en-ZA"/>
        </w:rPr>
        <w:t xml:space="preserve"> </w:t>
      </w:r>
      <w:r w:rsidR="009B3C00">
        <w:rPr>
          <w:rFonts w:ascii="Arial" w:hAnsi="Arial" w:cs="Arial"/>
          <w:color w:val="000000" w:themeColor="text1"/>
          <w:lang w:val="en-ZA"/>
        </w:rPr>
        <w:t>January to September</w:t>
      </w:r>
      <w:r w:rsidR="00023908">
        <w:rPr>
          <w:rFonts w:ascii="Arial" w:hAnsi="Arial" w:cs="Arial"/>
          <w:color w:val="000000" w:themeColor="text1"/>
          <w:lang w:val="en-ZA"/>
        </w:rPr>
        <w:t xml:space="preserve"> 2022</w:t>
      </w:r>
      <w:r w:rsidR="00373597" w:rsidRPr="00644043">
        <w:rPr>
          <w:rFonts w:ascii="Arial" w:hAnsi="Arial" w:cs="Arial"/>
          <w:color w:val="000000" w:themeColor="text1"/>
          <w:lang w:val="en-ZA"/>
        </w:rPr>
        <w:t>,</w:t>
      </w:r>
      <w:r w:rsidRPr="00644043">
        <w:rPr>
          <w:rFonts w:ascii="Arial" w:hAnsi="Arial" w:cs="Arial"/>
          <w:color w:val="000000" w:themeColor="text1"/>
          <w:lang w:val="en-ZA"/>
        </w:rPr>
        <w:t xml:space="preserve"> is compared with the mass of import</w:t>
      </w:r>
      <w:r w:rsidR="00004A31" w:rsidRPr="00644043">
        <w:rPr>
          <w:rFonts w:ascii="Arial" w:hAnsi="Arial" w:cs="Arial"/>
          <w:color w:val="000000" w:themeColor="text1"/>
          <w:lang w:val="en-ZA"/>
        </w:rPr>
        <w:t>s</w:t>
      </w:r>
      <w:r w:rsidRPr="00644043">
        <w:rPr>
          <w:rFonts w:ascii="Arial" w:hAnsi="Arial" w:cs="Arial"/>
          <w:color w:val="000000" w:themeColor="text1"/>
          <w:lang w:val="en-ZA"/>
        </w:rPr>
        <w:t xml:space="preserve"> </w:t>
      </w:r>
      <w:r w:rsidR="00070B4D">
        <w:rPr>
          <w:rFonts w:ascii="Arial" w:hAnsi="Arial" w:cs="Arial"/>
          <w:color w:val="000000" w:themeColor="text1"/>
          <w:lang w:val="en-ZA"/>
        </w:rPr>
        <w:t>in</w:t>
      </w:r>
      <w:r w:rsidRPr="00644043">
        <w:rPr>
          <w:rFonts w:ascii="Arial" w:hAnsi="Arial" w:cs="Arial"/>
          <w:color w:val="000000" w:themeColor="text1"/>
          <w:lang w:val="en-ZA"/>
        </w:rPr>
        <w:t xml:space="preserve"> </w:t>
      </w:r>
      <w:r w:rsidR="009B3C00">
        <w:rPr>
          <w:rFonts w:ascii="Arial" w:hAnsi="Arial" w:cs="Arial"/>
          <w:color w:val="000000" w:themeColor="text1"/>
          <w:lang w:val="en-ZA"/>
        </w:rPr>
        <w:t>January to September</w:t>
      </w:r>
      <w:r w:rsidR="00023908">
        <w:rPr>
          <w:rFonts w:ascii="Arial" w:hAnsi="Arial" w:cs="Arial"/>
          <w:color w:val="000000" w:themeColor="text1"/>
          <w:lang w:val="en-ZA"/>
        </w:rPr>
        <w:t xml:space="preserve"> 2021</w:t>
      </w:r>
      <w:r w:rsidRPr="00644043">
        <w:rPr>
          <w:rFonts w:ascii="Arial" w:hAnsi="Arial" w:cs="Arial"/>
          <w:color w:val="000000" w:themeColor="text1"/>
        </w:rPr>
        <w:t>.</w:t>
      </w:r>
    </w:p>
    <w:p w14:paraId="7453D4EF" w14:textId="77777777" w:rsidR="009B7BE1" w:rsidRDefault="009B7BE1">
      <w:pPr>
        <w:jc w:val="both"/>
        <w:rPr>
          <w:rFonts w:ascii="Arial" w:hAnsi="Arial" w:cs="Arial"/>
          <w:sz w:val="22"/>
        </w:rPr>
      </w:pPr>
    </w:p>
    <w:p w14:paraId="4F1CC4C4" w14:textId="77777777" w:rsidR="0008525D" w:rsidRDefault="0008525D" w:rsidP="00630A76">
      <w:pPr>
        <w:ind w:left="720" w:hanging="720"/>
        <w:jc w:val="both"/>
        <w:rPr>
          <w:rFonts w:ascii="Arial" w:hAnsi="Arial" w:cs="Arial"/>
          <w:b/>
          <w:i/>
          <w:color w:val="000000" w:themeColor="text1"/>
          <w:sz w:val="22"/>
          <w:lang w:val="en-ZA"/>
        </w:rPr>
      </w:pPr>
    </w:p>
    <w:p w14:paraId="1DB57B6E" w14:textId="68DE3F4A" w:rsidR="00A12413" w:rsidRDefault="00644043" w:rsidP="006C2154">
      <w:pPr>
        <w:ind w:left="720" w:hanging="720"/>
        <w:jc w:val="both"/>
        <w:rPr>
          <w:rFonts w:ascii="Arial" w:hAnsi="Arial" w:cs="Arial"/>
          <w:b/>
          <w:i/>
          <w:color w:val="000000" w:themeColor="text1"/>
          <w:sz w:val="22"/>
          <w:lang w:val="en-ZA"/>
        </w:rPr>
      </w:pPr>
      <w:r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   </w:t>
      </w:r>
      <w:r w:rsidRPr="002E4D54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</w:t>
      </w:r>
      <w:r w:rsidR="007414FE" w:rsidRPr="002E4D54">
        <w:rPr>
          <w:rFonts w:ascii="Arial" w:hAnsi="Arial" w:cs="Arial"/>
          <w:b/>
          <w:i/>
          <w:color w:val="000000" w:themeColor="text1"/>
          <w:sz w:val="22"/>
          <w:lang w:val="en-ZA"/>
        </w:rPr>
        <w:t>Table</w:t>
      </w:r>
      <w:r w:rsidR="00630A76" w:rsidRPr="002E4D54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2: Import</w:t>
      </w:r>
      <w:r w:rsidR="00842182" w:rsidRPr="002E4D54">
        <w:rPr>
          <w:rFonts w:ascii="Arial" w:hAnsi="Arial" w:cs="Arial"/>
          <w:b/>
          <w:i/>
          <w:color w:val="000000" w:themeColor="text1"/>
          <w:sz w:val="22"/>
          <w:lang w:val="en-ZA"/>
        </w:rPr>
        <w:t>s</w:t>
      </w:r>
      <w:r w:rsidR="00630A76" w:rsidRPr="002E4D54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</w:t>
      </w:r>
      <w:r w:rsidR="00FC1205" w:rsidRPr="002E4D54">
        <w:rPr>
          <w:rFonts w:ascii="Arial" w:hAnsi="Arial" w:cs="Arial"/>
          <w:b/>
          <w:i/>
          <w:noProof/>
          <w:color w:val="000000" w:themeColor="text1"/>
          <w:sz w:val="22"/>
          <w:lang w:val="en-ZA"/>
        </w:rPr>
        <w:t>from</w:t>
      </w:r>
      <w:r w:rsidR="00630A76" w:rsidRPr="002E4D54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</w:t>
      </w:r>
      <w:r w:rsidR="009B3C00">
        <w:rPr>
          <w:rFonts w:ascii="Arial" w:hAnsi="Arial" w:cs="Arial"/>
          <w:b/>
          <w:i/>
          <w:color w:val="000000" w:themeColor="text1"/>
          <w:sz w:val="22"/>
          <w:lang w:val="en-ZA"/>
        </w:rPr>
        <w:t>January to September</w:t>
      </w:r>
      <w:r w:rsidR="00D62533" w:rsidRPr="002E4D54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202</w:t>
      </w:r>
      <w:r w:rsidR="004114A8" w:rsidRPr="002E4D54">
        <w:rPr>
          <w:rFonts w:ascii="Arial" w:hAnsi="Arial" w:cs="Arial"/>
          <w:b/>
          <w:i/>
          <w:color w:val="000000" w:themeColor="text1"/>
          <w:sz w:val="22"/>
          <w:lang w:val="en-ZA"/>
        </w:rPr>
        <w:t>2</w:t>
      </w:r>
      <w:r w:rsidR="00630A76" w:rsidRPr="002E4D54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and </w:t>
      </w:r>
      <w:r w:rsidR="009B3C00">
        <w:rPr>
          <w:rFonts w:ascii="Arial" w:hAnsi="Arial" w:cs="Arial"/>
          <w:b/>
          <w:i/>
          <w:color w:val="000000" w:themeColor="text1"/>
          <w:sz w:val="22"/>
          <w:lang w:val="en-ZA"/>
        </w:rPr>
        <w:t>January to September</w:t>
      </w:r>
      <w:r w:rsidR="00D62533" w:rsidRPr="002E4D54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</w:t>
      </w:r>
      <w:r w:rsidR="006F211E" w:rsidRPr="002E4D54">
        <w:rPr>
          <w:rFonts w:ascii="Arial" w:hAnsi="Arial" w:cs="Arial"/>
          <w:b/>
          <w:i/>
          <w:color w:val="000000" w:themeColor="text1"/>
          <w:sz w:val="22"/>
          <w:lang w:val="en-ZA"/>
        </w:rPr>
        <w:t>20</w:t>
      </w:r>
      <w:r w:rsidR="00291F23" w:rsidRPr="002E4D54">
        <w:rPr>
          <w:rFonts w:ascii="Arial" w:hAnsi="Arial" w:cs="Arial"/>
          <w:b/>
          <w:i/>
          <w:color w:val="000000" w:themeColor="text1"/>
          <w:sz w:val="22"/>
          <w:lang w:val="en-ZA"/>
        </w:rPr>
        <w:t>2</w:t>
      </w:r>
      <w:r w:rsidR="00955A0A" w:rsidRPr="002E4D54">
        <w:rPr>
          <w:rFonts w:ascii="Arial" w:hAnsi="Arial" w:cs="Arial"/>
          <w:b/>
          <w:i/>
          <w:color w:val="000000" w:themeColor="text1"/>
          <w:sz w:val="22"/>
          <w:lang w:val="en-ZA"/>
        </w:rPr>
        <w:t>1</w:t>
      </w:r>
    </w:p>
    <w:p w14:paraId="564CF7D6" w14:textId="77777777" w:rsidR="006F211E" w:rsidRPr="00644043" w:rsidRDefault="006F211E" w:rsidP="006C2154">
      <w:pPr>
        <w:ind w:left="720" w:hanging="720"/>
        <w:jc w:val="both"/>
        <w:rPr>
          <w:rFonts w:ascii="Arial" w:hAnsi="Arial" w:cs="Arial"/>
          <w:b/>
          <w:sz w:val="12"/>
          <w:szCs w:val="22"/>
          <w:u w:val="single"/>
        </w:rPr>
      </w:pPr>
    </w:p>
    <w:tbl>
      <w:tblPr>
        <w:tblW w:w="93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0"/>
        <w:gridCol w:w="2827"/>
        <w:gridCol w:w="1843"/>
        <w:gridCol w:w="1695"/>
        <w:gridCol w:w="1423"/>
      </w:tblGrid>
      <w:tr w:rsidR="00630A76" w:rsidRPr="00E56907" w14:paraId="32983AE6" w14:textId="77777777" w:rsidTr="00630A76">
        <w:trPr>
          <w:jc w:val="center"/>
        </w:trPr>
        <w:tc>
          <w:tcPr>
            <w:tcW w:w="1530" w:type="dxa"/>
            <w:shd w:val="clear" w:color="auto" w:fill="EEECE1"/>
            <w:vAlign w:val="center"/>
          </w:tcPr>
          <w:p w14:paraId="61CCB484" w14:textId="77777777" w:rsidR="00630A76" w:rsidRPr="00D672D2" w:rsidRDefault="00630A76" w:rsidP="005C16F9">
            <w:pPr>
              <w:jc w:val="center"/>
              <w:rPr>
                <w:rFonts w:ascii="Arial" w:hAnsi="Arial" w:cs="Arial"/>
                <w:b/>
                <w:bCs/>
                <w:sz w:val="18"/>
                <w:lang w:val="en-ZA"/>
              </w:rPr>
            </w:pPr>
            <w:r w:rsidRPr="00D672D2">
              <w:rPr>
                <w:rFonts w:ascii="Arial" w:hAnsi="Arial" w:cs="Arial"/>
                <w:b/>
                <w:bCs/>
                <w:sz w:val="18"/>
                <w:lang w:val="en-ZA"/>
              </w:rPr>
              <w:t>Heading</w:t>
            </w:r>
          </w:p>
        </w:tc>
        <w:tc>
          <w:tcPr>
            <w:tcW w:w="2827" w:type="dxa"/>
            <w:shd w:val="clear" w:color="auto" w:fill="EEECE1"/>
            <w:vAlign w:val="center"/>
          </w:tcPr>
          <w:p w14:paraId="05361BC0" w14:textId="77777777" w:rsidR="00630A76" w:rsidRPr="00D672D2" w:rsidRDefault="00630A76" w:rsidP="005C16F9">
            <w:pPr>
              <w:pStyle w:val="Heading3"/>
              <w:rPr>
                <w:sz w:val="18"/>
                <w:lang w:val="en-ZA"/>
              </w:rPr>
            </w:pPr>
            <w:r w:rsidRPr="00D672D2">
              <w:rPr>
                <w:sz w:val="18"/>
                <w:lang w:val="en-ZA"/>
              </w:rPr>
              <w:t>Description</w:t>
            </w:r>
          </w:p>
        </w:tc>
        <w:tc>
          <w:tcPr>
            <w:tcW w:w="1843" w:type="dxa"/>
            <w:shd w:val="clear" w:color="auto" w:fill="EEECE1"/>
            <w:vAlign w:val="center"/>
          </w:tcPr>
          <w:p w14:paraId="07D34887" w14:textId="77777777" w:rsidR="00630A76" w:rsidRPr="00D672D2" w:rsidRDefault="00630A76" w:rsidP="00F768E9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 w:rsidRPr="00D672D2">
              <w:rPr>
                <w:rFonts w:ascii="Arial" w:hAnsi="Arial" w:cs="Arial"/>
                <w:b/>
                <w:sz w:val="22"/>
                <w:szCs w:val="22"/>
                <w:lang w:val="en-ZA"/>
              </w:rPr>
              <w:t>A</w:t>
            </w:r>
          </w:p>
          <w:p w14:paraId="4F922A39" w14:textId="77777777" w:rsidR="00630A76" w:rsidRPr="00D672D2" w:rsidRDefault="00630A76" w:rsidP="00CC7650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 w:rsidRPr="00D672D2">
              <w:rPr>
                <w:rFonts w:ascii="Arial" w:hAnsi="Arial" w:cs="Arial"/>
                <w:b/>
                <w:sz w:val="22"/>
                <w:szCs w:val="22"/>
                <w:lang w:val="en-ZA"/>
              </w:rPr>
              <w:t>20</w:t>
            </w:r>
            <w:r w:rsidR="005D4B43">
              <w:rPr>
                <w:rFonts w:ascii="Arial" w:hAnsi="Arial" w:cs="Arial"/>
                <w:b/>
                <w:sz w:val="22"/>
                <w:szCs w:val="22"/>
                <w:lang w:val="en-ZA"/>
              </w:rPr>
              <w:t>2</w:t>
            </w:r>
            <w:r w:rsidR="004114A8">
              <w:rPr>
                <w:rFonts w:ascii="Arial" w:hAnsi="Arial" w:cs="Arial"/>
                <w:b/>
                <w:sz w:val="22"/>
                <w:szCs w:val="22"/>
                <w:lang w:val="en-ZA"/>
              </w:rPr>
              <w:t>2</w:t>
            </w:r>
          </w:p>
          <w:p w14:paraId="356ABBFA" w14:textId="77777777" w:rsidR="00630A76" w:rsidRPr="00D672D2" w:rsidRDefault="00630A76" w:rsidP="00CC7650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 w:rsidRPr="00D672D2">
              <w:rPr>
                <w:rFonts w:ascii="Arial" w:hAnsi="Arial" w:cs="Arial"/>
                <w:b/>
                <w:sz w:val="22"/>
                <w:szCs w:val="22"/>
                <w:lang w:val="en-ZA"/>
              </w:rPr>
              <w:t>Kg</w:t>
            </w:r>
          </w:p>
        </w:tc>
        <w:tc>
          <w:tcPr>
            <w:tcW w:w="1695" w:type="dxa"/>
            <w:shd w:val="clear" w:color="auto" w:fill="EEECE1"/>
            <w:vAlign w:val="center"/>
          </w:tcPr>
          <w:p w14:paraId="5ABA358B" w14:textId="77777777" w:rsidR="00630A76" w:rsidRPr="00D672D2" w:rsidRDefault="00630A76" w:rsidP="00F768E9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 w:rsidRPr="00D672D2">
              <w:rPr>
                <w:rFonts w:ascii="Arial" w:hAnsi="Arial" w:cs="Arial"/>
                <w:b/>
                <w:sz w:val="22"/>
                <w:szCs w:val="22"/>
                <w:lang w:val="en-ZA"/>
              </w:rPr>
              <w:t>B</w:t>
            </w:r>
          </w:p>
          <w:p w14:paraId="34A4F987" w14:textId="77777777" w:rsidR="00630A76" w:rsidRPr="00D672D2" w:rsidRDefault="00630A76" w:rsidP="00F30E81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 w:rsidRPr="00D672D2">
              <w:rPr>
                <w:rFonts w:ascii="Arial" w:hAnsi="Arial" w:cs="Arial"/>
                <w:b/>
                <w:sz w:val="22"/>
                <w:szCs w:val="22"/>
                <w:lang w:val="en-ZA"/>
              </w:rPr>
              <w:t>20</w:t>
            </w:r>
            <w:r w:rsidR="00291F23">
              <w:rPr>
                <w:rFonts w:ascii="Arial" w:hAnsi="Arial" w:cs="Arial"/>
                <w:b/>
                <w:sz w:val="22"/>
                <w:szCs w:val="22"/>
                <w:lang w:val="en-ZA"/>
              </w:rPr>
              <w:t>2</w:t>
            </w:r>
            <w:r w:rsidR="004114A8">
              <w:rPr>
                <w:rFonts w:ascii="Arial" w:hAnsi="Arial" w:cs="Arial"/>
                <w:b/>
                <w:sz w:val="22"/>
                <w:szCs w:val="22"/>
                <w:lang w:val="en-ZA"/>
              </w:rPr>
              <w:t>1</w:t>
            </w:r>
          </w:p>
          <w:p w14:paraId="38057654" w14:textId="77777777" w:rsidR="00630A76" w:rsidRPr="00D672D2" w:rsidRDefault="00630A76" w:rsidP="00F30E81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 w:rsidRPr="00D672D2">
              <w:rPr>
                <w:rFonts w:ascii="Arial" w:hAnsi="Arial" w:cs="Arial"/>
                <w:b/>
                <w:sz w:val="22"/>
                <w:szCs w:val="22"/>
                <w:lang w:val="en-ZA"/>
              </w:rPr>
              <w:t>Kg</w:t>
            </w:r>
          </w:p>
        </w:tc>
        <w:tc>
          <w:tcPr>
            <w:tcW w:w="1423" w:type="dxa"/>
            <w:shd w:val="clear" w:color="auto" w:fill="EEECE1"/>
          </w:tcPr>
          <w:p w14:paraId="44993687" w14:textId="77777777" w:rsidR="00630A76" w:rsidRPr="00D672D2" w:rsidRDefault="00630A76" w:rsidP="005277D1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 w:rsidRPr="00FC1205">
              <w:rPr>
                <w:rFonts w:ascii="Arial" w:hAnsi="Arial" w:cs="Arial"/>
                <w:b/>
                <w:noProof/>
                <w:sz w:val="22"/>
                <w:szCs w:val="22"/>
                <w:lang w:val="en-ZA"/>
              </w:rPr>
              <w:t>A as</w:t>
            </w:r>
            <w:r w:rsidRPr="00D672D2">
              <w:rPr>
                <w:rFonts w:ascii="Arial" w:hAnsi="Arial" w:cs="Arial"/>
                <w:b/>
                <w:sz w:val="22"/>
                <w:szCs w:val="22"/>
                <w:lang w:val="en-ZA"/>
              </w:rPr>
              <w:t xml:space="preserve"> </w:t>
            </w:r>
          </w:p>
          <w:p w14:paraId="44CDB3DB" w14:textId="77777777" w:rsidR="00630A76" w:rsidRPr="00D672D2" w:rsidRDefault="00630A76" w:rsidP="005277D1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 w:rsidRPr="00D672D2">
              <w:rPr>
                <w:rFonts w:ascii="Arial" w:hAnsi="Arial" w:cs="Arial"/>
                <w:b/>
                <w:sz w:val="22"/>
                <w:szCs w:val="22"/>
                <w:lang w:val="en-ZA"/>
              </w:rPr>
              <w:t xml:space="preserve">% </w:t>
            </w:r>
          </w:p>
          <w:p w14:paraId="2279B818" w14:textId="77777777" w:rsidR="00630A76" w:rsidRPr="00D672D2" w:rsidRDefault="00FC1205" w:rsidP="00FC1205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ZA"/>
              </w:rPr>
              <w:t>of</w:t>
            </w:r>
            <w:r w:rsidR="00630A76" w:rsidRPr="00D672D2">
              <w:rPr>
                <w:rFonts w:ascii="Arial" w:hAnsi="Arial" w:cs="Arial"/>
                <w:b/>
                <w:sz w:val="22"/>
                <w:szCs w:val="22"/>
                <w:lang w:val="en-ZA"/>
              </w:rPr>
              <w:t xml:space="preserve"> B</w:t>
            </w:r>
          </w:p>
        </w:tc>
      </w:tr>
      <w:tr w:rsidR="00153F1C" w:rsidRPr="00E56907" w14:paraId="0DA09FEF" w14:textId="77777777" w:rsidTr="00153F1C">
        <w:trPr>
          <w:jc w:val="center"/>
        </w:trPr>
        <w:tc>
          <w:tcPr>
            <w:tcW w:w="1530" w:type="dxa"/>
            <w:vAlign w:val="center"/>
          </w:tcPr>
          <w:p w14:paraId="15185CA7" w14:textId="77777777" w:rsidR="00153F1C" w:rsidRPr="00D672D2" w:rsidRDefault="00153F1C" w:rsidP="00153F1C">
            <w:pPr>
              <w:spacing w:before="60" w:after="60"/>
              <w:jc w:val="center"/>
              <w:rPr>
                <w:rFonts w:ascii="Arial" w:hAnsi="Arial" w:cs="Arial"/>
                <w:sz w:val="20"/>
                <w:szCs w:val="22"/>
                <w:lang w:val="en-ZA"/>
              </w:rPr>
            </w:pPr>
            <w:r w:rsidRPr="00D672D2">
              <w:rPr>
                <w:rFonts w:ascii="Arial" w:hAnsi="Arial" w:cs="Arial"/>
                <w:sz w:val="20"/>
                <w:szCs w:val="22"/>
                <w:lang w:val="en-ZA"/>
              </w:rPr>
              <w:t>04.01</w:t>
            </w:r>
          </w:p>
        </w:tc>
        <w:tc>
          <w:tcPr>
            <w:tcW w:w="2827" w:type="dxa"/>
            <w:vAlign w:val="center"/>
          </w:tcPr>
          <w:p w14:paraId="62A73700" w14:textId="77777777" w:rsidR="00153F1C" w:rsidRPr="00D672D2" w:rsidRDefault="00153F1C" w:rsidP="00153F1C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D672D2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Milk and cream</w:t>
            </w:r>
            <w:r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 xml:space="preserve">, </w:t>
            </w:r>
            <w:r w:rsidRPr="00D672D2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unsweetened</w:t>
            </w:r>
          </w:p>
        </w:tc>
        <w:tc>
          <w:tcPr>
            <w:tcW w:w="1843" w:type="dxa"/>
            <w:vAlign w:val="center"/>
          </w:tcPr>
          <w:p w14:paraId="43F5EE04" w14:textId="40200E36" w:rsidR="00153F1C" w:rsidRPr="00153F1C" w:rsidRDefault="00153F1C" w:rsidP="00153F1C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53F1C">
              <w:rPr>
                <w:rFonts w:ascii="Arial" w:hAnsi="Arial" w:cs="Arial"/>
                <w:color w:val="000000" w:themeColor="text1"/>
                <w:sz w:val="20"/>
                <w:szCs w:val="20"/>
              </w:rPr>
              <w:t>2 324 061</w:t>
            </w:r>
          </w:p>
        </w:tc>
        <w:tc>
          <w:tcPr>
            <w:tcW w:w="1695" w:type="dxa"/>
            <w:vAlign w:val="center"/>
          </w:tcPr>
          <w:p w14:paraId="4CB8E253" w14:textId="022F0E9F" w:rsidR="00153F1C" w:rsidRPr="00153F1C" w:rsidRDefault="00153F1C" w:rsidP="00153F1C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53F1C">
              <w:rPr>
                <w:rFonts w:ascii="Arial" w:hAnsi="Arial" w:cs="Arial"/>
                <w:color w:val="000000" w:themeColor="text1"/>
                <w:sz w:val="20"/>
                <w:szCs w:val="20"/>
              </w:rPr>
              <w:t>19 043 114</w:t>
            </w:r>
          </w:p>
        </w:tc>
        <w:tc>
          <w:tcPr>
            <w:tcW w:w="1423" w:type="dxa"/>
            <w:vAlign w:val="center"/>
          </w:tcPr>
          <w:p w14:paraId="6BCF5FF1" w14:textId="48B2EA16" w:rsidR="00153F1C" w:rsidRPr="00153F1C" w:rsidRDefault="00153F1C" w:rsidP="00153F1C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53F1C">
              <w:rPr>
                <w:rFonts w:ascii="Arial" w:hAnsi="Arial" w:cs="Arial"/>
                <w:color w:val="000000" w:themeColor="text1"/>
                <w:sz w:val="20"/>
                <w:szCs w:val="20"/>
              </w:rPr>
              <w:t>12.2</w:t>
            </w:r>
          </w:p>
        </w:tc>
      </w:tr>
      <w:tr w:rsidR="00153F1C" w:rsidRPr="00E56907" w14:paraId="09804966" w14:textId="77777777" w:rsidTr="00153F1C">
        <w:trPr>
          <w:jc w:val="center"/>
        </w:trPr>
        <w:tc>
          <w:tcPr>
            <w:tcW w:w="1530" w:type="dxa"/>
            <w:vAlign w:val="center"/>
          </w:tcPr>
          <w:p w14:paraId="66243F35" w14:textId="77777777" w:rsidR="00153F1C" w:rsidRPr="00D672D2" w:rsidRDefault="00153F1C" w:rsidP="00153F1C">
            <w:pPr>
              <w:spacing w:before="60" w:after="60"/>
              <w:jc w:val="center"/>
              <w:rPr>
                <w:rFonts w:ascii="Arial" w:hAnsi="Arial" w:cs="Arial"/>
                <w:sz w:val="20"/>
                <w:szCs w:val="22"/>
                <w:lang w:val="en-ZA"/>
              </w:rPr>
            </w:pPr>
            <w:r w:rsidRPr="00D672D2">
              <w:rPr>
                <w:rFonts w:ascii="Arial" w:hAnsi="Arial" w:cs="Arial"/>
                <w:sz w:val="20"/>
                <w:szCs w:val="22"/>
                <w:lang w:val="en-ZA"/>
              </w:rPr>
              <w:t>04.02</w:t>
            </w:r>
          </w:p>
        </w:tc>
        <w:tc>
          <w:tcPr>
            <w:tcW w:w="2827" w:type="dxa"/>
            <w:vAlign w:val="center"/>
          </w:tcPr>
          <w:p w14:paraId="1799B49D" w14:textId="77777777" w:rsidR="00153F1C" w:rsidRPr="00D672D2" w:rsidRDefault="00153F1C" w:rsidP="00153F1C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D672D2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Milk, concentrated</w:t>
            </w:r>
          </w:p>
        </w:tc>
        <w:tc>
          <w:tcPr>
            <w:tcW w:w="1843" w:type="dxa"/>
            <w:vAlign w:val="center"/>
          </w:tcPr>
          <w:p w14:paraId="7EB2B523" w14:textId="16622C73" w:rsidR="00153F1C" w:rsidRPr="00153F1C" w:rsidRDefault="00153F1C" w:rsidP="00153F1C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53F1C">
              <w:rPr>
                <w:rFonts w:ascii="Arial" w:hAnsi="Arial" w:cs="Arial"/>
                <w:color w:val="000000" w:themeColor="text1"/>
                <w:sz w:val="20"/>
                <w:szCs w:val="20"/>
              </w:rPr>
              <w:t>11 161 554</w:t>
            </w:r>
          </w:p>
        </w:tc>
        <w:tc>
          <w:tcPr>
            <w:tcW w:w="1695" w:type="dxa"/>
            <w:vAlign w:val="center"/>
          </w:tcPr>
          <w:p w14:paraId="28DBF235" w14:textId="4BAFC3DE" w:rsidR="00153F1C" w:rsidRPr="00153F1C" w:rsidRDefault="00153F1C" w:rsidP="00153F1C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53F1C">
              <w:rPr>
                <w:rFonts w:ascii="Arial" w:hAnsi="Arial" w:cs="Arial"/>
                <w:color w:val="000000" w:themeColor="text1"/>
                <w:sz w:val="20"/>
                <w:szCs w:val="20"/>
              </w:rPr>
              <w:t>15 366 036</w:t>
            </w:r>
          </w:p>
        </w:tc>
        <w:tc>
          <w:tcPr>
            <w:tcW w:w="1423" w:type="dxa"/>
            <w:vAlign w:val="center"/>
          </w:tcPr>
          <w:p w14:paraId="18E7A3B6" w14:textId="7EE15E60" w:rsidR="00153F1C" w:rsidRPr="00153F1C" w:rsidRDefault="00153F1C" w:rsidP="00153F1C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53F1C">
              <w:rPr>
                <w:rFonts w:ascii="Arial" w:hAnsi="Arial" w:cs="Arial"/>
                <w:color w:val="000000" w:themeColor="text1"/>
                <w:sz w:val="20"/>
                <w:szCs w:val="20"/>
              </w:rPr>
              <w:t>72.6</w:t>
            </w:r>
          </w:p>
        </w:tc>
      </w:tr>
      <w:tr w:rsidR="00153F1C" w:rsidRPr="00E56907" w14:paraId="439FBA37" w14:textId="77777777" w:rsidTr="00153F1C">
        <w:trPr>
          <w:jc w:val="center"/>
        </w:trPr>
        <w:tc>
          <w:tcPr>
            <w:tcW w:w="1530" w:type="dxa"/>
            <w:vAlign w:val="center"/>
          </w:tcPr>
          <w:p w14:paraId="198C7E16" w14:textId="77777777" w:rsidR="00153F1C" w:rsidRPr="00D672D2" w:rsidRDefault="00153F1C" w:rsidP="00153F1C">
            <w:pPr>
              <w:spacing w:before="60" w:after="60"/>
              <w:jc w:val="center"/>
              <w:rPr>
                <w:rFonts w:ascii="Arial" w:hAnsi="Arial" w:cs="Arial"/>
                <w:sz w:val="20"/>
                <w:szCs w:val="22"/>
                <w:lang w:val="en-ZA"/>
              </w:rPr>
            </w:pPr>
            <w:r w:rsidRPr="00D672D2">
              <w:rPr>
                <w:rFonts w:ascii="Arial" w:hAnsi="Arial" w:cs="Arial"/>
                <w:sz w:val="20"/>
                <w:szCs w:val="22"/>
                <w:lang w:val="en-ZA"/>
              </w:rPr>
              <w:t>04.03</w:t>
            </w:r>
          </w:p>
        </w:tc>
        <w:tc>
          <w:tcPr>
            <w:tcW w:w="2827" w:type="dxa"/>
            <w:vAlign w:val="center"/>
          </w:tcPr>
          <w:p w14:paraId="3DCDD607" w14:textId="77777777" w:rsidR="00153F1C" w:rsidRPr="00D672D2" w:rsidRDefault="00153F1C" w:rsidP="00153F1C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D672D2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Buttermilk powder, yogurt</w:t>
            </w:r>
          </w:p>
        </w:tc>
        <w:tc>
          <w:tcPr>
            <w:tcW w:w="1843" w:type="dxa"/>
            <w:vAlign w:val="center"/>
          </w:tcPr>
          <w:p w14:paraId="1C98A1B0" w14:textId="25503592" w:rsidR="00153F1C" w:rsidRPr="00153F1C" w:rsidRDefault="00153F1C" w:rsidP="00153F1C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53F1C">
              <w:rPr>
                <w:rFonts w:ascii="Arial" w:hAnsi="Arial" w:cs="Arial"/>
                <w:color w:val="000000" w:themeColor="text1"/>
                <w:sz w:val="20"/>
                <w:szCs w:val="20"/>
              </w:rPr>
              <w:t>2 401 281</w:t>
            </w:r>
          </w:p>
        </w:tc>
        <w:tc>
          <w:tcPr>
            <w:tcW w:w="1695" w:type="dxa"/>
            <w:vAlign w:val="center"/>
          </w:tcPr>
          <w:p w14:paraId="267F99EE" w14:textId="28F38168" w:rsidR="00153F1C" w:rsidRPr="00153F1C" w:rsidRDefault="00153F1C" w:rsidP="00153F1C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53F1C">
              <w:rPr>
                <w:rFonts w:ascii="Arial" w:hAnsi="Arial" w:cs="Arial"/>
                <w:color w:val="000000" w:themeColor="text1"/>
                <w:sz w:val="20"/>
                <w:szCs w:val="20"/>
              </w:rPr>
              <w:t>2 826 085</w:t>
            </w:r>
          </w:p>
        </w:tc>
        <w:tc>
          <w:tcPr>
            <w:tcW w:w="1423" w:type="dxa"/>
            <w:vAlign w:val="center"/>
          </w:tcPr>
          <w:p w14:paraId="084113C2" w14:textId="599C9EB7" w:rsidR="00153F1C" w:rsidRPr="00153F1C" w:rsidRDefault="00153F1C" w:rsidP="00153F1C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53F1C">
              <w:rPr>
                <w:rFonts w:ascii="Arial" w:hAnsi="Arial" w:cs="Arial"/>
                <w:color w:val="000000" w:themeColor="text1"/>
                <w:sz w:val="20"/>
                <w:szCs w:val="20"/>
              </w:rPr>
              <w:t>85.0</w:t>
            </w:r>
          </w:p>
        </w:tc>
      </w:tr>
      <w:tr w:rsidR="00153F1C" w:rsidRPr="00E56907" w14:paraId="670E0769" w14:textId="77777777" w:rsidTr="00153F1C">
        <w:trPr>
          <w:jc w:val="center"/>
        </w:trPr>
        <w:tc>
          <w:tcPr>
            <w:tcW w:w="1530" w:type="dxa"/>
            <w:vAlign w:val="center"/>
          </w:tcPr>
          <w:p w14:paraId="61B7A76C" w14:textId="77777777" w:rsidR="00153F1C" w:rsidRPr="00D672D2" w:rsidRDefault="00153F1C" w:rsidP="00153F1C">
            <w:pPr>
              <w:spacing w:before="60" w:after="60"/>
              <w:jc w:val="center"/>
              <w:rPr>
                <w:rFonts w:ascii="Arial" w:hAnsi="Arial" w:cs="Arial"/>
                <w:sz w:val="20"/>
                <w:szCs w:val="22"/>
                <w:lang w:val="en-ZA"/>
              </w:rPr>
            </w:pPr>
            <w:r w:rsidRPr="00D672D2">
              <w:rPr>
                <w:rFonts w:ascii="Arial" w:hAnsi="Arial" w:cs="Arial"/>
                <w:sz w:val="20"/>
                <w:szCs w:val="22"/>
                <w:lang w:val="en-ZA"/>
              </w:rPr>
              <w:t>04.04</w:t>
            </w:r>
          </w:p>
        </w:tc>
        <w:tc>
          <w:tcPr>
            <w:tcW w:w="2827" w:type="dxa"/>
            <w:vAlign w:val="center"/>
          </w:tcPr>
          <w:p w14:paraId="5D9EB319" w14:textId="77777777" w:rsidR="00153F1C" w:rsidRPr="00D672D2" w:rsidRDefault="00153F1C" w:rsidP="00153F1C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D672D2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Whey, whey powder</w:t>
            </w:r>
            <w:r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,</w:t>
            </w:r>
            <w:r w:rsidRPr="00D672D2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 xml:space="preserve"> etc</w:t>
            </w:r>
          </w:p>
        </w:tc>
        <w:tc>
          <w:tcPr>
            <w:tcW w:w="1843" w:type="dxa"/>
            <w:vAlign w:val="center"/>
          </w:tcPr>
          <w:p w14:paraId="2C49B042" w14:textId="55F286F6" w:rsidR="00153F1C" w:rsidRPr="00153F1C" w:rsidRDefault="00153F1C" w:rsidP="00153F1C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53F1C">
              <w:rPr>
                <w:rFonts w:ascii="Arial" w:hAnsi="Arial" w:cs="Arial"/>
                <w:color w:val="000000" w:themeColor="text1"/>
                <w:sz w:val="20"/>
                <w:szCs w:val="20"/>
              </w:rPr>
              <w:t>15 644 211</w:t>
            </w:r>
          </w:p>
        </w:tc>
        <w:tc>
          <w:tcPr>
            <w:tcW w:w="1695" w:type="dxa"/>
            <w:vAlign w:val="center"/>
          </w:tcPr>
          <w:p w14:paraId="21FB9637" w14:textId="63B5253D" w:rsidR="00153F1C" w:rsidRPr="00153F1C" w:rsidRDefault="00153F1C" w:rsidP="00153F1C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53F1C">
              <w:rPr>
                <w:rFonts w:ascii="Arial" w:hAnsi="Arial" w:cs="Arial"/>
                <w:color w:val="000000" w:themeColor="text1"/>
                <w:sz w:val="20"/>
                <w:szCs w:val="20"/>
              </w:rPr>
              <w:t>12 742 219</w:t>
            </w:r>
          </w:p>
        </w:tc>
        <w:tc>
          <w:tcPr>
            <w:tcW w:w="1423" w:type="dxa"/>
            <w:vAlign w:val="center"/>
          </w:tcPr>
          <w:p w14:paraId="4BBE8556" w14:textId="577CB6D5" w:rsidR="00153F1C" w:rsidRPr="00153F1C" w:rsidRDefault="00153F1C" w:rsidP="00153F1C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53F1C">
              <w:rPr>
                <w:rFonts w:ascii="Arial" w:hAnsi="Arial" w:cs="Arial"/>
                <w:color w:val="000000" w:themeColor="text1"/>
                <w:sz w:val="20"/>
                <w:szCs w:val="20"/>
              </w:rPr>
              <w:t>122.8</w:t>
            </w:r>
          </w:p>
        </w:tc>
      </w:tr>
      <w:tr w:rsidR="00153F1C" w:rsidRPr="00E56907" w14:paraId="6A55AA8C" w14:textId="77777777" w:rsidTr="00153F1C">
        <w:trPr>
          <w:jc w:val="center"/>
        </w:trPr>
        <w:tc>
          <w:tcPr>
            <w:tcW w:w="1530" w:type="dxa"/>
            <w:vAlign w:val="center"/>
          </w:tcPr>
          <w:p w14:paraId="203F38D0" w14:textId="77777777" w:rsidR="00153F1C" w:rsidRPr="00D672D2" w:rsidRDefault="00153F1C" w:rsidP="00153F1C">
            <w:pPr>
              <w:spacing w:before="60" w:after="60"/>
              <w:jc w:val="center"/>
              <w:rPr>
                <w:rFonts w:ascii="Arial" w:hAnsi="Arial" w:cs="Arial"/>
                <w:sz w:val="20"/>
                <w:szCs w:val="22"/>
                <w:lang w:val="en-ZA"/>
              </w:rPr>
            </w:pPr>
            <w:r w:rsidRPr="00D672D2">
              <w:rPr>
                <w:rFonts w:ascii="Arial" w:hAnsi="Arial" w:cs="Arial"/>
                <w:sz w:val="20"/>
                <w:szCs w:val="22"/>
                <w:lang w:val="en-ZA"/>
              </w:rPr>
              <w:t>04.05</w:t>
            </w:r>
          </w:p>
        </w:tc>
        <w:tc>
          <w:tcPr>
            <w:tcW w:w="2827" w:type="dxa"/>
            <w:vAlign w:val="center"/>
          </w:tcPr>
          <w:p w14:paraId="34734C18" w14:textId="77777777" w:rsidR="00153F1C" w:rsidRPr="00D672D2" w:rsidRDefault="00153F1C" w:rsidP="00153F1C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D672D2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Butter, butter spreads and butter oil</w:t>
            </w:r>
          </w:p>
        </w:tc>
        <w:tc>
          <w:tcPr>
            <w:tcW w:w="1843" w:type="dxa"/>
            <w:vAlign w:val="center"/>
          </w:tcPr>
          <w:p w14:paraId="463B07F7" w14:textId="2FB6EC4C" w:rsidR="00153F1C" w:rsidRPr="00153F1C" w:rsidRDefault="00153F1C" w:rsidP="00153F1C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53F1C">
              <w:rPr>
                <w:rFonts w:ascii="Arial" w:hAnsi="Arial" w:cs="Arial"/>
                <w:color w:val="000000" w:themeColor="text1"/>
                <w:sz w:val="20"/>
                <w:szCs w:val="20"/>
              </w:rPr>
              <w:t>3 483 562</w:t>
            </w:r>
          </w:p>
        </w:tc>
        <w:tc>
          <w:tcPr>
            <w:tcW w:w="1695" w:type="dxa"/>
            <w:vAlign w:val="center"/>
          </w:tcPr>
          <w:p w14:paraId="61AD6100" w14:textId="21BEAEFF" w:rsidR="00153F1C" w:rsidRPr="00153F1C" w:rsidRDefault="00153F1C" w:rsidP="00153F1C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53F1C">
              <w:rPr>
                <w:rFonts w:ascii="Arial" w:hAnsi="Arial" w:cs="Arial"/>
                <w:color w:val="000000" w:themeColor="text1"/>
                <w:sz w:val="20"/>
                <w:szCs w:val="20"/>
              </w:rPr>
              <w:t>3 104 846</w:t>
            </w:r>
          </w:p>
        </w:tc>
        <w:tc>
          <w:tcPr>
            <w:tcW w:w="1423" w:type="dxa"/>
            <w:vAlign w:val="center"/>
          </w:tcPr>
          <w:p w14:paraId="536F27C6" w14:textId="24D18F2E" w:rsidR="00153F1C" w:rsidRPr="00153F1C" w:rsidRDefault="00153F1C" w:rsidP="00153F1C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53F1C">
              <w:rPr>
                <w:rFonts w:ascii="Arial" w:hAnsi="Arial" w:cs="Arial"/>
                <w:color w:val="000000" w:themeColor="text1"/>
                <w:sz w:val="20"/>
                <w:szCs w:val="20"/>
              </w:rPr>
              <w:t>112.2</w:t>
            </w:r>
          </w:p>
        </w:tc>
      </w:tr>
      <w:tr w:rsidR="00153F1C" w:rsidRPr="00E56907" w14:paraId="1F08AF12" w14:textId="77777777" w:rsidTr="00153F1C">
        <w:trPr>
          <w:jc w:val="center"/>
        </w:trPr>
        <w:tc>
          <w:tcPr>
            <w:tcW w:w="1530" w:type="dxa"/>
            <w:vAlign w:val="center"/>
          </w:tcPr>
          <w:p w14:paraId="737CB1F8" w14:textId="77777777" w:rsidR="00153F1C" w:rsidRPr="00D672D2" w:rsidRDefault="00153F1C" w:rsidP="00153F1C">
            <w:pPr>
              <w:spacing w:before="60" w:after="60"/>
              <w:jc w:val="center"/>
              <w:rPr>
                <w:rFonts w:ascii="Arial" w:hAnsi="Arial" w:cs="Arial"/>
                <w:sz w:val="20"/>
                <w:szCs w:val="22"/>
                <w:lang w:val="en-ZA"/>
              </w:rPr>
            </w:pPr>
            <w:r w:rsidRPr="00D672D2">
              <w:rPr>
                <w:rFonts w:ascii="Arial" w:hAnsi="Arial" w:cs="Arial"/>
                <w:sz w:val="20"/>
                <w:szCs w:val="22"/>
                <w:lang w:val="en-ZA"/>
              </w:rPr>
              <w:t>04.06</w:t>
            </w:r>
          </w:p>
        </w:tc>
        <w:tc>
          <w:tcPr>
            <w:tcW w:w="2827" w:type="dxa"/>
            <w:vAlign w:val="center"/>
          </w:tcPr>
          <w:p w14:paraId="11C473A1" w14:textId="77777777" w:rsidR="00153F1C" w:rsidRPr="00D672D2" w:rsidRDefault="00153F1C" w:rsidP="00153F1C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D672D2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Cheese and curd</w:t>
            </w:r>
          </w:p>
        </w:tc>
        <w:tc>
          <w:tcPr>
            <w:tcW w:w="1843" w:type="dxa"/>
            <w:vAlign w:val="center"/>
          </w:tcPr>
          <w:p w14:paraId="389496C5" w14:textId="2CF4FE8C" w:rsidR="00153F1C" w:rsidRPr="00153F1C" w:rsidRDefault="00153F1C" w:rsidP="00153F1C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53F1C">
              <w:rPr>
                <w:rFonts w:ascii="Arial" w:hAnsi="Arial" w:cs="Arial"/>
                <w:color w:val="000000" w:themeColor="text1"/>
                <w:sz w:val="20"/>
                <w:szCs w:val="20"/>
              </w:rPr>
              <w:t>5 853 152</w:t>
            </w:r>
          </w:p>
        </w:tc>
        <w:tc>
          <w:tcPr>
            <w:tcW w:w="1695" w:type="dxa"/>
            <w:vAlign w:val="center"/>
          </w:tcPr>
          <w:p w14:paraId="3768CEA5" w14:textId="269D9B4D" w:rsidR="00153F1C" w:rsidRPr="00153F1C" w:rsidRDefault="00153F1C" w:rsidP="00153F1C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53F1C">
              <w:rPr>
                <w:rFonts w:ascii="Arial" w:hAnsi="Arial" w:cs="Arial"/>
                <w:color w:val="000000" w:themeColor="text1"/>
                <w:sz w:val="20"/>
                <w:szCs w:val="20"/>
              </w:rPr>
              <w:t>6 114 804</w:t>
            </w:r>
          </w:p>
        </w:tc>
        <w:tc>
          <w:tcPr>
            <w:tcW w:w="1423" w:type="dxa"/>
            <w:vAlign w:val="center"/>
          </w:tcPr>
          <w:p w14:paraId="4ACC69EE" w14:textId="6063EFB6" w:rsidR="00153F1C" w:rsidRPr="00153F1C" w:rsidRDefault="00153F1C" w:rsidP="00153F1C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53F1C">
              <w:rPr>
                <w:rFonts w:ascii="Arial" w:hAnsi="Arial" w:cs="Arial"/>
                <w:color w:val="000000" w:themeColor="text1"/>
                <w:sz w:val="20"/>
                <w:szCs w:val="20"/>
              </w:rPr>
              <w:t>95.7</w:t>
            </w:r>
          </w:p>
        </w:tc>
      </w:tr>
      <w:tr w:rsidR="00630A76" w:rsidRPr="00E56907" w14:paraId="5ACD5D16" w14:textId="77777777" w:rsidTr="00356B65">
        <w:trPr>
          <w:jc w:val="center"/>
        </w:trPr>
        <w:tc>
          <w:tcPr>
            <w:tcW w:w="4357" w:type="dxa"/>
            <w:gridSpan w:val="2"/>
          </w:tcPr>
          <w:p w14:paraId="2B3116B0" w14:textId="77777777" w:rsidR="00630A76" w:rsidRPr="00CA200F" w:rsidRDefault="00630A76" w:rsidP="00630A76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2"/>
                <w:lang w:val="en-ZA"/>
              </w:rPr>
            </w:pPr>
            <w:r w:rsidRPr="00CA200F">
              <w:rPr>
                <w:rFonts w:ascii="Arial" w:hAnsi="Arial" w:cs="Arial"/>
                <w:b/>
                <w:bCs/>
                <w:sz w:val="20"/>
                <w:szCs w:val="22"/>
                <w:lang w:val="en-ZA"/>
              </w:rPr>
              <w:t>Total</w:t>
            </w:r>
          </w:p>
        </w:tc>
        <w:tc>
          <w:tcPr>
            <w:tcW w:w="1843" w:type="dxa"/>
            <w:vAlign w:val="center"/>
          </w:tcPr>
          <w:p w14:paraId="15402CEA" w14:textId="09B6C501" w:rsidR="00630A76" w:rsidRPr="00CA200F" w:rsidRDefault="00E71623" w:rsidP="006D77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ZA"/>
              </w:rPr>
              <w:t>40 867 821</w:t>
            </w:r>
          </w:p>
        </w:tc>
        <w:tc>
          <w:tcPr>
            <w:tcW w:w="1695" w:type="dxa"/>
            <w:vAlign w:val="center"/>
          </w:tcPr>
          <w:p w14:paraId="5A07D1B7" w14:textId="4E09C75D" w:rsidR="00630A76" w:rsidRPr="00CA200F" w:rsidRDefault="00E71623" w:rsidP="006D77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ZA"/>
              </w:rPr>
              <w:t>59 197 105</w:t>
            </w:r>
          </w:p>
        </w:tc>
        <w:tc>
          <w:tcPr>
            <w:tcW w:w="1423" w:type="dxa"/>
            <w:vAlign w:val="center"/>
          </w:tcPr>
          <w:p w14:paraId="790548F8" w14:textId="36F2B1F2" w:rsidR="00630A76" w:rsidRPr="00CA200F" w:rsidRDefault="00E71623" w:rsidP="006D77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  <w:lang w:val="en-ZA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ZA"/>
              </w:rPr>
              <w:t>69.0</w:t>
            </w:r>
          </w:p>
        </w:tc>
      </w:tr>
    </w:tbl>
    <w:p w14:paraId="1378ECBC" w14:textId="77777777" w:rsidR="008477A0" w:rsidRDefault="008477A0">
      <w:pPr>
        <w:rPr>
          <w:rFonts w:ascii="Arial" w:hAnsi="Arial" w:cs="Arial"/>
          <w:sz w:val="20"/>
          <w:szCs w:val="22"/>
        </w:rPr>
      </w:pPr>
    </w:p>
    <w:p w14:paraId="211EB6AD" w14:textId="77777777" w:rsidR="0008525D" w:rsidRDefault="0008525D" w:rsidP="0008525D">
      <w:pPr>
        <w:pStyle w:val="ListParagraph"/>
        <w:ind w:left="0"/>
        <w:jc w:val="both"/>
        <w:rPr>
          <w:rFonts w:ascii="Arial" w:hAnsi="Arial" w:cs="Arial"/>
          <w:color w:val="000000" w:themeColor="text1"/>
          <w:sz w:val="22"/>
          <w:lang w:val="en-ZA"/>
        </w:rPr>
      </w:pPr>
    </w:p>
    <w:p w14:paraId="3252BE2D" w14:textId="79FAFF2C" w:rsidR="00D672D2" w:rsidRPr="00F775D1" w:rsidRDefault="00F2359B" w:rsidP="005A6D56">
      <w:pPr>
        <w:pStyle w:val="ListParagraph"/>
        <w:numPr>
          <w:ilvl w:val="0"/>
          <w:numId w:val="16"/>
        </w:numPr>
        <w:ind w:left="567" w:hanging="567"/>
        <w:jc w:val="both"/>
        <w:rPr>
          <w:rFonts w:ascii="Arial" w:hAnsi="Arial" w:cs="Arial"/>
          <w:color w:val="000000" w:themeColor="text1"/>
          <w:lang w:val="en-ZA"/>
        </w:rPr>
      </w:pPr>
      <w:r w:rsidRPr="00644043">
        <w:rPr>
          <w:rFonts w:ascii="Arial" w:hAnsi="Arial" w:cs="Arial"/>
          <w:color w:val="000000" w:themeColor="text1"/>
          <w:lang w:val="en-ZA"/>
        </w:rPr>
        <w:t>The</w:t>
      </w:r>
      <w:r w:rsidR="00196864" w:rsidRPr="00644043">
        <w:rPr>
          <w:rFonts w:ascii="Arial" w:hAnsi="Arial" w:cs="Arial"/>
          <w:color w:val="000000" w:themeColor="text1"/>
          <w:lang w:val="en-ZA"/>
        </w:rPr>
        <w:t xml:space="preserve"> </w:t>
      </w:r>
      <w:r w:rsidRPr="00644043">
        <w:rPr>
          <w:rFonts w:ascii="Arial" w:hAnsi="Arial" w:cs="Arial"/>
          <w:color w:val="000000" w:themeColor="text1"/>
          <w:lang w:val="en-ZA"/>
        </w:rPr>
        <w:t xml:space="preserve">mass of imports of </w:t>
      </w:r>
      <w:r w:rsidR="003307EF">
        <w:rPr>
          <w:rFonts w:ascii="Arial" w:hAnsi="Arial" w:cs="Arial"/>
          <w:color w:val="000000" w:themeColor="text1"/>
          <w:lang w:val="en-ZA"/>
        </w:rPr>
        <w:t>whey</w:t>
      </w:r>
      <w:r w:rsidR="00F775D1">
        <w:rPr>
          <w:rFonts w:ascii="Arial" w:hAnsi="Arial" w:cs="Arial"/>
          <w:color w:val="000000" w:themeColor="text1"/>
          <w:lang w:val="en-ZA"/>
        </w:rPr>
        <w:t xml:space="preserve"> </w:t>
      </w:r>
      <w:r w:rsidR="009807B4" w:rsidRPr="00644043">
        <w:rPr>
          <w:rFonts w:ascii="Arial" w:hAnsi="Arial" w:cs="Arial"/>
          <w:color w:val="000000" w:themeColor="text1"/>
          <w:lang w:val="en-ZA"/>
        </w:rPr>
        <w:t>(04.0</w:t>
      </w:r>
      <w:r w:rsidR="003307EF">
        <w:rPr>
          <w:rFonts w:ascii="Arial" w:hAnsi="Arial" w:cs="Arial"/>
          <w:color w:val="000000" w:themeColor="text1"/>
          <w:lang w:val="en-ZA"/>
        </w:rPr>
        <w:t>4</w:t>
      </w:r>
      <w:r w:rsidR="009807B4" w:rsidRPr="00644043">
        <w:rPr>
          <w:rFonts w:ascii="Arial" w:hAnsi="Arial" w:cs="Arial"/>
          <w:color w:val="000000" w:themeColor="text1"/>
          <w:lang w:val="en-ZA"/>
        </w:rPr>
        <w:t>)</w:t>
      </w:r>
      <w:r w:rsidR="00127CBC">
        <w:rPr>
          <w:rFonts w:ascii="Arial" w:hAnsi="Arial" w:cs="Arial"/>
          <w:color w:val="000000" w:themeColor="text1"/>
          <w:lang w:val="en-ZA"/>
        </w:rPr>
        <w:t xml:space="preserve"> </w:t>
      </w:r>
      <w:r w:rsidR="00127CBC" w:rsidRPr="002E4D54">
        <w:rPr>
          <w:rFonts w:ascii="Arial" w:hAnsi="Arial" w:cs="Arial"/>
          <w:color w:val="000000" w:themeColor="text1"/>
          <w:lang w:val="en-ZA"/>
        </w:rPr>
        <w:t xml:space="preserve">and </w:t>
      </w:r>
      <w:r w:rsidR="00CF2921">
        <w:rPr>
          <w:rFonts w:ascii="Arial" w:hAnsi="Arial" w:cs="Arial"/>
          <w:color w:val="000000" w:themeColor="text1"/>
          <w:lang w:val="en-ZA"/>
        </w:rPr>
        <w:t xml:space="preserve">butter (04.05) </w:t>
      </w:r>
      <w:r w:rsidR="00341DBC">
        <w:rPr>
          <w:rFonts w:ascii="Arial" w:hAnsi="Arial" w:cs="Arial"/>
          <w:color w:val="000000" w:themeColor="text1"/>
          <w:lang w:val="en-ZA"/>
        </w:rPr>
        <w:t>i</w:t>
      </w:r>
      <w:r w:rsidR="008874BC">
        <w:rPr>
          <w:rFonts w:ascii="Arial" w:hAnsi="Arial" w:cs="Arial"/>
          <w:color w:val="000000" w:themeColor="text1"/>
          <w:lang w:val="en-ZA"/>
        </w:rPr>
        <w:t>s</w:t>
      </w:r>
      <w:r w:rsidRPr="00F775D1">
        <w:rPr>
          <w:rFonts w:ascii="Arial" w:hAnsi="Arial" w:cs="Arial"/>
          <w:color w:val="000000" w:themeColor="text1"/>
          <w:lang w:val="en-ZA"/>
        </w:rPr>
        <w:t xml:space="preserve"> </w:t>
      </w:r>
      <w:r w:rsidR="00F775D1">
        <w:rPr>
          <w:rFonts w:ascii="Arial" w:hAnsi="Arial" w:cs="Arial"/>
          <w:color w:val="000000" w:themeColor="text1"/>
          <w:lang w:val="en-ZA"/>
        </w:rPr>
        <w:t>higher</w:t>
      </w:r>
      <w:r w:rsidR="00D672D2" w:rsidRPr="00F775D1">
        <w:rPr>
          <w:rFonts w:ascii="Arial" w:hAnsi="Arial" w:cs="Arial"/>
          <w:color w:val="000000" w:themeColor="text1"/>
          <w:lang w:val="en-ZA"/>
        </w:rPr>
        <w:t xml:space="preserve"> in </w:t>
      </w:r>
      <w:r w:rsidR="009B3C00">
        <w:rPr>
          <w:rFonts w:ascii="Arial" w:hAnsi="Arial" w:cs="Arial"/>
          <w:color w:val="000000" w:themeColor="text1"/>
          <w:lang w:val="en-ZA"/>
        </w:rPr>
        <w:t>January to September</w:t>
      </w:r>
      <w:r w:rsidR="006D6422">
        <w:rPr>
          <w:rFonts w:ascii="Arial" w:hAnsi="Arial" w:cs="Arial"/>
          <w:color w:val="000000" w:themeColor="text1"/>
          <w:lang w:val="en-ZA"/>
        </w:rPr>
        <w:t xml:space="preserve"> 2022</w:t>
      </w:r>
      <w:r w:rsidR="00491D8F" w:rsidRPr="00F775D1">
        <w:rPr>
          <w:rFonts w:ascii="Arial" w:hAnsi="Arial" w:cs="Arial"/>
          <w:color w:val="000000" w:themeColor="text1"/>
          <w:lang w:val="en-ZA"/>
        </w:rPr>
        <w:t>,</w:t>
      </w:r>
      <w:r w:rsidR="00D672D2" w:rsidRPr="00F775D1">
        <w:rPr>
          <w:rFonts w:ascii="Arial" w:hAnsi="Arial" w:cs="Arial"/>
          <w:color w:val="000000" w:themeColor="text1"/>
          <w:lang w:val="en-ZA"/>
        </w:rPr>
        <w:t xml:space="preserve"> than in </w:t>
      </w:r>
      <w:r w:rsidR="009B3C00">
        <w:rPr>
          <w:rFonts w:ascii="Arial" w:hAnsi="Arial" w:cs="Arial"/>
          <w:color w:val="000000" w:themeColor="text1"/>
          <w:lang w:val="en-ZA"/>
        </w:rPr>
        <w:t>January to September</w:t>
      </w:r>
      <w:r w:rsidR="006D6422">
        <w:rPr>
          <w:rFonts w:ascii="Arial" w:hAnsi="Arial" w:cs="Arial"/>
          <w:color w:val="000000" w:themeColor="text1"/>
          <w:lang w:val="en-ZA"/>
        </w:rPr>
        <w:t xml:space="preserve"> 2021</w:t>
      </w:r>
      <w:r w:rsidR="00D10840">
        <w:rPr>
          <w:rFonts w:ascii="Arial" w:hAnsi="Arial" w:cs="Arial"/>
          <w:color w:val="000000" w:themeColor="text1"/>
          <w:lang w:val="en-ZA"/>
        </w:rPr>
        <w:t xml:space="preserve">, while </w:t>
      </w:r>
      <w:r w:rsidR="008874BC">
        <w:rPr>
          <w:rFonts w:ascii="Arial" w:hAnsi="Arial" w:cs="Arial"/>
          <w:color w:val="000000" w:themeColor="text1"/>
          <w:lang w:val="en-ZA"/>
        </w:rPr>
        <w:t xml:space="preserve">the mass </w:t>
      </w:r>
      <w:r w:rsidR="00D10840">
        <w:rPr>
          <w:rFonts w:ascii="Arial" w:hAnsi="Arial" w:cs="Arial"/>
          <w:color w:val="000000" w:themeColor="text1"/>
          <w:lang w:val="en-ZA"/>
        </w:rPr>
        <w:t xml:space="preserve">of the other </w:t>
      </w:r>
      <w:r w:rsidR="002E4D54">
        <w:rPr>
          <w:rFonts w:ascii="Arial" w:hAnsi="Arial" w:cs="Arial"/>
          <w:color w:val="000000" w:themeColor="text1"/>
          <w:lang w:val="en-ZA"/>
        </w:rPr>
        <w:t>four products</w:t>
      </w:r>
      <w:r w:rsidR="00D10840">
        <w:rPr>
          <w:rFonts w:ascii="Arial" w:hAnsi="Arial" w:cs="Arial"/>
          <w:color w:val="000000" w:themeColor="text1"/>
          <w:lang w:val="en-ZA"/>
        </w:rPr>
        <w:t xml:space="preserve"> </w:t>
      </w:r>
      <w:r w:rsidR="00341DBC">
        <w:rPr>
          <w:rFonts w:ascii="Arial" w:hAnsi="Arial" w:cs="Arial"/>
          <w:color w:val="000000" w:themeColor="text1"/>
          <w:lang w:val="en-ZA"/>
        </w:rPr>
        <w:t>i</w:t>
      </w:r>
      <w:r w:rsidR="008874BC">
        <w:rPr>
          <w:rFonts w:ascii="Arial" w:hAnsi="Arial" w:cs="Arial"/>
          <w:color w:val="000000" w:themeColor="text1"/>
          <w:lang w:val="en-ZA"/>
        </w:rPr>
        <w:t>s</w:t>
      </w:r>
      <w:r w:rsidR="00D10840">
        <w:rPr>
          <w:rFonts w:ascii="Arial" w:hAnsi="Arial" w:cs="Arial"/>
          <w:color w:val="000000" w:themeColor="text1"/>
          <w:lang w:val="en-ZA"/>
        </w:rPr>
        <w:t xml:space="preserve"> lower.</w:t>
      </w:r>
    </w:p>
    <w:p w14:paraId="2B568816" w14:textId="77777777" w:rsidR="00D672D2" w:rsidRPr="00644043" w:rsidRDefault="00D672D2" w:rsidP="0008525D">
      <w:pPr>
        <w:pStyle w:val="ListParagraph"/>
        <w:ind w:left="0"/>
        <w:jc w:val="both"/>
        <w:rPr>
          <w:rFonts w:ascii="Arial" w:hAnsi="Arial" w:cs="Arial"/>
          <w:color w:val="000000" w:themeColor="text1"/>
          <w:lang w:val="en-ZA"/>
        </w:rPr>
      </w:pPr>
    </w:p>
    <w:p w14:paraId="31AF6F43" w14:textId="4B5B3C3A" w:rsidR="00D672D2" w:rsidRPr="00644043" w:rsidRDefault="006071EB" w:rsidP="005A6D56">
      <w:pPr>
        <w:pStyle w:val="ListParagraph"/>
        <w:numPr>
          <w:ilvl w:val="0"/>
          <w:numId w:val="16"/>
        </w:numPr>
        <w:spacing w:before="240"/>
        <w:ind w:left="567" w:hanging="567"/>
        <w:jc w:val="both"/>
        <w:rPr>
          <w:rFonts w:ascii="Arial" w:hAnsi="Arial" w:cs="Arial"/>
          <w:color w:val="000000" w:themeColor="text1"/>
          <w:lang w:val="en-ZA"/>
        </w:rPr>
      </w:pPr>
      <w:r w:rsidRPr="00644043">
        <w:rPr>
          <w:rFonts w:ascii="Arial" w:hAnsi="Arial" w:cs="Arial"/>
          <w:color w:val="000000" w:themeColor="text1"/>
          <w:lang w:val="en-ZA"/>
        </w:rPr>
        <w:t>Table</w:t>
      </w:r>
      <w:r>
        <w:rPr>
          <w:rFonts w:ascii="Arial" w:hAnsi="Arial" w:cs="Arial"/>
          <w:color w:val="000000" w:themeColor="text1"/>
          <w:lang w:val="en-ZA"/>
        </w:rPr>
        <w:t xml:space="preserve"> </w:t>
      </w:r>
      <w:r w:rsidRPr="00644043">
        <w:rPr>
          <w:rFonts w:ascii="Arial" w:hAnsi="Arial" w:cs="Arial"/>
          <w:color w:val="000000" w:themeColor="text1"/>
          <w:lang w:val="en-ZA"/>
        </w:rPr>
        <w:t>3</w:t>
      </w:r>
      <w:r>
        <w:rPr>
          <w:rFonts w:ascii="Arial" w:hAnsi="Arial" w:cs="Arial"/>
          <w:color w:val="000000" w:themeColor="text1"/>
          <w:lang w:val="en-ZA"/>
        </w:rPr>
        <w:t xml:space="preserve">, </w:t>
      </w:r>
      <w:r w:rsidR="00D672D2" w:rsidRPr="00644043">
        <w:rPr>
          <w:rFonts w:ascii="Arial" w:hAnsi="Arial" w:cs="Arial"/>
          <w:color w:val="000000" w:themeColor="text1"/>
          <w:lang w:val="en-ZA"/>
        </w:rPr>
        <w:t xml:space="preserve">indicates the indices of the average </w:t>
      </w:r>
      <w:r w:rsidR="00B47321">
        <w:rPr>
          <w:rFonts w:ascii="Arial" w:hAnsi="Arial" w:cs="Arial"/>
          <w:color w:val="000000" w:themeColor="text1"/>
          <w:lang w:val="en-ZA"/>
        </w:rPr>
        <w:t>free on board (</w:t>
      </w:r>
      <w:r w:rsidR="00D672D2" w:rsidRPr="00644043">
        <w:rPr>
          <w:rFonts w:ascii="Arial" w:hAnsi="Arial" w:cs="Arial"/>
          <w:color w:val="000000" w:themeColor="text1"/>
          <w:lang w:val="en-ZA"/>
        </w:rPr>
        <w:t>f</w:t>
      </w:r>
      <w:r w:rsidR="0008525D" w:rsidRPr="00644043">
        <w:rPr>
          <w:rFonts w:ascii="Arial" w:hAnsi="Arial" w:cs="Arial"/>
          <w:color w:val="000000" w:themeColor="text1"/>
          <w:lang w:val="en-ZA"/>
        </w:rPr>
        <w:t>.</w:t>
      </w:r>
      <w:r w:rsidR="00D672D2" w:rsidRPr="00644043">
        <w:rPr>
          <w:rFonts w:ascii="Arial" w:hAnsi="Arial" w:cs="Arial"/>
          <w:color w:val="000000" w:themeColor="text1"/>
          <w:lang w:val="en-ZA"/>
        </w:rPr>
        <w:t>o</w:t>
      </w:r>
      <w:r w:rsidR="0008525D" w:rsidRPr="00644043">
        <w:rPr>
          <w:rFonts w:ascii="Arial" w:hAnsi="Arial" w:cs="Arial"/>
          <w:color w:val="000000" w:themeColor="text1"/>
          <w:lang w:val="en-ZA"/>
        </w:rPr>
        <w:t>.</w:t>
      </w:r>
      <w:r w:rsidR="00D672D2" w:rsidRPr="00644043">
        <w:rPr>
          <w:rFonts w:ascii="Arial" w:hAnsi="Arial" w:cs="Arial"/>
          <w:color w:val="000000" w:themeColor="text1"/>
          <w:lang w:val="en-ZA"/>
        </w:rPr>
        <w:t>b</w:t>
      </w:r>
      <w:r w:rsidR="0008525D" w:rsidRPr="00644043">
        <w:rPr>
          <w:rFonts w:ascii="Arial" w:hAnsi="Arial" w:cs="Arial"/>
          <w:color w:val="000000" w:themeColor="text1"/>
          <w:lang w:val="en-ZA"/>
        </w:rPr>
        <w:t>.</w:t>
      </w:r>
      <w:r w:rsidR="00B47321">
        <w:rPr>
          <w:rFonts w:ascii="Arial" w:hAnsi="Arial" w:cs="Arial"/>
          <w:color w:val="000000" w:themeColor="text1"/>
          <w:lang w:val="en-ZA"/>
        </w:rPr>
        <w:t>)</w:t>
      </w:r>
      <w:r w:rsidR="00D672D2" w:rsidRPr="00644043">
        <w:rPr>
          <w:rFonts w:ascii="Arial" w:hAnsi="Arial" w:cs="Arial"/>
          <w:color w:val="000000" w:themeColor="text1"/>
          <w:lang w:val="en-ZA"/>
        </w:rPr>
        <w:t xml:space="preserve"> </w:t>
      </w:r>
      <w:r w:rsidR="005E0AEF" w:rsidRPr="00644043">
        <w:rPr>
          <w:rFonts w:ascii="Arial" w:hAnsi="Arial" w:cs="Arial"/>
          <w:color w:val="000000" w:themeColor="text1"/>
          <w:lang w:val="en-ZA"/>
        </w:rPr>
        <w:t xml:space="preserve">import </w:t>
      </w:r>
      <w:r w:rsidR="00D672D2" w:rsidRPr="00644043">
        <w:rPr>
          <w:rFonts w:ascii="Arial" w:hAnsi="Arial" w:cs="Arial"/>
          <w:color w:val="000000" w:themeColor="text1"/>
          <w:lang w:val="en-ZA"/>
        </w:rPr>
        <w:t>prices</w:t>
      </w:r>
      <w:r w:rsidR="00F2359B" w:rsidRPr="00644043">
        <w:rPr>
          <w:rFonts w:ascii="Arial" w:hAnsi="Arial" w:cs="Arial"/>
          <w:color w:val="000000" w:themeColor="text1"/>
          <w:lang w:val="en-ZA"/>
        </w:rPr>
        <w:t xml:space="preserve"> in the years 201</w:t>
      </w:r>
      <w:r w:rsidR="00CF2921">
        <w:rPr>
          <w:rFonts w:ascii="Arial" w:hAnsi="Arial" w:cs="Arial"/>
          <w:color w:val="000000" w:themeColor="text1"/>
          <w:lang w:val="en-ZA"/>
        </w:rPr>
        <w:t>5</w:t>
      </w:r>
      <w:r w:rsidR="00F2359B" w:rsidRPr="00644043">
        <w:rPr>
          <w:rFonts w:ascii="Arial" w:hAnsi="Arial" w:cs="Arial"/>
          <w:color w:val="000000" w:themeColor="text1"/>
          <w:lang w:val="en-ZA"/>
        </w:rPr>
        <w:t xml:space="preserve"> to</w:t>
      </w:r>
      <w:r w:rsidR="00070B4D">
        <w:rPr>
          <w:rFonts w:ascii="Arial" w:hAnsi="Arial" w:cs="Arial"/>
          <w:color w:val="000000" w:themeColor="text1"/>
          <w:lang w:val="en-ZA"/>
        </w:rPr>
        <w:t xml:space="preserve"> </w:t>
      </w:r>
      <w:r w:rsidR="00802AE4">
        <w:rPr>
          <w:rFonts w:ascii="Arial" w:hAnsi="Arial" w:cs="Arial"/>
          <w:color w:val="000000" w:themeColor="text1"/>
          <w:lang w:val="en-ZA"/>
        </w:rPr>
        <w:t>202</w:t>
      </w:r>
      <w:r w:rsidR="00AD3477">
        <w:rPr>
          <w:rFonts w:ascii="Arial" w:hAnsi="Arial" w:cs="Arial"/>
          <w:color w:val="000000" w:themeColor="text1"/>
          <w:lang w:val="en-ZA"/>
        </w:rPr>
        <w:t>1</w:t>
      </w:r>
      <w:r w:rsidR="00D10840">
        <w:rPr>
          <w:rFonts w:ascii="Arial" w:hAnsi="Arial" w:cs="Arial"/>
          <w:color w:val="000000" w:themeColor="text1"/>
          <w:lang w:val="en-ZA"/>
        </w:rPr>
        <w:t xml:space="preserve"> and in </w:t>
      </w:r>
      <w:r w:rsidR="009B3C00">
        <w:rPr>
          <w:rFonts w:ascii="Arial" w:hAnsi="Arial" w:cs="Arial"/>
          <w:color w:val="000000" w:themeColor="text1"/>
          <w:lang w:val="en-ZA"/>
        </w:rPr>
        <w:t>January to September</w:t>
      </w:r>
      <w:r w:rsidR="00AD3477">
        <w:rPr>
          <w:rFonts w:ascii="Arial" w:hAnsi="Arial" w:cs="Arial"/>
          <w:color w:val="000000" w:themeColor="text1"/>
          <w:lang w:val="en-ZA"/>
        </w:rPr>
        <w:t xml:space="preserve"> 2022</w:t>
      </w:r>
      <w:r w:rsidR="00D62533">
        <w:rPr>
          <w:rFonts w:ascii="Arial" w:hAnsi="Arial" w:cs="Arial"/>
          <w:color w:val="000000" w:themeColor="text1"/>
          <w:lang w:val="en-ZA"/>
        </w:rPr>
        <w:t>.</w:t>
      </w:r>
    </w:p>
    <w:p w14:paraId="324C2AD1" w14:textId="77777777" w:rsidR="00CA40D3" w:rsidRDefault="00CA40D3">
      <w:pPr>
        <w:jc w:val="both"/>
        <w:rPr>
          <w:rFonts w:ascii="Arial" w:hAnsi="Arial" w:cs="Arial"/>
          <w:sz w:val="22"/>
        </w:rPr>
      </w:pPr>
    </w:p>
    <w:p w14:paraId="2F1366B9" w14:textId="77777777" w:rsidR="00AE060F" w:rsidRPr="00AE060F" w:rsidRDefault="00AE060F">
      <w:pPr>
        <w:jc w:val="both"/>
        <w:rPr>
          <w:rFonts w:ascii="Arial" w:hAnsi="Arial" w:cs="Arial"/>
          <w:sz w:val="22"/>
          <w:u w:val="single"/>
        </w:rPr>
      </w:pPr>
    </w:p>
    <w:p w14:paraId="16589609" w14:textId="77777777" w:rsidR="00D672D2" w:rsidRPr="00D672D2" w:rsidRDefault="00644043" w:rsidP="00D672D2">
      <w:pPr>
        <w:rPr>
          <w:rFonts w:ascii="Arial" w:hAnsi="Arial" w:cs="Arial"/>
          <w:b/>
          <w:i/>
          <w:color w:val="000000" w:themeColor="text1"/>
          <w:sz w:val="22"/>
          <w:szCs w:val="22"/>
          <w:lang w:val="en-ZA"/>
        </w:rPr>
      </w:pPr>
      <w:r>
        <w:rPr>
          <w:rFonts w:ascii="Arial" w:hAnsi="Arial" w:cs="Arial"/>
          <w:b/>
          <w:i/>
          <w:color w:val="000000" w:themeColor="text1"/>
          <w:sz w:val="22"/>
          <w:szCs w:val="22"/>
          <w:lang w:val="en-ZA"/>
        </w:rPr>
        <w:t xml:space="preserve">  </w:t>
      </w:r>
      <w:r w:rsidR="007414FE" w:rsidRPr="003F6F9C">
        <w:rPr>
          <w:rFonts w:ascii="Arial" w:hAnsi="Arial" w:cs="Arial"/>
          <w:b/>
          <w:i/>
          <w:color w:val="000000" w:themeColor="text1"/>
          <w:sz w:val="22"/>
          <w:szCs w:val="22"/>
          <w:lang w:val="en-ZA"/>
        </w:rPr>
        <w:t>Table</w:t>
      </w:r>
      <w:r w:rsidR="00D672D2" w:rsidRPr="003F6F9C">
        <w:rPr>
          <w:rFonts w:ascii="Arial" w:hAnsi="Arial" w:cs="Arial"/>
          <w:b/>
          <w:i/>
          <w:color w:val="000000" w:themeColor="text1"/>
          <w:sz w:val="22"/>
          <w:szCs w:val="22"/>
          <w:lang w:val="en-ZA"/>
        </w:rPr>
        <w:t xml:space="preserve"> 3: Indices of the average f</w:t>
      </w:r>
      <w:r w:rsidR="0008525D" w:rsidRPr="003F6F9C">
        <w:rPr>
          <w:rFonts w:ascii="Arial" w:hAnsi="Arial" w:cs="Arial"/>
          <w:b/>
          <w:i/>
          <w:color w:val="000000" w:themeColor="text1"/>
          <w:sz w:val="22"/>
          <w:szCs w:val="22"/>
          <w:lang w:val="en-ZA"/>
        </w:rPr>
        <w:t>.</w:t>
      </w:r>
      <w:r w:rsidR="00D672D2" w:rsidRPr="003F6F9C">
        <w:rPr>
          <w:rFonts w:ascii="Arial" w:hAnsi="Arial" w:cs="Arial"/>
          <w:b/>
          <w:i/>
          <w:color w:val="000000" w:themeColor="text1"/>
          <w:sz w:val="22"/>
          <w:szCs w:val="22"/>
          <w:lang w:val="en-ZA"/>
        </w:rPr>
        <w:t>o</w:t>
      </w:r>
      <w:r w:rsidR="0008525D" w:rsidRPr="003F6F9C">
        <w:rPr>
          <w:rFonts w:ascii="Arial" w:hAnsi="Arial" w:cs="Arial"/>
          <w:b/>
          <w:i/>
          <w:color w:val="000000" w:themeColor="text1"/>
          <w:sz w:val="22"/>
          <w:szCs w:val="22"/>
          <w:lang w:val="en-ZA"/>
        </w:rPr>
        <w:t>.</w:t>
      </w:r>
      <w:r w:rsidR="00D672D2" w:rsidRPr="003F6F9C">
        <w:rPr>
          <w:rFonts w:ascii="Arial" w:hAnsi="Arial" w:cs="Arial"/>
          <w:b/>
          <w:i/>
          <w:color w:val="000000" w:themeColor="text1"/>
          <w:sz w:val="22"/>
          <w:szCs w:val="22"/>
          <w:lang w:val="en-ZA"/>
        </w:rPr>
        <w:t>b</w:t>
      </w:r>
      <w:r w:rsidR="0008525D" w:rsidRPr="003F6F9C">
        <w:rPr>
          <w:rFonts w:ascii="Arial" w:hAnsi="Arial" w:cs="Arial"/>
          <w:b/>
          <w:i/>
          <w:color w:val="000000" w:themeColor="text1"/>
          <w:sz w:val="22"/>
          <w:szCs w:val="22"/>
          <w:lang w:val="en-ZA"/>
        </w:rPr>
        <w:t>.</w:t>
      </w:r>
      <w:r w:rsidR="00D672D2" w:rsidRPr="003F6F9C">
        <w:rPr>
          <w:rFonts w:ascii="Arial" w:hAnsi="Arial" w:cs="Arial"/>
          <w:b/>
          <w:i/>
          <w:color w:val="000000" w:themeColor="text1"/>
          <w:sz w:val="22"/>
          <w:szCs w:val="22"/>
          <w:lang w:val="en-ZA"/>
        </w:rPr>
        <w:t xml:space="preserve"> import</w:t>
      </w:r>
      <w:r w:rsidR="00D672D2" w:rsidRPr="00D672D2">
        <w:rPr>
          <w:rFonts w:ascii="Arial" w:hAnsi="Arial" w:cs="Arial"/>
          <w:b/>
          <w:i/>
          <w:color w:val="000000" w:themeColor="text1"/>
          <w:sz w:val="22"/>
          <w:szCs w:val="22"/>
          <w:lang w:val="en-ZA"/>
        </w:rPr>
        <w:t xml:space="preserve"> prices per tariff heading (2002=100)</w:t>
      </w:r>
    </w:p>
    <w:p w14:paraId="5F808E0A" w14:textId="77777777" w:rsidR="00D672D2" w:rsidRDefault="00D672D2" w:rsidP="000B62C6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"/>
        <w:gridCol w:w="2072"/>
        <w:gridCol w:w="817"/>
        <w:gridCol w:w="815"/>
        <w:gridCol w:w="817"/>
        <w:gridCol w:w="815"/>
        <w:gridCol w:w="817"/>
        <w:gridCol w:w="815"/>
        <w:gridCol w:w="817"/>
        <w:gridCol w:w="1199"/>
      </w:tblGrid>
      <w:tr w:rsidR="00CF2921" w:rsidRPr="00491336" w14:paraId="5436F492" w14:textId="77777777" w:rsidTr="00CF2921">
        <w:trPr>
          <w:trHeight w:val="454"/>
        </w:trPr>
        <w:tc>
          <w:tcPr>
            <w:tcW w:w="468" w:type="pct"/>
            <w:shd w:val="clear" w:color="auto" w:fill="EEECE1"/>
            <w:vAlign w:val="center"/>
          </w:tcPr>
          <w:p w14:paraId="61D60D5E" w14:textId="77777777" w:rsidR="00CF2921" w:rsidRPr="00B4116E" w:rsidRDefault="00CF2921" w:rsidP="004114A8">
            <w:pPr>
              <w:jc w:val="center"/>
              <w:rPr>
                <w:rFonts w:ascii="Arial" w:hAnsi="Arial" w:cs="Arial"/>
                <w:b/>
                <w:bCs/>
                <w:sz w:val="18"/>
                <w:lang w:val="en-ZA"/>
              </w:rPr>
            </w:pPr>
            <w:r w:rsidRPr="00B4116E">
              <w:rPr>
                <w:rFonts w:ascii="Arial" w:hAnsi="Arial" w:cs="Arial"/>
                <w:b/>
                <w:bCs/>
                <w:sz w:val="18"/>
                <w:lang w:val="en-ZA"/>
              </w:rPr>
              <w:t>Heading</w:t>
            </w:r>
          </w:p>
        </w:tc>
        <w:tc>
          <w:tcPr>
            <w:tcW w:w="1045" w:type="pct"/>
            <w:shd w:val="clear" w:color="auto" w:fill="EEECE1"/>
            <w:vAlign w:val="center"/>
          </w:tcPr>
          <w:p w14:paraId="6BCBB307" w14:textId="77777777" w:rsidR="00CF2921" w:rsidRPr="00B4116E" w:rsidRDefault="00CF2921" w:rsidP="004114A8">
            <w:pPr>
              <w:pStyle w:val="Heading3"/>
              <w:rPr>
                <w:sz w:val="18"/>
                <w:lang w:val="en-ZA"/>
              </w:rPr>
            </w:pPr>
            <w:r w:rsidRPr="00B4116E">
              <w:rPr>
                <w:sz w:val="18"/>
                <w:lang w:val="en-ZA"/>
              </w:rPr>
              <w:t>Description</w:t>
            </w:r>
          </w:p>
        </w:tc>
        <w:tc>
          <w:tcPr>
            <w:tcW w:w="412" w:type="pct"/>
            <w:shd w:val="clear" w:color="auto" w:fill="EEECE1"/>
            <w:vAlign w:val="center"/>
          </w:tcPr>
          <w:p w14:paraId="009FF242" w14:textId="77777777" w:rsidR="00CF2921" w:rsidRPr="00B4116E" w:rsidRDefault="00CF2921" w:rsidP="004114A8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166620">
              <w:rPr>
                <w:rFonts w:ascii="Arial" w:hAnsi="Arial" w:cs="Arial"/>
                <w:b/>
                <w:bCs/>
                <w:sz w:val="18"/>
                <w:szCs w:val="16"/>
                <w:lang w:val="en-ZA"/>
              </w:rPr>
              <w:t>2015</w:t>
            </w:r>
          </w:p>
        </w:tc>
        <w:tc>
          <w:tcPr>
            <w:tcW w:w="411" w:type="pct"/>
            <w:shd w:val="clear" w:color="auto" w:fill="EEECE1"/>
            <w:vAlign w:val="center"/>
          </w:tcPr>
          <w:p w14:paraId="131D71DF" w14:textId="77777777" w:rsidR="00CF2921" w:rsidRPr="00B4116E" w:rsidRDefault="00CF2921" w:rsidP="004114A8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1225F6">
              <w:rPr>
                <w:rFonts w:ascii="Arial" w:hAnsi="Arial" w:cs="Arial"/>
                <w:b/>
                <w:bCs/>
                <w:sz w:val="18"/>
                <w:szCs w:val="16"/>
                <w:lang w:val="en-ZA"/>
              </w:rPr>
              <w:t>2016</w:t>
            </w:r>
          </w:p>
        </w:tc>
        <w:tc>
          <w:tcPr>
            <w:tcW w:w="412" w:type="pct"/>
            <w:shd w:val="clear" w:color="auto" w:fill="EEECE1"/>
            <w:vAlign w:val="center"/>
          </w:tcPr>
          <w:p w14:paraId="6BA62BB6" w14:textId="77777777" w:rsidR="00CF2921" w:rsidRPr="00166620" w:rsidRDefault="00CF2921" w:rsidP="004114A8">
            <w:pPr>
              <w:jc w:val="center"/>
              <w:rPr>
                <w:rFonts w:ascii="Arial" w:hAnsi="Arial" w:cs="Arial"/>
                <w:b/>
                <w:bCs/>
                <w:sz w:val="18"/>
                <w:szCs w:val="16"/>
                <w:lang w:val="en-ZA"/>
              </w:rPr>
            </w:pPr>
            <w:r w:rsidRPr="00A52DB8">
              <w:rPr>
                <w:rFonts w:ascii="Arial" w:hAnsi="Arial" w:cs="Arial"/>
                <w:b/>
                <w:bCs/>
                <w:color w:val="000000" w:themeColor="text1"/>
                <w:sz w:val="18"/>
                <w:lang w:val="en-ZA"/>
              </w:rPr>
              <w:t xml:space="preserve">2017 </w:t>
            </w:r>
          </w:p>
        </w:tc>
        <w:tc>
          <w:tcPr>
            <w:tcW w:w="411" w:type="pct"/>
            <w:shd w:val="clear" w:color="auto" w:fill="EEECE1"/>
            <w:vAlign w:val="center"/>
          </w:tcPr>
          <w:p w14:paraId="60E7D732" w14:textId="77777777" w:rsidR="00CF2921" w:rsidRPr="001225F6" w:rsidRDefault="00CF2921" w:rsidP="004114A8">
            <w:pPr>
              <w:jc w:val="center"/>
              <w:rPr>
                <w:rFonts w:ascii="Arial" w:hAnsi="Arial" w:cs="Arial"/>
                <w:b/>
                <w:bCs/>
                <w:sz w:val="18"/>
                <w:szCs w:val="16"/>
                <w:lang w:val="en-ZA"/>
              </w:rPr>
            </w:pPr>
            <w:r w:rsidRPr="003017C4">
              <w:rPr>
                <w:rFonts w:ascii="Arial" w:hAnsi="Arial" w:cs="Arial"/>
                <w:b/>
                <w:bCs/>
                <w:sz w:val="18"/>
                <w:lang w:val="en-ZA"/>
              </w:rPr>
              <w:t>2018</w:t>
            </w:r>
          </w:p>
        </w:tc>
        <w:tc>
          <w:tcPr>
            <w:tcW w:w="412" w:type="pct"/>
            <w:shd w:val="clear" w:color="auto" w:fill="EEECE1"/>
            <w:vAlign w:val="center"/>
          </w:tcPr>
          <w:p w14:paraId="393774F4" w14:textId="77777777" w:rsidR="00CF2921" w:rsidRPr="00A52DB8" w:rsidRDefault="00CF2921" w:rsidP="004114A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6"/>
                <w:lang w:val="en-ZA"/>
              </w:rPr>
            </w:pPr>
            <w:r w:rsidRPr="003017C4">
              <w:rPr>
                <w:rFonts w:ascii="Arial" w:hAnsi="Arial" w:cs="Arial"/>
                <w:b/>
                <w:bCs/>
                <w:sz w:val="18"/>
                <w:lang w:val="en-ZA"/>
              </w:rPr>
              <w:t>201</w:t>
            </w:r>
            <w:r>
              <w:rPr>
                <w:rFonts w:ascii="Arial" w:hAnsi="Arial" w:cs="Arial"/>
                <w:b/>
                <w:bCs/>
                <w:sz w:val="18"/>
                <w:lang w:val="en-ZA"/>
              </w:rPr>
              <w:t>9</w:t>
            </w:r>
          </w:p>
        </w:tc>
        <w:tc>
          <w:tcPr>
            <w:tcW w:w="411" w:type="pct"/>
            <w:shd w:val="clear" w:color="auto" w:fill="EEECE1"/>
            <w:vAlign w:val="center"/>
          </w:tcPr>
          <w:p w14:paraId="1F8E7BAD" w14:textId="77777777" w:rsidR="00CF2921" w:rsidRPr="003017C4" w:rsidRDefault="00CF2921" w:rsidP="004114A8">
            <w:pPr>
              <w:jc w:val="center"/>
              <w:rPr>
                <w:rFonts w:ascii="Arial" w:hAnsi="Arial" w:cs="Arial"/>
                <w:b/>
                <w:bCs/>
                <w:sz w:val="18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lang w:val="en-ZA"/>
              </w:rPr>
              <w:t xml:space="preserve">2020 </w:t>
            </w:r>
          </w:p>
        </w:tc>
        <w:tc>
          <w:tcPr>
            <w:tcW w:w="412" w:type="pct"/>
            <w:shd w:val="clear" w:color="auto" w:fill="EEECE1"/>
            <w:vAlign w:val="center"/>
          </w:tcPr>
          <w:p w14:paraId="382B56D1" w14:textId="77777777" w:rsidR="00CF2921" w:rsidRPr="003017C4" w:rsidRDefault="00CF2921" w:rsidP="004114A8">
            <w:pPr>
              <w:jc w:val="right"/>
              <w:rPr>
                <w:rFonts w:ascii="Arial" w:hAnsi="Arial" w:cs="Arial"/>
                <w:b/>
                <w:bCs/>
                <w:sz w:val="18"/>
                <w:lang w:val="en-ZA"/>
              </w:rPr>
            </w:pPr>
            <w:r w:rsidRPr="00C05690">
              <w:rPr>
                <w:rFonts w:ascii="Arial" w:hAnsi="Arial" w:cs="Arial"/>
                <w:b/>
                <w:bCs/>
                <w:sz w:val="18"/>
                <w:lang w:val="en-ZA"/>
              </w:rPr>
              <w:t>2021</w:t>
            </w:r>
          </w:p>
        </w:tc>
        <w:tc>
          <w:tcPr>
            <w:tcW w:w="605" w:type="pct"/>
            <w:shd w:val="clear" w:color="auto" w:fill="EEECE1"/>
            <w:vAlign w:val="center"/>
          </w:tcPr>
          <w:p w14:paraId="71AE67E4" w14:textId="77777777" w:rsidR="00CF2921" w:rsidRPr="0067478E" w:rsidRDefault="00CF2921" w:rsidP="004114A8">
            <w:pPr>
              <w:jc w:val="center"/>
              <w:rPr>
                <w:rFonts w:ascii="Arial" w:hAnsi="Arial" w:cs="Arial"/>
                <w:b/>
                <w:bCs/>
                <w:color w:val="0000CC"/>
                <w:sz w:val="18"/>
                <w:lang w:val="en-ZA"/>
              </w:rPr>
            </w:pPr>
            <w:r w:rsidRPr="0067478E">
              <w:rPr>
                <w:rFonts w:ascii="Arial" w:hAnsi="Arial" w:cs="Arial"/>
                <w:b/>
                <w:bCs/>
                <w:color w:val="0000CC"/>
                <w:sz w:val="18"/>
                <w:lang w:val="en-ZA"/>
              </w:rPr>
              <w:t>2022</w:t>
            </w:r>
          </w:p>
          <w:p w14:paraId="4AD4791C" w14:textId="6F708147" w:rsidR="00CF2921" w:rsidRPr="0067478E" w:rsidRDefault="00CF2921" w:rsidP="004114A8">
            <w:pPr>
              <w:jc w:val="center"/>
              <w:rPr>
                <w:rFonts w:ascii="Arial" w:hAnsi="Arial" w:cs="Arial"/>
                <w:b/>
                <w:bCs/>
                <w:color w:val="0000CC"/>
                <w:sz w:val="18"/>
                <w:lang w:val="en-ZA"/>
              </w:rPr>
            </w:pPr>
            <w:r w:rsidRPr="0067478E">
              <w:rPr>
                <w:rFonts w:ascii="Arial" w:hAnsi="Arial" w:cs="Arial"/>
                <w:b/>
                <w:bCs/>
                <w:color w:val="0000CC"/>
                <w:sz w:val="18"/>
                <w:lang w:val="en-ZA"/>
              </w:rPr>
              <w:t>(</w:t>
            </w:r>
            <w:r w:rsidR="009B3C00">
              <w:rPr>
                <w:rFonts w:ascii="Arial" w:hAnsi="Arial" w:cs="Arial"/>
                <w:b/>
                <w:bCs/>
                <w:color w:val="0000CC"/>
                <w:sz w:val="18"/>
                <w:lang w:val="en-ZA"/>
              </w:rPr>
              <w:t>Jan-Sep</w:t>
            </w:r>
            <w:r>
              <w:rPr>
                <w:rFonts w:ascii="Arial" w:hAnsi="Arial" w:cs="Arial"/>
                <w:b/>
                <w:bCs/>
                <w:color w:val="0000CC"/>
                <w:sz w:val="18"/>
                <w:lang w:val="en-ZA"/>
              </w:rPr>
              <w:t>)</w:t>
            </w:r>
          </w:p>
        </w:tc>
      </w:tr>
      <w:tr w:rsidR="00CB7813" w:rsidRPr="00491336" w14:paraId="7EDAC71D" w14:textId="77777777" w:rsidTr="00CB7813">
        <w:trPr>
          <w:trHeight w:val="324"/>
        </w:trPr>
        <w:tc>
          <w:tcPr>
            <w:tcW w:w="468" w:type="pct"/>
            <w:vAlign w:val="center"/>
          </w:tcPr>
          <w:p w14:paraId="5B51773A" w14:textId="77777777" w:rsidR="00CB7813" w:rsidRPr="00B4116E" w:rsidRDefault="00CB7813" w:rsidP="00CB7813">
            <w:pPr>
              <w:spacing w:before="60" w:after="60"/>
              <w:jc w:val="center"/>
              <w:rPr>
                <w:rFonts w:ascii="Arial" w:hAnsi="Arial" w:cs="Arial"/>
                <w:sz w:val="18"/>
                <w:szCs w:val="22"/>
                <w:lang w:val="en-ZA"/>
              </w:rPr>
            </w:pPr>
            <w:r w:rsidRPr="00B4116E">
              <w:rPr>
                <w:rFonts w:ascii="Arial" w:hAnsi="Arial" w:cs="Arial"/>
                <w:sz w:val="18"/>
                <w:szCs w:val="22"/>
                <w:lang w:val="en-ZA"/>
              </w:rPr>
              <w:t>04.01</w:t>
            </w:r>
          </w:p>
        </w:tc>
        <w:tc>
          <w:tcPr>
            <w:tcW w:w="1045" w:type="pct"/>
            <w:vAlign w:val="center"/>
          </w:tcPr>
          <w:p w14:paraId="5F57E561" w14:textId="77777777" w:rsidR="00CB7813" w:rsidRPr="00B4116E" w:rsidRDefault="00CB7813" w:rsidP="00CB7813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B4116E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Milk and cream, unsweetened</w:t>
            </w:r>
          </w:p>
        </w:tc>
        <w:tc>
          <w:tcPr>
            <w:tcW w:w="412" w:type="pct"/>
            <w:vAlign w:val="center"/>
          </w:tcPr>
          <w:p w14:paraId="4A079700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sz w:val="18"/>
                <w:szCs w:val="18"/>
                <w:lang w:val="en-ZA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60.8</w:t>
            </w:r>
          </w:p>
        </w:tc>
        <w:tc>
          <w:tcPr>
            <w:tcW w:w="411" w:type="pct"/>
            <w:vAlign w:val="center"/>
          </w:tcPr>
          <w:p w14:paraId="2038AFE5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sz w:val="18"/>
                <w:szCs w:val="18"/>
                <w:lang w:val="en-ZA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59.2</w:t>
            </w:r>
          </w:p>
        </w:tc>
        <w:tc>
          <w:tcPr>
            <w:tcW w:w="412" w:type="pct"/>
            <w:vAlign w:val="center"/>
          </w:tcPr>
          <w:p w14:paraId="39C0B650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60.8</w:t>
            </w:r>
          </w:p>
        </w:tc>
        <w:tc>
          <w:tcPr>
            <w:tcW w:w="411" w:type="pct"/>
            <w:vAlign w:val="center"/>
          </w:tcPr>
          <w:p w14:paraId="311EF7E6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63.6</w:t>
            </w:r>
          </w:p>
        </w:tc>
        <w:tc>
          <w:tcPr>
            <w:tcW w:w="412" w:type="pct"/>
            <w:vAlign w:val="center"/>
          </w:tcPr>
          <w:p w14:paraId="0C190E6C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71.2</w:t>
            </w:r>
          </w:p>
        </w:tc>
        <w:tc>
          <w:tcPr>
            <w:tcW w:w="411" w:type="pct"/>
            <w:vAlign w:val="center"/>
          </w:tcPr>
          <w:p w14:paraId="384AECDF" w14:textId="77777777" w:rsidR="00CB7813" w:rsidRPr="00F44603" w:rsidRDefault="00CB7813" w:rsidP="00CB7813">
            <w:pPr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 w:rsidRPr="00F44603">
              <w:rPr>
                <w:rFonts w:ascii="Arial" w:hAnsi="Arial" w:cs="Arial"/>
                <w:sz w:val="18"/>
                <w:szCs w:val="18"/>
              </w:rPr>
              <w:t>82.1</w:t>
            </w:r>
          </w:p>
        </w:tc>
        <w:tc>
          <w:tcPr>
            <w:tcW w:w="412" w:type="pct"/>
            <w:vAlign w:val="center"/>
          </w:tcPr>
          <w:p w14:paraId="2D6E0439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71.9</w:t>
            </w:r>
          </w:p>
        </w:tc>
        <w:tc>
          <w:tcPr>
            <w:tcW w:w="605" w:type="pct"/>
            <w:vAlign w:val="center"/>
          </w:tcPr>
          <w:p w14:paraId="70A4D70B" w14:textId="5A65B8EE" w:rsidR="00CB7813" w:rsidRPr="00CB7813" w:rsidRDefault="00CB7813" w:rsidP="00CB7813">
            <w:pPr>
              <w:jc w:val="right"/>
              <w:rPr>
                <w:rFonts w:ascii="Arial" w:hAnsi="Arial" w:cs="Arial"/>
                <w:b/>
                <w:bCs/>
                <w:color w:val="0033CC"/>
                <w:sz w:val="18"/>
                <w:szCs w:val="18"/>
              </w:rPr>
            </w:pPr>
            <w:r w:rsidRPr="00CB7813">
              <w:rPr>
                <w:rFonts w:ascii="Arial" w:hAnsi="Arial" w:cs="Arial"/>
                <w:sz w:val="18"/>
                <w:szCs w:val="18"/>
              </w:rPr>
              <w:t>103.0</w:t>
            </w:r>
          </w:p>
        </w:tc>
      </w:tr>
      <w:tr w:rsidR="00CB7813" w:rsidRPr="00491336" w14:paraId="15BB192B" w14:textId="77777777" w:rsidTr="00CB7813">
        <w:trPr>
          <w:trHeight w:val="324"/>
        </w:trPr>
        <w:tc>
          <w:tcPr>
            <w:tcW w:w="468" w:type="pct"/>
            <w:vAlign w:val="center"/>
          </w:tcPr>
          <w:p w14:paraId="2A15A922" w14:textId="77777777" w:rsidR="00CB7813" w:rsidRPr="00B4116E" w:rsidRDefault="00CB7813" w:rsidP="00CB7813">
            <w:pPr>
              <w:spacing w:before="60" w:after="60"/>
              <w:jc w:val="center"/>
              <w:rPr>
                <w:rFonts w:ascii="Arial" w:hAnsi="Arial" w:cs="Arial"/>
                <w:sz w:val="18"/>
                <w:szCs w:val="22"/>
                <w:lang w:val="en-ZA"/>
              </w:rPr>
            </w:pPr>
            <w:r w:rsidRPr="00B4116E">
              <w:rPr>
                <w:rFonts w:ascii="Arial" w:hAnsi="Arial" w:cs="Arial"/>
                <w:sz w:val="18"/>
                <w:szCs w:val="22"/>
                <w:lang w:val="en-ZA"/>
              </w:rPr>
              <w:t>04.02</w:t>
            </w:r>
          </w:p>
        </w:tc>
        <w:tc>
          <w:tcPr>
            <w:tcW w:w="1045" w:type="pct"/>
            <w:vAlign w:val="center"/>
          </w:tcPr>
          <w:p w14:paraId="1C065219" w14:textId="77777777" w:rsidR="00CB7813" w:rsidRPr="00B4116E" w:rsidRDefault="00CB7813" w:rsidP="00CB7813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B4116E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Milk, concentrated</w:t>
            </w:r>
          </w:p>
        </w:tc>
        <w:tc>
          <w:tcPr>
            <w:tcW w:w="412" w:type="pct"/>
            <w:vAlign w:val="center"/>
          </w:tcPr>
          <w:p w14:paraId="39884D44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sz w:val="18"/>
                <w:szCs w:val="18"/>
                <w:lang w:val="en-ZA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236.7</w:t>
            </w:r>
          </w:p>
        </w:tc>
        <w:tc>
          <w:tcPr>
            <w:tcW w:w="411" w:type="pct"/>
            <w:vAlign w:val="center"/>
          </w:tcPr>
          <w:p w14:paraId="3D090EC8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sz w:val="18"/>
                <w:szCs w:val="18"/>
                <w:lang w:val="en-ZA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252.3</w:t>
            </w:r>
          </w:p>
        </w:tc>
        <w:tc>
          <w:tcPr>
            <w:tcW w:w="412" w:type="pct"/>
            <w:vAlign w:val="center"/>
          </w:tcPr>
          <w:p w14:paraId="1F88E9C5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247.4</w:t>
            </w:r>
          </w:p>
        </w:tc>
        <w:tc>
          <w:tcPr>
            <w:tcW w:w="411" w:type="pct"/>
            <w:vAlign w:val="center"/>
          </w:tcPr>
          <w:p w14:paraId="627CFF9C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236.2</w:t>
            </w:r>
          </w:p>
        </w:tc>
        <w:tc>
          <w:tcPr>
            <w:tcW w:w="412" w:type="pct"/>
            <w:vAlign w:val="center"/>
          </w:tcPr>
          <w:p w14:paraId="7066E3BA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279.4</w:t>
            </w:r>
          </w:p>
        </w:tc>
        <w:tc>
          <w:tcPr>
            <w:tcW w:w="411" w:type="pct"/>
            <w:vAlign w:val="center"/>
          </w:tcPr>
          <w:p w14:paraId="363B5187" w14:textId="77777777" w:rsidR="00CB7813" w:rsidRPr="00F44603" w:rsidRDefault="00CB7813" w:rsidP="00CB7813">
            <w:pPr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 w:rsidRPr="00F44603">
              <w:rPr>
                <w:rFonts w:ascii="Arial" w:hAnsi="Arial" w:cs="Arial"/>
                <w:sz w:val="18"/>
                <w:szCs w:val="18"/>
              </w:rPr>
              <w:t>353.9</w:t>
            </w:r>
          </w:p>
        </w:tc>
        <w:tc>
          <w:tcPr>
            <w:tcW w:w="412" w:type="pct"/>
            <w:vAlign w:val="center"/>
          </w:tcPr>
          <w:p w14:paraId="1CB384BB" w14:textId="77777777" w:rsidR="00CB7813" w:rsidRPr="00F44603" w:rsidRDefault="00CB7813" w:rsidP="00CB7813">
            <w:pPr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44603">
              <w:rPr>
                <w:rFonts w:ascii="Arial" w:hAnsi="Arial" w:cs="Arial"/>
                <w:sz w:val="18"/>
                <w:szCs w:val="18"/>
              </w:rPr>
              <w:t>357.4</w:t>
            </w:r>
          </w:p>
        </w:tc>
        <w:tc>
          <w:tcPr>
            <w:tcW w:w="605" w:type="pct"/>
            <w:vAlign w:val="center"/>
          </w:tcPr>
          <w:p w14:paraId="2DF7C7DC" w14:textId="0CBD685A" w:rsidR="00CB7813" w:rsidRPr="00CB7813" w:rsidRDefault="00CB7813" w:rsidP="00CB7813">
            <w:pPr>
              <w:jc w:val="right"/>
              <w:rPr>
                <w:rFonts w:ascii="Arial" w:hAnsi="Arial" w:cs="Arial"/>
                <w:b/>
                <w:bCs/>
                <w:color w:val="0033CC"/>
                <w:sz w:val="18"/>
                <w:szCs w:val="18"/>
              </w:rPr>
            </w:pPr>
            <w:r w:rsidRPr="00CB7813">
              <w:rPr>
                <w:rFonts w:ascii="Arial" w:hAnsi="Arial" w:cs="Arial"/>
                <w:sz w:val="18"/>
                <w:szCs w:val="18"/>
              </w:rPr>
              <w:t>446.9</w:t>
            </w:r>
          </w:p>
        </w:tc>
      </w:tr>
      <w:tr w:rsidR="00CB7813" w:rsidRPr="00491336" w14:paraId="1CE7054F" w14:textId="77777777" w:rsidTr="00CB7813">
        <w:trPr>
          <w:trHeight w:val="324"/>
        </w:trPr>
        <w:tc>
          <w:tcPr>
            <w:tcW w:w="468" w:type="pct"/>
            <w:vAlign w:val="center"/>
          </w:tcPr>
          <w:p w14:paraId="45C13CB8" w14:textId="77777777" w:rsidR="00CB7813" w:rsidRPr="00B4116E" w:rsidRDefault="00CB7813" w:rsidP="00CB7813">
            <w:pPr>
              <w:spacing w:before="60" w:after="60"/>
              <w:jc w:val="center"/>
              <w:rPr>
                <w:rFonts w:ascii="Arial" w:hAnsi="Arial" w:cs="Arial"/>
                <w:sz w:val="18"/>
                <w:szCs w:val="22"/>
                <w:lang w:val="en-ZA"/>
              </w:rPr>
            </w:pPr>
            <w:r w:rsidRPr="00B4116E">
              <w:rPr>
                <w:rFonts w:ascii="Arial" w:hAnsi="Arial" w:cs="Arial"/>
                <w:sz w:val="18"/>
                <w:szCs w:val="22"/>
                <w:lang w:val="en-ZA"/>
              </w:rPr>
              <w:t>04.03</w:t>
            </w:r>
          </w:p>
        </w:tc>
        <w:tc>
          <w:tcPr>
            <w:tcW w:w="1045" w:type="pct"/>
            <w:vAlign w:val="center"/>
          </w:tcPr>
          <w:p w14:paraId="21433E3B" w14:textId="77777777" w:rsidR="00CB7813" w:rsidRPr="00B4116E" w:rsidRDefault="00CB7813" w:rsidP="00CB7813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B4116E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Buttermilk powder, yoghurt</w:t>
            </w:r>
          </w:p>
        </w:tc>
        <w:tc>
          <w:tcPr>
            <w:tcW w:w="412" w:type="pct"/>
            <w:vAlign w:val="center"/>
          </w:tcPr>
          <w:p w14:paraId="2BB719AD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sz w:val="18"/>
                <w:szCs w:val="18"/>
                <w:lang w:val="en-ZA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194.7</w:t>
            </w:r>
          </w:p>
        </w:tc>
        <w:tc>
          <w:tcPr>
            <w:tcW w:w="411" w:type="pct"/>
            <w:vAlign w:val="center"/>
          </w:tcPr>
          <w:p w14:paraId="2A60DD30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sz w:val="18"/>
                <w:szCs w:val="18"/>
                <w:lang w:val="en-ZA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177.4</w:t>
            </w:r>
          </w:p>
        </w:tc>
        <w:tc>
          <w:tcPr>
            <w:tcW w:w="412" w:type="pct"/>
            <w:vAlign w:val="center"/>
          </w:tcPr>
          <w:p w14:paraId="61123E05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197.0</w:t>
            </w:r>
          </w:p>
        </w:tc>
        <w:tc>
          <w:tcPr>
            <w:tcW w:w="411" w:type="pct"/>
            <w:vAlign w:val="center"/>
          </w:tcPr>
          <w:p w14:paraId="13E23FE1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163.2</w:t>
            </w:r>
          </w:p>
        </w:tc>
        <w:tc>
          <w:tcPr>
            <w:tcW w:w="412" w:type="pct"/>
            <w:vAlign w:val="center"/>
          </w:tcPr>
          <w:p w14:paraId="69B94A17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224.0</w:t>
            </w:r>
          </w:p>
        </w:tc>
        <w:tc>
          <w:tcPr>
            <w:tcW w:w="411" w:type="pct"/>
            <w:vAlign w:val="center"/>
          </w:tcPr>
          <w:p w14:paraId="045C4CC5" w14:textId="77777777" w:rsidR="00CB7813" w:rsidRPr="00F44603" w:rsidRDefault="00CB7813" w:rsidP="00CB7813">
            <w:pPr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 w:rsidRPr="00F44603">
              <w:rPr>
                <w:rFonts w:ascii="Arial" w:hAnsi="Arial" w:cs="Arial"/>
                <w:sz w:val="18"/>
                <w:szCs w:val="18"/>
              </w:rPr>
              <w:t>279.8</w:t>
            </w:r>
          </w:p>
        </w:tc>
        <w:tc>
          <w:tcPr>
            <w:tcW w:w="412" w:type="pct"/>
            <w:vAlign w:val="center"/>
          </w:tcPr>
          <w:p w14:paraId="63F9D112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278.5</w:t>
            </w:r>
          </w:p>
        </w:tc>
        <w:tc>
          <w:tcPr>
            <w:tcW w:w="605" w:type="pct"/>
            <w:vAlign w:val="center"/>
          </w:tcPr>
          <w:p w14:paraId="01D67F87" w14:textId="452A022C" w:rsidR="00CB7813" w:rsidRPr="00CB7813" w:rsidRDefault="00CB7813" w:rsidP="00CB7813">
            <w:pPr>
              <w:jc w:val="right"/>
              <w:rPr>
                <w:rFonts w:ascii="Arial" w:hAnsi="Arial" w:cs="Arial"/>
                <w:b/>
                <w:bCs/>
                <w:color w:val="0033CC"/>
                <w:sz w:val="18"/>
                <w:szCs w:val="18"/>
              </w:rPr>
            </w:pPr>
            <w:r w:rsidRPr="00CB7813">
              <w:rPr>
                <w:rFonts w:ascii="Arial" w:hAnsi="Arial" w:cs="Arial"/>
                <w:sz w:val="18"/>
                <w:szCs w:val="18"/>
              </w:rPr>
              <w:t>387.0</w:t>
            </w:r>
          </w:p>
        </w:tc>
      </w:tr>
      <w:tr w:rsidR="00CB7813" w:rsidRPr="00491336" w14:paraId="40B3D616" w14:textId="77777777" w:rsidTr="00CB7813">
        <w:trPr>
          <w:trHeight w:val="324"/>
        </w:trPr>
        <w:tc>
          <w:tcPr>
            <w:tcW w:w="468" w:type="pct"/>
            <w:vAlign w:val="center"/>
          </w:tcPr>
          <w:p w14:paraId="65C36212" w14:textId="77777777" w:rsidR="00CB7813" w:rsidRPr="00B4116E" w:rsidRDefault="00CB7813" w:rsidP="00CB7813">
            <w:pPr>
              <w:spacing w:before="60" w:after="60"/>
              <w:jc w:val="center"/>
              <w:rPr>
                <w:rFonts w:ascii="Arial" w:hAnsi="Arial" w:cs="Arial"/>
                <w:sz w:val="18"/>
                <w:szCs w:val="22"/>
                <w:lang w:val="en-ZA"/>
              </w:rPr>
            </w:pPr>
            <w:r w:rsidRPr="00B4116E">
              <w:rPr>
                <w:rFonts w:ascii="Arial" w:hAnsi="Arial" w:cs="Arial"/>
                <w:sz w:val="18"/>
                <w:szCs w:val="22"/>
                <w:lang w:val="en-ZA"/>
              </w:rPr>
              <w:t>04.04</w:t>
            </w:r>
          </w:p>
        </w:tc>
        <w:tc>
          <w:tcPr>
            <w:tcW w:w="1045" w:type="pct"/>
            <w:vAlign w:val="center"/>
          </w:tcPr>
          <w:p w14:paraId="13962A21" w14:textId="77777777" w:rsidR="00CB7813" w:rsidRPr="00B4116E" w:rsidRDefault="00CB7813" w:rsidP="00CB7813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B4116E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Whey, whey powder</w:t>
            </w:r>
            <w:r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,</w:t>
            </w:r>
            <w:r w:rsidRPr="00B4116E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 xml:space="preserve"> etc</w:t>
            </w:r>
          </w:p>
        </w:tc>
        <w:tc>
          <w:tcPr>
            <w:tcW w:w="412" w:type="pct"/>
            <w:vAlign w:val="center"/>
          </w:tcPr>
          <w:p w14:paraId="02DAE273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sz w:val="18"/>
                <w:szCs w:val="18"/>
                <w:lang w:val="en-ZA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410.5</w:t>
            </w:r>
          </w:p>
        </w:tc>
        <w:tc>
          <w:tcPr>
            <w:tcW w:w="411" w:type="pct"/>
            <w:vAlign w:val="center"/>
          </w:tcPr>
          <w:p w14:paraId="222DFA92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sz w:val="18"/>
                <w:szCs w:val="18"/>
                <w:lang w:val="en-ZA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371.0</w:t>
            </w:r>
          </w:p>
        </w:tc>
        <w:tc>
          <w:tcPr>
            <w:tcW w:w="412" w:type="pct"/>
            <w:vAlign w:val="center"/>
          </w:tcPr>
          <w:p w14:paraId="58F26DA2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401.0</w:t>
            </w:r>
          </w:p>
        </w:tc>
        <w:tc>
          <w:tcPr>
            <w:tcW w:w="411" w:type="pct"/>
            <w:vAlign w:val="center"/>
          </w:tcPr>
          <w:p w14:paraId="6764D257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376.5</w:t>
            </w:r>
          </w:p>
        </w:tc>
        <w:tc>
          <w:tcPr>
            <w:tcW w:w="412" w:type="pct"/>
            <w:vAlign w:val="center"/>
          </w:tcPr>
          <w:p w14:paraId="21E6426D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330.8</w:t>
            </w:r>
          </w:p>
        </w:tc>
        <w:tc>
          <w:tcPr>
            <w:tcW w:w="411" w:type="pct"/>
            <w:vAlign w:val="center"/>
          </w:tcPr>
          <w:p w14:paraId="198F1BE1" w14:textId="77777777" w:rsidR="00CB7813" w:rsidRPr="00F44603" w:rsidRDefault="00CB7813" w:rsidP="00CB7813">
            <w:pPr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 w:rsidRPr="00F44603">
              <w:rPr>
                <w:rFonts w:ascii="Arial" w:hAnsi="Arial" w:cs="Arial"/>
                <w:sz w:val="18"/>
                <w:szCs w:val="18"/>
              </w:rPr>
              <w:t>509.3</w:t>
            </w:r>
          </w:p>
        </w:tc>
        <w:tc>
          <w:tcPr>
            <w:tcW w:w="412" w:type="pct"/>
            <w:vAlign w:val="center"/>
          </w:tcPr>
          <w:p w14:paraId="222D36C5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430.5</w:t>
            </w:r>
          </w:p>
        </w:tc>
        <w:tc>
          <w:tcPr>
            <w:tcW w:w="605" w:type="pct"/>
            <w:vAlign w:val="center"/>
          </w:tcPr>
          <w:p w14:paraId="3B9AE79A" w14:textId="25DF33A6" w:rsidR="00CB7813" w:rsidRPr="00CB7813" w:rsidRDefault="00CB7813" w:rsidP="00CB7813">
            <w:pPr>
              <w:jc w:val="right"/>
              <w:rPr>
                <w:rFonts w:ascii="Arial" w:hAnsi="Arial" w:cs="Arial"/>
                <w:b/>
                <w:bCs/>
                <w:color w:val="0033CC"/>
                <w:sz w:val="18"/>
                <w:szCs w:val="18"/>
              </w:rPr>
            </w:pPr>
            <w:r w:rsidRPr="00CB7813">
              <w:rPr>
                <w:rFonts w:ascii="Arial" w:hAnsi="Arial" w:cs="Arial"/>
                <w:sz w:val="18"/>
                <w:szCs w:val="18"/>
              </w:rPr>
              <w:t>444.3</w:t>
            </w:r>
          </w:p>
        </w:tc>
      </w:tr>
      <w:tr w:rsidR="00CB7813" w:rsidRPr="00491336" w14:paraId="2014576F" w14:textId="77777777" w:rsidTr="00CB7813">
        <w:trPr>
          <w:trHeight w:val="324"/>
        </w:trPr>
        <w:tc>
          <w:tcPr>
            <w:tcW w:w="468" w:type="pct"/>
            <w:vAlign w:val="center"/>
          </w:tcPr>
          <w:p w14:paraId="4E28ED59" w14:textId="77777777" w:rsidR="00CB7813" w:rsidRPr="00B4116E" w:rsidRDefault="00CB7813" w:rsidP="00CB7813">
            <w:pPr>
              <w:spacing w:before="60" w:after="60"/>
              <w:jc w:val="center"/>
              <w:rPr>
                <w:rFonts w:ascii="Arial" w:hAnsi="Arial" w:cs="Arial"/>
                <w:sz w:val="18"/>
                <w:szCs w:val="22"/>
                <w:lang w:val="en-ZA"/>
              </w:rPr>
            </w:pPr>
            <w:r w:rsidRPr="00B4116E">
              <w:rPr>
                <w:rFonts w:ascii="Arial" w:hAnsi="Arial" w:cs="Arial"/>
                <w:sz w:val="18"/>
                <w:szCs w:val="22"/>
                <w:lang w:val="en-ZA"/>
              </w:rPr>
              <w:t>04.05</w:t>
            </w:r>
          </w:p>
        </w:tc>
        <w:tc>
          <w:tcPr>
            <w:tcW w:w="1045" w:type="pct"/>
            <w:vAlign w:val="center"/>
          </w:tcPr>
          <w:p w14:paraId="132643A1" w14:textId="77777777" w:rsidR="00CB7813" w:rsidRPr="00B4116E" w:rsidRDefault="00CB7813" w:rsidP="00CB7813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B4116E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Butter, butter spreads and</w:t>
            </w:r>
          </w:p>
          <w:p w14:paraId="3DFD383A" w14:textId="77777777" w:rsidR="00CB7813" w:rsidRPr="00B4116E" w:rsidRDefault="00CB7813" w:rsidP="00CB7813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B4116E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butter oil</w:t>
            </w:r>
          </w:p>
        </w:tc>
        <w:tc>
          <w:tcPr>
            <w:tcW w:w="412" w:type="pct"/>
            <w:vAlign w:val="center"/>
          </w:tcPr>
          <w:p w14:paraId="3662E083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sz w:val="18"/>
                <w:szCs w:val="18"/>
                <w:lang w:val="en-ZA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304.3</w:t>
            </w:r>
          </w:p>
        </w:tc>
        <w:tc>
          <w:tcPr>
            <w:tcW w:w="411" w:type="pct"/>
            <w:vAlign w:val="center"/>
          </w:tcPr>
          <w:p w14:paraId="0A4BDA75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sz w:val="18"/>
                <w:szCs w:val="18"/>
                <w:lang w:val="en-ZA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360.6</w:t>
            </w:r>
          </w:p>
        </w:tc>
        <w:tc>
          <w:tcPr>
            <w:tcW w:w="412" w:type="pct"/>
            <w:vAlign w:val="center"/>
          </w:tcPr>
          <w:p w14:paraId="1B087E51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530.0</w:t>
            </w:r>
          </w:p>
        </w:tc>
        <w:tc>
          <w:tcPr>
            <w:tcW w:w="411" w:type="pct"/>
            <w:vAlign w:val="center"/>
          </w:tcPr>
          <w:p w14:paraId="2FE2ABAA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560.3</w:t>
            </w:r>
          </w:p>
        </w:tc>
        <w:tc>
          <w:tcPr>
            <w:tcW w:w="412" w:type="pct"/>
            <w:vAlign w:val="center"/>
          </w:tcPr>
          <w:p w14:paraId="25E0621D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539.7</w:t>
            </w:r>
          </w:p>
        </w:tc>
        <w:tc>
          <w:tcPr>
            <w:tcW w:w="411" w:type="pct"/>
            <w:vAlign w:val="center"/>
          </w:tcPr>
          <w:p w14:paraId="2C20C5B5" w14:textId="77777777" w:rsidR="00CB7813" w:rsidRPr="00F44603" w:rsidRDefault="00CB7813" w:rsidP="00CB7813">
            <w:pPr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 w:rsidRPr="00F44603">
              <w:rPr>
                <w:rFonts w:ascii="Arial" w:hAnsi="Arial" w:cs="Arial"/>
                <w:sz w:val="18"/>
                <w:szCs w:val="18"/>
              </w:rPr>
              <w:t>532.7</w:t>
            </w:r>
          </w:p>
        </w:tc>
        <w:tc>
          <w:tcPr>
            <w:tcW w:w="412" w:type="pct"/>
            <w:vAlign w:val="center"/>
          </w:tcPr>
          <w:p w14:paraId="004D7C10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515.5</w:t>
            </w:r>
          </w:p>
        </w:tc>
        <w:tc>
          <w:tcPr>
            <w:tcW w:w="605" w:type="pct"/>
            <w:vAlign w:val="center"/>
          </w:tcPr>
          <w:p w14:paraId="379D13FB" w14:textId="2348FA1E" w:rsidR="00CB7813" w:rsidRPr="00CB7813" w:rsidRDefault="00CB7813" w:rsidP="00CB7813">
            <w:pPr>
              <w:jc w:val="right"/>
              <w:rPr>
                <w:rFonts w:ascii="Arial" w:hAnsi="Arial" w:cs="Arial"/>
                <w:b/>
                <w:bCs/>
                <w:color w:val="0033CC"/>
                <w:sz w:val="18"/>
                <w:szCs w:val="18"/>
              </w:rPr>
            </w:pPr>
            <w:r w:rsidRPr="00CB7813">
              <w:rPr>
                <w:rFonts w:ascii="Arial" w:hAnsi="Arial" w:cs="Arial"/>
                <w:sz w:val="18"/>
                <w:szCs w:val="18"/>
              </w:rPr>
              <w:t>661.1</w:t>
            </w:r>
          </w:p>
        </w:tc>
      </w:tr>
      <w:tr w:rsidR="00CB7813" w:rsidRPr="00491336" w14:paraId="1E0B497B" w14:textId="77777777" w:rsidTr="00CB7813">
        <w:trPr>
          <w:trHeight w:val="337"/>
        </w:trPr>
        <w:tc>
          <w:tcPr>
            <w:tcW w:w="468" w:type="pct"/>
            <w:vAlign w:val="center"/>
          </w:tcPr>
          <w:p w14:paraId="476AF79E" w14:textId="77777777" w:rsidR="00CB7813" w:rsidRPr="00B4116E" w:rsidRDefault="00CB7813" w:rsidP="00CB7813">
            <w:pPr>
              <w:spacing w:before="60" w:after="60"/>
              <w:jc w:val="center"/>
              <w:rPr>
                <w:rFonts w:ascii="Arial" w:hAnsi="Arial" w:cs="Arial"/>
                <w:sz w:val="18"/>
                <w:szCs w:val="22"/>
                <w:lang w:val="en-ZA"/>
              </w:rPr>
            </w:pPr>
            <w:r w:rsidRPr="00B4116E">
              <w:rPr>
                <w:rFonts w:ascii="Arial" w:hAnsi="Arial" w:cs="Arial"/>
                <w:sz w:val="18"/>
                <w:szCs w:val="22"/>
                <w:lang w:val="en-ZA"/>
              </w:rPr>
              <w:t>04.06</w:t>
            </w:r>
          </w:p>
        </w:tc>
        <w:tc>
          <w:tcPr>
            <w:tcW w:w="1045" w:type="pct"/>
            <w:vAlign w:val="center"/>
          </w:tcPr>
          <w:p w14:paraId="6DAA4E60" w14:textId="77777777" w:rsidR="00CB7813" w:rsidRPr="00B4116E" w:rsidRDefault="00CB7813" w:rsidP="00CB7813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B4116E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Cheese and curd</w:t>
            </w:r>
          </w:p>
        </w:tc>
        <w:tc>
          <w:tcPr>
            <w:tcW w:w="412" w:type="pct"/>
            <w:vAlign w:val="center"/>
          </w:tcPr>
          <w:p w14:paraId="398D9AE2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sz w:val="18"/>
                <w:szCs w:val="18"/>
                <w:lang w:val="en-ZA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183.3</w:t>
            </w:r>
          </w:p>
        </w:tc>
        <w:tc>
          <w:tcPr>
            <w:tcW w:w="411" w:type="pct"/>
            <w:vAlign w:val="center"/>
          </w:tcPr>
          <w:p w14:paraId="087B9A0F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sz w:val="18"/>
                <w:szCs w:val="18"/>
                <w:lang w:val="en-ZA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190.9</w:t>
            </w:r>
          </w:p>
        </w:tc>
        <w:tc>
          <w:tcPr>
            <w:tcW w:w="412" w:type="pct"/>
            <w:vAlign w:val="center"/>
          </w:tcPr>
          <w:p w14:paraId="08D1EFA5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207.5</w:t>
            </w:r>
          </w:p>
        </w:tc>
        <w:tc>
          <w:tcPr>
            <w:tcW w:w="411" w:type="pct"/>
            <w:vAlign w:val="center"/>
          </w:tcPr>
          <w:p w14:paraId="78E33746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209.9</w:t>
            </w:r>
          </w:p>
        </w:tc>
        <w:tc>
          <w:tcPr>
            <w:tcW w:w="412" w:type="pct"/>
            <w:vAlign w:val="center"/>
          </w:tcPr>
          <w:p w14:paraId="3FCC6A52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233.1</w:t>
            </w:r>
          </w:p>
        </w:tc>
        <w:tc>
          <w:tcPr>
            <w:tcW w:w="411" w:type="pct"/>
            <w:vAlign w:val="center"/>
          </w:tcPr>
          <w:p w14:paraId="2017A93A" w14:textId="77777777" w:rsidR="00CB7813" w:rsidRPr="00F44603" w:rsidRDefault="00CB7813" w:rsidP="00CB7813">
            <w:pPr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 w:rsidRPr="00F44603">
              <w:rPr>
                <w:rFonts w:ascii="Arial" w:hAnsi="Arial" w:cs="Arial"/>
                <w:sz w:val="18"/>
                <w:szCs w:val="18"/>
              </w:rPr>
              <w:t>264.2</w:t>
            </w:r>
          </w:p>
        </w:tc>
        <w:tc>
          <w:tcPr>
            <w:tcW w:w="412" w:type="pct"/>
            <w:vAlign w:val="center"/>
          </w:tcPr>
          <w:p w14:paraId="46C3DCF4" w14:textId="77777777" w:rsidR="00CB7813" w:rsidRPr="006B7E85" w:rsidRDefault="00CB7813" w:rsidP="00CB7813">
            <w:pPr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B7E85">
              <w:rPr>
                <w:rFonts w:ascii="Arial" w:hAnsi="Arial" w:cs="Arial"/>
                <w:sz w:val="18"/>
                <w:szCs w:val="18"/>
              </w:rPr>
              <w:t>233.8</w:t>
            </w:r>
          </w:p>
        </w:tc>
        <w:tc>
          <w:tcPr>
            <w:tcW w:w="605" w:type="pct"/>
            <w:vAlign w:val="center"/>
          </w:tcPr>
          <w:p w14:paraId="63005009" w14:textId="18992911" w:rsidR="00CB7813" w:rsidRPr="00CB7813" w:rsidRDefault="00CB7813" w:rsidP="00CB7813">
            <w:pPr>
              <w:jc w:val="right"/>
              <w:rPr>
                <w:rFonts w:ascii="Arial" w:hAnsi="Arial" w:cs="Arial"/>
                <w:b/>
                <w:bCs/>
                <w:color w:val="0033CC"/>
                <w:sz w:val="18"/>
                <w:szCs w:val="18"/>
              </w:rPr>
            </w:pPr>
            <w:r w:rsidRPr="00CB7813">
              <w:rPr>
                <w:rFonts w:ascii="Arial" w:hAnsi="Arial" w:cs="Arial"/>
                <w:sz w:val="18"/>
                <w:szCs w:val="18"/>
              </w:rPr>
              <w:t>281.5</w:t>
            </w:r>
          </w:p>
        </w:tc>
      </w:tr>
    </w:tbl>
    <w:p w14:paraId="320EAFDA" w14:textId="77777777" w:rsidR="000B311A" w:rsidRDefault="000B311A" w:rsidP="000B311A">
      <w:pPr>
        <w:rPr>
          <w:rFonts w:ascii="Arial" w:hAnsi="Arial" w:cs="Arial"/>
          <w:color w:val="000000" w:themeColor="text1"/>
          <w:sz w:val="22"/>
          <w:lang w:val="en-ZA"/>
        </w:rPr>
      </w:pPr>
    </w:p>
    <w:p w14:paraId="787D1290" w14:textId="77777777" w:rsidR="00DC5228" w:rsidRDefault="00DC5228" w:rsidP="000B311A">
      <w:pPr>
        <w:rPr>
          <w:rFonts w:ascii="Arial" w:hAnsi="Arial" w:cs="Arial"/>
          <w:color w:val="000000" w:themeColor="text1"/>
          <w:sz w:val="22"/>
          <w:lang w:val="en-ZA"/>
        </w:rPr>
      </w:pPr>
    </w:p>
    <w:p w14:paraId="713E0C61" w14:textId="77777777" w:rsidR="00DC5228" w:rsidRPr="00C60C87" w:rsidRDefault="00DC5228" w:rsidP="005A6D56">
      <w:pPr>
        <w:pStyle w:val="BodyText"/>
        <w:numPr>
          <w:ilvl w:val="0"/>
          <w:numId w:val="16"/>
        </w:numPr>
        <w:ind w:left="567" w:hanging="567"/>
        <w:rPr>
          <w:b w:val="0"/>
          <w:szCs w:val="24"/>
          <w:lang w:val="en-GB"/>
        </w:rPr>
      </w:pPr>
      <w:r>
        <w:rPr>
          <w:b w:val="0"/>
          <w:szCs w:val="24"/>
          <w:lang w:val="en-GB"/>
        </w:rPr>
        <w:t>Table</w:t>
      </w:r>
      <w:r w:rsidRPr="00C60C87">
        <w:rPr>
          <w:b w:val="0"/>
          <w:szCs w:val="24"/>
          <w:lang w:val="en-GB"/>
        </w:rPr>
        <w:t xml:space="preserve"> </w:t>
      </w:r>
      <w:r>
        <w:rPr>
          <w:b w:val="0"/>
          <w:szCs w:val="24"/>
          <w:lang w:val="en-GB"/>
        </w:rPr>
        <w:t>3</w:t>
      </w:r>
      <w:r w:rsidR="00F872CD">
        <w:rPr>
          <w:b w:val="0"/>
          <w:szCs w:val="24"/>
          <w:lang w:val="en-GB"/>
        </w:rPr>
        <w:t>,</w:t>
      </w:r>
      <w:r w:rsidRPr="00C60C87">
        <w:rPr>
          <w:b w:val="0"/>
          <w:szCs w:val="24"/>
          <w:lang w:val="en-GB"/>
        </w:rPr>
        <w:t xml:space="preserve"> indicates that:</w:t>
      </w:r>
    </w:p>
    <w:p w14:paraId="746DDEFE" w14:textId="77777777" w:rsidR="00DC5228" w:rsidRPr="00C60C87" w:rsidRDefault="00DC5228" w:rsidP="00DC5228">
      <w:pPr>
        <w:pStyle w:val="BodyText"/>
        <w:ind w:left="567" w:hanging="567"/>
        <w:rPr>
          <w:b w:val="0"/>
          <w:szCs w:val="24"/>
          <w:lang w:val="en-GB"/>
        </w:rPr>
      </w:pPr>
    </w:p>
    <w:p w14:paraId="3610BCEC" w14:textId="77777777" w:rsidR="00B4116E" w:rsidRDefault="00DC5228" w:rsidP="005A6D56">
      <w:pPr>
        <w:pStyle w:val="ListParagraph"/>
        <w:numPr>
          <w:ilvl w:val="0"/>
          <w:numId w:val="15"/>
        </w:numPr>
        <w:ind w:left="1134" w:hanging="567"/>
        <w:jc w:val="both"/>
        <w:rPr>
          <w:rFonts w:ascii="Arial" w:hAnsi="Arial" w:cs="Arial"/>
          <w:color w:val="000000" w:themeColor="text1"/>
          <w:lang w:val="en-ZA"/>
        </w:rPr>
      </w:pPr>
      <w:r w:rsidRPr="00DC5228">
        <w:rPr>
          <w:rFonts w:ascii="Arial" w:hAnsi="Arial" w:cs="Arial"/>
          <w:color w:val="000000" w:themeColor="text1"/>
          <w:lang w:val="en-ZA"/>
        </w:rPr>
        <w:t>T</w:t>
      </w:r>
      <w:r w:rsidR="00F67D37" w:rsidRPr="00DC5228">
        <w:rPr>
          <w:rFonts w:ascii="Arial" w:hAnsi="Arial" w:cs="Arial"/>
          <w:color w:val="000000" w:themeColor="text1"/>
          <w:lang w:val="en-ZA"/>
        </w:rPr>
        <w:t>he</w:t>
      </w:r>
      <w:r w:rsidR="000C44B7" w:rsidRPr="00DC5228">
        <w:rPr>
          <w:rFonts w:ascii="Arial" w:hAnsi="Arial" w:cs="Arial"/>
          <w:color w:val="000000" w:themeColor="text1"/>
          <w:lang w:val="en-ZA"/>
        </w:rPr>
        <w:t xml:space="preserve"> </w:t>
      </w:r>
      <w:r w:rsidR="00290F71" w:rsidRPr="00DC5228">
        <w:rPr>
          <w:rFonts w:ascii="Arial" w:hAnsi="Arial" w:cs="Arial"/>
          <w:color w:val="000000" w:themeColor="text1"/>
          <w:lang w:val="en-ZA"/>
        </w:rPr>
        <w:t>average import price</w:t>
      </w:r>
      <w:r w:rsidR="00413288">
        <w:rPr>
          <w:rFonts w:ascii="Arial" w:hAnsi="Arial" w:cs="Arial"/>
          <w:color w:val="000000" w:themeColor="text1"/>
          <w:lang w:val="en-ZA"/>
        </w:rPr>
        <w:t>s</w:t>
      </w:r>
      <w:r w:rsidR="00290F71" w:rsidRPr="00DC5228">
        <w:rPr>
          <w:rFonts w:ascii="Arial" w:hAnsi="Arial" w:cs="Arial"/>
          <w:color w:val="000000" w:themeColor="text1"/>
          <w:lang w:val="en-ZA"/>
        </w:rPr>
        <w:t xml:space="preserve"> of </w:t>
      </w:r>
      <w:r w:rsidR="003C793B">
        <w:rPr>
          <w:rFonts w:ascii="Arial" w:hAnsi="Arial" w:cs="Arial"/>
          <w:color w:val="000000" w:themeColor="text1"/>
          <w:lang w:val="en-ZA"/>
        </w:rPr>
        <w:t>five of the</w:t>
      </w:r>
      <w:r w:rsidR="00290F71" w:rsidRPr="00DC5228">
        <w:rPr>
          <w:rFonts w:ascii="Arial" w:hAnsi="Arial" w:cs="Arial"/>
          <w:color w:val="000000" w:themeColor="text1"/>
          <w:lang w:val="en-ZA"/>
        </w:rPr>
        <w:t xml:space="preserve"> six categories of dairy products in 20</w:t>
      </w:r>
      <w:r w:rsidR="00C24F1A" w:rsidRPr="00DC5228">
        <w:rPr>
          <w:rFonts w:ascii="Arial" w:hAnsi="Arial" w:cs="Arial"/>
          <w:color w:val="000000" w:themeColor="text1"/>
          <w:lang w:val="en-ZA"/>
        </w:rPr>
        <w:t>20</w:t>
      </w:r>
      <w:r w:rsidR="008633A4" w:rsidRPr="00DC5228">
        <w:rPr>
          <w:rFonts w:ascii="Arial" w:hAnsi="Arial" w:cs="Arial"/>
          <w:color w:val="000000" w:themeColor="text1"/>
          <w:lang w:val="en-ZA"/>
        </w:rPr>
        <w:t>,</w:t>
      </w:r>
      <w:r w:rsidR="00290F71" w:rsidRPr="00DC5228">
        <w:rPr>
          <w:rFonts w:ascii="Arial" w:hAnsi="Arial" w:cs="Arial"/>
          <w:color w:val="000000" w:themeColor="text1"/>
          <w:lang w:val="en-ZA"/>
        </w:rPr>
        <w:t xml:space="preserve"> </w:t>
      </w:r>
      <w:r w:rsidR="00DC6F7E">
        <w:rPr>
          <w:rFonts w:ascii="Arial" w:hAnsi="Arial" w:cs="Arial"/>
          <w:color w:val="000000" w:themeColor="text1"/>
          <w:lang w:val="en-ZA"/>
        </w:rPr>
        <w:t>were</w:t>
      </w:r>
      <w:r w:rsidR="00FE4E8F" w:rsidRPr="00DC5228">
        <w:rPr>
          <w:rFonts w:ascii="Arial" w:hAnsi="Arial" w:cs="Arial"/>
          <w:color w:val="000000" w:themeColor="text1"/>
          <w:lang w:val="en-ZA"/>
        </w:rPr>
        <w:t xml:space="preserve"> </w:t>
      </w:r>
      <w:r w:rsidR="005E34A5">
        <w:rPr>
          <w:rFonts w:ascii="Arial" w:hAnsi="Arial" w:cs="Arial"/>
          <w:color w:val="000000" w:themeColor="text1"/>
          <w:lang w:val="en-ZA"/>
        </w:rPr>
        <w:t>high</w:t>
      </w:r>
      <w:r w:rsidR="00FE4E8F" w:rsidRPr="00DC5228">
        <w:rPr>
          <w:rFonts w:ascii="Arial" w:hAnsi="Arial" w:cs="Arial"/>
          <w:color w:val="000000" w:themeColor="text1"/>
          <w:lang w:val="en-ZA"/>
        </w:rPr>
        <w:t>er</w:t>
      </w:r>
      <w:r w:rsidR="00B4116E" w:rsidRPr="00DC5228">
        <w:rPr>
          <w:rFonts w:ascii="Arial" w:hAnsi="Arial" w:cs="Arial"/>
          <w:color w:val="000000" w:themeColor="text1"/>
          <w:lang w:val="en-ZA"/>
        </w:rPr>
        <w:t xml:space="preserve"> than </w:t>
      </w:r>
      <w:r w:rsidR="00F03B34" w:rsidRPr="00DC5228">
        <w:rPr>
          <w:rFonts w:ascii="Arial" w:hAnsi="Arial" w:cs="Arial"/>
          <w:color w:val="000000" w:themeColor="text1"/>
          <w:lang w:val="en-ZA"/>
        </w:rPr>
        <w:t xml:space="preserve">in </w:t>
      </w:r>
      <w:proofErr w:type="gramStart"/>
      <w:r w:rsidR="00F03B34" w:rsidRPr="00DC5228">
        <w:rPr>
          <w:rFonts w:ascii="Arial" w:hAnsi="Arial" w:cs="Arial"/>
          <w:color w:val="000000" w:themeColor="text1"/>
          <w:lang w:val="en-ZA"/>
        </w:rPr>
        <w:t>201</w:t>
      </w:r>
      <w:r w:rsidR="00C24F1A" w:rsidRPr="00DC5228">
        <w:rPr>
          <w:rFonts w:ascii="Arial" w:hAnsi="Arial" w:cs="Arial"/>
          <w:color w:val="000000" w:themeColor="text1"/>
          <w:lang w:val="en-ZA"/>
        </w:rPr>
        <w:t>9</w:t>
      </w:r>
      <w:r w:rsidR="009C7BBA">
        <w:rPr>
          <w:rFonts w:ascii="Arial" w:hAnsi="Arial" w:cs="Arial"/>
          <w:color w:val="000000" w:themeColor="text1"/>
          <w:lang w:val="en-ZA"/>
        </w:rPr>
        <w:t>;</w:t>
      </w:r>
      <w:proofErr w:type="gramEnd"/>
      <w:r w:rsidR="009C7BBA" w:rsidRPr="009C7BBA">
        <w:rPr>
          <w:rFonts w:ascii="Arial" w:hAnsi="Arial" w:cs="Arial"/>
          <w:color w:val="000000" w:themeColor="text1"/>
          <w:lang w:val="en-ZA"/>
        </w:rPr>
        <w:t xml:space="preserve"> </w:t>
      </w:r>
    </w:p>
    <w:p w14:paraId="3B2C6CF2" w14:textId="77777777" w:rsidR="00D22F87" w:rsidRPr="00D22F87" w:rsidRDefault="00D22F87" w:rsidP="00D22F87">
      <w:pPr>
        <w:pStyle w:val="ListParagraph"/>
        <w:rPr>
          <w:rFonts w:ascii="Arial" w:hAnsi="Arial" w:cs="Arial"/>
          <w:color w:val="000000" w:themeColor="text1"/>
          <w:lang w:val="en-ZA"/>
        </w:rPr>
      </w:pPr>
    </w:p>
    <w:p w14:paraId="325C5722" w14:textId="77777777" w:rsidR="001F6342" w:rsidRPr="001F6342" w:rsidRDefault="00D22F87" w:rsidP="00A26AF4">
      <w:pPr>
        <w:pStyle w:val="ListParagraph"/>
        <w:numPr>
          <w:ilvl w:val="0"/>
          <w:numId w:val="15"/>
        </w:numPr>
        <w:ind w:left="1134" w:hanging="567"/>
        <w:jc w:val="both"/>
        <w:rPr>
          <w:rFonts w:ascii="Arial" w:hAnsi="Arial" w:cs="Arial"/>
          <w:color w:val="000000" w:themeColor="text1"/>
        </w:rPr>
      </w:pPr>
      <w:r w:rsidRPr="006A323E">
        <w:rPr>
          <w:rFonts w:ascii="Arial" w:hAnsi="Arial" w:cs="Arial"/>
          <w:color w:val="000000" w:themeColor="text1"/>
          <w:lang w:val="en-ZA"/>
        </w:rPr>
        <w:t xml:space="preserve">The average import prices of </w:t>
      </w:r>
      <w:r w:rsidR="008874BC">
        <w:rPr>
          <w:rFonts w:ascii="Arial" w:hAnsi="Arial" w:cs="Arial"/>
          <w:color w:val="000000" w:themeColor="text1"/>
          <w:lang w:val="en-ZA"/>
        </w:rPr>
        <w:t xml:space="preserve">five of the </w:t>
      </w:r>
      <w:r w:rsidRPr="006A323E">
        <w:rPr>
          <w:rFonts w:ascii="Arial" w:hAnsi="Arial" w:cs="Arial"/>
          <w:color w:val="000000" w:themeColor="text1"/>
          <w:lang w:val="en-ZA"/>
        </w:rPr>
        <w:t>six categories of dairy products in</w:t>
      </w:r>
      <w:r w:rsidR="00D10840" w:rsidRPr="006A323E">
        <w:rPr>
          <w:rFonts w:ascii="Arial" w:hAnsi="Arial" w:cs="Arial"/>
          <w:color w:val="000000" w:themeColor="text1"/>
          <w:lang w:val="en-ZA"/>
        </w:rPr>
        <w:t xml:space="preserve"> </w:t>
      </w:r>
      <w:r w:rsidRPr="006A323E">
        <w:rPr>
          <w:rFonts w:ascii="Arial" w:hAnsi="Arial" w:cs="Arial"/>
          <w:color w:val="000000" w:themeColor="text1"/>
          <w:lang w:val="en-ZA"/>
        </w:rPr>
        <w:t xml:space="preserve">2021, </w:t>
      </w:r>
      <w:r w:rsidR="00464AE3">
        <w:rPr>
          <w:rFonts w:ascii="Arial" w:hAnsi="Arial" w:cs="Arial"/>
          <w:color w:val="000000" w:themeColor="text1"/>
          <w:lang w:val="en-ZA"/>
        </w:rPr>
        <w:t>we</w:t>
      </w:r>
      <w:r w:rsidR="009C7BBA" w:rsidRPr="006A323E">
        <w:rPr>
          <w:rFonts w:ascii="Arial" w:hAnsi="Arial" w:cs="Arial"/>
          <w:color w:val="000000" w:themeColor="text1"/>
          <w:lang w:val="en-ZA"/>
        </w:rPr>
        <w:t>re</w:t>
      </w:r>
      <w:r w:rsidRPr="006A323E">
        <w:rPr>
          <w:rFonts w:ascii="Arial" w:hAnsi="Arial" w:cs="Arial"/>
          <w:color w:val="000000" w:themeColor="text1"/>
          <w:lang w:val="en-ZA"/>
        </w:rPr>
        <w:t xml:space="preserve"> </w:t>
      </w:r>
      <w:r w:rsidR="0084306C" w:rsidRPr="006A323E">
        <w:rPr>
          <w:rFonts w:ascii="Arial" w:hAnsi="Arial" w:cs="Arial"/>
          <w:color w:val="000000" w:themeColor="text1"/>
          <w:lang w:val="en-ZA"/>
        </w:rPr>
        <w:t>low</w:t>
      </w:r>
      <w:r w:rsidRPr="006A323E">
        <w:rPr>
          <w:rFonts w:ascii="Arial" w:hAnsi="Arial" w:cs="Arial"/>
          <w:color w:val="000000" w:themeColor="text1"/>
          <w:lang w:val="en-ZA"/>
        </w:rPr>
        <w:t xml:space="preserve">er than in </w:t>
      </w:r>
      <w:proofErr w:type="gramStart"/>
      <w:r w:rsidRPr="006A323E">
        <w:rPr>
          <w:rFonts w:ascii="Arial" w:hAnsi="Arial" w:cs="Arial"/>
          <w:color w:val="000000" w:themeColor="text1"/>
          <w:lang w:val="en-ZA"/>
        </w:rPr>
        <w:t>2020</w:t>
      </w:r>
      <w:r w:rsidR="0067478E">
        <w:rPr>
          <w:rFonts w:ascii="Arial" w:hAnsi="Arial" w:cs="Arial"/>
          <w:color w:val="000000" w:themeColor="text1"/>
          <w:lang w:val="en-ZA"/>
        </w:rPr>
        <w:t>;</w:t>
      </w:r>
      <w:proofErr w:type="gramEnd"/>
      <w:r w:rsidR="0067478E">
        <w:rPr>
          <w:rFonts w:ascii="Arial" w:hAnsi="Arial" w:cs="Arial"/>
          <w:color w:val="000000" w:themeColor="text1"/>
          <w:lang w:val="en-ZA"/>
        </w:rPr>
        <w:t xml:space="preserve"> and</w:t>
      </w:r>
    </w:p>
    <w:p w14:paraId="1B877750" w14:textId="77777777" w:rsidR="001F6342" w:rsidRPr="001F6342" w:rsidRDefault="001F6342" w:rsidP="001F6342">
      <w:pPr>
        <w:pStyle w:val="ListParagraph"/>
        <w:rPr>
          <w:rFonts w:ascii="Arial" w:hAnsi="Arial" w:cs="Arial"/>
          <w:color w:val="000000" w:themeColor="text1"/>
        </w:rPr>
      </w:pPr>
    </w:p>
    <w:p w14:paraId="36F9083D" w14:textId="57569152" w:rsidR="001F6342" w:rsidRPr="00DC5228" w:rsidRDefault="001F6342" w:rsidP="001F6342">
      <w:pPr>
        <w:pStyle w:val="ListParagraph"/>
        <w:numPr>
          <w:ilvl w:val="0"/>
          <w:numId w:val="15"/>
        </w:numPr>
        <w:ind w:left="1134" w:hanging="567"/>
        <w:jc w:val="both"/>
        <w:rPr>
          <w:rFonts w:ascii="Arial" w:hAnsi="Arial" w:cs="Arial"/>
          <w:color w:val="000000" w:themeColor="text1"/>
          <w:lang w:val="en-ZA"/>
        </w:rPr>
      </w:pPr>
      <w:r w:rsidRPr="00DC5228">
        <w:rPr>
          <w:rFonts w:ascii="Arial" w:hAnsi="Arial" w:cs="Arial"/>
          <w:color w:val="000000" w:themeColor="text1"/>
          <w:lang w:val="en-ZA"/>
        </w:rPr>
        <w:t xml:space="preserve">The average import prices </w:t>
      </w:r>
      <w:r w:rsidR="002D6C0B">
        <w:rPr>
          <w:rFonts w:ascii="Arial" w:hAnsi="Arial" w:cs="Arial"/>
          <w:color w:val="000000" w:themeColor="text1"/>
          <w:lang w:val="en-ZA"/>
        </w:rPr>
        <w:t>(</w:t>
      </w:r>
      <w:r w:rsidR="009B3C00">
        <w:rPr>
          <w:rFonts w:ascii="Arial" w:hAnsi="Arial" w:cs="Arial"/>
          <w:color w:val="000000" w:themeColor="text1"/>
          <w:lang w:val="en-ZA"/>
        </w:rPr>
        <w:t>January to September</w:t>
      </w:r>
      <w:r w:rsidR="002D6C0B">
        <w:rPr>
          <w:rFonts w:ascii="Arial" w:hAnsi="Arial" w:cs="Arial"/>
          <w:color w:val="000000" w:themeColor="text1"/>
          <w:lang w:val="en-ZA"/>
        </w:rPr>
        <w:t xml:space="preserve">) </w:t>
      </w:r>
      <w:r w:rsidRPr="00DC5228">
        <w:rPr>
          <w:rFonts w:ascii="Arial" w:hAnsi="Arial" w:cs="Arial"/>
          <w:color w:val="000000" w:themeColor="text1"/>
          <w:lang w:val="en-ZA"/>
        </w:rPr>
        <w:t xml:space="preserve">of </w:t>
      </w:r>
      <w:r w:rsidR="003307EF">
        <w:rPr>
          <w:rFonts w:ascii="Arial" w:hAnsi="Arial" w:cs="Arial"/>
          <w:color w:val="000000" w:themeColor="text1"/>
          <w:lang w:val="en-ZA"/>
        </w:rPr>
        <w:t>all</w:t>
      </w:r>
      <w:r w:rsidRPr="00DC5228">
        <w:rPr>
          <w:rFonts w:ascii="Arial" w:hAnsi="Arial" w:cs="Arial"/>
          <w:color w:val="000000" w:themeColor="text1"/>
          <w:lang w:val="en-ZA"/>
        </w:rPr>
        <w:t xml:space="preserve"> six categories of dairy products in 20</w:t>
      </w:r>
      <w:r>
        <w:rPr>
          <w:rFonts w:ascii="Arial" w:hAnsi="Arial" w:cs="Arial"/>
          <w:color w:val="000000" w:themeColor="text1"/>
          <w:lang w:val="en-ZA"/>
        </w:rPr>
        <w:t>22</w:t>
      </w:r>
      <w:r w:rsidRPr="00DC5228">
        <w:rPr>
          <w:rFonts w:ascii="Arial" w:hAnsi="Arial" w:cs="Arial"/>
          <w:color w:val="000000" w:themeColor="text1"/>
          <w:lang w:val="en-ZA"/>
        </w:rPr>
        <w:t xml:space="preserve">, </w:t>
      </w:r>
      <w:r w:rsidR="009B2375">
        <w:rPr>
          <w:rFonts w:ascii="Arial" w:hAnsi="Arial" w:cs="Arial"/>
          <w:color w:val="000000" w:themeColor="text1"/>
          <w:lang w:val="en-ZA"/>
        </w:rPr>
        <w:t>are</w:t>
      </w:r>
      <w:r w:rsidRPr="00DC5228">
        <w:rPr>
          <w:rFonts w:ascii="Arial" w:hAnsi="Arial" w:cs="Arial"/>
          <w:color w:val="000000" w:themeColor="text1"/>
          <w:lang w:val="en-ZA"/>
        </w:rPr>
        <w:t xml:space="preserve"> </w:t>
      </w:r>
      <w:r>
        <w:rPr>
          <w:rFonts w:ascii="Arial" w:hAnsi="Arial" w:cs="Arial"/>
          <w:color w:val="000000" w:themeColor="text1"/>
          <w:lang w:val="en-ZA"/>
        </w:rPr>
        <w:t>high</w:t>
      </w:r>
      <w:r w:rsidRPr="00DC5228">
        <w:rPr>
          <w:rFonts w:ascii="Arial" w:hAnsi="Arial" w:cs="Arial"/>
          <w:color w:val="000000" w:themeColor="text1"/>
          <w:lang w:val="en-ZA"/>
        </w:rPr>
        <w:t xml:space="preserve">er than in </w:t>
      </w:r>
      <w:proofErr w:type="gramStart"/>
      <w:r w:rsidRPr="00DC5228">
        <w:rPr>
          <w:rFonts w:ascii="Arial" w:hAnsi="Arial" w:cs="Arial"/>
          <w:color w:val="000000" w:themeColor="text1"/>
          <w:lang w:val="en-ZA"/>
        </w:rPr>
        <w:t>20</w:t>
      </w:r>
      <w:r>
        <w:rPr>
          <w:rFonts w:ascii="Arial" w:hAnsi="Arial" w:cs="Arial"/>
          <w:color w:val="000000" w:themeColor="text1"/>
          <w:lang w:val="en-ZA"/>
        </w:rPr>
        <w:t>21;</w:t>
      </w:r>
      <w:proofErr w:type="gramEnd"/>
      <w:r>
        <w:rPr>
          <w:rFonts w:ascii="Arial" w:hAnsi="Arial" w:cs="Arial"/>
          <w:color w:val="000000" w:themeColor="text1"/>
          <w:lang w:val="en-ZA"/>
        </w:rPr>
        <w:t xml:space="preserve"> </w:t>
      </w:r>
    </w:p>
    <w:p w14:paraId="0ABDCD47" w14:textId="77777777" w:rsidR="00D10840" w:rsidRPr="006A323E" w:rsidRDefault="00D10840" w:rsidP="00A26AF4">
      <w:pPr>
        <w:pStyle w:val="ListParagraph"/>
        <w:numPr>
          <w:ilvl w:val="0"/>
          <w:numId w:val="15"/>
        </w:numPr>
        <w:ind w:left="1134" w:hanging="567"/>
        <w:jc w:val="both"/>
        <w:rPr>
          <w:rFonts w:ascii="Arial" w:hAnsi="Arial" w:cs="Arial"/>
          <w:color w:val="000000" w:themeColor="text1"/>
        </w:rPr>
      </w:pPr>
      <w:r w:rsidRPr="006A323E">
        <w:rPr>
          <w:rFonts w:ascii="Arial" w:hAnsi="Arial" w:cs="Arial"/>
          <w:color w:val="000000" w:themeColor="text1"/>
        </w:rPr>
        <w:br w:type="page"/>
      </w:r>
    </w:p>
    <w:p w14:paraId="2E78CA5A" w14:textId="77777777" w:rsidR="00D22F87" w:rsidRDefault="00D22F87" w:rsidP="00070B4D">
      <w:pPr>
        <w:pStyle w:val="ListParagraph"/>
        <w:ind w:left="567"/>
        <w:jc w:val="both"/>
        <w:rPr>
          <w:rFonts w:ascii="Arial" w:hAnsi="Arial" w:cs="Arial"/>
          <w:color w:val="000000" w:themeColor="text1"/>
        </w:rPr>
      </w:pPr>
    </w:p>
    <w:p w14:paraId="6AF7A2F4" w14:textId="77777777" w:rsidR="00D10840" w:rsidRPr="00070B4D" w:rsidRDefault="00D10840" w:rsidP="00070B4D">
      <w:pPr>
        <w:pStyle w:val="ListParagraph"/>
        <w:ind w:left="567"/>
        <w:jc w:val="both"/>
        <w:rPr>
          <w:rFonts w:ascii="Arial" w:hAnsi="Arial" w:cs="Arial"/>
          <w:color w:val="000000" w:themeColor="text1"/>
        </w:rPr>
      </w:pPr>
    </w:p>
    <w:p w14:paraId="393356B0" w14:textId="3C6CB4EF" w:rsidR="00B4116E" w:rsidRPr="00644043" w:rsidRDefault="007414FE" w:rsidP="005A6D56">
      <w:pPr>
        <w:pStyle w:val="ListParagraph"/>
        <w:numPr>
          <w:ilvl w:val="0"/>
          <w:numId w:val="16"/>
        </w:numPr>
        <w:ind w:left="567" w:hanging="567"/>
        <w:jc w:val="both"/>
        <w:rPr>
          <w:rFonts w:ascii="Arial" w:hAnsi="Arial" w:cs="Arial"/>
          <w:color w:val="000000" w:themeColor="text1"/>
        </w:rPr>
      </w:pPr>
      <w:proofErr w:type="gramStart"/>
      <w:r w:rsidRPr="00644043">
        <w:rPr>
          <w:rFonts w:ascii="Arial" w:hAnsi="Arial" w:cs="Arial"/>
          <w:color w:val="000000" w:themeColor="text1"/>
          <w:lang w:val="en-ZA"/>
        </w:rPr>
        <w:t>Table</w:t>
      </w:r>
      <w:r w:rsidR="00B4116E" w:rsidRPr="00644043">
        <w:rPr>
          <w:rFonts w:ascii="Arial" w:hAnsi="Arial" w:cs="Arial"/>
          <w:color w:val="000000" w:themeColor="text1"/>
          <w:lang w:val="en-ZA"/>
        </w:rPr>
        <w:t xml:space="preserve"> 4</w:t>
      </w:r>
      <w:r w:rsidR="00F872CD">
        <w:rPr>
          <w:rFonts w:ascii="Arial" w:hAnsi="Arial" w:cs="Arial"/>
          <w:color w:val="000000" w:themeColor="text1"/>
          <w:lang w:val="en-ZA"/>
        </w:rPr>
        <w:t>,</w:t>
      </w:r>
      <w:proofErr w:type="gramEnd"/>
      <w:r w:rsidR="00B4116E" w:rsidRPr="00644043">
        <w:rPr>
          <w:rFonts w:ascii="Arial" w:hAnsi="Arial" w:cs="Arial"/>
          <w:color w:val="000000" w:themeColor="text1"/>
          <w:lang w:val="en-ZA"/>
        </w:rPr>
        <w:t xml:space="preserve"> indicates the average f</w:t>
      </w:r>
      <w:r w:rsidR="0008525D" w:rsidRPr="00644043">
        <w:rPr>
          <w:rFonts w:ascii="Arial" w:hAnsi="Arial" w:cs="Arial"/>
          <w:color w:val="000000" w:themeColor="text1"/>
          <w:lang w:val="en-ZA"/>
        </w:rPr>
        <w:t>.</w:t>
      </w:r>
      <w:r w:rsidR="00B4116E" w:rsidRPr="00644043">
        <w:rPr>
          <w:rFonts w:ascii="Arial" w:hAnsi="Arial" w:cs="Arial"/>
          <w:color w:val="000000" w:themeColor="text1"/>
          <w:lang w:val="en-ZA"/>
        </w:rPr>
        <w:t>o</w:t>
      </w:r>
      <w:r w:rsidR="0008525D" w:rsidRPr="00644043">
        <w:rPr>
          <w:rFonts w:ascii="Arial" w:hAnsi="Arial" w:cs="Arial"/>
          <w:color w:val="000000" w:themeColor="text1"/>
          <w:lang w:val="en-ZA"/>
        </w:rPr>
        <w:t>.</w:t>
      </w:r>
      <w:r w:rsidR="00B4116E" w:rsidRPr="00644043">
        <w:rPr>
          <w:rFonts w:ascii="Arial" w:hAnsi="Arial" w:cs="Arial"/>
          <w:color w:val="000000" w:themeColor="text1"/>
          <w:lang w:val="en-ZA"/>
        </w:rPr>
        <w:t>b</w:t>
      </w:r>
      <w:r w:rsidR="0008525D" w:rsidRPr="00644043">
        <w:rPr>
          <w:rFonts w:ascii="Arial" w:hAnsi="Arial" w:cs="Arial"/>
          <w:color w:val="000000" w:themeColor="text1"/>
          <w:lang w:val="en-ZA"/>
        </w:rPr>
        <w:t>.</w:t>
      </w:r>
      <w:r w:rsidR="00B4116E" w:rsidRPr="00644043">
        <w:rPr>
          <w:rFonts w:ascii="Arial" w:hAnsi="Arial" w:cs="Arial"/>
          <w:color w:val="000000" w:themeColor="text1"/>
          <w:lang w:val="en-ZA"/>
        </w:rPr>
        <w:t xml:space="preserve"> prices of the imported </w:t>
      </w:r>
      <w:r w:rsidR="005A2CD2" w:rsidRPr="00644043">
        <w:rPr>
          <w:rFonts w:ascii="Arial" w:hAnsi="Arial" w:cs="Arial"/>
          <w:color w:val="000000" w:themeColor="text1"/>
          <w:lang w:val="en-ZA"/>
        </w:rPr>
        <w:t xml:space="preserve">dairy </w:t>
      </w:r>
      <w:r w:rsidR="00B4116E" w:rsidRPr="00644043">
        <w:rPr>
          <w:rFonts w:ascii="Arial" w:hAnsi="Arial" w:cs="Arial"/>
          <w:color w:val="000000" w:themeColor="text1"/>
          <w:lang w:val="en-ZA"/>
        </w:rPr>
        <w:t>products</w:t>
      </w:r>
      <w:r w:rsidR="005A2CD2" w:rsidRPr="00644043">
        <w:rPr>
          <w:rFonts w:ascii="Arial" w:hAnsi="Arial" w:cs="Arial"/>
          <w:color w:val="000000" w:themeColor="text1"/>
          <w:lang w:val="en-ZA"/>
        </w:rPr>
        <w:t xml:space="preserve"> in the years 201</w:t>
      </w:r>
      <w:r w:rsidR="00CF2921">
        <w:rPr>
          <w:rFonts w:ascii="Arial" w:hAnsi="Arial" w:cs="Arial"/>
          <w:color w:val="000000" w:themeColor="text1"/>
          <w:lang w:val="en-ZA"/>
        </w:rPr>
        <w:t>5</w:t>
      </w:r>
      <w:r w:rsidR="00984A87">
        <w:rPr>
          <w:rFonts w:ascii="Arial" w:hAnsi="Arial" w:cs="Arial"/>
          <w:color w:val="000000" w:themeColor="text1"/>
          <w:lang w:val="en-ZA"/>
        </w:rPr>
        <w:t xml:space="preserve"> to </w:t>
      </w:r>
      <w:r w:rsidR="00D10840">
        <w:rPr>
          <w:rFonts w:ascii="Arial" w:hAnsi="Arial" w:cs="Arial"/>
          <w:color w:val="000000" w:themeColor="text1"/>
          <w:lang w:val="en-ZA"/>
        </w:rPr>
        <w:t>202</w:t>
      </w:r>
      <w:r w:rsidR="008C7291">
        <w:rPr>
          <w:rFonts w:ascii="Arial" w:hAnsi="Arial" w:cs="Arial"/>
          <w:color w:val="000000" w:themeColor="text1"/>
          <w:lang w:val="en-ZA"/>
        </w:rPr>
        <w:t xml:space="preserve">1 and </w:t>
      </w:r>
      <w:r w:rsidR="009B3C00">
        <w:rPr>
          <w:rFonts w:ascii="Arial" w:hAnsi="Arial" w:cs="Arial"/>
          <w:color w:val="000000" w:themeColor="text1"/>
          <w:lang w:val="en-ZA"/>
        </w:rPr>
        <w:t>January to September</w:t>
      </w:r>
      <w:r w:rsidR="008C7291">
        <w:rPr>
          <w:rFonts w:ascii="Arial" w:hAnsi="Arial" w:cs="Arial"/>
          <w:color w:val="000000" w:themeColor="text1"/>
          <w:lang w:val="en-ZA"/>
        </w:rPr>
        <w:t xml:space="preserve"> 2022</w:t>
      </w:r>
      <w:r w:rsidR="00984A87" w:rsidRPr="00644043">
        <w:rPr>
          <w:rFonts w:ascii="Arial" w:hAnsi="Arial" w:cs="Arial"/>
          <w:color w:val="000000" w:themeColor="text1"/>
          <w:lang w:val="en-ZA"/>
        </w:rPr>
        <w:t>.</w:t>
      </w:r>
    </w:p>
    <w:p w14:paraId="01917515" w14:textId="77777777" w:rsidR="000E4438" w:rsidRDefault="000E4438" w:rsidP="00656BD7">
      <w:pPr>
        <w:ind w:left="720" w:hanging="720"/>
        <w:jc w:val="both"/>
        <w:rPr>
          <w:rFonts w:ascii="Arial" w:hAnsi="Arial" w:cs="Arial"/>
          <w:b/>
          <w:i/>
          <w:color w:val="000000" w:themeColor="text1"/>
          <w:sz w:val="22"/>
          <w:lang w:val="en-ZA"/>
        </w:rPr>
      </w:pPr>
    </w:p>
    <w:p w14:paraId="4445639F" w14:textId="77777777" w:rsidR="00070B4D" w:rsidRDefault="00070B4D" w:rsidP="00656BD7">
      <w:pPr>
        <w:ind w:left="720" w:hanging="720"/>
        <w:jc w:val="both"/>
        <w:rPr>
          <w:rFonts w:ascii="Arial" w:hAnsi="Arial" w:cs="Arial"/>
          <w:b/>
          <w:i/>
          <w:color w:val="000000" w:themeColor="text1"/>
          <w:sz w:val="22"/>
          <w:lang w:val="en-ZA"/>
        </w:rPr>
      </w:pPr>
    </w:p>
    <w:p w14:paraId="350B9F0F" w14:textId="77777777" w:rsidR="00656BD7" w:rsidRPr="00656BD7" w:rsidRDefault="007414FE" w:rsidP="00656BD7">
      <w:pPr>
        <w:ind w:left="720" w:hanging="720"/>
        <w:jc w:val="both"/>
        <w:rPr>
          <w:rFonts w:ascii="Arial" w:hAnsi="Arial" w:cs="Arial"/>
          <w:b/>
          <w:i/>
          <w:color w:val="000000" w:themeColor="text1"/>
          <w:sz w:val="22"/>
          <w:lang w:val="en-ZA"/>
        </w:rPr>
      </w:pPr>
      <w:r>
        <w:rPr>
          <w:rFonts w:ascii="Arial" w:hAnsi="Arial" w:cs="Arial"/>
          <w:b/>
          <w:i/>
          <w:color w:val="000000" w:themeColor="text1"/>
          <w:sz w:val="22"/>
          <w:lang w:val="en-ZA"/>
        </w:rPr>
        <w:t>Table</w:t>
      </w:r>
      <w:r w:rsidR="00656BD7" w:rsidRPr="00656BD7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4: Average f</w:t>
      </w:r>
      <w:r w:rsidR="0008525D">
        <w:rPr>
          <w:rFonts w:ascii="Arial" w:hAnsi="Arial" w:cs="Arial"/>
          <w:b/>
          <w:i/>
          <w:color w:val="000000" w:themeColor="text1"/>
          <w:sz w:val="22"/>
          <w:lang w:val="en-ZA"/>
        </w:rPr>
        <w:t>.</w:t>
      </w:r>
      <w:r w:rsidR="00656BD7" w:rsidRPr="00656BD7">
        <w:rPr>
          <w:rFonts w:ascii="Arial" w:hAnsi="Arial" w:cs="Arial"/>
          <w:b/>
          <w:i/>
          <w:color w:val="000000" w:themeColor="text1"/>
          <w:sz w:val="22"/>
          <w:lang w:val="en-ZA"/>
        </w:rPr>
        <w:t>o</w:t>
      </w:r>
      <w:r w:rsidR="0008525D">
        <w:rPr>
          <w:rFonts w:ascii="Arial" w:hAnsi="Arial" w:cs="Arial"/>
          <w:b/>
          <w:i/>
          <w:color w:val="000000" w:themeColor="text1"/>
          <w:sz w:val="22"/>
          <w:lang w:val="en-ZA"/>
        </w:rPr>
        <w:t>.</w:t>
      </w:r>
      <w:r w:rsidR="00656BD7" w:rsidRPr="00656BD7">
        <w:rPr>
          <w:rFonts w:ascii="Arial" w:hAnsi="Arial" w:cs="Arial"/>
          <w:b/>
          <w:i/>
          <w:color w:val="000000" w:themeColor="text1"/>
          <w:sz w:val="22"/>
          <w:lang w:val="en-ZA"/>
        </w:rPr>
        <w:t>b</w:t>
      </w:r>
      <w:r w:rsidR="0008525D">
        <w:rPr>
          <w:rFonts w:ascii="Arial" w:hAnsi="Arial" w:cs="Arial"/>
          <w:b/>
          <w:i/>
          <w:color w:val="000000" w:themeColor="text1"/>
          <w:sz w:val="22"/>
          <w:lang w:val="en-ZA"/>
        </w:rPr>
        <w:t>.</w:t>
      </w:r>
      <w:r w:rsidR="00656BD7" w:rsidRPr="00656BD7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import prices per tariff heading</w:t>
      </w:r>
    </w:p>
    <w:p w14:paraId="19E1CEA7" w14:textId="77777777" w:rsidR="00D672D2" w:rsidRPr="00644043" w:rsidRDefault="00D672D2" w:rsidP="008B1713">
      <w:pPr>
        <w:ind w:left="720" w:hanging="720"/>
        <w:jc w:val="both"/>
        <w:rPr>
          <w:rFonts w:ascii="Arial" w:hAnsi="Arial" w:cs="Arial"/>
          <w:sz w:val="14"/>
        </w:rPr>
      </w:pPr>
    </w:p>
    <w:tbl>
      <w:tblPr>
        <w:tblW w:w="493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"/>
        <w:gridCol w:w="2188"/>
        <w:gridCol w:w="784"/>
        <w:gridCol w:w="788"/>
        <w:gridCol w:w="784"/>
        <w:gridCol w:w="788"/>
        <w:gridCol w:w="784"/>
        <w:gridCol w:w="788"/>
        <w:gridCol w:w="784"/>
        <w:gridCol w:w="1150"/>
      </w:tblGrid>
      <w:tr w:rsidR="00CF2921" w:rsidRPr="00195B9E" w14:paraId="3F7674EF" w14:textId="77777777" w:rsidTr="0041020D">
        <w:trPr>
          <w:trHeight w:val="610"/>
        </w:trPr>
        <w:tc>
          <w:tcPr>
            <w:tcW w:w="479" w:type="pct"/>
            <w:shd w:val="clear" w:color="auto" w:fill="EEECE1"/>
            <w:vAlign w:val="center"/>
          </w:tcPr>
          <w:p w14:paraId="06C1AC19" w14:textId="77777777" w:rsidR="00CF2921" w:rsidRPr="00B4116E" w:rsidRDefault="00CF2921" w:rsidP="00090E38">
            <w:pPr>
              <w:jc w:val="center"/>
              <w:rPr>
                <w:rFonts w:ascii="Arial" w:hAnsi="Arial" w:cs="Arial"/>
                <w:b/>
                <w:bCs/>
                <w:sz w:val="18"/>
                <w:lang w:val="en-ZA"/>
              </w:rPr>
            </w:pPr>
            <w:r w:rsidRPr="00B4116E">
              <w:rPr>
                <w:rFonts w:ascii="Arial" w:hAnsi="Arial" w:cs="Arial"/>
                <w:b/>
                <w:bCs/>
                <w:sz w:val="18"/>
                <w:lang w:val="en-ZA"/>
              </w:rPr>
              <w:t>Heading</w:t>
            </w:r>
          </w:p>
        </w:tc>
        <w:tc>
          <w:tcPr>
            <w:tcW w:w="1119" w:type="pct"/>
            <w:shd w:val="clear" w:color="auto" w:fill="EEECE1"/>
            <w:vAlign w:val="center"/>
          </w:tcPr>
          <w:p w14:paraId="4EF3DCE0" w14:textId="77777777" w:rsidR="00CF2921" w:rsidRPr="00B4116E" w:rsidRDefault="00CF2921" w:rsidP="00090E38">
            <w:pPr>
              <w:pStyle w:val="Heading3"/>
              <w:rPr>
                <w:sz w:val="18"/>
                <w:lang w:val="en-ZA"/>
              </w:rPr>
            </w:pPr>
            <w:r w:rsidRPr="00B4116E">
              <w:rPr>
                <w:sz w:val="18"/>
                <w:lang w:val="en-ZA"/>
              </w:rPr>
              <w:t>Description</w:t>
            </w:r>
          </w:p>
        </w:tc>
        <w:tc>
          <w:tcPr>
            <w:tcW w:w="401" w:type="pct"/>
            <w:shd w:val="clear" w:color="auto" w:fill="EEECE1"/>
            <w:vAlign w:val="center"/>
          </w:tcPr>
          <w:p w14:paraId="7C6D5423" w14:textId="77777777" w:rsidR="00CF2921" w:rsidRPr="00860A45" w:rsidRDefault="00CF2921" w:rsidP="00090E38">
            <w:pPr>
              <w:tabs>
                <w:tab w:val="center" w:pos="25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60A45">
              <w:rPr>
                <w:rFonts w:ascii="Arial" w:hAnsi="Arial" w:cs="Arial"/>
                <w:b/>
                <w:sz w:val="18"/>
                <w:szCs w:val="18"/>
              </w:rPr>
              <w:t>2015</w:t>
            </w:r>
          </w:p>
          <w:p w14:paraId="0941CFF5" w14:textId="77777777" w:rsidR="00CF2921" w:rsidRPr="00F3376D" w:rsidRDefault="00CF2921" w:rsidP="00090E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0A45">
              <w:rPr>
                <w:rFonts w:ascii="Arial" w:hAnsi="Arial" w:cs="Arial"/>
                <w:b/>
                <w:sz w:val="18"/>
                <w:szCs w:val="18"/>
              </w:rPr>
              <w:t>R/kg</w:t>
            </w:r>
          </w:p>
        </w:tc>
        <w:tc>
          <w:tcPr>
            <w:tcW w:w="403" w:type="pct"/>
            <w:shd w:val="clear" w:color="auto" w:fill="EEECE1"/>
            <w:vAlign w:val="center"/>
          </w:tcPr>
          <w:p w14:paraId="3CD3AC9E" w14:textId="77777777" w:rsidR="00CF2921" w:rsidRPr="00FE63B6" w:rsidRDefault="00CF2921" w:rsidP="00090E38">
            <w:pPr>
              <w:tabs>
                <w:tab w:val="center" w:pos="25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E63B6">
              <w:rPr>
                <w:rFonts w:ascii="Arial" w:hAnsi="Arial" w:cs="Arial"/>
                <w:b/>
                <w:sz w:val="18"/>
                <w:szCs w:val="18"/>
              </w:rPr>
              <w:t>2016</w:t>
            </w:r>
          </w:p>
          <w:p w14:paraId="1F91EF3C" w14:textId="77777777" w:rsidR="00CF2921" w:rsidRPr="00F3376D" w:rsidRDefault="00CF2921" w:rsidP="00090E3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E63B6">
              <w:rPr>
                <w:rFonts w:ascii="Arial" w:hAnsi="Arial" w:cs="Arial"/>
                <w:b/>
                <w:sz w:val="18"/>
                <w:szCs w:val="18"/>
              </w:rPr>
              <w:t>R/kg</w:t>
            </w:r>
          </w:p>
        </w:tc>
        <w:tc>
          <w:tcPr>
            <w:tcW w:w="401" w:type="pct"/>
            <w:shd w:val="clear" w:color="auto" w:fill="EEECE1"/>
            <w:vAlign w:val="center"/>
          </w:tcPr>
          <w:p w14:paraId="3C938F5D" w14:textId="77777777" w:rsidR="00CF2921" w:rsidRPr="00A52DB8" w:rsidRDefault="00CF2921" w:rsidP="00090E38">
            <w:pPr>
              <w:tabs>
                <w:tab w:val="center" w:pos="252"/>
              </w:tabs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A52DB8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2017</w:t>
            </w:r>
          </w:p>
          <w:p w14:paraId="03EFAFF7" w14:textId="77777777" w:rsidR="00CF2921" w:rsidRPr="00860A45" w:rsidRDefault="00CF2921" w:rsidP="00090E3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A52DB8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R/kg</w:t>
            </w:r>
          </w:p>
        </w:tc>
        <w:tc>
          <w:tcPr>
            <w:tcW w:w="403" w:type="pct"/>
            <w:shd w:val="clear" w:color="auto" w:fill="EEECE1"/>
            <w:vAlign w:val="center"/>
          </w:tcPr>
          <w:p w14:paraId="1D3E4DA8" w14:textId="77777777" w:rsidR="00CF2921" w:rsidRPr="00312B56" w:rsidRDefault="00CF2921" w:rsidP="00090E38">
            <w:pPr>
              <w:tabs>
                <w:tab w:val="center" w:pos="25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2B56">
              <w:rPr>
                <w:rFonts w:ascii="Arial" w:hAnsi="Arial" w:cs="Arial"/>
                <w:b/>
                <w:sz w:val="18"/>
                <w:szCs w:val="18"/>
              </w:rPr>
              <w:t>2018</w:t>
            </w:r>
          </w:p>
          <w:p w14:paraId="7A35DEF9" w14:textId="77777777" w:rsidR="00CF2921" w:rsidRPr="00FE63B6" w:rsidRDefault="00CF2921" w:rsidP="00090E3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2B56">
              <w:rPr>
                <w:rFonts w:ascii="Arial" w:hAnsi="Arial" w:cs="Arial"/>
                <w:b/>
                <w:sz w:val="18"/>
                <w:szCs w:val="18"/>
              </w:rPr>
              <w:t>R/kg</w:t>
            </w:r>
          </w:p>
        </w:tc>
        <w:tc>
          <w:tcPr>
            <w:tcW w:w="401" w:type="pct"/>
            <w:shd w:val="clear" w:color="auto" w:fill="EEECE1"/>
            <w:vAlign w:val="center"/>
          </w:tcPr>
          <w:p w14:paraId="7FB7F874" w14:textId="77777777" w:rsidR="00CF2921" w:rsidRPr="00312B56" w:rsidRDefault="00CF2921" w:rsidP="00090E38">
            <w:pPr>
              <w:tabs>
                <w:tab w:val="center" w:pos="25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12B56">
              <w:rPr>
                <w:rFonts w:ascii="Arial" w:hAnsi="Arial" w:cs="Arial"/>
                <w:b/>
                <w:sz w:val="18"/>
                <w:szCs w:val="18"/>
              </w:rPr>
              <w:t>201</w:t>
            </w:r>
            <w:r>
              <w:rPr>
                <w:rFonts w:ascii="Arial" w:hAnsi="Arial" w:cs="Arial"/>
                <w:b/>
                <w:sz w:val="18"/>
                <w:szCs w:val="18"/>
              </w:rPr>
              <w:t>9</w:t>
            </w:r>
          </w:p>
          <w:p w14:paraId="4FC38009" w14:textId="77777777" w:rsidR="00CF2921" w:rsidRPr="00A52DB8" w:rsidRDefault="00CF2921" w:rsidP="00090E38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312B56">
              <w:rPr>
                <w:rFonts w:ascii="Arial" w:hAnsi="Arial" w:cs="Arial"/>
                <w:b/>
                <w:sz w:val="18"/>
                <w:szCs w:val="18"/>
              </w:rPr>
              <w:t>R/kg</w:t>
            </w:r>
          </w:p>
        </w:tc>
        <w:tc>
          <w:tcPr>
            <w:tcW w:w="403" w:type="pct"/>
            <w:shd w:val="clear" w:color="auto" w:fill="EEECE1"/>
            <w:vAlign w:val="center"/>
          </w:tcPr>
          <w:p w14:paraId="1A13C9E4" w14:textId="77777777" w:rsidR="00CF2921" w:rsidRPr="00312B56" w:rsidRDefault="00CF2921" w:rsidP="00090E3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020 R/kg</w:t>
            </w:r>
          </w:p>
        </w:tc>
        <w:tc>
          <w:tcPr>
            <w:tcW w:w="401" w:type="pct"/>
            <w:shd w:val="clear" w:color="auto" w:fill="EEECE1"/>
            <w:vAlign w:val="center"/>
          </w:tcPr>
          <w:p w14:paraId="0434E388" w14:textId="77777777" w:rsidR="00CF2921" w:rsidRPr="007B0E46" w:rsidRDefault="00CF2921" w:rsidP="00090E38">
            <w:pPr>
              <w:tabs>
                <w:tab w:val="center" w:pos="25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B0E46">
              <w:rPr>
                <w:rFonts w:ascii="Arial" w:hAnsi="Arial" w:cs="Arial"/>
                <w:b/>
                <w:sz w:val="18"/>
                <w:szCs w:val="18"/>
              </w:rPr>
              <w:t xml:space="preserve">2021 </w:t>
            </w:r>
          </w:p>
          <w:p w14:paraId="7C09989E" w14:textId="77777777" w:rsidR="00CF2921" w:rsidRPr="00312B56" w:rsidRDefault="00CF2921" w:rsidP="00090E38">
            <w:pPr>
              <w:tabs>
                <w:tab w:val="center" w:pos="25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B0E46">
              <w:rPr>
                <w:rFonts w:ascii="Arial" w:hAnsi="Arial" w:cs="Arial"/>
                <w:b/>
                <w:sz w:val="18"/>
                <w:szCs w:val="18"/>
              </w:rPr>
              <w:t>R/kg</w:t>
            </w:r>
          </w:p>
        </w:tc>
        <w:tc>
          <w:tcPr>
            <w:tcW w:w="588" w:type="pct"/>
            <w:shd w:val="clear" w:color="auto" w:fill="EEECE1"/>
            <w:vAlign w:val="center"/>
          </w:tcPr>
          <w:p w14:paraId="1730D8CA" w14:textId="77777777" w:rsidR="00CF2921" w:rsidRDefault="00CF2921" w:rsidP="00090E38">
            <w:pPr>
              <w:tabs>
                <w:tab w:val="center" w:pos="25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B0E46">
              <w:rPr>
                <w:rFonts w:ascii="Arial" w:hAnsi="Arial" w:cs="Arial"/>
                <w:b/>
                <w:sz w:val="18"/>
                <w:szCs w:val="18"/>
              </w:rPr>
              <w:t>202</w:t>
            </w: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</w:p>
          <w:p w14:paraId="47F98CBB" w14:textId="4182347C" w:rsidR="00CF2921" w:rsidRPr="007B0E46" w:rsidRDefault="00CF2921" w:rsidP="00090E38">
            <w:pPr>
              <w:tabs>
                <w:tab w:val="center" w:pos="25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(</w:t>
            </w:r>
            <w:r w:rsidR="009B3C00">
              <w:rPr>
                <w:rFonts w:ascii="Arial" w:hAnsi="Arial" w:cs="Arial"/>
                <w:b/>
                <w:sz w:val="18"/>
                <w:szCs w:val="18"/>
              </w:rPr>
              <w:t>Jan-Sep</w:t>
            </w:r>
            <w:r>
              <w:rPr>
                <w:rFonts w:ascii="Arial" w:hAnsi="Arial" w:cs="Arial"/>
                <w:b/>
                <w:sz w:val="18"/>
                <w:szCs w:val="18"/>
              </w:rPr>
              <w:t>)</w:t>
            </w:r>
            <w:r w:rsidRPr="007B0E46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4B98C97C" w14:textId="77777777" w:rsidR="00CF2921" w:rsidRPr="007B0E46" w:rsidRDefault="00CF2921" w:rsidP="00090E38">
            <w:pPr>
              <w:tabs>
                <w:tab w:val="center" w:pos="25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B0E46">
              <w:rPr>
                <w:rFonts w:ascii="Arial" w:hAnsi="Arial" w:cs="Arial"/>
                <w:b/>
                <w:sz w:val="18"/>
                <w:szCs w:val="18"/>
              </w:rPr>
              <w:t>R/kg</w:t>
            </w:r>
          </w:p>
        </w:tc>
      </w:tr>
      <w:tr w:rsidR="005A0C5A" w:rsidRPr="00195B9E" w14:paraId="1590A900" w14:textId="77777777" w:rsidTr="005A0C5A">
        <w:trPr>
          <w:trHeight w:val="384"/>
        </w:trPr>
        <w:tc>
          <w:tcPr>
            <w:tcW w:w="479" w:type="pct"/>
            <w:vAlign w:val="center"/>
          </w:tcPr>
          <w:p w14:paraId="3E70DB54" w14:textId="77777777" w:rsidR="005A0C5A" w:rsidRPr="000665DC" w:rsidRDefault="005A0C5A" w:rsidP="005A0C5A">
            <w:pPr>
              <w:spacing w:before="60" w:after="60" w:line="276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0665DC">
              <w:rPr>
                <w:rFonts w:ascii="Arial" w:hAnsi="Arial" w:cs="Arial"/>
                <w:sz w:val="17"/>
                <w:szCs w:val="17"/>
              </w:rPr>
              <w:t>04.01</w:t>
            </w:r>
          </w:p>
        </w:tc>
        <w:tc>
          <w:tcPr>
            <w:tcW w:w="1119" w:type="pct"/>
            <w:vAlign w:val="center"/>
          </w:tcPr>
          <w:p w14:paraId="0A9AEB94" w14:textId="77777777" w:rsidR="005A0C5A" w:rsidRPr="00B4116E" w:rsidRDefault="005A0C5A" w:rsidP="005A0C5A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B4116E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Milk and cream, unsweetened</w:t>
            </w:r>
          </w:p>
        </w:tc>
        <w:tc>
          <w:tcPr>
            <w:tcW w:w="401" w:type="pct"/>
            <w:vAlign w:val="center"/>
          </w:tcPr>
          <w:p w14:paraId="744C39DF" w14:textId="77777777" w:rsidR="005A0C5A" w:rsidRPr="006A6400" w:rsidRDefault="005A0C5A" w:rsidP="005A0C5A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A6400">
              <w:rPr>
                <w:rFonts w:ascii="Arial" w:hAnsi="Arial" w:cs="Arial"/>
                <w:sz w:val="18"/>
                <w:szCs w:val="18"/>
              </w:rPr>
              <w:t>7.65</w:t>
            </w:r>
          </w:p>
        </w:tc>
        <w:tc>
          <w:tcPr>
            <w:tcW w:w="403" w:type="pct"/>
            <w:vAlign w:val="center"/>
          </w:tcPr>
          <w:p w14:paraId="2B550731" w14:textId="77777777" w:rsidR="005A0C5A" w:rsidRPr="006A6400" w:rsidRDefault="005A0C5A" w:rsidP="005A0C5A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A6400">
              <w:rPr>
                <w:rFonts w:ascii="Arial" w:hAnsi="Arial" w:cs="Arial"/>
                <w:sz w:val="18"/>
                <w:szCs w:val="18"/>
              </w:rPr>
              <w:t>7.44</w:t>
            </w:r>
          </w:p>
        </w:tc>
        <w:tc>
          <w:tcPr>
            <w:tcW w:w="401" w:type="pct"/>
            <w:vAlign w:val="center"/>
          </w:tcPr>
          <w:p w14:paraId="78019AEB" w14:textId="77777777" w:rsidR="005A0C5A" w:rsidRPr="006A6400" w:rsidRDefault="005A0C5A" w:rsidP="005A0C5A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A6400">
              <w:rPr>
                <w:rFonts w:ascii="Arial" w:hAnsi="Arial" w:cs="Arial"/>
                <w:color w:val="000000" w:themeColor="text1"/>
                <w:sz w:val="18"/>
                <w:szCs w:val="18"/>
              </w:rPr>
              <w:t>7.65</w:t>
            </w:r>
          </w:p>
        </w:tc>
        <w:tc>
          <w:tcPr>
            <w:tcW w:w="403" w:type="pct"/>
            <w:vAlign w:val="center"/>
          </w:tcPr>
          <w:p w14:paraId="70A12B72" w14:textId="77777777" w:rsidR="005A0C5A" w:rsidRPr="006A6400" w:rsidRDefault="005A0C5A" w:rsidP="005A0C5A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A6400">
              <w:rPr>
                <w:rFonts w:ascii="Arial" w:hAnsi="Arial" w:cs="Arial"/>
                <w:sz w:val="18"/>
                <w:szCs w:val="18"/>
              </w:rPr>
              <w:t>8.00</w:t>
            </w:r>
          </w:p>
        </w:tc>
        <w:tc>
          <w:tcPr>
            <w:tcW w:w="401" w:type="pct"/>
            <w:vAlign w:val="center"/>
          </w:tcPr>
          <w:p w14:paraId="720C9AD7" w14:textId="77777777" w:rsidR="005A0C5A" w:rsidRPr="006A6400" w:rsidRDefault="005A0C5A" w:rsidP="005A0C5A">
            <w:pPr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6A6400">
              <w:rPr>
                <w:rFonts w:ascii="Arial" w:hAnsi="Arial" w:cs="Arial"/>
                <w:sz w:val="18"/>
                <w:szCs w:val="18"/>
              </w:rPr>
              <w:t>8.95</w:t>
            </w:r>
          </w:p>
        </w:tc>
        <w:tc>
          <w:tcPr>
            <w:tcW w:w="403" w:type="pct"/>
            <w:vAlign w:val="center"/>
          </w:tcPr>
          <w:p w14:paraId="689D0FA2" w14:textId="77777777" w:rsidR="005A0C5A" w:rsidRPr="006A6400" w:rsidRDefault="005A0C5A" w:rsidP="005A0C5A">
            <w:pPr>
              <w:ind w:right="33"/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 w:rsidRPr="006A6400">
              <w:rPr>
                <w:rFonts w:ascii="Arial" w:hAnsi="Arial" w:cs="Arial"/>
                <w:sz w:val="18"/>
                <w:szCs w:val="18"/>
              </w:rPr>
              <w:t>10.32</w:t>
            </w:r>
          </w:p>
        </w:tc>
        <w:tc>
          <w:tcPr>
            <w:tcW w:w="401" w:type="pct"/>
            <w:vAlign w:val="center"/>
          </w:tcPr>
          <w:p w14:paraId="6C6D987C" w14:textId="77777777" w:rsidR="005A0C5A" w:rsidRPr="006A6400" w:rsidRDefault="005A0C5A" w:rsidP="005A0C5A">
            <w:pPr>
              <w:ind w:right="33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D211C0">
              <w:rPr>
                <w:rFonts w:ascii="Arial" w:hAnsi="Arial" w:cs="Arial"/>
                <w:sz w:val="18"/>
                <w:szCs w:val="18"/>
              </w:rPr>
              <w:t>9.04</w:t>
            </w:r>
          </w:p>
        </w:tc>
        <w:tc>
          <w:tcPr>
            <w:tcW w:w="588" w:type="pct"/>
            <w:vAlign w:val="center"/>
          </w:tcPr>
          <w:p w14:paraId="437FB6B2" w14:textId="37C22AE3" w:rsidR="005A0C5A" w:rsidRPr="005A0C5A" w:rsidRDefault="005A0C5A" w:rsidP="005A0C5A">
            <w:pPr>
              <w:ind w:right="33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0C5A">
              <w:rPr>
                <w:rFonts w:ascii="Arial" w:hAnsi="Arial" w:cs="Arial"/>
                <w:sz w:val="18"/>
                <w:szCs w:val="18"/>
              </w:rPr>
              <w:t>12.94</w:t>
            </w:r>
          </w:p>
        </w:tc>
      </w:tr>
      <w:tr w:rsidR="005A0C5A" w:rsidRPr="00195B9E" w14:paraId="5AF02C08" w14:textId="77777777" w:rsidTr="005A0C5A">
        <w:trPr>
          <w:trHeight w:val="385"/>
        </w:trPr>
        <w:tc>
          <w:tcPr>
            <w:tcW w:w="479" w:type="pct"/>
            <w:vAlign w:val="center"/>
          </w:tcPr>
          <w:p w14:paraId="69B032C6" w14:textId="77777777" w:rsidR="005A0C5A" w:rsidRPr="000665DC" w:rsidRDefault="005A0C5A" w:rsidP="005A0C5A">
            <w:pPr>
              <w:spacing w:before="60" w:after="60" w:line="276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0665DC">
              <w:rPr>
                <w:rFonts w:ascii="Arial" w:hAnsi="Arial" w:cs="Arial"/>
                <w:sz w:val="17"/>
                <w:szCs w:val="17"/>
              </w:rPr>
              <w:t>04.02</w:t>
            </w:r>
          </w:p>
        </w:tc>
        <w:tc>
          <w:tcPr>
            <w:tcW w:w="1119" w:type="pct"/>
            <w:vAlign w:val="center"/>
          </w:tcPr>
          <w:p w14:paraId="2798C49A" w14:textId="77777777" w:rsidR="005A0C5A" w:rsidRPr="00B4116E" w:rsidRDefault="005A0C5A" w:rsidP="005A0C5A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B4116E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Milk, concentrated</w:t>
            </w:r>
          </w:p>
        </w:tc>
        <w:tc>
          <w:tcPr>
            <w:tcW w:w="401" w:type="pct"/>
            <w:vAlign w:val="center"/>
          </w:tcPr>
          <w:p w14:paraId="2ABB064A" w14:textId="77777777" w:rsidR="005A0C5A" w:rsidRPr="006A6400" w:rsidRDefault="005A0C5A" w:rsidP="005A0C5A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A6400">
              <w:rPr>
                <w:rFonts w:ascii="Arial" w:hAnsi="Arial" w:cs="Arial"/>
                <w:sz w:val="18"/>
                <w:szCs w:val="18"/>
              </w:rPr>
              <w:t>30.92</w:t>
            </w:r>
          </w:p>
        </w:tc>
        <w:tc>
          <w:tcPr>
            <w:tcW w:w="403" w:type="pct"/>
            <w:vAlign w:val="center"/>
          </w:tcPr>
          <w:p w14:paraId="63ECFD27" w14:textId="77777777" w:rsidR="005A0C5A" w:rsidRPr="006A6400" w:rsidRDefault="005A0C5A" w:rsidP="005A0C5A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A6400">
              <w:rPr>
                <w:rFonts w:ascii="Arial" w:hAnsi="Arial" w:cs="Arial"/>
                <w:sz w:val="18"/>
                <w:szCs w:val="18"/>
              </w:rPr>
              <w:t>32.94</w:t>
            </w:r>
          </w:p>
        </w:tc>
        <w:tc>
          <w:tcPr>
            <w:tcW w:w="401" w:type="pct"/>
            <w:vAlign w:val="center"/>
          </w:tcPr>
          <w:p w14:paraId="15B8AAD2" w14:textId="77777777" w:rsidR="005A0C5A" w:rsidRPr="006A6400" w:rsidRDefault="005A0C5A" w:rsidP="005A0C5A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A6400">
              <w:rPr>
                <w:rFonts w:ascii="Arial" w:hAnsi="Arial" w:cs="Arial"/>
                <w:color w:val="000000" w:themeColor="text1"/>
                <w:sz w:val="18"/>
                <w:szCs w:val="18"/>
              </w:rPr>
              <w:t>32.31</w:t>
            </w:r>
          </w:p>
        </w:tc>
        <w:tc>
          <w:tcPr>
            <w:tcW w:w="403" w:type="pct"/>
            <w:vAlign w:val="center"/>
          </w:tcPr>
          <w:p w14:paraId="687DF21C" w14:textId="77777777" w:rsidR="005A0C5A" w:rsidRPr="006A6400" w:rsidRDefault="005A0C5A" w:rsidP="005A0C5A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A6400">
              <w:rPr>
                <w:rFonts w:ascii="Arial" w:hAnsi="Arial" w:cs="Arial"/>
                <w:sz w:val="18"/>
                <w:szCs w:val="18"/>
              </w:rPr>
              <w:t>30.84</w:t>
            </w:r>
          </w:p>
        </w:tc>
        <w:tc>
          <w:tcPr>
            <w:tcW w:w="401" w:type="pct"/>
            <w:vAlign w:val="center"/>
          </w:tcPr>
          <w:p w14:paraId="42BE0260" w14:textId="77777777" w:rsidR="005A0C5A" w:rsidRPr="006A6400" w:rsidRDefault="005A0C5A" w:rsidP="005A0C5A">
            <w:pPr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6A6400">
              <w:rPr>
                <w:rFonts w:ascii="Arial" w:hAnsi="Arial" w:cs="Arial"/>
                <w:sz w:val="18"/>
                <w:szCs w:val="18"/>
              </w:rPr>
              <w:t>36.49</w:t>
            </w:r>
          </w:p>
        </w:tc>
        <w:tc>
          <w:tcPr>
            <w:tcW w:w="403" w:type="pct"/>
            <w:vAlign w:val="center"/>
          </w:tcPr>
          <w:p w14:paraId="0E6DED6D" w14:textId="77777777" w:rsidR="005A0C5A" w:rsidRPr="006A6400" w:rsidRDefault="005A0C5A" w:rsidP="005A0C5A">
            <w:pPr>
              <w:ind w:right="33"/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 w:rsidRPr="006A6400">
              <w:rPr>
                <w:rFonts w:ascii="Arial" w:hAnsi="Arial" w:cs="Arial"/>
                <w:sz w:val="18"/>
                <w:szCs w:val="18"/>
              </w:rPr>
              <w:t>46.22</w:t>
            </w:r>
          </w:p>
        </w:tc>
        <w:tc>
          <w:tcPr>
            <w:tcW w:w="401" w:type="pct"/>
            <w:vAlign w:val="center"/>
          </w:tcPr>
          <w:p w14:paraId="2A3A2C31" w14:textId="77777777" w:rsidR="005A0C5A" w:rsidRPr="006A6400" w:rsidRDefault="005A0C5A" w:rsidP="005A0C5A">
            <w:pPr>
              <w:ind w:right="33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D211C0">
              <w:rPr>
                <w:rFonts w:ascii="Arial" w:hAnsi="Arial" w:cs="Arial"/>
                <w:sz w:val="18"/>
                <w:szCs w:val="18"/>
              </w:rPr>
              <w:t>46.68</w:t>
            </w:r>
          </w:p>
        </w:tc>
        <w:tc>
          <w:tcPr>
            <w:tcW w:w="588" w:type="pct"/>
            <w:vAlign w:val="center"/>
          </w:tcPr>
          <w:p w14:paraId="14BE131E" w14:textId="666E432B" w:rsidR="005A0C5A" w:rsidRPr="005A0C5A" w:rsidRDefault="005A0C5A" w:rsidP="005A0C5A">
            <w:pPr>
              <w:ind w:right="33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0C5A">
              <w:rPr>
                <w:rFonts w:ascii="Arial" w:hAnsi="Arial" w:cs="Arial"/>
                <w:sz w:val="18"/>
                <w:szCs w:val="18"/>
              </w:rPr>
              <w:t>58.36</w:t>
            </w:r>
          </w:p>
        </w:tc>
      </w:tr>
      <w:tr w:rsidR="005A0C5A" w:rsidRPr="00195B9E" w14:paraId="168B78BF" w14:textId="77777777" w:rsidTr="005A0C5A">
        <w:trPr>
          <w:trHeight w:val="384"/>
        </w:trPr>
        <w:tc>
          <w:tcPr>
            <w:tcW w:w="479" w:type="pct"/>
            <w:vAlign w:val="center"/>
          </w:tcPr>
          <w:p w14:paraId="4AD60958" w14:textId="77777777" w:rsidR="005A0C5A" w:rsidRPr="000665DC" w:rsidRDefault="005A0C5A" w:rsidP="005A0C5A">
            <w:pPr>
              <w:spacing w:before="60" w:after="60" w:line="276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0665DC">
              <w:rPr>
                <w:rFonts w:ascii="Arial" w:hAnsi="Arial" w:cs="Arial"/>
                <w:sz w:val="17"/>
                <w:szCs w:val="17"/>
              </w:rPr>
              <w:t>04.03</w:t>
            </w:r>
          </w:p>
        </w:tc>
        <w:tc>
          <w:tcPr>
            <w:tcW w:w="1119" w:type="pct"/>
            <w:vAlign w:val="center"/>
          </w:tcPr>
          <w:p w14:paraId="10315807" w14:textId="77777777" w:rsidR="005A0C5A" w:rsidRPr="00B4116E" w:rsidRDefault="005A0C5A" w:rsidP="005A0C5A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B4116E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Buttermilk powder, yoghurt</w:t>
            </w:r>
          </w:p>
        </w:tc>
        <w:tc>
          <w:tcPr>
            <w:tcW w:w="401" w:type="pct"/>
            <w:vAlign w:val="center"/>
          </w:tcPr>
          <w:p w14:paraId="500ABCF7" w14:textId="77777777" w:rsidR="005A0C5A" w:rsidRPr="006A6400" w:rsidRDefault="005A0C5A" w:rsidP="005A0C5A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A6400">
              <w:rPr>
                <w:rFonts w:ascii="Arial" w:hAnsi="Arial" w:cs="Arial"/>
                <w:sz w:val="18"/>
                <w:szCs w:val="18"/>
              </w:rPr>
              <w:t>28.06</w:t>
            </w:r>
          </w:p>
        </w:tc>
        <w:tc>
          <w:tcPr>
            <w:tcW w:w="403" w:type="pct"/>
            <w:vAlign w:val="center"/>
          </w:tcPr>
          <w:p w14:paraId="470020F4" w14:textId="77777777" w:rsidR="005A0C5A" w:rsidRPr="006A6400" w:rsidRDefault="005A0C5A" w:rsidP="005A0C5A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A6400">
              <w:rPr>
                <w:rFonts w:ascii="Arial" w:hAnsi="Arial" w:cs="Arial"/>
                <w:sz w:val="18"/>
                <w:szCs w:val="18"/>
              </w:rPr>
              <w:t>25.56</w:t>
            </w:r>
          </w:p>
        </w:tc>
        <w:tc>
          <w:tcPr>
            <w:tcW w:w="401" w:type="pct"/>
            <w:vAlign w:val="center"/>
          </w:tcPr>
          <w:p w14:paraId="6AFD0695" w14:textId="77777777" w:rsidR="005A0C5A" w:rsidRPr="006A6400" w:rsidRDefault="005A0C5A" w:rsidP="005A0C5A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A6400">
              <w:rPr>
                <w:rFonts w:ascii="Arial" w:hAnsi="Arial" w:cs="Arial"/>
                <w:color w:val="000000" w:themeColor="text1"/>
                <w:sz w:val="18"/>
                <w:szCs w:val="18"/>
              </w:rPr>
              <w:t>28.39</w:t>
            </w:r>
          </w:p>
        </w:tc>
        <w:tc>
          <w:tcPr>
            <w:tcW w:w="403" w:type="pct"/>
            <w:vAlign w:val="center"/>
          </w:tcPr>
          <w:p w14:paraId="07F26916" w14:textId="77777777" w:rsidR="005A0C5A" w:rsidRPr="006A6400" w:rsidRDefault="005A0C5A" w:rsidP="005A0C5A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A6400">
              <w:rPr>
                <w:rFonts w:ascii="Arial" w:hAnsi="Arial" w:cs="Arial"/>
                <w:sz w:val="18"/>
                <w:szCs w:val="18"/>
              </w:rPr>
              <w:t>23.51</w:t>
            </w:r>
          </w:p>
        </w:tc>
        <w:tc>
          <w:tcPr>
            <w:tcW w:w="401" w:type="pct"/>
            <w:vAlign w:val="center"/>
          </w:tcPr>
          <w:p w14:paraId="79B61448" w14:textId="77777777" w:rsidR="005A0C5A" w:rsidRPr="006A6400" w:rsidRDefault="005A0C5A" w:rsidP="005A0C5A">
            <w:pPr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6A6400">
              <w:rPr>
                <w:rFonts w:ascii="Arial" w:hAnsi="Arial" w:cs="Arial"/>
                <w:sz w:val="18"/>
                <w:szCs w:val="18"/>
              </w:rPr>
              <w:t>32.27</w:t>
            </w:r>
          </w:p>
        </w:tc>
        <w:tc>
          <w:tcPr>
            <w:tcW w:w="403" w:type="pct"/>
            <w:vAlign w:val="center"/>
          </w:tcPr>
          <w:p w14:paraId="5934FD33" w14:textId="77777777" w:rsidR="005A0C5A" w:rsidRPr="006A6400" w:rsidRDefault="005A0C5A" w:rsidP="005A0C5A">
            <w:pPr>
              <w:ind w:right="33"/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 w:rsidRPr="006A6400">
              <w:rPr>
                <w:rFonts w:ascii="Arial" w:hAnsi="Arial" w:cs="Arial"/>
                <w:sz w:val="18"/>
                <w:szCs w:val="18"/>
              </w:rPr>
              <w:t>40.32</w:t>
            </w:r>
          </w:p>
        </w:tc>
        <w:tc>
          <w:tcPr>
            <w:tcW w:w="401" w:type="pct"/>
            <w:vAlign w:val="center"/>
          </w:tcPr>
          <w:p w14:paraId="60E26EDC" w14:textId="77777777" w:rsidR="005A0C5A" w:rsidRPr="006A6400" w:rsidRDefault="005A0C5A" w:rsidP="005A0C5A">
            <w:pPr>
              <w:ind w:right="33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D211C0">
              <w:rPr>
                <w:rFonts w:ascii="Arial" w:hAnsi="Arial" w:cs="Arial"/>
                <w:sz w:val="18"/>
                <w:szCs w:val="18"/>
              </w:rPr>
              <w:t>40.13</w:t>
            </w:r>
          </w:p>
        </w:tc>
        <w:tc>
          <w:tcPr>
            <w:tcW w:w="588" w:type="pct"/>
            <w:vAlign w:val="center"/>
          </w:tcPr>
          <w:p w14:paraId="69C3C5E3" w14:textId="24C9FB4D" w:rsidR="005A0C5A" w:rsidRPr="005A0C5A" w:rsidRDefault="005A0C5A" w:rsidP="005A0C5A">
            <w:pPr>
              <w:ind w:right="33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0C5A">
              <w:rPr>
                <w:rFonts w:ascii="Arial" w:hAnsi="Arial" w:cs="Arial"/>
                <w:sz w:val="18"/>
                <w:szCs w:val="18"/>
              </w:rPr>
              <w:t>55.76</w:t>
            </w:r>
          </w:p>
        </w:tc>
      </w:tr>
      <w:tr w:rsidR="005A0C5A" w:rsidRPr="00195B9E" w14:paraId="29963F66" w14:textId="77777777" w:rsidTr="005A0C5A">
        <w:trPr>
          <w:trHeight w:val="385"/>
        </w:trPr>
        <w:tc>
          <w:tcPr>
            <w:tcW w:w="479" w:type="pct"/>
            <w:vAlign w:val="center"/>
          </w:tcPr>
          <w:p w14:paraId="7FA404B6" w14:textId="77777777" w:rsidR="005A0C5A" w:rsidRPr="000665DC" w:rsidRDefault="005A0C5A" w:rsidP="005A0C5A">
            <w:pPr>
              <w:spacing w:before="60" w:after="60" w:line="276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0665DC">
              <w:rPr>
                <w:rFonts w:ascii="Arial" w:hAnsi="Arial" w:cs="Arial"/>
                <w:sz w:val="17"/>
                <w:szCs w:val="17"/>
              </w:rPr>
              <w:t>04.04</w:t>
            </w:r>
          </w:p>
        </w:tc>
        <w:tc>
          <w:tcPr>
            <w:tcW w:w="1119" w:type="pct"/>
            <w:vAlign w:val="center"/>
          </w:tcPr>
          <w:p w14:paraId="5255A557" w14:textId="77777777" w:rsidR="005A0C5A" w:rsidRPr="00B4116E" w:rsidRDefault="005A0C5A" w:rsidP="005A0C5A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B4116E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Whey, whey powder</w:t>
            </w:r>
            <w:r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,</w:t>
            </w:r>
            <w:r w:rsidRPr="00B4116E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 xml:space="preserve"> etc</w:t>
            </w:r>
          </w:p>
        </w:tc>
        <w:tc>
          <w:tcPr>
            <w:tcW w:w="401" w:type="pct"/>
            <w:vAlign w:val="center"/>
          </w:tcPr>
          <w:p w14:paraId="3AB4D1BF" w14:textId="77777777" w:rsidR="005A0C5A" w:rsidRPr="006A6400" w:rsidRDefault="005A0C5A" w:rsidP="005A0C5A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A6400">
              <w:rPr>
                <w:rFonts w:ascii="Arial" w:hAnsi="Arial" w:cs="Arial"/>
                <w:sz w:val="18"/>
                <w:szCs w:val="18"/>
              </w:rPr>
              <w:t>31.98</w:t>
            </w:r>
          </w:p>
        </w:tc>
        <w:tc>
          <w:tcPr>
            <w:tcW w:w="403" w:type="pct"/>
            <w:vAlign w:val="center"/>
          </w:tcPr>
          <w:p w14:paraId="45DF6FBE" w14:textId="77777777" w:rsidR="005A0C5A" w:rsidRPr="006A6400" w:rsidRDefault="005A0C5A" w:rsidP="005A0C5A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A6400">
              <w:rPr>
                <w:rFonts w:ascii="Arial" w:hAnsi="Arial" w:cs="Arial"/>
                <w:sz w:val="18"/>
                <w:szCs w:val="18"/>
              </w:rPr>
              <w:t>28.90</w:t>
            </w:r>
          </w:p>
        </w:tc>
        <w:tc>
          <w:tcPr>
            <w:tcW w:w="401" w:type="pct"/>
            <w:vAlign w:val="center"/>
          </w:tcPr>
          <w:p w14:paraId="27CEA052" w14:textId="77777777" w:rsidR="005A0C5A" w:rsidRPr="006A6400" w:rsidRDefault="005A0C5A" w:rsidP="005A0C5A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A6400">
              <w:rPr>
                <w:rFonts w:ascii="Arial" w:hAnsi="Arial" w:cs="Arial"/>
                <w:color w:val="000000" w:themeColor="text1"/>
                <w:sz w:val="18"/>
                <w:szCs w:val="18"/>
              </w:rPr>
              <w:t>31.24</w:t>
            </w:r>
          </w:p>
        </w:tc>
        <w:tc>
          <w:tcPr>
            <w:tcW w:w="403" w:type="pct"/>
            <w:vAlign w:val="center"/>
          </w:tcPr>
          <w:p w14:paraId="3CE92A87" w14:textId="77777777" w:rsidR="005A0C5A" w:rsidRPr="006A6400" w:rsidRDefault="005A0C5A" w:rsidP="005A0C5A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A6400">
              <w:rPr>
                <w:rFonts w:ascii="Arial" w:hAnsi="Arial" w:cs="Arial"/>
                <w:sz w:val="18"/>
                <w:szCs w:val="18"/>
              </w:rPr>
              <w:t>29.33</w:t>
            </w:r>
          </w:p>
        </w:tc>
        <w:tc>
          <w:tcPr>
            <w:tcW w:w="401" w:type="pct"/>
            <w:vAlign w:val="center"/>
          </w:tcPr>
          <w:p w14:paraId="5811547C" w14:textId="77777777" w:rsidR="005A0C5A" w:rsidRPr="006A6400" w:rsidRDefault="005A0C5A" w:rsidP="005A0C5A">
            <w:pPr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6A6400">
              <w:rPr>
                <w:rFonts w:ascii="Arial" w:hAnsi="Arial" w:cs="Arial"/>
                <w:sz w:val="18"/>
                <w:szCs w:val="18"/>
              </w:rPr>
              <w:t>25.77</w:t>
            </w:r>
          </w:p>
        </w:tc>
        <w:tc>
          <w:tcPr>
            <w:tcW w:w="403" w:type="pct"/>
            <w:vAlign w:val="center"/>
          </w:tcPr>
          <w:p w14:paraId="2BE2F1EA" w14:textId="77777777" w:rsidR="005A0C5A" w:rsidRPr="006A6400" w:rsidRDefault="005A0C5A" w:rsidP="005A0C5A">
            <w:pPr>
              <w:ind w:right="33"/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 w:rsidRPr="006A6400">
              <w:rPr>
                <w:rFonts w:ascii="Arial" w:hAnsi="Arial" w:cs="Arial"/>
                <w:sz w:val="18"/>
                <w:szCs w:val="18"/>
              </w:rPr>
              <w:t>39.68</w:t>
            </w:r>
          </w:p>
        </w:tc>
        <w:tc>
          <w:tcPr>
            <w:tcW w:w="401" w:type="pct"/>
            <w:vAlign w:val="center"/>
          </w:tcPr>
          <w:p w14:paraId="3C6761D2" w14:textId="77777777" w:rsidR="005A0C5A" w:rsidRPr="006A6400" w:rsidRDefault="005A0C5A" w:rsidP="005A0C5A">
            <w:pPr>
              <w:ind w:right="33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D211C0">
              <w:rPr>
                <w:rFonts w:ascii="Arial" w:hAnsi="Arial" w:cs="Arial"/>
                <w:sz w:val="18"/>
                <w:szCs w:val="18"/>
              </w:rPr>
              <w:t>33.53</w:t>
            </w:r>
          </w:p>
        </w:tc>
        <w:tc>
          <w:tcPr>
            <w:tcW w:w="588" w:type="pct"/>
            <w:vAlign w:val="center"/>
          </w:tcPr>
          <w:p w14:paraId="65207786" w14:textId="5482CB0F" w:rsidR="005A0C5A" w:rsidRPr="005A0C5A" w:rsidRDefault="005A0C5A" w:rsidP="005A0C5A">
            <w:pPr>
              <w:ind w:right="33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0C5A">
              <w:rPr>
                <w:rFonts w:ascii="Arial" w:hAnsi="Arial" w:cs="Arial"/>
                <w:sz w:val="18"/>
                <w:szCs w:val="18"/>
              </w:rPr>
              <w:t>34.61</w:t>
            </w:r>
          </w:p>
        </w:tc>
      </w:tr>
      <w:tr w:rsidR="005A0C5A" w:rsidRPr="00195B9E" w14:paraId="3A8057AC" w14:textId="77777777" w:rsidTr="005A0C5A">
        <w:trPr>
          <w:trHeight w:val="384"/>
        </w:trPr>
        <w:tc>
          <w:tcPr>
            <w:tcW w:w="479" w:type="pct"/>
            <w:tcBorders>
              <w:bottom w:val="single" w:sz="4" w:space="0" w:color="auto"/>
            </w:tcBorders>
            <w:vAlign w:val="center"/>
          </w:tcPr>
          <w:p w14:paraId="040AFF3B" w14:textId="77777777" w:rsidR="005A0C5A" w:rsidRPr="000665DC" w:rsidRDefault="005A0C5A" w:rsidP="005A0C5A">
            <w:pPr>
              <w:spacing w:before="60" w:after="60" w:line="276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0665DC">
              <w:rPr>
                <w:rFonts w:ascii="Arial" w:hAnsi="Arial" w:cs="Arial"/>
                <w:sz w:val="17"/>
                <w:szCs w:val="17"/>
              </w:rPr>
              <w:t>04.05</w:t>
            </w:r>
          </w:p>
        </w:tc>
        <w:tc>
          <w:tcPr>
            <w:tcW w:w="1119" w:type="pct"/>
            <w:tcBorders>
              <w:bottom w:val="single" w:sz="4" w:space="0" w:color="auto"/>
            </w:tcBorders>
            <w:vAlign w:val="center"/>
          </w:tcPr>
          <w:p w14:paraId="34EE1F60" w14:textId="77777777" w:rsidR="005A0C5A" w:rsidRPr="00B4116E" w:rsidRDefault="005A0C5A" w:rsidP="005A0C5A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B4116E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 xml:space="preserve">Butter, butter spreads and </w:t>
            </w:r>
          </w:p>
          <w:p w14:paraId="2E366E68" w14:textId="77777777" w:rsidR="005A0C5A" w:rsidRPr="00B4116E" w:rsidRDefault="005A0C5A" w:rsidP="005A0C5A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B4116E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butter oil</w:t>
            </w:r>
          </w:p>
        </w:tc>
        <w:tc>
          <w:tcPr>
            <w:tcW w:w="401" w:type="pct"/>
            <w:tcBorders>
              <w:bottom w:val="single" w:sz="4" w:space="0" w:color="auto"/>
            </w:tcBorders>
            <w:vAlign w:val="center"/>
          </w:tcPr>
          <w:p w14:paraId="79365F06" w14:textId="77777777" w:rsidR="005A0C5A" w:rsidRPr="006A6400" w:rsidRDefault="005A0C5A" w:rsidP="005A0C5A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A6400">
              <w:rPr>
                <w:rFonts w:ascii="Arial" w:hAnsi="Arial" w:cs="Arial"/>
                <w:sz w:val="18"/>
                <w:szCs w:val="18"/>
              </w:rPr>
              <w:t>39.56</w:t>
            </w:r>
          </w:p>
        </w:tc>
        <w:tc>
          <w:tcPr>
            <w:tcW w:w="403" w:type="pct"/>
            <w:tcBorders>
              <w:bottom w:val="single" w:sz="4" w:space="0" w:color="auto"/>
            </w:tcBorders>
            <w:vAlign w:val="center"/>
          </w:tcPr>
          <w:p w14:paraId="35E861D1" w14:textId="77777777" w:rsidR="005A0C5A" w:rsidRPr="006A6400" w:rsidRDefault="005A0C5A" w:rsidP="005A0C5A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A6400">
              <w:rPr>
                <w:rFonts w:ascii="Arial" w:hAnsi="Arial" w:cs="Arial"/>
                <w:sz w:val="18"/>
                <w:szCs w:val="18"/>
              </w:rPr>
              <w:t>46.88</w:t>
            </w:r>
          </w:p>
        </w:tc>
        <w:tc>
          <w:tcPr>
            <w:tcW w:w="401" w:type="pct"/>
            <w:tcBorders>
              <w:bottom w:val="single" w:sz="4" w:space="0" w:color="auto"/>
            </w:tcBorders>
            <w:vAlign w:val="center"/>
          </w:tcPr>
          <w:p w14:paraId="2EFD537D" w14:textId="77777777" w:rsidR="005A0C5A" w:rsidRPr="006A6400" w:rsidRDefault="005A0C5A" w:rsidP="005A0C5A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A6400">
              <w:rPr>
                <w:rFonts w:ascii="Arial" w:hAnsi="Arial" w:cs="Arial"/>
                <w:color w:val="000000" w:themeColor="text1"/>
                <w:sz w:val="18"/>
                <w:szCs w:val="18"/>
              </w:rPr>
              <w:t>68.89</w:t>
            </w:r>
          </w:p>
        </w:tc>
        <w:tc>
          <w:tcPr>
            <w:tcW w:w="403" w:type="pct"/>
            <w:tcBorders>
              <w:bottom w:val="single" w:sz="4" w:space="0" w:color="auto"/>
            </w:tcBorders>
            <w:vAlign w:val="center"/>
          </w:tcPr>
          <w:p w14:paraId="47789D9A" w14:textId="77777777" w:rsidR="005A0C5A" w:rsidRPr="006A6400" w:rsidRDefault="005A0C5A" w:rsidP="005A0C5A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A6400">
              <w:rPr>
                <w:rFonts w:ascii="Arial" w:hAnsi="Arial" w:cs="Arial"/>
                <w:sz w:val="18"/>
                <w:szCs w:val="18"/>
              </w:rPr>
              <w:t>72.84</w:t>
            </w:r>
          </w:p>
        </w:tc>
        <w:tc>
          <w:tcPr>
            <w:tcW w:w="401" w:type="pct"/>
            <w:tcBorders>
              <w:bottom w:val="single" w:sz="4" w:space="0" w:color="auto"/>
            </w:tcBorders>
            <w:vAlign w:val="center"/>
          </w:tcPr>
          <w:p w14:paraId="794309D0" w14:textId="77777777" w:rsidR="005A0C5A" w:rsidRPr="006A6400" w:rsidRDefault="005A0C5A" w:rsidP="005A0C5A">
            <w:pPr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6A6400">
              <w:rPr>
                <w:rFonts w:ascii="Arial" w:hAnsi="Arial" w:cs="Arial"/>
                <w:sz w:val="18"/>
                <w:szCs w:val="18"/>
              </w:rPr>
              <w:t>70.17</w:t>
            </w:r>
          </w:p>
        </w:tc>
        <w:tc>
          <w:tcPr>
            <w:tcW w:w="403" w:type="pct"/>
            <w:tcBorders>
              <w:bottom w:val="single" w:sz="4" w:space="0" w:color="auto"/>
            </w:tcBorders>
            <w:vAlign w:val="center"/>
          </w:tcPr>
          <w:p w14:paraId="1BDC6DD8" w14:textId="77777777" w:rsidR="005A0C5A" w:rsidRPr="006A6400" w:rsidRDefault="005A0C5A" w:rsidP="005A0C5A">
            <w:pPr>
              <w:ind w:right="33"/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 w:rsidRPr="006A6400">
              <w:rPr>
                <w:rFonts w:ascii="Arial" w:hAnsi="Arial" w:cs="Arial"/>
                <w:sz w:val="18"/>
                <w:szCs w:val="18"/>
              </w:rPr>
              <w:t>69.25</w:t>
            </w:r>
          </w:p>
        </w:tc>
        <w:tc>
          <w:tcPr>
            <w:tcW w:w="401" w:type="pct"/>
            <w:tcBorders>
              <w:bottom w:val="single" w:sz="4" w:space="0" w:color="auto"/>
            </w:tcBorders>
            <w:vAlign w:val="center"/>
          </w:tcPr>
          <w:p w14:paraId="726EC5EA" w14:textId="77777777" w:rsidR="005A0C5A" w:rsidRPr="006A6400" w:rsidRDefault="005A0C5A" w:rsidP="005A0C5A">
            <w:pPr>
              <w:ind w:right="33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D211C0">
              <w:rPr>
                <w:rFonts w:ascii="Arial" w:hAnsi="Arial" w:cs="Arial"/>
                <w:sz w:val="18"/>
                <w:szCs w:val="18"/>
              </w:rPr>
              <w:t>67.01</w:t>
            </w:r>
          </w:p>
        </w:tc>
        <w:tc>
          <w:tcPr>
            <w:tcW w:w="588" w:type="pct"/>
            <w:tcBorders>
              <w:bottom w:val="single" w:sz="4" w:space="0" w:color="auto"/>
            </w:tcBorders>
            <w:vAlign w:val="center"/>
          </w:tcPr>
          <w:p w14:paraId="1EABA908" w14:textId="0B64B15F" w:rsidR="005A0C5A" w:rsidRPr="005A0C5A" w:rsidRDefault="005A0C5A" w:rsidP="005A0C5A">
            <w:pPr>
              <w:ind w:right="33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0C5A">
              <w:rPr>
                <w:rFonts w:ascii="Arial" w:hAnsi="Arial" w:cs="Arial"/>
                <w:sz w:val="18"/>
                <w:szCs w:val="18"/>
              </w:rPr>
              <w:t>85.94</w:t>
            </w:r>
          </w:p>
        </w:tc>
      </w:tr>
      <w:tr w:rsidR="005A0C5A" w:rsidRPr="00195B9E" w14:paraId="68FCF69F" w14:textId="77777777" w:rsidTr="005A0C5A">
        <w:trPr>
          <w:trHeight w:val="385"/>
        </w:trPr>
        <w:tc>
          <w:tcPr>
            <w:tcW w:w="479" w:type="pct"/>
            <w:tcBorders>
              <w:bottom w:val="single" w:sz="4" w:space="0" w:color="auto"/>
            </w:tcBorders>
            <w:vAlign w:val="center"/>
          </w:tcPr>
          <w:p w14:paraId="68B02B10" w14:textId="77777777" w:rsidR="005A0C5A" w:rsidRPr="000665DC" w:rsidRDefault="005A0C5A" w:rsidP="005A0C5A">
            <w:pPr>
              <w:spacing w:before="60" w:after="60" w:line="276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0665DC">
              <w:rPr>
                <w:rFonts w:ascii="Arial" w:hAnsi="Arial" w:cs="Arial"/>
                <w:sz w:val="17"/>
                <w:szCs w:val="17"/>
              </w:rPr>
              <w:t>04.06</w:t>
            </w:r>
          </w:p>
        </w:tc>
        <w:tc>
          <w:tcPr>
            <w:tcW w:w="1119" w:type="pct"/>
            <w:tcBorders>
              <w:bottom w:val="single" w:sz="4" w:space="0" w:color="auto"/>
            </w:tcBorders>
            <w:vAlign w:val="center"/>
          </w:tcPr>
          <w:p w14:paraId="4970ECE3" w14:textId="77777777" w:rsidR="005A0C5A" w:rsidRPr="00B4116E" w:rsidRDefault="005A0C5A" w:rsidP="005A0C5A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B4116E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Cheese and curd</w:t>
            </w:r>
          </w:p>
        </w:tc>
        <w:tc>
          <w:tcPr>
            <w:tcW w:w="401" w:type="pct"/>
            <w:tcBorders>
              <w:bottom w:val="single" w:sz="4" w:space="0" w:color="auto"/>
            </w:tcBorders>
            <w:vAlign w:val="center"/>
          </w:tcPr>
          <w:p w14:paraId="0C3CA5C5" w14:textId="77777777" w:rsidR="005A0C5A" w:rsidRPr="006A6400" w:rsidRDefault="005A0C5A" w:rsidP="005A0C5A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A6400">
              <w:rPr>
                <w:rFonts w:ascii="Arial" w:hAnsi="Arial" w:cs="Arial"/>
                <w:sz w:val="18"/>
                <w:szCs w:val="18"/>
              </w:rPr>
              <w:t>54.94</w:t>
            </w:r>
          </w:p>
        </w:tc>
        <w:tc>
          <w:tcPr>
            <w:tcW w:w="403" w:type="pct"/>
            <w:tcBorders>
              <w:bottom w:val="single" w:sz="4" w:space="0" w:color="auto"/>
            </w:tcBorders>
            <w:vAlign w:val="center"/>
          </w:tcPr>
          <w:p w14:paraId="0DB04039" w14:textId="77777777" w:rsidR="005A0C5A" w:rsidRPr="006A6400" w:rsidRDefault="005A0C5A" w:rsidP="005A0C5A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A6400">
              <w:rPr>
                <w:rFonts w:ascii="Arial" w:hAnsi="Arial" w:cs="Arial"/>
                <w:sz w:val="18"/>
                <w:szCs w:val="18"/>
              </w:rPr>
              <w:t>57.22</w:t>
            </w:r>
          </w:p>
        </w:tc>
        <w:tc>
          <w:tcPr>
            <w:tcW w:w="401" w:type="pct"/>
            <w:tcBorders>
              <w:bottom w:val="single" w:sz="4" w:space="0" w:color="auto"/>
            </w:tcBorders>
            <w:vAlign w:val="center"/>
          </w:tcPr>
          <w:p w14:paraId="3D9C9363" w14:textId="77777777" w:rsidR="005A0C5A" w:rsidRPr="006A6400" w:rsidRDefault="005A0C5A" w:rsidP="005A0C5A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A6400">
              <w:rPr>
                <w:rFonts w:ascii="Arial" w:hAnsi="Arial" w:cs="Arial"/>
                <w:color w:val="000000" w:themeColor="text1"/>
                <w:sz w:val="18"/>
                <w:szCs w:val="18"/>
              </w:rPr>
              <w:t>62.19</w:t>
            </w:r>
          </w:p>
        </w:tc>
        <w:tc>
          <w:tcPr>
            <w:tcW w:w="403" w:type="pct"/>
            <w:tcBorders>
              <w:bottom w:val="single" w:sz="4" w:space="0" w:color="auto"/>
            </w:tcBorders>
            <w:vAlign w:val="center"/>
          </w:tcPr>
          <w:p w14:paraId="3ACF1E26" w14:textId="77777777" w:rsidR="005A0C5A" w:rsidRPr="006A6400" w:rsidRDefault="005A0C5A" w:rsidP="005A0C5A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A6400">
              <w:rPr>
                <w:rFonts w:ascii="Arial" w:hAnsi="Arial" w:cs="Arial"/>
                <w:sz w:val="18"/>
                <w:szCs w:val="18"/>
              </w:rPr>
              <w:t>62.92</w:t>
            </w:r>
          </w:p>
        </w:tc>
        <w:tc>
          <w:tcPr>
            <w:tcW w:w="401" w:type="pct"/>
            <w:tcBorders>
              <w:bottom w:val="single" w:sz="4" w:space="0" w:color="auto"/>
            </w:tcBorders>
            <w:vAlign w:val="center"/>
          </w:tcPr>
          <w:p w14:paraId="36C461D6" w14:textId="77777777" w:rsidR="005A0C5A" w:rsidRPr="006A6400" w:rsidRDefault="005A0C5A" w:rsidP="005A0C5A">
            <w:pPr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6A6400">
              <w:rPr>
                <w:rFonts w:ascii="Arial" w:hAnsi="Arial" w:cs="Arial"/>
                <w:sz w:val="18"/>
                <w:szCs w:val="18"/>
              </w:rPr>
              <w:t>69.85</w:t>
            </w:r>
          </w:p>
        </w:tc>
        <w:tc>
          <w:tcPr>
            <w:tcW w:w="403" w:type="pct"/>
            <w:tcBorders>
              <w:bottom w:val="single" w:sz="4" w:space="0" w:color="auto"/>
            </w:tcBorders>
            <w:vAlign w:val="center"/>
          </w:tcPr>
          <w:p w14:paraId="26EA13E7" w14:textId="77777777" w:rsidR="005A0C5A" w:rsidRPr="006A6400" w:rsidRDefault="005A0C5A" w:rsidP="005A0C5A">
            <w:pPr>
              <w:ind w:right="33"/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 w:rsidRPr="006A6400">
              <w:rPr>
                <w:rFonts w:ascii="Arial" w:hAnsi="Arial" w:cs="Arial"/>
                <w:sz w:val="18"/>
                <w:szCs w:val="18"/>
              </w:rPr>
              <w:t>79.19</w:t>
            </w:r>
          </w:p>
        </w:tc>
        <w:tc>
          <w:tcPr>
            <w:tcW w:w="401" w:type="pct"/>
            <w:tcBorders>
              <w:bottom w:val="single" w:sz="4" w:space="0" w:color="auto"/>
            </w:tcBorders>
            <w:vAlign w:val="center"/>
          </w:tcPr>
          <w:p w14:paraId="7D0A517E" w14:textId="77777777" w:rsidR="005A0C5A" w:rsidRPr="006A6400" w:rsidRDefault="005A0C5A" w:rsidP="005A0C5A">
            <w:pPr>
              <w:ind w:right="33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D211C0">
              <w:rPr>
                <w:rFonts w:ascii="Arial" w:hAnsi="Arial" w:cs="Arial"/>
                <w:sz w:val="18"/>
                <w:szCs w:val="18"/>
              </w:rPr>
              <w:t>70.06</w:t>
            </w:r>
          </w:p>
        </w:tc>
        <w:tc>
          <w:tcPr>
            <w:tcW w:w="588" w:type="pct"/>
            <w:tcBorders>
              <w:bottom w:val="single" w:sz="4" w:space="0" w:color="auto"/>
            </w:tcBorders>
            <w:vAlign w:val="center"/>
          </w:tcPr>
          <w:p w14:paraId="0FE5410B" w14:textId="4AEC8AAF" w:rsidR="005A0C5A" w:rsidRPr="005A0C5A" w:rsidRDefault="005A0C5A" w:rsidP="005A0C5A">
            <w:pPr>
              <w:ind w:right="33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0C5A">
              <w:rPr>
                <w:rFonts w:ascii="Arial" w:hAnsi="Arial" w:cs="Arial"/>
                <w:sz w:val="18"/>
                <w:szCs w:val="18"/>
              </w:rPr>
              <w:t>84.36</w:t>
            </w:r>
          </w:p>
        </w:tc>
      </w:tr>
    </w:tbl>
    <w:p w14:paraId="4B8E115F" w14:textId="77777777" w:rsidR="00F901E8" w:rsidRDefault="00F901E8">
      <w:pPr>
        <w:jc w:val="both"/>
        <w:rPr>
          <w:rFonts w:ascii="Arial" w:hAnsi="Arial" w:cs="Arial"/>
          <w:sz w:val="22"/>
        </w:rPr>
      </w:pPr>
    </w:p>
    <w:p w14:paraId="243D3AA9" w14:textId="77777777" w:rsidR="008953B9" w:rsidRDefault="008953B9">
      <w:pPr>
        <w:jc w:val="both"/>
        <w:rPr>
          <w:rFonts w:ascii="Arial" w:hAnsi="Arial" w:cs="Arial"/>
        </w:rPr>
      </w:pPr>
    </w:p>
    <w:p w14:paraId="5C00345E" w14:textId="77777777" w:rsidR="00D10840" w:rsidRPr="00644043" w:rsidRDefault="00D10840">
      <w:pPr>
        <w:jc w:val="both"/>
        <w:rPr>
          <w:rFonts w:ascii="Arial" w:hAnsi="Arial" w:cs="Arial"/>
        </w:rPr>
      </w:pPr>
    </w:p>
    <w:p w14:paraId="0EE5E539" w14:textId="135E8FAB" w:rsidR="00527B39" w:rsidRPr="00046D80" w:rsidRDefault="001719C6" w:rsidP="005A6D56">
      <w:pPr>
        <w:pStyle w:val="ListParagraph"/>
        <w:numPr>
          <w:ilvl w:val="0"/>
          <w:numId w:val="16"/>
        </w:numPr>
        <w:ind w:left="567" w:hanging="567"/>
        <w:jc w:val="both"/>
        <w:rPr>
          <w:rFonts w:ascii="Arial" w:hAnsi="Arial" w:cs="Arial"/>
          <w:lang w:val="en-ZA"/>
        </w:rPr>
      </w:pPr>
      <w:bookmarkStart w:id="7" w:name="_Hlk42085847"/>
      <w:r w:rsidRPr="00644043">
        <w:rPr>
          <w:rFonts w:ascii="Arial" w:hAnsi="Arial" w:cs="Arial"/>
          <w:lang w:val="en-ZA"/>
        </w:rPr>
        <w:t xml:space="preserve">The </w:t>
      </w:r>
      <w:r w:rsidR="00CF1B43" w:rsidRPr="00644043">
        <w:rPr>
          <w:rFonts w:ascii="Arial" w:hAnsi="Arial" w:cs="Arial"/>
          <w:lang w:val="en-ZA"/>
        </w:rPr>
        <w:t xml:space="preserve">average </w:t>
      </w:r>
      <w:r w:rsidRPr="00644043">
        <w:rPr>
          <w:rFonts w:ascii="Arial" w:hAnsi="Arial" w:cs="Arial"/>
          <w:lang w:val="en-ZA"/>
        </w:rPr>
        <w:t>import price</w:t>
      </w:r>
      <w:r w:rsidR="00171201" w:rsidRPr="00644043">
        <w:rPr>
          <w:rFonts w:ascii="Arial" w:hAnsi="Arial" w:cs="Arial"/>
          <w:lang w:val="en-ZA"/>
        </w:rPr>
        <w:t>s</w:t>
      </w:r>
      <w:r w:rsidRPr="00644043">
        <w:rPr>
          <w:rFonts w:ascii="Arial" w:hAnsi="Arial" w:cs="Arial"/>
          <w:lang w:val="en-ZA"/>
        </w:rPr>
        <w:t xml:space="preserve"> of </w:t>
      </w:r>
      <w:r w:rsidR="00BB0F50">
        <w:rPr>
          <w:rFonts w:ascii="Arial" w:hAnsi="Arial" w:cs="Arial"/>
          <w:lang w:val="en-ZA"/>
        </w:rPr>
        <w:t xml:space="preserve">all the </w:t>
      </w:r>
      <w:r w:rsidR="00527B39" w:rsidRPr="00644043">
        <w:rPr>
          <w:rFonts w:ascii="Arial" w:hAnsi="Arial" w:cs="Arial"/>
          <w:color w:val="000000" w:themeColor="text1"/>
          <w:lang w:val="en-ZA"/>
        </w:rPr>
        <w:t xml:space="preserve">six different categories of dairy products </w:t>
      </w:r>
      <w:r w:rsidR="00282734">
        <w:rPr>
          <w:rFonts w:ascii="Arial" w:hAnsi="Arial" w:cs="Arial"/>
          <w:color w:val="000000" w:themeColor="text1"/>
          <w:lang w:val="en-ZA"/>
        </w:rPr>
        <w:t>in</w:t>
      </w:r>
      <w:r w:rsidR="00527B39" w:rsidRPr="00644043">
        <w:rPr>
          <w:rFonts w:ascii="Arial" w:hAnsi="Arial" w:cs="Arial"/>
          <w:color w:val="000000" w:themeColor="text1"/>
          <w:lang w:val="en-ZA"/>
        </w:rPr>
        <w:t xml:space="preserve">creased from </w:t>
      </w:r>
      <w:r w:rsidR="00AB0C0C" w:rsidRPr="00644043">
        <w:rPr>
          <w:rFonts w:ascii="Arial" w:hAnsi="Arial" w:cs="Arial"/>
          <w:color w:val="000000" w:themeColor="text1"/>
          <w:lang w:val="en-ZA"/>
        </w:rPr>
        <w:t>20</w:t>
      </w:r>
      <w:r w:rsidR="00C64BB7">
        <w:rPr>
          <w:rFonts w:ascii="Arial" w:hAnsi="Arial" w:cs="Arial"/>
          <w:color w:val="000000" w:themeColor="text1"/>
          <w:lang w:val="en-ZA"/>
        </w:rPr>
        <w:t>2</w:t>
      </w:r>
      <w:r w:rsidR="00282734">
        <w:rPr>
          <w:rFonts w:ascii="Arial" w:hAnsi="Arial" w:cs="Arial"/>
          <w:color w:val="000000" w:themeColor="text1"/>
          <w:lang w:val="en-ZA"/>
        </w:rPr>
        <w:t>1</w:t>
      </w:r>
      <w:r w:rsidR="00AB0C0C" w:rsidRPr="00644043">
        <w:rPr>
          <w:rFonts w:ascii="Arial" w:hAnsi="Arial" w:cs="Arial"/>
          <w:color w:val="000000" w:themeColor="text1"/>
          <w:lang w:val="en-ZA"/>
        </w:rPr>
        <w:t xml:space="preserve"> to</w:t>
      </w:r>
      <w:r w:rsidR="003C1E3B">
        <w:rPr>
          <w:rFonts w:ascii="Arial" w:hAnsi="Arial" w:cs="Arial"/>
          <w:color w:val="000000" w:themeColor="text1"/>
          <w:lang w:val="en-ZA"/>
        </w:rPr>
        <w:t xml:space="preserve"> </w:t>
      </w:r>
      <w:r w:rsidR="00AB0C0C">
        <w:rPr>
          <w:rFonts w:ascii="Arial" w:hAnsi="Arial" w:cs="Arial"/>
          <w:color w:val="000000" w:themeColor="text1"/>
          <w:lang w:val="en-ZA"/>
        </w:rPr>
        <w:t>202</w:t>
      </w:r>
      <w:r w:rsidR="00282734">
        <w:rPr>
          <w:rFonts w:ascii="Arial" w:hAnsi="Arial" w:cs="Arial"/>
          <w:color w:val="000000" w:themeColor="text1"/>
          <w:lang w:val="en-ZA"/>
        </w:rPr>
        <w:t>2</w:t>
      </w:r>
      <w:r w:rsidR="0065754B">
        <w:rPr>
          <w:rFonts w:ascii="Arial" w:hAnsi="Arial" w:cs="Arial"/>
          <w:color w:val="000000" w:themeColor="text1"/>
          <w:lang w:val="en-ZA"/>
        </w:rPr>
        <w:t xml:space="preserve"> (</w:t>
      </w:r>
      <w:r w:rsidR="009B3C00">
        <w:rPr>
          <w:rFonts w:ascii="Arial" w:hAnsi="Arial" w:cs="Arial"/>
          <w:color w:val="000000" w:themeColor="text1"/>
          <w:lang w:val="en-ZA"/>
        </w:rPr>
        <w:t>January to September</w:t>
      </w:r>
      <w:r w:rsidR="0065754B">
        <w:rPr>
          <w:rFonts w:ascii="Arial" w:hAnsi="Arial" w:cs="Arial"/>
          <w:color w:val="000000" w:themeColor="text1"/>
          <w:lang w:val="en-ZA"/>
        </w:rPr>
        <w:t>)</w:t>
      </w:r>
      <w:r w:rsidR="00D240FE">
        <w:rPr>
          <w:rFonts w:ascii="Arial" w:hAnsi="Arial" w:cs="Arial"/>
          <w:color w:val="000000" w:themeColor="text1"/>
          <w:lang w:val="en-ZA"/>
        </w:rPr>
        <w:t>,</w:t>
      </w:r>
      <w:r w:rsidR="00AB0C0C" w:rsidRPr="00644043">
        <w:rPr>
          <w:rFonts w:ascii="Arial" w:hAnsi="Arial" w:cs="Arial"/>
          <w:color w:val="000000" w:themeColor="text1"/>
          <w:lang w:val="en-ZA"/>
        </w:rPr>
        <w:t xml:space="preserve"> </w:t>
      </w:r>
      <w:r w:rsidR="00527B39" w:rsidRPr="00644043">
        <w:rPr>
          <w:rFonts w:ascii="Arial" w:hAnsi="Arial" w:cs="Arial"/>
          <w:color w:val="000000" w:themeColor="text1"/>
          <w:lang w:val="en-ZA"/>
        </w:rPr>
        <w:t>as follows:</w:t>
      </w:r>
    </w:p>
    <w:p w14:paraId="249784D7" w14:textId="77777777" w:rsidR="00046D80" w:rsidRPr="00527B39" w:rsidRDefault="00046D80" w:rsidP="00046D80">
      <w:pPr>
        <w:pStyle w:val="ListParagraph"/>
        <w:ind w:left="567"/>
        <w:jc w:val="both"/>
        <w:rPr>
          <w:rFonts w:ascii="Arial" w:hAnsi="Arial" w:cs="Arial"/>
          <w:lang w:val="en-ZA"/>
        </w:rPr>
      </w:pPr>
    </w:p>
    <w:bookmarkEnd w:id="7"/>
    <w:p w14:paraId="63CFEA5E" w14:textId="08B32CED" w:rsidR="00527B39" w:rsidRPr="00527B39" w:rsidRDefault="00527B39" w:rsidP="003307EF">
      <w:pPr>
        <w:numPr>
          <w:ilvl w:val="0"/>
          <w:numId w:val="13"/>
        </w:numPr>
        <w:spacing w:after="120" w:line="360" w:lineRule="auto"/>
        <w:ind w:left="1134" w:hanging="567"/>
        <w:jc w:val="both"/>
        <w:rPr>
          <w:rFonts w:ascii="Arial" w:hAnsi="Arial" w:cs="Arial"/>
          <w:lang w:val="en-ZA"/>
        </w:rPr>
      </w:pPr>
      <w:r w:rsidRPr="00527B39">
        <w:rPr>
          <w:rFonts w:ascii="Arial" w:hAnsi="Arial" w:cs="Arial"/>
          <w:lang w:val="en-ZA"/>
        </w:rPr>
        <w:t>04.01</w:t>
      </w:r>
      <w:r w:rsidRPr="00527B39">
        <w:rPr>
          <w:rFonts w:ascii="Arial" w:hAnsi="Arial" w:cs="Arial"/>
          <w:lang w:val="en-ZA"/>
        </w:rPr>
        <w:tab/>
      </w:r>
      <w:r w:rsidRPr="00527B39">
        <w:rPr>
          <w:rFonts w:ascii="Arial" w:hAnsi="Arial" w:cs="Arial"/>
          <w:lang w:val="en-ZA"/>
        </w:rPr>
        <w:tab/>
      </w:r>
      <w:r w:rsidR="00561505">
        <w:rPr>
          <w:rFonts w:ascii="Arial" w:hAnsi="Arial" w:cs="Arial"/>
          <w:lang w:val="en-ZA"/>
        </w:rPr>
        <w:t xml:space="preserve"> </w:t>
      </w:r>
      <w:r w:rsidR="0091660E">
        <w:rPr>
          <w:rFonts w:ascii="Arial" w:hAnsi="Arial" w:cs="Arial"/>
          <w:lang w:val="en-ZA"/>
        </w:rPr>
        <w:t xml:space="preserve"> </w:t>
      </w:r>
      <w:r w:rsidR="00561505">
        <w:rPr>
          <w:rFonts w:ascii="Arial" w:hAnsi="Arial" w:cs="Arial"/>
          <w:lang w:val="en-ZA"/>
        </w:rPr>
        <w:t xml:space="preserve"> </w:t>
      </w:r>
      <w:r w:rsidR="003307EF">
        <w:rPr>
          <w:rFonts w:ascii="Arial" w:hAnsi="Arial" w:cs="Arial"/>
          <w:lang w:val="en-ZA"/>
        </w:rPr>
        <w:t>43.2</w:t>
      </w:r>
      <w:r w:rsidR="00282734">
        <w:rPr>
          <w:rFonts w:ascii="Arial" w:hAnsi="Arial" w:cs="Arial"/>
          <w:lang w:val="en-ZA"/>
        </w:rPr>
        <w:t xml:space="preserve"> </w:t>
      </w:r>
      <w:proofErr w:type="gramStart"/>
      <w:r w:rsidRPr="00527B39">
        <w:rPr>
          <w:rFonts w:ascii="Arial" w:hAnsi="Arial" w:cs="Arial"/>
          <w:lang w:val="en-ZA"/>
        </w:rPr>
        <w:t>percen</w:t>
      </w:r>
      <w:r w:rsidR="002B000F">
        <w:rPr>
          <w:rFonts w:ascii="Arial" w:hAnsi="Arial" w:cs="Arial"/>
          <w:lang w:val="en-ZA"/>
        </w:rPr>
        <w:t>t;</w:t>
      </w:r>
      <w:proofErr w:type="gramEnd"/>
      <w:r w:rsidRPr="00527B39">
        <w:rPr>
          <w:rFonts w:ascii="Arial" w:hAnsi="Arial" w:cs="Arial"/>
          <w:lang w:val="en-ZA"/>
        </w:rPr>
        <w:t xml:space="preserve"> </w:t>
      </w:r>
    </w:p>
    <w:p w14:paraId="3A5F162E" w14:textId="4C6EBF54" w:rsidR="003B1159" w:rsidRDefault="00A62366" w:rsidP="003307EF">
      <w:pPr>
        <w:pStyle w:val="ListParagraph"/>
        <w:numPr>
          <w:ilvl w:val="0"/>
          <w:numId w:val="12"/>
        </w:numPr>
        <w:spacing w:after="120" w:line="360" w:lineRule="auto"/>
        <w:ind w:left="1134" w:hanging="567"/>
        <w:jc w:val="both"/>
        <w:rPr>
          <w:rFonts w:ascii="Arial" w:hAnsi="Arial" w:cs="Arial"/>
          <w:lang w:val="en-ZA"/>
        </w:rPr>
      </w:pPr>
      <w:r w:rsidRPr="00527B39">
        <w:rPr>
          <w:rFonts w:ascii="Arial" w:hAnsi="Arial" w:cs="Arial"/>
          <w:lang w:val="en-ZA"/>
        </w:rPr>
        <w:t>04.0</w:t>
      </w:r>
      <w:r w:rsidR="00282734">
        <w:rPr>
          <w:rFonts w:ascii="Arial" w:hAnsi="Arial" w:cs="Arial"/>
          <w:lang w:val="en-ZA"/>
        </w:rPr>
        <w:t>2</w:t>
      </w:r>
      <w:r w:rsidRPr="00527B39">
        <w:rPr>
          <w:rFonts w:ascii="Arial" w:hAnsi="Arial" w:cs="Arial"/>
          <w:lang w:val="en-ZA"/>
        </w:rPr>
        <w:t xml:space="preserve"> </w:t>
      </w:r>
      <w:r w:rsidR="00527B39">
        <w:rPr>
          <w:rFonts w:ascii="Arial" w:hAnsi="Arial" w:cs="Arial"/>
          <w:lang w:val="en-ZA"/>
        </w:rPr>
        <w:tab/>
      </w:r>
      <w:r w:rsidR="00527B39">
        <w:rPr>
          <w:rFonts w:ascii="Arial" w:hAnsi="Arial" w:cs="Arial"/>
          <w:lang w:val="en-ZA"/>
        </w:rPr>
        <w:tab/>
      </w:r>
      <w:r w:rsidR="0089701C">
        <w:rPr>
          <w:rFonts w:ascii="Arial" w:hAnsi="Arial" w:cs="Arial"/>
          <w:lang w:val="en-ZA"/>
        </w:rPr>
        <w:t xml:space="preserve">   </w:t>
      </w:r>
      <w:r w:rsidR="003307EF">
        <w:rPr>
          <w:rFonts w:ascii="Arial" w:hAnsi="Arial" w:cs="Arial"/>
          <w:lang w:val="en-ZA"/>
        </w:rPr>
        <w:t>25</w:t>
      </w:r>
      <w:r w:rsidR="00AF7869">
        <w:rPr>
          <w:rFonts w:ascii="Arial" w:hAnsi="Arial" w:cs="Arial"/>
          <w:lang w:val="en-ZA"/>
        </w:rPr>
        <w:t>.</w:t>
      </w:r>
      <w:r w:rsidR="008E2110">
        <w:rPr>
          <w:rFonts w:ascii="Arial" w:hAnsi="Arial" w:cs="Arial"/>
          <w:lang w:val="en-ZA"/>
        </w:rPr>
        <w:t>0</w:t>
      </w:r>
      <w:r w:rsidR="00527B39">
        <w:rPr>
          <w:rFonts w:ascii="Arial" w:hAnsi="Arial" w:cs="Arial"/>
          <w:lang w:val="en-ZA"/>
        </w:rPr>
        <w:t xml:space="preserve"> </w:t>
      </w:r>
      <w:proofErr w:type="gramStart"/>
      <w:r w:rsidR="00527B39" w:rsidRPr="00527B39">
        <w:rPr>
          <w:rFonts w:ascii="Arial" w:hAnsi="Arial" w:cs="Arial"/>
          <w:lang w:val="en-ZA"/>
        </w:rPr>
        <w:t>percent</w:t>
      </w:r>
      <w:r w:rsidR="002B000F">
        <w:rPr>
          <w:rFonts w:ascii="Arial" w:hAnsi="Arial" w:cs="Arial"/>
          <w:lang w:val="en-ZA"/>
        </w:rPr>
        <w:t>;</w:t>
      </w:r>
      <w:proofErr w:type="gramEnd"/>
    </w:p>
    <w:p w14:paraId="32D10C5F" w14:textId="3ED35A46" w:rsidR="003307EF" w:rsidRDefault="003B1159" w:rsidP="003307EF">
      <w:pPr>
        <w:numPr>
          <w:ilvl w:val="0"/>
          <w:numId w:val="17"/>
        </w:numPr>
        <w:spacing w:line="360" w:lineRule="auto"/>
        <w:ind w:left="1134" w:hanging="567"/>
        <w:jc w:val="both"/>
        <w:rPr>
          <w:rFonts w:ascii="Arial" w:hAnsi="Arial" w:cs="Arial"/>
          <w:lang w:val="en-ZA"/>
        </w:rPr>
      </w:pPr>
      <w:r w:rsidRPr="003B1159">
        <w:rPr>
          <w:rFonts w:ascii="Arial" w:hAnsi="Arial" w:cs="Arial"/>
          <w:lang w:val="en-ZA"/>
        </w:rPr>
        <w:t>04.0</w:t>
      </w:r>
      <w:r w:rsidR="00282734">
        <w:rPr>
          <w:rFonts w:ascii="Arial" w:hAnsi="Arial" w:cs="Arial"/>
          <w:lang w:val="en-ZA"/>
        </w:rPr>
        <w:t>3</w:t>
      </w:r>
      <w:r w:rsidRPr="003B1159">
        <w:rPr>
          <w:rFonts w:ascii="Arial" w:hAnsi="Arial" w:cs="Arial"/>
          <w:lang w:val="en-ZA"/>
        </w:rPr>
        <w:tab/>
      </w:r>
      <w:r w:rsidRPr="003B1159">
        <w:rPr>
          <w:rFonts w:ascii="Arial" w:hAnsi="Arial" w:cs="Arial"/>
          <w:lang w:val="en-ZA"/>
        </w:rPr>
        <w:tab/>
      </w:r>
      <w:r>
        <w:rPr>
          <w:rFonts w:ascii="Arial" w:hAnsi="Arial" w:cs="Arial"/>
          <w:lang w:val="en-ZA"/>
        </w:rPr>
        <w:t xml:space="preserve"> </w:t>
      </w:r>
      <w:r w:rsidRPr="003B1159">
        <w:rPr>
          <w:rFonts w:ascii="Arial" w:hAnsi="Arial" w:cs="Arial"/>
          <w:lang w:val="en-ZA"/>
        </w:rPr>
        <w:t xml:space="preserve"> </w:t>
      </w:r>
      <w:r w:rsidR="0089701C">
        <w:rPr>
          <w:rFonts w:ascii="Arial" w:hAnsi="Arial" w:cs="Arial"/>
          <w:lang w:val="en-ZA"/>
        </w:rPr>
        <w:t xml:space="preserve"> </w:t>
      </w:r>
      <w:r w:rsidR="003307EF">
        <w:rPr>
          <w:rFonts w:ascii="Arial" w:hAnsi="Arial" w:cs="Arial"/>
          <w:lang w:val="en-ZA"/>
        </w:rPr>
        <w:t>39.0</w:t>
      </w:r>
      <w:r w:rsidR="0089701C">
        <w:rPr>
          <w:rFonts w:ascii="Arial" w:hAnsi="Arial" w:cs="Arial"/>
          <w:lang w:val="en-ZA"/>
        </w:rPr>
        <w:t xml:space="preserve"> </w:t>
      </w:r>
      <w:proofErr w:type="gramStart"/>
      <w:r w:rsidRPr="003B1159">
        <w:rPr>
          <w:rFonts w:ascii="Arial" w:hAnsi="Arial" w:cs="Arial"/>
          <w:lang w:val="en-ZA"/>
        </w:rPr>
        <w:t>percent</w:t>
      </w:r>
      <w:r w:rsidR="002B000F">
        <w:rPr>
          <w:rFonts w:ascii="Arial" w:hAnsi="Arial" w:cs="Arial"/>
          <w:lang w:val="en-ZA"/>
        </w:rPr>
        <w:t>;</w:t>
      </w:r>
      <w:proofErr w:type="gramEnd"/>
      <w:r w:rsidR="00927CFC">
        <w:rPr>
          <w:rFonts w:ascii="Arial" w:hAnsi="Arial" w:cs="Arial"/>
          <w:lang w:val="en-ZA"/>
        </w:rPr>
        <w:t xml:space="preserve"> </w:t>
      </w:r>
    </w:p>
    <w:p w14:paraId="6CE2AA1D" w14:textId="7ADA755F" w:rsidR="0091660E" w:rsidRDefault="003307EF" w:rsidP="003307EF">
      <w:pPr>
        <w:numPr>
          <w:ilvl w:val="0"/>
          <w:numId w:val="12"/>
        </w:numPr>
        <w:spacing w:after="120" w:line="360" w:lineRule="auto"/>
        <w:ind w:left="1134" w:hanging="567"/>
        <w:jc w:val="both"/>
        <w:rPr>
          <w:rFonts w:ascii="Arial" w:hAnsi="Arial" w:cs="Arial"/>
          <w:lang w:val="en-ZA"/>
        </w:rPr>
      </w:pPr>
      <w:r w:rsidRPr="00725AF9">
        <w:rPr>
          <w:rFonts w:ascii="Arial" w:hAnsi="Arial" w:cs="Arial"/>
          <w:lang w:val="en-ZA"/>
        </w:rPr>
        <w:t>04.0</w:t>
      </w:r>
      <w:r>
        <w:rPr>
          <w:rFonts w:ascii="Arial" w:hAnsi="Arial" w:cs="Arial"/>
          <w:lang w:val="en-ZA"/>
        </w:rPr>
        <w:t>4</w:t>
      </w:r>
      <w:r w:rsidRPr="00725AF9">
        <w:rPr>
          <w:rFonts w:ascii="Arial" w:hAnsi="Arial" w:cs="Arial"/>
          <w:lang w:val="en-ZA"/>
        </w:rPr>
        <w:tab/>
      </w:r>
      <w:r w:rsidRPr="00725AF9">
        <w:rPr>
          <w:rFonts w:ascii="Arial" w:hAnsi="Arial" w:cs="Arial"/>
          <w:lang w:val="en-ZA"/>
        </w:rPr>
        <w:tab/>
        <w:t xml:space="preserve"> </w:t>
      </w:r>
      <w:r>
        <w:rPr>
          <w:rFonts w:ascii="Arial" w:hAnsi="Arial" w:cs="Arial"/>
          <w:lang w:val="en-ZA"/>
        </w:rPr>
        <w:t xml:space="preserve"> </w:t>
      </w:r>
      <w:r w:rsidRPr="00725AF9">
        <w:rPr>
          <w:rFonts w:ascii="Arial" w:hAnsi="Arial" w:cs="Arial"/>
          <w:lang w:val="en-ZA"/>
        </w:rPr>
        <w:t xml:space="preserve"> </w:t>
      </w:r>
      <w:r>
        <w:rPr>
          <w:rFonts w:ascii="Arial" w:hAnsi="Arial" w:cs="Arial"/>
          <w:lang w:val="en-ZA"/>
        </w:rPr>
        <w:t xml:space="preserve">  3.2</w:t>
      </w:r>
      <w:r w:rsidRPr="00725AF9">
        <w:rPr>
          <w:rFonts w:ascii="Arial" w:hAnsi="Arial" w:cs="Arial"/>
          <w:lang w:val="en-ZA"/>
        </w:rPr>
        <w:t xml:space="preserve"> </w:t>
      </w:r>
      <w:proofErr w:type="gramStart"/>
      <w:r w:rsidRPr="00725AF9">
        <w:rPr>
          <w:rFonts w:ascii="Arial" w:hAnsi="Arial" w:cs="Arial"/>
          <w:lang w:val="en-ZA"/>
        </w:rPr>
        <w:t>percent</w:t>
      </w:r>
      <w:r>
        <w:rPr>
          <w:rFonts w:ascii="Arial" w:hAnsi="Arial" w:cs="Arial"/>
          <w:lang w:val="en-ZA"/>
        </w:rPr>
        <w:t>;</w:t>
      </w:r>
      <w:proofErr w:type="gramEnd"/>
    </w:p>
    <w:p w14:paraId="4EA51EB5" w14:textId="6900C452" w:rsidR="000F4570" w:rsidRPr="00927CFC" w:rsidRDefault="0091660E" w:rsidP="003307EF">
      <w:pPr>
        <w:numPr>
          <w:ilvl w:val="0"/>
          <w:numId w:val="12"/>
        </w:numPr>
        <w:spacing w:after="120" w:line="360" w:lineRule="auto"/>
        <w:ind w:left="1134" w:hanging="567"/>
        <w:jc w:val="both"/>
        <w:rPr>
          <w:rFonts w:ascii="Arial" w:hAnsi="Arial" w:cs="Arial"/>
          <w:lang w:val="en-ZA"/>
        </w:rPr>
      </w:pPr>
      <w:r w:rsidRPr="005A6D56">
        <w:rPr>
          <w:rFonts w:ascii="Arial" w:hAnsi="Arial" w:cs="Arial"/>
          <w:lang w:val="en-ZA"/>
        </w:rPr>
        <w:t>04.0</w:t>
      </w:r>
      <w:r>
        <w:rPr>
          <w:rFonts w:ascii="Arial" w:hAnsi="Arial" w:cs="Arial"/>
          <w:lang w:val="en-ZA"/>
        </w:rPr>
        <w:t>5</w:t>
      </w:r>
      <w:r w:rsidRPr="005A6D56">
        <w:rPr>
          <w:rFonts w:ascii="Arial" w:hAnsi="Arial" w:cs="Arial"/>
          <w:lang w:val="en-ZA"/>
        </w:rPr>
        <w:tab/>
      </w:r>
      <w:r w:rsidRPr="005A6D56">
        <w:rPr>
          <w:rFonts w:ascii="Arial" w:hAnsi="Arial" w:cs="Arial"/>
          <w:lang w:val="en-ZA"/>
        </w:rPr>
        <w:tab/>
        <w:t xml:space="preserve">   </w:t>
      </w:r>
      <w:r w:rsidR="003307EF">
        <w:rPr>
          <w:rFonts w:ascii="Arial" w:hAnsi="Arial" w:cs="Arial"/>
          <w:lang w:val="en-ZA"/>
        </w:rPr>
        <w:t>28.3</w:t>
      </w:r>
      <w:r w:rsidR="0089701C">
        <w:rPr>
          <w:rFonts w:ascii="Arial" w:hAnsi="Arial" w:cs="Arial"/>
          <w:lang w:val="en-ZA"/>
        </w:rPr>
        <w:t xml:space="preserve"> </w:t>
      </w:r>
      <w:r w:rsidRPr="005A6D56">
        <w:rPr>
          <w:rFonts w:ascii="Arial" w:hAnsi="Arial" w:cs="Arial"/>
          <w:lang w:val="en-ZA"/>
        </w:rPr>
        <w:t>percent</w:t>
      </w:r>
      <w:r w:rsidR="000C2CD2">
        <w:rPr>
          <w:rFonts w:ascii="Arial" w:hAnsi="Arial" w:cs="Arial"/>
          <w:lang w:val="en-ZA"/>
        </w:rPr>
        <w:t>;</w:t>
      </w:r>
      <w:r w:rsidRPr="00927CFC">
        <w:rPr>
          <w:rFonts w:ascii="Arial" w:hAnsi="Arial" w:cs="Arial"/>
          <w:lang w:val="en-ZA"/>
        </w:rPr>
        <w:t xml:space="preserve"> </w:t>
      </w:r>
      <w:r w:rsidR="000F4570" w:rsidRPr="00927CFC">
        <w:rPr>
          <w:rFonts w:ascii="Arial" w:hAnsi="Arial" w:cs="Arial"/>
          <w:lang w:val="en-ZA"/>
        </w:rPr>
        <w:t>and</w:t>
      </w:r>
    </w:p>
    <w:p w14:paraId="2F97EF7B" w14:textId="64A9698C" w:rsidR="000B311A" w:rsidRDefault="000F4570" w:rsidP="003307EF">
      <w:pPr>
        <w:pStyle w:val="ListParagraph"/>
        <w:numPr>
          <w:ilvl w:val="0"/>
          <w:numId w:val="12"/>
        </w:numPr>
        <w:spacing w:after="120" w:line="360" w:lineRule="auto"/>
        <w:ind w:left="1134" w:hanging="567"/>
        <w:jc w:val="both"/>
        <w:rPr>
          <w:rFonts w:ascii="Arial" w:hAnsi="Arial" w:cs="Arial"/>
          <w:lang w:val="en-ZA"/>
        </w:rPr>
      </w:pPr>
      <w:r w:rsidRPr="00644043">
        <w:rPr>
          <w:rFonts w:ascii="Arial" w:hAnsi="Arial" w:cs="Arial"/>
          <w:lang w:val="en-ZA"/>
        </w:rPr>
        <w:t>04.0</w:t>
      </w:r>
      <w:r>
        <w:rPr>
          <w:rFonts w:ascii="Arial" w:hAnsi="Arial" w:cs="Arial"/>
          <w:lang w:val="en-ZA"/>
        </w:rPr>
        <w:t>6</w:t>
      </w:r>
      <w:r w:rsidRPr="00644043">
        <w:rPr>
          <w:rFonts w:ascii="Arial" w:hAnsi="Arial" w:cs="Arial"/>
          <w:lang w:val="en-ZA"/>
        </w:rPr>
        <w:tab/>
      </w:r>
      <w:r w:rsidRPr="00644043">
        <w:rPr>
          <w:rFonts w:ascii="Arial" w:hAnsi="Arial" w:cs="Arial"/>
          <w:lang w:val="en-ZA"/>
        </w:rPr>
        <w:tab/>
      </w:r>
      <w:r>
        <w:rPr>
          <w:rFonts w:ascii="Arial" w:hAnsi="Arial" w:cs="Arial"/>
          <w:lang w:val="en-ZA"/>
        </w:rPr>
        <w:t xml:space="preserve"> </w:t>
      </w:r>
      <w:r w:rsidR="0091660E">
        <w:rPr>
          <w:rFonts w:ascii="Arial" w:hAnsi="Arial" w:cs="Arial"/>
          <w:lang w:val="en-ZA"/>
        </w:rPr>
        <w:t xml:space="preserve"> </w:t>
      </w:r>
      <w:r>
        <w:rPr>
          <w:rFonts w:ascii="Arial" w:hAnsi="Arial" w:cs="Arial"/>
          <w:lang w:val="en-ZA"/>
        </w:rPr>
        <w:t xml:space="preserve"> </w:t>
      </w:r>
      <w:r w:rsidR="003307EF">
        <w:rPr>
          <w:rFonts w:ascii="Arial" w:hAnsi="Arial" w:cs="Arial"/>
          <w:lang w:val="en-ZA"/>
        </w:rPr>
        <w:t>20.4</w:t>
      </w:r>
      <w:r w:rsidR="0089701C">
        <w:rPr>
          <w:rFonts w:ascii="Arial" w:hAnsi="Arial" w:cs="Arial"/>
          <w:lang w:val="en-ZA"/>
        </w:rPr>
        <w:t xml:space="preserve"> </w:t>
      </w:r>
      <w:r w:rsidRPr="00644043">
        <w:rPr>
          <w:rFonts w:ascii="Arial" w:hAnsi="Arial" w:cs="Arial"/>
          <w:lang w:val="en-ZA"/>
        </w:rPr>
        <w:t>percent</w:t>
      </w:r>
      <w:r>
        <w:rPr>
          <w:rFonts w:ascii="Arial" w:hAnsi="Arial" w:cs="Arial"/>
          <w:lang w:val="en-ZA"/>
        </w:rPr>
        <w:t>.</w:t>
      </w:r>
    </w:p>
    <w:p w14:paraId="72CB0079" w14:textId="77777777" w:rsidR="00D05241" w:rsidRPr="00D05241" w:rsidRDefault="00D05241" w:rsidP="00D05241">
      <w:pPr>
        <w:spacing w:after="120"/>
        <w:jc w:val="both"/>
        <w:rPr>
          <w:rFonts w:ascii="Arial" w:hAnsi="Arial" w:cs="Arial"/>
          <w:lang w:val="en-ZA"/>
        </w:rPr>
      </w:pPr>
    </w:p>
    <w:p w14:paraId="104DC4A2" w14:textId="77777777" w:rsidR="00D05241" w:rsidRDefault="00D05241" w:rsidP="00D05241">
      <w:pPr>
        <w:jc w:val="both"/>
        <w:rPr>
          <w:rFonts w:ascii="Arial" w:hAnsi="Arial" w:cs="Arial"/>
          <w:lang w:val="en-ZA"/>
        </w:rPr>
      </w:pPr>
    </w:p>
    <w:p w14:paraId="697246A6" w14:textId="77777777" w:rsidR="003C793B" w:rsidRDefault="003C793B" w:rsidP="003C793B">
      <w:pPr>
        <w:ind w:left="720"/>
        <w:jc w:val="both"/>
        <w:rPr>
          <w:rFonts w:ascii="Arial" w:hAnsi="Arial" w:cs="Arial"/>
          <w:color w:val="000000" w:themeColor="text1"/>
          <w:lang w:val="en-ZA"/>
        </w:rPr>
      </w:pPr>
    </w:p>
    <w:p w14:paraId="600D38ED" w14:textId="77777777" w:rsidR="003C793B" w:rsidRPr="003C793B" w:rsidRDefault="003C793B" w:rsidP="003C793B">
      <w:pPr>
        <w:jc w:val="both"/>
        <w:rPr>
          <w:rFonts w:ascii="Arial" w:hAnsi="Arial" w:cs="Arial"/>
          <w:lang w:val="en-ZA"/>
        </w:rPr>
      </w:pPr>
    </w:p>
    <w:p w14:paraId="764DC824" w14:textId="77777777" w:rsidR="00070B4D" w:rsidRDefault="00070B4D" w:rsidP="00070B4D">
      <w:pPr>
        <w:jc w:val="both"/>
        <w:rPr>
          <w:rFonts w:ascii="Arial" w:hAnsi="Arial" w:cs="Arial"/>
          <w:lang w:val="en-ZA"/>
        </w:rPr>
      </w:pPr>
    </w:p>
    <w:p w14:paraId="21040A6F" w14:textId="77777777" w:rsidR="000B311A" w:rsidRPr="00E52AE5" w:rsidRDefault="000B311A" w:rsidP="00DC6F7E">
      <w:pPr>
        <w:pStyle w:val="ListParagraph"/>
        <w:ind w:left="567"/>
        <w:jc w:val="both"/>
        <w:rPr>
          <w:rFonts w:ascii="Arial" w:hAnsi="Arial" w:cs="Arial"/>
          <w:color w:val="000000" w:themeColor="text1"/>
          <w:sz w:val="22"/>
          <w:lang w:val="en-ZA"/>
        </w:rPr>
      </w:pPr>
      <w:r w:rsidRPr="00E52AE5">
        <w:rPr>
          <w:rFonts w:ascii="Arial" w:hAnsi="Arial" w:cs="Arial"/>
          <w:color w:val="000000" w:themeColor="text1"/>
          <w:sz w:val="22"/>
          <w:lang w:val="en-ZA"/>
        </w:rPr>
        <w:br w:type="page"/>
      </w:r>
    </w:p>
    <w:p w14:paraId="331119D2" w14:textId="77777777" w:rsidR="00644043" w:rsidRDefault="00644043">
      <w:pPr>
        <w:jc w:val="both"/>
        <w:rPr>
          <w:rFonts w:ascii="Arial" w:hAnsi="Arial" w:cs="Arial"/>
          <w:b/>
          <w:szCs w:val="28"/>
          <w:lang w:val="en-ZA"/>
        </w:rPr>
      </w:pPr>
    </w:p>
    <w:p w14:paraId="32184A6F" w14:textId="77777777" w:rsidR="00BA0AC2" w:rsidRPr="00656BD7" w:rsidRDefault="00656BD7">
      <w:pPr>
        <w:jc w:val="both"/>
        <w:rPr>
          <w:rFonts w:ascii="Arial" w:hAnsi="Arial" w:cs="Arial"/>
          <w:b/>
          <w:szCs w:val="28"/>
          <w:lang w:val="en-ZA"/>
        </w:rPr>
      </w:pPr>
      <w:r w:rsidRPr="00656BD7">
        <w:rPr>
          <w:rFonts w:ascii="Arial" w:hAnsi="Arial" w:cs="Arial"/>
          <w:b/>
          <w:szCs w:val="28"/>
          <w:lang w:val="en-ZA"/>
        </w:rPr>
        <w:t>EXPORT</w:t>
      </w:r>
      <w:r w:rsidR="00842182">
        <w:rPr>
          <w:rFonts w:ascii="Arial" w:hAnsi="Arial" w:cs="Arial"/>
          <w:b/>
          <w:szCs w:val="28"/>
          <w:lang w:val="en-ZA"/>
        </w:rPr>
        <w:t>S</w:t>
      </w:r>
    </w:p>
    <w:p w14:paraId="68EC4031" w14:textId="77777777" w:rsidR="00AE4660" w:rsidRPr="00644043" w:rsidRDefault="00AE4660">
      <w:pPr>
        <w:jc w:val="both"/>
        <w:rPr>
          <w:rFonts w:ascii="Arial" w:hAnsi="Arial" w:cs="Arial"/>
          <w:b/>
          <w:sz w:val="28"/>
          <w:szCs w:val="28"/>
        </w:rPr>
      </w:pPr>
    </w:p>
    <w:p w14:paraId="4A6776A9" w14:textId="77777777" w:rsidR="00AD2C64" w:rsidRPr="00644043" w:rsidRDefault="00AD2C64" w:rsidP="00F7671D">
      <w:pPr>
        <w:pStyle w:val="ListParagraph"/>
        <w:numPr>
          <w:ilvl w:val="0"/>
          <w:numId w:val="16"/>
        </w:numPr>
        <w:ind w:left="567" w:hanging="567"/>
        <w:jc w:val="both"/>
        <w:rPr>
          <w:rFonts w:ascii="Arial" w:hAnsi="Arial" w:cs="Arial"/>
          <w:color w:val="000000" w:themeColor="text1"/>
          <w:lang w:val="en-ZA"/>
        </w:rPr>
      </w:pPr>
      <w:r w:rsidRPr="00644043">
        <w:rPr>
          <w:rFonts w:ascii="Arial" w:hAnsi="Arial" w:cs="Arial"/>
          <w:color w:val="000000" w:themeColor="text1"/>
          <w:lang w:val="en-ZA"/>
        </w:rPr>
        <w:t xml:space="preserve">The indices of </w:t>
      </w:r>
      <w:r w:rsidR="001C280F" w:rsidRPr="00644043">
        <w:rPr>
          <w:rFonts w:ascii="Arial" w:hAnsi="Arial" w:cs="Arial"/>
          <w:color w:val="000000" w:themeColor="text1"/>
          <w:lang w:val="en-ZA"/>
        </w:rPr>
        <w:t xml:space="preserve">the </w:t>
      </w:r>
      <w:r w:rsidRPr="00644043">
        <w:rPr>
          <w:rFonts w:ascii="Arial" w:hAnsi="Arial" w:cs="Arial"/>
          <w:noProof/>
          <w:color w:val="000000" w:themeColor="text1"/>
          <w:lang w:val="en-ZA"/>
        </w:rPr>
        <w:t>mass</w:t>
      </w:r>
      <w:r w:rsidRPr="00644043">
        <w:rPr>
          <w:rFonts w:ascii="Arial" w:hAnsi="Arial" w:cs="Arial"/>
          <w:color w:val="000000" w:themeColor="text1"/>
          <w:lang w:val="en-ZA"/>
        </w:rPr>
        <w:t xml:space="preserve"> of exports </w:t>
      </w:r>
      <w:r w:rsidR="001E4DDA" w:rsidRPr="00644043">
        <w:rPr>
          <w:rFonts w:ascii="Arial" w:hAnsi="Arial" w:cs="Arial"/>
          <w:color w:val="000000" w:themeColor="text1"/>
          <w:lang w:val="en-ZA"/>
        </w:rPr>
        <w:t>in the years 201</w:t>
      </w:r>
      <w:r w:rsidR="00B51159">
        <w:rPr>
          <w:rFonts w:ascii="Arial" w:hAnsi="Arial" w:cs="Arial"/>
          <w:color w:val="000000" w:themeColor="text1"/>
          <w:lang w:val="en-ZA"/>
        </w:rPr>
        <w:t>5</w:t>
      </w:r>
      <w:r w:rsidR="001E4DDA" w:rsidRPr="00644043">
        <w:rPr>
          <w:rFonts w:ascii="Arial" w:hAnsi="Arial" w:cs="Arial"/>
          <w:color w:val="000000" w:themeColor="text1"/>
          <w:lang w:val="en-ZA"/>
        </w:rPr>
        <w:t xml:space="preserve"> to </w:t>
      </w:r>
      <w:r w:rsidR="003C1E3B">
        <w:rPr>
          <w:rFonts w:ascii="Arial" w:hAnsi="Arial" w:cs="Arial"/>
          <w:color w:val="000000" w:themeColor="text1"/>
          <w:lang w:val="en-ZA"/>
        </w:rPr>
        <w:t>202</w:t>
      </w:r>
      <w:r w:rsidR="00603B20">
        <w:rPr>
          <w:rFonts w:ascii="Arial" w:hAnsi="Arial" w:cs="Arial"/>
          <w:color w:val="000000" w:themeColor="text1"/>
          <w:lang w:val="en-ZA"/>
        </w:rPr>
        <w:t>2</w:t>
      </w:r>
      <w:r w:rsidR="002B000F">
        <w:rPr>
          <w:rFonts w:ascii="Arial" w:hAnsi="Arial" w:cs="Arial"/>
          <w:color w:val="000000" w:themeColor="text1"/>
          <w:lang w:val="en-ZA"/>
        </w:rPr>
        <w:t>,</w:t>
      </w:r>
      <w:r w:rsidR="00790117" w:rsidRPr="00644043">
        <w:rPr>
          <w:rFonts w:ascii="Arial" w:hAnsi="Arial" w:cs="Arial"/>
          <w:color w:val="000000" w:themeColor="text1"/>
          <w:lang w:val="en-ZA"/>
        </w:rPr>
        <w:t xml:space="preserve"> </w:t>
      </w:r>
      <w:r w:rsidRPr="00644043">
        <w:rPr>
          <w:rFonts w:ascii="Arial" w:hAnsi="Arial" w:cs="Arial"/>
          <w:color w:val="000000" w:themeColor="text1"/>
          <w:lang w:val="en-ZA"/>
        </w:rPr>
        <w:t xml:space="preserve">are indicated in </w:t>
      </w:r>
      <w:r w:rsidR="007414FE" w:rsidRPr="00644043">
        <w:rPr>
          <w:rFonts w:ascii="Arial" w:hAnsi="Arial" w:cs="Arial"/>
          <w:color w:val="000000" w:themeColor="text1"/>
          <w:lang w:val="en-ZA"/>
        </w:rPr>
        <w:t>Table</w:t>
      </w:r>
      <w:r w:rsidRPr="00644043">
        <w:rPr>
          <w:rFonts w:ascii="Arial" w:hAnsi="Arial" w:cs="Arial"/>
          <w:color w:val="000000" w:themeColor="text1"/>
          <w:lang w:val="en-ZA"/>
        </w:rPr>
        <w:t xml:space="preserve"> </w:t>
      </w:r>
      <w:r w:rsidR="00E33370" w:rsidRPr="00644043">
        <w:rPr>
          <w:rFonts w:ascii="Arial" w:hAnsi="Arial" w:cs="Arial"/>
          <w:color w:val="000000" w:themeColor="text1"/>
          <w:lang w:val="en-ZA"/>
        </w:rPr>
        <w:t>5</w:t>
      </w:r>
      <w:r w:rsidRPr="00644043">
        <w:rPr>
          <w:rFonts w:ascii="Arial" w:hAnsi="Arial" w:cs="Arial"/>
          <w:color w:val="000000" w:themeColor="text1"/>
          <w:lang w:val="en-ZA"/>
        </w:rPr>
        <w:t xml:space="preserve">. The mass of </w:t>
      </w:r>
      <w:r w:rsidR="00842182" w:rsidRPr="00644043">
        <w:rPr>
          <w:rFonts w:ascii="Arial" w:hAnsi="Arial" w:cs="Arial"/>
          <w:color w:val="000000" w:themeColor="text1"/>
          <w:lang w:val="en-ZA"/>
        </w:rPr>
        <w:t>ex</w:t>
      </w:r>
      <w:r w:rsidRPr="00644043">
        <w:rPr>
          <w:rFonts w:ascii="Arial" w:hAnsi="Arial" w:cs="Arial"/>
          <w:color w:val="000000" w:themeColor="text1"/>
          <w:lang w:val="en-ZA"/>
        </w:rPr>
        <w:t>port</w:t>
      </w:r>
      <w:r w:rsidR="00FA5B03" w:rsidRPr="00644043">
        <w:rPr>
          <w:rFonts w:ascii="Arial" w:hAnsi="Arial" w:cs="Arial"/>
          <w:color w:val="000000" w:themeColor="text1"/>
          <w:lang w:val="en-ZA"/>
        </w:rPr>
        <w:t>s</w:t>
      </w:r>
      <w:r w:rsidRPr="00644043">
        <w:rPr>
          <w:rFonts w:ascii="Arial" w:hAnsi="Arial" w:cs="Arial"/>
          <w:color w:val="000000" w:themeColor="text1"/>
          <w:lang w:val="en-ZA"/>
        </w:rPr>
        <w:t xml:space="preserve"> </w:t>
      </w:r>
      <w:r w:rsidR="00710833" w:rsidRPr="00644043">
        <w:rPr>
          <w:rFonts w:ascii="Arial" w:hAnsi="Arial" w:cs="Arial"/>
          <w:color w:val="000000" w:themeColor="text1"/>
          <w:lang w:val="en-ZA"/>
        </w:rPr>
        <w:t>is</w:t>
      </w:r>
      <w:r w:rsidRPr="00644043">
        <w:rPr>
          <w:rFonts w:ascii="Arial" w:hAnsi="Arial" w:cs="Arial"/>
          <w:color w:val="000000" w:themeColor="text1"/>
          <w:lang w:val="en-ZA"/>
        </w:rPr>
        <w:t xml:space="preserve"> indicated in Annexure A.</w:t>
      </w:r>
    </w:p>
    <w:p w14:paraId="7E400995" w14:textId="77777777" w:rsidR="00AD2C64" w:rsidRPr="00644043" w:rsidRDefault="00AD2C64" w:rsidP="00AD2C64">
      <w:pPr>
        <w:ind w:left="567" w:hanging="567"/>
        <w:jc w:val="both"/>
        <w:rPr>
          <w:color w:val="000000" w:themeColor="text1"/>
          <w:sz w:val="16"/>
        </w:rPr>
      </w:pPr>
    </w:p>
    <w:p w14:paraId="79BC9150" w14:textId="77777777" w:rsidR="006652ED" w:rsidRDefault="006652ED">
      <w:pPr>
        <w:pStyle w:val="Heading4"/>
        <w:rPr>
          <w:sz w:val="22"/>
        </w:rPr>
      </w:pPr>
    </w:p>
    <w:p w14:paraId="521F9163" w14:textId="77777777" w:rsidR="00AD2C64" w:rsidRPr="000E4438" w:rsidRDefault="007414FE" w:rsidP="00AD2C64">
      <w:pPr>
        <w:rPr>
          <w:rFonts w:ascii="Arial" w:hAnsi="Arial" w:cs="Arial"/>
          <w:b/>
          <w:i/>
          <w:color w:val="000000" w:themeColor="text1"/>
          <w:sz w:val="22"/>
          <w:lang w:val="en-ZA"/>
        </w:rPr>
      </w:pPr>
      <w:r>
        <w:rPr>
          <w:rFonts w:ascii="Arial" w:hAnsi="Arial" w:cs="Arial"/>
          <w:b/>
          <w:i/>
          <w:color w:val="000000" w:themeColor="text1"/>
          <w:sz w:val="22"/>
          <w:lang w:val="en-ZA"/>
        </w:rPr>
        <w:t>Table</w:t>
      </w:r>
      <w:r w:rsidR="00AD2C64" w:rsidRPr="000E4438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5: Indices of </w:t>
      </w:r>
      <w:r w:rsidR="001C280F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the </w:t>
      </w:r>
      <w:r w:rsidR="00AD2C64" w:rsidRPr="001C280F">
        <w:rPr>
          <w:rFonts w:ascii="Arial" w:hAnsi="Arial" w:cs="Arial"/>
          <w:b/>
          <w:i/>
          <w:noProof/>
          <w:color w:val="000000" w:themeColor="text1"/>
          <w:sz w:val="22"/>
          <w:lang w:val="en-ZA"/>
        </w:rPr>
        <w:t>mass</w:t>
      </w:r>
      <w:r w:rsidR="00AD2C64" w:rsidRPr="000E4438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of export</w:t>
      </w:r>
      <w:r w:rsidR="00842182">
        <w:rPr>
          <w:rFonts w:ascii="Arial" w:hAnsi="Arial" w:cs="Arial"/>
          <w:b/>
          <w:i/>
          <w:color w:val="000000" w:themeColor="text1"/>
          <w:sz w:val="22"/>
          <w:lang w:val="en-ZA"/>
        </w:rPr>
        <w:t>s</w:t>
      </w:r>
      <w:r w:rsidR="00AD2C64" w:rsidRPr="000E4438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per tariff heading (2002=100)</w:t>
      </w:r>
    </w:p>
    <w:p w14:paraId="20196F63" w14:textId="77777777" w:rsidR="00245AF4" w:rsidRPr="00644043" w:rsidRDefault="00245AF4" w:rsidP="00245AF4">
      <w:pPr>
        <w:rPr>
          <w:sz w:val="14"/>
        </w:rPr>
      </w:pPr>
    </w:p>
    <w:tbl>
      <w:tblPr>
        <w:tblW w:w="507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9"/>
        <w:gridCol w:w="2328"/>
        <w:gridCol w:w="944"/>
        <w:gridCol w:w="763"/>
        <w:gridCol w:w="801"/>
        <w:gridCol w:w="946"/>
        <w:gridCol w:w="801"/>
        <w:gridCol w:w="803"/>
        <w:gridCol w:w="895"/>
        <w:gridCol w:w="851"/>
      </w:tblGrid>
      <w:tr w:rsidR="00C65868" w:rsidRPr="007859AE" w14:paraId="3DF9B56F" w14:textId="77777777" w:rsidTr="00C65868">
        <w:trPr>
          <w:trHeight w:val="328"/>
        </w:trPr>
        <w:tc>
          <w:tcPr>
            <w:tcW w:w="462" w:type="pct"/>
            <w:shd w:val="clear" w:color="auto" w:fill="EEECE1"/>
            <w:vAlign w:val="center"/>
          </w:tcPr>
          <w:p w14:paraId="0AD2FC70" w14:textId="77777777" w:rsidR="00B51159" w:rsidRPr="003F48B7" w:rsidRDefault="00B51159" w:rsidP="00930ACE">
            <w:pPr>
              <w:jc w:val="center"/>
              <w:rPr>
                <w:rFonts w:ascii="Arial" w:hAnsi="Arial" w:cs="Arial"/>
                <w:b/>
                <w:bCs/>
                <w:sz w:val="18"/>
                <w:lang w:val="en-ZA"/>
              </w:rPr>
            </w:pPr>
            <w:r w:rsidRPr="003F48B7">
              <w:rPr>
                <w:rFonts w:ascii="Arial" w:hAnsi="Arial" w:cs="Arial"/>
                <w:b/>
                <w:bCs/>
                <w:sz w:val="18"/>
                <w:lang w:val="en-ZA"/>
              </w:rPr>
              <w:t>Heading</w:t>
            </w:r>
          </w:p>
        </w:tc>
        <w:tc>
          <w:tcPr>
            <w:tcW w:w="1157" w:type="pct"/>
            <w:shd w:val="clear" w:color="auto" w:fill="EEECE1"/>
            <w:vAlign w:val="center"/>
          </w:tcPr>
          <w:p w14:paraId="5B2B1580" w14:textId="77777777" w:rsidR="00B51159" w:rsidRPr="003F48B7" w:rsidRDefault="00B51159" w:rsidP="00930ACE">
            <w:pPr>
              <w:pStyle w:val="Heading3"/>
              <w:rPr>
                <w:sz w:val="18"/>
                <w:lang w:val="en-ZA"/>
              </w:rPr>
            </w:pPr>
            <w:r w:rsidRPr="003F48B7">
              <w:rPr>
                <w:sz w:val="18"/>
                <w:lang w:val="en-ZA"/>
              </w:rPr>
              <w:t>Description</w:t>
            </w:r>
          </w:p>
        </w:tc>
        <w:tc>
          <w:tcPr>
            <w:tcW w:w="469" w:type="pct"/>
            <w:shd w:val="clear" w:color="auto" w:fill="EEECE1"/>
            <w:vAlign w:val="center"/>
          </w:tcPr>
          <w:p w14:paraId="1EE4ADE9" w14:textId="77777777" w:rsidR="00B51159" w:rsidRPr="003F48B7" w:rsidRDefault="00B51159" w:rsidP="00930AC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 w:rsidRPr="00946BCC"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 xml:space="preserve">2015 </w:t>
            </w:r>
          </w:p>
        </w:tc>
        <w:tc>
          <w:tcPr>
            <w:tcW w:w="379" w:type="pct"/>
            <w:shd w:val="clear" w:color="auto" w:fill="EEECE1"/>
            <w:vAlign w:val="center"/>
          </w:tcPr>
          <w:p w14:paraId="45F09863" w14:textId="77777777" w:rsidR="00B51159" w:rsidRPr="003F48B7" w:rsidRDefault="00B51159" w:rsidP="00930AC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 w:rsidRPr="00FE63B6"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2016</w:t>
            </w:r>
          </w:p>
        </w:tc>
        <w:tc>
          <w:tcPr>
            <w:tcW w:w="398" w:type="pct"/>
            <w:shd w:val="clear" w:color="auto" w:fill="EEECE1"/>
            <w:vAlign w:val="center"/>
          </w:tcPr>
          <w:p w14:paraId="3A12F883" w14:textId="77777777" w:rsidR="00B51159" w:rsidRPr="00946BCC" w:rsidRDefault="00B51159" w:rsidP="00930AC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 w:rsidRPr="00FC1B38">
              <w:rPr>
                <w:rFonts w:ascii="Arial" w:hAnsi="Arial" w:cs="Arial"/>
                <w:b/>
                <w:bCs/>
                <w:color w:val="000000" w:themeColor="text1"/>
                <w:sz w:val="18"/>
                <w:lang w:val="en-ZA"/>
              </w:rPr>
              <w:t xml:space="preserve">2017 </w:t>
            </w:r>
          </w:p>
        </w:tc>
        <w:tc>
          <w:tcPr>
            <w:tcW w:w="470" w:type="pct"/>
            <w:shd w:val="clear" w:color="auto" w:fill="EEECE1"/>
            <w:vAlign w:val="center"/>
          </w:tcPr>
          <w:p w14:paraId="04D49EAC" w14:textId="77777777" w:rsidR="00B51159" w:rsidRPr="00FE63B6" w:rsidRDefault="00B51159" w:rsidP="00930AC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 w:rsidRPr="00D5055D">
              <w:rPr>
                <w:rFonts w:ascii="Arial" w:hAnsi="Arial" w:cs="Arial"/>
                <w:b/>
                <w:bCs/>
                <w:sz w:val="18"/>
                <w:lang w:val="en-ZA"/>
              </w:rPr>
              <w:t xml:space="preserve">2018 </w:t>
            </w:r>
          </w:p>
        </w:tc>
        <w:tc>
          <w:tcPr>
            <w:tcW w:w="398" w:type="pct"/>
            <w:shd w:val="clear" w:color="auto" w:fill="EEECE1"/>
            <w:vAlign w:val="center"/>
          </w:tcPr>
          <w:p w14:paraId="6BD7E13B" w14:textId="77777777" w:rsidR="00B51159" w:rsidRPr="00FC1B38" w:rsidRDefault="00B51159" w:rsidP="00930ACE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val="en-ZA"/>
              </w:rPr>
            </w:pPr>
            <w:r w:rsidRPr="00D5055D">
              <w:rPr>
                <w:rFonts w:ascii="Arial" w:hAnsi="Arial" w:cs="Arial"/>
                <w:b/>
                <w:bCs/>
                <w:sz w:val="18"/>
                <w:lang w:val="en-ZA"/>
              </w:rPr>
              <w:t>201</w:t>
            </w:r>
            <w:r>
              <w:rPr>
                <w:rFonts w:ascii="Arial" w:hAnsi="Arial" w:cs="Arial"/>
                <w:b/>
                <w:bCs/>
                <w:sz w:val="18"/>
                <w:lang w:val="en-ZA"/>
              </w:rPr>
              <w:t>9</w:t>
            </w:r>
            <w:r w:rsidRPr="00D5055D">
              <w:rPr>
                <w:rFonts w:ascii="Arial" w:hAnsi="Arial" w:cs="Arial"/>
                <w:b/>
                <w:bCs/>
                <w:sz w:val="18"/>
                <w:lang w:val="en-ZA"/>
              </w:rPr>
              <w:t xml:space="preserve"> </w:t>
            </w:r>
          </w:p>
        </w:tc>
        <w:tc>
          <w:tcPr>
            <w:tcW w:w="399" w:type="pct"/>
            <w:shd w:val="clear" w:color="auto" w:fill="EEECE1"/>
            <w:vAlign w:val="center"/>
          </w:tcPr>
          <w:p w14:paraId="53E88FD7" w14:textId="77777777" w:rsidR="00B51159" w:rsidRPr="00D5055D" w:rsidRDefault="00B51159" w:rsidP="00930ACE">
            <w:pPr>
              <w:jc w:val="center"/>
              <w:rPr>
                <w:rFonts w:ascii="Arial" w:hAnsi="Arial" w:cs="Arial"/>
                <w:b/>
                <w:bCs/>
                <w:sz w:val="18"/>
                <w:lang w:val="en-ZA"/>
              </w:rPr>
            </w:pPr>
            <w:r w:rsidRPr="0006189E">
              <w:rPr>
                <w:rFonts w:ascii="Arial" w:hAnsi="Arial" w:cs="Arial"/>
                <w:b/>
                <w:bCs/>
                <w:sz w:val="18"/>
                <w:lang w:val="en-ZA"/>
              </w:rPr>
              <w:t xml:space="preserve">2020 </w:t>
            </w:r>
          </w:p>
        </w:tc>
        <w:tc>
          <w:tcPr>
            <w:tcW w:w="445" w:type="pct"/>
            <w:shd w:val="clear" w:color="auto" w:fill="EEECE1"/>
            <w:vAlign w:val="center"/>
          </w:tcPr>
          <w:p w14:paraId="1BE30B3E" w14:textId="77777777" w:rsidR="00B51159" w:rsidRPr="0006189E" w:rsidRDefault="00B51159" w:rsidP="00930ACE">
            <w:pPr>
              <w:jc w:val="center"/>
              <w:rPr>
                <w:rFonts w:ascii="Arial" w:hAnsi="Arial" w:cs="Arial"/>
                <w:b/>
                <w:bCs/>
                <w:sz w:val="18"/>
                <w:lang w:val="en-ZA"/>
              </w:rPr>
            </w:pPr>
            <w:r w:rsidRPr="006E64D4">
              <w:rPr>
                <w:rFonts w:ascii="Arial" w:hAnsi="Arial" w:cs="Arial"/>
                <w:b/>
                <w:bCs/>
                <w:sz w:val="18"/>
                <w:lang w:val="en-ZA"/>
              </w:rPr>
              <w:t>2021</w:t>
            </w:r>
          </w:p>
        </w:tc>
        <w:tc>
          <w:tcPr>
            <w:tcW w:w="423" w:type="pct"/>
            <w:shd w:val="clear" w:color="auto" w:fill="EEECE1"/>
            <w:vAlign w:val="center"/>
          </w:tcPr>
          <w:p w14:paraId="7032FEB8" w14:textId="77777777" w:rsidR="00B51159" w:rsidRPr="008E5047" w:rsidRDefault="00B51159" w:rsidP="00930ACE">
            <w:pPr>
              <w:jc w:val="center"/>
              <w:rPr>
                <w:rFonts w:ascii="Arial" w:hAnsi="Arial" w:cs="Arial"/>
                <w:b/>
                <w:bCs/>
                <w:color w:val="0000CC"/>
                <w:sz w:val="18"/>
                <w:lang w:val="en-ZA"/>
              </w:rPr>
            </w:pPr>
            <w:r w:rsidRPr="008E5047">
              <w:rPr>
                <w:rFonts w:ascii="Arial" w:hAnsi="Arial" w:cs="Arial"/>
                <w:b/>
                <w:bCs/>
                <w:color w:val="0000CC"/>
                <w:sz w:val="18"/>
                <w:lang w:val="en-ZA"/>
              </w:rPr>
              <w:t>2022</w:t>
            </w:r>
          </w:p>
          <w:p w14:paraId="6F62D7B2" w14:textId="77777777" w:rsidR="00B51159" w:rsidRPr="008E5047" w:rsidRDefault="00B51159" w:rsidP="00930ACE">
            <w:pPr>
              <w:jc w:val="center"/>
              <w:rPr>
                <w:rFonts w:ascii="Arial" w:hAnsi="Arial" w:cs="Arial"/>
                <w:b/>
                <w:bCs/>
                <w:color w:val="0000CC"/>
                <w:sz w:val="18"/>
                <w:lang w:val="en-ZA"/>
              </w:rPr>
            </w:pPr>
            <w:r w:rsidRPr="008E5047">
              <w:rPr>
                <w:rFonts w:ascii="Arial" w:hAnsi="Arial" w:cs="Arial"/>
                <w:b/>
                <w:bCs/>
                <w:color w:val="0000CC"/>
                <w:sz w:val="18"/>
                <w:lang w:val="en-ZA"/>
              </w:rPr>
              <w:t>(Est)</w:t>
            </w:r>
          </w:p>
        </w:tc>
      </w:tr>
      <w:tr w:rsidR="00870DB5" w:rsidRPr="007859AE" w14:paraId="3BDE5599" w14:textId="77777777" w:rsidTr="00870DB5">
        <w:trPr>
          <w:trHeight w:val="407"/>
        </w:trPr>
        <w:tc>
          <w:tcPr>
            <w:tcW w:w="462" w:type="pct"/>
            <w:vAlign w:val="center"/>
          </w:tcPr>
          <w:p w14:paraId="2FB24136" w14:textId="77777777" w:rsidR="00870DB5" w:rsidRPr="00C65868" w:rsidRDefault="00870DB5" w:rsidP="00870DB5">
            <w:pPr>
              <w:spacing w:before="60" w:after="60"/>
              <w:jc w:val="center"/>
              <w:rPr>
                <w:rFonts w:ascii="Arial" w:hAnsi="Arial" w:cs="Arial"/>
                <w:sz w:val="16"/>
                <w:szCs w:val="16"/>
                <w:lang w:val="en-ZA"/>
              </w:rPr>
            </w:pPr>
            <w:r w:rsidRPr="00C65868">
              <w:rPr>
                <w:rFonts w:ascii="Arial" w:hAnsi="Arial" w:cs="Arial"/>
                <w:sz w:val="16"/>
                <w:szCs w:val="16"/>
                <w:lang w:val="en-ZA"/>
              </w:rPr>
              <w:t>04.01</w:t>
            </w:r>
          </w:p>
        </w:tc>
        <w:tc>
          <w:tcPr>
            <w:tcW w:w="1157" w:type="pct"/>
            <w:vAlign w:val="center"/>
          </w:tcPr>
          <w:p w14:paraId="647C7EF2" w14:textId="77777777" w:rsidR="00870DB5" w:rsidRPr="00C65868" w:rsidRDefault="00870DB5" w:rsidP="00870DB5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16"/>
                <w:lang w:val="en-ZA"/>
              </w:rPr>
            </w:pPr>
            <w:r w:rsidRPr="00C65868">
              <w:rPr>
                <w:rFonts w:ascii="Arial" w:hAnsi="Arial" w:cs="Arial"/>
                <w:color w:val="000000" w:themeColor="text1"/>
                <w:sz w:val="16"/>
                <w:szCs w:val="16"/>
                <w:lang w:val="en-ZA"/>
              </w:rPr>
              <w:t>Milk and cream, unsweetened</w:t>
            </w:r>
          </w:p>
        </w:tc>
        <w:tc>
          <w:tcPr>
            <w:tcW w:w="469" w:type="pct"/>
            <w:vAlign w:val="center"/>
          </w:tcPr>
          <w:p w14:paraId="171EEAF3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226.9</w:t>
            </w:r>
          </w:p>
        </w:tc>
        <w:tc>
          <w:tcPr>
            <w:tcW w:w="379" w:type="pct"/>
            <w:vAlign w:val="center"/>
          </w:tcPr>
          <w:p w14:paraId="1828285F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178.1</w:t>
            </w:r>
          </w:p>
        </w:tc>
        <w:tc>
          <w:tcPr>
            <w:tcW w:w="398" w:type="pct"/>
            <w:vAlign w:val="center"/>
          </w:tcPr>
          <w:p w14:paraId="57A191E9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141.0</w:t>
            </w:r>
          </w:p>
        </w:tc>
        <w:tc>
          <w:tcPr>
            <w:tcW w:w="470" w:type="pct"/>
            <w:vAlign w:val="center"/>
          </w:tcPr>
          <w:p w14:paraId="6C6789D5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132.9</w:t>
            </w:r>
          </w:p>
        </w:tc>
        <w:tc>
          <w:tcPr>
            <w:tcW w:w="398" w:type="pct"/>
            <w:vAlign w:val="center"/>
          </w:tcPr>
          <w:p w14:paraId="5B1FA9B0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159.5</w:t>
            </w:r>
          </w:p>
        </w:tc>
        <w:tc>
          <w:tcPr>
            <w:tcW w:w="399" w:type="pct"/>
            <w:vAlign w:val="center"/>
          </w:tcPr>
          <w:p w14:paraId="68BDA1C6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166.3</w:t>
            </w:r>
          </w:p>
        </w:tc>
        <w:tc>
          <w:tcPr>
            <w:tcW w:w="445" w:type="pct"/>
            <w:vAlign w:val="center"/>
          </w:tcPr>
          <w:p w14:paraId="4DF404CB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188.0</w:t>
            </w:r>
          </w:p>
        </w:tc>
        <w:tc>
          <w:tcPr>
            <w:tcW w:w="423" w:type="pct"/>
            <w:vAlign w:val="center"/>
          </w:tcPr>
          <w:p w14:paraId="2568ADC0" w14:textId="7307806F" w:rsidR="00870DB5" w:rsidRPr="00870DB5" w:rsidRDefault="00870DB5" w:rsidP="00870DB5">
            <w:pPr>
              <w:jc w:val="right"/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pPr>
            <w:r w:rsidRPr="00870DB5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165.5</w:t>
            </w:r>
          </w:p>
        </w:tc>
      </w:tr>
      <w:tr w:rsidR="00870DB5" w:rsidRPr="007859AE" w14:paraId="13897BAE" w14:textId="77777777" w:rsidTr="00870DB5">
        <w:trPr>
          <w:trHeight w:val="407"/>
        </w:trPr>
        <w:tc>
          <w:tcPr>
            <w:tcW w:w="462" w:type="pct"/>
            <w:vAlign w:val="center"/>
          </w:tcPr>
          <w:p w14:paraId="5B86A6EC" w14:textId="77777777" w:rsidR="00870DB5" w:rsidRPr="00C65868" w:rsidRDefault="00870DB5" w:rsidP="00870DB5">
            <w:pPr>
              <w:spacing w:before="60" w:after="60"/>
              <w:jc w:val="center"/>
              <w:rPr>
                <w:rFonts w:ascii="Arial" w:hAnsi="Arial" w:cs="Arial"/>
                <w:sz w:val="16"/>
                <w:szCs w:val="16"/>
                <w:lang w:val="en-ZA"/>
              </w:rPr>
            </w:pPr>
            <w:r w:rsidRPr="00C65868">
              <w:rPr>
                <w:rFonts w:ascii="Arial" w:hAnsi="Arial" w:cs="Arial"/>
                <w:sz w:val="16"/>
                <w:szCs w:val="16"/>
                <w:lang w:val="en-ZA"/>
              </w:rPr>
              <w:t>04.02</w:t>
            </w:r>
          </w:p>
        </w:tc>
        <w:tc>
          <w:tcPr>
            <w:tcW w:w="1157" w:type="pct"/>
            <w:vAlign w:val="center"/>
          </w:tcPr>
          <w:p w14:paraId="57BE8B7E" w14:textId="77777777" w:rsidR="00870DB5" w:rsidRPr="00C65868" w:rsidRDefault="00870DB5" w:rsidP="00870DB5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16"/>
                <w:lang w:val="en-ZA"/>
              </w:rPr>
            </w:pPr>
            <w:r w:rsidRPr="00C65868">
              <w:rPr>
                <w:rFonts w:ascii="Arial" w:hAnsi="Arial" w:cs="Arial"/>
                <w:color w:val="000000" w:themeColor="text1"/>
                <w:sz w:val="16"/>
                <w:szCs w:val="16"/>
                <w:lang w:val="en-ZA"/>
              </w:rPr>
              <w:t>Milk, concentrated</w:t>
            </w:r>
          </w:p>
        </w:tc>
        <w:tc>
          <w:tcPr>
            <w:tcW w:w="469" w:type="pct"/>
            <w:vAlign w:val="center"/>
          </w:tcPr>
          <w:p w14:paraId="43FA3FDC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45.3</w:t>
            </w:r>
          </w:p>
        </w:tc>
        <w:tc>
          <w:tcPr>
            <w:tcW w:w="379" w:type="pct"/>
            <w:vAlign w:val="center"/>
          </w:tcPr>
          <w:p w14:paraId="7270A1A7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38.1</w:t>
            </w:r>
          </w:p>
        </w:tc>
        <w:tc>
          <w:tcPr>
            <w:tcW w:w="398" w:type="pct"/>
            <w:vAlign w:val="center"/>
          </w:tcPr>
          <w:p w14:paraId="65F66F7D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77.1</w:t>
            </w:r>
          </w:p>
        </w:tc>
        <w:tc>
          <w:tcPr>
            <w:tcW w:w="470" w:type="pct"/>
            <w:vAlign w:val="center"/>
          </w:tcPr>
          <w:p w14:paraId="3A1FF6F0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66.5</w:t>
            </w:r>
          </w:p>
        </w:tc>
        <w:tc>
          <w:tcPr>
            <w:tcW w:w="398" w:type="pct"/>
            <w:vAlign w:val="center"/>
          </w:tcPr>
          <w:p w14:paraId="77511792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56.0</w:t>
            </w:r>
          </w:p>
        </w:tc>
        <w:tc>
          <w:tcPr>
            <w:tcW w:w="399" w:type="pct"/>
            <w:vAlign w:val="center"/>
          </w:tcPr>
          <w:p w14:paraId="7D0239B1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55.7</w:t>
            </w:r>
          </w:p>
        </w:tc>
        <w:tc>
          <w:tcPr>
            <w:tcW w:w="445" w:type="pct"/>
            <w:vAlign w:val="center"/>
          </w:tcPr>
          <w:p w14:paraId="596C2CAB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53.6</w:t>
            </w:r>
          </w:p>
        </w:tc>
        <w:tc>
          <w:tcPr>
            <w:tcW w:w="423" w:type="pct"/>
            <w:vAlign w:val="center"/>
          </w:tcPr>
          <w:p w14:paraId="25FA6F38" w14:textId="3562C612" w:rsidR="00870DB5" w:rsidRPr="00870DB5" w:rsidRDefault="00870DB5" w:rsidP="00870DB5">
            <w:pPr>
              <w:jc w:val="right"/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pPr>
            <w:r w:rsidRPr="00870DB5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73.3</w:t>
            </w:r>
          </w:p>
        </w:tc>
      </w:tr>
      <w:tr w:rsidR="00870DB5" w:rsidRPr="007859AE" w14:paraId="0C9A20D4" w14:textId="77777777" w:rsidTr="00870DB5">
        <w:trPr>
          <w:trHeight w:val="407"/>
        </w:trPr>
        <w:tc>
          <w:tcPr>
            <w:tcW w:w="462" w:type="pct"/>
            <w:vAlign w:val="center"/>
          </w:tcPr>
          <w:p w14:paraId="1C5A8EDD" w14:textId="77777777" w:rsidR="00870DB5" w:rsidRPr="00C65868" w:rsidRDefault="00870DB5" w:rsidP="00870DB5">
            <w:pPr>
              <w:spacing w:before="60" w:after="60"/>
              <w:jc w:val="center"/>
              <w:rPr>
                <w:rFonts w:ascii="Arial" w:hAnsi="Arial" w:cs="Arial"/>
                <w:sz w:val="16"/>
                <w:szCs w:val="16"/>
                <w:lang w:val="en-ZA"/>
              </w:rPr>
            </w:pPr>
            <w:r w:rsidRPr="00C65868">
              <w:rPr>
                <w:rFonts w:ascii="Arial" w:hAnsi="Arial" w:cs="Arial"/>
                <w:sz w:val="16"/>
                <w:szCs w:val="16"/>
                <w:lang w:val="en-ZA"/>
              </w:rPr>
              <w:t>04.03</w:t>
            </w:r>
          </w:p>
        </w:tc>
        <w:tc>
          <w:tcPr>
            <w:tcW w:w="1157" w:type="pct"/>
            <w:vAlign w:val="center"/>
          </w:tcPr>
          <w:p w14:paraId="59278728" w14:textId="77777777" w:rsidR="00870DB5" w:rsidRPr="00C65868" w:rsidRDefault="00870DB5" w:rsidP="00870DB5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16"/>
                <w:lang w:val="en-ZA"/>
              </w:rPr>
            </w:pPr>
            <w:r w:rsidRPr="00C65868">
              <w:rPr>
                <w:rFonts w:ascii="Arial" w:hAnsi="Arial" w:cs="Arial"/>
                <w:color w:val="000000" w:themeColor="text1"/>
                <w:sz w:val="16"/>
                <w:szCs w:val="16"/>
                <w:lang w:val="en-ZA"/>
              </w:rPr>
              <w:t>Buttermilk powder, yoghurt</w:t>
            </w:r>
          </w:p>
        </w:tc>
        <w:tc>
          <w:tcPr>
            <w:tcW w:w="469" w:type="pct"/>
            <w:vAlign w:val="center"/>
          </w:tcPr>
          <w:p w14:paraId="5C78DF53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1 659.9</w:t>
            </w:r>
          </w:p>
        </w:tc>
        <w:tc>
          <w:tcPr>
            <w:tcW w:w="379" w:type="pct"/>
            <w:vAlign w:val="center"/>
          </w:tcPr>
          <w:p w14:paraId="241C4C2B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1 330.5</w:t>
            </w:r>
          </w:p>
        </w:tc>
        <w:tc>
          <w:tcPr>
            <w:tcW w:w="398" w:type="pct"/>
            <w:vAlign w:val="center"/>
          </w:tcPr>
          <w:p w14:paraId="6CA2DF5E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1 139.7</w:t>
            </w:r>
          </w:p>
        </w:tc>
        <w:tc>
          <w:tcPr>
            <w:tcW w:w="470" w:type="pct"/>
            <w:vAlign w:val="center"/>
          </w:tcPr>
          <w:p w14:paraId="3F5FF982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1 318.3</w:t>
            </w:r>
          </w:p>
        </w:tc>
        <w:tc>
          <w:tcPr>
            <w:tcW w:w="398" w:type="pct"/>
            <w:vAlign w:val="center"/>
          </w:tcPr>
          <w:p w14:paraId="5FF3BA7B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1 131.2</w:t>
            </w:r>
          </w:p>
        </w:tc>
        <w:tc>
          <w:tcPr>
            <w:tcW w:w="399" w:type="pct"/>
            <w:vAlign w:val="center"/>
          </w:tcPr>
          <w:p w14:paraId="2445DAC0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1 036.3</w:t>
            </w:r>
          </w:p>
        </w:tc>
        <w:tc>
          <w:tcPr>
            <w:tcW w:w="445" w:type="pct"/>
            <w:vAlign w:val="center"/>
          </w:tcPr>
          <w:p w14:paraId="26E5B7F7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1 064.6</w:t>
            </w:r>
          </w:p>
        </w:tc>
        <w:tc>
          <w:tcPr>
            <w:tcW w:w="423" w:type="pct"/>
            <w:vAlign w:val="center"/>
          </w:tcPr>
          <w:p w14:paraId="55CF4BC1" w14:textId="4C1D0841" w:rsidR="00870DB5" w:rsidRPr="00870DB5" w:rsidRDefault="00870DB5" w:rsidP="00870DB5">
            <w:pPr>
              <w:jc w:val="right"/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pPr>
            <w:r w:rsidRPr="00870DB5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1 028.1</w:t>
            </w:r>
          </w:p>
        </w:tc>
      </w:tr>
      <w:tr w:rsidR="00870DB5" w:rsidRPr="007859AE" w14:paraId="4C381674" w14:textId="77777777" w:rsidTr="00870DB5">
        <w:trPr>
          <w:trHeight w:val="407"/>
        </w:trPr>
        <w:tc>
          <w:tcPr>
            <w:tcW w:w="462" w:type="pct"/>
            <w:vAlign w:val="center"/>
          </w:tcPr>
          <w:p w14:paraId="0FEA2635" w14:textId="77777777" w:rsidR="00870DB5" w:rsidRPr="00C65868" w:rsidRDefault="00870DB5" w:rsidP="00870DB5">
            <w:pPr>
              <w:spacing w:before="60" w:after="60"/>
              <w:jc w:val="center"/>
              <w:rPr>
                <w:rFonts w:ascii="Arial" w:hAnsi="Arial" w:cs="Arial"/>
                <w:sz w:val="16"/>
                <w:szCs w:val="16"/>
                <w:lang w:val="en-ZA"/>
              </w:rPr>
            </w:pPr>
            <w:r w:rsidRPr="00C65868">
              <w:rPr>
                <w:rFonts w:ascii="Arial" w:hAnsi="Arial" w:cs="Arial"/>
                <w:sz w:val="16"/>
                <w:szCs w:val="16"/>
                <w:lang w:val="en-ZA"/>
              </w:rPr>
              <w:t>04.04</w:t>
            </w:r>
          </w:p>
        </w:tc>
        <w:tc>
          <w:tcPr>
            <w:tcW w:w="1157" w:type="pct"/>
            <w:vAlign w:val="center"/>
          </w:tcPr>
          <w:p w14:paraId="24C873C8" w14:textId="77777777" w:rsidR="00870DB5" w:rsidRPr="00C65868" w:rsidRDefault="00870DB5" w:rsidP="00870DB5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16"/>
                <w:lang w:val="en-ZA"/>
              </w:rPr>
            </w:pPr>
            <w:r w:rsidRPr="00C65868">
              <w:rPr>
                <w:rFonts w:ascii="Arial" w:hAnsi="Arial" w:cs="Arial"/>
                <w:color w:val="000000" w:themeColor="text1"/>
                <w:sz w:val="16"/>
                <w:szCs w:val="16"/>
                <w:lang w:val="en-ZA"/>
              </w:rPr>
              <w:t>Whey, whey powder, etc</w:t>
            </w:r>
          </w:p>
        </w:tc>
        <w:tc>
          <w:tcPr>
            <w:tcW w:w="469" w:type="pct"/>
            <w:vAlign w:val="center"/>
          </w:tcPr>
          <w:p w14:paraId="390E7FCC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1 025.5</w:t>
            </w:r>
          </w:p>
        </w:tc>
        <w:tc>
          <w:tcPr>
            <w:tcW w:w="379" w:type="pct"/>
            <w:vAlign w:val="center"/>
          </w:tcPr>
          <w:p w14:paraId="7C497B2A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924.7</w:t>
            </w:r>
          </w:p>
        </w:tc>
        <w:tc>
          <w:tcPr>
            <w:tcW w:w="398" w:type="pct"/>
            <w:vAlign w:val="center"/>
          </w:tcPr>
          <w:p w14:paraId="2A06F418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963.8</w:t>
            </w:r>
          </w:p>
        </w:tc>
        <w:tc>
          <w:tcPr>
            <w:tcW w:w="470" w:type="pct"/>
            <w:vAlign w:val="center"/>
          </w:tcPr>
          <w:p w14:paraId="67CEFDAE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167.6</w:t>
            </w:r>
          </w:p>
        </w:tc>
        <w:tc>
          <w:tcPr>
            <w:tcW w:w="398" w:type="pct"/>
            <w:vAlign w:val="center"/>
          </w:tcPr>
          <w:p w14:paraId="0AE6E890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180.6</w:t>
            </w:r>
          </w:p>
        </w:tc>
        <w:tc>
          <w:tcPr>
            <w:tcW w:w="399" w:type="pct"/>
            <w:vAlign w:val="center"/>
          </w:tcPr>
          <w:p w14:paraId="57748273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329.3</w:t>
            </w:r>
          </w:p>
        </w:tc>
        <w:tc>
          <w:tcPr>
            <w:tcW w:w="445" w:type="pct"/>
            <w:vAlign w:val="center"/>
          </w:tcPr>
          <w:p w14:paraId="2BBD6114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465.2</w:t>
            </w:r>
          </w:p>
        </w:tc>
        <w:tc>
          <w:tcPr>
            <w:tcW w:w="423" w:type="pct"/>
            <w:vAlign w:val="center"/>
          </w:tcPr>
          <w:p w14:paraId="1B41F3F1" w14:textId="76145AF3" w:rsidR="00870DB5" w:rsidRPr="00870DB5" w:rsidRDefault="00870DB5" w:rsidP="00870DB5">
            <w:pPr>
              <w:jc w:val="right"/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pPr>
            <w:r w:rsidRPr="00870DB5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499.4</w:t>
            </w:r>
          </w:p>
        </w:tc>
      </w:tr>
      <w:tr w:rsidR="00870DB5" w:rsidRPr="007859AE" w14:paraId="45FCB17F" w14:textId="77777777" w:rsidTr="00870DB5">
        <w:trPr>
          <w:trHeight w:val="407"/>
        </w:trPr>
        <w:tc>
          <w:tcPr>
            <w:tcW w:w="462" w:type="pct"/>
            <w:vAlign w:val="center"/>
          </w:tcPr>
          <w:p w14:paraId="1EC238EF" w14:textId="77777777" w:rsidR="00870DB5" w:rsidRPr="00C65868" w:rsidRDefault="00870DB5" w:rsidP="00870DB5">
            <w:pPr>
              <w:spacing w:before="60" w:after="60"/>
              <w:jc w:val="center"/>
              <w:rPr>
                <w:rFonts w:ascii="Arial" w:hAnsi="Arial" w:cs="Arial"/>
                <w:sz w:val="16"/>
                <w:szCs w:val="16"/>
                <w:lang w:val="en-ZA"/>
              </w:rPr>
            </w:pPr>
            <w:r w:rsidRPr="00C65868">
              <w:rPr>
                <w:rFonts w:ascii="Arial" w:hAnsi="Arial" w:cs="Arial"/>
                <w:sz w:val="16"/>
                <w:szCs w:val="16"/>
                <w:lang w:val="en-ZA"/>
              </w:rPr>
              <w:t>04.05</w:t>
            </w:r>
          </w:p>
        </w:tc>
        <w:tc>
          <w:tcPr>
            <w:tcW w:w="1157" w:type="pct"/>
            <w:vAlign w:val="center"/>
          </w:tcPr>
          <w:p w14:paraId="1C0EE5AB" w14:textId="77777777" w:rsidR="00870DB5" w:rsidRPr="00C65868" w:rsidRDefault="00870DB5" w:rsidP="00870DB5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16"/>
                <w:lang w:val="en-ZA"/>
              </w:rPr>
            </w:pPr>
            <w:r w:rsidRPr="00C65868">
              <w:rPr>
                <w:rFonts w:ascii="Arial" w:hAnsi="Arial" w:cs="Arial"/>
                <w:color w:val="000000" w:themeColor="text1"/>
                <w:sz w:val="16"/>
                <w:szCs w:val="16"/>
                <w:lang w:val="en-ZA"/>
              </w:rPr>
              <w:t xml:space="preserve">Butter, butter spreads and </w:t>
            </w:r>
          </w:p>
          <w:p w14:paraId="028D977C" w14:textId="77777777" w:rsidR="00870DB5" w:rsidRPr="00C65868" w:rsidRDefault="00870DB5" w:rsidP="00870DB5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16"/>
                <w:lang w:val="en-ZA"/>
              </w:rPr>
            </w:pPr>
            <w:r w:rsidRPr="00C65868">
              <w:rPr>
                <w:rFonts w:ascii="Arial" w:hAnsi="Arial" w:cs="Arial"/>
                <w:color w:val="000000" w:themeColor="text1"/>
                <w:sz w:val="16"/>
                <w:szCs w:val="16"/>
                <w:lang w:val="en-ZA"/>
              </w:rPr>
              <w:t>butter oil</w:t>
            </w:r>
          </w:p>
        </w:tc>
        <w:tc>
          <w:tcPr>
            <w:tcW w:w="469" w:type="pct"/>
            <w:vAlign w:val="center"/>
          </w:tcPr>
          <w:p w14:paraId="0CF912AB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97.7</w:t>
            </w:r>
          </w:p>
        </w:tc>
        <w:tc>
          <w:tcPr>
            <w:tcW w:w="379" w:type="pct"/>
            <w:vAlign w:val="center"/>
          </w:tcPr>
          <w:p w14:paraId="4A4DDA74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88.5</w:t>
            </w:r>
          </w:p>
        </w:tc>
        <w:tc>
          <w:tcPr>
            <w:tcW w:w="398" w:type="pct"/>
            <w:vAlign w:val="center"/>
          </w:tcPr>
          <w:p w14:paraId="27C264AE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71.3</w:t>
            </w:r>
          </w:p>
        </w:tc>
        <w:tc>
          <w:tcPr>
            <w:tcW w:w="470" w:type="pct"/>
            <w:vAlign w:val="center"/>
          </w:tcPr>
          <w:p w14:paraId="679D3BE1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80.8</w:t>
            </w:r>
          </w:p>
        </w:tc>
        <w:tc>
          <w:tcPr>
            <w:tcW w:w="398" w:type="pct"/>
            <w:vAlign w:val="center"/>
          </w:tcPr>
          <w:p w14:paraId="160F0A52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79.3</w:t>
            </w:r>
          </w:p>
        </w:tc>
        <w:tc>
          <w:tcPr>
            <w:tcW w:w="399" w:type="pct"/>
            <w:vAlign w:val="center"/>
          </w:tcPr>
          <w:p w14:paraId="5A0BAEA0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87.1</w:t>
            </w:r>
          </w:p>
        </w:tc>
        <w:tc>
          <w:tcPr>
            <w:tcW w:w="445" w:type="pct"/>
            <w:vAlign w:val="center"/>
          </w:tcPr>
          <w:p w14:paraId="0D370ADE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85.1</w:t>
            </w:r>
          </w:p>
        </w:tc>
        <w:tc>
          <w:tcPr>
            <w:tcW w:w="423" w:type="pct"/>
            <w:vAlign w:val="center"/>
          </w:tcPr>
          <w:p w14:paraId="13A898DA" w14:textId="30EE5274" w:rsidR="00870DB5" w:rsidRPr="00870DB5" w:rsidRDefault="00870DB5" w:rsidP="00870DB5">
            <w:pPr>
              <w:jc w:val="right"/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pPr>
            <w:r w:rsidRPr="00870DB5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80.4</w:t>
            </w:r>
          </w:p>
        </w:tc>
      </w:tr>
      <w:tr w:rsidR="00870DB5" w:rsidRPr="007859AE" w14:paraId="42D2AD29" w14:textId="77777777" w:rsidTr="00870DB5">
        <w:trPr>
          <w:trHeight w:val="407"/>
        </w:trPr>
        <w:tc>
          <w:tcPr>
            <w:tcW w:w="462" w:type="pct"/>
            <w:vAlign w:val="center"/>
          </w:tcPr>
          <w:p w14:paraId="0A3227DC" w14:textId="77777777" w:rsidR="00870DB5" w:rsidRPr="00C65868" w:rsidRDefault="00870DB5" w:rsidP="00870DB5">
            <w:pPr>
              <w:spacing w:before="60" w:after="60"/>
              <w:jc w:val="center"/>
              <w:rPr>
                <w:rFonts w:ascii="Arial" w:hAnsi="Arial" w:cs="Arial"/>
                <w:sz w:val="16"/>
                <w:szCs w:val="16"/>
                <w:lang w:val="en-ZA"/>
              </w:rPr>
            </w:pPr>
            <w:r w:rsidRPr="00C65868">
              <w:rPr>
                <w:rFonts w:ascii="Arial" w:hAnsi="Arial" w:cs="Arial"/>
                <w:sz w:val="16"/>
                <w:szCs w:val="16"/>
                <w:lang w:val="en-ZA"/>
              </w:rPr>
              <w:t>04.06</w:t>
            </w:r>
          </w:p>
        </w:tc>
        <w:tc>
          <w:tcPr>
            <w:tcW w:w="1157" w:type="pct"/>
            <w:vAlign w:val="center"/>
          </w:tcPr>
          <w:p w14:paraId="412FEAC7" w14:textId="77777777" w:rsidR="00870DB5" w:rsidRPr="00C65868" w:rsidRDefault="00870DB5" w:rsidP="00870DB5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16"/>
                <w:lang w:val="en-ZA"/>
              </w:rPr>
            </w:pPr>
            <w:r w:rsidRPr="00C65868">
              <w:rPr>
                <w:rFonts w:ascii="Arial" w:hAnsi="Arial" w:cs="Arial"/>
                <w:color w:val="000000" w:themeColor="text1"/>
                <w:sz w:val="16"/>
                <w:szCs w:val="16"/>
                <w:lang w:val="en-ZA"/>
              </w:rPr>
              <w:t>Cheese and curd</w:t>
            </w:r>
          </w:p>
        </w:tc>
        <w:tc>
          <w:tcPr>
            <w:tcW w:w="469" w:type="pct"/>
            <w:vAlign w:val="center"/>
          </w:tcPr>
          <w:p w14:paraId="664EB58C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88.7</w:t>
            </w:r>
          </w:p>
        </w:tc>
        <w:tc>
          <w:tcPr>
            <w:tcW w:w="379" w:type="pct"/>
            <w:vAlign w:val="center"/>
          </w:tcPr>
          <w:p w14:paraId="7497B338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87.9</w:t>
            </w:r>
          </w:p>
        </w:tc>
        <w:tc>
          <w:tcPr>
            <w:tcW w:w="398" w:type="pct"/>
            <w:vAlign w:val="center"/>
          </w:tcPr>
          <w:p w14:paraId="7AC352BE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79.5</w:t>
            </w:r>
          </w:p>
        </w:tc>
        <w:tc>
          <w:tcPr>
            <w:tcW w:w="470" w:type="pct"/>
            <w:vAlign w:val="center"/>
          </w:tcPr>
          <w:p w14:paraId="324A3657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91.7</w:t>
            </w:r>
          </w:p>
        </w:tc>
        <w:tc>
          <w:tcPr>
            <w:tcW w:w="398" w:type="pct"/>
            <w:vAlign w:val="center"/>
          </w:tcPr>
          <w:p w14:paraId="6413700F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84.0</w:t>
            </w:r>
          </w:p>
        </w:tc>
        <w:tc>
          <w:tcPr>
            <w:tcW w:w="399" w:type="pct"/>
            <w:vAlign w:val="center"/>
          </w:tcPr>
          <w:p w14:paraId="58BEE217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105.9</w:t>
            </w:r>
          </w:p>
        </w:tc>
        <w:tc>
          <w:tcPr>
            <w:tcW w:w="445" w:type="pct"/>
            <w:vAlign w:val="center"/>
          </w:tcPr>
          <w:p w14:paraId="2DF462C0" w14:textId="77777777" w:rsidR="00870DB5" w:rsidRPr="00C65868" w:rsidRDefault="00870DB5" w:rsidP="00870DB5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127.9</w:t>
            </w:r>
          </w:p>
        </w:tc>
        <w:tc>
          <w:tcPr>
            <w:tcW w:w="423" w:type="pct"/>
            <w:vAlign w:val="center"/>
          </w:tcPr>
          <w:p w14:paraId="137D23CA" w14:textId="7C2B3047" w:rsidR="00870DB5" w:rsidRPr="00870DB5" w:rsidRDefault="00870DB5" w:rsidP="00870DB5">
            <w:pPr>
              <w:jc w:val="right"/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pPr>
            <w:r w:rsidRPr="00870DB5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126.7</w:t>
            </w:r>
          </w:p>
        </w:tc>
      </w:tr>
      <w:tr w:rsidR="00C65868" w:rsidRPr="00C61DC0" w14:paraId="6D659BB8" w14:textId="77777777" w:rsidTr="00C65868">
        <w:trPr>
          <w:trHeight w:val="407"/>
        </w:trPr>
        <w:tc>
          <w:tcPr>
            <w:tcW w:w="1619" w:type="pct"/>
            <w:gridSpan w:val="2"/>
          </w:tcPr>
          <w:p w14:paraId="2749E140" w14:textId="77777777" w:rsidR="00DC69E8" w:rsidRPr="00C65868" w:rsidRDefault="00DC69E8" w:rsidP="00DC69E8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  <w:t>TOTAL</w:t>
            </w:r>
          </w:p>
        </w:tc>
        <w:tc>
          <w:tcPr>
            <w:tcW w:w="469" w:type="pct"/>
            <w:vAlign w:val="center"/>
          </w:tcPr>
          <w:p w14:paraId="5853288B" w14:textId="77777777" w:rsidR="00DC69E8" w:rsidRPr="00C65868" w:rsidRDefault="00DC69E8" w:rsidP="00DC69E8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178.6</w:t>
            </w:r>
          </w:p>
        </w:tc>
        <w:tc>
          <w:tcPr>
            <w:tcW w:w="379" w:type="pct"/>
            <w:vAlign w:val="center"/>
          </w:tcPr>
          <w:p w14:paraId="0947439A" w14:textId="77777777" w:rsidR="00DC69E8" w:rsidRPr="00C65868" w:rsidRDefault="00DC69E8" w:rsidP="00DC69E8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146.4</w:t>
            </w:r>
          </w:p>
        </w:tc>
        <w:tc>
          <w:tcPr>
            <w:tcW w:w="398" w:type="pct"/>
            <w:vAlign w:val="center"/>
          </w:tcPr>
          <w:p w14:paraId="0DF91C07" w14:textId="77777777" w:rsidR="00DC69E8" w:rsidRPr="00C65868" w:rsidRDefault="00DC69E8" w:rsidP="00DC69E8">
            <w:pPr>
              <w:ind w:left="30"/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141.7</w:t>
            </w:r>
          </w:p>
        </w:tc>
        <w:tc>
          <w:tcPr>
            <w:tcW w:w="470" w:type="pct"/>
            <w:vAlign w:val="center"/>
          </w:tcPr>
          <w:p w14:paraId="28B4EB0C" w14:textId="77777777" w:rsidR="00DC69E8" w:rsidRPr="00C65868" w:rsidRDefault="00DC69E8" w:rsidP="00DC69E8">
            <w:pPr>
              <w:ind w:left="229"/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131.8</w:t>
            </w:r>
          </w:p>
        </w:tc>
        <w:tc>
          <w:tcPr>
            <w:tcW w:w="398" w:type="pct"/>
            <w:vAlign w:val="center"/>
          </w:tcPr>
          <w:p w14:paraId="3FA9EF2B" w14:textId="77777777" w:rsidR="00DC69E8" w:rsidRPr="00C65868" w:rsidRDefault="00DC69E8" w:rsidP="00DC69E8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131.2</w:t>
            </w:r>
          </w:p>
        </w:tc>
        <w:tc>
          <w:tcPr>
            <w:tcW w:w="399" w:type="pct"/>
            <w:vAlign w:val="center"/>
          </w:tcPr>
          <w:p w14:paraId="75492D38" w14:textId="77777777" w:rsidR="00DC69E8" w:rsidRPr="00C65868" w:rsidRDefault="00DC69E8" w:rsidP="00DC69E8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136.0</w:t>
            </w:r>
          </w:p>
        </w:tc>
        <w:tc>
          <w:tcPr>
            <w:tcW w:w="445" w:type="pct"/>
            <w:vAlign w:val="center"/>
          </w:tcPr>
          <w:p w14:paraId="1358AD11" w14:textId="77777777" w:rsidR="00DC69E8" w:rsidRPr="00C65868" w:rsidRDefault="00DC69E8" w:rsidP="00DC69E8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C65868">
              <w:rPr>
                <w:rFonts w:ascii="Arial" w:hAnsi="Arial" w:cs="Arial"/>
                <w:b/>
                <w:bCs/>
                <w:sz w:val="16"/>
                <w:szCs w:val="16"/>
              </w:rPr>
              <w:t>148.5</w:t>
            </w:r>
          </w:p>
        </w:tc>
        <w:tc>
          <w:tcPr>
            <w:tcW w:w="423" w:type="pct"/>
            <w:vAlign w:val="center"/>
          </w:tcPr>
          <w:p w14:paraId="4BF4120F" w14:textId="1A3D48E0" w:rsidR="00DC69E8" w:rsidRPr="00C65868" w:rsidRDefault="00DC69E8" w:rsidP="00DC69E8">
            <w:pPr>
              <w:jc w:val="right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lang w:val="en-ZA"/>
              </w:rPr>
            </w:pPr>
            <w:r w:rsidRPr="00C65868">
              <w:rPr>
                <w:rFonts w:ascii="Arial" w:hAnsi="Arial" w:cs="Arial"/>
                <w:b/>
                <w:bCs/>
                <w:color w:val="0000FF"/>
                <w:sz w:val="16"/>
                <w:szCs w:val="16"/>
              </w:rPr>
              <w:t>14</w:t>
            </w:r>
            <w:r w:rsidR="00870DB5">
              <w:rPr>
                <w:rFonts w:ascii="Arial" w:hAnsi="Arial" w:cs="Arial"/>
                <w:b/>
                <w:bCs/>
                <w:color w:val="0000FF"/>
                <w:sz w:val="16"/>
                <w:szCs w:val="16"/>
              </w:rPr>
              <w:t>7.2</w:t>
            </w:r>
          </w:p>
        </w:tc>
      </w:tr>
    </w:tbl>
    <w:p w14:paraId="6E13CC9D" w14:textId="77777777" w:rsidR="006652ED" w:rsidRPr="00EE7E6B" w:rsidRDefault="006652ED" w:rsidP="000E4438">
      <w:pPr>
        <w:jc w:val="both"/>
        <w:rPr>
          <w:rFonts w:ascii="Arial" w:hAnsi="Arial" w:cs="Arial"/>
          <w:sz w:val="14"/>
          <w:szCs w:val="22"/>
        </w:rPr>
      </w:pPr>
    </w:p>
    <w:p w14:paraId="089D9D19" w14:textId="77777777" w:rsidR="000E4438" w:rsidRDefault="000E4438" w:rsidP="000E4438">
      <w:pPr>
        <w:jc w:val="both"/>
        <w:rPr>
          <w:rFonts w:ascii="Arial" w:hAnsi="Arial" w:cs="Arial"/>
          <w:sz w:val="22"/>
          <w:szCs w:val="22"/>
        </w:rPr>
      </w:pPr>
    </w:p>
    <w:p w14:paraId="21A07784" w14:textId="77777777" w:rsidR="00E33370" w:rsidRPr="00644043" w:rsidRDefault="007414FE" w:rsidP="005A6D56">
      <w:pPr>
        <w:pStyle w:val="ListParagraph"/>
        <w:numPr>
          <w:ilvl w:val="0"/>
          <w:numId w:val="16"/>
        </w:numPr>
        <w:ind w:left="567" w:hanging="567"/>
        <w:jc w:val="both"/>
        <w:rPr>
          <w:rFonts w:ascii="Arial" w:hAnsi="Arial" w:cs="Arial"/>
          <w:color w:val="000000" w:themeColor="text1"/>
          <w:lang w:val="en-ZA"/>
        </w:rPr>
      </w:pPr>
      <w:r w:rsidRPr="00644043">
        <w:rPr>
          <w:rFonts w:ascii="Arial" w:hAnsi="Arial" w:cs="Arial"/>
          <w:color w:val="000000" w:themeColor="text1"/>
          <w:lang w:val="en-ZA"/>
        </w:rPr>
        <w:t>Table</w:t>
      </w:r>
      <w:r w:rsidR="000E4438" w:rsidRPr="00644043">
        <w:rPr>
          <w:rFonts w:ascii="Arial" w:hAnsi="Arial" w:cs="Arial"/>
          <w:color w:val="000000" w:themeColor="text1"/>
          <w:lang w:val="en-ZA"/>
        </w:rPr>
        <w:t xml:space="preserve"> 5</w:t>
      </w:r>
      <w:r w:rsidR="00F872CD">
        <w:rPr>
          <w:rFonts w:ascii="Arial" w:hAnsi="Arial" w:cs="Arial"/>
          <w:color w:val="000000" w:themeColor="text1"/>
          <w:lang w:val="en-ZA"/>
        </w:rPr>
        <w:t>,</w:t>
      </w:r>
      <w:r w:rsidR="000E4438" w:rsidRPr="00644043">
        <w:rPr>
          <w:rFonts w:ascii="Arial" w:hAnsi="Arial" w:cs="Arial"/>
          <w:color w:val="000000" w:themeColor="text1"/>
          <w:lang w:val="en-ZA"/>
        </w:rPr>
        <w:t xml:space="preserve"> indicates that</w:t>
      </w:r>
      <w:r w:rsidR="00E33370" w:rsidRPr="00644043">
        <w:rPr>
          <w:rFonts w:ascii="Arial" w:hAnsi="Arial" w:cs="Arial"/>
          <w:color w:val="000000" w:themeColor="text1"/>
          <w:lang w:val="en-ZA"/>
        </w:rPr>
        <w:t>:</w:t>
      </w:r>
    </w:p>
    <w:p w14:paraId="2415B59B" w14:textId="77777777" w:rsidR="00E33370" w:rsidRPr="00644043" w:rsidRDefault="00E33370" w:rsidP="00E33370">
      <w:pPr>
        <w:pStyle w:val="ListParagraph"/>
        <w:ind w:left="567"/>
        <w:jc w:val="both"/>
        <w:rPr>
          <w:rFonts w:ascii="Arial" w:hAnsi="Arial" w:cs="Arial"/>
          <w:color w:val="000000" w:themeColor="text1"/>
          <w:lang w:val="en-ZA"/>
        </w:rPr>
      </w:pPr>
    </w:p>
    <w:p w14:paraId="6FE4CD0E" w14:textId="77777777" w:rsidR="00004FE7" w:rsidRPr="00CC4871" w:rsidRDefault="00004FE7" w:rsidP="005A6D56">
      <w:pPr>
        <w:pStyle w:val="ListParagraph"/>
        <w:numPr>
          <w:ilvl w:val="0"/>
          <w:numId w:val="7"/>
        </w:numPr>
        <w:ind w:left="1134" w:hanging="567"/>
        <w:jc w:val="both"/>
        <w:rPr>
          <w:rFonts w:ascii="Arial" w:hAnsi="Arial" w:cs="Arial"/>
          <w:color w:val="000000" w:themeColor="text1"/>
          <w:lang w:val="en-ZA"/>
        </w:rPr>
      </w:pPr>
      <w:r w:rsidRPr="00644043">
        <w:rPr>
          <w:rFonts w:ascii="Arial" w:hAnsi="Arial" w:cs="Arial"/>
          <w:color w:val="000000" w:themeColor="text1"/>
          <w:szCs w:val="26"/>
          <w:lang w:val="en-ZA"/>
        </w:rPr>
        <w:t>The mass of exports in 20</w:t>
      </w:r>
      <w:r>
        <w:rPr>
          <w:rFonts w:ascii="Arial" w:hAnsi="Arial" w:cs="Arial"/>
          <w:color w:val="000000" w:themeColor="text1"/>
          <w:szCs w:val="26"/>
          <w:lang w:val="en-ZA"/>
        </w:rPr>
        <w:t>20</w:t>
      </w:r>
      <w:r w:rsidRPr="00644043">
        <w:rPr>
          <w:rFonts w:ascii="Arial" w:hAnsi="Arial" w:cs="Arial"/>
          <w:color w:val="000000" w:themeColor="text1"/>
          <w:szCs w:val="26"/>
          <w:lang w:val="en-ZA"/>
        </w:rPr>
        <w:t xml:space="preserve">, </w:t>
      </w:r>
      <w:r w:rsidR="0052487A">
        <w:rPr>
          <w:rFonts w:ascii="Arial" w:hAnsi="Arial" w:cs="Arial"/>
          <w:color w:val="000000" w:themeColor="text1"/>
          <w:szCs w:val="26"/>
          <w:lang w:val="en-ZA"/>
        </w:rPr>
        <w:t>was</w:t>
      </w:r>
      <w:r w:rsidRPr="00644043">
        <w:rPr>
          <w:rFonts w:ascii="Arial" w:hAnsi="Arial" w:cs="Arial"/>
          <w:color w:val="000000" w:themeColor="text1"/>
          <w:szCs w:val="26"/>
          <w:lang w:val="en-ZA"/>
        </w:rPr>
        <w:t xml:space="preserve"> </w:t>
      </w:r>
      <w:r w:rsidR="000D7BED">
        <w:rPr>
          <w:rFonts w:ascii="Arial" w:hAnsi="Arial" w:cs="Arial"/>
          <w:color w:val="000000" w:themeColor="text1"/>
          <w:szCs w:val="26"/>
          <w:lang w:val="en-ZA"/>
        </w:rPr>
        <w:t>3.</w:t>
      </w:r>
      <w:r w:rsidR="00D40A92">
        <w:rPr>
          <w:rFonts w:ascii="Arial" w:hAnsi="Arial" w:cs="Arial"/>
          <w:color w:val="000000" w:themeColor="text1"/>
          <w:szCs w:val="26"/>
          <w:lang w:val="en-ZA"/>
        </w:rPr>
        <w:t>7</w:t>
      </w:r>
      <w:r w:rsidRPr="00644043">
        <w:rPr>
          <w:rFonts w:ascii="Arial" w:hAnsi="Arial" w:cs="Arial"/>
          <w:color w:val="000000" w:themeColor="text1"/>
          <w:szCs w:val="26"/>
          <w:lang w:val="en-ZA"/>
        </w:rPr>
        <w:t xml:space="preserve"> percent </w:t>
      </w:r>
      <w:r w:rsidR="000D7BED">
        <w:rPr>
          <w:rFonts w:ascii="Arial" w:hAnsi="Arial" w:cs="Arial"/>
          <w:color w:val="000000" w:themeColor="text1"/>
          <w:szCs w:val="26"/>
          <w:lang w:val="en-ZA"/>
        </w:rPr>
        <w:t>high</w:t>
      </w:r>
      <w:r w:rsidRPr="00644043">
        <w:rPr>
          <w:rFonts w:ascii="Arial" w:hAnsi="Arial" w:cs="Arial"/>
          <w:color w:val="000000" w:themeColor="text1"/>
          <w:szCs w:val="26"/>
          <w:lang w:val="en-ZA"/>
        </w:rPr>
        <w:t>er than in 201</w:t>
      </w:r>
      <w:r>
        <w:rPr>
          <w:rFonts w:ascii="Arial" w:hAnsi="Arial" w:cs="Arial"/>
          <w:color w:val="000000" w:themeColor="text1"/>
          <w:szCs w:val="26"/>
          <w:lang w:val="en-ZA"/>
        </w:rPr>
        <w:t>9</w:t>
      </w:r>
      <w:r w:rsidRPr="00644043">
        <w:rPr>
          <w:rFonts w:ascii="Arial" w:hAnsi="Arial" w:cs="Arial"/>
          <w:color w:val="000000" w:themeColor="text1"/>
          <w:szCs w:val="26"/>
          <w:lang w:val="en-ZA"/>
        </w:rPr>
        <w:t xml:space="preserve">. The </w:t>
      </w:r>
      <w:r w:rsidR="000D7BED">
        <w:rPr>
          <w:rFonts w:ascii="Arial" w:hAnsi="Arial" w:cs="Arial"/>
          <w:color w:val="000000" w:themeColor="text1"/>
          <w:szCs w:val="26"/>
          <w:lang w:val="en-ZA"/>
        </w:rPr>
        <w:t>in</w:t>
      </w:r>
      <w:r w:rsidRPr="00644043">
        <w:rPr>
          <w:rFonts w:ascii="Arial" w:hAnsi="Arial" w:cs="Arial"/>
          <w:color w:val="000000" w:themeColor="text1"/>
          <w:szCs w:val="26"/>
          <w:lang w:val="en-ZA"/>
        </w:rPr>
        <w:t xml:space="preserve">crease </w:t>
      </w:r>
      <w:r w:rsidR="0052487A">
        <w:rPr>
          <w:rFonts w:ascii="Arial" w:hAnsi="Arial" w:cs="Arial"/>
          <w:color w:val="000000" w:themeColor="text1"/>
          <w:szCs w:val="26"/>
          <w:lang w:val="en-ZA"/>
        </w:rPr>
        <w:t>was</w:t>
      </w:r>
      <w:r w:rsidRPr="00644043">
        <w:rPr>
          <w:rFonts w:ascii="Arial" w:hAnsi="Arial" w:cs="Arial"/>
          <w:color w:val="000000" w:themeColor="text1"/>
          <w:szCs w:val="26"/>
          <w:lang w:val="en-ZA"/>
        </w:rPr>
        <w:t xml:space="preserve"> due to the </w:t>
      </w:r>
      <w:r w:rsidR="000D7BED">
        <w:rPr>
          <w:rFonts w:ascii="Arial" w:hAnsi="Arial" w:cs="Arial"/>
          <w:color w:val="000000" w:themeColor="text1"/>
          <w:szCs w:val="26"/>
          <w:lang w:val="en-ZA"/>
        </w:rPr>
        <w:t>in</w:t>
      </w:r>
      <w:r w:rsidRPr="00644043">
        <w:rPr>
          <w:rFonts w:ascii="Arial" w:hAnsi="Arial" w:cs="Arial"/>
          <w:color w:val="000000" w:themeColor="text1"/>
          <w:szCs w:val="26"/>
          <w:lang w:val="en-ZA"/>
        </w:rPr>
        <w:t>crease</w:t>
      </w:r>
      <w:r w:rsidR="002C77BB">
        <w:rPr>
          <w:rFonts w:ascii="Arial" w:hAnsi="Arial" w:cs="Arial"/>
          <w:color w:val="000000" w:themeColor="text1"/>
          <w:szCs w:val="26"/>
          <w:lang w:val="en-ZA"/>
        </w:rPr>
        <w:t>s</w:t>
      </w:r>
      <w:r w:rsidRPr="00644043">
        <w:rPr>
          <w:rFonts w:ascii="Arial" w:hAnsi="Arial" w:cs="Arial"/>
          <w:color w:val="000000" w:themeColor="text1"/>
          <w:szCs w:val="26"/>
          <w:lang w:val="en-ZA"/>
        </w:rPr>
        <w:t xml:space="preserve"> in exports of </w:t>
      </w:r>
      <w:r w:rsidR="000D7BED">
        <w:rPr>
          <w:rFonts w:ascii="Arial" w:hAnsi="Arial" w:cs="Arial"/>
          <w:color w:val="000000" w:themeColor="text1"/>
          <w:szCs w:val="26"/>
          <w:lang w:val="en-ZA"/>
        </w:rPr>
        <w:t>four</w:t>
      </w:r>
      <w:r w:rsidRPr="00644043">
        <w:rPr>
          <w:rFonts w:ascii="Arial" w:hAnsi="Arial" w:cs="Arial"/>
          <w:color w:val="000000" w:themeColor="text1"/>
          <w:szCs w:val="26"/>
          <w:lang w:val="en-ZA"/>
        </w:rPr>
        <w:t xml:space="preserve"> of the six categories of dairy </w:t>
      </w:r>
      <w:proofErr w:type="gramStart"/>
      <w:r w:rsidRPr="00644043">
        <w:rPr>
          <w:rFonts w:ascii="Arial" w:hAnsi="Arial" w:cs="Arial"/>
          <w:color w:val="000000" w:themeColor="text1"/>
          <w:szCs w:val="26"/>
          <w:lang w:val="en-ZA"/>
        </w:rPr>
        <w:t>products</w:t>
      </w:r>
      <w:r w:rsidR="00CC4871">
        <w:rPr>
          <w:rFonts w:ascii="Arial" w:hAnsi="Arial" w:cs="Arial"/>
          <w:color w:val="000000" w:themeColor="text1"/>
          <w:szCs w:val="26"/>
          <w:lang w:val="en-ZA"/>
        </w:rPr>
        <w:t>;</w:t>
      </w:r>
      <w:proofErr w:type="gramEnd"/>
      <w:r w:rsidR="00CC4871" w:rsidRPr="00CC4871">
        <w:rPr>
          <w:rFonts w:ascii="Arial" w:hAnsi="Arial" w:cs="Arial"/>
          <w:color w:val="000000" w:themeColor="text1"/>
          <w:szCs w:val="26"/>
          <w:lang w:val="en-ZA"/>
        </w:rPr>
        <w:t xml:space="preserve"> </w:t>
      </w:r>
    </w:p>
    <w:p w14:paraId="379B7272" w14:textId="77777777" w:rsidR="00CC4871" w:rsidRPr="00CC4871" w:rsidRDefault="00CC4871" w:rsidP="00CC4871">
      <w:pPr>
        <w:pStyle w:val="ListParagraph"/>
        <w:rPr>
          <w:rFonts w:ascii="Arial" w:hAnsi="Arial" w:cs="Arial"/>
          <w:color w:val="000000" w:themeColor="text1"/>
          <w:lang w:val="en-ZA"/>
        </w:rPr>
      </w:pPr>
    </w:p>
    <w:p w14:paraId="618249AB" w14:textId="77777777" w:rsidR="00CC4871" w:rsidRPr="00603B20" w:rsidRDefault="00CC4871" w:rsidP="00CC4871">
      <w:pPr>
        <w:pStyle w:val="ListParagraph"/>
        <w:numPr>
          <w:ilvl w:val="0"/>
          <w:numId w:val="7"/>
        </w:numPr>
        <w:ind w:left="1134" w:hanging="567"/>
        <w:jc w:val="both"/>
        <w:rPr>
          <w:rFonts w:ascii="Arial" w:hAnsi="Arial" w:cs="Arial"/>
          <w:color w:val="000000" w:themeColor="text1"/>
          <w:lang w:val="en-ZA"/>
        </w:rPr>
      </w:pPr>
      <w:r w:rsidRPr="00644043">
        <w:rPr>
          <w:rFonts w:ascii="Arial" w:hAnsi="Arial" w:cs="Arial"/>
          <w:color w:val="000000" w:themeColor="text1"/>
          <w:szCs w:val="26"/>
          <w:lang w:val="en-ZA"/>
        </w:rPr>
        <w:t>The mass of exports in 20</w:t>
      </w:r>
      <w:r>
        <w:rPr>
          <w:rFonts w:ascii="Arial" w:hAnsi="Arial" w:cs="Arial"/>
          <w:color w:val="000000" w:themeColor="text1"/>
          <w:szCs w:val="26"/>
          <w:lang w:val="en-ZA"/>
        </w:rPr>
        <w:t>21</w:t>
      </w:r>
      <w:r w:rsidRPr="00644043">
        <w:rPr>
          <w:rFonts w:ascii="Arial" w:hAnsi="Arial" w:cs="Arial"/>
          <w:color w:val="000000" w:themeColor="text1"/>
          <w:szCs w:val="26"/>
          <w:lang w:val="en-ZA"/>
        </w:rPr>
        <w:t xml:space="preserve">, </w:t>
      </w:r>
      <w:r w:rsidR="00F260E0">
        <w:rPr>
          <w:rFonts w:ascii="Arial" w:hAnsi="Arial" w:cs="Arial"/>
          <w:color w:val="000000" w:themeColor="text1"/>
          <w:szCs w:val="26"/>
          <w:lang w:val="en-ZA"/>
        </w:rPr>
        <w:t>wa</w:t>
      </w:r>
      <w:r w:rsidR="005231D0">
        <w:rPr>
          <w:rFonts w:ascii="Arial" w:hAnsi="Arial" w:cs="Arial"/>
          <w:color w:val="000000" w:themeColor="text1"/>
          <w:szCs w:val="26"/>
          <w:lang w:val="en-ZA"/>
        </w:rPr>
        <w:t>s</w:t>
      </w:r>
      <w:r w:rsidRPr="00644043">
        <w:rPr>
          <w:rFonts w:ascii="Arial" w:hAnsi="Arial" w:cs="Arial"/>
          <w:color w:val="000000" w:themeColor="text1"/>
          <w:szCs w:val="26"/>
          <w:lang w:val="en-ZA"/>
        </w:rPr>
        <w:t xml:space="preserve"> </w:t>
      </w:r>
      <w:r w:rsidR="00F260E0">
        <w:rPr>
          <w:rFonts w:ascii="Arial" w:hAnsi="Arial" w:cs="Arial"/>
          <w:color w:val="000000" w:themeColor="text1"/>
          <w:szCs w:val="26"/>
          <w:lang w:val="en-ZA"/>
        </w:rPr>
        <w:t>9.</w:t>
      </w:r>
      <w:r w:rsidR="00D40A92">
        <w:rPr>
          <w:rFonts w:ascii="Arial" w:hAnsi="Arial" w:cs="Arial"/>
          <w:color w:val="000000" w:themeColor="text1"/>
          <w:szCs w:val="26"/>
          <w:lang w:val="en-ZA"/>
        </w:rPr>
        <w:t>2</w:t>
      </w:r>
      <w:r w:rsidRPr="00644043">
        <w:rPr>
          <w:rFonts w:ascii="Arial" w:hAnsi="Arial" w:cs="Arial"/>
          <w:color w:val="000000" w:themeColor="text1"/>
          <w:szCs w:val="26"/>
          <w:lang w:val="en-ZA"/>
        </w:rPr>
        <w:t xml:space="preserve"> percent </w:t>
      </w:r>
      <w:r>
        <w:rPr>
          <w:rFonts w:ascii="Arial" w:hAnsi="Arial" w:cs="Arial"/>
          <w:color w:val="000000" w:themeColor="text1"/>
          <w:szCs w:val="26"/>
          <w:lang w:val="en-ZA"/>
        </w:rPr>
        <w:t>high</w:t>
      </w:r>
      <w:r w:rsidRPr="00644043">
        <w:rPr>
          <w:rFonts w:ascii="Arial" w:hAnsi="Arial" w:cs="Arial"/>
          <w:color w:val="000000" w:themeColor="text1"/>
          <w:szCs w:val="26"/>
          <w:lang w:val="en-ZA"/>
        </w:rPr>
        <w:t>er than in 20</w:t>
      </w:r>
      <w:r>
        <w:rPr>
          <w:rFonts w:ascii="Arial" w:hAnsi="Arial" w:cs="Arial"/>
          <w:color w:val="000000" w:themeColor="text1"/>
          <w:szCs w:val="26"/>
          <w:lang w:val="en-ZA"/>
        </w:rPr>
        <w:t>20</w:t>
      </w:r>
      <w:r w:rsidR="003C1E3B">
        <w:rPr>
          <w:rFonts w:ascii="Arial" w:hAnsi="Arial" w:cs="Arial"/>
          <w:color w:val="000000" w:themeColor="text1"/>
          <w:szCs w:val="26"/>
          <w:lang w:val="en-ZA"/>
        </w:rPr>
        <w:t xml:space="preserve"> and </w:t>
      </w:r>
      <w:r w:rsidR="00F260E0">
        <w:rPr>
          <w:rFonts w:ascii="Arial" w:hAnsi="Arial" w:cs="Arial"/>
          <w:color w:val="000000" w:themeColor="text1"/>
          <w:szCs w:val="26"/>
          <w:lang w:val="en-ZA"/>
        </w:rPr>
        <w:t>13</w:t>
      </w:r>
      <w:r w:rsidR="005C4EFD">
        <w:rPr>
          <w:rFonts w:ascii="Arial" w:hAnsi="Arial" w:cs="Arial"/>
          <w:color w:val="000000" w:themeColor="text1"/>
          <w:szCs w:val="26"/>
          <w:lang w:val="en-ZA"/>
        </w:rPr>
        <w:t>.</w:t>
      </w:r>
      <w:r w:rsidR="00583586">
        <w:rPr>
          <w:rFonts w:ascii="Arial" w:hAnsi="Arial" w:cs="Arial"/>
          <w:color w:val="000000" w:themeColor="text1"/>
          <w:szCs w:val="26"/>
          <w:lang w:val="en-ZA"/>
        </w:rPr>
        <w:t>2</w:t>
      </w:r>
      <w:r w:rsidR="003C1E3B">
        <w:rPr>
          <w:rFonts w:ascii="Arial" w:hAnsi="Arial" w:cs="Arial"/>
          <w:color w:val="000000" w:themeColor="text1"/>
          <w:szCs w:val="26"/>
          <w:lang w:val="en-ZA"/>
        </w:rPr>
        <w:t xml:space="preserve"> percent higher than in 2019</w:t>
      </w:r>
      <w:r w:rsidRPr="00644043">
        <w:rPr>
          <w:rFonts w:ascii="Arial" w:hAnsi="Arial" w:cs="Arial"/>
          <w:color w:val="000000" w:themeColor="text1"/>
          <w:szCs w:val="26"/>
          <w:lang w:val="en-ZA"/>
        </w:rPr>
        <w:t>. Th</w:t>
      </w:r>
      <w:r w:rsidR="00D01766">
        <w:rPr>
          <w:rFonts w:ascii="Arial" w:hAnsi="Arial" w:cs="Arial"/>
          <w:color w:val="000000" w:themeColor="text1"/>
          <w:szCs w:val="26"/>
          <w:lang w:val="en-ZA"/>
        </w:rPr>
        <w:t>is</w:t>
      </w:r>
      <w:r w:rsidRPr="00644043">
        <w:rPr>
          <w:rFonts w:ascii="Arial" w:hAnsi="Arial" w:cs="Arial"/>
          <w:color w:val="000000" w:themeColor="text1"/>
          <w:szCs w:val="26"/>
          <w:lang w:val="en-ZA"/>
        </w:rPr>
        <w:t xml:space="preserve"> </w:t>
      </w:r>
      <w:r>
        <w:rPr>
          <w:rFonts w:ascii="Arial" w:hAnsi="Arial" w:cs="Arial"/>
          <w:color w:val="000000" w:themeColor="text1"/>
          <w:szCs w:val="26"/>
          <w:lang w:val="en-ZA"/>
        </w:rPr>
        <w:t>in</w:t>
      </w:r>
      <w:r w:rsidRPr="00644043">
        <w:rPr>
          <w:rFonts w:ascii="Arial" w:hAnsi="Arial" w:cs="Arial"/>
          <w:color w:val="000000" w:themeColor="text1"/>
          <w:szCs w:val="26"/>
          <w:lang w:val="en-ZA"/>
        </w:rPr>
        <w:t xml:space="preserve">crease </w:t>
      </w:r>
      <w:r w:rsidR="00B51159">
        <w:rPr>
          <w:rFonts w:ascii="Arial" w:hAnsi="Arial" w:cs="Arial"/>
          <w:color w:val="000000" w:themeColor="text1"/>
          <w:szCs w:val="26"/>
          <w:lang w:val="en-ZA"/>
        </w:rPr>
        <w:t>was</w:t>
      </w:r>
      <w:r w:rsidRPr="00644043">
        <w:rPr>
          <w:rFonts w:ascii="Arial" w:hAnsi="Arial" w:cs="Arial"/>
          <w:color w:val="000000" w:themeColor="text1"/>
          <w:szCs w:val="26"/>
          <w:lang w:val="en-ZA"/>
        </w:rPr>
        <w:t xml:space="preserve"> due to the </w:t>
      </w:r>
      <w:r>
        <w:rPr>
          <w:rFonts w:ascii="Arial" w:hAnsi="Arial" w:cs="Arial"/>
          <w:color w:val="000000" w:themeColor="text1"/>
          <w:szCs w:val="26"/>
          <w:lang w:val="en-ZA"/>
        </w:rPr>
        <w:t>in</w:t>
      </w:r>
      <w:r w:rsidRPr="00644043">
        <w:rPr>
          <w:rFonts w:ascii="Arial" w:hAnsi="Arial" w:cs="Arial"/>
          <w:color w:val="000000" w:themeColor="text1"/>
          <w:szCs w:val="26"/>
          <w:lang w:val="en-ZA"/>
        </w:rPr>
        <w:t xml:space="preserve">crease in exports of </w:t>
      </w:r>
      <w:r w:rsidR="005C4EFD" w:rsidRPr="001F5E24">
        <w:rPr>
          <w:rFonts w:ascii="Arial" w:hAnsi="Arial" w:cs="Arial"/>
          <w:color w:val="000000" w:themeColor="text1"/>
          <w:szCs w:val="26"/>
          <w:lang w:val="en-ZA"/>
        </w:rPr>
        <w:t>four</w:t>
      </w:r>
      <w:r w:rsidR="00096703" w:rsidRPr="001F5E24">
        <w:rPr>
          <w:rFonts w:ascii="Arial" w:hAnsi="Arial" w:cs="Arial"/>
          <w:color w:val="000000" w:themeColor="text1"/>
          <w:szCs w:val="26"/>
          <w:lang w:val="en-ZA"/>
        </w:rPr>
        <w:t xml:space="preserve"> </w:t>
      </w:r>
      <w:r w:rsidR="00096703">
        <w:rPr>
          <w:rFonts w:ascii="Arial" w:hAnsi="Arial" w:cs="Arial"/>
          <w:color w:val="000000" w:themeColor="text1"/>
          <w:szCs w:val="26"/>
          <w:lang w:val="en-ZA"/>
        </w:rPr>
        <w:t>o</w:t>
      </w:r>
      <w:r w:rsidRPr="00644043">
        <w:rPr>
          <w:rFonts w:ascii="Arial" w:hAnsi="Arial" w:cs="Arial"/>
          <w:color w:val="000000" w:themeColor="text1"/>
          <w:szCs w:val="26"/>
          <w:lang w:val="en-ZA"/>
        </w:rPr>
        <w:t xml:space="preserve">f the six categories of dairy </w:t>
      </w:r>
      <w:proofErr w:type="gramStart"/>
      <w:r w:rsidRPr="00644043">
        <w:rPr>
          <w:rFonts w:ascii="Arial" w:hAnsi="Arial" w:cs="Arial"/>
          <w:color w:val="000000" w:themeColor="text1"/>
          <w:szCs w:val="26"/>
          <w:lang w:val="en-ZA"/>
        </w:rPr>
        <w:t>products</w:t>
      </w:r>
      <w:r w:rsidR="008E5047">
        <w:rPr>
          <w:rFonts w:ascii="Arial" w:hAnsi="Arial" w:cs="Arial"/>
          <w:color w:val="000000" w:themeColor="text1"/>
          <w:szCs w:val="26"/>
          <w:lang w:val="en-ZA"/>
        </w:rPr>
        <w:t>;</w:t>
      </w:r>
      <w:proofErr w:type="gramEnd"/>
      <w:r w:rsidR="008E5047">
        <w:rPr>
          <w:rFonts w:ascii="Arial" w:hAnsi="Arial" w:cs="Arial"/>
          <w:color w:val="000000" w:themeColor="text1"/>
          <w:szCs w:val="26"/>
          <w:lang w:val="en-ZA"/>
        </w:rPr>
        <w:t xml:space="preserve"> and</w:t>
      </w:r>
    </w:p>
    <w:p w14:paraId="5E50FF2F" w14:textId="77777777" w:rsidR="00603B20" w:rsidRPr="00603B20" w:rsidRDefault="00603B20" w:rsidP="00603B20">
      <w:pPr>
        <w:pStyle w:val="ListParagraph"/>
        <w:rPr>
          <w:rFonts w:ascii="Arial" w:hAnsi="Arial" w:cs="Arial"/>
          <w:color w:val="000000" w:themeColor="text1"/>
          <w:lang w:val="en-ZA"/>
        </w:rPr>
      </w:pPr>
    </w:p>
    <w:p w14:paraId="645A94A6" w14:textId="520562BD" w:rsidR="00603B20" w:rsidRPr="00603B20" w:rsidRDefault="00603B20" w:rsidP="00603B20">
      <w:pPr>
        <w:pStyle w:val="ListParagraph"/>
        <w:numPr>
          <w:ilvl w:val="0"/>
          <w:numId w:val="7"/>
        </w:numPr>
        <w:ind w:left="1134" w:hanging="567"/>
        <w:jc w:val="both"/>
        <w:rPr>
          <w:rFonts w:ascii="Arial" w:hAnsi="Arial" w:cs="Arial"/>
          <w:color w:val="000000" w:themeColor="text1"/>
          <w:lang w:val="en-ZA"/>
        </w:rPr>
      </w:pPr>
      <w:r w:rsidRPr="00644043">
        <w:rPr>
          <w:rFonts w:ascii="Arial" w:hAnsi="Arial" w:cs="Arial"/>
          <w:color w:val="000000" w:themeColor="text1"/>
          <w:szCs w:val="26"/>
          <w:lang w:val="en-ZA"/>
        </w:rPr>
        <w:t xml:space="preserve">The </w:t>
      </w:r>
      <w:r>
        <w:rPr>
          <w:rFonts w:ascii="Arial" w:hAnsi="Arial" w:cs="Arial"/>
          <w:color w:val="000000" w:themeColor="text1"/>
          <w:szCs w:val="26"/>
          <w:lang w:val="en-ZA"/>
        </w:rPr>
        <w:t xml:space="preserve">estimated </w:t>
      </w:r>
      <w:r w:rsidRPr="00644043">
        <w:rPr>
          <w:rFonts w:ascii="Arial" w:hAnsi="Arial" w:cs="Arial"/>
          <w:color w:val="000000" w:themeColor="text1"/>
          <w:szCs w:val="26"/>
          <w:lang w:val="en-ZA"/>
        </w:rPr>
        <w:t>mass of exports in 20</w:t>
      </w:r>
      <w:r>
        <w:rPr>
          <w:rFonts w:ascii="Arial" w:hAnsi="Arial" w:cs="Arial"/>
          <w:color w:val="000000" w:themeColor="text1"/>
          <w:szCs w:val="26"/>
          <w:lang w:val="en-ZA"/>
        </w:rPr>
        <w:t>22</w:t>
      </w:r>
      <w:r w:rsidRPr="00644043">
        <w:rPr>
          <w:rFonts w:ascii="Arial" w:hAnsi="Arial" w:cs="Arial"/>
          <w:color w:val="000000" w:themeColor="text1"/>
          <w:szCs w:val="26"/>
          <w:lang w:val="en-ZA"/>
        </w:rPr>
        <w:t xml:space="preserve">, </w:t>
      </w:r>
      <w:r w:rsidR="009B2375">
        <w:rPr>
          <w:rFonts w:ascii="Arial" w:hAnsi="Arial" w:cs="Arial"/>
          <w:color w:val="000000" w:themeColor="text1"/>
          <w:szCs w:val="26"/>
          <w:lang w:val="en-ZA"/>
        </w:rPr>
        <w:t>i</w:t>
      </w:r>
      <w:r>
        <w:rPr>
          <w:rFonts w:ascii="Arial" w:hAnsi="Arial" w:cs="Arial"/>
          <w:color w:val="000000" w:themeColor="text1"/>
          <w:szCs w:val="26"/>
          <w:lang w:val="en-ZA"/>
        </w:rPr>
        <w:t>s</w:t>
      </w:r>
      <w:r w:rsidRPr="00644043">
        <w:rPr>
          <w:rFonts w:ascii="Arial" w:hAnsi="Arial" w:cs="Arial"/>
          <w:color w:val="000000" w:themeColor="text1"/>
          <w:szCs w:val="26"/>
          <w:lang w:val="en-ZA"/>
        </w:rPr>
        <w:t xml:space="preserve"> </w:t>
      </w:r>
      <w:r w:rsidR="003307EF">
        <w:rPr>
          <w:rFonts w:ascii="Arial" w:hAnsi="Arial" w:cs="Arial"/>
          <w:color w:val="000000" w:themeColor="text1"/>
          <w:szCs w:val="26"/>
          <w:lang w:val="en-ZA"/>
        </w:rPr>
        <w:t>0.9</w:t>
      </w:r>
      <w:r w:rsidRPr="00644043">
        <w:rPr>
          <w:rFonts w:ascii="Arial" w:hAnsi="Arial" w:cs="Arial"/>
          <w:color w:val="000000" w:themeColor="text1"/>
          <w:szCs w:val="26"/>
          <w:lang w:val="en-ZA"/>
        </w:rPr>
        <w:t xml:space="preserve"> percent </w:t>
      </w:r>
      <w:r>
        <w:rPr>
          <w:rFonts w:ascii="Arial" w:hAnsi="Arial" w:cs="Arial"/>
          <w:color w:val="000000" w:themeColor="text1"/>
          <w:szCs w:val="26"/>
          <w:lang w:val="en-ZA"/>
        </w:rPr>
        <w:t>low</w:t>
      </w:r>
      <w:r w:rsidRPr="00644043">
        <w:rPr>
          <w:rFonts w:ascii="Arial" w:hAnsi="Arial" w:cs="Arial"/>
          <w:color w:val="000000" w:themeColor="text1"/>
          <w:szCs w:val="26"/>
          <w:lang w:val="en-ZA"/>
        </w:rPr>
        <w:t>er than in 20</w:t>
      </w:r>
      <w:r>
        <w:rPr>
          <w:rFonts w:ascii="Arial" w:hAnsi="Arial" w:cs="Arial"/>
          <w:color w:val="000000" w:themeColor="text1"/>
          <w:szCs w:val="26"/>
          <w:lang w:val="en-ZA"/>
        </w:rPr>
        <w:t xml:space="preserve">21 and </w:t>
      </w:r>
      <w:r w:rsidR="003307EF">
        <w:rPr>
          <w:rFonts w:ascii="Arial" w:hAnsi="Arial" w:cs="Arial"/>
          <w:color w:val="000000" w:themeColor="text1"/>
          <w:szCs w:val="26"/>
          <w:lang w:val="en-ZA"/>
        </w:rPr>
        <w:t>8.2</w:t>
      </w:r>
      <w:r>
        <w:rPr>
          <w:rFonts w:ascii="Arial" w:hAnsi="Arial" w:cs="Arial"/>
          <w:color w:val="000000" w:themeColor="text1"/>
          <w:szCs w:val="26"/>
          <w:lang w:val="en-ZA"/>
        </w:rPr>
        <w:t xml:space="preserve"> percent higher than in 20</w:t>
      </w:r>
      <w:r w:rsidR="008E5047">
        <w:rPr>
          <w:rFonts w:ascii="Arial" w:hAnsi="Arial" w:cs="Arial"/>
          <w:color w:val="000000" w:themeColor="text1"/>
          <w:szCs w:val="26"/>
          <w:lang w:val="en-ZA"/>
        </w:rPr>
        <w:t>20</w:t>
      </w:r>
      <w:r w:rsidRPr="00644043">
        <w:rPr>
          <w:rFonts w:ascii="Arial" w:hAnsi="Arial" w:cs="Arial"/>
          <w:color w:val="000000" w:themeColor="text1"/>
          <w:szCs w:val="26"/>
          <w:lang w:val="en-ZA"/>
        </w:rPr>
        <w:t>. Th</w:t>
      </w:r>
      <w:r>
        <w:rPr>
          <w:rFonts w:ascii="Arial" w:hAnsi="Arial" w:cs="Arial"/>
          <w:color w:val="000000" w:themeColor="text1"/>
          <w:szCs w:val="26"/>
          <w:lang w:val="en-ZA"/>
        </w:rPr>
        <w:t>is</w:t>
      </w:r>
      <w:r w:rsidRPr="00644043">
        <w:rPr>
          <w:rFonts w:ascii="Arial" w:hAnsi="Arial" w:cs="Arial"/>
          <w:color w:val="000000" w:themeColor="text1"/>
          <w:szCs w:val="26"/>
          <w:lang w:val="en-ZA"/>
        </w:rPr>
        <w:t xml:space="preserve"> </w:t>
      </w:r>
      <w:r>
        <w:rPr>
          <w:rFonts w:ascii="Arial" w:hAnsi="Arial" w:cs="Arial"/>
          <w:color w:val="000000" w:themeColor="text1"/>
          <w:szCs w:val="26"/>
          <w:lang w:val="en-ZA"/>
        </w:rPr>
        <w:t>de</w:t>
      </w:r>
      <w:r w:rsidRPr="00644043">
        <w:rPr>
          <w:rFonts w:ascii="Arial" w:hAnsi="Arial" w:cs="Arial"/>
          <w:color w:val="000000" w:themeColor="text1"/>
          <w:szCs w:val="26"/>
          <w:lang w:val="en-ZA"/>
        </w:rPr>
        <w:t xml:space="preserve">crease </w:t>
      </w:r>
      <w:r>
        <w:rPr>
          <w:rFonts w:ascii="Arial" w:hAnsi="Arial" w:cs="Arial"/>
          <w:color w:val="000000" w:themeColor="text1"/>
          <w:szCs w:val="26"/>
          <w:lang w:val="en-ZA"/>
        </w:rPr>
        <w:t>is</w:t>
      </w:r>
      <w:r w:rsidRPr="00644043">
        <w:rPr>
          <w:rFonts w:ascii="Arial" w:hAnsi="Arial" w:cs="Arial"/>
          <w:color w:val="000000" w:themeColor="text1"/>
          <w:szCs w:val="26"/>
          <w:lang w:val="en-ZA"/>
        </w:rPr>
        <w:t xml:space="preserve"> due to the </w:t>
      </w:r>
      <w:r>
        <w:rPr>
          <w:rFonts w:ascii="Arial" w:hAnsi="Arial" w:cs="Arial"/>
          <w:color w:val="000000" w:themeColor="text1"/>
          <w:szCs w:val="26"/>
          <w:lang w:val="en-ZA"/>
        </w:rPr>
        <w:t>de</w:t>
      </w:r>
      <w:r w:rsidRPr="00644043">
        <w:rPr>
          <w:rFonts w:ascii="Arial" w:hAnsi="Arial" w:cs="Arial"/>
          <w:color w:val="000000" w:themeColor="text1"/>
          <w:szCs w:val="26"/>
          <w:lang w:val="en-ZA"/>
        </w:rPr>
        <w:t xml:space="preserve">crease in exports of </w:t>
      </w:r>
      <w:r w:rsidRPr="001F5E24">
        <w:rPr>
          <w:rFonts w:ascii="Arial" w:hAnsi="Arial" w:cs="Arial"/>
          <w:color w:val="000000" w:themeColor="text1"/>
          <w:szCs w:val="26"/>
          <w:lang w:val="en-ZA"/>
        </w:rPr>
        <w:t xml:space="preserve">four </w:t>
      </w:r>
      <w:r>
        <w:rPr>
          <w:rFonts w:ascii="Arial" w:hAnsi="Arial" w:cs="Arial"/>
          <w:color w:val="000000" w:themeColor="text1"/>
          <w:szCs w:val="26"/>
          <w:lang w:val="en-ZA"/>
        </w:rPr>
        <w:t>o</w:t>
      </w:r>
      <w:r w:rsidRPr="00644043">
        <w:rPr>
          <w:rFonts w:ascii="Arial" w:hAnsi="Arial" w:cs="Arial"/>
          <w:color w:val="000000" w:themeColor="text1"/>
          <w:szCs w:val="26"/>
          <w:lang w:val="en-ZA"/>
        </w:rPr>
        <w:t>f the six categories of dairy products.</w:t>
      </w:r>
    </w:p>
    <w:p w14:paraId="020597B3" w14:textId="77777777" w:rsidR="00FA5B03" w:rsidRPr="00EE7E6B" w:rsidRDefault="00FA5B03" w:rsidP="00046D80">
      <w:pPr>
        <w:ind w:left="1134" w:hanging="567"/>
        <w:jc w:val="both"/>
        <w:rPr>
          <w:rFonts w:ascii="Arial" w:hAnsi="Arial" w:cs="Arial"/>
          <w:color w:val="000000" w:themeColor="text1"/>
          <w:sz w:val="36"/>
        </w:rPr>
      </w:pPr>
    </w:p>
    <w:p w14:paraId="2B995704" w14:textId="0E1F75F6" w:rsidR="000E4438" w:rsidRPr="00644043" w:rsidRDefault="000E4438" w:rsidP="00115D3B">
      <w:pPr>
        <w:pStyle w:val="ListParagraph"/>
        <w:numPr>
          <w:ilvl w:val="0"/>
          <w:numId w:val="16"/>
        </w:numPr>
        <w:ind w:left="567" w:hanging="567"/>
        <w:jc w:val="both"/>
        <w:rPr>
          <w:rFonts w:ascii="Arial" w:hAnsi="Arial" w:cs="Arial"/>
          <w:color w:val="000000" w:themeColor="text1"/>
        </w:rPr>
      </w:pPr>
      <w:r w:rsidRPr="00644043">
        <w:rPr>
          <w:rFonts w:ascii="Arial" w:hAnsi="Arial" w:cs="Arial"/>
          <w:color w:val="000000" w:themeColor="text1"/>
          <w:lang w:val="en-ZA"/>
        </w:rPr>
        <w:t xml:space="preserve">In </w:t>
      </w:r>
      <w:r w:rsidR="007414FE" w:rsidRPr="00644043">
        <w:rPr>
          <w:rFonts w:ascii="Arial" w:hAnsi="Arial" w:cs="Arial"/>
          <w:color w:val="000000" w:themeColor="text1"/>
          <w:lang w:val="en-ZA"/>
        </w:rPr>
        <w:t>Table</w:t>
      </w:r>
      <w:r w:rsidRPr="00644043">
        <w:rPr>
          <w:rFonts w:ascii="Arial" w:hAnsi="Arial" w:cs="Arial"/>
          <w:color w:val="000000" w:themeColor="text1"/>
          <w:lang w:val="en-ZA"/>
        </w:rPr>
        <w:t xml:space="preserve"> 6, the mass of export</w:t>
      </w:r>
      <w:r w:rsidR="00842182" w:rsidRPr="00644043">
        <w:rPr>
          <w:rFonts w:ascii="Arial" w:hAnsi="Arial" w:cs="Arial"/>
          <w:color w:val="000000" w:themeColor="text1"/>
          <w:lang w:val="en-ZA"/>
        </w:rPr>
        <w:t>s</w:t>
      </w:r>
      <w:r w:rsidRPr="00644043">
        <w:rPr>
          <w:rFonts w:ascii="Arial" w:hAnsi="Arial" w:cs="Arial"/>
          <w:color w:val="000000" w:themeColor="text1"/>
          <w:lang w:val="en-ZA"/>
        </w:rPr>
        <w:t xml:space="preserve"> </w:t>
      </w:r>
      <w:r w:rsidR="002B000F">
        <w:rPr>
          <w:rFonts w:ascii="Arial" w:hAnsi="Arial" w:cs="Arial"/>
          <w:color w:val="000000" w:themeColor="text1"/>
          <w:lang w:val="en-ZA"/>
        </w:rPr>
        <w:t>in</w:t>
      </w:r>
      <w:r w:rsidRPr="00644043">
        <w:rPr>
          <w:rFonts w:ascii="Arial" w:hAnsi="Arial" w:cs="Arial"/>
          <w:color w:val="000000" w:themeColor="text1"/>
          <w:lang w:val="en-ZA"/>
        </w:rPr>
        <w:t xml:space="preserve"> </w:t>
      </w:r>
      <w:r w:rsidR="009B3C00">
        <w:rPr>
          <w:rFonts w:ascii="Arial" w:hAnsi="Arial" w:cs="Arial"/>
          <w:color w:val="000000" w:themeColor="text1"/>
          <w:lang w:val="en-ZA"/>
        </w:rPr>
        <w:t>January to September</w:t>
      </w:r>
      <w:r w:rsidR="003116B9">
        <w:rPr>
          <w:rFonts w:ascii="Arial" w:hAnsi="Arial" w:cs="Arial"/>
          <w:color w:val="000000" w:themeColor="text1"/>
          <w:lang w:val="en-ZA"/>
        </w:rPr>
        <w:t xml:space="preserve"> </w:t>
      </w:r>
      <w:r w:rsidR="00BB0395">
        <w:rPr>
          <w:rFonts w:ascii="Arial" w:hAnsi="Arial" w:cs="Arial"/>
          <w:color w:val="000000" w:themeColor="text1"/>
          <w:lang w:val="en-ZA"/>
        </w:rPr>
        <w:t>202</w:t>
      </w:r>
      <w:r w:rsidR="003116B9">
        <w:rPr>
          <w:rFonts w:ascii="Arial" w:hAnsi="Arial" w:cs="Arial"/>
          <w:color w:val="000000" w:themeColor="text1"/>
          <w:lang w:val="en-ZA"/>
        </w:rPr>
        <w:t>2</w:t>
      </w:r>
      <w:r w:rsidR="00604409" w:rsidRPr="00644043">
        <w:rPr>
          <w:rFonts w:ascii="Arial" w:hAnsi="Arial" w:cs="Arial"/>
          <w:color w:val="000000" w:themeColor="text1"/>
          <w:lang w:val="en-ZA"/>
        </w:rPr>
        <w:t>,</w:t>
      </w:r>
      <w:r w:rsidRPr="00644043">
        <w:rPr>
          <w:rFonts w:ascii="Arial" w:hAnsi="Arial" w:cs="Arial"/>
          <w:color w:val="000000" w:themeColor="text1"/>
          <w:lang w:val="en-ZA"/>
        </w:rPr>
        <w:t xml:space="preserve"> is compared with the mass of export</w:t>
      </w:r>
      <w:r w:rsidR="00842182" w:rsidRPr="00644043">
        <w:rPr>
          <w:rFonts w:ascii="Arial" w:hAnsi="Arial" w:cs="Arial"/>
          <w:color w:val="000000" w:themeColor="text1"/>
          <w:lang w:val="en-ZA"/>
        </w:rPr>
        <w:t>s</w:t>
      </w:r>
      <w:r w:rsidRPr="00644043">
        <w:rPr>
          <w:rFonts w:ascii="Arial" w:hAnsi="Arial" w:cs="Arial"/>
          <w:color w:val="000000" w:themeColor="text1"/>
          <w:lang w:val="en-ZA"/>
        </w:rPr>
        <w:t xml:space="preserve"> </w:t>
      </w:r>
      <w:r w:rsidR="002B000F">
        <w:rPr>
          <w:rFonts w:ascii="Arial" w:hAnsi="Arial" w:cs="Arial"/>
          <w:color w:val="000000" w:themeColor="text1"/>
          <w:lang w:val="en-ZA"/>
        </w:rPr>
        <w:t>in</w:t>
      </w:r>
      <w:r w:rsidRPr="00644043">
        <w:rPr>
          <w:rFonts w:ascii="Arial" w:hAnsi="Arial" w:cs="Arial"/>
          <w:color w:val="000000" w:themeColor="text1"/>
          <w:lang w:val="en-ZA"/>
        </w:rPr>
        <w:t xml:space="preserve"> </w:t>
      </w:r>
      <w:r w:rsidR="009B3C00">
        <w:rPr>
          <w:rFonts w:ascii="Arial" w:hAnsi="Arial" w:cs="Arial"/>
          <w:color w:val="000000" w:themeColor="text1"/>
          <w:lang w:val="en-ZA"/>
        </w:rPr>
        <w:t>January to September</w:t>
      </w:r>
      <w:r w:rsidR="003C1E3B">
        <w:rPr>
          <w:rFonts w:ascii="Arial" w:hAnsi="Arial" w:cs="Arial"/>
          <w:color w:val="000000" w:themeColor="text1"/>
          <w:lang w:val="en-ZA"/>
        </w:rPr>
        <w:t xml:space="preserve"> </w:t>
      </w:r>
      <w:r w:rsidR="00BB0395">
        <w:rPr>
          <w:rFonts w:ascii="Arial" w:hAnsi="Arial" w:cs="Arial"/>
          <w:color w:val="000000" w:themeColor="text1"/>
          <w:lang w:val="en-ZA"/>
        </w:rPr>
        <w:t>20</w:t>
      </w:r>
      <w:r w:rsidR="00CC7447">
        <w:rPr>
          <w:rFonts w:ascii="Arial" w:hAnsi="Arial" w:cs="Arial"/>
          <w:color w:val="000000" w:themeColor="text1"/>
          <w:lang w:val="en-ZA"/>
        </w:rPr>
        <w:t>2</w:t>
      </w:r>
      <w:r w:rsidR="003116B9">
        <w:rPr>
          <w:rFonts w:ascii="Arial" w:hAnsi="Arial" w:cs="Arial"/>
          <w:color w:val="000000" w:themeColor="text1"/>
          <w:lang w:val="en-ZA"/>
        </w:rPr>
        <w:t>1</w:t>
      </w:r>
      <w:r w:rsidRPr="00644043">
        <w:rPr>
          <w:rFonts w:ascii="Arial" w:hAnsi="Arial" w:cs="Arial"/>
          <w:color w:val="000000" w:themeColor="text1"/>
        </w:rPr>
        <w:t>.</w:t>
      </w:r>
    </w:p>
    <w:p w14:paraId="34ABF5A5" w14:textId="77777777" w:rsidR="008953B9" w:rsidRDefault="008953B9" w:rsidP="00046D80">
      <w:pPr>
        <w:ind w:left="1134" w:hanging="567"/>
        <w:jc w:val="both"/>
        <w:rPr>
          <w:rFonts w:ascii="Arial" w:hAnsi="Arial" w:cs="Arial"/>
          <w:sz w:val="22"/>
          <w:szCs w:val="22"/>
        </w:rPr>
      </w:pPr>
    </w:p>
    <w:p w14:paraId="43FB8678" w14:textId="00A28590" w:rsidR="00831BC6" w:rsidRDefault="00644043" w:rsidP="00831BC6">
      <w:pPr>
        <w:ind w:left="720" w:hanging="720"/>
        <w:jc w:val="both"/>
        <w:rPr>
          <w:rFonts w:ascii="Arial" w:hAnsi="Arial" w:cs="Arial"/>
          <w:b/>
          <w:i/>
          <w:color w:val="000000" w:themeColor="text1"/>
          <w:sz w:val="22"/>
          <w:lang w:val="en-ZA"/>
        </w:rPr>
      </w:pPr>
      <w:r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       </w:t>
      </w:r>
      <w:r w:rsidR="007414FE">
        <w:rPr>
          <w:rFonts w:ascii="Arial" w:hAnsi="Arial" w:cs="Arial"/>
          <w:b/>
          <w:i/>
          <w:color w:val="000000" w:themeColor="text1"/>
          <w:sz w:val="22"/>
          <w:lang w:val="en-ZA"/>
        </w:rPr>
        <w:t>Table</w:t>
      </w:r>
      <w:r w:rsidR="00831BC6" w:rsidRPr="00831BC6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6: </w:t>
      </w:r>
      <w:r w:rsidR="00831BC6" w:rsidRPr="00EF1D9C">
        <w:rPr>
          <w:rFonts w:ascii="Arial" w:hAnsi="Arial" w:cs="Arial"/>
          <w:b/>
          <w:i/>
          <w:color w:val="000000" w:themeColor="text1"/>
          <w:sz w:val="22"/>
          <w:lang w:val="en-ZA"/>
        </w:rPr>
        <w:t>Export</w:t>
      </w:r>
      <w:r w:rsidR="00842182" w:rsidRPr="00EF1D9C">
        <w:rPr>
          <w:rFonts w:ascii="Arial" w:hAnsi="Arial" w:cs="Arial"/>
          <w:b/>
          <w:i/>
          <w:color w:val="000000" w:themeColor="text1"/>
          <w:sz w:val="22"/>
          <w:lang w:val="en-ZA"/>
        </w:rPr>
        <w:t>s</w:t>
      </w:r>
      <w:r w:rsidR="00831BC6" w:rsidRPr="00EF1D9C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</w:t>
      </w:r>
      <w:r w:rsidR="001C280F">
        <w:rPr>
          <w:rFonts w:ascii="Arial" w:hAnsi="Arial" w:cs="Arial"/>
          <w:b/>
          <w:i/>
          <w:noProof/>
          <w:color w:val="000000" w:themeColor="text1"/>
          <w:sz w:val="22"/>
          <w:lang w:val="en-ZA"/>
        </w:rPr>
        <w:t>from</w:t>
      </w:r>
      <w:r w:rsidR="00831BC6" w:rsidRPr="00EF1D9C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</w:t>
      </w:r>
      <w:r w:rsidR="009B3C00">
        <w:rPr>
          <w:rFonts w:ascii="Arial" w:hAnsi="Arial" w:cs="Arial"/>
          <w:b/>
          <w:i/>
          <w:color w:val="000000" w:themeColor="text1"/>
          <w:sz w:val="22"/>
          <w:lang w:val="en-ZA"/>
        </w:rPr>
        <w:t>January to September</w:t>
      </w:r>
      <w:r w:rsidR="00BB0395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202</w:t>
      </w:r>
      <w:r w:rsidR="00930ACE">
        <w:rPr>
          <w:rFonts w:ascii="Arial" w:hAnsi="Arial" w:cs="Arial"/>
          <w:b/>
          <w:i/>
          <w:color w:val="000000" w:themeColor="text1"/>
          <w:sz w:val="22"/>
          <w:lang w:val="en-ZA"/>
        </w:rPr>
        <w:t>2</w:t>
      </w:r>
      <w:r w:rsidR="00831BC6" w:rsidRPr="00237898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and </w:t>
      </w:r>
      <w:r w:rsidR="009B3C00">
        <w:rPr>
          <w:rFonts w:ascii="Arial" w:hAnsi="Arial" w:cs="Arial"/>
          <w:b/>
          <w:i/>
          <w:color w:val="000000" w:themeColor="text1"/>
          <w:sz w:val="22"/>
          <w:lang w:val="en-ZA"/>
        </w:rPr>
        <w:t>January to September</w:t>
      </w:r>
      <w:r w:rsidR="00BB0395" w:rsidRPr="002E4D54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20</w:t>
      </w:r>
      <w:r w:rsidR="001A59D7" w:rsidRPr="002E4D54">
        <w:rPr>
          <w:rFonts w:ascii="Arial" w:hAnsi="Arial" w:cs="Arial"/>
          <w:b/>
          <w:i/>
          <w:color w:val="000000" w:themeColor="text1"/>
          <w:sz w:val="22"/>
          <w:lang w:val="en-ZA"/>
        </w:rPr>
        <w:t>2</w:t>
      </w:r>
      <w:r w:rsidR="00C84DFE" w:rsidRPr="002E4D54">
        <w:rPr>
          <w:rFonts w:ascii="Arial" w:hAnsi="Arial" w:cs="Arial"/>
          <w:b/>
          <w:i/>
          <w:color w:val="000000" w:themeColor="text1"/>
          <w:sz w:val="22"/>
          <w:lang w:val="en-ZA"/>
        </w:rPr>
        <w:t>1</w:t>
      </w:r>
    </w:p>
    <w:p w14:paraId="23628708" w14:textId="77777777" w:rsidR="00046D80" w:rsidRPr="00EF1D9C" w:rsidRDefault="00046D80" w:rsidP="00831BC6">
      <w:pPr>
        <w:ind w:left="720" w:hanging="720"/>
        <w:jc w:val="both"/>
        <w:rPr>
          <w:rFonts w:ascii="Arial" w:hAnsi="Arial" w:cs="Arial"/>
          <w:b/>
          <w:i/>
          <w:color w:val="000000" w:themeColor="text1"/>
          <w:sz w:val="22"/>
          <w:lang w:val="en-ZA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0"/>
        <w:gridCol w:w="2928"/>
        <w:gridCol w:w="1772"/>
        <w:gridCol w:w="1772"/>
        <w:gridCol w:w="1101"/>
      </w:tblGrid>
      <w:tr w:rsidR="00831BC6" w:rsidRPr="00E56907" w14:paraId="2BD510BC" w14:textId="77777777" w:rsidTr="00532F9F">
        <w:trPr>
          <w:jc w:val="center"/>
        </w:trPr>
        <w:tc>
          <w:tcPr>
            <w:tcW w:w="1320" w:type="dxa"/>
            <w:shd w:val="clear" w:color="auto" w:fill="EEECE1"/>
            <w:vAlign w:val="center"/>
          </w:tcPr>
          <w:p w14:paraId="15E304CB" w14:textId="77777777" w:rsidR="00831BC6" w:rsidRPr="00831BC6" w:rsidRDefault="00831BC6" w:rsidP="005C16F9">
            <w:pPr>
              <w:jc w:val="center"/>
              <w:rPr>
                <w:rFonts w:ascii="Arial" w:hAnsi="Arial" w:cs="Arial"/>
                <w:b/>
                <w:bCs/>
                <w:sz w:val="18"/>
                <w:lang w:val="en-ZA"/>
              </w:rPr>
            </w:pPr>
            <w:r w:rsidRPr="00831BC6">
              <w:rPr>
                <w:rFonts w:ascii="Arial" w:hAnsi="Arial" w:cs="Arial"/>
                <w:b/>
                <w:bCs/>
                <w:sz w:val="18"/>
                <w:lang w:val="en-ZA"/>
              </w:rPr>
              <w:t>Heading</w:t>
            </w:r>
          </w:p>
        </w:tc>
        <w:tc>
          <w:tcPr>
            <w:tcW w:w="2928" w:type="dxa"/>
            <w:shd w:val="clear" w:color="auto" w:fill="EEECE1"/>
            <w:vAlign w:val="center"/>
          </w:tcPr>
          <w:p w14:paraId="413B8CC7" w14:textId="77777777" w:rsidR="00831BC6" w:rsidRPr="00831BC6" w:rsidRDefault="00831BC6" w:rsidP="005C16F9">
            <w:pPr>
              <w:pStyle w:val="Heading3"/>
              <w:rPr>
                <w:sz w:val="18"/>
                <w:lang w:val="en-ZA"/>
              </w:rPr>
            </w:pPr>
            <w:r w:rsidRPr="00831BC6">
              <w:rPr>
                <w:sz w:val="18"/>
                <w:lang w:val="en-ZA"/>
              </w:rPr>
              <w:t>Description</w:t>
            </w:r>
          </w:p>
        </w:tc>
        <w:tc>
          <w:tcPr>
            <w:tcW w:w="1772" w:type="dxa"/>
            <w:shd w:val="clear" w:color="auto" w:fill="EEECE1"/>
            <w:vAlign w:val="center"/>
          </w:tcPr>
          <w:p w14:paraId="24948E81" w14:textId="77777777" w:rsidR="00831BC6" w:rsidRPr="00831BC6" w:rsidRDefault="00831BC6" w:rsidP="001209F4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 w:rsidRPr="00831BC6">
              <w:rPr>
                <w:rFonts w:ascii="Arial" w:hAnsi="Arial" w:cs="Arial"/>
                <w:b/>
                <w:sz w:val="22"/>
                <w:szCs w:val="22"/>
                <w:lang w:val="en-ZA"/>
              </w:rPr>
              <w:t>A</w:t>
            </w:r>
          </w:p>
          <w:p w14:paraId="722BA707" w14:textId="77777777" w:rsidR="00746B08" w:rsidRDefault="00831BC6" w:rsidP="00401114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 w:rsidRPr="00831BC6">
              <w:rPr>
                <w:rFonts w:ascii="Arial" w:hAnsi="Arial" w:cs="Arial"/>
                <w:b/>
                <w:sz w:val="22"/>
                <w:szCs w:val="22"/>
                <w:lang w:val="en-ZA"/>
              </w:rPr>
              <w:t>20</w:t>
            </w:r>
            <w:r w:rsidR="00401114">
              <w:rPr>
                <w:rFonts w:ascii="Arial" w:hAnsi="Arial" w:cs="Arial"/>
                <w:b/>
                <w:sz w:val="22"/>
                <w:szCs w:val="22"/>
                <w:lang w:val="en-ZA"/>
              </w:rPr>
              <w:t>2</w:t>
            </w:r>
            <w:r w:rsidR="00930ACE">
              <w:rPr>
                <w:rFonts w:ascii="Arial" w:hAnsi="Arial" w:cs="Arial"/>
                <w:b/>
                <w:sz w:val="22"/>
                <w:szCs w:val="22"/>
                <w:lang w:val="en-ZA"/>
              </w:rPr>
              <w:t>2</w:t>
            </w:r>
            <w:r w:rsidRPr="00831BC6">
              <w:rPr>
                <w:rFonts w:ascii="Arial" w:hAnsi="Arial" w:cs="Arial"/>
                <w:b/>
                <w:sz w:val="22"/>
                <w:szCs w:val="22"/>
                <w:lang w:val="en-ZA"/>
              </w:rPr>
              <w:t xml:space="preserve"> </w:t>
            </w:r>
          </w:p>
          <w:p w14:paraId="0FB3B247" w14:textId="77777777" w:rsidR="00831BC6" w:rsidRPr="00831BC6" w:rsidRDefault="00831BC6" w:rsidP="00401114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 w:rsidRPr="00831BC6">
              <w:rPr>
                <w:rFonts w:ascii="Arial" w:hAnsi="Arial" w:cs="Arial"/>
                <w:b/>
                <w:sz w:val="22"/>
                <w:szCs w:val="22"/>
                <w:lang w:val="en-ZA"/>
              </w:rPr>
              <w:t>Kg</w:t>
            </w:r>
          </w:p>
        </w:tc>
        <w:tc>
          <w:tcPr>
            <w:tcW w:w="1772" w:type="dxa"/>
            <w:shd w:val="clear" w:color="auto" w:fill="EEECE1"/>
            <w:vAlign w:val="center"/>
          </w:tcPr>
          <w:p w14:paraId="7BCB15A5" w14:textId="77777777" w:rsidR="00831BC6" w:rsidRPr="00831BC6" w:rsidRDefault="00831BC6" w:rsidP="001209F4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 w:rsidRPr="00831BC6">
              <w:rPr>
                <w:rFonts w:ascii="Arial" w:hAnsi="Arial" w:cs="Arial"/>
                <w:b/>
                <w:sz w:val="22"/>
                <w:szCs w:val="22"/>
                <w:lang w:val="en-ZA"/>
              </w:rPr>
              <w:t>B</w:t>
            </w:r>
          </w:p>
          <w:p w14:paraId="390A6290" w14:textId="77777777" w:rsidR="00746B08" w:rsidRDefault="00831BC6" w:rsidP="00401114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 w:rsidRPr="00831BC6">
              <w:rPr>
                <w:rFonts w:ascii="Arial" w:hAnsi="Arial" w:cs="Arial"/>
                <w:b/>
                <w:sz w:val="22"/>
                <w:szCs w:val="22"/>
                <w:lang w:val="en-ZA"/>
              </w:rPr>
              <w:t>20</w:t>
            </w:r>
            <w:r w:rsidR="001A59D7">
              <w:rPr>
                <w:rFonts w:ascii="Arial" w:hAnsi="Arial" w:cs="Arial"/>
                <w:b/>
                <w:sz w:val="22"/>
                <w:szCs w:val="22"/>
                <w:lang w:val="en-ZA"/>
              </w:rPr>
              <w:t>2</w:t>
            </w:r>
            <w:r w:rsidR="00930ACE">
              <w:rPr>
                <w:rFonts w:ascii="Arial" w:hAnsi="Arial" w:cs="Arial"/>
                <w:b/>
                <w:sz w:val="22"/>
                <w:szCs w:val="22"/>
                <w:lang w:val="en-ZA"/>
              </w:rPr>
              <w:t>1</w:t>
            </w:r>
          </w:p>
          <w:p w14:paraId="5E73FF75" w14:textId="77777777" w:rsidR="00831BC6" w:rsidRPr="00831BC6" w:rsidRDefault="00831BC6" w:rsidP="00401114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ZA"/>
              </w:rPr>
            </w:pPr>
            <w:r w:rsidRPr="00831BC6">
              <w:rPr>
                <w:rFonts w:ascii="Arial" w:hAnsi="Arial" w:cs="Arial"/>
                <w:b/>
                <w:sz w:val="22"/>
                <w:szCs w:val="22"/>
                <w:lang w:val="en-ZA"/>
              </w:rPr>
              <w:t xml:space="preserve"> Kg</w:t>
            </w:r>
          </w:p>
        </w:tc>
        <w:tc>
          <w:tcPr>
            <w:tcW w:w="1101" w:type="dxa"/>
            <w:shd w:val="clear" w:color="auto" w:fill="EEECE1"/>
          </w:tcPr>
          <w:p w14:paraId="231C20D8" w14:textId="77777777" w:rsidR="00831BC6" w:rsidRPr="00831BC6" w:rsidRDefault="00831BC6" w:rsidP="00AA368D">
            <w:pPr>
              <w:jc w:val="center"/>
              <w:rPr>
                <w:rFonts w:ascii="Arial" w:hAnsi="Arial" w:cs="Arial"/>
                <w:b/>
                <w:sz w:val="22"/>
                <w:lang w:val="en-ZA"/>
              </w:rPr>
            </w:pPr>
            <w:r w:rsidRPr="00831BC6">
              <w:rPr>
                <w:rFonts w:ascii="Arial" w:hAnsi="Arial" w:cs="Arial"/>
                <w:b/>
                <w:sz w:val="22"/>
                <w:lang w:val="en-ZA"/>
              </w:rPr>
              <w:t xml:space="preserve">A </w:t>
            </w:r>
          </w:p>
          <w:p w14:paraId="0924C32F" w14:textId="77777777" w:rsidR="00831BC6" w:rsidRPr="00831BC6" w:rsidRDefault="00831BC6" w:rsidP="00AA368D">
            <w:pPr>
              <w:jc w:val="center"/>
              <w:rPr>
                <w:rFonts w:ascii="Arial" w:hAnsi="Arial" w:cs="Arial"/>
                <w:b/>
                <w:sz w:val="22"/>
                <w:lang w:val="en-ZA"/>
              </w:rPr>
            </w:pPr>
            <w:r w:rsidRPr="00831BC6">
              <w:rPr>
                <w:rFonts w:ascii="Arial" w:hAnsi="Arial" w:cs="Arial"/>
                <w:b/>
                <w:sz w:val="22"/>
                <w:lang w:val="en-ZA"/>
              </w:rPr>
              <w:t>as %</w:t>
            </w:r>
          </w:p>
          <w:p w14:paraId="626084D7" w14:textId="77777777" w:rsidR="00831BC6" w:rsidRPr="00831BC6" w:rsidRDefault="00831BC6" w:rsidP="00251707">
            <w:pPr>
              <w:jc w:val="center"/>
              <w:rPr>
                <w:rFonts w:ascii="Arial" w:hAnsi="Arial" w:cs="Arial"/>
                <w:b/>
                <w:sz w:val="22"/>
                <w:lang w:val="en-ZA"/>
              </w:rPr>
            </w:pPr>
            <w:r w:rsidRPr="00831BC6">
              <w:rPr>
                <w:rFonts w:ascii="Arial" w:hAnsi="Arial" w:cs="Arial"/>
                <w:b/>
                <w:sz w:val="22"/>
                <w:lang w:val="en-ZA"/>
              </w:rPr>
              <w:t>van B</w:t>
            </w:r>
          </w:p>
        </w:tc>
      </w:tr>
      <w:tr w:rsidR="00E71623" w:rsidRPr="00E56907" w14:paraId="32DB531F" w14:textId="77777777" w:rsidTr="00E71623">
        <w:trPr>
          <w:trHeight w:val="300"/>
          <w:jc w:val="center"/>
        </w:trPr>
        <w:tc>
          <w:tcPr>
            <w:tcW w:w="1320" w:type="dxa"/>
            <w:vAlign w:val="center"/>
          </w:tcPr>
          <w:p w14:paraId="27EFD3F7" w14:textId="77777777" w:rsidR="00E71623" w:rsidRPr="00831BC6" w:rsidRDefault="00E71623" w:rsidP="00E71623">
            <w:pPr>
              <w:spacing w:before="60" w:after="60"/>
              <w:jc w:val="center"/>
              <w:rPr>
                <w:rFonts w:ascii="Arial" w:hAnsi="Arial" w:cs="Arial"/>
                <w:sz w:val="20"/>
                <w:szCs w:val="22"/>
                <w:lang w:val="en-ZA"/>
              </w:rPr>
            </w:pPr>
            <w:r w:rsidRPr="00831BC6">
              <w:rPr>
                <w:rFonts w:ascii="Arial" w:hAnsi="Arial" w:cs="Arial"/>
                <w:sz w:val="20"/>
                <w:szCs w:val="22"/>
                <w:lang w:val="en-ZA"/>
              </w:rPr>
              <w:t>04.01</w:t>
            </w:r>
          </w:p>
        </w:tc>
        <w:tc>
          <w:tcPr>
            <w:tcW w:w="2928" w:type="dxa"/>
            <w:vAlign w:val="center"/>
          </w:tcPr>
          <w:p w14:paraId="36A37223" w14:textId="77777777" w:rsidR="00E71623" w:rsidRPr="00831BC6" w:rsidRDefault="00E71623" w:rsidP="00E71623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831BC6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Milk and cream, unsweetened</w:t>
            </w:r>
          </w:p>
        </w:tc>
        <w:tc>
          <w:tcPr>
            <w:tcW w:w="1772" w:type="dxa"/>
            <w:vAlign w:val="center"/>
          </w:tcPr>
          <w:p w14:paraId="375E8687" w14:textId="032B321E" w:rsidR="00E71623" w:rsidRPr="00E71623" w:rsidRDefault="00E71623" w:rsidP="00E71623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E71623">
              <w:rPr>
                <w:rFonts w:ascii="Arial" w:hAnsi="Arial" w:cs="Arial"/>
                <w:color w:val="000000" w:themeColor="text1"/>
                <w:sz w:val="20"/>
                <w:szCs w:val="20"/>
              </w:rPr>
              <w:t>15 889 729</w:t>
            </w:r>
          </w:p>
        </w:tc>
        <w:tc>
          <w:tcPr>
            <w:tcW w:w="1772" w:type="dxa"/>
            <w:vAlign w:val="center"/>
          </w:tcPr>
          <w:p w14:paraId="405BAC67" w14:textId="2B20A18F" w:rsidR="00E71623" w:rsidRPr="00E71623" w:rsidRDefault="00E71623" w:rsidP="00E71623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E71623">
              <w:rPr>
                <w:rFonts w:ascii="Arial" w:hAnsi="Arial" w:cs="Arial"/>
                <w:color w:val="000000" w:themeColor="text1"/>
                <w:sz w:val="20"/>
                <w:szCs w:val="20"/>
              </w:rPr>
              <w:t>16 591 029</w:t>
            </w:r>
          </w:p>
        </w:tc>
        <w:tc>
          <w:tcPr>
            <w:tcW w:w="1101" w:type="dxa"/>
            <w:vAlign w:val="center"/>
          </w:tcPr>
          <w:p w14:paraId="17F1D093" w14:textId="1B1F4F1C" w:rsidR="00E71623" w:rsidRPr="00E71623" w:rsidRDefault="00E71623" w:rsidP="00E71623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E71623">
              <w:rPr>
                <w:rFonts w:ascii="Arial" w:hAnsi="Arial" w:cs="Arial"/>
                <w:color w:val="000000" w:themeColor="text1"/>
                <w:sz w:val="20"/>
                <w:szCs w:val="20"/>
              </w:rPr>
              <w:t>95.8</w:t>
            </w:r>
          </w:p>
        </w:tc>
      </w:tr>
      <w:tr w:rsidR="00E71623" w:rsidRPr="00E56907" w14:paraId="65E3B935" w14:textId="77777777" w:rsidTr="00E71623">
        <w:trPr>
          <w:jc w:val="center"/>
        </w:trPr>
        <w:tc>
          <w:tcPr>
            <w:tcW w:w="1320" w:type="dxa"/>
            <w:vAlign w:val="center"/>
          </w:tcPr>
          <w:p w14:paraId="23109D30" w14:textId="77777777" w:rsidR="00E71623" w:rsidRPr="00831BC6" w:rsidRDefault="00E71623" w:rsidP="00E71623">
            <w:pPr>
              <w:spacing w:before="60" w:after="60"/>
              <w:jc w:val="center"/>
              <w:rPr>
                <w:rFonts w:ascii="Arial" w:hAnsi="Arial" w:cs="Arial"/>
                <w:sz w:val="20"/>
                <w:szCs w:val="22"/>
                <w:lang w:val="en-ZA"/>
              </w:rPr>
            </w:pPr>
            <w:r w:rsidRPr="00831BC6">
              <w:rPr>
                <w:rFonts w:ascii="Arial" w:hAnsi="Arial" w:cs="Arial"/>
                <w:sz w:val="20"/>
                <w:szCs w:val="22"/>
                <w:lang w:val="en-ZA"/>
              </w:rPr>
              <w:t>04.02</w:t>
            </w:r>
          </w:p>
        </w:tc>
        <w:tc>
          <w:tcPr>
            <w:tcW w:w="2928" w:type="dxa"/>
            <w:vAlign w:val="center"/>
          </w:tcPr>
          <w:p w14:paraId="4F6AF482" w14:textId="77777777" w:rsidR="00E71623" w:rsidRPr="00831BC6" w:rsidRDefault="00E71623" w:rsidP="00E71623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831BC6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Milk, concentrated</w:t>
            </w:r>
          </w:p>
        </w:tc>
        <w:tc>
          <w:tcPr>
            <w:tcW w:w="1772" w:type="dxa"/>
            <w:vAlign w:val="center"/>
          </w:tcPr>
          <w:p w14:paraId="5532F04C" w14:textId="505AC9EE" w:rsidR="00E71623" w:rsidRPr="00E71623" w:rsidRDefault="00E71623" w:rsidP="00E71623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E71623">
              <w:rPr>
                <w:rFonts w:ascii="Arial" w:hAnsi="Arial" w:cs="Arial"/>
                <w:color w:val="000000" w:themeColor="text1"/>
                <w:sz w:val="20"/>
                <w:szCs w:val="20"/>
              </w:rPr>
              <w:t>7 718 601</w:t>
            </w:r>
          </w:p>
        </w:tc>
        <w:tc>
          <w:tcPr>
            <w:tcW w:w="1772" w:type="dxa"/>
            <w:vAlign w:val="center"/>
          </w:tcPr>
          <w:p w14:paraId="1E3981FB" w14:textId="47544A35" w:rsidR="00E71623" w:rsidRPr="00E71623" w:rsidRDefault="00E71623" w:rsidP="00E71623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E71623">
              <w:rPr>
                <w:rFonts w:ascii="Arial" w:hAnsi="Arial" w:cs="Arial"/>
                <w:color w:val="000000" w:themeColor="text1"/>
                <w:sz w:val="20"/>
                <w:szCs w:val="20"/>
              </w:rPr>
              <w:t>5 742 101</w:t>
            </w:r>
          </w:p>
        </w:tc>
        <w:tc>
          <w:tcPr>
            <w:tcW w:w="1101" w:type="dxa"/>
            <w:vAlign w:val="center"/>
          </w:tcPr>
          <w:p w14:paraId="1F3C4304" w14:textId="7A427B5F" w:rsidR="00E71623" w:rsidRPr="00E71623" w:rsidRDefault="00E71623" w:rsidP="00E71623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E71623">
              <w:rPr>
                <w:rFonts w:ascii="Arial" w:hAnsi="Arial" w:cs="Arial"/>
                <w:color w:val="000000" w:themeColor="text1"/>
                <w:sz w:val="20"/>
                <w:szCs w:val="20"/>
              </w:rPr>
              <w:t>134.4</w:t>
            </w:r>
          </w:p>
        </w:tc>
      </w:tr>
      <w:tr w:rsidR="00E71623" w:rsidRPr="00E56907" w14:paraId="7536E68E" w14:textId="77777777" w:rsidTr="00E71623">
        <w:trPr>
          <w:jc w:val="center"/>
        </w:trPr>
        <w:tc>
          <w:tcPr>
            <w:tcW w:w="1320" w:type="dxa"/>
            <w:vAlign w:val="center"/>
          </w:tcPr>
          <w:p w14:paraId="6C450E67" w14:textId="77777777" w:rsidR="00E71623" w:rsidRPr="00831BC6" w:rsidRDefault="00E71623" w:rsidP="00E71623">
            <w:pPr>
              <w:spacing w:before="60" w:after="60"/>
              <w:jc w:val="center"/>
              <w:rPr>
                <w:rFonts w:ascii="Arial" w:hAnsi="Arial" w:cs="Arial"/>
                <w:sz w:val="20"/>
                <w:szCs w:val="22"/>
                <w:lang w:val="en-ZA"/>
              </w:rPr>
            </w:pPr>
            <w:r w:rsidRPr="00831BC6">
              <w:rPr>
                <w:rFonts w:ascii="Arial" w:hAnsi="Arial" w:cs="Arial"/>
                <w:sz w:val="20"/>
                <w:szCs w:val="22"/>
                <w:lang w:val="en-ZA"/>
              </w:rPr>
              <w:t>04.03</w:t>
            </w:r>
          </w:p>
        </w:tc>
        <w:tc>
          <w:tcPr>
            <w:tcW w:w="2928" w:type="dxa"/>
            <w:vAlign w:val="center"/>
          </w:tcPr>
          <w:p w14:paraId="304671B1" w14:textId="77777777" w:rsidR="00E71623" w:rsidRPr="00831BC6" w:rsidRDefault="00E71623" w:rsidP="00E71623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831BC6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Buttermilk powder, yoghurt</w:t>
            </w:r>
          </w:p>
        </w:tc>
        <w:tc>
          <w:tcPr>
            <w:tcW w:w="1772" w:type="dxa"/>
            <w:vAlign w:val="center"/>
          </w:tcPr>
          <w:p w14:paraId="198458E9" w14:textId="5319C9B7" w:rsidR="00E71623" w:rsidRPr="00E71623" w:rsidRDefault="00E71623" w:rsidP="00E71623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E71623">
              <w:rPr>
                <w:rFonts w:ascii="Arial" w:hAnsi="Arial" w:cs="Arial"/>
                <w:color w:val="000000" w:themeColor="text1"/>
                <w:sz w:val="20"/>
                <w:szCs w:val="20"/>
              </w:rPr>
              <w:t>7 478 138</w:t>
            </w:r>
          </w:p>
        </w:tc>
        <w:tc>
          <w:tcPr>
            <w:tcW w:w="1772" w:type="dxa"/>
            <w:vAlign w:val="center"/>
          </w:tcPr>
          <w:p w14:paraId="0553B2AC" w14:textId="33777251" w:rsidR="00E71623" w:rsidRPr="00E71623" w:rsidRDefault="00E71623" w:rsidP="00E71623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E71623">
              <w:rPr>
                <w:rFonts w:ascii="Arial" w:hAnsi="Arial" w:cs="Arial"/>
                <w:color w:val="000000" w:themeColor="text1"/>
                <w:sz w:val="20"/>
                <w:szCs w:val="20"/>
              </w:rPr>
              <w:t>7 551 162</w:t>
            </w:r>
          </w:p>
        </w:tc>
        <w:tc>
          <w:tcPr>
            <w:tcW w:w="1101" w:type="dxa"/>
            <w:vAlign w:val="center"/>
          </w:tcPr>
          <w:p w14:paraId="76FA23A8" w14:textId="4A3080FA" w:rsidR="00E71623" w:rsidRPr="00E71623" w:rsidRDefault="00E71623" w:rsidP="00E71623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E71623">
              <w:rPr>
                <w:rFonts w:ascii="Arial" w:hAnsi="Arial" w:cs="Arial"/>
                <w:color w:val="000000" w:themeColor="text1"/>
                <w:sz w:val="20"/>
                <w:szCs w:val="20"/>
              </w:rPr>
              <w:t>99.0</w:t>
            </w:r>
          </w:p>
        </w:tc>
      </w:tr>
      <w:tr w:rsidR="00E71623" w:rsidRPr="00E56907" w14:paraId="19BCB414" w14:textId="77777777" w:rsidTr="00E71623">
        <w:trPr>
          <w:jc w:val="center"/>
        </w:trPr>
        <w:tc>
          <w:tcPr>
            <w:tcW w:w="1320" w:type="dxa"/>
            <w:vAlign w:val="center"/>
          </w:tcPr>
          <w:p w14:paraId="5637BF9C" w14:textId="77777777" w:rsidR="00E71623" w:rsidRPr="00831BC6" w:rsidRDefault="00E71623" w:rsidP="00E71623">
            <w:pPr>
              <w:spacing w:before="60" w:after="60"/>
              <w:jc w:val="center"/>
              <w:rPr>
                <w:rFonts w:ascii="Arial" w:hAnsi="Arial" w:cs="Arial"/>
                <w:sz w:val="20"/>
                <w:szCs w:val="22"/>
                <w:lang w:val="en-ZA"/>
              </w:rPr>
            </w:pPr>
            <w:r w:rsidRPr="00831BC6">
              <w:rPr>
                <w:rFonts w:ascii="Arial" w:hAnsi="Arial" w:cs="Arial"/>
                <w:sz w:val="20"/>
                <w:szCs w:val="22"/>
                <w:lang w:val="en-ZA"/>
              </w:rPr>
              <w:t>04.04</w:t>
            </w:r>
          </w:p>
        </w:tc>
        <w:tc>
          <w:tcPr>
            <w:tcW w:w="2928" w:type="dxa"/>
            <w:vAlign w:val="center"/>
          </w:tcPr>
          <w:p w14:paraId="33BE9E69" w14:textId="77777777" w:rsidR="00E71623" w:rsidRPr="00831BC6" w:rsidRDefault="00E71623" w:rsidP="00E71623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831BC6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Whey, whey powder</w:t>
            </w:r>
            <w:r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.</w:t>
            </w:r>
            <w:r w:rsidRPr="00831BC6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 xml:space="preserve"> etc</w:t>
            </w:r>
          </w:p>
        </w:tc>
        <w:tc>
          <w:tcPr>
            <w:tcW w:w="1772" w:type="dxa"/>
            <w:vAlign w:val="center"/>
          </w:tcPr>
          <w:p w14:paraId="32CFFAB6" w14:textId="02045F07" w:rsidR="00E71623" w:rsidRPr="00E71623" w:rsidRDefault="00E71623" w:rsidP="00E71623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E71623">
              <w:rPr>
                <w:rFonts w:ascii="Arial" w:hAnsi="Arial" w:cs="Arial"/>
                <w:color w:val="000000" w:themeColor="text1"/>
                <w:sz w:val="20"/>
                <w:szCs w:val="20"/>
              </w:rPr>
              <w:t>1 545 803</w:t>
            </w:r>
          </w:p>
        </w:tc>
        <w:tc>
          <w:tcPr>
            <w:tcW w:w="1772" w:type="dxa"/>
            <w:vAlign w:val="center"/>
          </w:tcPr>
          <w:p w14:paraId="6FD1E66A" w14:textId="2B9C374B" w:rsidR="00E71623" w:rsidRPr="00E71623" w:rsidRDefault="00E71623" w:rsidP="00E71623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E71623">
              <w:rPr>
                <w:rFonts w:ascii="Arial" w:hAnsi="Arial" w:cs="Arial"/>
                <w:color w:val="000000" w:themeColor="text1"/>
                <w:sz w:val="20"/>
                <w:szCs w:val="20"/>
              </w:rPr>
              <w:t>1 621 507</w:t>
            </w:r>
          </w:p>
        </w:tc>
        <w:tc>
          <w:tcPr>
            <w:tcW w:w="1101" w:type="dxa"/>
            <w:vAlign w:val="center"/>
          </w:tcPr>
          <w:p w14:paraId="62816997" w14:textId="1D7795F7" w:rsidR="00E71623" w:rsidRPr="00E71623" w:rsidRDefault="00E71623" w:rsidP="00E71623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E71623">
              <w:rPr>
                <w:rFonts w:ascii="Arial" w:hAnsi="Arial" w:cs="Arial"/>
                <w:color w:val="000000" w:themeColor="text1"/>
                <w:sz w:val="20"/>
                <w:szCs w:val="20"/>
              </w:rPr>
              <w:t>95.3</w:t>
            </w:r>
          </w:p>
        </w:tc>
      </w:tr>
      <w:tr w:rsidR="00E71623" w:rsidRPr="00E56907" w14:paraId="09D1BAD9" w14:textId="77777777" w:rsidTr="00E71623">
        <w:trPr>
          <w:jc w:val="center"/>
        </w:trPr>
        <w:tc>
          <w:tcPr>
            <w:tcW w:w="1320" w:type="dxa"/>
            <w:vAlign w:val="center"/>
          </w:tcPr>
          <w:p w14:paraId="77551E28" w14:textId="77777777" w:rsidR="00E71623" w:rsidRPr="00831BC6" w:rsidRDefault="00E71623" w:rsidP="00E71623">
            <w:pPr>
              <w:spacing w:before="60" w:after="60"/>
              <w:jc w:val="center"/>
              <w:rPr>
                <w:rFonts w:ascii="Arial" w:hAnsi="Arial" w:cs="Arial"/>
                <w:sz w:val="20"/>
                <w:szCs w:val="22"/>
                <w:lang w:val="en-ZA"/>
              </w:rPr>
            </w:pPr>
            <w:r w:rsidRPr="00831BC6">
              <w:rPr>
                <w:rFonts w:ascii="Arial" w:hAnsi="Arial" w:cs="Arial"/>
                <w:sz w:val="20"/>
                <w:szCs w:val="22"/>
                <w:lang w:val="en-ZA"/>
              </w:rPr>
              <w:t>04.05</w:t>
            </w:r>
          </w:p>
        </w:tc>
        <w:tc>
          <w:tcPr>
            <w:tcW w:w="2928" w:type="dxa"/>
            <w:vAlign w:val="center"/>
          </w:tcPr>
          <w:p w14:paraId="1772DBE5" w14:textId="77777777" w:rsidR="00E71623" w:rsidRPr="00831BC6" w:rsidRDefault="00E71623" w:rsidP="00E71623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831BC6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Butter, butter spreads and butter oil</w:t>
            </w:r>
          </w:p>
        </w:tc>
        <w:tc>
          <w:tcPr>
            <w:tcW w:w="1772" w:type="dxa"/>
            <w:vAlign w:val="center"/>
          </w:tcPr>
          <w:p w14:paraId="2C6AA14E" w14:textId="76C29D70" w:rsidR="00E71623" w:rsidRPr="00E71623" w:rsidRDefault="00E71623" w:rsidP="00E71623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E71623">
              <w:rPr>
                <w:rFonts w:ascii="Arial" w:hAnsi="Arial" w:cs="Arial"/>
                <w:color w:val="000000" w:themeColor="text1"/>
                <w:sz w:val="20"/>
                <w:szCs w:val="20"/>
              </w:rPr>
              <w:t>920 503</w:t>
            </w:r>
          </w:p>
        </w:tc>
        <w:tc>
          <w:tcPr>
            <w:tcW w:w="1772" w:type="dxa"/>
            <w:vAlign w:val="center"/>
          </w:tcPr>
          <w:p w14:paraId="11BB0142" w14:textId="6D814AF0" w:rsidR="00E71623" w:rsidRPr="00E71623" w:rsidRDefault="00E71623" w:rsidP="00E71623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E71623">
              <w:rPr>
                <w:rFonts w:ascii="Arial" w:hAnsi="Arial" w:cs="Arial"/>
                <w:color w:val="000000" w:themeColor="text1"/>
                <w:sz w:val="20"/>
                <w:szCs w:val="20"/>
              </w:rPr>
              <w:t>960 733</w:t>
            </w:r>
          </w:p>
        </w:tc>
        <w:tc>
          <w:tcPr>
            <w:tcW w:w="1101" w:type="dxa"/>
            <w:vAlign w:val="center"/>
          </w:tcPr>
          <w:p w14:paraId="4E2C053C" w14:textId="640B0AA1" w:rsidR="00E71623" w:rsidRPr="00E71623" w:rsidRDefault="00E71623" w:rsidP="00E71623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E71623">
              <w:rPr>
                <w:rFonts w:ascii="Arial" w:hAnsi="Arial" w:cs="Arial"/>
                <w:color w:val="000000" w:themeColor="text1"/>
                <w:sz w:val="20"/>
                <w:szCs w:val="20"/>
              </w:rPr>
              <w:t>95.8</w:t>
            </w:r>
          </w:p>
        </w:tc>
      </w:tr>
      <w:tr w:rsidR="00E71623" w:rsidRPr="00E56907" w14:paraId="5324CDFE" w14:textId="77777777" w:rsidTr="00E71623">
        <w:trPr>
          <w:jc w:val="center"/>
        </w:trPr>
        <w:tc>
          <w:tcPr>
            <w:tcW w:w="1320" w:type="dxa"/>
            <w:vAlign w:val="center"/>
          </w:tcPr>
          <w:p w14:paraId="4DF9C776" w14:textId="77777777" w:rsidR="00E71623" w:rsidRPr="00831BC6" w:rsidRDefault="00E71623" w:rsidP="00E71623">
            <w:pPr>
              <w:spacing w:before="60" w:after="60"/>
              <w:jc w:val="center"/>
              <w:rPr>
                <w:rFonts w:ascii="Arial" w:hAnsi="Arial" w:cs="Arial"/>
                <w:sz w:val="20"/>
                <w:szCs w:val="22"/>
                <w:lang w:val="en-ZA"/>
              </w:rPr>
            </w:pPr>
            <w:r w:rsidRPr="00831BC6">
              <w:rPr>
                <w:rFonts w:ascii="Arial" w:hAnsi="Arial" w:cs="Arial"/>
                <w:sz w:val="20"/>
                <w:szCs w:val="22"/>
                <w:lang w:val="en-ZA"/>
              </w:rPr>
              <w:t>04.06</w:t>
            </w:r>
          </w:p>
        </w:tc>
        <w:tc>
          <w:tcPr>
            <w:tcW w:w="2928" w:type="dxa"/>
            <w:vAlign w:val="center"/>
          </w:tcPr>
          <w:p w14:paraId="0265CF4A" w14:textId="77777777" w:rsidR="00E71623" w:rsidRPr="00831BC6" w:rsidRDefault="00E71623" w:rsidP="00E71623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831BC6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Cheese and curd</w:t>
            </w:r>
          </w:p>
        </w:tc>
        <w:tc>
          <w:tcPr>
            <w:tcW w:w="1772" w:type="dxa"/>
            <w:vAlign w:val="center"/>
          </w:tcPr>
          <w:p w14:paraId="16CE000F" w14:textId="1F911E98" w:rsidR="00E71623" w:rsidRPr="00E71623" w:rsidRDefault="00E71623" w:rsidP="00E71623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E71623">
              <w:rPr>
                <w:rFonts w:ascii="Arial" w:hAnsi="Arial" w:cs="Arial"/>
                <w:color w:val="000000" w:themeColor="text1"/>
                <w:sz w:val="20"/>
                <w:szCs w:val="20"/>
              </w:rPr>
              <w:t>4 350 566</w:t>
            </w:r>
          </w:p>
        </w:tc>
        <w:tc>
          <w:tcPr>
            <w:tcW w:w="1772" w:type="dxa"/>
            <w:vAlign w:val="center"/>
          </w:tcPr>
          <w:p w14:paraId="77E4FF70" w14:textId="09853B1B" w:rsidR="00E71623" w:rsidRPr="00E71623" w:rsidRDefault="00E71623" w:rsidP="00E71623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E71623">
              <w:rPr>
                <w:rFonts w:ascii="Arial" w:hAnsi="Arial" w:cs="Arial"/>
                <w:color w:val="000000" w:themeColor="text1"/>
                <w:sz w:val="20"/>
                <w:szCs w:val="20"/>
              </w:rPr>
              <w:t>4 241 512</w:t>
            </w:r>
          </w:p>
        </w:tc>
        <w:tc>
          <w:tcPr>
            <w:tcW w:w="1101" w:type="dxa"/>
            <w:vAlign w:val="center"/>
          </w:tcPr>
          <w:p w14:paraId="2728612D" w14:textId="496F0425" w:rsidR="00E71623" w:rsidRPr="00E71623" w:rsidRDefault="00E71623" w:rsidP="00E71623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E71623">
              <w:rPr>
                <w:rFonts w:ascii="Arial" w:hAnsi="Arial" w:cs="Arial"/>
                <w:color w:val="000000" w:themeColor="text1"/>
                <w:sz w:val="20"/>
                <w:szCs w:val="20"/>
              </w:rPr>
              <w:t>102.6</w:t>
            </w:r>
          </w:p>
        </w:tc>
      </w:tr>
      <w:tr w:rsidR="00831BC6" w:rsidRPr="00B32202" w14:paraId="534B7B7F" w14:textId="77777777" w:rsidTr="00532F9F">
        <w:trPr>
          <w:jc w:val="center"/>
        </w:trPr>
        <w:tc>
          <w:tcPr>
            <w:tcW w:w="4248" w:type="dxa"/>
            <w:gridSpan w:val="2"/>
          </w:tcPr>
          <w:p w14:paraId="45FF7086" w14:textId="77777777" w:rsidR="00831BC6" w:rsidRPr="00B32202" w:rsidRDefault="00831BC6" w:rsidP="00831BC6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2"/>
                <w:lang w:val="en-ZA"/>
              </w:rPr>
            </w:pPr>
            <w:r w:rsidRPr="00B32202">
              <w:rPr>
                <w:rFonts w:ascii="Arial" w:hAnsi="Arial" w:cs="Arial"/>
                <w:b/>
                <w:sz w:val="20"/>
                <w:szCs w:val="22"/>
                <w:lang w:val="en-ZA"/>
              </w:rPr>
              <w:t>Total</w:t>
            </w:r>
          </w:p>
        </w:tc>
        <w:tc>
          <w:tcPr>
            <w:tcW w:w="1772" w:type="dxa"/>
            <w:vAlign w:val="center"/>
          </w:tcPr>
          <w:p w14:paraId="738CAA0E" w14:textId="2E59E61E" w:rsidR="00831BC6" w:rsidRPr="00B32202" w:rsidRDefault="00E71623" w:rsidP="00356B65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ZA"/>
              </w:rPr>
              <w:t>37 903 341</w:t>
            </w:r>
          </w:p>
        </w:tc>
        <w:tc>
          <w:tcPr>
            <w:tcW w:w="1772" w:type="dxa"/>
            <w:vAlign w:val="center"/>
          </w:tcPr>
          <w:p w14:paraId="7664D212" w14:textId="3E12E487" w:rsidR="00831BC6" w:rsidRPr="00B32202" w:rsidRDefault="00E71623" w:rsidP="00356B65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ZA"/>
              </w:rPr>
              <w:t>36 708 045</w:t>
            </w:r>
          </w:p>
        </w:tc>
        <w:tc>
          <w:tcPr>
            <w:tcW w:w="1101" w:type="dxa"/>
            <w:vAlign w:val="center"/>
          </w:tcPr>
          <w:p w14:paraId="14DBE777" w14:textId="416EDD8B" w:rsidR="00831BC6" w:rsidRPr="00B32202" w:rsidRDefault="00E71623" w:rsidP="00356B65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ZA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ZA"/>
              </w:rPr>
              <w:t>103.3</w:t>
            </w:r>
          </w:p>
        </w:tc>
      </w:tr>
    </w:tbl>
    <w:p w14:paraId="11CDAAFB" w14:textId="77777777" w:rsidR="00C75F94" w:rsidRPr="00B32202" w:rsidRDefault="00C75F94">
      <w:pPr>
        <w:jc w:val="both"/>
        <w:rPr>
          <w:rFonts w:ascii="Arial" w:hAnsi="Arial" w:cs="Arial"/>
          <w:b/>
          <w:sz w:val="14"/>
        </w:rPr>
      </w:pPr>
    </w:p>
    <w:p w14:paraId="1A250B9E" w14:textId="77777777" w:rsidR="00046D80" w:rsidRDefault="00046D80" w:rsidP="00046D80">
      <w:pPr>
        <w:pStyle w:val="ListParagraph"/>
        <w:ind w:left="567"/>
        <w:jc w:val="both"/>
        <w:rPr>
          <w:rFonts w:ascii="Arial" w:hAnsi="Arial" w:cs="Arial"/>
          <w:color w:val="000000" w:themeColor="text1"/>
          <w:lang w:val="en-ZA"/>
        </w:rPr>
      </w:pPr>
    </w:p>
    <w:p w14:paraId="1A3B7B3A" w14:textId="77777777" w:rsidR="00941AE7" w:rsidRDefault="00941AE7" w:rsidP="00046D80">
      <w:pPr>
        <w:pStyle w:val="ListParagraph"/>
        <w:ind w:left="567"/>
        <w:jc w:val="both"/>
        <w:rPr>
          <w:rFonts w:ascii="Arial" w:hAnsi="Arial" w:cs="Arial"/>
          <w:color w:val="000000" w:themeColor="text1"/>
          <w:lang w:val="en-ZA"/>
        </w:rPr>
      </w:pPr>
    </w:p>
    <w:p w14:paraId="76F316D7" w14:textId="41E76E49" w:rsidR="005C16F9" w:rsidRPr="002E4D54" w:rsidRDefault="007414FE" w:rsidP="005A6D56">
      <w:pPr>
        <w:pStyle w:val="ListParagraph"/>
        <w:numPr>
          <w:ilvl w:val="0"/>
          <w:numId w:val="16"/>
        </w:numPr>
        <w:ind w:left="567" w:hanging="567"/>
        <w:jc w:val="both"/>
        <w:rPr>
          <w:rFonts w:ascii="Arial" w:hAnsi="Arial" w:cs="Arial"/>
          <w:color w:val="000000" w:themeColor="text1"/>
          <w:lang w:val="en-ZA"/>
        </w:rPr>
      </w:pPr>
      <w:proofErr w:type="gramStart"/>
      <w:r w:rsidRPr="00EE7E6B">
        <w:rPr>
          <w:rFonts w:ascii="Arial" w:hAnsi="Arial" w:cs="Arial"/>
          <w:color w:val="000000" w:themeColor="text1"/>
          <w:lang w:val="en-ZA"/>
        </w:rPr>
        <w:t>Table</w:t>
      </w:r>
      <w:r w:rsidR="005C16F9" w:rsidRPr="00EE7E6B">
        <w:rPr>
          <w:rFonts w:ascii="Arial" w:hAnsi="Arial" w:cs="Arial"/>
          <w:color w:val="000000" w:themeColor="text1"/>
          <w:lang w:val="en-ZA"/>
        </w:rPr>
        <w:t xml:space="preserve"> 6</w:t>
      </w:r>
      <w:r w:rsidR="007F2F5D">
        <w:rPr>
          <w:rFonts w:ascii="Arial" w:hAnsi="Arial" w:cs="Arial"/>
          <w:color w:val="000000" w:themeColor="text1"/>
          <w:lang w:val="en-ZA"/>
        </w:rPr>
        <w:t>,</w:t>
      </w:r>
      <w:proofErr w:type="gramEnd"/>
      <w:r w:rsidR="005C16F9" w:rsidRPr="00EE7E6B">
        <w:rPr>
          <w:rFonts w:ascii="Arial" w:hAnsi="Arial" w:cs="Arial"/>
          <w:color w:val="000000" w:themeColor="text1"/>
          <w:lang w:val="en-ZA"/>
        </w:rPr>
        <w:t xml:space="preserve"> indicates that the mass of export</w:t>
      </w:r>
      <w:r w:rsidR="00842182" w:rsidRPr="00EE7E6B">
        <w:rPr>
          <w:rFonts w:ascii="Arial" w:hAnsi="Arial" w:cs="Arial"/>
          <w:color w:val="000000" w:themeColor="text1"/>
          <w:lang w:val="en-ZA"/>
        </w:rPr>
        <w:t>s</w:t>
      </w:r>
      <w:r w:rsidR="005C16F9" w:rsidRPr="00EE7E6B">
        <w:rPr>
          <w:rFonts w:ascii="Arial" w:hAnsi="Arial" w:cs="Arial"/>
          <w:color w:val="000000" w:themeColor="text1"/>
          <w:lang w:val="en-ZA"/>
        </w:rPr>
        <w:t xml:space="preserve"> of </w:t>
      </w:r>
      <w:r w:rsidR="008E2110">
        <w:rPr>
          <w:rFonts w:ascii="Arial" w:hAnsi="Arial" w:cs="Arial"/>
          <w:color w:val="000000" w:themeColor="text1"/>
          <w:lang w:val="en-ZA"/>
        </w:rPr>
        <w:t>four</w:t>
      </w:r>
      <w:r w:rsidR="00600090" w:rsidRPr="00EE7E6B">
        <w:rPr>
          <w:rFonts w:ascii="Arial" w:hAnsi="Arial" w:cs="Arial"/>
          <w:color w:val="000000" w:themeColor="text1"/>
          <w:lang w:val="en-ZA"/>
        </w:rPr>
        <w:t xml:space="preserve"> of the</w:t>
      </w:r>
      <w:r w:rsidR="005C16F9" w:rsidRPr="00EE7E6B">
        <w:rPr>
          <w:rFonts w:ascii="Arial" w:hAnsi="Arial" w:cs="Arial"/>
          <w:color w:val="000000" w:themeColor="text1"/>
          <w:lang w:val="en-ZA"/>
        </w:rPr>
        <w:t xml:space="preserve"> six categories of dairy products </w:t>
      </w:r>
      <w:r w:rsidR="008D7111">
        <w:rPr>
          <w:rFonts w:ascii="Arial" w:hAnsi="Arial" w:cs="Arial"/>
          <w:color w:val="000000" w:themeColor="text1"/>
          <w:lang w:val="en-ZA"/>
        </w:rPr>
        <w:t>i</w:t>
      </w:r>
      <w:r w:rsidR="001E2B73">
        <w:rPr>
          <w:rFonts w:ascii="Arial" w:hAnsi="Arial" w:cs="Arial"/>
          <w:color w:val="000000" w:themeColor="text1"/>
          <w:lang w:val="en-ZA"/>
        </w:rPr>
        <w:t>s</w:t>
      </w:r>
      <w:r w:rsidR="005C16F9" w:rsidRPr="00EE7E6B">
        <w:rPr>
          <w:rFonts w:ascii="Arial" w:hAnsi="Arial" w:cs="Arial"/>
          <w:color w:val="000000" w:themeColor="text1"/>
          <w:lang w:val="en-ZA"/>
        </w:rPr>
        <w:t xml:space="preserve"> </w:t>
      </w:r>
      <w:r w:rsidR="00EF2213">
        <w:rPr>
          <w:rFonts w:ascii="Arial" w:hAnsi="Arial" w:cs="Arial"/>
          <w:color w:val="000000" w:themeColor="text1"/>
          <w:lang w:val="en-ZA"/>
        </w:rPr>
        <w:t>lower</w:t>
      </w:r>
      <w:r w:rsidR="005C16F9" w:rsidRPr="00EE7E6B">
        <w:rPr>
          <w:rFonts w:ascii="Arial" w:hAnsi="Arial" w:cs="Arial"/>
          <w:color w:val="000000" w:themeColor="text1"/>
          <w:lang w:val="en-ZA"/>
        </w:rPr>
        <w:t xml:space="preserve"> in </w:t>
      </w:r>
      <w:r w:rsidR="009B3C00">
        <w:rPr>
          <w:rFonts w:ascii="Arial" w:hAnsi="Arial" w:cs="Arial"/>
          <w:color w:val="000000" w:themeColor="text1"/>
          <w:lang w:val="en-ZA"/>
        </w:rPr>
        <w:t>January to September</w:t>
      </w:r>
      <w:r w:rsidR="006A4BFB">
        <w:rPr>
          <w:rFonts w:ascii="Arial" w:hAnsi="Arial" w:cs="Arial"/>
          <w:color w:val="000000" w:themeColor="text1"/>
          <w:lang w:val="en-ZA"/>
        </w:rPr>
        <w:t xml:space="preserve"> 202</w:t>
      </w:r>
      <w:r w:rsidR="00D013D0">
        <w:rPr>
          <w:rFonts w:ascii="Arial" w:hAnsi="Arial" w:cs="Arial"/>
          <w:color w:val="000000" w:themeColor="text1"/>
          <w:lang w:val="en-ZA"/>
        </w:rPr>
        <w:t>2</w:t>
      </w:r>
      <w:r w:rsidR="000C44B7" w:rsidRPr="00EE7E6B">
        <w:rPr>
          <w:rFonts w:ascii="Arial" w:hAnsi="Arial" w:cs="Arial"/>
          <w:noProof/>
          <w:color w:val="000000" w:themeColor="text1"/>
          <w:lang w:val="en-ZA"/>
        </w:rPr>
        <w:t>,</w:t>
      </w:r>
      <w:r w:rsidR="005C16F9" w:rsidRPr="00EE7E6B">
        <w:rPr>
          <w:rFonts w:ascii="Arial" w:hAnsi="Arial" w:cs="Arial"/>
          <w:color w:val="000000" w:themeColor="text1"/>
          <w:lang w:val="en-ZA"/>
        </w:rPr>
        <w:t xml:space="preserve"> than in the same </w:t>
      </w:r>
      <w:r w:rsidR="008F10D3">
        <w:rPr>
          <w:rFonts w:ascii="Arial" w:hAnsi="Arial" w:cs="Arial"/>
          <w:color w:val="000000" w:themeColor="text1"/>
          <w:lang w:val="en-ZA"/>
        </w:rPr>
        <w:t>months of</w:t>
      </w:r>
      <w:r w:rsidR="005C16F9" w:rsidRPr="00EE7E6B">
        <w:rPr>
          <w:rFonts w:ascii="Arial" w:hAnsi="Arial" w:cs="Arial"/>
          <w:color w:val="000000" w:themeColor="text1"/>
          <w:lang w:val="en-ZA"/>
        </w:rPr>
        <w:t xml:space="preserve"> 20</w:t>
      </w:r>
      <w:r w:rsidR="008D7111">
        <w:rPr>
          <w:rFonts w:ascii="Arial" w:hAnsi="Arial" w:cs="Arial"/>
          <w:color w:val="000000" w:themeColor="text1"/>
          <w:lang w:val="en-ZA"/>
        </w:rPr>
        <w:t>2</w:t>
      </w:r>
      <w:r w:rsidR="00D013D0">
        <w:rPr>
          <w:rFonts w:ascii="Arial" w:hAnsi="Arial" w:cs="Arial"/>
          <w:color w:val="000000" w:themeColor="text1"/>
          <w:lang w:val="en-ZA"/>
        </w:rPr>
        <w:t>1</w:t>
      </w:r>
      <w:r w:rsidR="005C16F9" w:rsidRPr="002E4D54">
        <w:rPr>
          <w:rFonts w:ascii="Arial" w:hAnsi="Arial" w:cs="Arial"/>
          <w:color w:val="000000" w:themeColor="text1"/>
          <w:lang w:val="en-ZA"/>
        </w:rPr>
        <w:t>.</w:t>
      </w:r>
      <w:r w:rsidR="00C84DFE" w:rsidRPr="002E4D54">
        <w:rPr>
          <w:rFonts w:ascii="Arial" w:hAnsi="Arial" w:cs="Arial"/>
          <w:color w:val="000000" w:themeColor="text1"/>
          <w:lang w:val="en-ZA"/>
        </w:rPr>
        <w:t xml:space="preserve"> The mass exports that w</w:t>
      </w:r>
      <w:r w:rsidR="002E4D54" w:rsidRPr="002E4D54">
        <w:rPr>
          <w:rFonts w:ascii="Arial" w:hAnsi="Arial" w:cs="Arial"/>
          <w:color w:val="000000" w:themeColor="text1"/>
          <w:lang w:val="en-ZA"/>
        </w:rPr>
        <w:t>as</w:t>
      </w:r>
      <w:r w:rsidR="00C84DFE" w:rsidRPr="002E4D54">
        <w:rPr>
          <w:rFonts w:ascii="Arial" w:hAnsi="Arial" w:cs="Arial"/>
          <w:color w:val="000000" w:themeColor="text1"/>
          <w:lang w:val="en-ZA"/>
        </w:rPr>
        <w:t xml:space="preserve"> higher </w:t>
      </w:r>
      <w:r w:rsidR="002E4D54" w:rsidRPr="002E4D54">
        <w:rPr>
          <w:rFonts w:ascii="Arial" w:hAnsi="Arial" w:cs="Arial"/>
          <w:color w:val="000000" w:themeColor="text1"/>
          <w:lang w:val="en-ZA"/>
        </w:rPr>
        <w:t>is</w:t>
      </w:r>
      <w:r w:rsidR="00C84DFE" w:rsidRPr="002E4D54">
        <w:rPr>
          <w:rFonts w:ascii="Arial" w:hAnsi="Arial" w:cs="Arial"/>
          <w:color w:val="000000" w:themeColor="text1"/>
          <w:lang w:val="en-ZA"/>
        </w:rPr>
        <w:t xml:space="preserve"> </w:t>
      </w:r>
      <w:r w:rsidR="002E4D54" w:rsidRPr="002E4D54">
        <w:rPr>
          <w:rFonts w:ascii="Arial" w:hAnsi="Arial" w:cs="Arial"/>
          <w:color w:val="000000" w:themeColor="text1"/>
          <w:lang w:val="en-ZA"/>
        </w:rPr>
        <w:t>concentrated m</w:t>
      </w:r>
      <w:r w:rsidR="00C84DFE" w:rsidRPr="002E4D54">
        <w:rPr>
          <w:rFonts w:ascii="Arial" w:hAnsi="Arial" w:cs="Arial"/>
          <w:color w:val="000000" w:themeColor="text1"/>
          <w:lang w:val="en-ZA"/>
        </w:rPr>
        <w:t xml:space="preserve">ilk (04.02) and </w:t>
      </w:r>
      <w:r w:rsidR="003307EF">
        <w:rPr>
          <w:rFonts w:ascii="Arial" w:hAnsi="Arial" w:cs="Arial"/>
          <w:color w:val="000000" w:themeColor="text1"/>
          <w:lang w:val="en-ZA"/>
        </w:rPr>
        <w:t>cheese</w:t>
      </w:r>
      <w:r w:rsidR="00C84DFE" w:rsidRPr="002E4D54">
        <w:rPr>
          <w:rFonts w:ascii="Arial" w:hAnsi="Arial" w:cs="Arial"/>
          <w:color w:val="000000" w:themeColor="text1"/>
          <w:lang w:val="en-ZA"/>
        </w:rPr>
        <w:t xml:space="preserve"> (04.0</w:t>
      </w:r>
      <w:r w:rsidR="003307EF">
        <w:rPr>
          <w:rFonts w:ascii="Arial" w:hAnsi="Arial" w:cs="Arial"/>
          <w:color w:val="000000" w:themeColor="text1"/>
          <w:lang w:val="en-ZA"/>
        </w:rPr>
        <w:t>6</w:t>
      </w:r>
      <w:r w:rsidR="00C84DFE" w:rsidRPr="002E4D54">
        <w:rPr>
          <w:rFonts w:ascii="Arial" w:hAnsi="Arial" w:cs="Arial"/>
          <w:color w:val="000000" w:themeColor="text1"/>
          <w:lang w:val="en-ZA"/>
        </w:rPr>
        <w:t xml:space="preserve">). </w:t>
      </w:r>
    </w:p>
    <w:p w14:paraId="66C02DD7" w14:textId="77777777" w:rsidR="00FA5B03" w:rsidRDefault="00FA5B03" w:rsidP="005C16F9">
      <w:pPr>
        <w:ind w:left="567" w:hanging="567"/>
        <w:jc w:val="both"/>
        <w:rPr>
          <w:rFonts w:ascii="Arial" w:hAnsi="Arial" w:cs="Arial"/>
          <w:color w:val="000000" w:themeColor="text1"/>
          <w:sz w:val="22"/>
        </w:rPr>
      </w:pPr>
    </w:p>
    <w:p w14:paraId="75AB7522" w14:textId="77777777" w:rsidR="001E2B73" w:rsidRPr="005C16F9" w:rsidRDefault="001E2B73" w:rsidP="005C16F9">
      <w:pPr>
        <w:ind w:left="567" w:hanging="567"/>
        <w:jc w:val="both"/>
        <w:rPr>
          <w:rFonts w:ascii="Arial" w:hAnsi="Arial" w:cs="Arial"/>
          <w:color w:val="000000" w:themeColor="text1"/>
          <w:sz w:val="22"/>
        </w:rPr>
      </w:pPr>
    </w:p>
    <w:p w14:paraId="4DB985FF" w14:textId="6544CCFE" w:rsidR="005C16F9" w:rsidRPr="00646D54" w:rsidRDefault="007414FE" w:rsidP="005A6D56">
      <w:pPr>
        <w:pStyle w:val="ListParagraph"/>
        <w:numPr>
          <w:ilvl w:val="0"/>
          <w:numId w:val="16"/>
        </w:numPr>
        <w:ind w:left="567" w:hanging="567"/>
        <w:jc w:val="both"/>
        <w:rPr>
          <w:rFonts w:ascii="Arial" w:hAnsi="Arial" w:cs="Arial"/>
          <w:color w:val="000000" w:themeColor="text1"/>
        </w:rPr>
      </w:pPr>
      <w:proofErr w:type="gramStart"/>
      <w:r w:rsidRPr="00646D54">
        <w:rPr>
          <w:rFonts w:ascii="Arial" w:hAnsi="Arial" w:cs="Arial"/>
          <w:color w:val="000000" w:themeColor="text1"/>
          <w:lang w:val="en-ZA"/>
        </w:rPr>
        <w:t>Table</w:t>
      </w:r>
      <w:r w:rsidR="005C16F9" w:rsidRPr="00646D54">
        <w:rPr>
          <w:rFonts w:ascii="Arial" w:hAnsi="Arial" w:cs="Arial"/>
          <w:color w:val="000000" w:themeColor="text1"/>
          <w:lang w:val="en-ZA"/>
        </w:rPr>
        <w:t xml:space="preserve"> 7</w:t>
      </w:r>
      <w:r w:rsidR="007F2F5D">
        <w:rPr>
          <w:rFonts w:ascii="Arial" w:hAnsi="Arial" w:cs="Arial"/>
          <w:color w:val="000000" w:themeColor="text1"/>
          <w:lang w:val="en-ZA"/>
        </w:rPr>
        <w:t>,</w:t>
      </w:r>
      <w:proofErr w:type="gramEnd"/>
      <w:r w:rsidR="005C16F9" w:rsidRPr="00646D54">
        <w:rPr>
          <w:rFonts w:ascii="Arial" w:hAnsi="Arial" w:cs="Arial"/>
          <w:color w:val="000000" w:themeColor="text1"/>
          <w:lang w:val="en-ZA"/>
        </w:rPr>
        <w:t xml:space="preserve"> indicates the </w:t>
      </w:r>
      <w:r w:rsidR="00842182" w:rsidRPr="00646D54">
        <w:rPr>
          <w:rFonts w:ascii="Arial" w:hAnsi="Arial" w:cs="Arial"/>
          <w:color w:val="000000" w:themeColor="text1"/>
          <w:lang w:val="en-ZA"/>
        </w:rPr>
        <w:t xml:space="preserve">indices of the </w:t>
      </w:r>
      <w:r w:rsidR="005C16F9" w:rsidRPr="00646D54">
        <w:rPr>
          <w:rFonts w:ascii="Arial" w:hAnsi="Arial" w:cs="Arial"/>
          <w:color w:val="000000" w:themeColor="text1"/>
          <w:lang w:val="en-ZA"/>
        </w:rPr>
        <w:t xml:space="preserve">average </w:t>
      </w:r>
      <w:r w:rsidR="0008525D" w:rsidRPr="00646D54">
        <w:rPr>
          <w:rFonts w:ascii="Arial" w:hAnsi="Arial" w:cs="Arial"/>
          <w:color w:val="000000" w:themeColor="text1"/>
          <w:lang w:val="en-ZA"/>
        </w:rPr>
        <w:t>f.o.b.</w:t>
      </w:r>
      <w:r w:rsidR="005C16F9" w:rsidRPr="00646D54">
        <w:rPr>
          <w:rFonts w:ascii="Arial" w:hAnsi="Arial" w:cs="Arial"/>
          <w:color w:val="000000" w:themeColor="text1"/>
          <w:lang w:val="en-ZA"/>
        </w:rPr>
        <w:t xml:space="preserve"> prices </w:t>
      </w:r>
      <w:r w:rsidR="008F10D3">
        <w:rPr>
          <w:rFonts w:ascii="Arial" w:hAnsi="Arial" w:cs="Arial"/>
          <w:noProof/>
          <w:color w:val="000000" w:themeColor="text1"/>
          <w:lang w:val="en-ZA"/>
        </w:rPr>
        <w:t>in the years</w:t>
      </w:r>
      <w:r w:rsidR="00046180" w:rsidRPr="00646D54">
        <w:rPr>
          <w:rFonts w:ascii="Arial" w:hAnsi="Arial" w:cs="Arial"/>
          <w:color w:val="000000" w:themeColor="text1"/>
          <w:lang w:val="en-ZA"/>
        </w:rPr>
        <w:t xml:space="preserve"> 201</w:t>
      </w:r>
      <w:r w:rsidR="00B51159">
        <w:rPr>
          <w:rFonts w:ascii="Arial" w:hAnsi="Arial" w:cs="Arial"/>
          <w:color w:val="000000" w:themeColor="text1"/>
          <w:lang w:val="en-ZA"/>
        </w:rPr>
        <w:t>5</w:t>
      </w:r>
      <w:r w:rsidR="00046180" w:rsidRPr="00646D54">
        <w:rPr>
          <w:rFonts w:ascii="Arial" w:hAnsi="Arial" w:cs="Arial"/>
          <w:color w:val="000000" w:themeColor="text1"/>
          <w:lang w:val="en-ZA"/>
        </w:rPr>
        <w:t xml:space="preserve"> to 20</w:t>
      </w:r>
      <w:r w:rsidR="001E2B73">
        <w:rPr>
          <w:rFonts w:ascii="Arial" w:hAnsi="Arial" w:cs="Arial"/>
          <w:color w:val="000000" w:themeColor="text1"/>
          <w:lang w:val="en-ZA"/>
        </w:rPr>
        <w:t>2</w:t>
      </w:r>
      <w:r w:rsidR="008C7291">
        <w:rPr>
          <w:rFonts w:ascii="Arial" w:hAnsi="Arial" w:cs="Arial"/>
          <w:color w:val="000000" w:themeColor="text1"/>
          <w:lang w:val="en-ZA"/>
        </w:rPr>
        <w:t>1</w:t>
      </w:r>
      <w:r w:rsidR="008F10D3">
        <w:rPr>
          <w:rFonts w:ascii="Arial" w:hAnsi="Arial" w:cs="Arial"/>
          <w:color w:val="000000" w:themeColor="text1"/>
          <w:lang w:val="en-ZA"/>
        </w:rPr>
        <w:t xml:space="preserve"> and in </w:t>
      </w:r>
      <w:r w:rsidR="009B3C00">
        <w:rPr>
          <w:rFonts w:ascii="Arial" w:hAnsi="Arial" w:cs="Arial"/>
          <w:color w:val="000000" w:themeColor="text1"/>
          <w:lang w:val="en-ZA"/>
        </w:rPr>
        <w:t>January to September</w:t>
      </w:r>
      <w:r w:rsidR="008F10D3">
        <w:rPr>
          <w:rFonts w:ascii="Arial" w:hAnsi="Arial" w:cs="Arial"/>
          <w:color w:val="000000" w:themeColor="text1"/>
          <w:lang w:val="en-ZA"/>
        </w:rPr>
        <w:t xml:space="preserve"> 202</w:t>
      </w:r>
      <w:r w:rsidR="00D013D0">
        <w:rPr>
          <w:rFonts w:ascii="Arial" w:hAnsi="Arial" w:cs="Arial"/>
          <w:color w:val="000000" w:themeColor="text1"/>
          <w:lang w:val="en-ZA"/>
        </w:rPr>
        <w:t>2</w:t>
      </w:r>
      <w:r w:rsidR="007F2F5D">
        <w:rPr>
          <w:rFonts w:ascii="Arial" w:hAnsi="Arial" w:cs="Arial"/>
          <w:color w:val="000000" w:themeColor="text1"/>
          <w:lang w:val="en-ZA"/>
        </w:rPr>
        <w:t>,</w:t>
      </w:r>
      <w:r w:rsidR="00046180" w:rsidRPr="00646D54">
        <w:rPr>
          <w:rFonts w:ascii="Arial" w:hAnsi="Arial" w:cs="Arial"/>
          <w:color w:val="000000" w:themeColor="text1"/>
          <w:lang w:val="en-ZA"/>
        </w:rPr>
        <w:t xml:space="preserve"> </w:t>
      </w:r>
      <w:r w:rsidR="005C16F9" w:rsidRPr="00646D54">
        <w:rPr>
          <w:rFonts w:ascii="Arial" w:hAnsi="Arial" w:cs="Arial"/>
          <w:color w:val="000000" w:themeColor="text1"/>
          <w:lang w:val="en-ZA"/>
        </w:rPr>
        <w:t>of the export</w:t>
      </w:r>
      <w:r w:rsidR="00842182" w:rsidRPr="00646D54">
        <w:rPr>
          <w:rFonts w:ascii="Arial" w:hAnsi="Arial" w:cs="Arial"/>
          <w:color w:val="000000" w:themeColor="text1"/>
          <w:lang w:val="en-ZA"/>
        </w:rPr>
        <w:t xml:space="preserve">s of the </w:t>
      </w:r>
      <w:r w:rsidR="0014404B" w:rsidRPr="00646D54">
        <w:rPr>
          <w:rFonts w:ascii="Arial" w:hAnsi="Arial" w:cs="Arial"/>
          <w:color w:val="000000" w:themeColor="text1"/>
          <w:lang w:val="en-ZA"/>
        </w:rPr>
        <w:t>six categories of dairy</w:t>
      </w:r>
      <w:r w:rsidR="005C16F9" w:rsidRPr="00646D54">
        <w:rPr>
          <w:rFonts w:ascii="Arial" w:hAnsi="Arial" w:cs="Arial"/>
          <w:color w:val="000000" w:themeColor="text1"/>
          <w:lang w:val="en-ZA"/>
        </w:rPr>
        <w:t xml:space="preserve"> products</w:t>
      </w:r>
      <w:r w:rsidR="005C16F9" w:rsidRPr="00646D54">
        <w:rPr>
          <w:rFonts w:ascii="Arial" w:hAnsi="Arial" w:cs="Arial"/>
          <w:color w:val="000000" w:themeColor="text1"/>
        </w:rPr>
        <w:t>.</w:t>
      </w:r>
    </w:p>
    <w:p w14:paraId="61567029" w14:textId="77777777" w:rsidR="00DA767F" w:rsidRPr="00DA767F" w:rsidRDefault="00DA767F" w:rsidP="00DA767F"/>
    <w:p w14:paraId="4C19BDA5" w14:textId="77777777" w:rsidR="005C16F9" w:rsidRPr="005C16F9" w:rsidRDefault="00644043" w:rsidP="005C16F9">
      <w:pPr>
        <w:ind w:left="720" w:hanging="720"/>
        <w:jc w:val="both"/>
        <w:rPr>
          <w:rFonts w:ascii="Arial" w:hAnsi="Arial" w:cs="Arial"/>
          <w:b/>
          <w:i/>
          <w:color w:val="000000" w:themeColor="text1"/>
          <w:sz w:val="22"/>
          <w:lang w:val="en-ZA"/>
        </w:rPr>
      </w:pPr>
      <w:r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 </w:t>
      </w:r>
      <w:r w:rsidR="007414FE">
        <w:rPr>
          <w:rFonts w:ascii="Arial" w:hAnsi="Arial" w:cs="Arial"/>
          <w:b/>
          <w:i/>
          <w:color w:val="000000" w:themeColor="text1"/>
          <w:sz w:val="22"/>
          <w:lang w:val="en-ZA"/>
        </w:rPr>
        <w:t>Table</w:t>
      </w:r>
      <w:r w:rsidR="005C16F9" w:rsidRPr="005C16F9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7: </w:t>
      </w:r>
      <w:r w:rsidR="0014404B">
        <w:rPr>
          <w:rFonts w:ascii="Arial" w:hAnsi="Arial" w:cs="Arial"/>
          <w:b/>
          <w:i/>
          <w:color w:val="000000" w:themeColor="text1"/>
          <w:sz w:val="22"/>
          <w:lang w:val="en-ZA"/>
        </w:rPr>
        <w:t>Indices of a</w:t>
      </w:r>
      <w:r w:rsidR="005C16F9" w:rsidRPr="005C16F9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verage </w:t>
      </w:r>
      <w:r w:rsidR="0008525D">
        <w:rPr>
          <w:rFonts w:ascii="Arial" w:hAnsi="Arial" w:cs="Arial"/>
          <w:b/>
          <w:i/>
          <w:color w:val="000000" w:themeColor="text1"/>
          <w:sz w:val="22"/>
          <w:lang w:val="en-ZA"/>
        </w:rPr>
        <w:t>f.o.b.</w:t>
      </w:r>
      <w:r w:rsidR="005C16F9" w:rsidRPr="005C16F9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export prices per tariff heading</w:t>
      </w:r>
      <w:r w:rsidR="0014404B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(2000 =100)</w:t>
      </w:r>
    </w:p>
    <w:p w14:paraId="128D3A3C" w14:textId="77777777" w:rsidR="00DA767F" w:rsidRPr="00E56907" w:rsidRDefault="00DA767F" w:rsidP="00245AF4">
      <w:pPr>
        <w:rPr>
          <w:sz w:val="1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9"/>
        <w:gridCol w:w="2080"/>
        <w:gridCol w:w="829"/>
        <w:gridCol w:w="829"/>
        <w:gridCol w:w="829"/>
        <w:gridCol w:w="829"/>
        <w:gridCol w:w="829"/>
        <w:gridCol w:w="829"/>
        <w:gridCol w:w="829"/>
        <w:gridCol w:w="1090"/>
      </w:tblGrid>
      <w:tr w:rsidR="00B51159" w:rsidRPr="00E56907" w14:paraId="1F4E8AC6" w14:textId="77777777" w:rsidTr="001A6AF5">
        <w:trPr>
          <w:trHeight w:val="475"/>
        </w:trPr>
        <w:tc>
          <w:tcPr>
            <w:tcW w:w="474" w:type="pct"/>
            <w:shd w:val="clear" w:color="auto" w:fill="EEECE1"/>
            <w:vAlign w:val="center"/>
          </w:tcPr>
          <w:p w14:paraId="4EFFDAB9" w14:textId="77777777" w:rsidR="00B51159" w:rsidRPr="00957CD8" w:rsidRDefault="00B51159" w:rsidP="002E4BA6">
            <w:pPr>
              <w:jc w:val="center"/>
              <w:rPr>
                <w:rFonts w:ascii="Arial" w:hAnsi="Arial" w:cs="Arial"/>
                <w:b/>
                <w:bCs/>
                <w:sz w:val="18"/>
                <w:lang w:val="en-ZA"/>
              </w:rPr>
            </w:pPr>
            <w:r w:rsidRPr="00957CD8">
              <w:rPr>
                <w:rFonts w:ascii="Arial" w:hAnsi="Arial" w:cs="Arial"/>
                <w:b/>
                <w:bCs/>
                <w:sz w:val="18"/>
                <w:lang w:val="en-ZA"/>
              </w:rPr>
              <w:t>Heading</w:t>
            </w:r>
          </w:p>
        </w:tc>
        <w:tc>
          <w:tcPr>
            <w:tcW w:w="1049" w:type="pct"/>
            <w:shd w:val="clear" w:color="auto" w:fill="EEECE1"/>
            <w:vAlign w:val="center"/>
          </w:tcPr>
          <w:p w14:paraId="4876DD9F" w14:textId="77777777" w:rsidR="00B51159" w:rsidRPr="00957CD8" w:rsidRDefault="00B51159" w:rsidP="002E4BA6">
            <w:pPr>
              <w:pStyle w:val="Heading3"/>
              <w:rPr>
                <w:sz w:val="18"/>
                <w:lang w:val="en-ZA"/>
              </w:rPr>
            </w:pPr>
            <w:r w:rsidRPr="00957CD8">
              <w:rPr>
                <w:sz w:val="18"/>
                <w:lang w:val="en-ZA"/>
              </w:rPr>
              <w:t>Description</w:t>
            </w:r>
          </w:p>
        </w:tc>
        <w:tc>
          <w:tcPr>
            <w:tcW w:w="418" w:type="pct"/>
            <w:shd w:val="clear" w:color="auto" w:fill="EEECE1"/>
            <w:vAlign w:val="center"/>
          </w:tcPr>
          <w:p w14:paraId="1321049E" w14:textId="77777777" w:rsidR="00B51159" w:rsidRPr="00957CD8" w:rsidRDefault="00B51159" w:rsidP="002E4BA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 w:rsidRPr="007C0F53"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 xml:space="preserve">2015 </w:t>
            </w:r>
          </w:p>
        </w:tc>
        <w:tc>
          <w:tcPr>
            <w:tcW w:w="418" w:type="pct"/>
            <w:shd w:val="clear" w:color="auto" w:fill="EEECE1"/>
            <w:vAlign w:val="center"/>
          </w:tcPr>
          <w:p w14:paraId="74BACB6E" w14:textId="77777777" w:rsidR="00B51159" w:rsidRPr="00957CD8" w:rsidRDefault="00B51159" w:rsidP="002E4BA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 w:rsidRPr="00FE63B6"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2016</w:t>
            </w:r>
          </w:p>
        </w:tc>
        <w:tc>
          <w:tcPr>
            <w:tcW w:w="418" w:type="pct"/>
            <w:shd w:val="clear" w:color="auto" w:fill="EEECE1"/>
            <w:vAlign w:val="center"/>
          </w:tcPr>
          <w:p w14:paraId="3D1B3758" w14:textId="77777777" w:rsidR="00B51159" w:rsidRPr="007C0F53" w:rsidRDefault="00B51159" w:rsidP="002E4BA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 w:rsidRPr="00697701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val="en-ZA"/>
              </w:rPr>
              <w:t>2017</w:t>
            </w:r>
          </w:p>
        </w:tc>
        <w:tc>
          <w:tcPr>
            <w:tcW w:w="418" w:type="pct"/>
            <w:shd w:val="clear" w:color="auto" w:fill="EEECE1"/>
            <w:vAlign w:val="center"/>
          </w:tcPr>
          <w:p w14:paraId="5826F286" w14:textId="77777777" w:rsidR="00B51159" w:rsidRPr="00FE63B6" w:rsidRDefault="00B51159" w:rsidP="002E4BA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 w:rsidRPr="00F47671"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2018</w:t>
            </w:r>
          </w:p>
        </w:tc>
        <w:tc>
          <w:tcPr>
            <w:tcW w:w="418" w:type="pct"/>
            <w:shd w:val="clear" w:color="auto" w:fill="EEECE1"/>
            <w:vAlign w:val="center"/>
          </w:tcPr>
          <w:p w14:paraId="6932EA6D" w14:textId="77777777" w:rsidR="00B51159" w:rsidRPr="00697701" w:rsidRDefault="00B51159" w:rsidP="002E4BA6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val="en-ZA"/>
              </w:rPr>
            </w:pPr>
            <w:r w:rsidRPr="00F47671"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201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9</w:t>
            </w:r>
          </w:p>
        </w:tc>
        <w:tc>
          <w:tcPr>
            <w:tcW w:w="418" w:type="pct"/>
            <w:shd w:val="clear" w:color="auto" w:fill="EEECE1"/>
            <w:vAlign w:val="center"/>
          </w:tcPr>
          <w:p w14:paraId="61583914" w14:textId="77777777" w:rsidR="00B51159" w:rsidRPr="00F47671" w:rsidRDefault="00B51159" w:rsidP="002E4BA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2020</w:t>
            </w:r>
          </w:p>
        </w:tc>
        <w:tc>
          <w:tcPr>
            <w:tcW w:w="418" w:type="pct"/>
            <w:shd w:val="clear" w:color="auto" w:fill="EEECE1"/>
            <w:vAlign w:val="center"/>
          </w:tcPr>
          <w:p w14:paraId="10929A2C" w14:textId="77777777" w:rsidR="00B51159" w:rsidRPr="00F47671" w:rsidRDefault="00B51159" w:rsidP="002E4BA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 w:rsidRPr="00636B4B"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2021</w:t>
            </w:r>
          </w:p>
        </w:tc>
        <w:tc>
          <w:tcPr>
            <w:tcW w:w="550" w:type="pct"/>
            <w:shd w:val="clear" w:color="auto" w:fill="EEECE1"/>
            <w:vAlign w:val="center"/>
          </w:tcPr>
          <w:p w14:paraId="63313EA8" w14:textId="77777777" w:rsidR="00B51159" w:rsidRPr="00DB5E60" w:rsidRDefault="00B51159" w:rsidP="002E4BA6">
            <w:pPr>
              <w:jc w:val="center"/>
              <w:rPr>
                <w:rFonts w:ascii="Arial" w:hAnsi="Arial" w:cs="Arial"/>
                <w:b/>
                <w:bCs/>
                <w:color w:val="0000CC"/>
                <w:sz w:val="18"/>
                <w:szCs w:val="18"/>
                <w:lang w:val="en-ZA"/>
              </w:rPr>
            </w:pPr>
            <w:r w:rsidRPr="00DB5E60">
              <w:rPr>
                <w:rFonts w:ascii="Arial" w:hAnsi="Arial" w:cs="Arial"/>
                <w:b/>
                <w:bCs/>
                <w:color w:val="0000CC"/>
                <w:sz w:val="18"/>
                <w:szCs w:val="18"/>
                <w:lang w:val="en-ZA"/>
              </w:rPr>
              <w:t>2022</w:t>
            </w:r>
          </w:p>
          <w:p w14:paraId="733DA778" w14:textId="7D83A980" w:rsidR="00B51159" w:rsidRPr="00DB5E60" w:rsidRDefault="00B51159" w:rsidP="002E4BA6">
            <w:pPr>
              <w:jc w:val="center"/>
              <w:rPr>
                <w:rFonts w:ascii="Arial" w:hAnsi="Arial" w:cs="Arial"/>
                <w:b/>
                <w:bCs/>
                <w:color w:val="0000CC"/>
                <w:sz w:val="18"/>
                <w:szCs w:val="18"/>
                <w:lang w:val="en-ZA"/>
              </w:rPr>
            </w:pPr>
            <w:r>
              <w:rPr>
                <w:rFonts w:ascii="Arial" w:hAnsi="Arial" w:cs="Arial"/>
                <w:b/>
                <w:bCs/>
                <w:color w:val="0000CC"/>
                <w:sz w:val="18"/>
                <w:szCs w:val="18"/>
                <w:lang w:val="en-ZA"/>
              </w:rPr>
              <w:t>(</w:t>
            </w:r>
            <w:r w:rsidR="009B3C00">
              <w:rPr>
                <w:rFonts w:ascii="Arial" w:hAnsi="Arial" w:cs="Arial"/>
                <w:b/>
                <w:bCs/>
                <w:color w:val="0000CC"/>
                <w:sz w:val="18"/>
                <w:szCs w:val="18"/>
                <w:lang w:val="en-ZA"/>
              </w:rPr>
              <w:t>Jan-Sep</w:t>
            </w:r>
            <w:r>
              <w:rPr>
                <w:rFonts w:ascii="Arial" w:hAnsi="Arial" w:cs="Arial"/>
                <w:b/>
                <w:bCs/>
                <w:color w:val="0000CC"/>
                <w:sz w:val="18"/>
                <w:szCs w:val="18"/>
                <w:lang w:val="en-ZA"/>
              </w:rPr>
              <w:t>)</w:t>
            </w:r>
          </w:p>
        </w:tc>
      </w:tr>
      <w:tr w:rsidR="00B1783B" w:rsidRPr="00E56907" w14:paraId="2F265F2F" w14:textId="77777777" w:rsidTr="00B1783B">
        <w:trPr>
          <w:trHeight w:val="313"/>
        </w:trPr>
        <w:tc>
          <w:tcPr>
            <w:tcW w:w="474" w:type="pct"/>
            <w:vAlign w:val="center"/>
          </w:tcPr>
          <w:p w14:paraId="232EA23A" w14:textId="77777777" w:rsidR="00B1783B" w:rsidRPr="00957CD8" w:rsidRDefault="00B1783B" w:rsidP="00B1783B">
            <w:pPr>
              <w:spacing w:before="60" w:after="60"/>
              <w:jc w:val="center"/>
              <w:rPr>
                <w:rFonts w:ascii="Arial" w:hAnsi="Arial" w:cs="Arial"/>
                <w:sz w:val="18"/>
                <w:szCs w:val="20"/>
                <w:lang w:val="en-ZA"/>
              </w:rPr>
            </w:pPr>
            <w:r w:rsidRPr="00957CD8">
              <w:rPr>
                <w:rFonts w:ascii="Arial" w:hAnsi="Arial" w:cs="Arial"/>
                <w:sz w:val="18"/>
                <w:szCs w:val="20"/>
                <w:lang w:val="en-ZA"/>
              </w:rPr>
              <w:t>04.01</w:t>
            </w:r>
          </w:p>
        </w:tc>
        <w:tc>
          <w:tcPr>
            <w:tcW w:w="1049" w:type="pct"/>
            <w:vAlign w:val="center"/>
          </w:tcPr>
          <w:p w14:paraId="4F124BCF" w14:textId="77777777" w:rsidR="00B1783B" w:rsidRPr="00957CD8" w:rsidRDefault="00B1783B" w:rsidP="00B1783B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957CD8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Milk and cream, unsweetened</w:t>
            </w:r>
          </w:p>
        </w:tc>
        <w:tc>
          <w:tcPr>
            <w:tcW w:w="418" w:type="pct"/>
            <w:vAlign w:val="center"/>
          </w:tcPr>
          <w:p w14:paraId="0BF31BA5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sz w:val="18"/>
                <w:szCs w:val="18"/>
                <w:lang w:val="en-ZA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247.1</w:t>
            </w:r>
          </w:p>
        </w:tc>
        <w:tc>
          <w:tcPr>
            <w:tcW w:w="418" w:type="pct"/>
            <w:vAlign w:val="center"/>
          </w:tcPr>
          <w:p w14:paraId="08783B72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sz w:val="18"/>
                <w:szCs w:val="18"/>
                <w:lang w:val="en-ZA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243.7</w:t>
            </w:r>
          </w:p>
        </w:tc>
        <w:tc>
          <w:tcPr>
            <w:tcW w:w="418" w:type="pct"/>
            <w:vAlign w:val="center"/>
          </w:tcPr>
          <w:p w14:paraId="078D483A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262.2</w:t>
            </w:r>
          </w:p>
        </w:tc>
        <w:tc>
          <w:tcPr>
            <w:tcW w:w="418" w:type="pct"/>
            <w:vAlign w:val="center"/>
          </w:tcPr>
          <w:p w14:paraId="52189B4E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268.6</w:t>
            </w:r>
          </w:p>
        </w:tc>
        <w:tc>
          <w:tcPr>
            <w:tcW w:w="418" w:type="pct"/>
            <w:vAlign w:val="center"/>
          </w:tcPr>
          <w:p w14:paraId="150AEF0F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270.9</w:t>
            </w:r>
          </w:p>
        </w:tc>
        <w:tc>
          <w:tcPr>
            <w:tcW w:w="418" w:type="pct"/>
            <w:vAlign w:val="center"/>
          </w:tcPr>
          <w:p w14:paraId="5F81BF41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bCs/>
                <w:sz w:val="18"/>
                <w:szCs w:val="18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293.3</w:t>
            </w:r>
          </w:p>
        </w:tc>
        <w:tc>
          <w:tcPr>
            <w:tcW w:w="418" w:type="pct"/>
            <w:vAlign w:val="center"/>
          </w:tcPr>
          <w:p w14:paraId="0F931248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315.1</w:t>
            </w:r>
          </w:p>
        </w:tc>
        <w:tc>
          <w:tcPr>
            <w:tcW w:w="550" w:type="pct"/>
            <w:vAlign w:val="center"/>
          </w:tcPr>
          <w:p w14:paraId="18311CB1" w14:textId="3D36F754" w:rsidR="00B1783B" w:rsidRPr="00B1783B" w:rsidRDefault="00B1783B" w:rsidP="00B1783B">
            <w:pPr>
              <w:jc w:val="right"/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pPr>
            <w:r w:rsidRPr="00B1783B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357.2</w:t>
            </w:r>
          </w:p>
        </w:tc>
      </w:tr>
      <w:tr w:rsidR="00B1783B" w:rsidRPr="00E56907" w14:paraId="0B0B7EBB" w14:textId="77777777" w:rsidTr="00B1783B">
        <w:trPr>
          <w:trHeight w:val="326"/>
        </w:trPr>
        <w:tc>
          <w:tcPr>
            <w:tcW w:w="474" w:type="pct"/>
            <w:vAlign w:val="center"/>
          </w:tcPr>
          <w:p w14:paraId="6E1E6058" w14:textId="77777777" w:rsidR="00B1783B" w:rsidRPr="00957CD8" w:rsidRDefault="00B1783B" w:rsidP="00B1783B">
            <w:pPr>
              <w:spacing w:before="60" w:after="60"/>
              <w:jc w:val="center"/>
              <w:rPr>
                <w:rFonts w:ascii="Arial" w:hAnsi="Arial" w:cs="Arial"/>
                <w:sz w:val="18"/>
                <w:szCs w:val="20"/>
                <w:lang w:val="en-ZA"/>
              </w:rPr>
            </w:pPr>
            <w:r w:rsidRPr="00957CD8">
              <w:rPr>
                <w:rFonts w:ascii="Arial" w:hAnsi="Arial" w:cs="Arial"/>
                <w:sz w:val="18"/>
                <w:szCs w:val="20"/>
                <w:lang w:val="en-ZA"/>
              </w:rPr>
              <w:t>04.02</w:t>
            </w:r>
          </w:p>
        </w:tc>
        <w:tc>
          <w:tcPr>
            <w:tcW w:w="1049" w:type="pct"/>
            <w:vAlign w:val="center"/>
          </w:tcPr>
          <w:p w14:paraId="1E62FABE" w14:textId="77777777" w:rsidR="00B1783B" w:rsidRPr="00957CD8" w:rsidRDefault="00B1783B" w:rsidP="00B1783B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957CD8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Milk, concentrated</w:t>
            </w:r>
          </w:p>
        </w:tc>
        <w:tc>
          <w:tcPr>
            <w:tcW w:w="418" w:type="pct"/>
            <w:vAlign w:val="center"/>
          </w:tcPr>
          <w:p w14:paraId="563A1EB8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sz w:val="18"/>
                <w:szCs w:val="18"/>
                <w:lang w:val="en-ZA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184.0</w:t>
            </w:r>
          </w:p>
        </w:tc>
        <w:tc>
          <w:tcPr>
            <w:tcW w:w="418" w:type="pct"/>
            <w:vAlign w:val="center"/>
          </w:tcPr>
          <w:p w14:paraId="0EB94E91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sz w:val="18"/>
                <w:szCs w:val="18"/>
                <w:lang w:val="en-ZA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219.9</w:t>
            </w:r>
          </w:p>
        </w:tc>
        <w:tc>
          <w:tcPr>
            <w:tcW w:w="418" w:type="pct"/>
            <w:vAlign w:val="center"/>
          </w:tcPr>
          <w:p w14:paraId="7607BC5B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246.7</w:t>
            </w:r>
          </w:p>
        </w:tc>
        <w:tc>
          <w:tcPr>
            <w:tcW w:w="418" w:type="pct"/>
            <w:vAlign w:val="center"/>
          </w:tcPr>
          <w:p w14:paraId="21D1EB4B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217.2</w:t>
            </w:r>
          </w:p>
        </w:tc>
        <w:tc>
          <w:tcPr>
            <w:tcW w:w="418" w:type="pct"/>
            <w:vAlign w:val="center"/>
          </w:tcPr>
          <w:p w14:paraId="0D3C5605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219.6</w:t>
            </w:r>
          </w:p>
        </w:tc>
        <w:tc>
          <w:tcPr>
            <w:tcW w:w="418" w:type="pct"/>
            <w:vAlign w:val="center"/>
          </w:tcPr>
          <w:p w14:paraId="5EBCB304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bCs/>
                <w:sz w:val="18"/>
                <w:szCs w:val="18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279.2</w:t>
            </w:r>
          </w:p>
        </w:tc>
        <w:tc>
          <w:tcPr>
            <w:tcW w:w="418" w:type="pct"/>
            <w:vAlign w:val="center"/>
          </w:tcPr>
          <w:p w14:paraId="082C78F2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294.5</w:t>
            </w:r>
          </w:p>
        </w:tc>
        <w:tc>
          <w:tcPr>
            <w:tcW w:w="550" w:type="pct"/>
            <w:vAlign w:val="center"/>
          </w:tcPr>
          <w:p w14:paraId="2D28A33F" w14:textId="291BE0FB" w:rsidR="00B1783B" w:rsidRPr="00B1783B" w:rsidRDefault="00B1783B" w:rsidP="00B1783B">
            <w:pPr>
              <w:jc w:val="right"/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pPr>
            <w:r w:rsidRPr="00B1783B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355.7</w:t>
            </w:r>
          </w:p>
        </w:tc>
      </w:tr>
      <w:tr w:rsidR="00B1783B" w:rsidRPr="00E56907" w14:paraId="075F0C8C" w14:textId="77777777" w:rsidTr="00B1783B">
        <w:trPr>
          <w:trHeight w:val="326"/>
        </w:trPr>
        <w:tc>
          <w:tcPr>
            <w:tcW w:w="474" w:type="pct"/>
            <w:vAlign w:val="center"/>
          </w:tcPr>
          <w:p w14:paraId="5309936A" w14:textId="77777777" w:rsidR="00B1783B" w:rsidRPr="00957CD8" w:rsidRDefault="00B1783B" w:rsidP="00B1783B">
            <w:pPr>
              <w:spacing w:before="60" w:after="60"/>
              <w:jc w:val="center"/>
              <w:rPr>
                <w:rFonts w:ascii="Arial" w:hAnsi="Arial" w:cs="Arial"/>
                <w:sz w:val="18"/>
                <w:szCs w:val="20"/>
                <w:lang w:val="en-ZA"/>
              </w:rPr>
            </w:pPr>
            <w:r w:rsidRPr="00957CD8">
              <w:rPr>
                <w:rFonts w:ascii="Arial" w:hAnsi="Arial" w:cs="Arial"/>
                <w:sz w:val="18"/>
                <w:szCs w:val="20"/>
                <w:lang w:val="en-ZA"/>
              </w:rPr>
              <w:t>04.03</w:t>
            </w:r>
          </w:p>
        </w:tc>
        <w:tc>
          <w:tcPr>
            <w:tcW w:w="1049" w:type="pct"/>
            <w:vAlign w:val="center"/>
          </w:tcPr>
          <w:p w14:paraId="31692E4A" w14:textId="77777777" w:rsidR="00B1783B" w:rsidRPr="00957CD8" w:rsidRDefault="00B1783B" w:rsidP="00B1783B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957CD8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Buttermilk powder, yoghurt</w:t>
            </w:r>
          </w:p>
        </w:tc>
        <w:tc>
          <w:tcPr>
            <w:tcW w:w="418" w:type="pct"/>
            <w:vAlign w:val="center"/>
          </w:tcPr>
          <w:p w14:paraId="2B218C20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sz w:val="18"/>
                <w:szCs w:val="18"/>
                <w:lang w:val="en-ZA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157.1</w:t>
            </w:r>
          </w:p>
        </w:tc>
        <w:tc>
          <w:tcPr>
            <w:tcW w:w="418" w:type="pct"/>
            <w:vAlign w:val="center"/>
          </w:tcPr>
          <w:p w14:paraId="410966CA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sz w:val="18"/>
                <w:szCs w:val="18"/>
                <w:lang w:val="en-ZA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178.1</w:t>
            </w:r>
          </w:p>
        </w:tc>
        <w:tc>
          <w:tcPr>
            <w:tcW w:w="418" w:type="pct"/>
            <w:vAlign w:val="center"/>
          </w:tcPr>
          <w:p w14:paraId="20B931F2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310.9</w:t>
            </w:r>
          </w:p>
        </w:tc>
        <w:tc>
          <w:tcPr>
            <w:tcW w:w="418" w:type="pct"/>
            <w:vAlign w:val="center"/>
          </w:tcPr>
          <w:p w14:paraId="7BBDCD3A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154.5</w:t>
            </w:r>
          </w:p>
        </w:tc>
        <w:tc>
          <w:tcPr>
            <w:tcW w:w="418" w:type="pct"/>
            <w:vAlign w:val="center"/>
          </w:tcPr>
          <w:p w14:paraId="3B7732BD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176.1</w:t>
            </w:r>
          </w:p>
        </w:tc>
        <w:tc>
          <w:tcPr>
            <w:tcW w:w="418" w:type="pct"/>
            <w:vAlign w:val="center"/>
          </w:tcPr>
          <w:p w14:paraId="66E2627C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bCs/>
                <w:sz w:val="18"/>
                <w:szCs w:val="18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169.9</w:t>
            </w:r>
          </w:p>
        </w:tc>
        <w:tc>
          <w:tcPr>
            <w:tcW w:w="418" w:type="pct"/>
            <w:vAlign w:val="center"/>
          </w:tcPr>
          <w:p w14:paraId="15E9297C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203.1</w:t>
            </w:r>
          </w:p>
        </w:tc>
        <w:tc>
          <w:tcPr>
            <w:tcW w:w="550" w:type="pct"/>
            <w:vAlign w:val="center"/>
          </w:tcPr>
          <w:p w14:paraId="2CE925E2" w14:textId="71EEA547" w:rsidR="00B1783B" w:rsidRPr="00B1783B" w:rsidRDefault="00B1783B" w:rsidP="00B1783B">
            <w:pPr>
              <w:jc w:val="right"/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pPr>
            <w:r w:rsidRPr="00B1783B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183.5</w:t>
            </w:r>
          </w:p>
        </w:tc>
      </w:tr>
      <w:tr w:rsidR="00B1783B" w:rsidRPr="00E56907" w14:paraId="2F426DF0" w14:textId="77777777" w:rsidTr="00B1783B">
        <w:trPr>
          <w:trHeight w:val="326"/>
        </w:trPr>
        <w:tc>
          <w:tcPr>
            <w:tcW w:w="474" w:type="pct"/>
            <w:vAlign w:val="center"/>
          </w:tcPr>
          <w:p w14:paraId="6471083C" w14:textId="77777777" w:rsidR="00B1783B" w:rsidRPr="00957CD8" w:rsidRDefault="00B1783B" w:rsidP="00B1783B">
            <w:pPr>
              <w:spacing w:before="60" w:after="60"/>
              <w:jc w:val="center"/>
              <w:rPr>
                <w:rFonts w:ascii="Arial" w:hAnsi="Arial" w:cs="Arial"/>
                <w:sz w:val="18"/>
                <w:szCs w:val="20"/>
                <w:lang w:val="en-ZA"/>
              </w:rPr>
            </w:pPr>
            <w:r w:rsidRPr="00957CD8">
              <w:rPr>
                <w:rFonts w:ascii="Arial" w:hAnsi="Arial" w:cs="Arial"/>
                <w:sz w:val="18"/>
                <w:szCs w:val="20"/>
                <w:lang w:val="en-ZA"/>
              </w:rPr>
              <w:t>04.04</w:t>
            </w:r>
          </w:p>
        </w:tc>
        <w:tc>
          <w:tcPr>
            <w:tcW w:w="1049" w:type="pct"/>
            <w:vAlign w:val="center"/>
          </w:tcPr>
          <w:p w14:paraId="5F55DA89" w14:textId="77777777" w:rsidR="00B1783B" w:rsidRPr="00957CD8" w:rsidRDefault="00B1783B" w:rsidP="00B1783B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957CD8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Whey, whey powder</w:t>
            </w:r>
            <w:r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,</w:t>
            </w:r>
            <w:r w:rsidRPr="00957CD8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 xml:space="preserve"> etc</w:t>
            </w:r>
          </w:p>
        </w:tc>
        <w:tc>
          <w:tcPr>
            <w:tcW w:w="418" w:type="pct"/>
            <w:vAlign w:val="center"/>
          </w:tcPr>
          <w:p w14:paraId="7BAD9375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sz w:val="18"/>
                <w:szCs w:val="18"/>
                <w:lang w:val="en-ZA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132.6</w:t>
            </w:r>
          </w:p>
        </w:tc>
        <w:tc>
          <w:tcPr>
            <w:tcW w:w="418" w:type="pct"/>
            <w:vAlign w:val="center"/>
          </w:tcPr>
          <w:p w14:paraId="4CFED99A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sz w:val="18"/>
                <w:szCs w:val="18"/>
                <w:lang w:val="en-ZA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321.5</w:t>
            </w:r>
          </w:p>
        </w:tc>
        <w:tc>
          <w:tcPr>
            <w:tcW w:w="418" w:type="pct"/>
            <w:vAlign w:val="center"/>
          </w:tcPr>
          <w:p w14:paraId="67EECA93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167.6</w:t>
            </w:r>
          </w:p>
        </w:tc>
        <w:tc>
          <w:tcPr>
            <w:tcW w:w="418" w:type="pct"/>
            <w:vAlign w:val="center"/>
          </w:tcPr>
          <w:p w14:paraId="4EDE5D3E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236.2</w:t>
            </w:r>
          </w:p>
        </w:tc>
        <w:tc>
          <w:tcPr>
            <w:tcW w:w="418" w:type="pct"/>
            <w:vAlign w:val="center"/>
          </w:tcPr>
          <w:p w14:paraId="43ABE652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227.7</w:t>
            </w:r>
          </w:p>
        </w:tc>
        <w:tc>
          <w:tcPr>
            <w:tcW w:w="418" w:type="pct"/>
            <w:vAlign w:val="center"/>
          </w:tcPr>
          <w:p w14:paraId="34AFA69D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bCs/>
                <w:sz w:val="18"/>
                <w:szCs w:val="18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246.2</w:t>
            </w:r>
          </w:p>
        </w:tc>
        <w:tc>
          <w:tcPr>
            <w:tcW w:w="418" w:type="pct"/>
            <w:vAlign w:val="center"/>
          </w:tcPr>
          <w:p w14:paraId="5197B22C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274.1</w:t>
            </w:r>
          </w:p>
        </w:tc>
        <w:tc>
          <w:tcPr>
            <w:tcW w:w="550" w:type="pct"/>
            <w:vAlign w:val="center"/>
          </w:tcPr>
          <w:p w14:paraId="439B135B" w14:textId="32784FF1" w:rsidR="00B1783B" w:rsidRPr="00B1783B" w:rsidRDefault="00B1783B" w:rsidP="00B1783B">
            <w:pPr>
              <w:jc w:val="right"/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pPr>
            <w:r w:rsidRPr="00B1783B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463.1</w:t>
            </w:r>
          </w:p>
        </w:tc>
      </w:tr>
      <w:tr w:rsidR="00B1783B" w:rsidRPr="00E56907" w14:paraId="4C39C643" w14:textId="77777777" w:rsidTr="00B1783B">
        <w:trPr>
          <w:trHeight w:val="326"/>
        </w:trPr>
        <w:tc>
          <w:tcPr>
            <w:tcW w:w="474" w:type="pct"/>
            <w:vAlign w:val="center"/>
          </w:tcPr>
          <w:p w14:paraId="22806EE6" w14:textId="77777777" w:rsidR="00B1783B" w:rsidRPr="00957CD8" w:rsidRDefault="00B1783B" w:rsidP="00B1783B">
            <w:pPr>
              <w:spacing w:before="60" w:after="60"/>
              <w:jc w:val="center"/>
              <w:rPr>
                <w:rFonts w:ascii="Arial" w:hAnsi="Arial" w:cs="Arial"/>
                <w:sz w:val="18"/>
                <w:szCs w:val="20"/>
                <w:lang w:val="en-ZA"/>
              </w:rPr>
            </w:pPr>
            <w:r w:rsidRPr="00957CD8">
              <w:rPr>
                <w:rFonts w:ascii="Arial" w:hAnsi="Arial" w:cs="Arial"/>
                <w:sz w:val="18"/>
                <w:szCs w:val="20"/>
                <w:lang w:val="en-ZA"/>
              </w:rPr>
              <w:t>04.05</w:t>
            </w:r>
          </w:p>
        </w:tc>
        <w:tc>
          <w:tcPr>
            <w:tcW w:w="1049" w:type="pct"/>
            <w:vAlign w:val="center"/>
          </w:tcPr>
          <w:p w14:paraId="342B37CF" w14:textId="77777777" w:rsidR="00B1783B" w:rsidRPr="00957CD8" w:rsidRDefault="00B1783B" w:rsidP="00B1783B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957CD8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Butter, butter spreads and butter oil</w:t>
            </w:r>
          </w:p>
        </w:tc>
        <w:tc>
          <w:tcPr>
            <w:tcW w:w="418" w:type="pct"/>
            <w:vAlign w:val="center"/>
          </w:tcPr>
          <w:p w14:paraId="7908DA43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sz w:val="18"/>
                <w:szCs w:val="18"/>
                <w:lang w:val="en-ZA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267.7</w:t>
            </w:r>
          </w:p>
        </w:tc>
        <w:tc>
          <w:tcPr>
            <w:tcW w:w="418" w:type="pct"/>
            <w:vAlign w:val="center"/>
          </w:tcPr>
          <w:p w14:paraId="63AA22EA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sz w:val="18"/>
                <w:szCs w:val="18"/>
                <w:lang w:val="en-ZA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325.2</w:t>
            </w:r>
          </w:p>
        </w:tc>
        <w:tc>
          <w:tcPr>
            <w:tcW w:w="418" w:type="pct"/>
            <w:vAlign w:val="center"/>
          </w:tcPr>
          <w:p w14:paraId="110A5E7A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394.6</w:t>
            </w:r>
          </w:p>
        </w:tc>
        <w:tc>
          <w:tcPr>
            <w:tcW w:w="418" w:type="pct"/>
            <w:vAlign w:val="center"/>
          </w:tcPr>
          <w:p w14:paraId="55D71E46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442.8</w:t>
            </w:r>
          </w:p>
        </w:tc>
        <w:tc>
          <w:tcPr>
            <w:tcW w:w="418" w:type="pct"/>
            <w:vAlign w:val="center"/>
          </w:tcPr>
          <w:p w14:paraId="38B146DC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374.5</w:t>
            </w:r>
          </w:p>
        </w:tc>
        <w:tc>
          <w:tcPr>
            <w:tcW w:w="418" w:type="pct"/>
            <w:vAlign w:val="center"/>
          </w:tcPr>
          <w:p w14:paraId="03F84130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bCs/>
                <w:sz w:val="18"/>
                <w:szCs w:val="18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484.3</w:t>
            </w:r>
          </w:p>
        </w:tc>
        <w:tc>
          <w:tcPr>
            <w:tcW w:w="418" w:type="pct"/>
            <w:vAlign w:val="center"/>
          </w:tcPr>
          <w:p w14:paraId="65E98B0D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454.5</w:t>
            </w:r>
          </w:p>
        </w:tc>
        <w:tc>
          <w:tcPr>
            <w:tcW w:w="550" w:type="pct"/>
            <w:vAlign w:val="center"/>
          </w:tcPr>
          <w:p w14:paraId="4B886FE7" w14:textId="20A3FAAE" w:rsidR="00B1783B" w:rsidRPr="00B1783B" w:rsidRDefault="00B1783B" w:rsidP="00B1783B">
            <w:pPr>
              <w:jc w:val="right"/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pPr>
            <w:r w:rsidRPr="00B1783B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495.8</w:t>
            </w:r>
          </w:p>
        </w:tc>
      </w:tr>
      <w:tr w:rsidR="00B1783B" w:rsidRPr="00E56907" w14:paraId="4B98B589" w14:textId="77777777" w:rsidTr="00B1783B">
        <w:trPr>
          <w:trHeight w:val="339"/>
        </w:trPr>
        <w:tc>
          <w:tcPr>
            <w:tcW w:w="474" w:type="pct"/>
            <w:vAlign w:val="center"/>
          </w:tcPr>
          <w:p w14:paraId="5F77CDE8" w14:textId="77777777" w:rsidR="00B1783B" w:rsidRPr="00957CD8" w:rsidRDefault="00B1783B" w:rsidP="00B1783B">
            <w:pPr>
              <w:spacing w:before="60" w:after="60"/>
              <w:jc w:val="center"/>
              <w:rPr>
                <w:rFonts w:ascii="Arial" w:hAnsi="Arial" w:cs="Arial"/>
                <w:sz w:val="18"/>
                <w:szCs w:val="20"/>
                <w:lang w:val="en-ZA"/>
              </w:rPr>
            </w:pPr>
            <w:r w:rsidRPr="00957CD8">
              <w:rPr>
                <w:rFonts w:ascii="Arial" w:hAnsi="Arial" w:cs="Arial"/>
                <w:sz w:val="18"/>
                <w:szCs w:val="20"/>
                <w:lang w:val="en-ZA"/>
              </w:rPr>
              <w:t>04.06</w:t>
            </w:r>
          </w:p>
        </w:tc>
        <w:tc>
          <w:tcPr>
            <w:tcW w:w="1049" w:type="pct"/>
            <w:vAlign w:val="center"/>
          </w:tcPr>
          <w:p w14:paraId="122327C2" w14:textId="77777777" w:rsidR="00B1783B" w:rsidRPr="00957CD8" w:rsidRDefault="00B1783B" w:rsidP="00B1783B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957CD8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Cheese and curd</w:t>
            </w:r>
          </w:p>
        </w:tc>
        <w:tc>
          <w:tcPr>
            <w:tcW w:w="418" w:type="pct"/>
            <w:vAlign w:val="center"/>
          </w:tcPr>
          <w:p w14:paraId="69B8F539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sz w:val="18"/>
                <w:szCs w:val="18"/>
                <w:lang w:val="en-ZA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190.4</w:t>
            </w:r>
          </w:p>
        </w:tc>
        <w:tc>
          <w:tcPr>
            <w:tcW w:w="418" w:type="pct"/>
            <w:vAlign w:val="center"/>
          </w:tcPr>
          <w:p w14:paraId="77A46AF0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sz w:val="18"/>
                <w:szCs w:val="18"/>
                <w:lang w:val="en-ZA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217.6</w:t>
            </w:r>
          </w:p>
        </w:tc>
        <w:tc>
          <w:tcPr>
            <w:tcW w:w="418" w:type="pct"/>
            <w:vAlign w:val="center"/>
          </w:tcPr>
          <w:p w14:paraId="79A77437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254.6</w:t>
            </w:r>
          </w:p>
        </w:tc>
        <w:tc>
          <w:tcPr>
            <w:tcW w:w="418" w:type="pct"/>
            <w:vAlign w:val="center"/>
          </w:tcPr>
          <w:p w14:paraId="28226C13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222.4</w:t>
            </w:r>
          </w:p>
        </w:tc>
        <w:tc>
          <w:tcPr>
            <w:tcW w:w="418" w:type="pct"/>
            <w:vAlign w:val="center"/>
          </w:tcPr>
          <w:p w14:paraId="4B98E5C0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235.4</w:t>
            </w:r>
          </w:p>
        </w:tc>
        <w:tc>
          <w:tcPr>
            <w:tcW w:w="418" w:type="pct"/>
            <w:vAlign w:val="center"/>
          </w:tcPr>
          <w:p w14:paraId="43B2D037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bCs/>
                <w:sz w:val="18"/>
                <w:szCs w:val="18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243.4</w:t>
            </w:r>
          </w:p>
        </w:tc>
        <w:tc>
          <w:tcPr>
            <w:tcW w:w="418" w:type="pct"/>
            <w:vAlign w:val="center"/>
          </w:tcPr>
          <w:p w14:paraId="3DEAA32D" w14:textId="77777777" w:rsidR="00B1783B" w:rsidRPr="001A6AF5" w:rsidRDefault="00B1783B" w:rsidP="00B1783B">
            <w:pPr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A6AF5">
              <w:rPr>
                <w:rFonts w:ascii="Arial" w:hAnsi="Arial" w:cs="Arial"/>
                <w:sz w:val="18"/>
                <w:szCs w:val="18"/>
              </w:rPr>
              <w:t>262.3</w:t>
            </w:r>
          </w:p>
        </w:tc>
        <w:tc>
          <w:tcPr>
            <w:tcW w:w="550" w:type="pct"/>
            <w:vAlign w:val="center"/>
          </w:tcPr>
          <w:p w14:paraId="6D82BCFA" w14:textId="72764CA3" w:rsidR="00B1783B" w:rsidRPr="00B1783B" w:rsidRDefault="00B1783B" w:rsidP="00B1783B">
            <w:pPr>
              <w:jc w:val="right"/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pPr>
            <w:r w:rsidRPr="00B1783B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289.1</w:t>
            </w:r>
          </w:p>
        </w:tc>
      </w:tr>
    </w:tbl>
    <w:p w14:paraId="3C792635" w14:textId="77777777" w:rsidR="00F05A03" w:rsidRDefault="00F05A03" w:rsidP="00F05A03">
      <w:pPr>
        <w:jc w:val="both"/>
        <w:rPr>
          <w:rFonts w:ascii="Arial" w:hAnsi="Arial" w:cs="Arial"/>
          <w:sz w:val="22"/>
        </w:rPr>
      </w:pPr>
    </w:p>
    <w:p w14:paraId="0EBB8624" w14:textId="77777777" w:rsidR="001E2B73" w:rsidRDefault="001E2B73" w:rsidP="00F05A03">
      <w:pPr>
        <w:jc w:val="both"/>
        <w:rPr>
          <w:rFonts w:ascii="Arial" w:hAnsi="Arial" w:cs="Arial"/>
          <w:sz w:val="22"/>
        </w:rPr>
      </w:pPr>
    </w:p>
    <w:p w14:paraId="4B15C01C" w14:textId="77777777" w:rsidR="001538CE" w:rsidRPr="00644043" w:rsidRDefault="007414FE" w:rsidP="005A6D56">
      <w:pPr>
        <w:numPr>
          <w:ilvl w:val="0"/>
          <w:numId w:val="16"/>
        </w:numPr>
        <w:ind w:left="567" w:hanging="567"/>
        <w:jc w:val="both"/>
        <w:rPr>
          <w:rFonts w:ascii="Arial" w:hAnsi="Arial" w:cs="Arial"/>
          <w:lang w:val="en-ZA"/>
        </w:rPr>
      </w:pPr>
      <w:r w:rsidRPr="00644043">
        <w:rPr>
          <w:rFonts w:ascii="Arial" w:hAnsi="Arial" w:cs="Arial"/>
          <w:lang w:val="en-ZA"/>
        </w:rPr>
        <w:t>Table</w:t>
      </w:r>
      <w:r w:rsidR="001538CE" w:rsidRPr="00644043">
        <w:rPr>
          <w:rFonts w:ascii="Arial" w:hAnsi="Arial" w:cs="Arial"/>
          <w:lang w:val="en-ZA"/>
        </w:rPr>
        <w:t xml:space="preserve"> 7</w:t>
      </w:r>
      <w:r w:rsidR="007F2F5D">
        <w:rPr>
          <w:rFonts w:ascii="Arial" w:hAnsi="Arial" w:cs="Arial"/>
          <w:lang w:val="en-ZA"/>
        </w:rPr>
        <w:t>,</w:t>
      </w:r>
      <w:r w:rsidR="001538CE" w:rsidRPr="00644043">
        <w:rPr>
          <w:rFonts w:ascii="Arial" w:hAnsi="Arial" w:cs="Arial"/>
          <w:lang w:val="en-ZA"/>
        </w:rPr>
        <w:t xml:space="preserve"> indicates that:</w:t>
      </w:r>
    </w:p>
    <w:p w14:paraId="1C77D262" w14:textId="77777777" w:rsidR="001538CE" w:rsidRPr="00644043" w:rsidRDefault="001538CE" w:rsidP="001538CE">
      <w:pPr>
        <w:ind w:left="567"/>
        <w:jc w:val="both"/>
        <w:rPr>
          <w:rFonts w:ascii="Arial" w:hAnsi="Arial" w:cs="Arial"/>
          <w:lang w:val="en-ZA"/>
        </w:rPr>
      </w:pPr>
    </w:p>
    <w:p w14:paraId="3BCEB5C5" w14:textId="77777777" w:rsidR="00E827D7" w:rsidRDefault="00E827D7" w:rsidP="005A6D56">
      <w:pPr>
        <w:pStyle w:val="ListParagraph"/>
        <w:numPr>
          <w:ilvl w:val="0"/>
          <w:numId w:val="8"/>
        </w:numPr>
        <w:ind w:left="1134" w:hanging="567"/>
        <w:jc w:val="both"/>
        <w:rPr>
          <w:rFonts w:ascii="Arial" w:hAnsi="Arial" w:cs="Arial"/>
          <w:lang w:val="en-ZA"/>
        </w:rPr>
      </w:pPr>
      <w:r w:rsidRPr="00644043">
        <w:rPr>
          <w:rFonts w:ascii="Arial" w:hAnsi="Arial" w:cs="Arial"/>
          <w:lang w:val="en-ZA"/>
        </w:rPr>
        <w:t>The average prices of exports of</w:t>
      </w:r>
      <w:r w:rsidR="00FC0878">
        <w:rPr>
          <w:rFonts w:ascii="Arial" w:hAnsi="Arial" w:cs="Arial"/>
          <w:lang w:val="en-ZA"/>
        </w:rPr>
        <w:t xml:space="preserve"> five of the</w:t>
      </w:r>
      <w:r w:rsidRPr="00644043">
        <w:rPr>
          <w:rFonts w:ascii="Arial" w:hAnsi="Arial" w:cs="Arial"/>
          <w:lang w:val="en-ZA"/>
        </w:rPr>
        <w:t xml:space="preserve"> six categories of dairy products in 20</w:t>
      </w:r>
      <w:r>
        <w:rPr>
          <w:rFonts w:ascii="Arial" w:hAnsi="Arial" w:cs="Arial"/>
          <w:lang w:val="en-ZA"/>
        </w:rPr>
        <w:t>20,</w:t>
      </w:r>
      <w:r w:rsidRPr="00644043">
        <w:rPr>
          <w:rFonts w:ascii="Arial" w:hAnsi="Arial" w:cs="Arial"/>
          <w:lang w:val="en-ZA"/>
        </w:rPr>
        <w:t xml:space="preserve"> were higher than in </w:t>
      </w:r>
      <w:proofErr w:type="gramStart"/>
      <w:r w:rsidRPr="00644043">
        <w:rPr>
          <w:rFonts w:ascii="Arial" w:hAnsi="Arial" w:cs="Arial"/>
          <w:lang w:val="en-ZA"/>
        </w:rPr>
        <w:t>201</w:t>
      </w:r>
      <w:r>
        <w:rPr>
          <w:rFonts w:ascii="Arial" w:hAnsi="Arial" w:cs="Arial"/>
          <w:lang w:val="en-ZA"/>
        </w:rPr>
        <w:t>9</w:t>
      </w:r>
      <w:r w:rsidR="008B1786">
        <w:rPr>
          <w:rFonts w:ascii="Arial" w:hAnsi="Arial" w:cs="Arial"/>
          <w:lang w:val="en-ZA"/>
        </w:rPr>
        <w:t>;</w:t>
      </w:r>
      <w:proofErr w:type="gramEnd"/>
      <w:r w:rsidR="008B1786" w:rsidRPr="008B1786">
        <w:rPr>
          <w:rFonts w:ascii="Arial" w:hAnsi="Arial" w:cs="Arial"/>
          <w:lang w:val="en-ZA"/>
        </w:rPr>
        <w:t xml:space="preserve"> </w:t>
      </w:r>
      <w:r w:rsidR="008B1786">
        <w:rPr>
          <w:rFonts w:ascii="Arial" w:hAnsi="Arial" w:cs="Arial"/>
          <w:lang w:val="en-ZA"/>
        </w:rPr>
        <w:t>and</w:t>
      </w:r>
    </w:p>
    <w:p w14:paraId="04201AF1" w14:textId="77777777" w:rsidR="008B1786" w:rsidRPr="00E827D7" w:rsidRDefault="008B1786" w:rsidP="008B1786">
      <w:pPr>
        <w:pStyle w:val="ListParagraph"/>
        <w:ind w:left="1134" w:hanging="567"/>
        <w:rPr>
          <w:rFonts w:ascii="Arial" w:hAnsi="Arial" w:cs="Arial"/>
          <w:lang w:val="en-ZA"/>
        </w:rPr>
      </w:pPr>
    </w:p>
    <w:p w14:paraId="5EB630E4" w14:textId="77777777" w:rsidR="008B1786" w:rsidRDefault="008B1786" w:rsidP="008B1786">
      <w:pPr>
        <w:pStyle w:val="ListParagraph"/>
        <w:numPr>
          <w:ilvl w:val="0"/>
          <w:numId w:val="8"/>
        </w:numPr>
        <w:ind w:left="1134" w:hanging="567"/>
        <w:jc w:val="both"/>
        <w:rPr>
          <w:rFonts w:ascii="Arial" w:hAnsi="Arial" w:cs="Arial"/>
          <w:lang w:val="en-ZA"/>
        </w:rPr>
      </w:pPr>
      <w:r w:rsidRPr="00644043">
        <w:rPr>
          <w:rFonts w:ascii="Arial" w:hAnsi="Arial" w:cs="Arial"/>
          <w:lang w:val="en-ZA"/>
        </w:rPr>
        <w:t>The average prices of exports of</w:t>
      </w:r>
      <w:r>
        <w:rPr>
          <w:rFonts w:ascii="Arial" w:hAnsi="Arial" w:cs="Arial"/>
          <w:lang w:val="en-ZA"/>
        </w:rPr>
        <w:t xml:space="preserve"> </w:t>
      </w:r>
      <w:r w:rsidR="00C1241C">
        <w:rPr>
          <w:rFonts w:ascii="Arial" w:hAnsi="Arial" w:cs="Arial"/>
          <w:lang w:val="en-ZA"/>
        </w:rPr>
        <w:t>f</w:t>
      </w:r>
      <w:r w:rsidR="00096703">
        <w:rPr>
          <w:rFonts w:ascii="Arial" w:hAnsi="Arial" w:cs="Arial"/>
          <w:lang w:val="en-ZA"/>
        </w:rPr>
        <w:t>ive</w:t>
      </w:r>
      <w:r>
        <w:rPr>
          <w:rFonts w:ascii="Arial" w:hAnsi="Arial" w:cs="Arial"/>
          <w:lang w:val="en-ZA"/>
        </w:rPr>
        <w:t xml:space="preserve"> of the</w:t>
      </w:r>
      <w:r w:rsidRPr="00644043">
        <w:rPr>
          <w:rFonts w:ascii="Arial" w:hAnsi="Arial" w:cs="Arial"/>
          <w:lang w:val="en-ZA"/>
        </w:rPr>
        <w:t xml:space="preserve"> six categories of dairy products in</w:t>
      </w:r>
      <w:r w:rsidR="008F10D3" w:rsidRPr="008F10D3">
        <w:rPr>
          <w:rFonts w:ascii="Arial" w:hAnsi="Arial" w:cs="Arial"/>
          <w:color w:val="000000" w:themeColor="text1"/>
          <w:lang w:val="en-ZA"/>
        </w:rPr>
        <w:t xml:space="preserve"> </w:t>
      </w:r>
      <w:r w:rsidRPr="00644043">
        <w:rPr>
          <w:rFonts w:ascii="Arial" w:hAnsi="Arial" w:cs="Arial"/>
          <w:lang w:val="en-ZA"/>
        </w:rPr>
        <w:t>20</w:t>
      </w:r>
      <w:r>
        <w:rPr>
          <w:rFonts w:ascii="Arial" w:hAnsi="Arial" w:cs="Arial"/>
          <w:lang w:val="en-ZA"/>
        </w:rPr>
        <w:t>21,</w:t>
      </w:r>
      <w:r w:rsidRPr="00644043">
        <w:rPr>
          <w:rFonts w:ascii="Arial" w:hAnsi="Arial" w:cs="Arial"/>
          <w:lang w:val="en-ZA"/>
        </w:rPr>
        <w:t xml:space="preserve"> </w:t>
      </w:r>
      <w:r w:rsidR="00814D6B">
        <w:rPr>
          <w:rFonts w:ascii="Arial" w:hAnsi="Arial" w:cs="Arial"/>
          <w:lang w:val="en-ZA"/>
        </w:rPr>
        <w:t>we</w:t>
      </w:r>
      <w:r w:rsidR="00F70727">
        <w:rPr>
          <w:rFonts w:ascii="Arial" w:hAnsi="Arial" w:cs="Arial"/>
          <w:lang w:val="en-ZA"/>
        </w:rPr>
        <w:t>re</w:t>
      </w:r>
      <w:r w:rsidRPr="00644043">
        <w:rPr>
          <w:rFonts w:ascii="Arial" w:hAnsi="Arial" w:cs="Arial"/>
          <w:lang w:val="en-ZA"/>
        </w:rPr>
        <w:t xml:space="preserve"> higher than in 20</w:t>
      </w:r>
      <w:r>
        <w:rPr>
          <w:rFonts w:ascii="Arial" w:hAnsi="Arial" w:cs="Arial"/>
          <w:lang w:val="en-ZA"/>
        </w:rPr>
        <w:t>20</w:t>
      </w:r>
      <w:r w:rsidRPr="00644043">
        <w:rPr>
          <w:rFonts w:ascii="Arial" w:hAnsi="Arial" w:cs="Arial"/>
          <w:lang w:val="en-ZA"/>
        </w:rPr>
        <w:t>.</w:t>
      </w:r>
    </w:p>
    <w:p w14:paraId="0E7E9484" w14:textId="77777777" w:rsidR="00C71876" w:rsidRPr="00E827D7" w:rsidRDefault="00C71876" w:rsidP="00C71876">
      <w:pPr>
        <w:pStyle w:val="ListParagraph"/>
        <w:ind w:left="1134" w:hanging="567"/>
        <w:rPr>
          <w:rFonts w:ascii="Arial" w:hAnsi="Arial" w:cs="Arial"/>
          <w:lang w:val="en-ZA"/>
        </w:rPr>
      </w:pPr>
    </w:p>
    <w:p w14:paraId="29143ED5" w14:textId="0DE94CD4" w:rsidR="00C71876" w:rsidRDefault="00C71876" w:rsidP="00C71876">
      <w:pPr>
        <w:pStyle w:val="ListParagraph"/>
        <w:numPr>
          <w:ilvl w:val="0"/>
          <w:numId w:val="8"/>
        </w:numPr>
        <w:ind w:left="1134" w:hanging="567"/>
        <w:jc w:val="both"/>
        <w:rPr>
          <w:rFonts w:ascii="Arial" w:hAnsi="Arial" w:cs="Arial"/>
          <w:lang w:val="en-ZA"/>
        </w:rPr>
      </w:pPr>
      <w:r w:rsidRPr="00644043">
        <w:rPr>
          <w:rFonts w:ascii="Arial" w:hAnsi="Arial" w:cs="Arial"/>
          <w:lang w:val="en-ZA"/>
        </w:rPr>
        <w:t xml:space="preserve">The average prices </w:t>
      </w:r>
      <w:r w:rsidR="008C7291">
        <w:rPr>
          <w:rFonts w:ascii="Arial" w:hAnsi="Arial" w:cs="Arial"/>
          <w:lang w:val="en-ZA"/>
        </w:rPr>
        <w:t>(</w:t>
      </w:r>
      <w:r w:rsidR="009B3C00">
        <w:rPr>
          <w:rFonts w:ascii="Arial" w:hAnsi="Arial" w:cs="Arial"/>
          <w:lang w:val="en-ZA"/>
        </w:rPr>
        <w:t>January to September</w:t>
      </w:r>
      <w:r w:rsidR="008C7291">
        <w:rPr>
          <w:rFonts w:ascii="Arial" w:hAnsi="Arial" w:cs="Arial"/>
          <w:lang w:val="en-ZA"/>
        </w:rPr>
        <w:t xml:space="preserve">) </w:t>
      </w:r>
      <w:r w:rsidRPr="00644043">
        <w:rPr>
          <w:rFonts w:ascii="Arial" w:hAnsi="Arial" w:cs="Arial"/>
          <w:lang w:val="en-ZA"/>
        </w:rPr>
        <w:t>of exports of</w:t>
      </w:r>
      <w:r>
        <w:rPr>
          <w:rFonts w:ascii="Arial" w:hAnsi="Arial" w:cs="Arial"/>
          <w:lang w:val="en-ZA"/>
        </w:rPr>
        <w:t xml:space="preserve"> five of the</w:t>
      </w:r>
      <w:r w:rsidRPr="00644043">
        <w:rPr>
          <w:rFonts w:ascii="Arial" w:hAnsi="Arial" w:cs="Arial"/>
          <w:lang w:val="en-ZA"/>
        </w:rPr>
        <w:t xml:space="preserve"> six categories of dairy products in</w:t>
      </w:r>
      <w:r w:rsidRPr="008F10D3">
        <w:rPr>
          <w:rFonts w:ascii="Arial" w:hAnsi="Arial" w:cs="Arial"/>
          <w:color w:val="000000" w:themeColor="text1"/>
          <w:lang w:val="en-ZA"/>
        </w:rPr>
        <w:t xml:space="preserve"> </w:t>
      </w:r>
      <w:r w:rsidRPr="00644043">
        <w:rPr>
          <w:rFonts w:ascii="Arial" w:hAnsi="Arial" w:cs="Arial"/>
          <w:lang w:val="en-ZA"/>
        </w:rPr>
        <w:t>20</w:t>
      </w:r>
      <w:r>
        <w:rPr>
          <w:rFonts w:ascii="Arial" w:hAnsi="Arial" w:cs="Arial"/>
          <w:lang w:val="en-ZA"/>
        </w:rPr>
        <w:t>22,</w:t>
      </w:r>
      <w:r w:rsidRPr="00644043">
        <w:rPr>
          <w:rFonts w:ascii="Arial" w:hAnsi="Arial" w:cs="Arial"/>
          <w:lang w:val="en-ZA"/>
        </w:rPr>
        <w:t xml:space="preserve"> </w:t>
      </w:r>
      <w:r>
        <w:rPr>
          <w:rFonts w:ascii="Arial" w:hAnsi="Arial" w:cs="Arial"/>
          <w:lang w:val="en-ZA"/>
        </w:rPr>
        <w:t>are</w:t>
      </w:r>
      <w:r w:rsidRPr="00644043">
        <w:rPr>
          <w:rFonts w:ascii="Arial" w:hAnsi="Arial" w:cs="Arial"/>
          <w:lang w:val="en-ZA"/>
        </w:rPr>
        <w:t xml:space="preserve"> higher than in 20</w:t>
      </w:r>
      <w:r>
        <w:rPr>
          <w:rFonts w:ascii="Arial" w:hAnsi="Arial" w:cs="Arial"/>
          <w:lang w:val="en-ZA"/>
        </w:rPr>
        <w:t>21</w:t>
      </w:r>
      <w:r w:rsidRPr="00644043">
        <w:rPr>
          <w:rFonts w:ascii="Arial" w:hAnsi="Arial" w:cs="Arial"/>
          <w:lang w:val="en-ZA"/>
        </w:rPr>
        <w:t>.</w:t>
      </w:r>
    </w:p>
    <w:p w14:paraId="08BB31AC" w14:textId="77777777" w:rsidR="00FA5B03" w:rsidRDefault="00FA5B03" w:rsidP="009446B9">
      <w:pPr>
        <w:pStyle w:val="ListParagraph"/>
        <w:rPr>
          <w:rFonts w:ascii="Arial" w:hAnsi="Arial" w:cs="Arial"/>
        </w:rPr>
      </w:pPr>
    </w:p>
    <w:p w14:paraId="106D411E" w14:textId="77777777" w:rsidR="001E2B73" w:rsidRPr="00644043" w:rsidRDefault="001E2B73" w:rsidP="009446B9">
      <w:pPr>
        <w:pStyle w:val="ListParagraph"/>
        <w:rPr>
          <w:rFonts w:ascii="Arial" w:hAnsi="Arial" w:cs="Arial"/>
        </w:rPr>
      </w:pPr>
    </w:p>
    <w:p w14:paraId="4A67E720" w14:textId="74739402" w:rsidR="00F05A03" w:rsidRPr="002C77BB" w:rsidRDefault="003A14FF" w:rsidP="00390465">
      <w:pPr>
        <w:pStyle w:val="ListParagraph"/>
        <w:numPr>
          <w:ilvl w:val="0"/>
          <w:numId w:val="16"/>
        </w:numPr>
        <w:ind w:left="567" w:hanging="567"/>
        <w:jc w:val="both"/>
        <w:rPr>
          <w:rFonts w:ascii="Arial" w:hAnsi="Arial" w:cs="Arial"/>
          <w:lang w:val="en-ZA"/>
        </w:rPr>
      </w:pPr>
      <w:r w:rsidRPr="002C77BB">
        <w:rPr>
          <w:rFonts w:ascii="Arial" w:hAnsi="Arial" w:cs="Arial"/>
          <w:lang w:val="en-ZA"/>
        </w:rPr>
        <w:t xml:space="preserve">The average </w:t>
      </w:r>
      <w:r w:rsidR="0008525D" w:rsidRPr="002C77BB">
        <w:rPr>
          <w:rFonts w:ascii="Arial" w:hAnsi="Arial" w:cs="Arial"/>
          <w:lang w:val="en-ZA"/>
        </w:rPr>
        <w:t>f.o.b.</w:t>
      </w:r>
      <w:r w:rsidRPr="002C77BB">
        <w:rPr>
          <w:rFonts w:ascii="Arial" w:hAnsi="Arial" w:cs="Arial"/>
          <w:lang w:val="en-ZA"/>
        </w:rPr>
        <w:t xml:space="preserve"> export prices</w:t>
      </w:r>
      <w:r w:rsidR="00CF1B43" w:rsidRPr="002C77BB">
        <w:rPr>
          <w:rFonts w:ascii="Arial" w:hAnsi="Arial" w:cs="Arial"/>
          <w:lang w:val="en-ZA"/>
        </w:rPr>
        <w:t xml:space="preserve"> </w:t>
      </w:r>
      <w:r w:rsidR="008F10D3">
        <w:rPr>
          <w:rFonts w:ascii="Arial" w:hAnsi="Arial" w:cs="Arial"/>
          <w:noProof/>
          <w:color w:val="000000" w:themeColor="text1"/>
          <w:lang w:val="en-ZA"/>
        </w:rPr>
        <w:t>in the years 201</w:t>
      </w:r>
      <w:r w:rsidR="00B51159">
        <w:rPr>
          <w:rFonts w:ascii="Arial" w:hAnsi="Arial" w:cs="Arial"/>
          <w:noProof/>
          <w:color w:val="000000" w:themeColor="text1"/>
          <w:lang w:val="en-ZA"/>
        </w:rPr>
        <w:t>5</w:t>
      </w:r>
      <w:r w:rsidR="008F10D3">
        <w:rPr>
          <w:rFonts w:ascii="Arial" w:hAnsi="Arial" w:cs="Arial"/>
          <w:noProof/>
          <w:color w:val="000000" w:themeColor="text1"/>
          <w:lang w:val="en-ZA"/>
        </w:rPr>
        <w:t xml:space="preserve"> to </w:t>
      </w:r>
      <w:r w:rsidR="002C77BB" w:rsidRPr="002C77BB">
        <w:rPr>
          <w:rFonts w:ascii="Arial" w:hAnsi="Arial" w:cs="Arial"/>
          <w:color w:val="000000" w:themeColor="text1"/>
          <w:lang w:val="en-ZA"/>
        </w:rPr>
        <w:t>202</w:t>
      </w:r>
      <w:r w:rsidR="008C7291">
        <w:rPr>
          <w:rFonts w:ascii="Arial" w:hAnsi="Arial" w:cs="Arial"/>
          <w:color w:val="000000" w:themeColor="text1"/>
          <w:lang w:val="en-ZA"/>
        </w:rPr>
        <w:t xml:space="preserve">1 and </w:t>
      </w:r>
      <w:r w:rsidR="009B3C00">
        <w:rPr>
          <w:rFonts w:ascii="Arial" w:hAnsi="Arial" w:cs="Arial"/>
          <w:color w:val="000000" w:themeColor="text1"/>
          <w:lang w:val="en-ZA"/>
        </w:rPr>
        <w:t>January to September</w:t>
      </w:r>
      <w:r w:rsidR="008C7291">
        <w:rPr>
          <w:rFonts w:ascii="Arial" w:hAnsi="Arial" w:cs="Arial"/>
          <w:color w:val="000000" w:themeColor="text1"/>
          <w:lang w:val="en-ZA"/>
        </w:rPr>
        <w:t xml:space="preserve"> 2022</w:t>
      </w:r>
      <w:r w:rsidR="002C77BB">
        <w:rPr>
          <w:rFonts w:ascii="Arial" w:hAnsi="Arial" w:cs="Arial"/>
          <w:color w:val="000000" w:themeColor="text1"/>
          <w:lang w:val="en-ZA"/>
        </w:rPr>
        <w:t xml:space="preserve">, </w:t>
      </w:r>
      <w:r w:rsidRPr="002C77BB">
        <w:rPr>
          <w:rFonts w:ascii="Arial" w:hAnsi="Arial" w:cs="Arial"/>
          <w:lang w:val="en-ZA"/>
        </w:rPr>
        <w:t xml:space="preserve">are indicated in </w:t>
      </w:r>
      <w:r w:rsidR="007414FE" w:rsidRPr="002C77BB">
        <w:rPr>
          <w:rFonts w:ascii="Arial" w:hAnsi="Arial" w:cs="Arial"/>
          <w:lang w:val="en-ZA"/>
        </w:rPr>
        <w:t>Table</w:t>
      </w:r>
      <w:r w:rsidRPr="002C77BB">
        <w:rPr>
          <w:rFonts w:ascii="Arial" w:hAnsi="Arial" w:cs="Arial"/>
          <w:lang w:val="en-ZA"/>
        </w:rPr>
        <w:t xml:space="preserve"> 8.</w:t>
      </w:r>
    </w:p>
    <w:p w14:paraId="0F1A9E8E" w14:textId="77777777" w:rsidR="00723D8E" w:rsidRPr="00644043" w:rsidRDefault="00723D8E" w:rsidP="00723D8E">
      <w:pPr>
        <w:ind w:left="567"/>
        <w:jc w:val="both"/>
        <w:rPr>
          <w:rFonts w:ascii="Arial" w:hAnsi="Arial" w:cs="Arial"/>
        </w:rPr>
      </w:pPr>
    </w:p>
    <w:p w14:paraId="0B415E98" w14:textId="77777777" w:rsidR="00147C9C" w:rsidRDefault="00644043" w:rsidP="00147C9C">
      <w:pPr>
        <w:ind w:left="720" w:hanging="720"/>
        <w:jc w:val="both"/>
        <w:rPr>
          <w:rFonts w:ascii="Arial" w:hAnsi="Arial" w:cs="Arial"/>
          <w:b/>
          <w:i/>
          <w:color w:val="000000" w:themeColor="text1"/>
          <w:sz w:val="22"/>
          <w:lang w:val="en-ZA"/>
        </w:rPr>
      </w:pPr>
      <w:r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</w:t>
      </w:r>
      <w:r w:rsidR="007414FE">
        <w:rPr>
          <w:rFonts w:ascii="Arial" w:hAnsi="Arial" w:cs="Arial"/>
          <w:b/>
          <w:i/>
          <w:color w:val="000000" w:themeColor="text1"/>
          <w:sz w:val="22"/>
          <w:lang w:val="en-ZA"/>
        </w:rPr>
        <w:t>Table</w:t>
      </w:r>
      <w:r w:rsidR="00147C9C" w:rsidRPr="005C16F9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</w:t>
      </w:r>
      <w:r w:rsidR="00147C9C">
        <w:rPr>
          <w:rFonts w:ascii="Arial" w:hAnsi="Arial" w:cs="Arial"/>
          <w:b/>
          <w:i/>
          <w:color w:val="000000" w:themeColor="text1"/>
          <w:sz w:val="22"/>
          <w:lang w:val="en-ZA"/>
        </w:rPr>
        <w:t>8</w:t>
      </w:r>
      <w:r w:rsidR="00147C9C" w:rsidRPr="005C16F9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: Average </w:t>
      </w:r>
      <w:r w:rsidR="0008525D">
        <w:rPr>
          <w:rFonts w:ascii="Arial" w:hAnsi="Arial" w:cs="Arial"/>
          <w:b/>
          <w:i/>
          <w:color w:val="000000" w:themeColor="text1"/>
          <w:sz w:val="22"/>
          <w:lang w:val="en-ZA"/>
        </w:rPr>
        <w:t>f.o.b.</w:t>
      </w:r>
      <w:r w:rsidR="00147C9C" w:rsidRPr="005C16F9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export prices per tariff heading</w:t>
      </w:r>
    </w:p>
    <w:p w14:paraId="65D698C0" w14:textId="77777777" w:rsidR="00046D80" w:rsidRPr="005C16F9" w:rsidRDefault="00046D80" w:rsidP="00147C9C">
      <w:pPr>
        <w:ind w:left="720" w:hanging="720"/>
        <w:jc w:val="both"/>
        <w:rPr>
          <w:rFonts w:ascii="Arial" w:hAnsi="Arial" w:cs="Arial"/>
          <w:b/>
          <w:i/>
          <w:color w:val="000000" w:themeColor="text1"/>
          <w:sz w:val="22"/>
          <w:lang w:val="en-ZA"/>
        </w:rPr>
      </w:pPr>
    </w:p>
    <w:p w14:paraId="74AEEC0B" w14:textId="77777777" w:rsidR="001C482A" w:rsidRPr="00644043" w:rsidRDefault="001C482A" w:rsidP="001C482A">
      <w:pPr>
        <w:rPr>
          <w:sz w:val="1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"/>
        <w:gridCol w:w="1882"/>
        <w:gridCol w:w="855"/>
        <w:gridCol w:w="852"/>
        <w:gridCol w:w="852"/>
        <w:gridCol w:w="852"/>
        <w:gridCol w:w="852"/>
        <w:gridCol w:w="852"/>
        <w:gridCol w:w="852"/>
        <w:gridCol w:w="1128"/>
      </w:tblGrid>
      <w:tr w:rsidR="00B51159" w:rsidRPr="007663DB" w14:paraId="77172560" w14:textId="77777777" w:rsidTr="0009536F">
        <w:trPr>
          <w:trHeight w:val="626"/>
        </w:trPr>
        <w:tc>
          <w:tcPr>
            <w:tcW w:w="471" w:type="pct"/>
            <w:shd w:val="clear" w:color="auto" w:fill="EEECE1"/>
            <w:vAlign w:val="center"/>
          </w:tcPr>
          <w:p w14:paraId="75A24A38" w14:textId="77777777" w:rsidR="00B51159" w:rsidRPr="00957CD8" w:rsidRDefault="00B51159" w:rsidP="002E4BA6">
            <w:pPr>
              <w:jc w:val="center"/>
              <w:rPr>
                <w:rFonts w:ascii="Arial" w:hAnsi="Arial" w:cs="Arial"/>
                <w:b/>
                <w:bCs/>
                <w:sz w:val="18"/>
                <w:lang w:val="en-ZA"/>
              </w:rPr>
            </w:pPr>
            <w:r w:rsidRPr="00957CD8">
              <w:rPr>
                <w:rFonts w:ascii="Arial" w:hAnsi="Arial" w:cs="Arial"/>
                <w:b/>
                <w:bCs/>
                <w:sz w:val="18"/>
                <w:lang w:val="en-ZA"/>
              </w:rPr>
              <w:t>Heading</w:t>
            </w:r>
          </w:p>
        </w:tc>
        <w:tc>
          <w:tcPr>
            <w:tcW w:w="949" w:type="pct"/>
            <w:shd w:val="clear" w:color="auto" w:fill="EEECE1"/>
            <w:vAlign w:val="center"/>
          </w:tcPr>
          <w:p w14:paraId="6E0639A8" w14:textId="77777777" w:rsidR="00B51159" w:rsidRPr="00957CD8" w:rsidRDefault="00B51159" w:rsidP="002E4BA6">
            <w:pPr>
              <w:pStyle w:val="Heading3"/>
              <w:rPr>
                <w:sz w:val="18"/>
                <w:lang w:val="en-ZA"/>
              </w:rPr>
            </w:pPr>
            <w:r w:rsidRPr="00957CD8">
              <w:rPr>
                <w:sz w:val="18"/>
                <w:lang w:val="en-ZA"/>
              </w:rPr>
              <w:t>Description</w:t>
            </w:r>
          </w:p>
        </w:tc>
        <w:tc>
          <w:tcPr>
            <w:tcW w:w="431" w:type="pct"/>
            <w:shd w:val="clear" w:color="auto" w:fill="EEECE1"/>
            <w:vAlign w:val="center"/>
          </w:tcPr>
          <w:p w14:paraId="7FDED0D9" w14:textId="77777777" w:rsidR="00B51159" w:rsidRPr="007C0F53" w:rsidRDefault="00B51159" w:rsidP="002E4BA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C0F53">
              <w:rPr>
                <w:rFonts w:ascii="Arial" w:hAnsi="Arial" w:cs="Arial"/>
                <w:b/>
                <w:sz w:val="18"/>
                <w:szCs w:val="18"/>
              </w:rPr>
              <w:t>2015</w:t>
            </w:r>
          </w:p>
          <w:p w14:paraId="21FF078D" w14:textId="77777777" w:rsidR="00B51159" w:rsidRPr="005B75DB" w:rsidRDefault="00B51159" w:rsidP="002E4BA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C0F53">
              <w:rPr>
                <w:rFonts w:ascii="Arial" w:hAnsi="Arial" w:cs="Arial"/>
                <w:b/>
                <w:sz w:val="18"/>
                <w:szCs w:val="18"/>
              </w:rPr>
              <w:t>R/kg</w:t>
            </w:r>
          </w:p>
        </w:tc>
        <w:tc>
          <w:tcPr>
            <w:tcW w:w="430" w:type="pct"/>
            <w:shd w:val="clear" w:color="auto" w:fill="EEECE1"/>
            <w:vAlign w:val="center"/>
          </w:tcPr>
          <w:p w14:paraId="4FD1634B" w14:textId="77777777" w:rsidR="00B51159" w:rsidRPr="00FE63B6" w:rsidRDefault="00B51159" w:rsidP="002E4BA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E63B6">
              <w:rPr>
                <w:rFonts w:ascii="Arial" w:hAnsi="Arial" w:cs="Arial"/>
                <w:b/>
                <w:sz w:val="18"/>
                <w:szCs w:val="18"/>
              </w:rPr>
              <w:t>2016</w:t>
            </w:r>
          </w:p>
          <w:p w14:paraId="2EDB217E" w14:textId="77777777" w:rsidR="00B51159" w:rsidRPr="005B75DB" w:rsidRDefault="00B51159" w:rsidP="002E4BA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E63B6">
              <w:rPr>
                <w:rFonts w:ascii="Arial" w:hAnsi="Arial" w:cs="Arial"/>
                <w:b/>
                <w:sz w:val="18"/>
                <w:szCs w:val="18"/>
              </w:rPr>
              <w:t>R/kg</w:t>
            </w:r>
          </w:p>
        </w:tc>
        <w:tc>
          <w:tcPr>
            <w:tcW w:w="430" w:type="pct"/>
            <w:shd w:val="clear" w:color="auto" w:fill="EEECE1"/>
            <w:vAlign w:val="center"/>
          </w:tcPr>
          <w:p w14:paraId="27A0B22C" w14:textId="77777777" w:rsidR="00B51159" w:rsidRPr="00FC46DD" w:rsidRDefault="00B51159" w:rsidP="002E4BA6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FC46DD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2017</w:t>
            </w:r>
          </w:p>
          <w:p w14:paraId="5ADFFBD4" w14:textId="77777777" w:rsidR="00B51159" w:rsidRPr="007C0F53" w:rsidRDefault="00B51159" w:rsidP="002E4BA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C46DD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R/kg</w:t>
            </w:r>
          </w:p>
        </w:tc>
        <w:tc>
          <w:tcPr>
            <w:tcW w:w="430" w:type="pct"/>
            <w:shd w:val="clear" w:color="auto" w:fill="EEECE1"/>
            <w:vAlign w:val="center"/>
          </w:tcPr>
          <w:p w14:paraId="5DCCD68B" w14:textId="77777777" w:rsidR="00B51159" w:rsidRPr="00F47671" w:rsidRDefault="00B51159" w:rsidP="002E4BA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47671">
              <w:rPr>
                <w:rFonts w:ascii="Arial" w:hAnsi="Arial" w:cs="Arial"/>
                <w:b/>
                <w:sz w:val="18"/>
                <w:szCs w:val="18"/>
              </w:rPr>
              <w:t>2018</w:t>
            </w:r>
          </w:p>
          <w:p w14:paraId="164F8D3B" w14:textId="77777777" w:rsidR="00B51159" w:rsidRPr="00FE63B6" w:rsidRDefault="00B51159" w:rsidP="002E4BA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47671">
              <w:rPr>
                <w:rFonts w:ascii="Arial" w:hAnsi="Arial" w:cs="Arial"/>
                <w:b/>
                <w:sz w:val="18"/>
                <w:szCs w:val="18"/>
              </w:rPr>
              <w:t>R/kg</w:t>
            </w:r>
          </w:p>
        </w:tc>
        <w:tc>
          <w:tcPr>
            <w:tcW w:w="430" w:type="pct"/>
            <w:shd w:val="clear" w:color="auto" w:fill="EEECE1"/>
            <w:vAlign w:val="center"/>
          </w:tcPr>
          <w:p w14:paraId="04E9D825" w14:textId="77777777" w:rsidR="00B51159" w:rsidRDefault="00B51159" w:rsidP="002E4BA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47671">
              <w:rPr>
                <w:rFonts w:ascii="Arial" w:hAnsi="Arial" w:cs="Arial"/>
                <w:b/>
                <w:sz w:val="18"/>
                <w:szCs w:val="18"/>
              </w:rPr>
              <w:t>201</w:t>
            </w:r>
            <w:r>
              <w:rPr>
                <w:rFonts w:ascii="Arial" w:hAnsi="Arial" w:cs="Arial"/>
                <w:b/>
                <w:sz w:val="18"/>
                <w:szCs w:val="18"/>
              </w:rPr>
              <w:t>9</w:t>
            </w:r>
          </w:p>
          <w:p w14:paraId="1A15B067" w14:textId="77777777" w:rsidR="00B51159" w:rsidRPr="00FC46DD" w:rsidRDefault="00B51159" w:rsidP="002E4BA6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F47671">
              <w:rPr>
                <w:rFonts w:ascii="Arial" w:hAnsi="Arial" w:cs="Arial"/>
                <w:b/>
                <w:sz w:val="18"/>
                <w:szCs w:val="18"/>
              </w:rPr>
              <w:t>R/kg</w:t>
            </w:r>
          </w:p>
        </w:tc>
        <w:tc>
          <w:tcPr>
            <w:tcW w:w="430" w:type="pct"/>
            <w:shd w:val="clear" w:color="auto" w:fill="EEECE1"/>
            <w:vAlign w:val="center"/>
          </w:tcPr>
          <w:p w14:paraId="4D1D124B" w14:textId="77777777" w:rsidR="00B51159" w:rsidRDefault="00B51159" w:rsidP="002E4BA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020</w:t>
            </w:r>
          </w:p>
          <w:p w14:paraId="6F53ADE5" w14:textId="77777777" w:rsidR="00B51159" w:rsidRPr="00F47671" w:rsidRDefault="00B51159" w:rsidP="002E4BA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R/kg </w:t>
            </w:r>
          </w:p>
        </w:tc>
        <w:tc>
          <w:tcPr>
            <w:tcW w:w="430" w:type="pct"/>
            <w:shd w:val="clear" w:color="auto" w:fill="EEECE1"/>
            <w:vAlign w:val="center"/>
          </w:tcPr>
          <w:p w14:paraId="7843248C" w14:textId="77777777" w:rsidR="00B51159" w:rsidRPr="000E447E" w:rsidRDefault="00B51159" w:rsidP="002E4BA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E447E">
              <w:rPr>
                <w:rFonts w:ascii="Arial" w:hAnsi="Arial" w:cs="Arial"/>
                <w:b/>
                <w:sz w:val="18"/>
                <w:szCs w:val="18"/>
              </w:rPr>
              <w:t>2021</w:t>
            </w:r>
          </w:p>
          <w:p w14:paraId="42DE0087" w14:textId="77777777" w:rsidR="00B51159" w:rsidRPr="00F47671" w:rsidRDefault="00B51159" w:rsidP="002E4BA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E447E">
              <w:rPr>
                <w:rFonts w:ascii="Arial" w:hAnsi="Arial" w:cs="Arial"/>
                <w:b/>
                <w:sz w:val="18"/>
                <w:szCs w:val="18"/>
              </w:rPr>
              <w:t xml:space="preserve">R/kg </w:t>
            </w:r>
          </w:p>
        </w:tc>
        <w:tc>
          <w:tcPr>
            <w:tcW w:w="570" w:type="pct"/>
            <w:shd w:val="clear" w:color="auto" w:fill="EEECE1"/>
            <w:vAlign w:val="center"/>
          </w:tcPr>
          <w:p w14:paraId="59C703A6" w14:textId="77777777" w:rsidR="00B51159" w:rsidRDefault="00B51159" w:rsidP="002E4BA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E447E">
              <w:rPr>
                <w:rFonts w:ascii="Arial" w:hAnsi="Arial" w:cs="Arial"/>
                <w:b/>
                <w:sz w:val="18"/>
                <w:szCs w:val="18"/>
              </w:rPr>
              <w:t>202</w:t>
            </w: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</w:p>
          <w:p w14:paraId="42E3D185" w14:textId="14E80585" w:rsidR="00B51159" w:rsidRPr="000E447E" w:rsidRDefault="00B51159" w:rsidP="002E4BA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(</w:t>
            </w:r>
            <w:r w:rsidR="009B3C00">
              <w:rPr>
                <w:rFonts w:ascii="Arial" w:hAnsi="Arial" w:cs="Arial"/>
                <w:b/>
                <w:sz w:val="18"/>
                <w:szCs w:val="18"/>
              </w:rPr>
              <w:t>Jan-Sep</w:t>
            </w:r>
            <w:r>
              <w:rPr>
                <w:rFonts w:ascii="Arial" w:hAnsi="Arial" w:cs="Arial"/>
                <w:b/>
                <w:sz w:val="18"/>
                <w:szCs w:val="18"/>
              </w:rPr>
              <w:t>)</w:t>
            </w:r>
          </w:p>
          <w:p w14:paraId="38E9A978" w14:textId="77777777" w:rsidR="00B51159" w:rsidRPr="000E447E" w:rsidRDefault="00B51159" w:rsidP="002E4BA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E447E">
              <w:rPr>
                <w:rFonts w:ascii="Arial" w:hAnsi="Arial" w:cs="Arial"/>
                <w:b/>
                <w:sz w:val="18"/>
                <w:szCs w:val="18"/>
              </w:rPr>
              <w:t xml:space="preserve">R/kg </w:t>
            </w:r>
          </w:p>
        </w:tc>
      </w:tr>
      <w:tr w:rsidR="0009536F" w:rsidRPr="007663DB" w14:paraId="0B609C76" w14:textId="77777777" w:rsidTr="0009536F">
        <w:trPr>
          <w:trHeight w:val="322"/>
        </w:trPr>
        <w:tc>
          <w:tcPr>
            <w:tcW w:w="471" w:type="pct"/>
            <w:vAlign w:val="center"/>
          </w:tcPr>
          <w:p w14:paraId="4E01CA56" w14:textId="77777777" w:rsidR="0009536F" w:rsidRPr="001B65B9" w:rsidRDefault="0009536F" w:rsidP="0009536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B65B9">
              <w:rPr>
                <w:rFonts w:ascii="Arial" w:hAnsi="Arial" w:cs="Arial"/>
                <w:sz w:val="20"/>
                <w:szCs w:val="20"/>
              </w:rPr>
              <w:t>04.01</w:t>
            </w:r>
          </w:p>
        </w:tc>
        <w:tc>
          <w:tcPr>
            <w:tcW w:w="949" w:type="pct"/>
            <w:vAlign w:val="center"/>
          </w:tcPr>
          <w:p w14:paraId="35BC25D3" w14:textId="77777777" w:rsidR="0009536F" w:rsidRPr="00957CD8" w:rsidRDefault="0009536F" w:rsidP="0009536F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957CD8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Milk and cream, unsweetened</w:t>
            </w:r>
          </w:p>
        </w:tc>
        <w:tc>
          <w:tcPr>
            <w:tcW w:w="431" w:type="pct"/>
            <w:vAlign w:val="center"/>
          </w:tcPr>
          <w:p w14:paraId="0E03EEAA" w14:textId="77777777" w:rsidR="0009536F" w:rsidRPr="005B75DB" w:rsidRDefault="0009536F" w:rsidP="0009536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.30</w:t>
            </w:r>
          </w:p>
        </w:tc>
        <w:tc>
          <w:tcPr>
            <w:tcW w:w="430" w:type="pct"/>
            <w:vAlign w:val="center"/>
          </w:tcPr>
          <w:p w14:paraId="47E7AF86" w14:textId="77777777" w:rsidR="0009536F" w:rsidRDefault="0009536F" w:rsidP="0009536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.16</w:t>
            </w:r>
          </w:p>
        </w:tc>
        <w:tc>
          <w:tcPr>
            <w:tcW w:w="430" w:type="pct"/>
            <w:vAlign w:val="center"/>
          </w:tcPr>
          <w:p w14:paraId="1E457143" w14:textId="77777777" w:rsidR="0009536F" w:rsidRDefault="0009536F" w:rsidP="0009536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C46DD">
              <w:rPr>
                <w:rFonts w:ascii="Arial" w:hAnsi="Arial" w:cs="Arial"/>
                <w:color w:val="000000" w:themeColor="text1"/>
                <w:sz w:val="20"/>
                <w:szCs w:val="20"/>
              </w:rPr>
              <w:t>10.93</w:t>
            </w:r>
          </w:p>
        </w:tc>
        <w:tc>
          <w:tcPr>
            <w:tcW w:w="430" w:type="pct"/>
            <w:vAlign w:val="center"/>
          </w:tcPr>
          <w:p w14:paraId="6916D90D" w14:textId="77777777" w:rsidR="0009536F" w:rsidRDefault="0009536F" w:rsidP="0009536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C4E1E">
              <w:rPr>
                <w:rFonts w:ascii="Arial" w:hAnsi="Arial" w:cs="Arial"/>
                <w:sz w:val="20"/>
                <w:szCs w:val="20"/>
              </w:rPr>
              <w:t>11.20</w:t>
            </w:r>
          </w:p>
        </w:tc>
        <w:tc>
          <w:tcPr>
            <w:tcW w:w="430" w:type="pct"/>
            <w:vAlign w:val="center"/>
          </w:tcPr>
          <w:p w14:paraId="2C91AD07" w14:textId="77777777" w:rsidR="0009536F" w:rsidRPr="003C4E1E" w:rsidRDefault="0009536F" w:rsidP="0009536F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.30</w:t>
            </w:r>
          </w:p>
        </w:tc>
        <w:tc>
          <w:tcPr>
            <w:tcW w:w="430" w:type="pct"/>
            <w:vAlign w:val="center"/>
          </w:tcPr>
          <w:p w14:paraId="6BA7AF32" w14:textId="77777777" w:rsidR="0009536F" w:rsidRPr="003C4E1E" w:rsidRDefault="0009536F" w:rsidP="0009536F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.23</w:t>
            </w:r>
          </w:p>
        </w:tc>
        <w:tc>
          <w:tcPr>
            <w:tcW w:w="430" w:type="pct"/>
            <w:vAlign w:val="center"/>
          </w:tcPr>
          <w:p w14:paraId="1AF90036" w14:textId="77777777" w:rsidR="0009536F" w:rsidRDefault="0009536F" w:rsidP="0009536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.14</w:t>
            </w:r>
          </w:p>
        </w:tc>
        <w:tc>
          <w:tcPr>
            <w:tcW w:w="570" w:type="pct"/>
            <w:vAlign w:val="center"/>
          </w:tcPr>
          <w:p w14:paraId="5D89D296" w14:textId="360A3524" w:rsidR="0009536F" w:rsidRPr="000E447E" w:rsidRDefault="0009536F" w:rsidP="000953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.89</w:t>
            </w:r>
          </w:p>
        </w:tc>
      </w:tr>
      <w:tr w:rsidR="0009536F" w:rsidRPr="007663DB" w14:paraId="29C383B5" w14:textId="77777777" w:rsidTr="0009536F">
        <w:trPr>
          <w:trHeight w:val="322"/>
        </w:trPr>
        <w:tc>
          <w:tcPr>
            <w:tcW w:w="471" w:type="pct"/>
            <w:vAlign w:val="center"/>
          </w:tcPr>
          <w:p w14:paraId="145F17C9" w14:textId="77777777" w:rsidR="0009536F" w:rsidRPr="001B65B9" w:rsidRDefault="0009536F" w:rsidP="0009536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B65B9">
              <w:rPr>
                <w:rFonts w:ascii="Arial" w:hAnsi="Arial" w:cs="Arial"/>
                <w:sz w:val="20"/>
                <w:szCs w:val="20"/>
              </w:rPr>
              <w:t>04.02</w:t>
            </w:r>
          </w:p>
        </w:tc>
        <w:tc>
          <w:tcPr>
            <w:tcW w:w="949" w:type="pct"/>
            <w:vAlign w:val="center"/>
          </w:tcPr>
          <w:p w14:paraId="1F204759" w14:textId="77777777" w:rsidR="0009536F" w:rsidRPr="00957CD8" w:rsidRDefault="0009536F" w:rsidP="0009536F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957CD8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Milk, concentrated</w:t>
            </w:r>
          </w:p>
        </w:tc>
        <w:tc>
          <w:tcPr>
            <w:tcW w:w="431" w:type="pct"/>
            <w:vAlign w:val="center"/>
          </w:tcPr>
          <w:p w14:paraId="345DE631" w14:textId="77777777" w:rsidR="0009536F" w:rsidRPr="005B75DB" w:rsidRDefault="0009536F" w:rsidP="0009536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.97</w:t>
            </w:r>
          </w:p>
        </w:tc>
        <w:tc>
          <w:tcPr>
            <w:tcW w:w="430" w:type="pct"/>
            <w:vAlign w:val="center"/>
          </w:tcPr>
          <w:p w14:paraId="1154BCDF" w14:textId="77777777" w:rsidR="0009536F" w:rsidRDefault="0009536F" w:rsidP="0009536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7.00</w:t>
            </w:r>
          </w:p>
        </w:tc>
        <w:tc>
          <w:tcPr>
            <w:tcW w:w="430" w:type="pct"/>
            <w:vAlign w:val="center"/>
          </w:tcPr>
          <w:p w14:paraId="7ADE6D08" w14:textId="77777777" w:rsidR="0009536F" w:rsidRDefault="0009536F" w:rsidP="0009536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C46DD">
              <w:rPr>
                <w:rFonts w:ascii="Arial" w:hAnsi="Arial" w:cs="Arial"/>
                <w:color w:val="000000" w:themeColor="text1"/>
                <w:sz w:val="20"/>
                <w:szCs w:val="20"/>
              </w:rPr>
              <w:t>41.51</w:t>
            </w:r>
          </w:p>
        </w:tc>
        <w:tc>
          <w:tcPr>
            <w:tcW w:w="430" w:type="pct"/>
            <w:vAlign w:val="center"/>
          </w:tcPr>
          <w:p w14:paraId="4209CAAF" w14:textId="77777777" w:rsidR="0009536F" w:rsidRDefault="0009536F" w:rsidP="0009536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C4E1E">
              <w:rPr>
                <w:rFonts w:ascii="Arial" w:hAnsi="Arial" w:cs="Arial"/>
                <w:sz w:val="20"/>
                <w:szCs w:val="20"/>
              </w:rPr>
              <w:t>36.56</w:t>
            </w:r>
          </w:p>
        </w:tc>
        <w:tc>
          <w:tcPr>
            <w:tcW w:w="430" w:type="pct"/>
            <w:vAlign w:val="center"/>
          </w:tcPr>
          <w:p w14:paraId="0CB1824E" w14:textId="77777777" w:rsidR="0009536F" w:rsidRPr="003C4E1E" w:rsidRDefault="0009536F" w:rsidP="0009536F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.97</w:t>
            </w:r>
          </w:p>
        </w:tc>
        <w:tc>
          <w:tcPr>
            <w:tcW w:w="430" w:type="pct"/>
            <w:vAlign w:val="center"/>
          </w:tcPr>
          <w:p w14:paraId="10E09EF0" w14:textId="77777777" w:rsidR="0009536F" w:rsidRPr="003C4E1E" w:rsidRDefault="0009536F" w:rsidP="0009536F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6.98</w:t>
            </w:r>
          </w:p>
        </w:tc>
        <w:tc>
          <w:tcPr>
            <w:tcW w:w="430" w:type="pct"/>
            <w:vAlign w:val="center"/>
          </w:tcPr>
          <w:p w14:paraId="143E244C" w14:textId="77777777" w:rsidR="0009536F" w:rsidRDefault="0009536F" w:rsidP="0009536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9.56</w:t>
            </w:r>
          </w:p>
        </w:tc>
        <w:tc>
          <w:tcPr>
            <w:tcW w:w="570" w:type="pct"/>
            <w:vAlign w:val="center"/>
          </w:tcPr>
          <w:p w14:paraId="2F03398C" w14:textId="2412DB1F" w:rsidR="0009536F" w:rsidRPr="000E447E" w:rsidRDefault="0009536F" w:rsidP="000953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9.86</w:t>
            </w:r>
          </w:p>
        </w:tc>
      </w:tr>
      <w:tr w:rsidR="0009536F" w:rsidRPr="007663DB" w14:paraId="5E9369D7" w14:textId="77777777" w:rsidTr="0009536F">
        <w:trPr>
          <w:trHeight w:val="322"/>
        </w:trPr>
        <w:tc>
          <w:tcPr>
            <w:tcW w:w="471" w:type="pct"/>
            <w:vAlign w:val="center"/>
          </w:tcPr>
          <w:p w14:paraId="4CA0740B" w14:textId="77777777" w:rsidR="0009536F" w:rsidRPr="001B65B9" w:rsidRDefault="0009536F" w:rsidP="0009536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B65B9">
              <w:rPr>
                <w:rFonts w:ascii="Arial" w:hAnsi="Arial" w:cs="Arial"/>
                <w:sz w:val="20"/>
                <w:szCs w:val="20"/>
              </w:rPr>
              <w:t>04.03</w:t>
            </w:r>
          </w:p>
        </w:tc>
        <w:tc>
          <w:tcPr>
            <w:tcW w:w="949" w:type="pct"/>
            <w:vAlign w:val="center"/>
          </w:tcPr>
          <w:p w14:paraId="4290BA2A" w14:textId="77777777" w:rsidR="0009536F" w:rsidRPr="00957CD8" w:rsidRDefault="0009536F" w:rsidP="0009536F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957CD8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Buttermilk powder, yoghurt</w:t>
            </w:r>
          </w:p>
        </w:tc>
        <w:tc>
          <w:tcPr>
            <w:tcW w:w="431" w:type="pct"/>
            <w:vAlign w:val="center"/>
          </w:tcPr>
          <w:p w14:paraId="4542B3E0" w14:textId="77777777" w:rsidR="0009536F" w:rsidRPr="005B75DB" w:rsidRDefault="0009536F" w:rsidP="0009536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.76</w:t>
            </w:r>
          </w:p>
        </w:tc>
        <w:tc>
          <w:tcPr>
            <w:tcW w:w="430" w:type="pct"/>
            <w:vAlign w:val="center"/>
          </w:tcPr>
          <w:p w14:paraId="2AFB7151" w14:textId="77777777" w:rsidR="0009536F" w:rsidRDefault="0009536F" w:rsidP="0009536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.27</w:t>
            </w:r>
          </w:p>
        </w:tc>
        <w:tc>
          <w:tcPr>
            <w:tcW w:w="430" w:type="pct"/>
            <w:vAlign w:val="center"/>
          </w:tcPr>
          <w:p w14:paraId="0B36FB35" w14:textId="77777777" w:rsidR="0009536F" w:rsidRDefault="0009536F" w:rsidP="0009536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C46DD">
              <w:rPr>
                <w:rFonts w:ascii="Arial" w:hAnsi="Arial" w:cs="Arial"/>
                <w:color w:val="000000" w:themeColor="text1"/>
                <w:sz w:val="20"/>
                <w:szCs w:val="20"/>
              </w:rPr>
              <w:t>37.12</w:t>
            </w:r>
          </w:p>
        </w:tc>
        <w:tc>
          <w:tcPr>
            <w:tcW w:w="430" w:type="pct"/>
            <w:vAlign w:val="center"/>
          </w:tcPr>
          <w:p w14:paraId="574FDE5E" w14:textId="77777777" w:rsidR="0009536F" w:rsidRDefault="0009536F" w:rsidP="0009536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C4E1E">
              <w:rPr>
                <w:rFonts w:ascii="Arial" w:hAnsi="Arial" w:cs="Arial"/>
                <w:sz w:val="20"/>
                <w:szCs w:val="20"/>
              </w:rPr>
              <w:t>18.45</w:t>
            </w:r>
          </w:p>
        </w:tc>
        <w:tc>
          <w:tcPr>
            <w:tcW w:w="430" w:type="pct"/>
            <w:vAlign w:val="center"/>
          </w:tcPr>
          <w:p w14:paraId="2E12AC3E" w14:textId="77777777" w:rsidR="0009536F" w:rsidRPr="003C4E1E" w:rsidRDefault="0009536F" w:rsidP="0009536F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.02</w:t>
            </w:r>
          </w:p>
        </w:tc>
        <w:tc>
          <w:tcPr>
            <w:tcW w:w="430" w:type="pct"/>
            <w:vAlign w:val="center"/>
          </w:tcPr>
          <w:p w14:paraId="1D66962D" w14:textId="77777777" w:rsidR="0009536F" w:rsidRPr="003C4E1E" w:rsidRDefault="0009536F" w:rsidP="0009536F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.28</w:t>
            </w:r>
          </w:p>
        </w:tc>
        <w:tc>
          <w:tcPr>
            <w:tcW w:w="430" w:type="pct"/>
            <w:vAlign w:val="center"/>
          </w:tcPr>
          <w:p w14:paraId="039BF30D" w14:textId="77777777" w:rsidR="0009536F" w:rsidRDefault="0009536F" w:rsidP="0009536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.25</w:t>
            </w:r>
          </w:p>
        </w:tc>
        <w:tc>
          <w:tcPr>
            <w:tcW w:w="570" w:type="pct"/>
            <w:vAlign w:val="center"/>
          </w:tcPr>
          <w:p w14:paraId="10C7DDC4" w14:textId="27874963" w:rsidR="0009536F" w:rsidRPr="000E447E" w:rsidRDefault="0009536F" w:rsidP="000953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.90</w:t>
            </w:r>
          </w:p>
        </w:tc>
      </w:tr>
      <w:tr w:rsidR="0009536F" w:rsidRPr="007663DB" w14:paraId="076A6677" w14:textId="77777777" w:rsidTr="0009536F">
        <w:trPr>
          <w:trHeight w:val="322"/>
        </w:trPr>
        <w:tc>
          <w:tcPr>
            <w:tcW w:w="471" w:type="pct"/>
            <w:vAlign w:val="center"/>
          </w:tcPr>
          <w:p w14:paraId="58503B70" w14:textId="77777777" w:rsidR="0009536F" w:rsidRPr="001B65B9" w:rsidRDefault="0009536F" w:rsidP="0009536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B65B9">
              <w:rPr>
                <w:rFonts w:ascii="Arial" w:hAnsi="Arial" w:cs="Arial"/>
                <w:sz w:val="20"/>
                <w:szCs w:val="20"/>
              </w:rPr>
              <w:t>04.04</w:t>
            </w:r>
          </w:p>
        </w:tc>
        <w:tc>
          <w:tcPr>
            <w:tcW w:w="949" w:type="pct"/>
            <w:vAlign w:val="center"/>
          </w:tcPr>
          <w:p w14:paraId="19052BD4" w14:textId="77777777" w:rsidR="0009536F" w:rsidRPr="00957CD8" w:rsidRDefault="0009536F" w:rsidP="0009536F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957CD8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Whey, whey powder</w:t>
            </w:r>
            <w:r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,</w:t>
            </w:r>
            <w:r w:rsidRPr="00957CD8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 xml:space="preserve"> etc</w:t>
            </w:r>
          </w:p>
        </w:tc>
        <w:tc>
          <w:tcPr>
            <w:tcW w:w="431" w:type="pct"/>
            <w:vAlign w:val="center"/>
          </w:tcPr>
          <w:p w14:paraId="766F2C52" w14:textId="77777777" w:rsidR="0009536F" w:rsidRPr="005B75DB" w:rsidRDefault="0009536F" w:rsidP="0009536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.51</w:t>
            </w:r>
          </w:p>
        </w:tc>
        <w:tc>
          <w:tcPr>
            <w:tcW w:w="430" w:type="pct"/>
            <w:vAlign w:val="center"/>
          </w:tcPr>
          <w:p w14:paraId="22042A7F" w14:textId="77777777" w:rsidR="0009536F" w:rsidRDefault="0009536F" w:rsidP="0009536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.46</w:t>
            </w:r>
          </w:p>
        </w:tc>
        <w:tc>
          <w:tcPr>
            <w:tcW w:w="430" w:type="pct"/>
            <w:vAlign w:val="center"/>
          </w:tcPr>
          <w:p w14:paraId="14DF0269" w14:textId="77777777" w:rsidR="0009536F" w:rsidRDefault="0009536F" w:rsidP="0009536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C46DD">
              <w:rPr>
                <w:rFonts w:ascii="Arial" w:hAnsi="Arial" w:cs="Arial"/>
                <w:color w:val="000000" w:themeColor="text1"/>
                <w:sz w:val="20"/>
                <w:szCs w:val="20"/>
              </w:rPr>
              <w:t>13.27</w:t>
            </w:r>
          </w:p>
        </w:tc>
        <w:tc>
          <w:tcPr>
            <w:tcW w:w="430" w:type="pct"/>
            <w:vAlign w:val="center"/>
          </w:tcPr>
          <w:p w14:paraId="4A6C396E" w14:textId="77777777" w:rsidR="0009536F" w:rsidRDefault="0009536F" w:rsidP="0009536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C4E1E">
              <w:rPr>
                <w:rFonts w:ascii="Arial" w:hAnsi="Arial" w:cs="Arial"/>
                <w:sz w:val="20"/>
                <w:szCs w:val="20"/>
              </w:rPr>
              <w:t>18.71</w:t>
            </w:r>
          </w:p>
        </w:tc>
        <w:tc>
          <w:tcPr>
            <w:tcW w:w="430" w:type="pct"/>
            <w:vAlign w:val="center"/>
          </w:tcPr>
          <w:p w14:paraId="34E40F26" w14:textId="77777777" w:rsidR="0009536F" w:rsidRPr="003C4E1E" w:rsidRDefault="0009536F" w:rsidP="0009536F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.03</w:t>
            </w:r>
          </w:p>
        </w:tc>
        <w:tc>
          <w:tcPr>
            <w:tcW w:w="430" w:type="pct"/>
            <w:vAlign w:val="center"/>
          </w:tcPr>
          <w:p w14:paraId="2C25E4A5" w14:textId="77777777" w:rsidR="0009536F" w:rsidRPr="003C4E1E" w:rsidRDefault="0009536F" w:rsidP="0009536F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.50</w:t>
            </w:r>
          </w:p>
        </w:tc>
        <w:tc>
          <w:tcPr>
            <w:tcW w:w="430" w:type="pct"/>
            <w:vAlign w:val="center"/>
          </w:tcPr>
          <w:p w14:paraId="44C15E7D" w14:textId="77777777" w:rsidR="0009536F" w:rsidRDefault="0009536F" w:rsidP="0009536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.71</w:t>
            </w:r>
          </w:p>
        </w:tc>
        <w:tc>
          <w:tcPr>
            <w:tcW w:w="570" w:type="pct"/>
            <w:vAlign w:val="center"/>
          </w:tcPr>
          <w:p w14:paraId="4952C55D" w14:textId="6BD6EA9F" w:rsidR="0009536F" w:rsidRPr="000E447E" w:rsidRDefault="0009536F" w:rsidP="000953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.67</w:t>
            </w:r>
          </w:p>
        </w:tc>
      </w:tr>
      <w:tr w:rsidR="0009536F" w:rsidRPr="007663DB" w14:paraId="7B08D672" w14:textId="77777777" w:rsidTr="0009536F">
        <w:trPr>
          <w:trHeight w:val="322"/>
        </w:trPr>
        <w:tc>
          <w:tcPr>
            <w:tcW w:w="471" w:type="pct"/>
            <w:vAlign w:val="center"/>
          </w:tcPr>
          <w:p w14:paraId="17E9A95E" w14:textId="77777777" w:rsidR="0009536F" w:rsidRPr="001B65B9" w:rsidRDefault="0009536F" w:rsidP="0009536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B65B9">
              <w:rPr>
                <w:rFonts w:ascii="Arial" w:hAnsi="Arial" w:cs="Arial"/>
                <w:sz w:val="20"/>
                <w:szCs w:val="20"/>
              </w:rPr>
              <w:t>04.05</w:t>
            </w:r>
          </w:p>
        </w:tc>
        <w:tc>
          <w:tcPr>
            <w:tcW w:w="949" w:type="pct"/>
            <w:vAlign w:val="center"/>
          </w:tcPr>
          <w:p w14:paraId="7A132F38" w14:textId="77777777" w:rsidR="0009536F" w:rsidRPr="00957CD8" w:rsidRDefault="0009536F" w:rsidP="0009536F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957CD8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Butter, butter spreads and butter oil</w:t>
            </w:r>
          </w:p>
        </w:tc>
        <w:tc>
          <w:tcPr>
            <w:tcW w:w="431" w:type="pct"/>
            <w:vAlign w:val="center"/>
          </w:tcPr>
          <w:p w14:paraId="4D0780C3" w14:textId="77777777" w:rsidR="0009536F" w:rsidRPr="005B75DB" w:rsidRDefault="0009536F" w:rsidP="0009536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0.66</w:t>
            </w:r>
          </w:p>
        </w:tc>
        <w:tc>
          <w:tcPr>
            <w:tcW w:w="430" w:type="pct"/>
            <w:vAlign w:val="center"/>
          </w:tcPr>
          <w:p w14:paraId="33E397C6" w14:textId="77777777" w:rsidR="0009536F" w:rsidRDefault="0009536F" w:rsidP="0009536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9.40</w:t>
            </w:r>
          </w:p>
        </w:tc>
        <w:tc>
          <w:tcPr>
            <w:tcW w:w="430" w:type="pct"/>
            <w:vAlign w:val="center"/>
          </w:tcPr>
          <w:p w14:paraId="3D426617" w14:textId="77777777" w:rsidR="0009536F" w:rsidRDefault="0009536F" w:rsidP="0009536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C46DD">
              <w:rPr>
                <w:rFonts w:ascii="Arial" w:hAnsi="Arial" w:cs="Arial"/>
                <w:color w:val="000000" w:themeColor="text1"/>
                <w:sz w:val="20"/>
                <w:szCs w:val="20"/>
              </w:rPr>
              <w:t>59.94</w:t>
            </w:r>
          </w:p>
        </w:tc>
        <w:tc>
          <w:tcPr>
            <w:tcW w:w="430" w:type="pct"/>
            <w:vAlign w:val="center"/>
          </w:tcPr>
          <w:p w14:paraId="37534E0F" w14:textId="77777777" w:rsidR="0009536F" w:rsidRDefault="0009536F" w:rsidP="0009536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C4E1E">
              <w:rPr>
                <w:rFonts w:ascii="Arial" w:hAnsi="Arial" w:cs="Arial"/>
                <w:sz w:val="20"/>
                <w:szCs w:val="20"/>
              </w:rPr>
              <w:t>67.27</w:t>
            </w:r>
          </w:p>
        </w:tc>
        <w:tc>
          <w:tcPr>
            <w:tcW w:w="430" w:type="pct"/>
            <w:vAlign w:val="center"/>
          </w:tcPr>
          <w:p w14:paraId="11E656CA" w14:textId="77777777" w:rsidR="0009536F" w:rsidRPr="003C4E1E" w:rsidRDefault="0009536F" w:rsidP="0009536F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6.89</w:t>
            </w:r>
          </w:p>
        </w:tc>
        <w:tc>
          <w:tcPr>
            <w:tcW w:w="430" w:type="pct"/>
            <w:vAlign w:val="center"/>
          </w:tcPr>
          <w:p w14:paraId="4C9C45D8" w14:textId="77777777" w:rsidR="0009536F" w:rsidRPr="003C4E1E" w:rsidRDefault="0009536F" w:rsidP="0009536F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3.57</w:t>
            </w:r>
          </w:p>
        </w:tc>
        <w:tc>
          <w:tcPr>
            <w:tcW w:w="430" w:type="pct"/>
            <w:vAlign w:val="center"/>
          </w:tcPr>
          <w:p w14:paraId="22304DBB" w14:textId="77777777" w:rsidR="0009536F" w:rsidRDefault="0009536F" w:rsidP="0009536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9.04</w:t>
            </w:r>
          </w:p>
        </w:tc>
        <w:tc>
          <w:tcPr>
            <w:tcW w:w="570" w:type="pct"/>
            <w:vAlign w:val="center"/>
          </w:tcPr>
          <w:p w14:paraId="3222C5BE" w14:textId="56A44D1B" w:rsidR="0009536F" w:rsidRPr="000E447E" w:rsidRDefault="0009536F" w:rsidP="000953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5.31</w:t>
            </w:r>
          </w:p>
        </w:tc>
      </w:tr>
      <w:tr w:rsidR="0009536F" w:rsidRPr="007663DB" w14:paraId="150889FB" w14:textId="77777777" w:rsidTr="0009536F">
        <w:trPr>
          <w:trHeight w:val="335"/>
        </w:trPr>
        <w:tc>
          <w:tcPr>
            <w:tcW w:w="471" w:type="pct"/>
            <w:vAlign w:val="center"/>
          </w:tcPr>
          <w:p w14:paraId="1D17DE1C" w14:textId="77777777" w:rsidR="0009536F" w:rsidRPr="001B65B9" w:rsidRDefault="0009536F" w:rsidP="0009536F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B65B9">
              <w:rPr>
                <w:rFonts w:ascii="Arial" w:hAnsi="Arial" w:cs="Arial"/>
                <w:sz w:val="20"/>
                <w:szCs w:val="20"/>
              </w:rPr>
              <w:t>04.06</w:t>
            </w:r>
          </w:p>
        </w:tc>
        <w:tc>
          <w:tcPr>
            <w:tcW w:w="949" w:type="pct"/>
            <w:vAlign w:val="center"/>
          </w:tcPr>
          <w:p w14:paraId="37B0940A" w14:textId="77777777" w:rsidR="0009536F" w:rsidRPr="00957CD8" w:rsidRDefault="0009536F" w:rsidP="0009536F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957CD8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Cheese and curd</w:t>
            </w:r>
          </w:p>
        </w:tc>
        <w:tc>
          <w:tcPr>
            <w:tcW w:w="431" w:type="pct"/>
            <w:vAlign w:val="center"/>
          </w:tcPr>
          <w:p w14:paraId="0C2C227F" w14:textId="77777777" w:rsidR="0009536F" w:rsidRPr="005B75DB" w:rsidRDefault="0009536F" w:rsidP="0009536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5.50</w:t>
            </w:r>
          </w:p>
        </w:tc>
        <w:tc>
          <w:tcPr>
            <w:tcW w:w="430" w:type="pct"/>
            <w:vAlign w:val="center"/>
          </w:tcPr>
          <w:p w14:paraId="143413F8" w14:textId="77777777" w:rsidR="0009536F" w:rsidRDefault="0009536F" w:rsidP="0009536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2.00</w:t>
            </w:r>
          </w:p>
        </w:tc>
        <w:tc>
          <w:tcPr>
            <w:tcW w:w="430" w:type="pct"/>
            <w:vAlign w:val="center"/>
          </w:tcPr>
          <w:p w14:paraId="2CEEBC8E" w14:textId="77777777" w:rsidR="0009536F" w:rsidRDefault="0009536F" w:rsidP="0009536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C46DD">
              <w:rPr>
                <w:rFonts w:ascii="Arial" w:hAnsi="Arial" w:cs="Arial"/>
                <w:color w:val="000000" w:themeColor="text1"/>
                <w:sz w:val="20"/>
                <w:szCs w:val="20"/>
              </w:rPr>
              <w:t>60.86</w:t>
            </w:r>
          </w:p>
        </w:tc>
        <w:tc>
          <w:tcPr>
            <w:tcW w:w="430" w:type="pct"/>
            <w:vAlign w:val="center"/>
          </w:tcPr>
          <w:p w14:paraId="5DC4548C" w14:textId="77777777" w:rsidR="0009536F" w:rsidRDefault="0009536F" w:rsidP="0009536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3C4E1E">
              <w:rPr>
                <w:rFonts w:ascii="Arial" w:hAnsi="Arial" w:cs="Arial"/>
                <w:sz w:val="20"/>
                <w:szCs w:val="20"/>
              </w:rPr>
              <w:t>53.15</w:t>
            </w:r>
          </w:p>
        </w:tc>
        <w:tc>
          <w:tcPr>
            <w:tcW w:w="430" w:type="pct"/>
            <w:vAlign w:val="center"/>
          </w:tcPr>
          <w:p w14:paraId="4FEC6B34" w14:textId="77777777" w:rsidR="0009536F" w:rsidRPr="003C4E1E" w:rsidRDefault="0009536F" w:rsidP="0009536F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6.25</w:t>
            </w:r>
          </w:p>
        </w:tc>
        <w:tc>
          <w:tcPr>
            <w:tcW w:w="430" w:type="pct"/>
            <w:vAlign w:val="center"/>
          </w:tcPr>
          <w:p w14:paraId="3BD99CC2" w14:textId="77777777" w:rsidR="0009536F" w:rsidRPr="003C4E1E" w:rsidRDefault="0009536F" w:rsidP="0009536F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8.17</w:t>
            </w:r>
          </w:p>
        </w:tc>
        <w:tc>
          <w:tcPr>
            <w:tcW w:w="430" w:type="pct"/>
            <w:vAlign w:val="center"/>
          </w:tcPr>
          <w:p w14:paraId="265F836A" w14:textId="77777777" w:rsidR="0009536F" w:rsidRDefault="0009536F" w:rsidP="0009536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2.68</w:t>
            </w:r>
          </w:p>
        </w:tc>
        <w:tc>
          <w:tcPr>
            <w:tcW w:w="570" w:type="pct"/>
            <w:vAlign w:val="center"/>
          </w:tcPr>
          <w:p w14:paraId="3941312E" w14:textId="3B95DBA8" w:rsidR="0009536F" w:rsidRPr="000E447E" w:rsidRDefault="0009536F" w:rsidP="0009536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9.10</w:t>
            </w:r>
          </w:p>
        </w:tc>
      </w:tr>
    </w:tbl>
    <w:p w14:paraId="03A2149D" w14:textId="77777777" w:rsidR="00644043" w:rsidRDefault="00644043" w:rsidP="00844594">
      <w:pPr>
        <w:jc w:val="both"/>
        <w:rPr>
          <w:rFonts w:ascii="Arial" w:hAnsi="Arial" w:cs="Arial"/>
          <w:sz w:val="20"/>
        </w:rPr>
      </w:pPr>
    </w:p>
    <w:p w14:paraId="7BFD87E0" w14:textId="77777777" w:rsidR="00046D80" w:rsidRDefault="00046D80" w:rsidP="00844594">
      <w:pPr>
        <w:jc w:val="both"/>
        <w:rPr>
          <w:rFonts w:ascii="Arial" w:hAnsi="Arial" w:cs="Arial"/>
          <w:sz w:val="20"/>
        </w:rPr>
      </w:pPr>
    </w:p>
    <w:p w14:paraId="48528919" w14:textId="77777777" w:rsidR="000D7BED" w:rsidRDefault="000D7BED" w:rsidP="00844594">
      <w:pPr>
        <w:jc w:val="both"/>
        <w:rPr>
          <w:rFonts w:ascii="Arial" w:hAnsi="Arial" w:cs="Arial"/>
          <w:sz w:val="20"/>
        </w:rPr>
      </w:pPr>
    </w:p>
    <w:p w14:paraId="21624D24" w14:textId="14C0E9B2" w:rsidR="006B610C" w:rsidRPr="00644043" w:rsidRDefault="006B610C" w:rsidP="005A6D56">
      <w:pPr>
        <w:pStyle w:val="ListParagraph"/>
        <w:numPr>
          <w:ilvl w:val="0"/>
          <w:numId w:val="16"/>
        </w:numPr>
        <w:ind w:left="567" w:hanging="567"/>
        <w:jc w:val="both"/>
        <w:rPr>
          <w:rFonts w:ascii="Arial" w:hAnsi="Arial" w:cs="Arial"/>
          <w:color w:val="000000" w:themeColor="text1"/>
          <w:lang w:val="en-ZA"/>
        </w:rPr>
      </w:pPr>
      <w:r w:rsidRPr="00644043">
        <w:rPr>
          <w:rFonts w:ascii="Arial" w:hAnsi="Arial" w:cs="Arial"/>
          <w:color w:val="000000" w:themeColor="text1"/>
          <w:lang w:val="en-ZA"/>
        </w:rPr>
        <w:t xml:space="preserve">The average export prices of </w:t>
      </w:r>
      <w:r w:rsidR="00C1241C">
        <w:rPr>
          <w:rFonts w:ascii="Arial" w:hAnsi="Arial" w:cs="Arial"/>
          <w:color w:val="000000" w:themeColor="text1"/>
          <w:lang w:val="en-ZA"/>
        </w:rPr>
        <w:t>f</w:t>
      </w:r>
      <w:r w:rsidR="00096703">
        <w:rPr>
          <w:rFonts w:ascii="Arial" w:hAnsi="Arial" w:cs="Arial"/>
          <w:color w:val="000000" w:themeColor="text1"/>
          <w:lang w:val="en-ZA"/>
        </w:rPr>
        <w:t>ive</w:t>
      </w:r>
      <w:r w:rsidR="00FC0878">
        <w:rPr>
          <w:rFonts w:ascii="Arial" w:hAnsi="Arial" w:cs="Arial"/>
          <w:lang w:val="en-ZA"/>
        </w:rPr>
        <w:t xml:space="preserve"> of the</w:t>
      </w:r>
      <w:r w:rsidR="00FC0878" w:rsidRPr="00644043">
        <w:rPr>
          <w:rFonts w:ascii="Arial" w:hAnsi="Arial" w:cs="Arial"/>
          <w:lang w:val="en-ZA"/>
        </w:rPr>
        <w:t xml:space="preserve"> six</w:t>
      </w:r>
      <w:r w:rsidRPr="00644043">
        <w:rPr>
          <w:rFonts w:ascii="Arial" w:hAnsi="Arial" w:cs="Arial"/>
          <w:color w:val="000000" w:themeColor="text1"/>
          <w:lang w:val="en-ZA"/>
        </w:rPr>
        <w:t xml:space="preserve"> different categories of dairy products </w:t>
      </w:r>
      <w:r w:rsidR="005A03CF">
        <w:rPr>
          <w:rFonts w:ascii="Arial" w:hAnsi="Arial" w:cs="Arial"/>
          <w:color w:val="000000" w:themeColor="text1"/>
          <w:lang w:val="en-ZA"/>
        </w:rPr>
        <w:t>in</w:t>
      </w:r>
      <w:r w:rsidRPr="00644043">
        <w:rPr>
          <w:rFonts w:ascii="Arial" w:hAnsi="Arial" w:cs="Arial"/>
          <w:color w:val="000000" w:themeColor="text1"/>
          <w:lang w:val="en-ZA"/>
        </w:rPr>
        <w:t xml:space="preserve">creased </w:t>
      </w:r>
      <w:r w:rsidR="0090615D" w:rsidRPr="00644043">
        <w:rPr>
          <w:rFonts w:ascii="Arial" w:hAnsi="Arial" w:cs="Arial"/>
          <w:color w:val="000000" w:themeColor="text1"/>
          <w:lang w:val="en-ZA"/>
        </w:rPr>
        <w:t>from 20</w:t>
      </w:r>
      <w:r w:rsidR="007E4DE2">
        <w:rPr>
          <w:rFonts w:ascii="Arial" w:hAnsi="Arial" w:cs="Arial"/>
          <w:color w:val="000000" w:themeColor="text1"/>
          <w:lang w:val="en-ZA"/>
        </w:rPr>
        <w:t>2</w:t>
      </w:r>
      <w:r w:rsidR="00C71876">
        <w:rPr>
          <w:rFonts w:ascii="Arial" w:hAnsi="Arial" w:cs="Arial"/>
          <w:color w:val="000000" w:themeColor="text1"/>
          <w:lang w:val="en-ZA"/>
        </w:rPr>
        <w:t>1</w:t>
      </w:r>
      <w:r w:rsidR="0090615D" w:rsidRPr="00644043">
        <w:rPr>
          <w:rFonts w:ascii="Arial" w:hAnsi="Arial" w:cs="Arial"/>
          <w:color w:val="000000" w:themeColor="text1"/>
          <w:lang w:val="en-ZA"/>
        </w:rPr>
        <w:t xml:space="preserve"> to </w:t>
      </w:r>
      <w:r w:rsidR="009B3C00">
        <w:rPr>
          <w:rFonts w:ascii="Arial" w:hAnsi="Arial" w:cs="Arial"/>
          <w:color w:val="000000" w:themeColor="text1"/>
          <w:lang w:val="en-ZA"/>
        </w:rPr>
        <w:t>January to September</w:t>
      </w:r>
      <w:r w:rsidR="00C71876" w:rsidRPr="00644043">
        <w:rPr>
          <w:rFonts w:ascii="Arial" w:hAnsi="Arial" w:cs="Arial"/>
          <w:color w:val="000000" w:themeColor="text1"/>
          <w:lang w:val="en-ZA"/>
        </w:rPr>
        <w:t xml:space="preserve"> 20</w:t>
      </w:r>
      <w:r w:rsidR="00C71876">
        <w:rPr>
          <w:rFonts w:ascii="Arial" w:hAnsi="Arial" w:cs="Arial"/>
          <w:color w:val="000000" w:themeColor="text1"/>
          <w:lang w:val="en-ZA"/>
        </w:rPr>
        <w:t>22</w:t>
      </w:r>
      <w:r w:rsidR="002C77BB">
        <w:rPr>
          <w:rFonts w:ascii="Arial" w:hAnsi="Arial" w:cs="Arial"/>
          <w:color w:val="000000" w:themeColor="text1"/>
          <w:lang w:val="en-ZA"/>
        </w:rPr>
        <w:t xml:space="preserve">, </w:t>
      </w:r>
      <w:r w:rsidRPr="00644043">
        <w:rPr>
          <w:rFonts w:ascii="Arial" w:hAnsi="Arial" w:cs="Arial"/>
          <w:color w:val="000000" w:themeColor="text1"/>
          <w:lang w:val="en-ZA"/>
        </w:rPr>
        <w:t>as follows:</w:t>
      </w:r>
    </w:p>
    <w:p w14:paraId="53361560" w14:textId="77777777" w:rsidR="00723D8E" w:rsidRDefault="00723D8E" w:rsidP="00147C9C">
      <w:pPr>
        <w:ind w:left="567" w:hanging="567"/>
        <w:jc w:val="both"/>
        <w:rPr>
          <w:rFonts w:ascii="Arial" w:hAnsi="Arial" w:cs="Arial"/>
          <w:lang w:val="en-ZA"/>
        </w:rPr>
      </w:pPr>
    </w:p>
    <w:p w14:paraId="5CDEDFA9" w14:textId="606EF6F3" w:rsidR="00C1241C" w:rsidRDefault="00C1241C" w:rsidP="00C1241C">
      <w:pPr>
        <w:numPr>
          <w:ilvl w:val="0"/>
          <w:numId w:val="17"/>
        </w:numPr>
        <w:ind w:left="1134" w:hanging="567"/>
        <w:jc w:val="both"/>
        <w:rPr>
          <w:rFonts w:ascii="Arial" w:hAnsi="Arial" w:cs="Arial"/>
          <w:lang w:val="en-ZA"/>
        </w:rPr>
      </w:pPr>
      <w:r w:rsidRPr="002154C3">
        <w:rPr>
          <w:rFonts w:ascii="Arial" w:hAnsi="Arial" w:cs="Arial"/>
          <w:lang w:val="en-ZA"/>
        </w:rPr>
        <w:t>04.01</w:t>
      </w:r>
      <w:r w:rsidRPr="002154C3">
        <w:rPr>
          <w:rFonts w:ascii="Arial" w:hAnsi="Arial" w:cs="Arial"/>
          <w:lang w:val="en-ZA"/>
        </w:rPr>
        <w:tab/>
      </w:r>
      <w:proofErr w:type="gramStart"/>
      <w:r w:rsidRPr="002154C3">
        <w:rPr>
          <w:rFonts w:ascii="Arial" w:hAnsi="Arial" w:cs="Arial"/>
          <w:lang w:val="en-ZA"/>
        </w:rPr>
        <w:tab/>
        <w:t xml:space="preserve">  </w:t>
      </w:r>
      <w:r w:rsidR="008E2110">
        <w:rPr>
          <w:rFonts w:ascii="Arial" w:hAnsi="Arial" w:cs="Arial"/>
          <w:lang w:val="en-ZA"/>
        </w:rPr>
        <w:t>1</w:t>
      </w:r>
      <w:r w:rsidR="003307EF">
        <w:rPr>
          <w:rFonts w:ascii="Arial" w:hAnsi="Arial" w:cs="Arial"/>
          <w:lang w:val="en-ZA"/>
        </w:rPr>
        <w:t>3.4</w:t>
      </w:r>
      <w:proofErr w:type="gramEnd"/>
      <w:r w:rsidRPr="002154C3">
        <w:rPr>
          <w:rFonts w:ascii="Arial" w:hAnsi="Arial" w:cs="Arial"/>
          <w:lang w:val="en-ZA"/>
        </w:rPr>
        <w:t xml:space="preserve"> percent;</w:t>
      </w:r>
    </w:p>
    <w:p w14:paraId="6D3743CA" w14:textId="6B526F8B" w:rsidR="00C1241C" w:rsidRDefault="00C1241C" w:rsidP="00C1241C">
      <w:pPr>
        <w:pStyle w:val="ListParagraph"/>
        <w:numPr>
          <w:ilvl w:val="0"/>
          <w:numId w:val="17"/>
        </w:numPr>
        <w:ind w:left="1134" w:hanging="567"/>
        <w:jc w:val="both"/>
        <w:rPr>
          <w:rFonts w:ascii="Arial" w:hAnsi="Arial" w:cs="Arial"/>
          <w:lang w:val="en-ZA"/>
        </w:rPr>
      </w:pPr>
      <w:r w:rsidRPr="005A6D56">
        <w:rPr>
          <w:rFonts w:ascii="Arial" w:hAnsi="Arial" w:cs="Arial"/>
          <w:lang w:val="en-ZA"/>
        </w:rPr>
        <w:t>04.02</w:t>
      </w:r>
      <w:r w:rsidRPr="005A6D56">
        <w:rPr>
          <w:rFonts w:ascii="Arial" w:hAnsi="Arial" w:cs="Arial"/>
          <w:lang w:val="en-ZA"/>
        </w:rPr>
        <w:tab/>
      </w:r>
      <w:proofErr w:type="gramStart"/>
      <w:r w:rsidRPr="005A6D56">
        <w:rPr>
          <w:rFonts w:ascii="Arial" w:hAnsi="Arial" w:cs="Arial"/>
          <w:lang w:val="en-ZA"/>
        </w:rPr>
        <w:tab/>
        <w:t xml:space="preserve">  </w:t>
      </w:r>
      <w:r w:rsidR="003307EF">
        <w:rPr>
          <w:rFonts w:ascii="Arial" w:hAnsi="Arial" w:cs="Arial"/>
          <w:lang w:val="en-ZA"/>
        </w:rPr>
        <w:t>20.8</w:t>
      </w:r>
      <w:proofErr w:type="gramEnd"/>
      <w:r w:rsidRPr="005A6D56">
        <w:rPr>
          <w:rFonts w:ascii="Arial" w:hAnsi="Arial" w:cs="Arial"/>
          <w:lang w:val="en-ZA"/>
        </w:rPr>
        <w:t xml:space="preserve"> percent;</w:t>
      </w:r>
    </w:p>
    <w:p w14:paraId="7C307DB6" w14:textId="090A5C5C" w:rsidR="00096703" w:rsidRDefault="00725AF9" w:rsidP="00725AF9">
      <w:pPr>
        <w:pStyle w:val="ListParagraph"/>
        <w:numPr>
          <w:ilvl w:val="0"/>
          <w:numId w:val="17"/>
        </w:numPr>
        <w:ind w:left="1134" w:hanging="567"/>
        <w:jc w:val="both"/>
        <w:rPr>
          <w:rFonts w:ascii="Arial" w:hAnsi="Arial" w:cs="Arial"/>
          <w:lang w:val="en-ZA"/>
        </w:rPr>
      </w:pPr>
      <w:r w:rsidRPr="005A6D56">
        <w:rPr>
          <w:rFonts w:ascii="Arial" w:hAnsi="Arial" w:cs="Arial"/>
          <w:lang w:val="en-ZA"/>
        </w:rPr>
        <w:t>04.0</w:t>
      </w:r>
      <w:r w:rsidR="00C71876">
        <w:rPr>
          <w:rFonts w:ascii="Arial" w:hAnsi="Arial" w:cs="Arial"/>
          <w:lang w:val="en-ZA"/>
        </w:rPr>
        <w:t>4</w:t>
      </w:r>
      <w:r w:rsidRPr="005A6D56">
        <w:rPr>
          <w:rFonts w:ascii="Arial" w:hAnsi="Arial" w:cs="Arial"/>
          <w:lang w:val="en-ZA"/>
        </w:rPr>
        <w:tab/>
      </w:r>
      <w:proofErr w:type="gramStart"/>
      <w:r w:rsidRPr="005A6D56">
        <w:rPr>
          <w:rFonts w:ascii="Arial" w:hAnsi="Arial" w:cs="Arial"/>
          <w:lang w:val="en-ZA"/>
        </w:rPr>
        <w:tab/>
        <w:t xml:space="preserve">  </w:t>
      </w:r>
      <w:r w:rsidR="00C71876">
        <w:rPr>
          <w:rFonts w:ascii="Arial" w:hAnsi="Arial" w:cs="Arial"/>
          <w:lang w:val="en-ZA"/>
        </w:rPr>
        <w:t>6</w:t>
      </w:r>
      <w:r w:rsidR="003307EF">
        <w:rPr>
          <w:rFonts w:ascii="Arial" w:hAnsi="Arial" w:cs="Arial"/>
          <w:lang w:val="en-ZA"/>
        </w:rPr>
        <w:t>9.0</w:t>
      </w:r>
      <w:proofErr w:type="gramEnd"/>
      <w:r w:rsidRPr="005A6D56">
        <w:rPr>
          <w:rFonts w:ascii="Arial" w:hAnsi="Arial" w:cs="Arial"/>
          <w:lang w:val="en-ZA"/>
        </w:rPr>
        <w:t xml:space="preserve"> percent</w:t>
      </w:r>
      <w:r w:rsidR="000C2CD2">
        <w:rPr>
          <w:rFonts w:ascii="Arial" w:hAnsi="Arial" w:cs="Arial"/>
          <w:lang w:val="en-ZA"/>
        </w:rPr>
        <w:t>;</w:t>
      </w:r>
      <w:r>
        <w:rPr>
          <w:rFonts w:ascii="Arial" w:hAnsi="Arial" w:cs="Arial"/>
          <w:lang w:val="en-ZA"/>
        </w:rPr>
        <w:t xml:space="preserve"> </w:t>
      </w:r>
    </w:p>
    <w:p w14:paraId="6B53AD85" w14:textId="44AC3815" w:rsidR="00725AF9" w:rsidRDefault="00096703" w:rsidP="00725AF9">
      <w:pPr>
        <w:pStyle w:val="ListParagraph"/>
        <w:numPr>
          <w:ilvl w:val="0"/>
          <w:numId w:val="17"/>
        </w:numPr>
        <w:ind w:left="1134" w:hanging="567"/>
        <w:jc w:val="both"/>
        <w:rPr>
          <w:rFonts w:ascii="Arial" w:hAnsi="Arial" w:cs="Arial"/>
          <w:lang w:val="en-ZA"/>
        </w:rPr>
      </w:pPr>
      <w:r>
        <w:rPr>
          <w:rFonts w:ascii="Arial" w:hAnsi="Arial" w:cs="Arial"/>
          <w:lang w:val="en-ZA"/>
        </w:rPr>
        <w:t>04.0</w:t>
      </w:r>
      <w:r w:rsidR="00C71876">
        <w:rPr>
          <w:rFonts w:ascii="Arial" w:hAnsi="Arial" w:cs="Arial"/>
          <w:lang w:val="en-ZA"/>
        </w:rPr>
        <w:t>5</w:t>
      </w:r>
      <w:r>
        <w:rPr>
          <w:rFonts w:ascii="Arial" w:hAnsi="Arial" w:cs="Arial"/>
          <w:lang w:val="en-ZA"/>
        </w:rPr>
        <w:tab/>
      </w:r>
      <w:r>
        <w:rPr>
          <w:rFonts w:ascii="Arial" w:hAnsi="Arial" w:cs="Arial"/>
          <w:lang w:val="en-ZA"/>
        </w:rPr>
        <w:tab/>
        <w:t xml:space="preserve"> </w:t>
      </w:r>
      <w:r w:rsidR="00C71876">
        <w:rPr>
          <w:rFonts w:ascii="Arial" w:hAnsi="Arial" w:cs="Arial"/>
          <w:lang w:val="en-ZA"/>
        </w:rPr>
        <w:t xml:space="preserve">  </w:t>
      </w:r>
      <w:r>
        <w:rPr>
          <w:rFonts w:ascii="Arial" w:hAnsi="Arial" w:cs="Arial"/>
          <w:lang w:val="en-ZA"/>
        </w:rPr>
        <w:t xml:space="preserve"> </w:t>
      </w:r>
      <w:r w:rsidR="003307EF">
        <w:rPr>
          <w:rFonts w:ascii="Arial" w:hAnsi="Arial" w:cs="Arial"/>
          <w:lang w:val="en-ZA"/>
        </w:rPr>
        <w:t>9</w:t>
      </w:r>
      <w:r w:rsidR="007D4FF9">
        <w:rPr>
          <w:rFonts w:ascii="Arial" w:hAnsi="Arial" w:cs="Arial"/>
          <w:lang w:val="en-ZA"/>
        </w:rPr>
        <w:t>.1</w:t>
      </w:r>
      <w:r>
        <w:rPr>
          <w:rFonts w:ascii="Arial" w:hAnsi="Arial" w:cs="Arial"/>
          <w:lang w:val="en-ZA"/>
        </w:rPr>
        <w:t xml:space="preserve"> percent; </w:t>
      </w:r>
      <w:r w:rsidR="00725AF9">
        <w:rPr>
          <w:rFonts w:ascii="Arial" w:hAnsi="Arial" w:cs="Arial"/>
          <w:lang w:val="en-ZA"/>
        </w:rPr>
        <w:t>and</w:t>
      </w:r>
    </w:p>
    <w:p w14:paraId="0434B1A5" w14:textId="30029FEF" w:rsidR="0041720D" w:rsidRDefault="0041720D" w:rsidP="0041720D">
      <w:pPr>
        <w:pStyle w:val="ListParagraph"/>
        <w:numPr>
          <w:ilvl w:val="0"/>
          <w:numId w:val="17"/>
        </w:numPr>
        <w:ind w:left="1134" w:hanging="567"/>
        <w:jc w:val="both"/>
        <w:rPr>
          <w:rFonts w:ascii="Arial" w:hAnsi="Arial" w:cs="Arial"/>
          <w:lang w:val="en-ZA"/>
        </w:rPr>
      </w:pPr>
      <w:r w:rsidRPr="005A6D56">
        <w:rPr>
          <w:rFonts w:ascii="Arial" w:hAnsi="Arial" w:cs="Arial"/>
          <w:lang w:val="en-ZA"/>
        </w:rPr>
        <w:t>04.06</w:t>
      </w:r>
      <w:r w:rsidRPr="005A6D56">
        <w:rPr>
          <w:rFonts w:ascii="Arial" w:hAnsi="Arial" w:cs="Arial"/>
          <w:lang w:val="en-ZA"/>
        </w:rPr>
        <w:tab/>
      </w:r>
      <w:proofErr w:type="gramStart"/>
      <w:r w:rsidRPr="005A6D56">
        <w:rPr>
          <w:rFonts w:ascii="Arial" w:hAnsi="Arial" w:cs="Arial"/>
          <w:lang w:val="en-ZA"/>
        </w:rPr>
        <w:tab/>
        <w:t xml:space="preserve">  </w:t>
      </w:r>
      <w:r w:rsidR="003307EF">
        <w:rPr>
          <w:rFonts w:ascii="Arial" w:hAnsi="Arial" w:cs="Arial"/>
          <w:lang w:val="en-ZA"/>
        </w:rPr>
        <w:t>10.2</w:t>
      </w:r>
      <w:proofErr w:type="gramEnd"/>
      <w:r w:rsidRPr="005A6D56">
        <w:rPr>
          <w:rFonts w:ascii="Arial" w:hAnsi="Arial" w:cs="Arial"/>
          <w:lang w:val="en-ZA"/>
        </w:rPr>
        <w:t xml:space="preserve"> percent.</w:t>
      </w:r>
    </w:p>
    <w:p w14:paraId="748FB0D3" w14:textId="77777777" w:rsidR="00FC0878" w:rsidRDefault="00FC0878" w:rsidP="00FC0878">
      <w:pPr>
        <w:jc w:val="both"/>
        <w:rPr>
          <w:rFonts w:ascii="Arial" w:hAnsi="Arial" w:cs="Arial"/>
          <w:lang w:val="en-ZA"/>
        </w:rPr>
      </w:pPr>
    </w:p>
    <w:p w14:paraId="477F7D19" w14:textId="62EA7BE8" w:rsidR="00FC0878" w:rsidRPr="00644043" w:rsidRDefault="00FC0878" w:rsidP="00FC0878">
      <w:pPr>
        <w:pStyle w:val="ListParagraph"/>
        <w:numPr>
          <w:ilvl w:val="0"/>
          <w:numId w:val="16"/>
        </w:numPr>
        <w:ind w:left="567" w:hanging="567"/>
        <w:jc w:val="both"/>
        <w:rPr>
          <w:rFonts w:ascii="Arial" w:hAnsi="Arial" w:cs="Arial"/>
          <w:color w:val="000000" w:themeColor="text1"/>
          <w:lang w:val="en-ZA"/>
        </w:rPr>
      </w:pPr>
      <w:r w:rsidRPr="00644043">
        <w:rPr>
          <w:rFonts w:ascii="Arial" w:hAnsi="Arial" w:cs="Arial"/>
          <w:color w:val="000000" w:themeColor="text1"/>
          <w:lang w:val="en-ZA"/>
        </w:rPr>
        <w:t xml:space="preserve">The average export price of </w:t>
      </w:r>
      <w:r w:rsidR="00096703">
        <w:rPr>
          <w:rFonts w:ascii="Arial" w:hAnsi="Arial" w:cs="Arial"/>
          <w:color w:val="000000" w:themeColor="text1"/>
          <w:lang w:val="en-ZA"/>
        </w:rPr>
        <w:t>one</w:t>
      </w:r>
      <w:r>
        <w:rPr>
          <w:rFonts w:ascii="Arial" w:hAnsi="Arial" w:cs="Arial"/>
          <w:lang w:val="en-ZA"/>
        </w:rPr>
        <w:t xml:space="preserve"> of the</w:t>
      </w:r>
      <w:r w:rsidRPr="00644043">
        <w:rPr>
          <w:rFonts w:ascii="Arial" w:hAnsi="Arial" w:cs="Arial"/>
          <w:lang w:val="en-ZA"/>
        </w:rPr>
        <w:t xml:space="preserve"> six</w:t>
      </w:r>
      <w:r w:rsidRPr="00644043">
        <w:rPr>
          <w:rFonts w:ascii="Arial" w:hAnsi="Arial" w:cs="Arial"/>
          <w:color w:val="000000" w:themeColor="text1"/>
          <w:lang w:val="en-ZA"/>
        </w:rPr>
        <w:t xml:space="preserve"> different categories of dairy products </w:t>
      </w:r>
      <w:r>
        <w:rPr>
          <w:rFonts w:ascii="Arial" w:hAnsi="Arial" w:cs="Arial"/>
          <w:color w:val="000000" w:themeColor="text1"/>
          <w:lang w:val="en-ZA"/>
        </w:rPr>
        <w:t>de</w:t>
      </w:r>
      <w:r w:rsidRPr="00644043">
        <w:rPr>
          <w:rFonts w:ascii="Arial" w:hAnsi="Arial" w:cs="Arial"/>
          <w:color w:val="000000" w:themeColor="text1"/>
          <w:lang w:val="en-ZA"/>
        </w:rPr>
        <w:t>creased from 20</w:t>
      </w:r>
      <w:r w:rsidR="007E4DE2">
        <w:rPr>
          <w:rFonts w:ascii="Arial" w:hAnsi="Arial" w:cs="Arial"/>
          <w:color w:val="000000" w:themeColor="text1"/>
          <w:lang w:val="en-ZA"/>
        </w:rPr>
        <w:t>2</w:t>
      </w:r>
      <w:r w:rsidR="00C71876">
        <w:rPr>
          <w:rFonts w:ascii="Arial" w:hAnsi="Arial" w:cs="Arial"/>
          <w:color w:val="000000" w:themeColor="text1"/>
          <w:lang w:val="en-ZA"/>
        </w:rPr>
        <w:t>1</w:t>
      </w:r>
      <w:r w:rsidRPr="00644043">
        <w:rPr>
          <w:rFonts w:ascii="Arial" w:hAnsi="Arial" w:cs="Arial"/>
          <w:color w:val="000000" w:themeColor="text1"/>
          <w:lang w:val="en-ZA"/>
        </w:rPr>
        <w:t xml:space="preserve"> to </w:t>
      </w:r>
      <w:r w:rsidR="009B3C00">
        <w:rPr>
          <w:rFonts w:ascii="Arial" w:hAnsi="Arial" w:cs="Arial"/>
          <w:color w:val="000000" w:themeColor="text1"/>
          <w:lang w:val="en-ZA"/>
        </w:rPr>
        <w:t>January to September</w:t>
      </w:r>
      <w:r w:rsidR="001D2301" w:rsidRPr="00644043">
        <w:rPr>
          <w:rFonts w:ascii="Arial" w:hAnsi="Arial" w:cs="Arial"/>
          <w:color w:val="000000" w:themeColor="text1"/>
          <w:lang w:val="en-ZA"/>
        </w:rPr>
        <w:t xml:space="preserve"> </w:t>
      </w:r>
      <w:r w:rsidRPr="00644043">
        <w:rPr>
          <w:rFonts w:ascii="Arial" w:hAnsi="Arial" w:cs="Arial"/>
          <w:color w:val="000000" w:themeColor="text1"/>
          <w:lang w:val="en-ZA"/>
        </w:rPr>
        <w:t>20</w:t>
      </w:r>
      <w:r>
        <w:rPr>
          <w:rFonts w:ascii="Arial" w:hAnsi="Arial" w:cs="Arial"/>
          <w:color w:val="000000" w:themeColor="text1"/>
          <w:lang w:val="en-ZA"/>
        </w:rPr>
        <w:t>2</w:t>
      </w:r>
      <w:r w:rsidR="00C71876">
        <w:rPr>
          <w:rFonts w:ascii="Arial" w:hAnsi="Arial" w:cs="Arial"/>
          <w:color w:val="000000" w:themeColor="text1"/>
          <w:lang w:val="en-ZA"/>
        </w:rPr>
        <w:t>2</w:t>
      </w:r>
      <w:r>
        <w:rPr>
          <w:rFonts w:ascii="Arial" w:hAnsi="Arial" w:cs="Arial"/>
          <w:color w:val="000000" w:themeColor="text1"/>
          <w:lang w:val="en-ZA"/>
        </w:rPr>
        <w:t xml:space="preserve">, </w:t>
      </w:r>
      <w:r w:rsidRPr="00644043">
        <w:rPr>
          <w:rFonts w:ascii="Arial" w:hAnsi="Arial" w:cs="Arial"/>
          <w:color w:val="000000" w:themeColor="text1"/>
          <w:lang w:val="en-ZA"/>
        </w:rPr>
        <w:t>as follows:</w:t>
      </w:r>
    </w:p>
    <w:p w14:paraId="00EEF809" w14:textId="77777777" w:rsidR="00FC0878" w:rsidRDefault="00FC0878" w:rsidP="00FC0878">
      <w:pPr>
        <w:jc w:val="both"/>
        <w:rPr>
          <w:rFonts w:ascii="Arial" w:hAnsi="Arial" w:cs="Arial"/>
          <w:lang w:val="en-ZA"/>
        </w:rPr>
      </w:pPr>
    </w:p>
    <w:p w14:paraId="6AAE1D7A" w14:textId="73B09066" w:rsidR="00725AF9" w:rsidRPr="00725AF9" w:rsidRDefault="00725AF9" w:rsidP="00820CB1">
      <w:pPr>
        <w:numPr>
          <w:ilvl w:val="0"/>
          <w:numId w:val="17"/>
        </w:numPr>
        <w:ind w:left="1134" w:hanging="567"/>
        <w:jc w:val="both"/>
        <w:rPr>
          <w:rFonts w:ascii="Arial" w:hAnsi="Arial" w:cs="Arial"/>
          <w:lang w:val="en-ZA"/>
        </w:rPr>
      </w:pPr>
      <w:r w:rsidRPr="00725AF9">
        <w:rPr>
          <w:rFonts w:ascii="Arial" w:hAnsi="Arial" w:cs="Arial"/>
          <w:lang w:val="en-ZA"/>
        </w:rPr>
        <w:t>04.0</w:t>
      </w:r>
      <w:r w:rsidR="00C71876">
        <w:rPr>
          <w:rFonts w:ascii="Arial" w:hAnsi="Arial" w:cs="Arial"/>
          <w:lang w:val="en-ZA"/>
        </w:rPr>
        <w:t>3</w:t>
      </w:r>
      <w:r w:rsidRPr="00725AF9">
        <w:rPr>
          <w:rFonts w:ascii="Arial" w:hAnsi="Arial" w:cs="Arial"/>
          <w:lang w:val="en-ZA"/>
        </w:rPr>
        <w:tab/>
      </w:r>
      <w:r w:rsidRPr="00725AF9">
        <w:rPr>
          <w:rFonts w:ascii="Arial" w:hAnsi="Arial" w:cs="Arial"/>
          <w:lang w:val="en-ZA"/>
        </w:rPr>
        <w:tab/>
        <w:t xml:space="preserve">  </w:t>
      </w:r>
      <w:r w:rsidR="007D4FF9">
        <w:rPr>
          <w:rFonts w:ascii="Arial" w:hAnsi="Arial" w:cs="Arial"/>
          <w:lang w:val="en-ZA"/>
        </w:rPr>
        <w:t xml:space="preserve">  9.</w:t>
      </w:r>
      <w:r w:rsidR="003307EF">
        <w:rPr>
          <w:rFonts w:ascii="Arial" w:hAnsi="Arial" w:cs="Arial"/>
          <w:lang w:val="en-ZA"/>
        </w:rPr>
        <w:t>7</w:t>
      </w:r>
      <w:r w:rsidRPr="00725AF9">
        <w:rPr>
          <w:rFonts w:ascii="Arial" w:hAnsi="Arial" w:cs="Arial"/>
          <w:lang w:val="en-ZA"/>
        </w:rPr>
        <w:t xml:space="preserve"> percent.</w:t>
      </w:r>
    </w:p>
    <w:p w14:paraId="34ADB19B" w14:textId="77777777" w:rsidR="00725AF9" w:rsidRPr="00FC0878" w:rsidRDefault="00725AF9" w:rsidP="00FC0878">
      <w:pPr>
        <w:jc w:val="both"/>
        <w:rPr>
          <w:rFonts w:ascii="Arial" w:hAnsi="Arial" w:cs="Arial"/>
          <w:lang w:val="en-ZA"/>
        </w:rPr>
      </w:pPr>
    </w:p>
    <w:p w14:paraId="068355EA" w14:textId="77777777" w:rsidR="00CD6C6A" w:rsidRDefault="00CD6C6A" w:rsidP="00CD6C6A">
      <w:pPr>
        <w:jc w:val="both"/>
        <w:rPr>
          <w:rFonts w:ascii="Arial" w:hAnsi="Arial" w:cs="Arial"/>
          <w:sz w:val="22"/>
          <w:lang w:val="en-ZA"/>
        </w:rPr>
      </w:pPr>
    </w:p>
    <w:p w14:paraId="778393DF" w14:textId="77777777" w:rsidR="00CE7FB2" w:rsidRPr="00C6792D" w:rsidRDefault="00133728" w:rsidP="00CE7FB2">
      <w:pPr>
        <w:jc w:val="both"/>
        <w:rPr>
          <w:rFonts w:ascii="Arial" w:hAnsi="Arial" w:cs="Arial"/>
          <w:b/>
          <w:color w:val="000000" w:themeColor="text1"/>
        </w:rPr>
      </w:pPr>
      <w:r w:rsidRPr="00C6792D">
        <w:rPr>
          <w:rFonts w:ascii="Arial" w:hAnsi="Arial" w:cs="Arial"/>
          <w:b/>
          <w:color w:val="000000" w:themeColor="text1"/>
        </w:rPr>
        <w:t>R</w:t>
      </w:r>
      <w:r w:rsidR="00977681">
        <w:rPr>
          <w:rFonts w:ascii="Arial" w:hAnsi="Arial" w:cs="Arial"/>
          <w:b/>
          <w:color w:val="000000" w:themeColor="text1"/>
        </w:rPr>
        <w:t>ATIO</w:t>
      </w:r>
      <w:r w:rsidRPr="00C6792D">
        <w:rPr>
          <w:rFonts w:ascii="Arial" w:hAnsi="Arial" w:cs="Arial"/>
          <w:b/>
          <w:color w:val="000000" w:themeColor="text1"/>
        </w:rPr>
        <w:t xml:space="preserve"> BETWEEN IMPORT</w:t>
      </w:r>
      <w:r w:rsidR="0014404B">
        <w:rPr>
          <w:rFonts w:ascii="Arial" w:hAnsi="Arial" w:cs="Arial"/>
          <w:b/>
          <w:color w:val="000000" w:themeColor="text1"/>
        </w:rPr>
        <w:t>S</w:t>
      </w:r>
      <w:r w:rsidRPr="00C6792D">
        <w:rPr>
          <w:rFonts w:ascii="Arial" w:hAnsi="Arial" w:cs="Arial"/>
          <w:b/>
          <w:color w:val="000000" w:themeColor="text1"/>
        </w:rPr>
        <w:t xml:space="preserve"> AND EXPORT</w:t>
      </w:r>
      <w:r w:rsidR="0014404B">
        <w:rPr>
          <w:rFonts w:ascii="Arial" w:hAnsi="Arial" w:cs="Arial"/>
          <w:b/>
          <w:color w:val="000000" w:themeColor="text1"/>
        </w:rPr>
        <w:t>S</w:t>
      </w:r>
    </w:p>
    <w:p w14:paraId="0DCCD61D" w14:textId="77777777" w:rsidR="008F3B4F" w:rsidRDefault="008F3B4F" w:rsidP="00C6792D">
      <w:pPr>
        <w:pStyle w:val="ListParagraph"/>
        <w:ind w:left="567"/>
        <w:jc w:val="both"/>
        <w:rPr>
          <w:rFonts w:ascii="Arial" w:hAnsi="Arial" w:cs="Arial"/>
          <w:color w:val="000000" w:themeColor="text1"/>
          <w:sz w:val="22"/>
          <w:szCs w:val="22"/>
          <w:lang w:val="en-ZA"/>
        </w:rPr>
      </w:pPr>
    </w:p>
    <w:p w14:paraId="063ED302" w14:textId="77777777" w:rsidR="00325B68" w:rsidRPr="00C6792D" w:rsidRDefault="00325B68" w:rsidP="00C6792D">
      <w:pPr>
        <w:pStyle w:val="ListParagraph"/>
        <w:ind w:left="567"/>
        <w:jc w:val="both"/>
        <w:rPr>
          <w:rFonts w:ascii="Arial" w:hAnsi="Arial" w:cs="Arial"/>
          <w:color w:val="000000" w:themeColor="text1"/>
          <w:sz w:val="22"/>
          <w:szCs w:val="22"/>
          <w:lang w:val="en-ZA"/>
        </w:rPr>
      </w:pPr>
    </w:p>
    <w:p w14:paraId="3331973E" w14:textId="77777777" w:rsidR="00133728" w:rsidRPr="00790ACB" w:rsidRDefault="00133728" w:rsidP="00941AE7">
      <w:pPr>
        <w:pStyle w:val="ListParagraph"/>
        <w:numPr>
          <w:ilvl w:val="0"/>
          <w:numId w:val="16"/>
        </w:numPr>
        <w:ind w:left="567" w:hanging="567"/>
        <w:jc w:val="both"/>
        <w:rPr>
          <w:rFonts w:ascii="Arial" w:hAnsi="Arial" w:cs="Arial"/>
          <w:color w:val="000000" w:themeColor="text1"/>
          <w:szCs w:val="22"/>
          <w:lang w:val="en-ZA"/>
        </w:rPr>
      </w:pPr>
      <w:r w:rsidRPr="00790ACB">
        <w:rPr>
          <w:rFonts w:ascii="Arial" w:hAnsi="Arial" w:cs="Arial"/>
          <w:color w:val="000000" w:themeColor="text1"/>
          <w:szCs w:val="22"/>
          <w:lang w:val="en-ZA"/>
        </w:rPr>
        <w:t>The mass of import</w:t>
      </w:r>
      <w:r w:rsidR="0014404B" w:rsidRPr="00790ACB">
        <w:rPr>
          <w:rFonts w:ascii="Arial" w:hAnsi="Arial" w:cs="Arial"/>
          <w:color w:val="000000" w:themeColor="text1"/>
          <w:szCs w:val="22"/>
          <w:lang w:val="en-ZA"/>
        </w:rPr>
        <w:t>s</w:t>
      </w:r>
      <w:r w:rsidRPr="00790ACB">
        <w:rPr>
          <w:rFonts w:ascii="Arial" w:hAnsi="Arial" w:cs="Arial"/>
          <w:color w:val="000000" w:themeColor="text1"/>
          <w:szCs w:val="22"/>
          <w:lang w:val="en-ZA"/>
        </w:rPr>
        <w:t xml:space="preserve"> </w:t>
      </w:r>
      <w:r w:rsidR="00764F42" w:rsidRPr="00790ACB">
        <w:rPr>
          <w:rFonts w:ascii="Arial" w:hAnsi="Arial" w:cs="Arial"/>
          <w:color w:val="000000" w:themeColor="text1"/>
          <w:szCs w:val="22"/>
          <w:lang w:val="en-ZA"/>
        </w:rPr>
        <w:t xml:space="preserve">as a percentage of the mass </w:t>
      </w:r>
      <w:r w:rsidR="00C6792D" w:rsidRPr="00790ACB">
        <w:rPr>
          <w:rFonts w:ascii="Arial" w:hAnsi="Arial" w:cs="Arial"/>
          <w:color w:val="000000" w:themeColor="text1"/>
          <w:szCs w:val="22"/>
          <w:lang w:val="en-ZA"/>
        </w:rPr>
        <w:t>of export</w:t>
      </w:r>
      <w:r w:rsidR="0014404B" w:rsidRPr="00790ACB">
        <w:rPr>
          <w:rFonts w:ascii="Arial" w:hAnsi="Arial" w:cs="Arial"/>
          <w:color w:val="000000" w:themeColor="text1"/>
          <w:szCs w:val="22"/>
          <w:lang w:val="en-ZA"/>
        </w:rPr>
        <w:t>s</w:t>
      </w:r>
      <w:r w:rsidR="00C6792D" w:rsidRPr="00790ACB">
        <w:rPr>
          <w:rFonts w:ascii="Arial" w:hAnsi="Arial" w:cs="Arial"/>
          <w:color w:val="000000" w:themeColor="text1"/>
          <w:szCs w:val="22"/>
          <w:lang w:val="en-ZA"/>
        </w:rPr>
        <w:t xml:space="preserve"> </w:t>
      </w:r>
      <w:r w:rsidRPr="00790ACB">
        <w:rPr>
          <w:rFonts w:ascii="Arial" w:hAnsi="Arial" w:cs="Arial"/>
          <w:color w:val="000000" w:themeColor="text1"/>
          <w:szCs w:val="22"/>
          <w:lang w:val="en-ZA"/>
        </w:rPr>
        <w:t xml:space="preserve">of dairy products by South </w:t>
      </w:r>
      <w:r w:rsidRPr="00790ACB">
        <w:rPr>
          <w:rFonts w:ascii="Arial" w:hAnsi="Arial" w:cs="Arial"/>
          <w:noProof/>
          <w:color w:val="000000" w:themeColor="text1"/>
          <w:szCs w:val="22"/>
          <w:lang w:val="en-ZA"/>
        </w:rPr>
        <w:t>Africa</w:t>
      </w:r>
      <w:r w:rsidR="003731D8" w:rsidRPr="00790ACB">
        <w:rPr>
          <w:rFonts w:ascii="Arial" w:hAnsi="Arial" w:cs="Arial"/>
          <w:noProof/>
          <w:color w:val="000000" w:themeColor="text1"/>
          <w:szCs w:val="22"/>
          <w:lang w:val="en-ZA"/>
        </w:rPr>
        <w:t>,</w:t>
      </w:r>
      <w:r w:rsidRPr="00790ACB">
        <w:rPr>
          <w:rFonts w:ascii="Arial" w:hAnsi="Arial" w:cs="Arial"/>
          <w:color w:val="000000" w:themeColor="text1"/>
          <w:szCs w:val="22"/>
          <w:lang w:val="en-ZA"/>
        </w:rPr>
        <w:t xml:space="preserve"> is a highly aggregated indication of</w:t>
      </w:r>
      <w:r w:rsidR="00EE50AF" w:rsidRPr="00790ACB">
        <w:rPr>
          <w:rFonts w:ascii="Arial" w:hAnsi="Arial" w:cs="Arial"/>
          <w:color w:val="000000" w:themeColor="text1"/>
          <w:szCs w:val="22"/>
          <w:lang w:val="en-ZA"/>
        </w:rPr>
        <w:t xml:space="preserve"> the</w:t>
      </w:r>
      <w:r w:rsidRPr="00790ACB">
        <w:rPr>
          <w:rFonts w:ascii="Arial" w:hAnsi="Arial" w:cs="Arial"/>
          <w:color w:val="000000" w:themeColor="text1"/>
          <w:szCs w:val="22"/>
          <w:lang w:val="en-ZA"/>
        </w:rPr>
        <w:t xml:space="preserve"> </w:t>
      </w:r>
      <w:r w:rsidR="00BD4255" w:rsidRPr="00790ACB">
        <w:rPr>
          <w:rFonts w:ascii="Arial" w:hAnsi="Arial" w:cs="Arial"/>
          <w:szCs w:val="22"/>
          <w:lang w:val="en-ZA"/>
        </w:rPr>
        <w:t>industry’s international competitiveness. The ratio</w:t>
      </w:r>
      <w:r w:rsidR="008F3B4F" w:rsidRPr="00790ACB">
        <w:rPr>
          <w:rFonts w:ascii="Arial" w:hAnsi="Arial" w:cs="Arial"/>
          <w:szCs w:val="22"/>
          <w:lang w:val="en-ZA"/>
        </w:rPr>
        <w:t>s</w:t>
      </w:r>
      <w:r w:rsidR="00BD4255" w:rsidRPr="00790ACB">
        <w:rPr>
          <w:rFonts w:ascii="Arial" w:hAnsi="Arial" w:cs="Arial"/>
          <w:szCs w:val="22"/>
          <w:lang w:val="en-ZA"/>
        </w:rPr>
        <w:t xml:space="preserve"> between the mass of import</w:t>
      </w:r>
      <w:r w:rsidR="0014404B" w:rsidRPr="00790ACB">
        <w:rPr>
          <w:rFonts w:ascii="Arial" w:hAnsi="Arial" w:cs="Arial"/>
          <w:szCs w:val="22"/>
          <w:lang w:val="en-ZA"/>
        </w:rPr>
        <w:t>s</w:t>
      </w:r>
      <w:r w:rsidR="00BD4255" w:rsidRPr="00790ACB">
        <w:rPr>
          <w:rFonts w:ascii="Arial" w:hAnsi="Arial" w:cs="Arial"/>
          <w:szCs w:val="22"/>
          <w:lang w:val="en-ZA"/>
        </w:rPr>
        <w:t xml:space="preserve"> and export</w:t>
      </w:r>
      <w:r w:rsidR="0014404B" w:rsidRPr="00790ACB">
        <w:rPr>
          <w:rFonts w:ascii="Arial" w:hAnsi="Arial" w:cs="Arial"/>
          <w:szCs w:val="22"/>
          <w:lang w:val="en-ZA"/>
        </w:rPr>
        <w:t>s</w:t>
      </w:r>
      <w:r w:rsidR="00BD4255" w:rsidRPr="00790ACB">
        <w:rPr>
          <w:rFonts w:ascii="Arial" w:hAnsi="Arial" w:cs="Arial"/>
          <w:szCs w:val="22"/>
          <w:lang w:val="en-ZA"/>
        </w:rPr>
        <w:t xml:space="preserve"> o</w:t>
      </w:r>
      <w:r w:rsidRPr="00790ACB">
        <w:rPr>
          <w:rFonts w:ascii="Arial" w:hAnsi="Arial" w:cs="Arial"/>
          <w:color w:val="000000" w:themeColor="text1"/>
          <w:szCs w:val="22"/>
          <w:lang w:val="en-ZA"/>
        </w:rPr>
        <w:t xml:space="preserve">f </w:t>
      </w:r>
      <w:r w:rsidR="008F3B4F" w:rsidRPr="00790ACB">
        <w:rPr>
          <w:rFonts w:ascii="Arial" w:hAnsi="Arial" w:cs="Arial"/>
          <w:color w:val="000000" w:themeColor="text1"/>
          <w:szCs w:val="22"/>
          <w:lang w:val="en-ZA"/>
        </w:rPr>
        <w:t>the six categories of</w:t>
      </w:r>
      <w:r w:rsidRPr="00790ACB">
        <w:rPr>
          <w:rFonts w:ascii="Arial" w:hAnsi="Arial" w:cs="Arial"/>
          <w:color w:val="000000" w:themeColor="text1"/>
          <w:szCs w:val="22"/>
          <w:lang w:val="en-ZA"/>
        </w:rPr>
        <w:t xml:space="preserve"> dairy </w:t>
      </w:r>
      <w:r w:rsidR="008F3B4F" w:rsidRPr="00790ACB">
        <w:rPr>
          <w:rFonts w:ascii="Arial" w:hAnsi="Arial" w:cs="Arial"/>
          <w:color w:val="000000" w:themeColor="text1"/>
          <w:szCs w:val="22"/>
          <w:lang w:val="en-ZA"/>
        </w:rPr>
        <w:t>products</w:t>
      </w:r>
      <w:r w:rsidR="00BD4255" w:rsidRPr="00790ACB">
        <w:rPr>
          <w:rFonts w:ascii="Arial" w:hAnsi="Arial" w:cs="Arial"/>
          <w:color w:val="000000" w:themeColor="text1"/>
          <w:szCs w:val="22"/>
          <w:lang w:val="en-ZA"/>
        </w:rPr>
        <w:t xml:space="preserve"> </w:t>
      </w:r>
      <w:r w:rsidR="001C280F" w:rsidRPr="00790ACB">
        <w:rPr>
          <w:rFonts w:ascii="Arial" w:hAnsi="Arial" w:cs="Arial"/>
          <w:noProof/>
          <w:color w:val="000000" w:themeColor="text1"/>
          <w:lang w:val="en-ZA"/>
        </w:rPr>
        <w:t>from</w:t>
      </w:r>
      <w:r w:rsidR="003731D8" w:rsidRPr="00790ACB">
        <w:rPr>
          <w:rFonts w:ascii="Arial" w:hAnsi="Arial" w:cs="Arial"/>
          <w:color w:val="000000" w:themeColor="text1"/>
          <w:lang w:val="en-ZA"/>
        </w:rPr>
        <w:t xml:space="preserve"> 201</w:t>
      </w:r>
      <w:r w:rsidR="00D669FF">
        <w:rPr>
          <w:rFonts w:ascii="Arial" w:hAnsi="Arial" w:cs="Arial"/>
          <w:color w:val="000000" w:themeColor="text1"/>
          <w:lang w:val="en-ZA"/>
        </w:rPr>
        <w:t>5</w:t>
      </w:r>
      <w:r w:rsidR="003731D8" w:rsidRPr="00790ACB">
        <w:rPr>
          <w:rFonts w:ascii="Arial" w:hAnsi="Arial" w:cs="Arial"/>
          <w:color w:val="000000" w:themeColor="text1"/>
          <w:lang w:val="en-ZA"/>
        </w:rPr>
        <w:t xml:space="preserve"> to </w:t>
      </w:r>
      <w:r w:rsidR="003731D8" w:rsidRPr="00790ACB">
        <w:rPr>
          <w:rFonts w:ascii="Arial" w:hAnsi="Arial" w:cs="Arial"/>
          <w:noProof/>
          <w:color w:val="000000" w:themeColor="text1"/>
          <w:lang w:val="en-ZA"/>
        </w:rPr>
        <w:t>20</w:t>
      </w:r>
      <w:r w:rsidR="007E4DE2">
        <w:rPr>
          <w:rFonts w:ascii="Arial" w:hAnsi="Arial" w:cs="Arial"/>
          <w:noProof/>
          <w:color w:val="000000" w:themeColor="text1"/>
          <w:lang w:val="en-ZA"/>
        </w:rPr>
        <w:t>2</w:t>
      </w:r>
      <w:r w:rsidR="009B2375">
        <w:rPr>
          <w:rFonts w:ascii="Arial" w:hAnsi="Arial" w:cs="Arial"/>
          <w:noProof/>
          <w:color w:val="000000" w:themeColor="text1"/>
          <w:lang w:val="en-ZA"/>
        </w:rPr>
        <w:t>1</w:t>
      </w:r>
      <w:r w:rsidR="000C2CD2">
        <w:rPr>
          <w:rFonts w:ascii="Arial" w:hAnsi="Arial" w:cs="Arial"/>
          <w:noProof/>
          <w:color w:val="000000" w:themeColor="text1"/>
          <w:lang w:val="en-ZA"/>
        </w:rPr>
        <w:t>,</w:t>
      </w:r>
      <w:r w:rsidR="00EE35D3" w:rsidRPr="00790ACB">
        <w:rPr>
          <w:rFonts w:ascii="Arial" w:hAnsi="Arial" w:cs="Arial"/>
          <w:noProof/>
          <w:color w:val="000000" w:themeColor="text1"/>
          <w:lang w:val="en-ZA"/>
        </w:rPr>
        <w:t xml:space="preserve"> and</w:t>
      </w:r>
      <w:r w:rsidR="001D2301">
        <w:rPr>
          <w:rFonts w:ascii="Arial" w:hAnsi="Arial" w:cs="Arial"/>
          <w:noProof/>
          <w:color w:val="000000" w:themeColor="text1"/>
          <w:lang w:val="en-ZA"/>
        </w:rPr>
        <w:t xml:space="preserve"> estimated</w:t>
      </w:r>
      <w:r w:rsidR="00EE35D3" w:rsidRPr="00790ACB">
        <w:rPr>
          <w:rFonts w:ascii="Arial" w:hAnsi="Arial" w:cs="Arial"/>
          <w:noProof/>
          <w:color w:val="000000" w:themeColor="text1"/>
          <w:lang w:val="en-ZA"/>
        </w:rPr>
        <w:t xml:space="preserve"> figures in respect of 20</w:t>
      </w:r>
      <w:r w:rsidR="006A4BFB" w:rsidRPr="00790ACB">
        <w:rPr>
          <w:rFonts w:ascii="Arial" w:hAnsi="Arial" w:cs="Arial"/>
          <w:noProof/>
          <w:color w:val="000000" w:themeColor="text1"/>
          <w:lang w:val="en-ZA"/>
        </w:rPr>
        <w:t>2</w:t>
      </w:r>
      <w:r w:rsidR="009B2375">
        <w:rPr>
          <w:rFonts w:ascii="Arial" w:hAnsi="Arial" w:cs="Arial"/>
          <w:noProof/>
          <w:color w:val="000000" w:themeColor="text1"/>
          <w:lang w:val="en-ZA"/>
        </w:rPr>
        <w:t>2</w:t>
      </w:r>
      <w:r w:rsidR="00EE35D3" w:rsidRPr="00790ACB">
        <w:rPr>
          <w:rFonts w:ascii="Arial" w:hAnsi="Arial" w:cs="Arial"/>
          <w:noProof/>
          <w:color w:val="000000" w:themeColor="text1"/>
          <w:lang w:val="en-ZA"/>
        </w:rPr>
        <w:t>,</w:t>
      </w:r>
      <w:r w:rsidR="003731D8" w:rsidRPr="00790ACB">
        <w:rPr>
          <w:rFonts w:ascii="Arial" w:hAnsi="Arial" w:cs="Arial"/>
          <w:color w:val="000000" w:themeColor="text1"/>
          <w:lang w:val="en-ZA"/>
        </w:rPr>
        <w:t xml:space="preserve"> </w:t>
      </w:r>
      <w:r w:rsidR="008F3B4F" w:rsidRPr="00790ACB">
        <w:rPr>
          <w:rFonts w:ascii="Arial" w:hAnsi="Arial" w:cs="Arial"/>
          <w:color w:val="000000" w:themeColor="text1"/>
          <w:szCs w:val="22"/>
          <w:lang w:val="en-ZA"/>
        </w:rPr>
        <w:t>are</w:t>
      </w:r>
      <w:r w:rsidRPr="00790ACB">
        <w:rPr>
          <w:rFonts w:ascii="Arial" w:hAnsi="Arial" w:cs="Arial"/>
          <w:color w:val="000000" w:themeColor="text1"/>
          <w:szCs w:val="22"/>
          <w:lang w:val="en-ZA"/>
        </w:rPr>
        <w:t xml:space="preserve"> indicated in </w:t>
      </w:r>
      <w:r w:rsidR="007414FE" w:rsidRPr="00790ACB">
        <w:rPr>
          <w:rFonts w:ascii="Arial" w:hAnsi="Arial" w:cs="Arial"/>
          <w:color w:val="000000" w:themeColor="text1"/>
          <w:szCs w:val="22"/>
          <w:lang w:val="en-ZA"/>
        </w:rPr>
        <w:t>Table</w:t>
      </w:r>
      <w:r w:rsidR="008F3B4F" w:rsidRPr="00790ACB">
        <w:rPr>
          <w:rFonts w:ascii="Arial" w:hAnsi="Arial" w:cs="Arial"/>
          <w:color w:val="000000" w:themeColor="text1"/>
          <w:szCs w:val="22"/>
          <w:lang w:val="en-ZA"/>
        </w:rPr>
        <w:t xml:space="preserve"> 9</w:t>
      </w:r>
      <w:r w:rsidRPr="00790ACB">
        <w:rPr>
          <w:rFonts w:ascii="Arial" w:hAnsi="Arial" w:cs="Arial"/>
          <w:color w:val="000000" w:themeColor="text1"/>
          <w:szCs w:val="22"/>
          <w:lang w:val="en-ZA"/>
        </w:rPr>
        <w:t>.</w:t>
      </w:r>
    </w:p>
    <w:p w14:paraId="1084031D" w14:textId="77777777" w:rsidR="00CE7FB2" w:rsidRPr="00BD4255" w:rsidRDefault="00CE7FB2">
      <w:pPr>
        <w:jc w:val="both"/>
        <w:rPr>
          <w:rFonts w:ascii="Arial" w:hAnsi="Arial" w:cs="Arial"/>
          <w:sz w:val="22"/>
        </w:rPr>
      </w:pPr>
    </w:p>
    <w:p w14:paraId="33781DFE" w14:textId="77777777" w:rsidR="003A14FF" w:rsidRPr="005C16F9" w:rsidRDefault="007414FE" w:rsidP="003A14FF">
      <w:pPr>
        <w:ind w:left="720" w:hanging="720"/>
        <w:jc w:val="both"/>
        <w:rPr>
          <w:rFonts w:ascii="Arial" w:hAnsi="Arial" w:cs="Arial"/>
          <w:b/>
          <w:i/>
          <w:color w:val="000000" w:themeColor="text1"/>
          <w:sz w:val="22"/>
          <w:lang w:val="en-ZA"/>
        </w:rPr>
      </w:pPr>
      <w:r>
        <w:rPr>
          <w:rFonts w:ascii="Arial" w:hAnsi="Arial" w:cs="Arial"/>
          <w:b/>
          <w:i/>
          <w:color w:val="000000" w:themeColor="text1"/>
          <w:sz w:val="22"/>
          <w:lang w:val="en-ZA"/>
        </w:rPr>
        <w:t>Table</w:t>
      </w:r>
      <w:r w:rsidR="003A14FF" w:rsidRPr="005C16F9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</w:t>
      </w:r>
      <w:r w:rsidR="003A14FF">
        <w:rPr>
          <w:rFonts w:ascii="Arial" w:hAnsi="Arial" w:cs="Arial"/>
          <w:b/>
          <w:i/>
          <w:color w:val="000000" w:themeColor="text1"/>
          <w:sz w:val="22"/>
          <w:lang w:val="en-ZA"/>
        </w:rPr>
        <w:t>9</w:t>
      </w:r>
      <w:r w:rsidR="003A14FF" w:rsidRPr="005C16F9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: </w:t>
      </w:r>
      <w:r w:rsidR="003A14FF" w:rsidRPr="00BD450D">
        <w:rPr>
          <w:rFonts w:ascii="Arial" w:hAnsi="Arial" w:cs="Arial"/>
          <w:b/>
          <w:i/>
          <w:color w:val="000000" w:themeColor="text1"/>
          <w:sz w:val="22"/>
          <w:lang w:val="en-ZA"/>
        </w:rPr>
        <w:t>M</w:t>
      </w:r>
      <w:r w:rsidR="003A14FF" w:rsidRPr="00BD450D">
        <w:rPr>
          <w:rFonts w:ascii="Arial" w:hAnsi="Arial" w:cs="Arial"/>
          <w:b/>
          <w:i/>
          <w:color w:val="000000" w:themeColor="text1"/>
          <w:sz w:val="22"/>
          <w:szCs w:val="22"/>
          <w:lang w:val="en-ZA"/>
        </w:rPr>
        <w:t xml:space="preserve">ass of </w:t>
      </w:r>
      <w:r w:rsidR="003A14FF" w:rsidRPr="00BD450D">
        <w:rPr>
          <w:rFonts w:ascii="Arial" w:hAnsi="Arial" w:cs="Arial"/>
          <w:b/>
          <w:i/>
          <w:noProof/>
          <w:color w:val="000000" w:themeColor="text1"/>
          <w:sz w:val="22"/>
          <w:szCs w:val="22"/>
          <w:lang w:val="en-ZA"/>
        </w:rPr>
        <w:t>import</w:t>
      </w:r>
      <w:r w:rsidR="0014404B" w:rsidRPr="00BD450D">
        <w:rPr>
          <w:rFonts w:ascii="Arial" w:hAnsi="Arial" w:cs="Arial"/>
          <w:b/>
          <w:i/>
          <w:noProof/>
          <w:color w:val="000000" w:themeColor="text1"/>
          <w:sz w:val="22"/>
          <w:szCs w:val="22"/>
          <w:lang w:val="en-ZA"/>
        </w:rPr>
        <w:t>s</w:t>
      </w:r>
      <w:r w:rsidR="003A14FF" w:rsidRPr="00BD450D">
        <w:rPr>
          <w:rFonts w:ascii="Arial" w:hAnsi="Arial" w:cs="Arial"/>
          <w:b/>
          <w:i/>
          <w:color w:val="000000" w:themeColor="text1"/>
          <w:sz w:val="22"/>
          <w:szCs w:val="22"/>
          <w:lang w:val="en-ZA"/>
        </w:rPr>
        <w:t xml:space="preserve"> as a percentage of the mass of export</w:t>
      </w:r>
      <w:r w:rsidR="0014404B" w:rsidRPr="00BD450D">
        <w:rPr>
          <w:rFonts w:ascii="Arial" w:hAnsi="Arial" w:cs="Arial"/>
          <w:b/>
          <w:i/>
          <w:color w:val="000000" w:themeColor="text1"/>
          <w:sz w:val="22"/>
          <w:szCs w:val="22"/>
          <w:lang w:val="en-ZA"/>
        </w:rPr>
        <w:t>s</w:t>
      </w:r>
    </w:p>
    <w:p w14:paraId="2223646E" w14:textId="77777777" w:rsidR="00D97E0A" w:rsidRPr="00646D54" w:rsidRDefault="00D97E0A" w:rsidP="002E0AC8">
      <w:pPr>
        <w:jc w:val="both"/>
        <w:rPr>
          <w:rFonts w:ascii="Arial" w:hAnsi="Arial" w:cs="Arial"/>
          <w:b/>
          <w:sz w:val="16"/>
          <w:u w:val="single"/>
        </w:rPr>
      </w:pPr>
    </w:p>
    <w:tbl>
      <w:tblPr>
        <w:tblW w:w="468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87"/>
        <w:gridCol w:w="2110"/>
        <w:gridCol w:w="776"/>
        <w:gridCol w:w="776"/>
        <w:gridCol w:w="776"/>
        <w:gridCol w:w="775"/>
        <w:gridCol w:w="776"/>
        <w:gridCol w:w="775"/>
        <w:gridCol w:w="775"/>
        <w:gridCol w:w="762"/>
      </w:tblGrid>
      <w:tr w:rsidR="00D669FF" w:rsidRPr="005352BD" w14:paraId="13410FAF" w14:textId="77777777" w:rsidTr="00780CE0">
        <w:trPr>
          <w:trHeight w:val="613"/>
        </w:trPr>
        <w:tc>
          <w:tcPr>
            <w:tcW w:w="531" w:type="pct"/>
            <w:shd w:val="clear" w:color="auto" w:fill="EEECE1"/>
            <w:vAlign w:val="center"/>
          </w:tcPr>
          <w:p w14:paraId="42D08A8E" w14:textId="77777777" w:rsidR="00D669FF" w:rsidRPr="003A14FF" w:rsidRDefault="00D669FF" w:rsidP="007E4DE2">
            <w:pPr>
              <w:jc w:val="center"/>
              <w:rPr>
                <w:rFonts w:ascii="Arial" w:hAnsi="Arial" w:cs="Arial"/>
                <w:b/>
                <w:bCs/>
                <w:sz w:val="18"/>
                <w:lang w:val="en-ZA"/>
              </w:rPr>
            </w:pPr>
            <w:r w:rsidRPr="003A14FF">
              <w:rPr>
                <w:rFonts w:ascii="Arial" w:hAnsi="Arial" w:cs="Arial"/>
                <w:b/>
                <w:bCs/>
                <w:sz w:val="18"/>
                <w:lang w:val="en-ZA"/>
              </w:rPr>
              <w:t>Heading</w:t>
            </w:r>
          </w:p>
        </w:tc>
        <w:tc>
          <w:tcPr>
            <w:tcW w:w="1136" w:type="pct"/>
            <w:shd w:val="clear" w:color="auto" w:fill="EEECE1"/>
            <w:vAlign w:val="center"/>
          </w:tcPr>
          <w:p w14:paraId="55604513" w14:textId="77777777" w:rsidR="00D669FF" w:rsidRPr="003A14FF" w:rsidRDefault="00D669FF" w:rsidP="007E4DE2">
            <w:pPr>
              <w:pStyle w:val="Heading3"/>
              <w:rPr>
                <w:sz w:val="18"/>
                <w:lang w:val="en-ZA"/>
              </w:rPr>
            </w:pPr>
            <w:r w:rsidRPr="003A14FF">
              <w:rPr>
                <w:sz w:val="18"/>
                <w:lang w:val="en-ZA"/>
              </w:rPr>
              <w:t>Description</w:t>
            </w:r>
          </w:p>
        </w:tc>
        <w:tc>
          <w:tcPr>
            <w:tcW w:w="418" w:type="pct"/>
            <w:shd w:val="clear" w:color="auto" w:fill="EEECE1"/>
            <w:vAlign w:val="center"/>
          </w:tcPr>
          <w:p w14:paraId="6946BB6C" w14:textId="77777777" w:rsidR="00D669FF" w:rsidRPr="003A14FF" w:rsidRDefault="00D669FF" w:rsidP="008A42E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 w:rsidRPr="00020771"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2015</w:t>
            </w:r>
          </w:p>
        </w:tc>
        <w:tc>
          <w:tcPr>
            <w:tcW w:w="418" w:type="pct"/>
            <w:shd w:val="clear" w:color="auto" w:fill="EEECE1"/>
            <w:vAlign w:val="center"/>
          </w:tcPr>
          <w:p w14:paraId="5991100D" w14:textId="77777777" w:rsidR="00D669FF" w:rsidRPr="00020771" w:rsidRDefault="00D669FF" w:rsidP="008A42E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 w:rsidRPr="00FE63B6"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2016</w:t>
            </w:r>
          </w:p>
        </w:tc>
        <w:tc>
          <w:tcPr>
            <w:tcW w:w="418" w:type="pct"/>
            <w:shd w:val="clear" w:color="auto" w:fill="EEECE1"/>
            <w:vAlign w:val="center"/>
          </w:tcPr>
          <w:p w14:paraId="2D219931" w14:textId="77777777" w:rsidR="00D669FF" w:rsidRPr="00FE63B6" w:rsidRDefault="00D669FF" w:rsidP="008A42E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 w:rsidRPr="009571A6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val="en-ZA"/>
              </w:rPr>
              <w:t>2017</w:t>
            </w:r>
          </w:p>
        </w:tc>
        <w:tc>
          <w:tcPr>
            <w:tcW w:w="417" w:type="pct"/>
            <w:shd w:val="clear" w:color="auto" w:fill="EEECE1"/>
            <w:vAlign w:val="center"/>
          </w:tcPr>
          <w:p w14:paraId="7CFEB7CD" w14:textId="77777777" w:rsidR="00D669FF" w:rsidRPr="009571A6" w:rsidRDefault="00D669FF" w:rsidP="008A42E9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val="en-ZA"/>
              </w:rPr>
            </w:pPr>
            <w:r w:rsidRPr="005D7AB9"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2018</w:t>
            </w:r>
          </w:p>
        </w:tc>
        <w:tc>
          <w:tcPr>
            <w:tcW w:w="418" w:type="pct"/>
            <w:shd w:val="clear" w:color="auto" w:fill="EEECE1"/>
            <w:vAlign w:val="center"/>
          </w:tcPr>
          <w:p w14:paraId="52DE2CDB" w14:textId="77777777" w:rsidR="00D669FF" w:rsidRPr="005D7AB9" w:rsidRDefault="00D669FF" w:rsidP="008A42E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 w:rsidRPr="005D7AB9"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201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9</w:t>
            </w:r>
          </w:p>
        </w:tc>
        <w:tc>
          <w:tcPr>
            <w:tcW w:w="417" w:type="pct"/>
            <w:shd w:val="clear" w:color="auto" w:fill="EEECE1"/>
            <w:vAlign w:val="center"/>
          </w:tcPr>
          <w:p w14:paraId="306BB14A" w14:textId="77777777" w:rsidR="00D669FF" w:rsidRPr="005D7AB9" w:rsidRDefault="00D669FF" w:rsidP="007E4DE2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2020</w:t>
            </w:r>
          </w:p>
        </w:tc>
        <w:tc>
          <w:tcPr>
            <w:tcW w:w="417" w:type="pct"/>
            <w:shd w:val="clear" w:color="auto" w:fill="EEECE1"/>
            <w:vAlign w:val="center"/>
          </w:tcPr>
          <w:p w14:paraId="2E7D34A8" w14:textId="77777777" w:rsidR="00D669FF" w:rsidRDefault="00D669FF" w:rsidP="00E95D8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2021</w:t>
            </w:r>
          </w:p>
        </w:tc>
        <w:tc>
          <w:tcPr>
            <w:tcW w:w="410" w:type="pct"/>
            <w:shd w:val="clear" w:color="auto" w:fill="EEECE1"/>
            <w:vAlign w:val="center"/>
          </w:tcPr>
          <w:p w14:paraId="1459E388" w14:textId="77777777" w:rsidR="00D669FF" w:rsidRDefault="00D669FF" w:rsidP="002E4BA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2022</w:t>
            </w:r>
          </w:p>
          <w:p w14:paraId="577A8B5B" w14:textId="77777777" w:rsidR="00DA340A" w:rsidRDefault="00DA340A" w:rsidP="002E4BA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EST</w:t>
            </w:r>
          </w:p>
        </w:tc>
      </w:tr>
      <w:tr w:rsidR="00780CE0" w:rsidRPr="00E00713" w14:paraId="19428919" w14:textId="77777777" w:rsidTr="00780CE0">
        <w:trPr>
          <w:trHeight w:val="349"/>
        </w:trPr>
        <w:tc>
          <w:tcPr>
            <w:tcW w:w="531" w:type="pct"/>
            <w:vAlign w:val="center"/>
          </w:tcPr>
          <w:p w14:paraId="42035616" w14:textId="77777777" w:rsidR="00780CE0" w:rsidRPr="003A14FF" w:rsidRDefault="00780CE0" w:rsidP="00780CE0">
            <w:pPr>
              <w:spacing w:before="60" w:after="60"/>
              <w:jc w:val="center"/>
              <w:rPr>
                <w:rFonts w:ascii="Arial" w:hAnsi="Arial" w:cs="Arial"/>
                <w:sz w:val="17"/>
                <w:szCs w:val="17"/>
                <w:lang w:val="en-ZA"/>
              </w:rPr>
            </w:pPr>
            <w:r w:rsidRPr="003A14FF">
              <w:rPr>
                <w:rFonts w:ascii="Arial" w:hAnsi="Arial" w:cs="Arial"/>
                <w:sz w:val="17"/>
                <w:szCs w:val="17"/>
                <w:lang w:val="en-ZA"/>
              </w:rPr>
              <w:t>04.01</w:t>
            </w:r>
          </w:p>
        </w:tc>
        <w:tc>
          <w:tcPr>
            <w:tcW w:w="1136" w:type="pct"/>
            <w:vAlign w:val="center"/>
          </w:tcPr>
          <w:p w14:paraId="150A5599" w14:textId="77777777" w:rsidR="00780CE0" w:rsidRPr="003A14FF" w:rsidRDefault="00780CE0" w:rsidP="00780CE0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3A14FF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Milk and cream, unsweetened</w:t>
            </w:r>
          </w:p>
        </w:tc>
        <w:tc>
          <w:tcPr>
            <w:tcW w:w="418" w:type="pct"/>
            <w:shd w:val="clear" w:color="auto" w:fill="FFFF00"/>
            <w:vAlign w:val="center"/>
          </w:tcPr>
          <w:p w14:paraId="48828C9F" w14:textId="77777777" w:rsidR="00780CE0" w:rsidRPr="003A14FF" w:rsidRDefault="00780CE0" w:rsidP="00780CE0">
            <w:pPr>
              <w:jc w:val="right"/>
              <w:rPr>
                <w:rFonts w:ascii="Arial" w:hAnsi="Arial" w:cs="Arial"/>
                <w:sz w:val="16"/>
                <w:szCs w:val="20"/>
                <w:lang w:val="en-ZA"/>
              </w:rPr>
            </w:pPr>
            <w:r w:rsidRPr="00020771">
              <w:rPr>
                <w:rFonts w:ascii="Arial" w:hAnsi="Arial" w:cs="Arial"/>
                <w:sz w:val="16"/>
                <w:szCs w:val="20"/>
              </w:rPr>
              <w:t>92.5</w:t>
            </w:r>
          </w:p>
        </w:tc>
        <w:tc>
          <w:tcPr>
            <w:tcW w:w="418" w:type="pct"/>
            <w:shd w:val="clear" w:color="auto" w:fill="FFFF00"/>
            <w:vAlign w:val="center"/>
          </w:tcPr>
          <w:p w14:paraId="535998E3" w14:textId="77777777" w:rsidR="00780CE0" w:rsidRPr="00020771" w:rsidRDefault="00780CE0" w:rsidP="00780CE0">
            <w:pPr>
              <w:jc w:val="right"/>
              <w:rPr>
                <w:rFonts w:ascii="Arial" w:hAnsi="Arial" w:cs="Arial"/>
                <w:sz w:val="16"/>
                <w:szCs w:val="20"/>
              </w:rPr>
            </w:pPr>
            <w:r w:rsidRPr="00EE1ED8">
              <w:rPr>
                <w:rFonts w:ascii="Arial" w:hAnsi="Arial" w:cs="Arial"/>
                <w:sz w:val="16"/>
                <w:szCs w:val="20"/>
              </w:rPr>
              <w:t>84.3</w:t>
            </w:r>
          </w:p>
        </w:tc>
        <w:tc>
          <w:tcPr>
            <w:tcW w:w="418" w:type="pct"/>
            <w:shd w:val="clear" w:color="auto" w:fill="FFFFFF" w:themeFill="background1"/>
            <w:vAlign w:val="center"/>
          </w:tcPr>
          <w:p w14:paraId="2F4B103C" w14:textId="77777777" w:rsidR="00780CE0" w:rsidRPr="00EE1ED8" w:rsidRDefault="00780CE0" w:rsidP="00780CE0">
            <w:pPr>
              <w:jc w:val="right"/>
              <w:rPr>
                <w:rFonts w:ascii="Arial" w:hAnsi="Arial" w:cs="Arial"/>
                <w:sz w:val="16"/>
                <w:szCs w:val="20"/>
              </w:rPr>
            </w:pPr>
            <w:r w:rsidRPr="009571A6">
              <w:rPr>
                <w:rFonts w:ascii="Arial" w:hAnsi="Arial" w:cs="Arial"/>
                <w:sz w:val="16"/>
                <w:szCs w:val="20"/>
              </w:rPr>
              <w:t>217.1</w:t>
            </w:r>
          </w:p>
        </w:tc>
        <w:tc>
          <w:tcPr>
            <w:tcW w:w="417" w:type="pct"/>
            <w:vAlign w:val="center"/>
          </w:tcPr>
          <w:p w14:paraId="6DBAAA7B" w14:textId="77777777" w:rsidR="00780CE0" w:rsidRPr="009571A6" w:rsidRDefault="00780CE0" w:rsidP="00780CE0">
            <w:pPr>
              <w:jc w:val="right"/>
              <w:rPr>
                <w:rFonts w:ascii="Arial" w:hAnsi="Arial" w:cs="Arial"/>
                <w:sz w:val="16"/>
                <w:szCs w:val="20"/>
              </w:rPr>
            </w:pPr>
            <w:r w:rsidRPr="005D7AB9">
              <w:rPr>
                <w:rFonts w:ascii="Arial" w:hAnsi="Arial" w:cs="Arial"/>
                <w:sz w:val="16"/>
                <w:szCs w:val="20"/>
              </w:rPr>
              <w:t>103.7</w:t>
            </w:r>
          </w:p>
        </w:tc>
        <w:tc>
          <w:tcPr>
            <w:tcW w:w="418" w:type="pct"/>
            <w:shd w:val="clear" w:color="auto" w:fill="FFFF00"/>
            <w:vAlign w:val="center"/>
          </w:tcPr>
          <w:p w14:paraId="2D2B24F9" w14:textId="77777777" w:rsidR="00780CE0" w:rsidRPr="005C1ABF" w:rsidRDefault="00780CE0" w:rsidP="00780CE0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C1ABF">
              <w:rPr>
                <w:rFonts w:ascii="Arial" w:hAnsi="Arial" w:cs="Arial"/>
                <w:sz w:val="16"/>
                <w:szCs w:val="16"/>
              </w:rPr>
              <w:t>90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  <w:r w:rsidRPr="005C1ABF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417" w:type="pct"/>
            <w:shd w:val="clear" w:color="auto" w:fill="FFFF00"/>
            <w:vAlign w:val="center"/>
          </w:tcPr>
          <w:p w14:paraId="6B363AB2" w14:textId="77777777" w:rsidR="00780CE0" w:rsidRPr="00C022A8" w:rsidRDefault="00780CE0" w:rsidP="00780CE0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022A8">
              <w:rPr>
                <w:rFonts w:ascii="Arial" w:hAnsi="Arial" w:cs="Arial"/>
                <w:sz w:val="16"/>
                <w:szCs w:val="16"/>
              </w:rPr>
              <w:t>26.4</w:t>
            </w:r>
          </w:p>
        </w:tc>
        <w:tc>
          <w:tcPr>
            <w:tcW w:w="417" w:type="pct"/>
            <w:shd w:val="clear" w:color="auto" w:fill="FFFF00"/>
            <w:vAlign w:val="center"/>
          </w:tcPr>
          <w:p w14:paraId="1A76C17E" w14:textId="77777777" w:rsidR="00780CE0" w:rsidRPr="00E00713" w:rsidRDefault="00780CE0" w:rsidP="00780CE0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E00713">
              <w:rPr>
                <w:rFonts w:ascii="Arial" w:hAnsi="Arial" w:cs="Arial"/>
                <w:sz w:val="16"/>
                <w:szCs w:val="16"/>
              </w:rPr>
              <w:t>95.2</w:t>
            </w:r>
          </w:p>
        </w:tc>
        <w:tc>
          <w:tcPr>
            <w:tcW w:w="410" w:type="pct"/>
            <w:shd w:val="clear" w:color="auto" w:fill="FFFF00"/>
            <w:vAlign w:val="center"/>
          </w:tcPr>
          <w:p w14:paraId="58E9B7F1" w14:textId="2582959F" w:rsidR="00780CE0" w:rsidRPr="00780CE0" w:rsidRDefault="00780CE0" w:rsidP="00780CE0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80CE0">
              <w:rPr>
                <w:rFonts w:ascii="Arial" w:hAnsi="Arial" w:cs="Arial"/>
                <w:sz w:val="16"/>
                <w:szCs w:val="16"/>
              </w:rPr>
              <w:t>14.6</w:t>
            </w:r>
          </w:p>
        </w:tc>
      </w:tr>
      <w:tr w:rsidR="00780CE0" w:rsidRPr="005352BD" w14:paraId="2AC64108" w14:textId="77777777" w:rsidTr="00780CE0">
        <w:trPr>
          <w:trHeight w:val="349"/>
        </w:trPr>
        <w:tc>
          <w:tcPr>
            <w:tcW w:w="531" w:type="pct"/>
            <w:vAlign w:val="center"/>
          </w:tcPr>
          <w:p w14:paraId="289230D1" w14:textId="77777777" w:rsidR="00780CE0" w:rsidRPr="003A14FF" w:rsidRDefault="00780CE0" w:rsidP="00780CE0">
            <w:pPr>
              <w:spacing w:before="60" w:after="60"/>
              <w:jc w:val="center"/>
              <w:rPr>
                <w:rFonts w:ascii="Arial" w:hAnsi="Arial" w:cs="Arial"/>
                <w:sz w:val="17"/>
                <w:szCs w:val="17"/>
                <w:lang w:val="en-ZA"/>
              </w:rPr>
            </w:pPr>
            <w:r w:rsidRPr="003A14FF">
              <w:rPr>
                <w:rFonts w:ascii="Arial" w:hAnsi="Arial" w:cs="Arial"/>
                <w:sz w:val="17"/>
                <w:szCs w:val="17"/>
                <w:lang w:val="en-ZA"/>
              </w:rPr>
              <w:t>04.02</w:t>
            </w:r>
          </w:p>
        </w:tc>
        <w:tc>
          <w:tcPr>
            <w:tcW w:w="1136" w:type="pct"/>
            <w:vAlign w:val="center"/>
          </w:tcPr>
          <w:p w14:paraId="0B678644" w14:textId="77777777" w:rsidR="00780CE0" w:rsidRPr="003A14FF" w:rsidRDefault="00780CE0" w:rsidP="00780CE0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3A14FF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Milk, concentrated</w:t>
            </w:r>
          </w:p>
        </w:tc>
        <w:tc>
          <w:tcPr>
            <w:tcW w:w="418" w:type="pct"/>
            <w:vAlign w:val="center"/>
          </w:tcPr>
          <w:p w14:paraId="1D9684FE" w14:textId="77777777" w:rsidR="00780CE0" w:rsidRPr="003A14FF" w:rsidRDefault="00780CE0" w:rsidP="00780CE0">
            <w:pPr>
              <w:jc w:val="right"/>
              <w:rPr>
                <w:rFonts w:ascii="Arial" w:hAnsi="Arial" w:cs="Arial"/>
                <w:sz w:val="16"/>
                <w:szCs w:val="20"/>
                <w:lang w:val="en-ZA"/>
              </w:rPr>
            </w:pPr>
            <w:r w:rsidRPr="00020771">
              <w:rPr>
                <w:rFonts w:ascii="Arial" w:hAnsi="Arial" w:cs="Arial"/>
                <w:sz w:val="16"/>
                <w:szCs w:val="20"/>
              </w:rPr>
              <w:t>197.7</w:t>
            </w:r>
          </w:p>
        </w:tc>
        <w:tc>
          <w:tcPr>
            <w:tcW w:w="418" w:type="pct"/>
            <w:vAlign w:val="center"/>
          </w:tcPr>
          <w:p w14:paraId="3278D725" w14:textId="77777777" w:rsidR="00780CE0" w:rsidRPr="00020771" w:rsidRDefault="00780CE0" w:rsidP="00780CE0">
            <w:pPr>
              <w:jc w:val="right"/>
              <w:rPr>
                <w:rFonts w:ascii="Arial" w:hAnsi="Arial" w:cs="Arial"/>
                <w:sz w:val="16"/>
                <w:szCs w:val="20"/>
              </w:rPr>
            </w:pPr>
            <w:r w:rsidRPr="00EE1ED8">
              <w:rPr>
                <w:rFonts w:ascii="Arial" w:hAnsi="Arial" w:cs="Arial"/>
                <w:sz w:val="16"/>
                <w:szCs w:val="20"/>
              </w:rPr>
              <w:t>196.3</w:t>
            </w:r>
          </w:p>
        </w:tc>
        <w:tc>
          <w:tcPr>
            <w:tcW w:w="418" w:type="pct"/>
            <w:vAlign w:val="center"/>
          </w:tcPr>
          <w:p w14:paraId="60E27C3C" w14:textId="77777777" w:rsidR="00780CE0" w:rsidRPr="00EE1ED8" w:rsidRDefault="00780CE0" w:rsidP="00780CE0">
            <w:pPr>
              <w:jc w:val="right"/>
              <w:rPr>
                <w:rFonts w:ascii="Arial" w:hAnsi="Arial" w:cs="Arial"/>
                <w:sz w:val="16"/>
                <w:szCs w:val="20"/>
              </w:rPr>
            </w:pPr>
            <w:r w:rsidRPr="009571A6">
              <w:rPr>
                <w:rFonts w:ascii="Arial" w:hAnsi="Arial" w:cs="Arial"/>
                <w:sz w:val="16"/>
                <w:szCs w:val="20"/>
              </w:rPr>
              <w:t>146.4</w:t>
            </w:r>
          </w:p>
        </w:tc>
        <w:tc>
          <w:tcPr>
            <w:tcW w:w="417" w:type="pct"/>
            <w:vAlign w:val="center"/>
          </w:tcPr>
          <w:p w14:paraId="6BC4E2CF" w14:textId="77777777" w:rsidR="00780CE0" w:rsidRPr="009571A6" w:rsidRDefault="00780CE0" w:rsidP="00780CE0">
            <w:pPr>
              <w:jc w:val="right"/>
              <w:rPr>
                <w:rFonts w:ascii="Arial" w:hAnsi="Arial" w:cs="Arial"/>
                <w:sz w:val="16"/>
                <w:szCs w:val="20"/>
              </w:rPr>
            </w:pPr>
            <w:r w:rsidRPr="005D7AB9">
              <w:rPr>
                <w:rFonts w:ascii="Arial" w:hAnsi="Arial" w:cs="Arial"/>
                <w:sz w:val="16"/>
                <w:szCs w:val="20"/>
              </w:rPr>
              <w:t>159.5</w:t>
            </w:r>
          </w:p>
        </w:tc>
        <w:tc>
          <w:tcPr>
            <w:tcW w:w="418" w:type="pct"/>
            <w:vAlign w:val="center"/>
          </w:tcPr>
          <w:p w14:paraId="7B3E174E" w14:textId="77777777" w:rsidR="00780CE0" w:rsidRPr="005C1ABF" w:rsidRDefault="00780CE0" w:rsidP="00780CE0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C1ABF">
              <w:rPr>
                <w:rFonts w:ascii="Arial" w:hAnsi="Arial" w:cs="Arial"/>
                <w:sz w:val="16"/>
                <w:szCs w:val="16"/>
              </w:rPr>
              <w:t>227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  <w:r w:rsidRPr="005C1ABF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417" w:type="pct"/>
            <w:vAlign w:val="center"/>
          </w:tcPr>
          <w:p w14:paraId="18111222" w14:textId="77777777" w:rsidR="00780CE0" w:rsidRPr="00C022A8" w:rsidRDefault="00780CE0" w:rsidP="00780CE0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022A8">
              <w:rPr>
                <w:rFonts w:ascii="Arial" w:hAnsi="Arial" w:cs="Arial"/>
                <w:sz w:val="16"/>
                <w:szCs w:val="16"/>
              </w:rPr>
              <w:t>252.8</w:t>
            </w:r>
          </w:p>
        </w:tc>
        <w:tc>
          <w:tcPr>
            <w:tcW w:w="417" w:type="pct"/>
            <w:vAlign w:val="center"/>
          </w:tcPr>
          <w:p w14:paraId="61F1737F" w14:textId="77777777" w:rsidR="00780CE0" w:rsidRPr="00E95D84" w:rsidRDefault="00780CE0" w:rsidP="00780CE0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E95D84">
              <w:rPr>
                <w:rFonts w:ascii="Arial" w:hAnsi="Arial" w:cs="Arial"/>
                <w:sz w:val="16"/>
                <w:szCs w:val="16"/>
              </w:rPr>
              <w:t>257.6</w:t>
            </w:r>
          </w:p>
        </w:tc>
        <w:tc>
          <w:tcPr>
            <w:tcW w:w="410" w:type="pct"/>
            <w:vAlign w:val="center"/>
          </w:tcPr>
          <w:p w14:paraId="06E8C47A" w14:textId="6EEC2448" w:rsidR="00780CE0" w:rsidRPr="00780CE0" w:rsidRDefault="00780CE0" w:rsidP="00780CE0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80CE0">
              <w:rPr>
                <w:rFonts w:ascii="Arial" w:hAnsi="Arial" w:cs="Arial"/>
                <w:sz w:val="16"/>
                <w:szCs w:val="16"/>
              </w:rPr>
              <w:t>144.6</w:t>
            </w:r>
          </w:p>
        </w:tc>
      </w:tr>
      <w:tr w:rsidR="00780CE0" w:rsidRPr="005352BD" w14:paraId="04CBC8D0" w14:textId="77777777" w:rsidTr="00780CE0">
        <w:trPr>
          <w:trHeight w:val="349"/>
        </w:trPr>
        <w:tc>
          <w:tcPr>
            <w:tcW w:w="531" w:type="pct"/>
            <w:vAlign w:val="center"/>
          </w:tcPr>
          <w:p w14:paraId="12B9990A" w14:textId="77777777" w:rsidR="00780CE0" w:rsidRPr="003A14FF" w:rsidRDefault="00780CE0" w:rsidP="00780CE0">
            <w:pPr>
              <w:spacing w:before="60" w:after="60"/>
              <w:jc w:val="center"/>
              <w:rPr>
                <w:rFonts w:ascii="Arial" w:hAnsi="Arial" w:cs="Arial"/>
                <w:sz w:val="17"/>
                <w:szCs w:val="17"/>
                <w:lang w:val="en-ZA"/>
              </w:rPr>
            </w:pPr>
            <w:r w:rsidRPr="003A14FF">
              <w:rPr>
                <w:rFonts w:ascii="Arial" w:hAnsi="Arial" w:cs="Arial"/>
                <w:sz w:val="17"/>
                <w:szCs w:val="17"/>
                <w:lang w:val="en-ZA"/>
              </w:rPr>
              <w:t>04.03</w:t>
            </w:r>
          </w:p>
        </w:tc>
        <w:tc>
          <w:tcPr>
            <w:tcW w:w="1136" w:type="pct"/>
            <w:vAlign w:val="center"/>
          </w:tcPr>
          <w:p w14:paraId="7530D2E5" w14:textId="77777777" w:rsidR="00780CE0" w:rsidRPr="003A14FF" w:rsidRDefault="00780CE0" w:rsidP="00780CE0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3A14FF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Buttermilk powder, yoghurt</w:t>
            </w:r>
          </w:p>
        </w:tc>
        <w:tc>
          <w:tcPr>
            <w:tcW w:w="418" w:type="pct"/>
            <w:shd w:val="clear" w:color="auto" w:fill="FFFF00"/>
            <w:vAlign w:val="center"/>
          </w:tcPr>
          <w:p w14:paraId="6D179938" w14:textId="77777777" w:rsidR="00780CE0" w:rsidRPr="003A14FF" w:rsidRDefault="00780CE0" w:rsidP="00780CE0">
            <w:pPr>
              <w:jc w:val="right"/>
              <w:rPr>
                <w:rFonts w:ascii="Arial" w:hAnsi="Arial" w:cs="Arial"/>
                <w:sz w:val="16"/>
                <w:szCs w:val="20"/>
                <w:lang w:val="en-ZA"/>
              </w:rPr>
            </w:pPr>
            <w:r w:rsidRPr="00020771">
              <w:rPr>
                <w:rFonts w:ascii="Arial" w:hAnsi="Arial" w:cs="Arial"/>
                <w:sz w:val="16"/>
                <w:szCs w:val="20"/>
              </w:rPr>
              <w:t>16.5</w:t>
            </w:r>
          </w:p>
        </w:tc>
        <w:tc>
          <w:tcPr>
            <w:tcW w:w="418" w:type="pct"/>
            <w:shd w:val="clear" w:color="auto" w:fill="FFFF00"/>
            <w:vAlign w:val="center"/>
          </w:tcPr>
          <w:p w14:paraId="3D5DE744" w14:textId="77777777" w:rsidR="00780CE0" w:rsidRPr="00020771" w:rsidRDefault="00780CE0" w:rsidP="00780CE0">
            <w:pPr>
              <w:jc w:val="right"/>
              <w:rPr>
                <w:rFonts w:ascii="Arial" w:hAnsi="Arial" w:cs="Arial"/>
                <w:sz w:val="16"/>
                <w:szCs w:val="20"/>
              </w:rPr>
            </w:pPr>
            <w:r w:rsidRPr="00EE1ED8">
              <w:rPr>
                <w:rFonts w:ascii="Arial" w:hAnsi="Arial" w:cs="Arial"/>
                <w:sz w:val="16"/>
                <w:szCs w:val="20"/>
              </w:rPr>
              <w:t>19.7</w:t>
            </w:r>
          </w:p>
        </w:tc>
        <w:tc>
          <w:tcPr>
            <w:tcW w:w="418" w:type="pct"/>
            <w:shd w:val="clear" w:color="auto" w:fill="FFFF00"/>
            <w:vAlign w:val="center"/>
          </w:tcPr>
          <w:p w14:paraId="567DE129" w14:textId="77777777" w:rsidR="00780CE0" w:rsidRPr="00EE1ED8" w:rsidRDefault="00780CE0" w:rsidP="00780CE0">
            <w:pPr>
              <w:jc w:val="right"/>
              <w:rPr>
                <w:rFonts w:ascii="Arial" w:hAnsi="Arial" w:cs="Arial"/>
                <w:sz w:val="16"/>
                <w:szCs w:val="20"/>
              </w:rPr>
            </w:pPr>
            <w:r w:rsidRPr="009571A6">
              <w:rPr>
                <w:rFonts w:ascii="Arial" w:hAnsi="Arial" w:cs="Arial"/>
                <w:sz w:val="16"/>
                <w:szCs w:val="20"/>
              </w:rPr>
              <w:t>28.4</w:t>
            </w:r>
          </w:p>
        </w:tc>
        <w:tc>
          <w:tcPr>
            <w:tcW w:w="417" w:type="pct"/>
            <w:shd w:val="clear" w:color="auto" w:fill="FFFF00"/>
            <w:vAlign w:val="center"/>
          </w:tcPr>
          <w:p w14:paraId="3633CA58" w14:textId="77777777" w:rsidR="00780CE0" w:rsidRPr="009571A6" w:rsidRDefault="00780CE0" w:rsidP="00780CE0">
            <w:pPr>
              <w:jc w:val="right"/>
              <w:rPr>
                <w:rFonts w:ascii="Arial" w:hAnsi="Arial" w:cs="Arial"/>
                <w:sz w:val="16"/>
                <w:szCs w:val="20"/>
              </w:rPr>
            </w:pPr>
            <w:r w:rsidRPr="005D7AB9">
              <w:rPr>
                <w:rFonts w:ascii="Arial" w:hAnsi="Arial" w:cs="Arial"/>
                <w:sz w:val="16"/>
                <w:szCs w:val="20"/>
              </w:rPr>
              <w:t>27.9</w:t>
            </w:r>
          </w:p>
        </w:tc>
        <w:tc>
          <w:tcPr>
            <w:tcW w:w="418" w:type="pct"/>
            <w:shd w:val="clear" w:color="auto" w:fill="FFFF00"/>
            <w:vAlign w:val="center"/>
          </w:tcPr>
          <w:p w14:paraId="7BE673BF" w14:textId="77777777" w:rsidR="00780CE0" w:rsidRPr="005C1ABF" w:rsidRDefault="00780CE0" w:rsidP="00780CE0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C1ABF">
              <w:rPr>
                <w:rFonts w:ascii="Arial" w:hAnsi="Arial" w:cs="Arial"/>
                <w:sz w:val="16"/>
                <w:szCs w:val="16"/>
              </w:rPr>
              <w:t>31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  <w:r w:rsidRPr="005C1ABF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417" w:type="pct"/>
            <w:shd w:val="clear" w:color="auto" w:fill="FFFF00"/>
            <w:vAlign w:val="center"/>
          </w:tcPr>
          <w:p w14:paraId="52F36829" w14:textId="77777777" w:rsidR="00780CE0" w:rsidRPr="00C022A8" w:rsidRDefault="00780CE0" w:rsidP="00780CE0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022A8">
              <w:rPr>
                <w:rFonts w:ascii="Arial" w:hAnsi="Arial" w:cs="Arial"/>
                <w:sz w:val="16"/>
                <w:szCs w:val="16"/>
              </w:rPr>
              <w:t>40.3</w:t>
            </w:r>
          </w:p>
        </w:tc>
        <w:tc>
          <w:tcPr>
            <w:tcW w:w="417" w:type="pct"/>
            <w:shd w:val="clear" w:color="auto" w:fill="FFFF00"/>
            <w:vAlign w:val="center"/>
          </w:tcPr>
          <w:p w14:paraId="5EEFDDCF" w14:textId="77777777" w:rsidR="00780CE0" w:rsidRPr="00E95D84" w:rsidRDefault="00780CE0" w:rsidP="00780CE0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E95D84">
              <w:rPr>
                <w:rFonts w:ascii="Arial" w:hAnsi="Arial" w:cs="Arial"/>
                <w:sz w:val="16"/>
                <w:szCs w:val="16"/>
              </w:rPr>
              <w:t>32.6</w:t>
            </w:r>
          </w:p>
        </w:tc>
        <w:tc>
          <w:tcPr>
            <w:tcW w:w="410" w:type="pct"/>
            <w:shd w:val="clear" w:color="auto" w:fill="FFFF00"/>
            <w:vAlign w:val="center"/>
          </w:tcPr>
          <w:p w14:paraId="331D4423" w14:textId="4008972C" w:rsidR="00780CE0" w:rsidRPr="00780CE0" w:rsidRDefault="00780CE0" w:rsidP="00780CE0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80CE0">
              <w:rPr>
                <w:rFonts w:ascii="Arial" w:hAnsi="Arial" w:cs="Arial"/>
                <w:sz w:val="16"/>
                <w:szCs w:val="16"/>
              </w:rPr>
              <w:t>32.1</w:t>
            </w:r>
          </w:p>
        </w:tc>
      </w:tr>
      <w:tr w:rsidR="00780CE0" w:rsidRPr="005352BD" w14:paraId="22FB3709" w14:textId="77777777" w:rsidTr="00780CE0">
        <w:trPr>
          <w:trHeight w:val="349"/>
        </w:trPr>
        <w:tc>
          <w:tcPr>
            <w:tcW w:w="531" w:type="pct"/>
            <w:vAlign w:val="center"/>
          </w:tcPr>
          <w:p w14:paraId="18E37BBA" w14:textId="77777777" w:rsidR="00780CE0" w:rsidRPr="003A14FF" w:rsidRDefault="00780CE0" w:rsidP="00780CE0">
            <w:pPr>
              <w:spacing w:before="60" w:after="60"/>
              <w:jc w:val="center"/>
              <w:rPr>
                <w:rFonts w:ascii="Arial" w:hAnsi="Arial" w:cs="Arial"/>
                <w:sz w:val="17"/>
                <w:szCs w:val="17"/>
                <w:lang w:val="en-ZA"/>
              </w:rPr>
            </w:pPr>
            <w:r w:rsidRPr="003A14FF">
              <w:rPr>
                <w:rFonts w:ascii="Arial" w:hAnsi="Arial" w:cs="Arial"/>
                <w:sz w:val="17"/>
                <w:szCs w:val="17"/>
                <w:lang w:val="en-ZA"/>
              </w:rPr>
              <w:t>04.04</w:t>
            </w:r>
          </w:p>
        </w:tc>
        <w:tc>
          <w:tcPr>
            <w:tcW w:w="1136" w:type="pct"/>
            <w:vAlign w:val="center"/>
          </w:tcPr>
          <w:p w14:paraId="6A0E4FD5" w14:textId="77777777" w:rsidR="00780CE0" w:rsidRPr="003A14FF" w:rsidRDefault="00780CE0" w:rsidP="00780CE0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3A14FF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Whey, whey powder</w:t>
            </w:r>
            <w:r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,</w:t>
            </w:r>
            <w:r w:rsidRPr="003A14FF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 xml:space="preserve"> etc</w:t>
            </w:r>
          </w:p>
        </w:tc>
        <w:tc>
          <w:tcPr>
            <w:tcW w:w="418" w:type="pct"/>
            <w:vAlign w:val="center"/>
          </w:tcPr>
          <w:p w14:paraId="4219803C" w14:textId="77777777" w:rsidR="00780CE0" w:rsidRPr="003A14FF" w:rsidRDefault="00780CE0" w:rsidP="00780CE0">
            <w:pPr>
              <w:jc w:val="right"/>
              <w:rPr>
                <w:rFonts w:ascii="Arial" w:hAnsi="Arial" w:cs="Arial"/>
                <w:sz w:val="16"/>
                <w:szCs w:val="20"/>
                <w:lang w:val="en-ZA"/>
              </w:rPr>
            </w:pPr>
            <w:r w:rsidRPr="00020771">
              <w:rPr>
                <w:rFonts w:ascii="Arial" w:hAnsi="Arial" w:cs="Arial"/>
                <w:sz w:val="16"/>
                <w:szCs w:val="20"/>
              </w:rPr>
              <w:t>221.3</w:t>
            </w:r>
          </w:p>
        </w:tc>
        <w:tc>
          <w:tcPr>
            <w:tcW w:w="418" w:type="pct"/>
            <w:vAlign w:val="center"/>
          </w:tcPr>
          <w:p w14:paraId="6759602D" w14:textId="77777777" w:rsidR="00780CE0" w:rsidRPr="00020771" w:rsidRDefault="00780CE0" w:rsidP="00780CE0">
            <w:pPr>
              <w:jc w:val="right"/>
              <w:rPr>
                <w:rFonts w:ascii="Arial" w:hAnsi="Arial" w:cs="Arial"/>
                <w:sz w:val="16"/>
                <w:szCs w:val="20"/>
              </w:rPr>
            </w:pPr>
            <w:r w:rsidRPr="00EE1ED8">
              <w:rPr>
                <w:rFonts w:ascii="Arial" w:hAnsi="Arial" w:cs="Arial"/>
                <w:sz w:val="16"/>
                <w:szCs w:val="20"/>
              </w:rPr>
              <w:t>185.9</w:t>
            </w:r>
          </w:p>
        </w:tc>
        <w:tc>
          <w:tcPr>
            <w:tcW w:w="418" w:type="pct"/>
            <w:vAlign w:val="center"/>
          </w:tcPr>
          <w:p w14:paraId="6ACB8B24" w14:textId="77777777" w:rsidR="00780CE0" w:rsidRPr="00EE1ED8" w:rsidRDefault="00780CE0" w:rsidP="00780CE0">
            <w:pPr>
              <w:jc w:val="right"/>
              <w:rPr>
                <w:rFonts w:ascii="Arial" w:hAnsi="Arial" w:cs="Arial"/>
                <w:sz w:val="16"/>
                <w:szCs w:val="20"/>
              </w:rPr>
            </w:pPr>
            <w:r w:rsidRPr="009571A6">
              <w:rPr>
                <w:rFonts w:ascii="Arial" w:hAnsi="Arial" w:cs="Arial"/>
                <w:sz w:val="16"/>
                <w:szCs w:val="20"/>
              </w:rPr>
              <w:t>192.9</w:t>
            </w:r>
          </w:p>
        </w:tc>
        <w:tc>
          <w:tcPr>
            <w:tcW w:w="417" w:type="pct"/>
            <w:vAlign w:val="center"/>
          </w:tcPr>
          <w:p w14:paraId="1DA5DA64" w14:textId="77777777" w:rsidR="00780CE0" w:rsidRPr="009571A6" w:rsidRDefault="00780CE0" w:rsidP="00780CE0">
            <w:pPr>
              <w:jc w:val="right"/>
              <w:rPr>
                <w:rFonts w:ascii="Arial" w:hAnsi="Arial" w:cs="Arial"/>
                <w:sz w:val="16"/>
                <w:szCs w:val="20"/>
              </w:rPr>
            </w:pPr>
            <w:r w:rsidRPr="005D7AB9">
              <w:rPr>
                <w:rFonts w:ascii="Arial" w:hAnsi="Arial" w:cs="Arial"/>
                <w:sz w:val="16"/>
                <w:szCs w:val="20"/>
              </w:rPr>
              <w:t>1 741.3</w:t>
            </w:r>
          </w:p>
        </w:tc>
        <w:tc>
          <w:tcPr>
            <w:tcW w:w="418" w:type="pct"/>
            <w:vAlign w:val="center"/>
          </w:tcPr>
          <w:p w14:paraId="7EB800F8" w14:textId="77777777" w:rsidR="00780CE0" w:rsidRPr="005C1ABF" w:rsidRDefault="00780CE0" w:rsidP="00780CE0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C1ABF">
              <w:rPr>
                <w:rFonts w:ascii="Arial" w:hAnsi="Arial" w:cs="Arial"/>
                <w:sz w:val="16"/>
                <w:szCs w:val="16"/>
              </w:rPr>
              <w:t>2 917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  <w:r w:rsidRPr="005C1ABF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417" w:type="pct"/>
            <w:vAlign w:val="center"/>
          </w:tcPr>
          <w:p w14:paraId="740A37B5" w14:textId="77777777" w:rsidR="00780CE0" w:rsidRPr="00C022A8" w:rsidRDefault="00780CE0" w:rsidP="00780CE0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022A8">
              <w:rPr>
                <w:rFonts w:ascii="Arial" w:hAnsi="Arial" w:cs="Arial"/>
                <w:sz w:val="16"/>
                <w:szCs w:val="16"/>
              </w:rPr>
              <w:t>1 257.6</w:t>
            </w:r>
          </w:p>
        </w:tc>
        <w:tc>
          <w:tcPr>
            <w:tcW w:w="417" w:type="pct"/>
            <w:vAlign w:val="center"/>
          </w:tcPr>
          <w:p w14:paraId="47080048" w14:textId="77777777" w:rsidR="00780CE0" w:rsidRPr="00E95D84" w:rsidRDefault="00780CE0" w:rsidP="00780CE0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E95D84">
              <w:rPr>
                <w:rFonts w:ascii="Arial" w:hAnsi="Arial" w:cs="Arial"/>
                <w:sz w:val="16"/>
                <w:szCs w:val="16"/>
              </w:rPr>
              <w:t>888.3</w:t>
            </w:r>
          </w:p>
        </w:tc>
        <w:tc>
          <w:tcPr>
            <w:tcW w:w="410" w:type="pct"/>
            <w:vAlign w:val="center"/>
          </w:tcPr>
          <w:p w14:paraId="18FFA8CB" w14:textId="1C16827F" w:rsidR="00780CE0" w:rsidRPr="00780CE0" w:rsidRDefault="00780CE0" w:rsidP="00780CE0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80CE0">
              <w:rPr>
                <w:rFonts w:ascii="Arial" w:hAnsi="Arial" w:cs="Arial"/>
                <w:sz w:val="16"/>
                <w:szCs w:val="16"/>
              </w:rPr>
              <w:t>1 012.0</w:t>
            </w:r>
          </w:p>
        </w:tc>
      </w:tr>
      <w:tr w:rsidR="00780CE0" w:rsidRPr="005352BD" w14:paraId="2DDA9DC9" w14:textId="77777777" w:rsidTr="00780CE0">
        <w:trPr>
          <w:trHeight w:val="349"/>
        </w:trPr>
        <w:tc>
          <w:tcPr>
            <w:tcW w:w="531" w:type="pct"/>
            <w:vAlign w:val="center"/>
          </w:tcPr>
          <w:p w14:paraId="1A7B0C18" w14:textId="77777777" w:rsidR="00780CE0" w:rsidRPr="003A14FF" w:rsidRDefault="00780CE0" w:rsidP="00780CE0">
            <w:pPr>
              <w:spacing w:before="60" w:after="60"/>
              <w:jc w:val="center"/>
              <w:rPr>
                <w:rFonts w:ascii="Arial" w:hAnsi="Arial" w:cs="Arial"/>
                <w:sz w:val="17"/>
                <w:szCs w:val="17"/>
                <w:lang w:val="en-ZA"/>
              </w:rPr>
            </w:pPr>
            <w:r w:rsidRPr="003A14FF">
              <w:rPr>
                <w:rFonts w:ascii="Arial" w:hAnsi="Arial" w:cs="Arial"/>
                <w:sz w:val="17"/>
                <w:szCs w:val="17"/>
                <w:lang w:val="en-ZA"/>
              </w:rPr>
              <w:t>04.05</w:t>
            </w:r>
          </w:p>
        </w:tc>
        <w:tc>
          <w:tcPr>
            <w:tcW w:w="1136" w:type="pct"/>
            <w:vAlign w:val="center"/>
          </w:tcPr>
          <w:p w14:paraId="7D8BB48E" w14:textId="77777777" w:rsidR="00780CE0" w:rsidRPr="003A14FF" w:rsidRDefault="00780CE0" w:rsidP="00780CE0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3A14FF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 xml:space="preserve">Butter, butter spreads and </w:t>
            </w:r>
          </w:p>
          <w:p w14:paraId="739AA27F" w14:textId="77777777" w:rsidR="00780CE0" w:rsidRPr="003A14FF" w:rsidRDefault="00780CE0" w:rsidP="00780CE0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3A14FF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butter oil</w:t>
            </w:r>
          </w:p>
        </w:tc>
        <w:tc>
          <w:tcPr>
            <w:tcW w:w="418" w:type="pct"/>
            <w:vAlign w:val="center"/>
          </w:tcPr>
          <w:p w14:paraId="0E58C62B" w14:textId="77777777" w:rsidR="00780CE0" w:rsidRPr="003A14FF" w:rsidRDefault="00780CE0" w:rsidP="00780CE0">
            <w:pPr>
              <w:jc w:val="right"/>
              <w:rPr>
                <w:rFonts w:ascii="Arial" w:hAnsi="Arial" w:cs="Arial"/>
                <w:sz w:val="16"/>
                <w:szCs w:val="20"/>
                <w:lang w:val="en-ZA"/>
              </w:rPr>
            </w:pPr>
            <w:r w:rsidRPr="00020771">
              <w:rPr>
                <w:rFonts w:ascii="Arial" w:hAnsi="Arial" w:cs="Arial"/>
                <w:sz w:val="16"/>
                <w:szCs w:val="20"/>
              </w:rPr>
              <w:t>344.1</w:t>
            </w:r>
          </w:p>
        </w:tc>
        <w:tc>
          <w:tcPr>
            <w:tcW w:w="418" w:type="pct"/>
            <w:vAlign w:val="center"/>
          </w:tcPr>
          <w:p w14:paraId="7EB725FA" w14:textId="77777777" w:rsidR="00780CE0" w:rsidRPr="00020771" w:rsidRDefault="00780CE0" w:rsidP="00780CE0">
            <w:pPr>
              <w:jc w:val="right"/>
              <w:rPr>
                <w:rFonts w:ascii="Arial" w:hAnsi="Arial" w:cs="Arial"/>
                <w:sz w:val="16"/>
                <w:szCs w:val="20"/>
              </w:rPr>
            </w:pPr>
            <w:r w:rsidRPr="00EE1ED8">
              <w:rPr>
                <w:rFonts w:ascii="Arial" w:hAnsi="Arial" w:cs="Arial"/>
                <w:sz w:val="16"/>
                <w:szCs w:val="20"/>
              </w:rPr>
              <w:t>396.7</w:t>
            </w:r>
          </w:p>
        </w:tc>
        <w:tc>
          <w:tcPr>
            <w:tcW w:w="418" w:type="pct"/>
            <w:vAlign w:val="center"/>
          </w:tcPr>
          <w:p w14:paraId="5338D72A" w14:textId="77777777" w:rsidR="00780CE0" w:rsidRPr="00EE1ED8" w:rsidRDefault="00780CE0" w:rsidP="00780CE0">
            <w:pPr>
              <w:jc w:val="right"/>
              <w:rPr>
                <w:rFonts w:ascii="Arial" w:hAnsi="Arial" w:cs="Arial"/>
                <w:sz w:val="16"/>
                <w:szCs w:val="20"/>
              </w:rPr>
            </w:pPr>
            <w:r w:rsidRPr="009571A6">
              <w:rPr>
                <w:rFonts w:ascii="Arial" w:hAnsi="Arial" w:cs="Arial"/>
                <w:sz w:val="16"/>
                <w:szCs w:val="20"/>
              </w:rPr>
              <w:t>491.2</w:t>
            </w:r>
          </w:p>
        </w:tc>
        <w:tc>
          <w:tcPr>
            <w:tcW w:w="417" w:type="pct"/>
            <w:vAlign w:val="center"/>
          </w:tcPr>
          <w:p w14:paraId="46A33D1A" w14:textId="77777777" w:rsidR="00780CE0" w:rsidRPr="009571A6" w:rsidRDefault="00780CE0" w:rsidP="00780CE0">
            <w:pPr>
              <w:jc w:val="right"/>
              <w:rPr>
                <w:rFonts w:ascii="Arial" w:hAnsi="Arial" w:cs="Arial"/>
                <w:sz w:val="16"/>
                <w:szCs w:val="20"/>
              </w:rPr>
            </w:pPr>
            <w:r w:rsidRPr="005D7AB9">
              <w:rPr>
                <w:rFonts w:ascii="Arial" w:hAnsi="Arial" w:cs="Arial"/>
                <w:sz w:val="16"/>
                <w:szCs w:val="20"/>
              </w:rPr>
              <w:t>735.1</w:t>
            </w:r>
          </w:p>
        </w:tc>
        <w:tc>
          <w:tcPr>
            <w:tcW w:w="418" w:type="pct"/>
            <w:vAlign w:val="center"/>
          </w:tcPr>
          <w:p w14:paraId="7F6BD5EC" w14:textId="77777777" w:rsidR="00780CE0" w:rsidRPr="005C1ABF" w:rsidRDefault="00780CE0" w:rsidP="00780CE0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C1ABF">
              <w:rPr>
                <w:rFonts w:ascii="Arial" w:hAnsi="Arial" w:cs="Arial"/>
                <w:sz w:val="16"/>
                <w:szCs w:val="16"/>
              </w:rPr>
              <w:t>355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  <w:r w:rsidRPr="005C1ABF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17" w:type="pct"/>
            <w:vAlign w:val="center"/>
          </w:tcPr>
          <w:p w14:paraId="66FAC9E0" w14:textId="77777777" w:rsidR="00780CE0" w:rsidRPr="00C022A8" w:rsidRDefault="00780CE0" w:rsidP="00780CE0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022A8">
              <w:rPr>
                <w:rFonts w:ascii="Arial" w:hAnsi="Arial" w:cs="Arial"/>
                <w:sz w:val="16"/>
                <w:szCs w:val="16"/>
              </w:rPr>
              <w:t>540.6</w:t>
            </w:r>
          </w:p>
        </w:tc>
        <w:tc>
          <w:tcPr>
            <w:tcW w:w="417" w:type="pct"/>
            <w:vAlign w:val="center"/>
          </w:tcPr>
          <w:p w14:paraId="3E1F7C0E" w14:textId="77777777" w:rsidR="00780CE0" w:rsidRPr="00E95D84" w:rsidRDefault="00780CE0" w:rsidP="00780CE0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E95D84">
              <w:rPr>
                <w:rFonts w:ascii="Arial" w:hAnsi="Arial" w:cs="Arial"/>
                <w:sz w:val="16"/>
                <w:szCs w:val="16"/>
              </w:rPr>
              <w:t>340.4</w:t>
            </w:r>
          </w:p>
        </w:tc>
        <w:tc>
          <w:tcPr>
            <w:tcW w:w="410" w:type="pct"/>
            <w:vAlign w:val="center"/>
          </w:tcPr>
          <w:p w14:paraId="58E6EB38" w14:textId="59D06321" w:rsidR="00780CE0" w:rsidRPr="00780CE0" w:rsidRDefault="00780CE0" w:rsidP="00780CE0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80CE0">
              <w:rPr>
                <w:rFonts w:ascii="Arial" w:hAnsi="Arial" w:cs="Arial"/>
                <w:sz w:val="16"/>
                <w:szCs w:val="16"/>
              </w:rPr>
              <w:t>378.4</w:t>
            </w:r>
          </w:p>
        </w:tc>
      </w:tr>
      <w:tr w:rsidR="00780CE0" w:rsidRPr="005352BD" w14:paraId="1B85A2AF" w14:textId="77777777" w:rsidTr="00780CE0">
        <w:trPr>
          <w:trHeight w:val="349"/>
        </w:trPr>
        <w:tc>
          <w:tcPr>
            <w:tcW w:w="531" w:type="pct"/>
            <w:vAlign w:val="center"/>
          </w:tcPr>
          <w:p w14:paraId="36E3E4B6" w14:textId="77777777" w:rsidR="00780CE0" w:rsidRPr="003A14FF" w:rsidRDefault="00780CE0" w:rsidP="00780CE0">
            <w:pPr>
              <w:spacing w:before="60" w:after="60"/>
              <w:jc w:val="center"/>
              <w:rPr>
                <w:rFonts w:ascii="Arial" w:hAnsi="Arial" w:cs="Arial"/>
                <w:sz w:val="17"/>
                <w:szCs w:val="17"/>
                <w:lang w:val="en-ZA"/>
              </w:rPr>
            </w:pPr>
            <w:r w:rsidRPr="003A14FF">
              <w:rPr>
                <w:rFonts w:ascii="Arial" w:hAnsi="Arial" w:cs="Arial"/>
                <w:sz w:val="17"/>
                <w:szCs w:val="17"/>
                <w:lang w:val="en-ZA"/>
              </w:rPr>
              <w:t>04.06</w:t>
            </w:r>
          </w:p>
        </w:tc>
        <w:tc>
          <w:tcPr>
            <w:tcW w:w="1136" w:type="pct"/>
            <w:vAlign w:val="center"/>
          </w:tcPr>
          <w:p w14:paraId="5FC9F8E6" w14:textId="77777777" w:rsidR="00780CE0" w:rsidRPr="003A14FF" w:rsidRDefault="00780CE0" w:rsidP="00780CE0">
            <w:pPr>
              <w:spacing w:before="60" w:after="60"/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</w:pPr>
            <w:r w:rsidRPr="003A14FF">
              <w:rPr>
                <w:rFonts w:ascii="Arial" w:hAnsi="Arial" w:cs="Arial"/>
                <w:color w:val="000000" w:themeColor="text1"/>
                <w:sz w:val="16"/>
                <w:szCs w:val="22"/>
                <w:lang w:val="en-ZA"/>
              </w:rPr>
              <w:t>Cheese and curd</w:t>
            </w:r>
          </w:p>
        </w:tc>
        <w:tc>
          <w:tcPr>
            <w:tcW w:w="418" w:type="pct"/>
            <w:vAlign w:val="center"/>
          </w:tcPr>
          <w:p w14:paraId="625E8723" w14:textId="77777777" w:rsidR="00780CE0" w:rsidRPr="003A14FF" w:rsidRDefault="00780CE0" w:rsidP="00780CE0">
            <w:pPr>
              <w:jc w:val="right"/>
              <w:rPr>
                <w:rFonts w:ascii="Arial" w:hAnsi="Arial" w:cs="Arial"/>
                <w:sz w:val="16"/>
                <w:szCs w:val="20"/>
                <w:lang w:val="en-ZA"/>
              </w:rPr>
            </w:pPr>
            <w:r w:rsidRPr="00020771">
              <w:rPr>
                <w:rFonts w:ascii="Arial" w:hAnsi="Arial" w:cs="Arial"/>
                <w:sz w:val="16"/>
                <w:szCs w:val="20"/>
              </w:rPr>
              <w:t>314.2</w:t>
            </w:r>
          </w:p>
        </w:tc>
        <w:tc>
          <w:tcPr>
            <w:tcW w:w="418" w:type="pct"/>
            <w:vAlign w:val="center"/>
          </w:tcPr>
          <w:p w14:paraId="5F734605" w14:textId="77777777" w:rsidR="00780CE0" w:rsidRPr="00020771" w:rsidRDefault="00780CE0" w:rsidP="00780CE0">
            <w:pPr>
              <w:jc w:val="right"/>
              <w:rPr>
                <w:rFonts w:ascii="Arial" w:hAnsi="Arial" w:cs="Arial"/>
                <w:sz w:val="16"/>
                <w:szCs w:val="20"/>
              </w:rPr>
            </w:pPr>
            <w:r w:rsidRPr="00EE1ED8">
              <w:rPr>
                <w:rFonts w:ascii="Arial" w:hAnsi="Arial" w:cs="Arial"/>
                <w:sz w:val="16"/>
                <w:szCs w:val="20"/>
              </w:rPr>
              <w:t>330.3</w:t>
            </w:r>
          </w:p>
        </w:tc>
        <w:tc>
          <w:tcPr>
            <w:tcW w:w="418" w:type="pct"/>
            <w:vAlign w:val="center"/>
          </w:tcPr>
          <w:p w14:paraId="645214C4" w14:textId="77777777" w:rsidR="00780CE0" w:rsidRPr="00EE1ED8" w:rsidRDefault="00780CE0" w:rsidP="00780CE0">
            <w:pPr>
              <w:jc w:val="right"/>
              <w:rPr>
                <w:rFonts w:ascii="Arial" w:hAnsi="Arial" w:cs="Arial"/>
                <w:sz w:val="16"/>
                <w:szCs w:val="20"/>
              </w:rPr>
            </w:pPr>
            <w:r w:rsidRPr="009571A6">
              <w:rPr>
                <w:rFonts w:ascii="Arial" w:hAnsi="Arial" w:cs="Arial"/>
                <w:sz w:val="16"/>
                <w:szCs w:val="20"/>
              </w:rPr>
              <w:t>338.7</w:t>
            </w:r>
          </w:p>
        </w:tc>
        <w:tc>
          <w:tcPr>
            <w:tcW w:w="417" w:type="pct"/>
            <w:vAlign w:val="center"/>
          </w:tcPr>
          <w:p w14:paraId="3BF39312" w14:textId="77777777" w:rsidR="00780CE0" w:rsidRPr="009571A6" w:rsidRDefault="00780CE0" w:rsidP="00780CE0">
            <w:pPr>
              <w:jc w:val="right"/>
              <w:rPr>
                <w:rFonts w:ascii="Arial" w:hAnsi="Arial" w:cs="Arial"/>
                <w:sz w:val="16"/>
                <w:szCs w:val="20"/>
              </w:rPr>
            </w:pPr>
            <w:r w:rsidRPr="005D7AB9">
              <w:rPr>
                <w:rFonts w:ascii="Arial" w:hAnsi="Arial" w:cs="Arial"/>
                <w:sz w:val="16"/>
                <w:szCs w:val="20"/>
              </w:rPr>
              <w:t>272.5</w:t>
            </w:r>
          </w:p>
        </w:tc>
        <w:tc>
          <w:tcPr>
            <w:tcW w:w="418" w:type="pct"/>
            <w:vAlign w:val="center"/>
          </w:tcPr>
          <w:p w14:paraId="0A5DFAA6" w14:textId="77777777" w:rsidR="00780CE0" w:rsidRPr="005C1ABF" w:rsidRDefault="00780CE0" w:rsidP="00780CE0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C1ABF">
              <w:rPr>
                <w:rFonts w:ascii="Arial" w:hAnsi="Arial" w:cs="Arial"/>
                <w:sz w:val="16"/>
                <w:szCs w:val="16"/>
              </w:rPr>
              <w:t>252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  <w:r w:rsidRPr="005C1ABF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417" w:type="pct"/>
            <w:vAlign w:val="center"/>
          </w:tcPr>
          <w:p w14:paraId="5265755D" w14:textId="77777777" w:rsidR="00780CE0" w:rsidRPr="00C022A8" w:rsidRDefault="00780CE0" w:rsidP="00780CE0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022A8">
              <w:rPr>
                <w:rFonts w:ascii="Arial" w:hAnsi="Arial" w:cs="Arial"/>
                <w:sz w:val="16"/>
                <w:szCs w:val="16"/>
              </w:rPr>
              <w:t>141.7</w:t>
            </w:r>
          </w:p>
        </w:tc>
        <w:tc>
          <w:tcPr>
            <w:tcW w:w="417" w:type="pct"/>
            <w:shd w:val="clear" w:color="auto" w:fill="auto"/>
            <w:vAlign w:val="center"/>
          </w:tcPr>
          <w:p w14:paraId="1954606E" w14:textId="77777777" w:rsidR="00780CE0" w:rsidRPr="00E95D84" w:rsidRDefault="00780CE0" w:rsidP="00780CE0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E95D84">
              <w:rPr>
                <w:rFonts w:ascii="Arial" w:hAnsi="Arial" w:cs="Arial"/>
                <w:sz w:val="16"/>
                <w:szCs w:val="16"/>
              </w:rPr>
              <w:t>144.6</w:t>
            </w:r>
          </w:p>
        </w:tc>
        <w:tc>
          <w:tcPr>
            <w:tcW w:w="410" w:type="pct"/>
            <w:vAlign w:val="center"/>
          </w:tcPr>
          <w:p w14:paraId="55042829" w14:textId="533FE53C" w:rsidR="00780CE0" w:rsidRPr="00780CE0" w:rsidRDefault="00780CE0" w:rsidP="00780CE0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80CE0">
              <w:rPr>
                <w:rFonts w:ascii="Arial" w:hAnsi="Arial" w:cs="Arial"/>
                <w:sz w:val="16"/>
                <w:szCs w:val="16"/>
              </w:rPr>
              <w:t>134.5</w:t>
            </w:r>
          </w:p>
        </w:tc>
      </w:tr>
      <w:tr w:rsidR="00D669FF" w:rsidRPr="000E1CB5" w14:paraId="7CDC0B14" w14:textId="77777777" w:rsidTr="00A0429F">
        <w:trPr>
          <w:trHeight w:val="366"/>
        </w:trPr>
        <w:tc>
          <w:tcPr>
            <w:tcW w:w="1667" w:type="pct"/>
            <w:gridSpan w:val="2"/>
            <w:vAlign w:val="center"/>
          </w:tcPr>
          <w:p w14:paraId="70BEDBBA" w14:textId="77777777" w:rsidR="00D669FF" w:rsidRPr="003A14FF" w:rsidRDefault="00D669FF" w:rsidP="007E4DE2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17"/>
                <w:szCs w:val="17"/>
                <w:lang w:val="en-ZA"/>
              </w:rPr>
            </w:pPr>
            <w:r w:rsidRPr="003A14FF">
              <w:rPr>
                <w:rFonts w:ascii="Arial" w:hAnsi="Arial" w:cs="Arial"/>
                <w:b/>
                <w:bCs/>
                <w:sz w:val="17"/>
                <w:szCs w:val="17"/>
                <w:lang w:val="en-ZA"/>
              </w:rPr>
              <w:t>TOTAL</w:t>
            </w:r>
          </w:p>
        </w:tc>
        <w:tc>
          <w:tcPr>
            <w:tcW w:w="418" w:type="pct"/>
            <w:shd w:val="clear" w:color="auto" w:fill="FFFF00"/>
            <w:vAlign w:val="center"/>
          </w:tcPr>
          <w:p w14:paraId="65006BB3" w14:textId="77777777" w:rsidR="00D669FF" w:rsidRPr="005273DE" w:rsidRDefault="00BB317F" w:rsidP="007E4DE2">
            <w:pPr>
              <w:jc w:val="right"/>
              <w:rPr>
                <w:rFonts w:ascii="Arial" w:hAnsi="Arial" w:cs="Arial"/>
                <w:b/>
                <w:sz w:val="16"/>
                <w:szCs w:val="16"/>
                <w:highlight w:val="yellow"/>
                <w:lang w:val="en-ZA"/>
              </w:rPr>
            </w:pPr>
            <w:r>
              <w:rPr>
                <w:rFonts w:ascii="Arial" w:hAnsi="Arial" w:cs="Arial"/>
                <w:b/>
                <w:sz w:val="16"/>
                <w:szCs w:val="16"/>
                <w:highlight w:val="yellow"/>
                <w:lang w:val="en-ZA"/>
              </w:rPr>
              <w:t>113.1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5C30990D" w14:textId="77777777" w:rsidR="00D669FF" w:rsidRPr="007C4183" w:rsidRDefault="00D669FF" w:rsidP="007E4DE2">
            <w:pPr>
              <w:jc w:val="right"/>
              <w:rPr>
                <w:rFonts w:ascii="Arial" w:hAnsi="Arial" w:cs="Arial"/>
                <w:b/>
                <w:sz w:val="16"/>
                <w:szCs w:val="20"/>
                <w:lang w:val="en-ZA"/>
              </w:rPr>
            </w:pPr>
            <w:r>
              <w:rPr>
                <w:rFonts w:ascii="Arial" w:hAnsi="Arial" w:cs="Arial"/>
                <w:b/>
                <w:sz w:val="16"/>
                <w:szCs w:val="20"/>
                <w:lang w:val="en-ZA"/>
              </w:rPr>
              <w:t>115.4</w:t>
            </w:r>
          </w:p>
        </w:tc>
        <w:tc>
          <w:tcPr>
            <w:tcW w:w="418" w:type="pct"/>
            <w:vAlign w:val="center"/>
          </w:tcPr>
          <w:p w14:paraId="4F6C7E8F" w14:textId="77777777" w:rsidR="00D669FF" w:rsidRPr="003A14FF" w:rsidRDefault="00D669FF" w:rsidP="007E4DE2">
            <w:pPr>
              <w:jc w:val="right"/>
              <w:rPr>
                <w:rFonts w:ascii="Arial" w:hAnsi="Arial" w:cs="Arial"/>
                <w:b/>
                <w:sz w:val="16"/>
                <w:szCs w:val="20"/>
                <w:lang w:val="en-ZA"/>
              </w:rPr>
            </w:pPr>
            <w:r>
              <w:rPr>
                <w:rFonts w:ascii="Arial" w:hAnsi="Arial" w:cs="Arial"/>
                <w:b/>
                <w:sz w:val="16"/>
                <w:szCs w:val="20"/>
                <w:lang w:val="en-ZA"/>
              </w:rPr>
              <w:t>171.7</w:t>
            </w:r>
          </w:p>
        </w:tc>
        <w:tc>
          <w:tcPr>
            <w:tcW w:w="417" w:type="pct"/>
            <w:vAlign w:val="center"/>
          </w:tcPr>
          <w:p w14:paraId="104010F0" w14:textId="77777777" w:rsidR="00D669FF" w:rsidRPr="003A14FF" w:rsidRDefault="00D669FF" w:rsidP="007E4DE2">
            <w:pPr>
              <w:jc w:val="right"/>
              <w:rPr>
                <w:rFonts w:ascii="Arial" w:hAnsi="Arial" w:cs="Arial"/>
                <w:b/>
                <w:sz w:val="16"/>
                <w:szCs w:val="20"/>
                <w:lang w:val="en-ZA"/>
              </w:rPr>
            </w:pPr>
            <w:r>
              <w:rPr>
                <w:rFonts w:ascii="Arial" w:hAnsi="Arial" w:cs="Arial"/>
                <w:b/>
                <w:sz w:val="16"/>
                <w:szCs w:val="20"/>
                <w:lang w:val="en-ZA"/>
              </w:rPr>
              <w:t>151.7</w:t>
            </w:r>
          </w:p>
        </w:tc>
        <w:tc>
          <w:tcPr>
            <w:tcW w:w="418" w:type="pct"/>
            <w:vAlign w:val="center"/>
          </w:tcPr>
          <w:p w14:paraId="04D68AA0" w14:textId="77777777" w:rsidR="00D669FF" w:rsidRPr="005D7AB9" w:rsidRDefault="00D669FF" w:rsidP="007E4DE2">
            <w:pPr>
              <w:jc w:val="right"/>
              <w:rPr>
                <w:rFonts w:ascii="Arial" w:hAnsi="Arial" w:cs="Arial"/>
                <w:b/>
                <w:sz w:val="16"/>
                <w:szCs w:val="16"/>
                <w:lang w:val="en-ZA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n-ZA"/>
              </w:rPr>
              <w:t>167.8</w:t>
            </w:r>
          </w:p>
        </w:tc>
        <w:tc>
          <w:tcPr>
            <w:tcW w:w="417" w:type="pct"/>
            <w:vAlign w:val="center"/>
          </w:tcPr>
          <w:p w14:paraId="3590E1E2" w14:textId="77777777" w:rsidR="00D669FF" w:rsidRDefault="00D669FF" w:rsidP="007E4DE2">
            <w:pPr>
              <w:jc w:val="right"/>
              <w:rPr>
                <w:rFonts w:ascii="Arial" w:hAnsi="Arial" w:cs="Arial"/>
                <w:b/>
                <w:sz w:val="16"/>
                <w:szCs w:val="16"/>
                <w:lang w:val="en-ZA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n-ZA"/>
              </w:rPr>
              <w:t>129.7</w:t>
            </w:r>
          </w:p>
        </w:tc>
        <w:tc>
          <w:tcPr>
            <w:tcW w:w="417" w:type="pct"/>
            <w:vAlign w:val="center"/>
          </w:tcPr>
          <w:p w14:paraId="12367911" w14:textId="77777777" w:rsidR="00D669FF" w:rsidRDefault="00D669FF" w:rsidP="007E4DE2">
            <w:pPr>
              <w:jc w:val="right"/>
              <w:rPr>
                <w:rFonts w:ascii="Arial" w:hAnsi="Arial" w:cs="Arial"/>
                <w:b/>
                <w:sz w:val="16"/>
                <w:szCs w:val="16"/>
                <w:lang w:val="en-ZA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n-ZA"/>
              </w:rPr>
              <w:t>148.3</w:t>
            </w:r>
          </w:p>
        </w:tc>
        <w:tc>
          <w:tcPr>
            <w:tcW w:w="410" w:type="pct"/>
            <w:vAlign w:val="center"/>
          </w:tcPr>
          <w:p w14:paraId="4ECF2C1C" w14:textId="57F0D6EB" w:rsidR="00D669FF" w:rsidRDefault="00D669FF" w:rsidP="00FA4EF6">
            <w:pPr>
              <w:jc w:val="right"/>
              <w:rPr>
                <w:rFonts w:ascii="Arial" w:hAnsi="Arial" w:cs="Arial"/>
                <w:b/>
                <w:sz w:val="16"/>
                <w:szCs w:val="16"/>
                <w:lang w:val="en-ZA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en-ZA"/>
              </w:rPr>
              <w:t>1</w:t>
            </w:r>
            <w:r w:rsidR="00A0429F">
              <w:rPr>
                <w:rFonts w:ascii="Arial" w:hAnsi="Arial" w:cs="Arial"/>
                <w:b/>
                <w:sz w:val="16"/>
                <w:szCs w:val="16"/>
                <w:lang w:val="en-ZA"/>
              </w:rPr>
              <w:t>0</w:t>
            </w:r>
            <w:r w:rsidR="00780CE0">
              <w:rPr>
                <w:rFonts w:ascii="Arial" w:hAnsi="Arial" w:cs="Arial"/>
                <w:b/>
                <w:sz w:val="16"/>
                <w:szCs w:val="16"/>
                <w:lang w:val="en-ZA"/>
              </w:rPr>
              <w:t>7.8</w:t>
            </w:r>
          </w:p>
        </w:tc>
      </w:tr>
    </w:tbl>
    <w:p w14:paraId="20A20776" w14:textId="77777777" w:rsidR="00DA05A5" w:rsidRDefault="00DA05A5">
      <w:pPr>
        <w:jc w:val="both"/>
        <w:rPr>
          <w:rFonts w:ascii="Arial" w:hAnsi="Arial" w:cs="Arial"/>
          <w:sz w:val="18"/>
        </w:rPr>
      </w:pPr>
    </w:p>
    <w:p w14:paraId="030503D3" w14:textId="77777777" w:rsidR="008B7C66" w:rsidRDefault="008B7C66">
      <w:pPr>
        <w:jc w:val="both"/>
        <w:rPr>
          <w:rFonts w:ascii="Arial" w:hAnsi="Arial" w:cs="Arial"/>
          <w:sz w:val="18"/>
        </w:rPr>
      </w:pPr>
    </w:p>
    <w:p w14:paraId="727073D7" w14:textId="77777777" w:rsidR="008F3B4F" w:rsidRPr="00BD450D" w:rsidRDefault="00BD4255" w:rsidP="005A6D56">
      <w:pPr>
        <w:numPr>
          <w:ilvl w:val="0"/>
          <w:numId w:val="16"/>
        </w:numPr>
        <w:ind w:left="567" w:hanging="567"/>
        <w:jc w:val="both"/>
        <w:rPr>
          <w:rFonts w:ascii="Arial" w:hAnsi="Arial" w:cs="Arial"/>
          <w:lang w:val="en-ZA"/>
        </w:rPr>
      </w:pPr>
      <w:r w:rsidRPr="00BD450D">
        <w:rPr>
          <w:rFonts w:ascii="Arial" w:hAnsi="Arial" w:cs="Arial"/>
          <w:lang w:val="en-ZA"/>
        </w:rPr>
        <w:t xml:space="preserve">As indicated in </w:t>
      </w:r>
      <w:r w:rsidR="007414FE" w:rsidRPr="00BD450D">
        <w:rPr>
          <w:rFonts w:ascii="Arial" w:hAnsi="Arial" w:cs="Arial"/>
          <w:lang w:val="en-ZA"/>
        </w:rPr>
        <w:t>Table</w:t>
      </w:r>
      <w:r w:rsidRPr="00BD450D">
        <w:rPr>
          <w:rFonts w:ascii="Arial" w:hAnsi="Arial" w:cs="Arial"/>
          <w:lang w:val="en-ZA"/>
        </w:rPr>
        <w:t xml:space="preserve"> 9</w:t>
      </w:r>
      <w:r w:rsidR="008F3B4F" w:rsidRPr="00BD450D">
        <w:rPr>
          <w:rFonts w:ascii="Arial" w:hAnsi="Arial" w:cs="Arial"/>
          <w:lang w:val="en-ZA"/>
        </w:rPr>
        <w:t>:</w:t>
      </w:r>
    </w:p>
    <w:p w14:paraId="5F18F62B" w14:textId="77777777" w:rsidR="00045FBC" w:rsidRPr="00045FBC" w:rsidRDefault="00045FBC" w:rsidP="003D4157">
      <w:pPr>
        <w:pStyle w:val="ListParagraph"/>
        <w:ind w:left="1134" w:hanging="567"/>
        <w:rPr>
          <w:rFonts w:ascii="Arial" w:hAnsi="Arial" w:cs="Arial"/>
          <w:lang w:val="en-ZA"/>
        </w:rPr>
      </w:pPr>
    </w:p>
    <w:p w14:paraId="5BA8B227" w14:textId="77777777" w:rsidR="0024009F" w:rsidRPr="0024009F" w:rsidRDefault="00045FBC" w:rsidP="00820CB1">
      <w:pPr>
        <w:pStyle w:val="ListParagraph"/>
        <w:numPr>
          <w:ilvl w:val="0"/>
          <w:numId w:val="9"/>
        </w:numPr>
        <w:ind w:left="1134" w:hanging="567"/>
        <w:jc w:val="both"/>
        <w:rPr>
          <w:rFonts w:ascii="Arial" w:hAnsi="Arial" w:cs="Arial"/>
          <w:lang w:val="en-ZA"/>
        </w:rPr>
      </w:pPr>
      <w:r w:rsidRPr="0024009F">
        <w:rPr>
          <w:rFonts w:ascii="Arial" w:hAnsi="Arial" w:cs="Arial"/>
          <w:szCs w:val="22"/>
          <w:lang w:val="en-ZA"/>
        </w:rPr>
        <w:t xml:space="preserve">The ratio between the imports and exports in 2020, in respect of three of the six categories of dairy products, namely milk and cream (04.01), whey (04.04) and cheese (04.06) </w:t>
      </w:r>
      <w:proofErr w:type="gramStart"/>
      <w:r w:rsidR="008A2227" w:rsidRPr="0024009F">
        <w:rPr>
          <w:rFonts w:ascii="Arial" w:hAnsi="Arial" w:cs="Arial"/>
          <w:szCs w:val="22"/>
          <w:lang w:val="en-ZA"/>
        </w:rPr>
        <w:t>w</w:t>
      </w:r>
      <w:r w:rsidR="00BB317F">
        <w:rPr>
          <w:rFonts w:ascii="Arial" w:hAnsi="Arial" w:cs="Arial"/>
          <w:szCs w:val="22"/>
          <w:lang w:val="en-ZA"/>
        </w:rPr>
        <w:t>as</w:t>
      </w:r>
      <w:proofErr w:type="gramEnd"/>
      <w:r w:rsidRPr="0024009F">
        <w:rPr>
          <w:rFonts w:ascii="Arial" w:hAnsi="Arial" w:cs="Arial"/>
          <w:szCs w:val="22"/>
          <w:lang w:val="en-ZA"/>
        </w:rPr>
        <w:t xml:space="preserve"> lower than in 201</w:t>
      </w:r>
      <w:r w:rsidR="000F6C59" w:rsidRPr="0024009F">
        <w:rPr>
          <w:rFonts w:ascii="Arial" w:hAnsi="Arial" w:cs="Arial"/>
          <w:szCs w:val="22"/>
          <w:lang w:val="en-ZA"/>
        </w:rPr>
        <w:t>9</w:t>
      </w:r>
      <w:r w:rsidR="001E2B73" w:rsidRPr="0024009F">
        <w:rPr>
          <w:rFonts w:ascii="Arial" w:hAnsi="Arial" w:cs="Arial"/>
          <w:szCs w:val="22"/>
          <w:lang w:val="en-ZA"/>
        </w:rPr>
        <w:t xml:space="preserve">; </w:t>
      </w:r>
    </w:p>
    <w:p w14:paraId="71C75689" w14:textId="77777777" w:rsidR="0024009F" w:rsidRPr="0024009F" w:rsidRDefault="0024009F" w:rsidP="0024009F">
      <w:pPr>
        <w:pStyle w:val="ListParagraph"/>
        <w:rPr>
          <w:rFonts w:ascii="Arial" w:hAnsi="Arial" w:cs="Arial"/>
          <w:lang w:val="en-ZA"/>
        </w:rPr>
      </w:pPr>
    </w:p>
    <w:p w14:paraId="074FB3D8" w14:textId="77777777" w:rsidR="000F6BBA" w:rsidRPr="000F6BBA" w:rsidRDefault="0024009F" w:rsidP="0024009F">
      <w:pPr>
        <w:pStyle w:val="ListParagraph"/>
        <w:numPr>
          <w:ilvl w:val="0"/>
          <w:numId w:val="9"/>
        </w:numPr>
        <w:ind w:left="1134" w:hanging="567"/>
        <w:jc w:val="both"/>
        <w:rPr>
          <w:rFonts w:ascii="Arial" w:hAnsi="Arial" w:cs="Arial"/>
          <w:lang w:val="en-ZA"/>
        </w:rPr>
      </w:pPr>
      <w:r w:rsidRPr="00BD450D">
        <w:rPr>
          <w:rFonts w:ascii="Arial" w:hAnsi="Arial" w:cs="Arial"/>
          <w:szCs w:val="22"/>
          <w:lang w:val="en-ZA"/>
        </w:rPr>
        <w:t>The ratio between the</w:t>
      </w:r>
      <w:r w:rsidR="001D2301">
        <w:rPr>
          <w:rFonts w:ascii="Arial" w:hAnsi="Arial" w:cs="Arial"/>
          <w:szCs w:val="22"/>
          <w:lang w:val="en-ZA"/>
        </w:rPr>
        <w:t xml:space="preserve"> </w:t>
      </w:r>
      <w:r w:rsidRPr="00BD450D">
        <w:rPr>
          <w:rFonts w:ascii="Arial" w:hAnsi="Arial" w:cs="Arial"/>
          <w:szCs w:val="22"/>
          <w:lang w:val="en-ZA"/>
        </w:rPr>
        <w:t>imports and exports in 20</w:t>
      </w:r>
      <w:r>
        <w:rPr>
          <w:rFonts w:ascii="Arial" w:hAnsi="Arial" w:cs="Arial"/>
          <w:szCs w:val="22"/>
          <w:lang w:val="en-ZA"/>
        </w:rPr>
        <w:t>2</w:t>
      </w:r>
      <w:r w:rsidR="004D1EE7">
        <w:rPr>
          <w:rFonts w:ascii="Arial" w:hAnsi="Arial" w:cs="Arial"/>
          <w:szCs w:val="22"/>
          <w:lang w:val="en-ZA"/>
        </w:rPr>
        <w:t>1</w:t>
      </w:r>
      <w:r w:rsidRPr="00BD450D">
        <w:rPr>
          <w:rFonts w:ascii="Arial" w:hAnsi="Arial" w:cs="Arial"/>
          <w:szCs w:val="22"/>
          <w:lang w:val="en-ZA"/>
        </w:rPr>
        <w:t xml:space="preserve">, in respect of </w:t>
      </w:r>
      <w:r w:rsidR="00096703">
        <w:rPr>
          <w:rFonts w:ascii="Arial" w:hAnsi="Arial" w:cs="Arial"/>
          <w:szCs w:val="22"/>
          <w:lang w:val="en-ZA"/>
        </w:rPr>
        <w:t>three</w:t>
      </w:r>
      <w:r w:rsidR="005231D0">
        <w:rPr>
          <w:rFonts w:ascii="Arial" w:hAnsi="Arial" w:cs="Arial"/>
          <w:szCs w:val="22"/>
          <w:lang w:val="en-ZA"/>
        </w:rPr>
        <w:t xml:space="preserve"> </w:t>
      </w:r>
      <w:r w:rsidRPr="00BD450D">
        <w:rPr>
          <w:rFonts w:ascii="Arial" w:hAnsi="Arial" w:cs="Arial"/>
          <w:szCs w:val="22"/>
          <w:lang w:val="en-ZA"/>
        </w:rPr>
        <w:t xml:space="preserve">of the six categories of dairy products, namely </w:t>
      </w:r>
      <w:bookmarkStart w:id="8" w:name="_Hlk71550907"/>
      <w:r w:rsidR="005231D0">
        <w:rPr>
          <w:rFonts w:ascii="Arial" w:hAnsi="Arial" w:cs="Arial"/>
          <w:szCs w:val="22"/>
          <w:lang w:val="en-ZA"/>
        </w:rPr>
        <w:t>buttermilk powder and yoghurt</w:t>
      </w:r>
      <w:r w:rsidR="00025C05">
        <w:rPr>
          <w:rFonts w:ascii="Arial" w:hAnsi="Arial" w:cs="Arial"/>
          <w:szCs w:val="22"/>
          <w:lang w:val="en-ZA"/>
        </w:rPr>
        <w:t xml:space="preserve"> </w:t>
      </w:r>
      <w:r>
        <w:rPr>
          <w:rFonts w:ascii="Arial" w:hAnsi="Arial" w:cs="Arial"/>
          <w:szCs w:val="22"/>
          <w:lang w:val="en-ZA"/>
        </w:rPr>
        <w:t>(04.0</w:t>
      </w:r>
      <w:r w:rsidR="005231D0">
        <w:rPr>
          <w:rFonts w:ascii="Arial" w:hAnsi="Arial" w:cs="Arial"/>
          <w:szCs w:val="22"/>
          <w:lang w:val="en-ZA"/>
        </w:rPr>
        <w:t>3</w:t>
      </w:r>
      <w:r>
        <w:rPr>
          <w:rFonts w:ascii="Arial" w:hAnsi="Arial" w:cs="Arial"/>
          <w:szCs w:val="22"/>
          <w:lang w:val="en-ZA"/>
        </w:rPr>
        <w:t>)</w:t>
      </w:r>
      <w:r w:rsidR="00BF44A0">
        <w:rPr>
          <w:rFonts w:ascii="Arial" w:hAnsi="Arial" w:cs="Arial"/>
          <w:szCs w:val="22"/>
          <w:lang w:val="en-ZA"/>
        </w:rPr>
        <w:t xml:space="preserve">, </w:t>
      </w:r>
      <w:bookmarkEnd w:id="8"/>
      <w:r w:rsidR="00BF44A0">
        <w:rPr>
          <w:rFonts w:ascii="Arial" w:hAnsi="Arial" w:cs="Arial"/>
          <w:szCs w:val="22"/>
          <w:lang w:val="en-ZA"/>
        </w:rPr>
        <w:t xml:space="preserve">whey (04.04) </w:t>
      </w:r>
      <w:r w:rsidR="00096703">
        <w:rPr>
          <w:rFonts w:ascii="Arial" w:hAnsi="Arial" w:cs="Arial"/>
          <w:szCs w:val="22"/>
          <w:lang w:val="en-ZA"/>
        </w:rPr>
        <w:t xml:space="preserve">and </w:t>
      </w:r>
      <w:r w:rsidR="00BF44A0">
        <w:rPr>
          <w:rFonts w:ascii="Arial" w:hAnsi="Arial" w:cs="Arial"/>
          <w:szCs w:val="22"/>
          <w:lang w:val="en-ZA"/>
        </w:rPr>
        <w:t xml:space="preserve">butter (04.05) </w:t>
      </w:r>
      <w:proofErr w:type="gramStart"/>
      <w:r w:rsidR="00403007">
        <w:rPr>
          <w:rFonts w:ascii="Arial" w:hAnsi="Arial" w:cs="Arial"/>
          <w:szCs w:val="22"/>
          <w:lang w:val="en-ZA"/>
        </w:rPr>
        <w:t>w</w:t>
      </w:r>
      <w:r w:rsidR="00BB317F">
        <w:rPr>
          <w:rFonts w:ascii="Arial" w:hAnsi="Arial" w:cs="Arial"/>
          <w:szCs w:val="22"/>
          <w:lang w:val="en-ZA"/>
        </w:rPr>
        <w:t>as</w:t>
      </w:r>
      <w:proofErr w:type="gramEnd"/>
      <w:r w:rsidRPr="00BD450D">
        <w:rPr>
          <w:rFonts w:ascii="Arial" w:hAnsi="Arial" w:cs="Arial"/>
          <w:szCs w:val="22"/>
          <w:lang w:val="en-ZA"/>
        </w:rPr>
        <w:t xml:space="preserve"> lower than in 20</w:t>
      </w:r>
      <w:r w:rsidR="004D1EE7">
        <w:rPr>
          <w:rFonts w:ascii="Arial" w:hAnsi="Arial" w:cs="Arial"/>
          <w:szCs w:val="22"/>
          <w:lang w:val="en-ZA"/>
        </w:rPr>
        <w:t>20</w:t>
      </w:r>
      <w:r>
        <w:rPr>
          <w:rFonts w:ascii="Arial" w:hAnsi="Arial" w:cs="Arial"/>
          <w:szCs w:val="22"/>
          <w:lang w:val="en-ZA"/>
        </w:rPr>
        <w:t xml:space="preserve">; </w:t>
      </w:r>
    </w:p>
    <w:p w14:paraId="17B31281" w14:textId="77777777" w:rsidR="000F6BBA" w:rsidRPr="000F6BBA" w:rsidRDefault="000F6BBA" w:rsidP="000F6BBA">
      <w:pPr>
        <w:pStyle w:val="ListParagraph"/>
        <w:rPr>
          <w:rFonts w:ascii="Arial" w:hAnsi="Arial" w:cs="Arial"/>
          <w:szCs w:val="22"/>
          <w:lang w:val="en-ZA"/>
        </w:rPr>
      </w:pPr>
    </w:p>
    <w:p w14:paraId="4BD998B5" w14:textId="4C4DDB4B" w:rsidR="0024009F" w:rsidRPr="00045FBC" w:rsidRDefault="000F6BBA" w:rsidP="0024009F">
      <w:pPr>
        <w:pStyle w:val="ListParagraph"/>
        <w:numPr>
          <w:ilvl w:val="0"/>
          <w:numId w:val="9"/>
        </w:numPr>
        <w:ind w:left="1134" w:hanging="567"/>
        <w:jc w:val="both"/>
        <w:rPr>
          <w:rFonts w:ascii="Arial" w:hAnsi="Arial" w:cs="Arial"/>
          <w:lang w:val="en-ZA"/>
        </w:rPr>
      </w:pPr>
      <w:r w:rsidRPr="00BD450D">
        <w:rPr>
          <w:rFonts w:ascii="Arial" w:hAnsi="Arial" w:cs="Arial"/>
          <w:szCs w:val="22"/>
          <w:lang w:val="en-ZA"/>
        </w:rPr>
        <w:t>The ratio between the</w:t>
      </w:r>
      <w:r>
        <w:rPr>
          <w:rFonts w:ascii="Arial" w:hAnsi="Arial" w:cs="Arial"/>
          <w:szCs w:val="22"/>
          <w:lang w:val="en-ZA"/>
        </w:rPr>
        <w:t xml:space="preserve"> </w:t>
      </w:r>
      <w:r w:rsidRPr="00BD450D">
        <w:rPr>
          <w:rFonts w:ascii="Arial" w:hAnsi="Arial" w:cs="Arial"/>
          <w:szCs w:val="22"/>
          <w:lang w:val="en-ZA"/>
        </w:rPr>
        <w:t>imports and exports in 20</w:t>
      </w:r>
      <w:r>
        <w:rPr>
          <w:rFonts w:ascii="Arial" w:hAnsi="Arial" w:cs="Arial"/>
          <w:szCs w:val="22"/>
          <w:lang w:val="en-ZA"/>
        </w:rPr>
        <w:t>22</w:t>
      </w:r>
      <w:r w:rsidRPr="00BD450D">
        <w:rPr>
          <w:rFonts w:ascii="Arial" w:hAnsi="Arial" w:cs="Arial"/>
          <w:szCs w:val="22"/>
          <w:lang w:val="en-ZA"/>
        </w:rPr>
        <w:t xml:space="preserve">, in respect of </w:t>
      </w:r>
      <w:r w:rsidR="000F4EBD">
        <w:rPr>
          <w:rFonts w:ascii="Arial" w:hAnsi="Arial" w:cs="Arial"/>
          <w:szCs w:val="22"/>
          <w:lang w:val="en-ZA"/>
        </w:rPr>
        <w:t>four</w:t>
      </w:r>
      <w:r>
        <w:rPr>
          <w:rFonts w:ascii="Arial" w:hAnsi="Arial" w:cs="Arial"/>
          <w:szCs w:val="22"/>
          <w:lang w:val="en-ZA"/>
        </w:rPr>
        <w:t xml:space="preserve"> </w:t>
      </w:r>
      <w:r w:rsidRPr="00BD450D">
        <w:rPr>
          <w:rFonts w:ascii="Arial" w:hAnsi="Arial" w:cs="Arial"/>
          <w:szCs w:val="22"/>
          <w:lang w:val="en-ZA"/>
        </w:rPr>
        <w:t>of the six categories of dairy products, namely</w:t>
      </w:r>
      <w:r>
        <w:rPr>
          <w:rFonts w:ascii="Arial" w:hAnsi="Arial" w:cs="Arial"/>
          <w:szCs w:val="22"/>
          <w:lang w:val="en-ZA"/>
        </w:rPr>
        <w:t xml:space="preserve"> (04.01), concentrated milk (04.02)</w:t>
      </w:r>
      <w:r w:rsidR="000F4EBD">
        <w:rPr>
          <w:rFonts w:ascii="Arial" w:hAnsi="Arial" w:cs="Arial"/>
          <w:szCs w:val="22"/>
          <w:lang w:val="en-ZA"/>
        </w:rPr>
        <w:t>,</w:t>
      </w:r>
      <w:r>
        <w:rPr>
          <w:rFonts w:ascii="Arial" w:hAnsi="Arial" w:cs="Arial"/>
          <w:szCs w:val="22"/>
          <w:lang w:val="en-ZA"/>
        </w:rPr>
        <w:t xml:space="preserve"> </w:t>
      </w:r>
      <w:r w:rsidR="000F4EBD">
        <w:rPr>
          <w:rFonts w:ascii="Arial" w:hAnsi="Arial" w:cs="Arial"/>
          <w:szCs w:val="22"/>
          <w:lang w:val="en-ZA"/>
        </w:rPr>
        <w:t xml:space="preserve">buttermilk powder and yoghurt (04.03) </w:t>
      </w:r>
      <w:r>
        <w:rPr>
          <w:rFonts w:ascii="Arial" w:hAnsi="Arial" w:cs="Arial"/>
          <w:szCs w:val="22"/>
          <w:lang w:val="en-ZA"/>
        </w:rPr>
        <w:t xml:space="preserve">and </w:t>
      </w:r>
      <w:r w:rsidR="009F38AC">
        <w:rPr>
          <w:rFonts w:ascii="Arial" w:hAnsi="Arial" w:cs="Arial"/>
          <w:szCs w:val="22"/>
          <w:lang w:val="en-ZA"/>
        </w:rPr>
        <w:t>cheese</w:t>
      </w:r>
      <w:r>
        <w:rPr>
          <w:rFonts w:ascii="Arial" w:hAnsi="Arial" w:cs="Arial"/>
          <w:szCs w:val="22"/>
          <w:lang w:val="en-ZA"/>
        </w:rPr>
        <w:t xml:space="preserve"> (04.0</w:t>
      </w:r>
      <w:r w:rsidR="009F38AC">
        <w:rPr>
          <w:rFonts w:ascii="Arial" w:hAnsi="Arial" w:cs="Arial"/>
          <w:szCs w:val="22"/>
          <w:lang w:val="en-ZA"/>
        </w:rPr>
        <w:t>6</w:t>
      </w:r>
      <w:r w:rsidR="00571501">
        <w:rPr>
          <w:rFonts w:ascii="Arial" w:hAnsi="Arial" w:cs="Arial"/>
          <w:szCs w:val="22"/>
          <w:lang w:val="en-ZA"/>
        </w:rPr>
        <w:t>)</w:t>
      </w:r>
      <w:r>
        <w:rPr>
          <w:rFonts w:ascii="Arial" w:hAnsi="Arial" w:cs="Arial"/>
          <w:szCs w:val="22"/>
          <w:lang w:val="en-ZA"/>
        </w:rPr>
        <w:t xml:space="preserve"> </w:t>
      </w:r>
      <w:proofErr w:type="gramStart"/>
      <w:r w:rsidR="00BB317F">
        <w:rPr>
          <w:rFonts w:ascii="Arial" w:hAnsi="Arial" w:cs="Arial"/>
          <w:szCs w:val="22"/>
          <w:lang w:val="en-ZA"/>
        </w:rPr>
        <w:t>is</w:t>
      </w:r>
      <w:proofErr w:type="gramEnd"/>
      <w:r w:rsidRPr="00BD450D">
        <w:rPr>
          <w:rFonts w:ascii="Arial" w:hAnsi="Arial" w:cs="Arial"/>
          <w:szCs w:val="22"/>
          <w:lang w:val="en-ZA"/>
        </w:rPr>
        <w:t xml:space="preserve"> lower than in 20</w:t>
      </w:r>
      <w:r>
        <w:rPr>
          <w:rFonts w:ascii="Arial" w:hAnsi="Arial" w:cs="Arial"/>
          <w:szCs w:val="22"/>
          <w:lang w:val="en-ZA"/>
        </w:rPr>
        <w:t xml:space="preserve">21, </w:t>
      </w:r>
      <w:r w:rsidR="0024009F">
        <w:rPr>
          <w:rFonts w:ascii="Arial" w:hAnsi="Arial" w:cs="Arial"/>
          <w:szCs w:val="22"/>
          <w:lang w:val="en-ZA"/>
        </w:rPr>
        <w:t>and</w:t>
      </w:r>
    </w:p>
    <w:p w14:paraId="75C43A48" w14:textId="77777777" w:rsidR="001E2B73" w:rsidRPr="00BD450D" w:rsidRDefault="001E2B73" w:rsidP="001E2B73">
      <w:pPr>
        <w:ind w:left="567"/>
        <w:jc w:val="both"/>
        <w:rPr>
          <w:rFonts w:ascii="Arial" w:hAnsi="Arial" w:cs="Arial"/>
          <w:lang w:val="en-ZA"/>
        </w:rPr>
      </w:pPr>
    </w:p>
    <w:p w14:paraId="03FCD6E5" w14:textId="77777777" w:rsidR="001E2B73" w:rsidRPr="00BD450D" w:rsidRDefault="001E2B73" w:rsidP="001E2B73">
      <w:pPr>
        <w:pStyle w:val="ListParagraph"/>
        <w:numPr>
          <w:ilvl w:val="0"/>
          <w:numId w:val="9"/>
        </w:numPr>
        <w:ind w:left="1134" w:hanging="567"/>
        <w:jc w:val="both"/>
        <w:rPr>
          <w:rFonts w:ascii="Arial" w:hAnsi="Arial" w:cs="Arial"/>
          <w:lang w:val="en-ZA"/>
        </w:rPr>
      </w:pPr>
      <w:r>
        <w:rPr>
          <w:rFonts w:ascii="Arial" w:hAnsi="Arial" w:cs="Arial"/>
          <w:szCs w:val="22"/>
          <w:lang w:val="en-ZA"/>
        </w:rPr>
        <w:t>In 202</w:t>
      </w:r>
      <w:r w:rsidR="002359E0">
        <w:rPr>
          <w:rFonts w:ascii="Arial" w:hAnsi="Arial" w:cs="Arial"/>
          <w:szCs w:val="22"/>
          <w:lang w:val="en-ZA"/>
        </w:rPr>
        <w:t>2</w:t>
      </w:r>
      <w:r>
        <w:rPr>
          <w:rFonts w:ascii="Arial" w:hAnsi="Arial" w:cs="Arial"/>
          <w:szCs w:val="22"/>
          <w:lang w:val="en-ZA"/>
        </w:rPr>
        <w:t xml:space="preserve">, </w:t>
      </w:r>
      <w:r w:rsidR="00604340">
        <w:rPr>
          <w:rFonts w:ascii="Arial" w:hAnsi="Arial" w:cs="Arial"/>
          <w:szCs w:val="22"/>
          <w:lang w:val="en-ZA"/>
        </w:rPr>
        <w:t xml:space="preserve">the </w:t>
      </w:r>
      <w:r>
        <w:rPr>
          <w:rFonts w:ascii="Arial" w:hAnsi="Arial" w:cs="Arial"/>
          <w:szCs w:val="22"/>
          <w:lang w:val="en-ZA"/>
        </w:rPr>
        <w:t>mass of export</w:t>
      </w:r>
      <w:r w:rsidR="000C2CD2">
        <w:rPr>
          <w:rFonts w:ascii="Arial" w:hAnsi="Arial" w:cs="Arial"/>
          <w:szCs w:val="22"/>
          <w:lang w:val="en-ZA"/>
        </w:rPr>
        <w:t>s</w:t>
      </w:r>
      <w:r>
        <w:rPr>
          <w:rFonts w:ascii="Arial" w:hAnsi="Arial" w:cs="Arial"/>
          <w:szCs w:val="22"/>
          <w:lang w:val="en-ZA"/>
        </w:rPr>
        <w:t xml:space="preserve"> of </w:t>
      </w:r>
      <w:r w:rsidR="00403007">
        <w:rPr>
          <w:rFonts w:ascii="Arial" w:hAnsi="Arial" w:cs="Arial"/>
          <w:szCs w:val="22"/>
          <w:lang w:val="en-ZA"/>
        </w:rPr>
        <w:t>two</w:t>
      </w:r>
      <w:r w:rsidR="006100D7">
        <w:rPr>
          <w:rFonts w:ascii="Arial" w:hAnsi="Arial" w:cs="Arial"/>
          <w:szCs w:val="22"/>
          <w:lang w:val="en-ZA"/>
        </w:rPr>
        <w:t xml:space="preserve"> </w:t>
      </w:r>
      <w:r>
        <w:rPr>
          <w:rFonts w:ascii="Arial" w:hAnsi="Arial" w:cs="Arial"/>
          <w:szCs w:val="22"/>
          <w:lang w:val="en-ZA"/>
        </w:rPr>
        <w:t xml:space="preserve">of the six categories of dairy products, namely </w:t>
      </w:r>
      <w:r w:rsidR="00403007">
        <w:rPr>
          <w:rFonts w:ascii="Arial" w:hAnsi="Arial" w:cs="Arial"/>
          <w:szCs w:val="22"/>
          <w:lang w:val="en-ZA"/>
        </w:rPr>
        <w:t xml:space="preserve">(04.01) milk and cream and </w:t>
      </w:r>
      <w:r w:rsidR="00BF44A0">
        <w:rPr>
          <w:rFonts w:ascii="Arial" w:hAnsi="Arial" w:cs="Arial"/>
          <w:szCs w:val="22"/>
          <w:lang w:val="en-ZA"/>
        </w:rPr>
        <w:t>(04.0</w:t>
      </w:r>
      <w:r w:rsidR="00D044E9">
        <w:rPr>
          <w:rFonts w:ascii="Arial" w:hAnsi="Arial" w:cs="Arial"/>
          <w:szCs w:val="22"/>
          <w:lang w:val="en-ZA"/>
        </w:rPr>
        <w:t>3</w:t>
      </w:r>
      <w:r w:rsidR="00BF44A0">
        <w:rPr>
          <w:rFonts w:ascii="Arial" w:hAnsi="Arial" w:cs="Arial"/>
          <w:szCs w:val="22"/>
          <w:lang w:val="en-ZA"/>
        </w:rPr>
        <w:t xml:space="preserve">) </w:t>
      </w:r>
      <w:r w:rsidR="00D044E9">
        <w:rPr>
          <w:rFonts w:ascii="Arial" w:hAnsi="Arial" w:cs="Arial"/>
          <w:szCs w:val="22"/>
          <w:lang w:val="en-ZA"/>
        </w:rPr>
        <w:t xml:space="preserve">buttermilk and yoghurt </w:t>
      </w:r>
      <w:r w:rsidR="002E4D54">
        <w:rPr>
          <w:rFonts w:ascii="Arial" w:hAnsi="Arial" w:cs="Arial"/>
          <w:szCs w:val="22"/>
          <w:lang w:val="en-ZA"/>
        </w:rPr>
        <w:t>exceed</w:t>
      </w:r>
      <w:r w:rsidR="00D11EA7">
        <w:rPr>
          <w:rFonts w:ascii="Arial" w:hAnsi="Arial" w:cs="Arial"/>
          <w:szCs w:val="22"/>
          <w:lang w:val="en-ZA"/>
        </w:rPr>
        <w:t xml:space="preserve"> the mass of imports.</w:t>
      </w:r>
    </w:p>
    <w:p w14:paraId="15CCB0B0" w14:textId="77777777" w:rsidR="00745645" w:rsidRDefault="00745645">
      <w:pPr>
        <w:jc w:val="both"/>
        <w:rPr>
          <w:rFonts w:ascii="Arial" w:hAnsi="Arial" w:cs="Arial"/>
          <w:b/>
          <w:sz w:val="22"/>
        </w:rPr>
      </w:pPr>
    </w:p>
    <w:p w14:paraId="68A30AD4" w14:textId="77777777" w:rsidR="00BD450D" w:rsidRDefault="00BD450D">
      <w:pPr>
        <w:jc w:val="both"/>
        <w:rPr>
          <w:rFonts w:ascii="Arial" w:hAnsi="Arial" w:cs="Arial"/>
          <w:b/>
          <w:sz w:val="22"/>
        </w:rPr>
      </w:pPr>
    </w:p>
    <w:p w14:paraId="51E35E60" w14:textId="77777777" w:rsidR="00862117" w:rsidRDefault="00862117">
      <w:pPr>
        <w:jc w:val="both"/>
        <w:rPr>
          <w:rFonts w:ascii="Arial" w:hAnsi="Arial" w:cs="Arial"/>
          <w:b/>
          <w:sz w:val="22"/>
        </w:rPr>
      </w:pPr>
    </w:p>
    <w:p w14:paraId="1AA87047" w14:textId="77777777" w:rsidR="00480888" w:rsidRPr="00BD450D" w:rsidRDefault="00480888" w:rsidP="00480888">
      <w:pPr>
        <w:jc w:val="both"/>
        <w:rPr>
          <w:rFonts w:ascii="Arial" w:hAnsi="Arial" w:cs="Arial"/>
          <w:b/>
          <w:color w:val="000000" w:themeColor="text1"/>
        </w:rPr>
      </w:pPr>
      <w:r w:rsidRPr="00BD450D">
        <w:rPr>
          <w:rFonts w:ascii="Arial" w:hAnsi="Arial" w:cs="Arial"/>
          <w:b/>
          <w:color w:val="000000" w:themeColor="text1"/>
        </w:rPr>
        <w:t xml:space="preserve">EXPOSURE OF THE SOUTH AFRICAN DAIRY INDUSTRY TO </w:t>
      </w:r>
      <w:r w:rsidRPr="00BD450D">
        <w:rPr>
          <w:rFonts w:ascii="Arial" w:hAnsi="Arial" w:cs="Arial"/>
          <w:b/>
          <w:noProof/>
          <w:color w:val="000000" w:themeColor="text1"/>
        </w:rPr>
        <w:t>FOREIGN</w:t>
      </w:r>
      <w:r w:rsidRPr="00BD450D">
        <w:rPr>
          <w:rFonts w:ascii="Arial" w:hAnsi="Arial" w:cs="Arial"/>
          <w:b/>
          <w:color w:val="000000" w:themeColor="text1"/>
        </w:rPr>
        <w:t xml:space="preserve"> COMPETITION</w:t>
      </w:r>
    </w:p>
    <w:p w14:paraId="4AE820BE" w14:textId="77777777" w:rsidR="00862117" w:rsidRPr="00480888" w:rsidRDefault="00862117" w:rsidP="009D682E">
      <w:pPr>
        <w:jc w:val="both"/>
        <w:rPr>
          <w:rFonts w:ascii="Arial" w:hAnsi="Arial" w:cs="Arial"/>
          <w:color w:val="000000" w:themeColor="text1"/>
          <w:sz w:val="22"/>
        </w:rPr>
      </w:pPr>
    </w:p>
    <w:p w14:paraId="463D07C4" w14:textId="77777777" w:rsidR="00325B68" w:rsidRPr="00325B68" w:rsidRDefault="00325B68" w:rsidP="00325B68">
      <w:pPr>
        <w:pStyle w:val="ListParagraph"/>
        <w:ind w:left="567"/>
        <w:jc w:val="both"/>
        <w:rPr>
          <w:rFonts w:ascii="Arial" w:hAnsi="Arial" w:cs="Arial"/>
          <w:color w:val="000000" w:themeColor="text1"/>
          <w:sz w:val="22"/>
          <w:szCs w:val="22"/>
          <w:lang w:val="en-ZA"/>
        </w:rPr>
      </w:pPr>
    </w:p>
    <w:p w14:paraId="2E5FD5E0" w14:textId="77777777" w:rsidR="00480888" w:rsidRPr="00480888" w:rsidRDefault="00480888" w:rsidP="005A6D56">
      <w:pPr>
        <w:pStyle w:val="ListParagraph"/>
        <w:numPr>
          <w:ilvl w:val="0"/>
          <w:numId w:val="16"/>
        </w:numPr>
        <w:ind w:left="567" w:hanging="567"/>
        <w:jc w:val="both"/>
        <w:rPr>
          <w:rFonts w:ascii="Arial" w:hAnsi="Arial" w:cs="Arial"/>
          <w:color w:val="000000" w:themeColor="text1"/>
          <w:sz w:val="22"/>
          <w:szCs w:val="22"/>
          <w:lang w:val="en-ZA"/>
        </w:rPr>
      </w:pPr>
      <w:r w:rsidRPr="00480888">
        <w:rPr>
          <w:rFonts w:ascii="Arial" w:hAnsi="Arial" w:cs="Arial"/>
          <w:color w:val="000000" w:themeColor="text1"/>
          <w:lang w:val="en-ZA"/>
        </w:rPr>
        <w:t>The sum of the mass of the import</w:t>
      </w:r>
      <w:r w:rsidR="00A9153F">
        <w:rPr>
          <w:rFonts w:ascii="Arial" w:hAnsi="Arial" w:cs="Arial"/>
          <w:color w:val="000000" w:themeColor="text1"/>
          <w:lang w:val="en-ZA"/>
        </w:rPr>
        <w:t>s</w:t>
      </w:r>
      <w:r w:rsidRPr="00480888">
        <w:rPr>
          <w:rFonts w:ascii="Arial" w:hAnsi="Arial" w:cs="Arial"/>
          <w:color w:val="000000" w:themeColor="text1"/>
          <w:lang w:val="en-ZA"/>
        </w:rPr>
        <w:t xml:space="preserve"> and export</w:t>
      </w:r>
      <w:r w:rsidR="00A9153F">
        <w:rPr>
          <w:rFonts w:ascii="Arial" w:hAnsi="Arial" w:cs="Arial"/>
          <w:color w:val="000000" w:themeColor="text1"/>
          <w:lang w:val="en-ZA"/>
        </w:rPr>
        <w:t>s</w:t>
      </w:r>
      <w:r w:rsidRPr="00480888">
        <w:rPr>
          <w:rFonts w:ascii="Arial" w:hAnsi="Arial" w:cs="Arial"/>
          <w:color w:val="000000" w:themeColor="text1"/>
          <w:lang w:val="en-ZA"/>
        </w:rPr>
        <w:t xml:space="preserve"> of dairy products by South </w:t>
      </w:r>
      <w:r w:rsidRPr="001C280F">
        <w:rPr>
          <w:rFonts w:ascii="Arial" w:hAnsi="Arial" w:cs="Arial"/>
          <w:noProof/>
          <w:color w:val="000000" w:themeColor="text1"/>
          <w:lang w:val="en-ZA"/>
        </w:rPr>
        <w:t>Africa</w:t>
      </w:r>
      <w:r w:rsidR="00786804" w:rsidRPr="001C280F">
        <w:rPr>
          <w:rFonts w:ascii="Arial" w:hAnsi="Arial" w:cs="Arial"/>
          <w:noProof/>
          <w:color w:val="000000" w:themeColor="text1"/>
          <w:lang w:val="en-ZA"/>
        </w:rPr>
        <w:t>,</w:t>
      </w:r>
      <w:r w:rsidRPr="00480888">
        <w:rPr>
          <w:rFonts w:ascii="Arial" w:hAnsi="Arial" w:cs="Arial"/>
          <w:color w:val="000000" w:themeColor="text1"/>
          <w:lang w:val="en-ZA"/>
        </w:rPr>
        <w:t xml:space="preserve"> is a highly aggregated indication of the exposure of the South African dairy industry to foreign competition</w:t>
      </w:r>
      <w:r w:rsidR="00646D54">
        <w:rPr>
          <w:rFonts w:ascii="Arial" w:hAnsi="Arial" w:cs="Arial"/>
          <w:color w:val="000000" w:themeColor="text1"/>
          <w:lang w:val="en-ZA"/>
        </w:rPr>
        <w:t>,</w:t>
      </w:r>
      <w:r w:rsidRPr="00480888">
        <w:rPr>
          <w:rFonts w:ascii="Arial" w:hAnsi="Arial" w:cs="Arial"/>
          <w:color w:val="000000" w:themeColor="text1"/>
          <w:lang w:val="en-ZA"/>
        </w:rPr>
        <w:t xml:space="preserve"> and </w:t>
      </w:r>
      <w:r w:rsidR="00646D54">
        <w:rPr>
          <w:rFonts w:ascii="Arial" w:hAnsi="Arial" w:cs="Arial"/>
          <w:color w:val="000000" w:themeColor="text1"/>
          <w:lang w:val="en-ZA"/>
        </w:rPr>
        <w:t>this</w:t>
      </w:r>
      <w:r w:rsidRPr="00480888">
        <w:rPr>
          <w:rFonts w:ascii="Arial" w:hAnsi="Arial" w:cs="Arial"/>
          <w:color w:val="000000" w:themeColor="text1"/>
          <w:lang w:val="en-ZA"/>
        </w:rPr>
        <w:t xml:space="preserve"> is indicated in </w:t>
      </w:r>
      <w:r w:rsidR="007414FE">
        <w:rPr>
          <w:rFonts w:ascii="Arial" w:hAnsi="Arial" w:cs="Arial"/>
          <w:color w:val="000000" w:themeColor="text1"/>
          <w:lang w:val="en-ZA"/>
        </w:rPr>
        <w:t>Table</w:t>
      </w:r>
      <w:r w:rsidRPr="00480888">
        <w:rPr>
          <w:rFonts w:ascii="Arial" w:hAnsi="Arial" w:cs="Arial"/>
          <w:color w:val="000000" w:themeColor="text1"/>
          <w:lang w:val="en-ZA"/>
        </w:rPr>
        <w:t xml:space="preserve"> 10.</w:t>
      </w:r>
    </w:p>
    <w:p w14:paraId="2D9CCCE4" w14:textId="77777777" w:rsidR="00C670E7" w:rsidRDefault="00C670E7" w:rsidP="00C670E7">
      <w:pPr>
        <w:ind w:left="567"/>
        <w:jc w:val="both"/>
        <w:rPr>
          <w:rFonts w:ascii="Arial" w:hAnsi="Arial" w:cs="Arial"/>
          <w:sz w:val="22"/>
          <w:szCs w:val="22"/>
        </w:rPr>
      </w:pPr>
    </w:p>
    <w:p w14:paraId="736D0A7C" w14:textId="77777777" w:rsidR="00480888" w:rsidRDefault="00480888" w:rsidP="00646D54">
      <w:pPr>
        <w:jc w:val="both"/>
        <w:rPr>
          <w:rFonts w:ascii="Arial" w:hAnsi="Arial" w:cs="Arial"/>
          <w:sz w:val="22"/>
          <w:szCs w:val="22"/>
        </w:rPr>
      </w:pPr>
    </w:p>
    <w:p w14:paraId="39383813" w14:textId="77777777" w:rsidR="00480888" w:rsidRPr="0029143C" w:rsidRDefault="00646D54" w:rsidP="00480888">
      <w:pPr>
        <w:jc w:val="both"/>
        <w:rPr>
          <w:rFonts w:ascii="Arial" w:hAnsi="Arial" w:cs="Arial"/>
          <w:b/>
          <w:i/>
          <w:color w:val="000000" w:themeColor="text1"/>
          <w:sz w:val="22"/>
          <w:lang w:val="en-ZA"/>
        </w:rPr>
      </w:pPr>
      <w:r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 </w:t>
      </w:r>
      <w:r w:rsidR="007414FE">
        <w:rPr>
          <w:rFonts w:ascii="Arial" w:hAnsi="Arial" w:cs="Arial"/>
          <w:b/>
          <w:i/>
          <w:color w:val="000000" w:themeColor="text1"/>
          <w:sz w:val="22"/>
          <w:lang w:val="en-ZA"/>
        </w:rPr>
        <w:t>Table</w:t>
      </w:r>
      <w:r w:rsidR="00480888" w:rsidRPr="0029143C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10: Mass of import</w:t>
      </w:r>
      <w:r w:rsidR="00A9153F">
        <w:rPr>
          <w:rFonts w:ascii="Arial" w:hAnsi="Arial" w:cs="Arial"/>
          <w:b/>
          <w:i/>
          <w:color w:val="000000" w:themeColor="text1"/>
          <w:sz w:val="22"/>
          <w:lang w:val="en-ZA"/>
        </w:rPr>
        <w:t>s</w:t>
      </w:r>
      <w:r w:rsidR="00480888" w:rsidRPr="0029143C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and export</w:t>
      </w:r>
      <w:r w:rsidR="00A9153F">
        <w:rPr>
          <w:rFonts w:ascii="Arial" w:hAnsi="Arial" w:cs="Arial"/>
          <w:b/>
          <w:i/>
          <w:color w:val="000000" w:themeColor="text1"/>
          <w:sz w:val="22"/>
          <w:lang w:val="en-ZA"/>
        </w:rPr>
        <w:t>s</w:t>
      </w:r>
      <w:r w:rsidR="00480888" w:rsidRPr="0029143C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(200</w:t>
      </w:r>
      <w:r w:rsidR="00450751">
        <w:rPr>
          <w:rFonts w:ascii="Arial" w:hAnsi="Arial" w:cs="Arial"/>
          <w:b/>
          <w:i/>
          <w:color w:val="000000" w:themeColor="text1"/>
          <w:sz w:val="22"/>
          <w:lang w:val="en-ZA"/>
        </w:rPr>
        <w:t>2</w:t>
      </w:r>
      <w:r w:rsidR="00480888" w:rsidRPr="0029143C">
        <w:rPr>
          <w:rFonts w:ascii="Arial" w:hAnsi="Arial" w:cs="Arial"/>
          <w:b/>
          <w:i/>
          <w:color w:val="000000" w:themeColor="text1"/>
          <w:sz w:val="22"/>
          <w:lang w:val="en-ZA"/>
        </w:rPr>
        <w:t>=100)</w:t>
      </w:r>
    </w:p>
    <w:p w14:paraId="3CCC02A6" w14:textId="77777777" w:rsidR="000E2325" w:rsidRPr="00646D54" w:rsidRDefault="000E2325">
      <w:pPr>
        <w:jc w:val="both"/>
        <w:rPr>
          <w:rFonts w:ascii="Arial" w:hAnsi="Arial" w:cs="Arial"/>
          <w:b/>
          <w:sz w:val="18"/>
          <w:u w:val="single"/>
        </w:rPr>
      </w:pPr>
    </w:p>
    <w:tbl>
      <w:tblPr>
        <w:tblW w:w="10061" w:type="dxa"/>
        <w:tblInd w:w="250" w:type="dxa"/>
        <w:tblLook w:val="04A0" w:firstRow="1" w:lastRow="0" w:firstColumn="1" w:lastColumn="0" w:noHBand="0" w:noVBand="1"/>
      </w:tblPr>
      <w:tblGrid>
        <w:gridCol w:w="1530"/>
        <w:gridCol w:w="1560"/>
        <w:gridCol w:w="1134"/>
        <w:gridCol w:w="1701"/>
        <w:gridCol w:w="1134"/>
        <w:gridCol w:w="1842"/>
        <w:gridCol w:w="1160"/>
      </w:tblGrid>
      <w:tr w:rsidR="00663D3A" w:rsidRPr="005C1A14" w14:paraId="770194D0" w14:textId="77777777" w:rsidTr="00663D3A">
        <w:trPr>
          <w:trHeight w:val="300"/>
        </w:trPr>
        <w:tc>
          <w:tcPr>
            <w:tcW w:w="1530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8E7AA9" w14:textId="77777777" w:rsidR="00663D3A" w:rsidRDefault="00663D3A" w:rsidP="00480888">
            <w:pPr>
              <w:jc w:val="center"/>
              <w:rPr>
                <w:rFonts w:ascii="Calibri" w:hAnsi="Calibri"/>
                <w:b/>
                <w:bCs/>
                <w:color w:val="000000"/>
                <w:lang w:val="en-ZA" w:eastAsia="en-ZA"/>
              </w:rPr>
            </w:pPr>
          </w:p>
          <w:p w14:paraId="6A0495DC" w14:textId="77777777" w:rsidR="00663D3A" w:rsidRPr="005C1A14" w:rsidRDefault="00663D3A" w:rsidP="00480888">
            <w:pPr>
              <w:jc w:val="center"/>
              <w:rPr>
                <w:rFonts w:ascii="Calibri" w:hAnsi="Calibri"/>
                <w:b/>
                <w:bCs/>
                <w:color w:val="000000"/>
                <w:lang w:val="en-ZA" w:eastAsia="en-ZA"/>
              </w:rPr>
            </w:pPr>
            <w:r>
              <w:rPr>
                <w:rFonts w:ascii="Calibri" w:hAnsi="Calibri"/>
                <w:b/>
                <w:bCs/>
                <w:color w:val="000000"/>
                <w:lang w:val="en-ZA" w:eastAsia="en-ZA"/>
              </w:rPr>
              <w:t>YEAR</w:t>
            </w:r>
          </w:p>
          <w:p w14:paraId="4CF60B7D" w14:textId="77777777" w:rsidR="00663D3A" w:rsidRPr="005C1A14" w:rsidRDefault="00663D3A" w:rsidP="005C1A14">
            <w:pPr>
              <w:rPr>
                <w:rFonts w:ascii="Calibri" w:hAnsi="Calibri"/>
                <w:b/>
                <w:bCs/>
                <w:color w:val="000000"/>
                <w:lang w:val="en-ZA" w:eastAsia="en-ZA"/>
              </w:rPr>
            </w:pPr>
            <w:r w:rsidRPr="005C1A14">
              <w:rPr>
                <w:rFonts w:ascii="Calibri" w:hAnsi="Calibri"/>
                <w:color w:val="000000"/>
                <w:lang w:val="en-ZA" w:eastAsia="en-ZA"/>
              </w:rPr>
              <w:t> </w:t>
            </w:r>
          </w:p>
        </w:tc>
        <w:tc>
          <w:tcPr>
            <w:tcW w:w="2694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62389D6" w14:textId="77777777" w:rsidR="00663D3A" w:rsidRPr="005C1A14" w:rsidRDefault="00663D3A" w:rsidP="00480888">
            <w:pPr>
              <w:jc w:val="center"/>
              <w:rPr>
                <w:rFonts w:ascii="Calibri" w:hAnsi="Calibri"/>
                <w:b/>
                <w:bCs/>
                <w:color w:val="000000"/>
                <w:lang w:val="en-ZA" w:eastAsia="en-ZA"/>
              </w:rPr>
            </w:pPr>
            <w:r w:rsidRPr="005C1A14">
              <w:rPr>
                <w:rFonts w:ascii="Calibri" w:hAnsi="Calibri"/>
                <w:b/>
                <w:bCs/>
                <w:color w:val="000000"/>
                <w:lang w:val="en-ZA" w:eastAsia="en-ZA"/>
              </w:rPr>
              <w:t>I</w:t>
            </w:r>
            <w:r>
              <w:rPr>
                <w:rFonts w:ascii="Calibri" w:hAnsi="Calibri"/>
                <w:b/>
                <w:bCs/>
                <w:color w:val="000000"/>
                <w:lang w:val="en-ZA" w:eastAsia="en-ZA"/>
              </w:rPr>
              <w:t>MPORTS</w:t>
            </w:r>
          </w:p>
        </w:tc>
        <w:tc>
          <w:tcPr>
            <w:tcW w:w="2835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C6B9EE5" w14:textId="77777777" w:rsidR="00663D3A" w:rsidRPr="005C1A14" w:rsidRDefault="00663D3A" w:rsidP="00480888">
            <w:pPr>
              <w:jc w:val="center"/>
              <w:rPr>
                <w:rFonts w:ascii="Calibri" w:hAnsi="Calibri"/>
                <w:b/>
                <w:bCs/>
                <w:color w:val="000000"/>
                <w:lang w:val="en-ZA" w:eastAsia="en-ZA"/>
              </w:rPr>
            </w:pPr>
            <w:r>
              <w:rPr>
                <w:rFonts w:ascii="Calibri" w:hAnsi="Calibri"/>
                <w:b/>
                <w:bCs/>
                <w:color w:val="000000"/>
                <w:lang w:val="en-ZA" w:eastAsia="en-ZA"/>
              </w:rPr>
              <w:t>EXPORTS</w:t>
            </w:r>
          </w:p>
        </w:tc>
        <w:tc>
          <w:tcPr>
            <w:tcW w:w="3002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7BBB452" w14:textId="77777777" w:rsidR="00663D3A" w:rsidRPr="005C1A14" w:rsidRDefault="00663D3A" w:rsidP="00480888">
            <w:pPr>
              <w:jc w:val="center"/>
              <w:rPr>
                <w:rFonts w:ascii="Calibri" w:hAnsi="Calibri"/>
                <w:b/>
                <w:bCs/>
                <w:color w:val="000000"/>
                <w:lang w:val="en-ZA" w:eastAsia="en-ZA"/>
              </w:rPr>
            </w:pPr>
            <w:r>
              <w:rPr>
                <w:rFonts w:ascii="Calibri" w:hAnsi="Calibri"/>
                <w:b/>
                <w:bCs/>
                <w:color w:val="000000"/>
                <w:lang w:val="en-ZA" w:eastAsia="en-ZA"/>
              </w:rPr>
              <w:t>IMPORTS PLUS EXPORTS</w:t>
            </w:r>
          </w:p>
        </w:tc>
      </w:tr>
      <w:tr w:rsidR="00663D3A" w:rsidRPr="005C1A14" w14:paraId="3C6C522D" w14:textId="77777777" w:rsidTr="00F253EE">
        <w:trPr>
          <w:trHeight w:val="315"/>
        </w:trPr>
        <w:tc>
          <w:tcPr>
            <w:tcW w:w="1530" w:type="dxa"/>
            <w:vMerge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B6E67A" w14:textId="77777777" w:rsidR="00663D3A" w:rsidRPr="005C1A14" w:rsidRDefault="00663D3A" w:rsidP="005C1A14">
            <w:pPr>
              <w:rPr>
                <w:rFonts w:ascii="Calibri" w:hAnsi="Calibri"/>
                <w:color w:val="000000"/>
                <w:lang w:val="en-ZA" w:eastAsia="en-ZA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B493FD" w14:textId="77777777" w:rsidR="00663D3A" w:rsidRPr="005C1A14" w:rsidRDefault="00663D3A" w:rsidP="005C1A14">
            <w:pPr>
              <w:jc w:val="center"/>
              <w:rPr>
                <w:rFonts w:ascii="Calibri" w:hAnsi="Calibri"/>
                <w:b/>
                <w:bCs/>
                <w:color w:val="000000"/>
                <w:lang w:val="en-ZA" w:eastAsia="en-ZA"/>
              </w:rPr>
            </w:pPr>
            <w:r w:rsidRPr="005C1A14">
              <w:rPr>
                <w:rFonts w:ascii="Calibri" w:hAnsi="Calibri"/>
                <w:b/>
                <w:bCs/>
                <w:color w:val="000000"/>
                <w:lang w:val="en-ZA" w:eastAsia="en-ZA"/>
              </w:rPr>
              <w:t>T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39E1731" w14:textId="77777777" w:rsidR="00663D3A" w:rsidRPr="005C1A14" w:rsidRDefault="00663D3A" w:rsidP="00480888">
            <w:pPr>
              <w:jc w:val="center"/>
              <w:rPr>
                <w:rFonts w:ascii="Calibri" w:hAnsi="Calibri"/>
                <w:b/>
                <w:bCs/>
                <w:color w:val="000000"/>
                <w:lang w:val="en-ZA" w:eastAsia="en-ZA"/>
              </w:rPr>
            </w:pPr>
            <w:r w:rsidRPr="005C1A14">
              <w:rPr>
                <w:rFonts w:ascii="Calibri" w:hAnsi="Calibri"/>
                <w:b/>
                <w:bCs/>
                <w:color w:val="000000"/>
                <w:lang w:val="en-ZA" w:eastAsia="en-ZA"/>
              </w:rPr>
              <w:t>INDE</w:t>
            </w:r>
            <w:r>
              <w:rPr>
                <w:rFonts w:ascii="Calibri" w:hAnsi="Calibri"/>
                <w:b/>
                <w:bCs/>
                <w:color w:val="000000"/>
                <w:lang w:val="en-ZA" w:eastAsia="en-ZA"/>
              </w:rPr>
              <w:t>X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EC9B2D" w14:textId="77777777" w:rsidR="00663D3A" w:rsidRPr="005C1A14" w:rsidRDefault="00663D3A" w:rsidP="005C1A14">
            <w:pPr>
              <w:jc w:val="center"/>
              <w:rPr>
                <w:rFonts w:ascii="Calibri" w:hAnsi="Calibri"/>
                <w:b/>
                <w:bCs/>
                <w:color w:val="000000"/>
                <w:lang w:val="en-ZA" w:eastAsia="en-ZA"/>
              </w:rPr>
            </w:pPr>
            <w:r w:rsidRPr="005C1A14">
              <w:rPr>
                <w:rFonts w:ascii="Calibri" w:hAnsi="Calibri"/>
                <w:b/>
                <w:bCs/>
                <w:color w:val="000000"/>
                <w:lang w:val="en-ZA" w:eastAsia="en-ZA"/>
              </w:rPr>
              <w:t>T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09E82A" w14:textId="77777777" w:rsidR="00663D3A" w:rsidRPr="005C1A14" w:rsidRDefault="00663D3A" w:rsidP="00480888">
            <w:pPr>
              <w:jc w:val="center"/>
              <w:rPr>
                <w:rFonts w:ascii="Calibri" w:hAnsi="Calibri"/>
                <w:b/>
                <w:bCs/>
                <w:color w:val="000000"/>
                <w:lang w:val="en-ZA" w:eastAsia="en-ZA"/>
              </w:rPr>
            </w:pPr>
            <w:r w:rsidRPr="005C1A14">
              <w:rPr>
                <w:rFonts w:ascii="Calibri" w:hAnsi="Calibri"/>
                <w:b/>
                <w:bCs/>
                <w:color w:val="000000"/>
                <w:lang w:val="en-ZA" w:eastAsia="en-ZA"/>
              </w:rPr>
              <w:t>INDE</w:t>
            </w:r>
            <w:r>
              <w:rPr>
                <w:rFonts w:ascii="Calibri" w:hAnsi="Calibri"/>
                <w:b/>
                <w:bCs/>
                <w:color w:val="000000"/>
                <w:lang w:val="en-ZA" w:eastAsia="en-ZA"/>
              </w:rPr>
              <w:t>X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1C4C6E" w14:textId="77777777" w:rsidR="00663D3A" w:rsidRPr="005C1A14" w:rsidRDefault="00663D3A" w:rsidP="005C1A14">
            <w:pPr>
              <w:jc w:val="center"/>
              <w:rPr>
                <w:rFonts w:ascii="Calibri" w:hAnsi="Calibri"/>
                <w:b/>
                <w:bCs/>
                <w:color w:val="000000"/>
                <w:lang w:val="en-ZA" w:eastAsia="en-ZA"/>
              </w:rPr>
            </w:pPr>
            <w:r w:rsidRPr="005C1A14">
              <w:rPr>
                <w:rFonts w:ascii="Calibri" w:hAnsi="Calibri"/>
                <w:b/>
                <w:bCs/>
                <w:color w:val="000000"/>
                <w:lang w:val="en-ZA" w:eastAsia="en-ZA"/>
              </w:rPr>
              <w:t>TON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ACE225" w14:textId="77777777" w:rsidR="00663D3A" w:rsidRPr="005C1A14" w:rsidRDefault="00663D3A" w:rsidP="00480888">
            <w:pPr>
              <w:jc w:val="center"/>
              <w:rPr>
                <w:rFonts w:ascii="Calibri" w:hAnsi="Calibri"/>
                <w:b/>
                <w:bCs/>
                <w:color w:val="000000"/>
                <w:lang w:val="en-ZA" w:eastAsia="en-ZA"/>
              </w:rPr>
            </w:pPr>
            <w:r w:rsidRPr="005C1A14">
              <w:rPr>
                <w:rFonts w:ascii="Calibri" w:hAnsi="Calibri"/>
                <w:b/>
                <w:bCs/>
                <w:color w:val="000000"/>
                <w:lang w:val="en-ZA" w:eastAsia="en-ZA"/>
              </w:rPr>
              <w:t>INDE</w:t>
            </w:r>
            <w:r>
              <w:rPr>
                <w:rFonts w:ascii="Calibri" w:hAnsi="Calibri"/>
                <w:b/>
                <w:bCs/>
                <w:color w:val="000000"/>
                <w:lang w:val="en-ZA" w:eastAsia="en-ZA"/>
              </w:rPr>
              <w:t>X</w:t>
            </w:r>
          </w:p>
        </w:tc>
      </w:tr>
      <w:tr w:rsidR="008A7C8A" w:rsidRPr="005C1A14" w14:paraId="3480DD27" w14:textId="77777777" w:rsidTr="00F253EE">
        <w:trPr>
          <w:trHeight w:val="315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EECE1"/>
            <w:vAlign w:val="center"/>
            <w:hideMark/>
          </w:tcPr>
          <w:p w14:paraId="22994CAF" w14:textId="77777777" w:rsidR="008A7C8A" w:rsidRPr="005C1A14" w:rsidRDefault="008A7C8A" w:rsidP="00F33A96">
            <w:pPr>
              <w:jc w:val="center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lang w:eastAsia="en-ZA"/>
              </w:rPr>
              <w:t>200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  <w:hideMark/>
          </w:tcPr>
          <w:p w14:paraId="6E1FA239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lang w:eastAsia="en-ZA"/>
              </w:rPr>
              <w:t>24 617.4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  <w:hideMark/>
          </w:tcPr>
          <w:p w14:paraId="4E9F5DF1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100.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  <w:hideMark/>
          </w:tcPr>
          <w:p w14:paraId="52E3BC7E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lang w:eastAsia="en-ZA"/>
              </w:rPr>
              <w:t>34 328.2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  <w:hideMark/>
          </w:tcPr>
          <w:p w14:paraId="05C314BB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100.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  <w:hideMark/>
          </w:tcPr>
          <w:p w14:paraId="27FEED14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lang w:eastAsia="en-ZA"/>
              </w:rPr>
              <w:t>58 945.60</w:t>
            </w: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4BC96"/>
            <w:vAlign w:val="center"/>
            <w:hideMark/>
          </w:tcPr>
          <w:p w14:paraId="79D9D302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lang w:eastAsia="en-ZA"/>
              </w:rPr>
              <w:t>100.0</w:t>
            </w:r>
          </w:p>
        </w:tc>
      </w:tr>
      <w:tr w:rsidR="008A7C8A" w:rsidRPr="005C1A14" w14:paraId="44157EBB" w14:textId="77777777" w:rsidTr="00F253EE">
        <w:trPr>
          <w:trHeight w:val="315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EECE1"/>
            <w:vAlign w:val="center"/>
            <w:hideMark/>
          </w:tcPr>
          <w:p w14:paraId="4EB0EA86" w14:textId="77777777" w:rsidR="008A7C8A" w:rsidRPr="005C1A14" w:rsidRDefault="008A7C8A" w:rsidP="00F33A96">
            <w:pPr>
              <w:jc w:val="center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lang w:eastAsia="en-ZA"/>
              </w:rPr>
              <w:t>200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  <w:hideMark/>
          </w:tcPr>
          <w:p w14:paraId="7421E9D9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lang w:eastAsia="en-ZA"/>
              </w:rPr>
              <w:t>24 458.8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  <w:hideMark/>
          </w:tcPr>
          <w:p w14:paraId="54151B7F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99.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  <w:hideMark/>
          </w:tcPr>
          <w:p w14:paraId="48CCC61B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lang w:eastAsia="en-ZA"/>
              </w:rPr>
              <w:t>22 905.2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  <w:hideMark/>
          </w:tcPr>
          <w:p w14:paraId="72D8D405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66.7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  <w:hideMark/>
          </w:tcPr>
          <w:p w14:paraId="034AB855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lang w:eastAsia="en-ZA"/>
              </w:rPr>
              <w:t>47 364.00</w:t>
            </w: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4BC96"/>
            <w:vAlign w:val="center"/>
            <w:hideMark/>
          </w:tcPr>
          <w:p w14:paraId="648E59BC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lang w:eastAsia="en-ZA"/>
              </w:rPr>
              <w:t>80.4</w:t>
            </w:r>
          </w:p>
        </w:tc>
      </w:tr>
      <w:tr w:rsidR="008A7C8A" w:rsidRPr="005C1A14" w14:paraId="6C00AEFF" w14:textId="77777777" w:rsidTr="00F253EE">
        <w:trPr>
          <w:trHeight w:val="315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EECE1"/>
            <w:vAlign w:val="center"/>
            <w:hideMark/>
          </w:tcPr>
          <w:p w14:paraId="07AB98F7" w14:textId="77777777" w:rsidR="008A7C8A" w:rsidRPr="005C1A14" w:rsidRDefault="008A7C8A" w:rsidP="00F33A96">
            <w:pPr>
              <w:jc w:val="center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lang w:eastAsia="en-ZA"/>
              </w:rPr>
              <w:t>200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  <w:hideMark/>
          </w:tcPr>
          <w:p w14:paraId="5D17E4B7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lang w:eastAsia="en-ZA"/>
              </w:rPr>
              <w:t>18 289.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  <w:hideMark/>
          </w:tcPr>
          <w:p w14:paraId="78AE2807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74.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  <w:hideMark/>
          </w:tcPr>
          <w:p w14:paraId="4C4295CB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lang w:eastAsia="en-ZA"/>
              </w:rPr>
              <w:t>23 508.1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  <w:hideMark/>
          </w:tcPr>
          <w:p w14:paraId="31797353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68.5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  <w:hideMark/>
          </w:tcPr>
          <w:p w14:paraId="1B4A042E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41 797.60</w:t>
            </w: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4BC96"/>
            <w:vAlign w:val="center"/>
            <w:hideMark/>
          </w:tcPr>
          <w:p w14:paraId="018F2810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70.9</w:t>
            </w:r>
          </w:p>
        </w:tc>
      </w:tr>
      <w:tr w:rsidR="008A7C8A" w:rsidRPr="005C1A14" w14:paraId="239F83D1" w14:textId="77777777" w:rsidTr="00F253EE">
        <w:trPr>
          <w:trHeight w:val="315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EECE1"/>
            <w:vAlign w:val="center"/>
            <w:hideMark/>
          </w:tcPr>
          <w:p w14:paraId="71466DE3" w14:textId="77777777" w:rsidR="008A7C8A" w:rsidRPr="005C1A14" w:rsidRDefault="008A7C8A" w:rsidP="00F33A96">
            <w:pPr>
              <w:jc w:val="center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lang w:eastAsia="en-ZA"/>
              </w:rPr>
              <w:t>200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  <w:hideMark/>
          </w:tcPr>
          <w:p w14:paraId="35F28F95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lang w:eastAsia="en-ZA"/>
              </w:rPr>
              <w:t>30 771.4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  <w:hideMark/>
          </w:tcPr>
          <w:p w14:paraId="357B132F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125.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  <w:hideMark/>
          </w:tcPr>
          <w:p w14:paraId="4D9BB390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lang w:eastAsia="en-ZA"/>
              </w:rPr>
              <w:t>17 216.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  <w:hideMark/>
          </w:tcPr>
          <w:p w14:paraId="69446BB5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50.2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  <w:hideMark/>
          </w:tcPr>
          <w:p w14:paraId="00E4FB24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47 987.40</w:t>
            </w: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4BC96"/>
            <w:vAlign w:val="center"/>
            <w:hideMark/>
          </w:tcPr>
          <w:p w14:paraId="6B833545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81.4</w:t>
            </w:r>
          </w:p>
        </w:tc>
      </w:tr>
      <w:tr w:rsidR="008A7C8A" w:rsidRPr="005C1A14" w14:paraId="7BDE8E89" w14:textId="77777777" w:rsidTr="00F253EE">
        <w:trPr>
          <w:trHeight w:val="315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EECE1"/>
            <w:vAlign w:val="center"/>
            <w:hideMark/>
          </w:tcPr>
          <w:p w14:paraId="3990AF95" w14:textId="77777777" w:rsidR="008A7C8A" w:rsidRPr="005C1A14" w:rsidRDefault="008A7C8A" w:rsidP="00F33A96">
            <w:pPr>
              <w:jc w:val="center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lang w:eastAsia="en-ZA"/>
              </w:rPr>
              <w:t>200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  <w:hideMark/>
          </w:tcPr>
          <w:p w14:paraId="7EACCBFB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lang w:eastAsia="en-ZA"/>
              </w:rPr>
              <w:t>30 878.6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  <w:hideMark/>
          </w:tcPr>
          <w:p w14:paraId="461A48C1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125.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  <w:hideMark/>
          </w:tcPr>
          <w:p w14:paraId="7965F598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lang w:eastAsia="en-ZA"/>
              </w:rPr>
              <w:t>26 543.3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  <w:hideMark/>
          </w:tcPr>
          <w:p w14:paraId="578BAE1F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77.3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  <w:hideMark/>
          </w:tcPr>
          <w:p w14:paraId="24A3B64D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57 421.90</w:t>
            </w: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4BC96"/>
            <w:vAlign w:val="center"/>
            <w:hideMark/>
          </w:tcPr>
          <w:p w14:paraId="3795760C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97.4</w:t>
            </w:r>
          </w:p>
        </w:tc>
      </w:tr>
      <w:tr w:rsidR="008A7C8A" w:rsidRPr="005C1A14" w14:paraId="66977F56" w14:textId="77777777" w:rsidTr="00F253EE">
        <w:trPr>
          <w:trHeight w:val="315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EECE1"/>
            <w:vAlign w:val="center"/>
            <w:hideMark/>
          </w:tcPr>
          <w:p w14:paraId="240F185B" w14:textId="77777777" w:rsidR="008A7C8A" w:rsidRPr="005C1A14" w:rsidRDefault="008A7C8A" w:rsidP="00F33A96">
            <w:pPr>
              <w:jc w:val="center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lang w:eastAsia="en-ZA"/>
              </w:rPr>
              <w:t>200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  <w:hideMark/>
          </w:tcPr>
          <w:p w14:paraId="722614D3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lang w:eastAsia="en-ZA"/>
              </w:rPr>
              <w:t>44 313.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  <w:hideMark/>
          </w:tcPr>
          <w:p w14:paraId="39F9E494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180.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  <w:hideMark/>
          </w:tcPr>
          <w:p w14:paraId="42C2DA68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lang w:eastAsia="en-ZA"/>
              </w:rPr>
              <w:t>18 516.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  <w:hideMark/>
          </w:tcPr>
          <w:p w14:paraId="48419D0D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53.9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  <w:hideMark/>
          </w:tcPr>
          <w:p w14:paraId="1832CA53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62 829.50</w:t>
            </w: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4BC96"/>
            <w:vAlign w:val="center"/>
            <w:hideMark/>
          </w:tcPr>
          <w:p w14:paraId="6F889A61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106.6</w:t>
            </w:r>
          </w:p>
        </w:tc>
      </w:tr>
      <w:tr w:rsidR="008A7C8A" w:rsidRPr="005C1A14" w14:paraId="214EF046" w14:textId="77777777" w:rsidTr="00F253EE">
        <w:trPr>
          <w:trHeight w:val="315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EECE1"/>
            <w:vAlign w:val="center"/>
            <w:hideMark/>
          </w:tcPr>
          <w:p w14:paraId="5CFCE912" w14:textId="77777777" w:rsidR="008A7C8A" w:rsidRPr="005C1A14" w:rsidRDefault="008A7C8A" w:rsidP="00F33A96">
            <w:pPr>
              <w:jc w:val="center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lang w:eastAsia="en-ZA"/>
              </w:rPr>
              <w:t>200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  <w:hideMark/>
          </w:tcPr>
          <w:p w14:paraId="6D8647C7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lang w:eastAsia="en-ZA"/>
              </w:rPr>
              <w:t>34 009.4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  <w:hideMark/>
          </w:tcPr>
          <w:p w14:paraId="537CA13E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138.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  <w:hideMark/>
          </w:tcPr>
          <w:p w14:paraId="6F429C6A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lang w:eastAsia="en-ZA"/>
              </w:rPr>
              <w:t>42 781.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  <w:hideMark/>
          </w:tcPr>
          <w:p w14:paraId="697786FE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124.6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  <w:hideMark/>
          </w:tcPr>
          <w:p w14:paraId="29829B1C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76 790.40</w:t>
            </w: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4BC96"/>
            <w:vAlign w:val="center"/>
            <w:hideMark/>
          </w:tcPr>
          <w:p w14:paraId="12855D09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130.3</w:t>
            </w:r>
          </w:p>
        </w:tc>
      </w:tr>
      <w:tr w:rsidR="008A7C8A" w:rsidRPr="005C1A14" w14:paraId="4E3B60F5" w14:textId="77777777" w:rsidTr="00F253EE">
        <w:trPr>
          <w:trHeight w:val="315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EECE1"/>
            <w:vAlign w:val="center"/>
            <w:hideMark/>
          </w:tcPr>
          <w:p w14:paraId="6C646446" w14:textId="77777777" w:rsidR="008A7C8A" w:rsidRPr="005C1A14" w:rsidRDefault="008A7C8A" w:rsidP="00F33A96">
            <w:pPr>
              <w:jc w:val="center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lang w:eastAsia="en-ZA"/>
              </w:rPr>
              <w:t>200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  <w:hideMark/>
          </w:tcPr>
          <w:p w14:paraId="6267D022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lang w:eastAsia="en-ZA"/>
              </w:rPr>
              <w:t>32 373.4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  <w:hideMark/>
          </w:tcPr>
          <w:p w14:paraId="43A8882F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131.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  <w:hideMark/>
          </w:tcPr>
          <w:p w14:paraId="337D5921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lang w:eastAsia="en-ZA"/>
              </w:rPr>
              <w:t>41 770.7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  <w:hideMark/>
          </w:tcPr>
          <w:p w14:paraId="6AD10999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121.7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  <w:hideMark/>
          </w:tcPr>
          <w:p w14:paraId="706A1EC7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74 144.10</w:t>
            </w: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4BC96"/>
            <w:vAlign w:val="center"/>
            <w:hideMark/>
          </w:tcPr>
          <w:p w14:paraId="322B9D39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125.8</w:t>
            </w:r>
          </w:p>
        </w:tc>
      </w:tr>
      <w:tr w:rsidR="008A7C8A" w:rsidRPr="005C1A14" w14:paraId="55E00B61" w14:textId="77777777" w:rsidTr="00F253EE">
        <w:trPr>
          <w:trHeight w:val="315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EECE1"/>
            <w:vAlign w:val="center"/>
            <w:hideMark/>
          </w:tcPr>
          <w:p w14:paraId="57037B42" w14:textId="77777777" w:rsidR="008A7C8A" w:rsidRPr="005C1A14" w:rsidRDefault="008A7C8A" w:rsidP="00F33A96">
            <w:pPr>
              <w:jc w:val="center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lang w:eastAsia="en-ZA"/>
              </w:rPr>
              <w:t>2010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  <w:hideMark/>
          </w:tcPr>
          <w:p w14:paraId="3B9C6E2A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eastAsia="en-ZA"/>
              </w:rPr>
              <w:t>35 061.2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  <w:hideMark/>
          </w:tcPr>
          <w:p w14:paraId="7B3B1D44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142.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  <w:hideMark/>
          </w:tcPr>
          <w:p w14:paraId="25DEBC01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eastAsia="en-ZA"/>
              </w:rPr>
              <w:t>33 950.6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  <w:hideMark/>
          </w:tcPr>
          <w:p w14:paraId="6CDF4768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98.9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  <w:hideMark/>
          </w:tcPr>
          <w:p w14:paraId="4CC340D7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69 011.80</w:t>
            </w: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4BC96"/>
            <w:vAlign w:val="center"/>
            <w:hideMark/>
          </w:tcPr>
          <w:p w14:paraId="799B4CD9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117.1</w:t>
            </w:r>
          </w:p>
        </w:tc>
      </w:tr>
      <w:tr w:rsidR="008A7C8A" w:rsidRPr="005C1A14" w14:paraId="22867B40" w14:textId="77777777" w:rsidTr="00F253EE">
        <w:trPr>
          <w:trHeight w:val="315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EECE1"/>
            <w:vAlign w:val="center"/>
            <w:hideMark/>
          </w:tcPr>
          <w:p w14:paraId="0F216D78" w14:textId="77777777" w:rsidR="008A7C8A" w:rsidRPr="005C1A14" w:rsidRDefault="008A7C8A" w:rsidP="00F33A96">
            <w:pPr>
              <w:jc w:val="center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lang w:eastAsia="en-ZA"/>
              </w:rPr>
              <w:t>201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  <w:hideMark/>
          </w:tcPr>
          <w:p w14:paraId="10715748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eastAsia="en-ZA"/>
              </w:rPr>
              <w:t>37 714.4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  <w:hideMark/>
          </w:tcPr>
          <w:p w14:paraId="672E31F5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153.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  <w:hideMark/>
          </w:tcPr>
          <w:p w14:paraId="723F64CF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eastAsia="en-ZA"/>
              </w:rPr>
              <w:t>41 817.1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  <w:hideMark/>
          </w:tcPr>
          <w:p w14:paraId="050B4D1E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121.8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  <w:hideMark/>
          </w:tcPr>
          <w:p w14:paraId="1D9A2B60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79 531.50</w:t>
            </w: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4BC96"/>
            <w:vAlign w:val="center"/>
            <w:hideMark/>
          </w:tcPr>
          <w:p w14:paraId="3E7ED38C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134.9</w:t>
            </w:r>
          </w:p>
        </w:tc>
      </w:tr>
      <w:tr w:rsidR="008A7C8A" w:rsidRPr="005C1A14" w14:paraId="464FC3D2" w14:textId="77777777" w:rsidTr="00F253EE">
        <w:trPr>
          <w:trHeight w:val="315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EECE1"/>
            <w:vAlign w:val="center"/>
            <w:hideMark/>
          </w:tcPr>
          <w:p w14:paraId="1C33147A" w14:textId="77777777" w:rsidR="008A7C8A" w:rsidRPr="005C1A14" w:rsidRDefault="008A7C8A" w:rsidP="00F33A96">
            <w:pPr>
              <w:jc w:val="center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lang w:eastAsia="en-ZA"/>
              </w:rPr>
              <w:t>201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  <w:hideMark/>
          </w:tcPr>
          <w:p w14:paraId="6EA55812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eastAsia="en-ZA"/>
              </w:rPr>
              <w:t>59 </w:t>
            </w:r>
            <w:r w:rsidR="005162A2">
              <w:rPr>
                <w:rFonts w:ascii="Calibri" w:hAnsi="Calibri" w:cs="Arial"/>
                <w:color w:val="000000"/>
                <w:sz w:val="20"/>
                <w:szCs w:val="20"/>
                <w:lang w:eastAsia="en-ZA"/>
              </w:rPr>
              <w:t>102.5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  <w:hideMark/>
          </w:tcPr>
          <w:p w14:paraId="58309CE1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2</w:t>
            </w:r>
            <w:r w:rsidR="005162A2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40.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  <w:hideMark/>
          </w:tcPr>
          <w:p w14:paraId="5BFF44C5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eastAsia="en-ZA"/>
              </w:rPr>
              <w:t>52 500.9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  <w:hideMark/>
          </w:tcPr>
          <w:p w14:paraId="6AFE1C05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152.9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  <w:hideMark/>
          </w:tcPr>
          <w:p w14:paraId="3185DF95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 xml:space="preserve">111 </w:t>
            </w:r>
            <w:r w:rsidR="005162A2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603.49</w:t>
            </w: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4BC96"/>
            <w:vAlign w:val="center"/>
            <w:hideMark/>
          </w:tcPr>
          <w:p w14:paraId="77DF2307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189.</w:t>
            </w:r>
            <w:r w:rsidR="005162A2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3</w:t>
            </w:r>
          </w:p>
        </w:tc>
      </w:tr>
      <w:tr w:rsidR="008A7C8A" w:rsidRPr="005C1A14" w14:paraId="4AEE7328" w14:textId="77777777" w:rsidTr="00F253EE">
        <w:trPr>
          <w:trHeight w:val="315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EECE1"/>
            <w:vAlign w:val="center"/>
          </w:tcPr>
          <w:p w14:paraId="7D1827ED" w14:textId="77777777" w:rsidR="008A7C8A" w:rsidRPr="005C1A14" w:rsidRDefault="008A7C8A" w:rsidP="00F33A96">
            <w:pPr>
              <w:jc w:val="center"/>
              <w:rPr>
                <w:rFonts w:ascii="Calibri" w:hAnsi="Calibri" w:cs="Arial"/>
                <w:color w:val="000000"/>
                <w:sz w:val="20"/>
                <w:lang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lang w:eastAsia="en-ZA"/>
              </w:rPr>
              <w:t>201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22C0AABB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eastAsia="en-ZA"/>
              </w:rPr>
              <w:t>35 673.7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</w:tcPr>
          <w:p w14:paraId="546296AF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144.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653B8DBD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eastAsia="en-ZA"/>
              </w:rPr>
              <w:t>70 481.9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</w:tcPr>
          <w:p w14:paraId="38B98784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205.3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4090B675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106 155.66</w:t>
            </w: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4BC96"/>
            <w:vAlign w:val="center"/>
          </w:tcPr>
          <w:p w14:paraId="0AB488BD" w14:textId="77777777" w:rsidR="008A7C8A" w:rsidRPr="005C1A14" w:rsidRDefault="008A7C8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180.1</w:t>
            </w:r>
          </w:p>
        </w:tc>
      </w:tr>
      <w:tr w:rsidR="00866ECF" w:rsidRPr="005C1A14" w14:paraId="2266B4E5" w14:textId="77777777" w:rsidTr="00F253EE">
        <w:trPr>
          <w:trHeight w:val="315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EECE1"/>
            <w:vAlign w:val="center"/>
          </w:tcPr>
          <w:p w14:paraId="38C49DB9" w14:textId="77777777" w:rsidR="00866ECF" w:rsidRPr="005C1A14" w:rsidRDefault="00866ECF" w:rsidP="00F33A96">
            <w:pPr>
              <w:jc w:val="center"/>
              <w:rPr>
                <w:rFonts w:ascii="Calibri" w:hAnsi="Calibri" w:cs="Arial"/>
                <w:color w:val="000000"/>
                <w:sz w:val="20"/>
                <w:lang w:eastAsia="en-ZA"/>
              </w:rPr>
            </w:pPr>
            <w:r w:rsidRPr="005C1A14">
              <w:rPr>
                <w:rFonts w:ascii="Calibri" w:hAnsi="Calibri" w:cs="Arial"/>
                <w:color w:val="000000"/>
                <w:sz w:val="20"/>
                <w:lang w:eastAsia="en-ZA"/>
              </w:rPr>
              <w:t>201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69E39407" w14:textId="77777777" w:rsidR="00866ECF" w:rsidRPr="005C1A14" w:rsidRDefault="003F0AA8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Calibri" w:hAnsi="Calibri" w:cs="Arial"/>
                <w:color w:val="000000"/>
                <w:sz w:val="20"/>
                <w:szCs w:val="20"/>
                <w:lang w:eastAsia="en-ZA"/>
              </w:rPr>
              <w:t>40 199.0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</w:tcPr>
          <w:p w14:paraId="5AB2B7DE" w14:textId="77777777" w:rsidR="00866ECF" w:rsidRPr="005C1A14" w:rsidRDefault="007B0788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163.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1544ABFF" w14:textId="77777777" w:rsidR="00866ECF" w:rsidRPr="005C1A14" w:rsidRDefault="003F0AA8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Calibri" w:hAnsi="Calibri" w:cs="Arial"/>
                <w:color w:val="000000"/>
                <w:sz w:val="20"/>
                <w:szCs w:val="20"/>
                <w:lang w:eastAsia="en-ZA"/>
              </w:rPr>
              <w:t>71 098.9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</w:tcPr>
          <w:p w14:paraId="06872224" w14:textId="77777777" w:rsidR="00866ECF" w:rsidRPr="005C1A14" w:rsidRDefault="007B0788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207.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09358404" w14:textId="77777777" w:rsidR="00866ECF" w:rsidRPr="005C1A14" w:rsidRDefault="003F0AA8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111 297.99</w:t>
            </w: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4BC96"/>
            <w:vAlign w:val="center"/>
          </w:tcPr>
          <w:p w14:paraId="6516451F" w14:textId="77777777" w:rsidR="00866ECF" w:rsidRPr="005C1A14" w:rsidRDefault="007B0788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188.8</w:t>
            </w:r>
          </w:p>
        </w:tc>
      </w:tr>
      <w:tr w:rsidR="00192F8F" w:rsidRPr="005C1A14" w14:paraId="19F673A9" w14:textId="77777777" w:rsidTr="00F253EE">
        <w:trPr>
          <w:trHeight w:val="315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EECE1"/>
            <w:vAlign w:val="center"/>
          </w:tcPr>
          <w:p w14:paraId="5936679E" w14:textId="77777777" w:rsidR="00192F8F" w:rsidRPr="005C1A14" w:rsidRDefault="00192F8F" w:rsidP="00F33A96">
            <w:pPr>
              <w:jc w:val="center"/>
              <w:rPr>
                <w:rFonts w:ascii="Calibri" w:hAnsi="Calibri" w:cs="Arial"/>
                <w:color w:val="000000"/>
                <w:sz w:val="20"/>
                <w:lang w:eastAsia="en-ZA"/>
              </w:rPr>
            </w:pPr>
            <w:r>
              <w:rPr>
                <w:rFonts w:ascii="Calibri" w:hAnsi="Calibri" w:cs="Arial"/>
                <w:color w:val="000000"/>
                <w:sz w:val="20"/>
                <w:lang w:eastAsia="en-ZA"/>
              </w:rPr>
              <w:t>201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1731FB9B" w14:textId="77777777" w:rsidR="00192F8F" w:rsidRPr="005C1A14" w:rsidRDefault="00C45D0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Calibri" w:hAnsi="Calibri" w:cs="Arial"/>
                <w:color w:val="000000"/>
                <w:sz w:val="20"/>
                <w:szCs w:val="20"/>
                <w:lang w:eastAsia="en-ZA"/>
              </w:rPr>
              <w:t>69 353.9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</w:tcPr>
          <w:p w14:paraId="738E2FAA" w14:textId="77777777" w:rsidR="00192F8F" w:rsidRPr="005C1A14" w:rsidRDefault="00C45D0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281.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30C77C1A" w14:textId="77777777" w:rsidR="00192F8F" w:rsidRPr="005C1A14" w:rsidRDefault="00C45D0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eastAsia="en-ZA"/>
              </w:rPr>
            </w:pPr>
            <w:r>
              <w:rPr>
                <w:rFonts w:ascii="Calibri" w:hAnsi="Calibri" w:cs="Arial"/>
                <w:color w:val="000000"/>
                <w:sz w:val="20"/>
                <w:szCs w:val="20"/>
                <w:lang w:eastAsia="en-ZA"/>
              </w:rPr>
              <w:t>61 296.8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</w:tcPr>
          <w:p w14:paraId="6FF0C849" w14:textId="77777777" w:rsidR="00192F8F" w:rsidRPr="005C1A14" w:rsidRDefault="00C45D0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178.6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0340865E" w14:textId="77777777" w:rsidR="00192F8F" w:rsidRPr="005C1A14" w:rsidRDefault="00B83387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13</w:t>
            </w:r>
            <w:r w:rsidR="00C45D0A"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0 650.85</w:t>
            </w: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4BC96"/>
            <w:vAlign w:val="center"/>
          </w:tcPr>
          <w:p w14:paraId="5D6F82B6" w14:textId="77777777" w:rsidR="00192F8F" w:rsidRDefault="00C45D0A" w:rsidP="00F33A96">
            <w:pPr>
              <w:jc w:val="right"/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</w:pPr>
            <w:r>
              <w:rPr>
                <w:rFonts w:ascii="Calibri" w:hAnsi="Calibri" w:cs="Arial"/>
                <w:color w:val="000000"/>
                <w:sz w:val="20"/>
                <w:szCs w:val="20"/>
                <w:lang w:val="en-ZA" w:eastAsia="en-ZA"/>
              </w:rPr>
              <w:t>221.6</w:t>
            </w:r>
          </w:p>
        </w:tc>
      </w:tr>
      <w:tr w:rsidR="00FE63B6" w:rsidRPr="00FE63B6" w14:paraId="3751538E" w14:textId="77777777" w:rsidTr="00F253EE">
        <w:trPr>
          <w:trHeight w:val="315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EECE1"/>
            <w:vAlign w:val="center"/>
          </w:tcPr>
          <w:p w14:paraId="1EBFE853" w14:textId="77777777" w:rsidR="00666AA4" w:rsidRPr="00FE63B6" w:rsidRDefault="00666AA4" w:rsidP="00F33A96">
            <w:pPr>
              <w:jc w:val="center"/>
              <w:rPr>
                <w:rFonts w:ascii="Calibri" w:hAnsi="Calibri" w:cs="Arial"/>
                <w:sz w:val="20"/>
                <w:lang w:eastAsia="en-ZA"/>
              </w:rPr>
            </w:pPr>
            <w:r w:rsidRPr="00FE63B6">
              <w:rPr>
                <w:rFonts w:ascii="Calibri" w:hAnsi="Calibri" w:cs="Arial"/>
                <w:sz w:val="20"/>
                <w:lang w:eastAsia="en-ZA"/>
              </w:rPr>
              <w:t>201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43406808" w14:textId="77777777" w:rsidR="00666AA4" w:rsidRPr="00FE63B6" w:rsidRDefault="00F60B22" w:rsidP="00F33A96">
            <w:pPr>
              <w:jc w:val="right"/>
              <w:rPr>
                <w:rFonts w:ascii="Calibri" w:hAnsi="Calibri" w:cs="Arial"/>
                <w:sz w:val="20"/>
                <w:szCs w:val="20"/>
                <w:lang w:eastAsia="en-ZA"/>
              </w:rPr>
            </w:pPr>
            <w:r>
              <w:rPr>
                <w:rFonts w:ascii="Calibri" w:hAnsi="Calibri" w:cs="Arial"/>
                <w:sz w:val="20"/>
                <w:szCs w:val="20"/>
                <w:lang w:eastAsia="en-ZA"/>
              </w:rPr>
              <w:t>58 000.3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</w:tcPr>
          <w:p w14:paraId="18E3D75F" w14:textId="77777777" w:rsidR="00666AA4" w:rsidRPr="00FE63B6" w:rsidRDefault="00F60B22" w:rsidP="00F33A96">
            <w:pPr>
              <w:jc w:val="right"/>
              <w:rPr>
                <w:rFonts w:ascii="Calibri" w:hAnsi="Calibri" w:cs="Arial"/>
                <w:sz w:val="20"/>
                <w:szCs w:val="20"/>
                <w:lang w:val="en-ZA" w:eastAsia="en-ZA"/>
              </w:rPr>
            </w:pPr>
            <w:r>
              <w:rPr>
                <w:rFonts w:ascii="Calibri" w:hAnsi="Calibri" w:cs="Arial"/>
                <w:sz w:val="20"/>
                <w:szCs w:val="20"/>
                <w:lang w:val="en-ZA" w:eastAsia="en-ZA"/>
              </w:rPr>
              <w:t>235.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77CA1087" w14:textId="77777777" w:rsidR="00666AA4" w:rsidRPr="00FE63B6" w:rsidRDefault="00F60B22" w:rsidP="00F33A96">
            <w:pPr>
              <w:jc w:val="right"/>
              <w:rPr>
                <w:rFonts w:ascii="Calibri" w:hAnsi="Calibri" w:cs="Arial"/>
                <w:sz w:val="20"/>
                <w:szCs w:val="20"/>
                <w:lang w:eastAsia="en-ZA"/>
              </w:rPr>
            </w:pPr>
            <w:r>
              <w:rPr>
                <w:rFonts w:ascii="Calibri" w:hAnsi="Calibri" w:cs="Arial"/>
                <w:sz w:val="20"/>
                <w:szCs w:val="20"/>
                <w:lang w:eastAsia="en-ZA"/>
              </w:rPr>
              <w:t>50 247.5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</w:tcPr>
          <w:p w14:paraId="1DE91404" w14:textId="77777777" w:rsidR="00666AA4" w:rsidRPr="00FE63B6" w:rsidRDefault="00F60B22" w:rsidP="00F33A96">
            <w:pPr>
              <w:jc w:val="right"/>
              <w:rPr>
                <w:rFonts w:ascii="Calibri" w:hAnsi="Calibri" w:cs="Arial"/>
                <w:sz w:val="20"/>
                <w:szCs w:val="20"/>
                <w:lang w:val="en-ZA" w:eastAsia="en-ZA"/>
              </w:rPr>
            </w:pPr>
            <w:r>
              <w:rPr>
                <w:rFonts w:ascii="Calibri" w:hAnsi="Calibri" w:cs="Arial"/>
                <w:sz w:val="20"/>
                <w:szCs w:val="20"/>
                <w:lang w:val="en-ZA" w:eastAsia="en-ZA"/>
              </w:rPr>
              <w:t>146.4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11B1926E" w14:textId="77777777" w:rsidR="00666AA4" w:rsidRPr="00FE63B6" w:rsidRDefault="00F60B22" w:rsidP="00F33A96">
            <w:pPr>
              <w:jc w:val="right"/>
              <w:rPr>
                <w:rFonts w:ascii="Calibri" w:hAnsi="Calibri" w:cs="Arial"/>
                <w:sz w:val="20"/>
                <w:szCs w:val="20"/>
                <w:lang w:val="en-ZA" w:eastAsia="en-ZA"/>
              </w:rPr>
            </w:pPr>
            <w:r>
              <w:rPr>
                <w:rFonts w:ascii="Calibri" w:hAnsi="Calibri" w:cs="Arial"/>
                <w:sz w:val="20"/>
                <w:szCs w:val="20"/>
                <w:lang w:val="en-ZA" w:eastAsia="en-ZA"/>
              </w:rPr>
              <w:t>108 247.89</w:t>
            </w: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4BC96"/>
            <w:vAlign w:val="center"/>
          </w:tcPr>
          <w:p w14:paraId="644B498B" w14:textId="77777777" w:rsidR="00666AA4" w:rsidRPr="00FE63B6" w:rsidRDefault="00F60B22" w:rsidP="00F33A96">
            <w:pPr>
              <w:jc w:val="right"/>
              <w:rPr>
                <w:rFonts w:ascii="Calibri" w:hAnsi="Calibri" w:cs="Arial"/>
                <w:sz w:val="20"/>
                <w:szCs w:val="20"/>
                <w:lang w:val="en-ZA" w:eastAsia="en-ZA"/>
              </w:rPr>
            </w:pPr>
            <w:r>
              <w:rPr>
                <w:rFonts w:ascii="Calibri" w:hAnsi="Calibri" w:cs="Arial"/>
                <w:sz w:val="20"/>
                <w:szCs w:val="20"/>
                <w:lang w:val="en-ZA" w:eastAsia="en-ZA"/>
              </w:rPr>
              <w:t>183.6</w:t>
            </w:r>
          </w:p>
        </w:tc>
      </w:tr>
      <w:tr w:rsidR="00681330" w:rsidRPr="00681330" w14:paraId="779E4950" w14:textId="77777777" w:rsidTr="00F253EE">
        <w:trPr>
          <w:trHeight w:val="315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EECE1"/>
            <w:vAlign w:val="center"/>
          </w:tcPr>
          <w:p w14:paraId="45FF444E" w14:textId="77777777" w:rsidR="002A7375" w:rsidRPr="00681330" w:rsidRDefault="002A7375" w:rsidP="00F33A96">
            <w:pPr>
              <w:jc w:val="center"/>
              <w:rPr>
                <w:rFonts w:ascii="Calibri" w:hAnsi="Calibri" w:cs="Arial"/>
                <w:color w:val="000000" w:themeColor="text1"/>
                <w:sz w:val="20"/>
                <w:lang w:eastAsia="en-ZA"/>
              </w:rPr>
            </w:pPr>
            <w:r w:rsidRPr="00681330">
              <w:rPr>
                <w:rFonts w:ascii="Calibri" w:hAnsi="Calibri" w:cs="Arial"/>
                <w:color w:val="000000" w:themeColor="text1"/>
                <w:sz w:val="20"/>
                <w:lang w:eastAsia="en-ZA"/>
              </w:rPr>
              <w:t>201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6CEC3661" w14:textId="77777777" w:rsidR="002A7375" w:rsidRPr="00681330" w:rsidRDefault="00681330" w:rsidP="00F33A96">
            <w:pPr>
              <w:jc w:val="right"/>
              <w:rPr>
                <w:rFonts w:ascii="Calibri" w:hAnsi="Calibri" w:cs="Arial"/>
                <w:color w:val="000000" w:themeColor="text1"/>
                <w:sz w:val="20"/>
                <w:szCs w:val="20"/>
                <w:lang w:eastAsia="en-ZA"/>
              </w:rPr>
            </w:pPr>
            <w:r>
              <w:rPr>
                <w:rFonts w:ascii="Calibri" w:hAnsi="Calibri" w:cs="Arial"/>
                <w:color w:val="000000" w:themeColor="text1"/>
                <w:sz w:val="20"/>
                <w:szCs w:val="20"/>
                <w:lang w:eastAsia="en-ZA"/>
              </w:rPr>
              <w:t>83 504.4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</w:tcPr>
          <w:p w14:paraId="3CEF2378" w14:textId="77777777" w:rsidR="002A7375" w:rsidRPr="00681330" w:rsidRDefault="00681330" w:rsidP="00F33A96">
            <w:pPr>
              <w:jc w:val="right"/>
              <w:rPr>
                <w:rFonts w:ascii="Calibri" w:hAnsi="Calibri" w:cs="Arial"/>
                <w:color w:val="000000" w:themeColor="text1"/>
                <w:sz w:val="20"/>
                <w:szCs w:val="20"/>
                <w:lang w:val="en-ZA" w:eastAsia="en-ZA"/>
              </w:rPr>
            </w:pPr>
            <w:r>
              <w:rPr>
                <w:rFonts w:ascii="Calibri" w:hAnsi="Calibri" w:cs="Arial"/>
                <w:color w:val="000000" w:themeColor="text1"/>
                <w:sz w:val="20"/>
                <w:szCs w:val="20"/>
                <w:lang w:val="en-ZA" w:eastAsia="en-ZA"/>
              </w:rPr>
              <w:t>339.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3D3092BA" w14:textId="77777777" w:rsidR="002A7375" w:rsidRPr="00681330" w:rsidRDefault="00681330" w:rsidP="00F33A96">
            <w:pPr>
              <w:jc w:val="right"/>
              <w:rPr>
                <w:rFonts w:ascii="Calibri" w:hAnsi="Calibri" w:cs="Arial"/>
                <w:color w:val="000000" w:themeColor="text1"/>
                <w:sz w:val="20"/>
                <w:szCs w:val="20"/>
                <w:lang w:eastAsia="en-ZA"/>
              </w:rPr>
            </w:pPr>
            <w:r>
              <w:rPr>
                <w:rFonts w:ascii="Calibri" w:hAnsi="Calibri" w:cs="Arial"/>
                <w:color w:val="000000" w:themeColor="text1"/>
                <w:sz w:val="20"/>
                <w:szCs w:val="20"/>
                <w:lang w:eastAsia="en-ZA"/>
              </w:rPr>
              <w:t>48 626.69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</w:tcPr>
          <w:p w14:paraId="0B79C523" w14:textId="77777777" w:rsidR="002A7375" w:rsidRPr="00681330" w:rsidRDefault="00914B37" w:rsidP="00F33A96">
            <w:pPr>
              <w:jc w:val="right"/>
              <w:rPr>
                <w:rFonts w:ascii="Calibri" w:hAnsi="Calibri" w:cs="Arial"/>
                <w:color w:val="000000" w:themeColor="text1"/>
                <w:sz w:val="20"/>
                <w:szCs w:val="20"/>
                <w:lang w:val="en-ZA" w:eastAsia="en-ZA"/>
              </w:rPr>
            </w:pPr>
            <w:r w:rsidRPr="00681330">
              <w:rPr>
                <w:rFonts w:ascii="Calibri" w:hAnsi="Calibri" w:cs="Arial"/>
                <w:color w:val="000000" w:themeColor="text1"/>
                <w:sz w:val="20"/>
                <w:szCs w:val="20"/>
                <w:lang w:val="en-ZA" w:eastAsia="en-ZA"/>
              </w:rPr>
              <w:t>1</w:t>
            </w:r>
            <w:r w:rsidR="00681330">
              <w:rPr>
                <w:rFonts w:ascii="Calibri" w:hAnsi="Calibri" w:cs="Arial"/>
                <w:color w:val="000000" w:themeColor="text1"/>
                <w:sz w:val="20"/>
                <w:szCs w:val="20"/>
                <w:lang w:val="en-ZA" w:eastAsia="en-ZA"/>
              </w:rPr>
              <w:t>41</w:t>
            </w:r>
            <w:r w:rsidRPr="00681330">
              <w:rPr>
                <w:rFonts w:ascii="Calibri" w:hAnsi="Calibri" w:cs="Arial"/>
                <w:color w:val="000000" w:themeColor="text1"/>
                <w:sz w:val="20"/>
                <w:szCs w:val="20"/>
                <w:lang w:val="en-ZA" w:eastAsia="en-ZA"/>
              </w:rPr>
              <w:t>.</w:t>
            </w:r>
            <w:r w:rsidR="00681330">
              <w:rPr>
                <w:rFonts w:ascii="Calibri" w:hAnsi="Calibri" w:cs="Arial"/>
                <w:color w:val="000000" w:themeColor="text1"/>
                <w:sz w:val="20"/>
                <w:szCs w:val="20"/>
                <w:lang w:val="en-ZA" w:eastAsia="en-ZA"/>
              </w:rPr>
              <w:t>7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598C81D7" w14:textId="77777777" w:rsidR="002A7375" w:rsidRPr="00681330" w:rsidRDefault="00681330" w:rsidP="00F33A96">
            <w:pPr>
              <w:jc w:val="right"/>
              <w:rPr>
                <w:rFonts w:ascii="Calibri" w:hAnsi="Calibri" w:cs="Arial"/>
                <w:color w:val="000000" w:themeColor="text1"/>
                <w:sz w:val="20"/>
                <w:szCs w:val="20"/>
                <w:lang w:val="en-ZA" w:eastAsia="en-ZA"/>
              </w:rPr>
            </w:pPr>
            <w:r>
              <w:rPr>
                <w:rFonts w:ascii="Calibri" w:hAnsi="Calibri" w:cs="Arial"/>
                <w:color w:val="000000" w:themeColor="text1"/>
                <w:sz w:val="20"/>
                <w:szCs w:val="20"/>
                <w:lang w:val="en-ZA" w:eastAsia="en-ZA"/>
              </w:rPr>
              <w:t>132 131.14</w:t>
            </w: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4BC96"/>
            <w:vAlign w:val="center"/>
          </w:tcPr>
          <w:p w14:paraId="7E5E02CC" w14:textId="77777777" w:rsidR="002A7375" w:rsidRPr="00681330" w:rsidRDefault="00681330" w:rsidP="00F33A96">
            <w:pPr>
              <w:jc w:val="right"/>
              <w:rPr>
                <w:rFonts w:ascii="Calibri" w:hAnsi="Calibri" w:cs="Arial"/>
                <w:color w:val="000000" w:themeColor="text1"/>
                <w:sz w:val="20"/>
                <w:szCs w:val="20"/>
                <w:lang w:val="en-ZA" w:eastAsia="en-ZA"/>
              </w:rPr>
            </w:pPr>
            <w:r>
              <w:rPr>
                <w:rFonts w:ascii="Calibri" w:hAnsi="Calibri" w:cs="Arial"/>
                <w:color w:val="000000" w:themeColor="text1"/>
                <w:sz w:val="20"/>
                <w:szCs w:val="20"/>
                <w:lang w:val="en-ZA" w:eastAsia="en-ZA"/>
              </w:rPr>
              <w:t>224.2</w:t>
            </w:r>
          </w:p>
        </w:tc>
      </w:tr>
      <w:tr w:rsidR="00D1150E" w:rsidRPr="00D1150E" w14:paraId="686CC80D" w14:textId="77777777" w:rsidTr="00F253EE">
        <w:trPr>
          <w:trHeight w:val="315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EECE1"/>
            <w:vAlign w:val="center"/>
          </w:tcPr>
          <w:p w14:paraId="0E6F6FFC" w14:textId="77777777" w:rsidR="00026FED" w:rsidRPr="004A6B3B" w:rsidRDefault="00026FED" w:rsidP="00F33A96">
            <w:pPr>
              <w:jc w:val="center"/>
              <w:rPr>
                <w:rFonts w:ascii="Calibri" w:hAnsi="Calibri" w:cs="Arial"/>
                <w:bCs/>
                <w:sz w:val="20"/>
                <w:lang w:eastAsia="en-ZA"/>
              </w:rPr>
            </w:pPr>
            <w:r w:rsidRPr="004A6B3B">
              <w:rPr>
                <w:rFonts w:ascii="Calibri" w:hAnsi="Calibri" w:cs="Arial"/>
                <w:bCs/>
                <w:sz w:val="20"/>
                <w:lang w:eastAsia="en-ZA"/>
              </w:rPr>
              <w:t>2018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6427DC01" w14:textId="77777777" w:rsidR="00026FED" w:rsidRPr="00EE4061" w:rsidRDefault="00D1150E" w:rsidP="00F33A96">
            <w:pPr>
              <w:jc w:val="right"/>
              <w:rPr>
                <w:rFonts w:ascii="Calibri" w:hAnsi="Calibri" w:cs="Arial"/>
                <w:sz w:val="20"/>
                <w:szCs w:val="20"/>
                <w:lang w:eastAsia="en-ZA"/>
              </w:rPr>
            </w:pPr>
            <w:r w:rsidRPr="00EE4061">
              <w:rPr>
                <w:rFonts w:ascii="Calibri" w:hAnsi="Calibri" w:cs="Arial"/>
                <w:sz w:val="20"/>
                <w:szCs w:val="20"/>
                <w:lang w:eastAsia="en-ZA"/>
              </w:rPr>
              <w:t>68 652.5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</w:tcPr>
          <w:p w14:paraId="682FFAD0" w14:textId="77777777" w:rsidR="00026FED" w:rsidRPr="00EE4061" w:rsidRDefault="00D1150E" w:rsidP="00F33A96">
            <w:pPr>
              <w:jc w:val="right"/>
              <w:rPr>
                <w:rFonts w:ascii="Calibri" w:hAnsi="Calibri" w:cs="Arial"/>
                <w:sz w:val="20"/>
                <w:szCs w:val="20"/>
                <w:lang w:val="en-ZA" w:eastAsia="en-ZA"/>
              </w:rPr>
            </w:pPr>
            <w:r w:rsidRPr="00EE4061">
              <w:rPr>
                <w:rFonts w:ascii="Calibri" w:hAnsi="Calibri" w:cs="Arial"/>
                <w:sz w:val="20"/>
                <w:szCs w:val="20"/>
                <w:lang w:val="en-ZA" w:eastAsia="en-ZA"/>
              </w:rPr>
              <w:t>278.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13B5DF59" w14:textId="77777777" w:rsidR="00026FED" w:rsidRPr="00EE4061" w:rsidRDefault="00D1150E" w:rsidP="00F33A96">
            <w:pPr>
              <w:jc w:val="right"/>
              <w:rPr>
                <w:rFonts w:ascii="Calibri" w:hAnsi="Calibri" w:cs="Arial"/>
                <w:sz w:val="20"/>
                <w:szCs w:val="20"/>
                <w:lang w:eastAsia="en-ZA"/>
              </w:rPr>
            </w:pPr>
            <w:r w:rsidRPr="00EE4061">
              <w:rPr>
                <w:rFonts w:ascii="Calibri" w:hAnsi="Calibri" w:cs="Arial"/>
                <w:sz w:val="20"/>
                <w:szCs w:val="20"/>
                <w:lang w:eastAsia="en-ZA"/>
              </w:rPr>
              <w:t>45 257.49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</w:tcPr>
          <w:p w14:paraId="43460E62" w14:textId="77777777" w:rsidR="00026FED" w:rsidRPr="00EE4061" w:rsidRDefault="00D1150E" w:rsidP="00F33A96">
            <w:pPr>
              <w:jc w:val="right"/>
              <w:rPr>
                <w:rFonts w:ascii="Calibri" w:hAnsi="Calibri" w:cs="Arial"/>
                <w:sz w:val="20"/>
                <w:szCs w:val="20"/>
                <w:lang w:val="en-ZA" w:eastAsia="en-ZA"/>
              </w:rPr>
            </w:pPr>
            <w:r w:rsidRPr="00EE4061">
              <w:rPr>
                <w:rFonts w:ascii="Calibri" w:hAnsi="Calibri" w:cs="Arial"/>
                <w:sz w:val="20"/>
                <w:szCs w:val="20"/>
                <w:lang w:val="en-ZA" w:eastAsia="en-ZA"/>
              </w:rPr>
              <w:t>131.8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71A29027" w14:textId="77777777" w:rsidR="00026FED" w:rsidRPr="00EE4061" w:rsidRDefault="00D1150E" w:rsidP="00F33A96">
            <w:pPr>
              <w:jc w:val="right"/>
              <w:rPr>
                <w:rFonts w:ascii="Calibri" w:hAnsi="Calibri" w:cs="Arial"/>
                <w:sz w:val="20"/>
                <w:szCs w:val="20"/>
                <w:lang w:val="en-ZA" w:eastAsia="en-ZA"/>
              </w:rPr>
            </w:pPr>
            <w:r w:rsidRPr="00EE4061">
              <w:rPr>
                <w:rFonts w:ascii="Calibri" w:hAnsi="Calibri" w:cs="Arial"/>
                <w:sz w:val="20"/>
                <w:szCs w:val="20"/>
                <w:lang w:val="en-ZA" w:eastAsia="en-ZA"/>
              </w:rPr>
              <w:t>113 910.08</w:t>
            </w: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4BC96"/>
            <w:vAlign w:val="center"/>
          </w:tcPr>
          <w:p w14:paraId="04811E1C" w14:textId="77777777" w:rsidR="00026FED" w:rsidRPr="00EE4061" w:rsidRDefault="00D1150E" w:rsidP="00F33A96">
            <w:pPr>
              <w:jc w:val="right"/>
              <w:rPr>
                <w:rFonts w:ascii="Calibri" w:hAnsi="Calibri" w:cs="Arial"/>
                <w:sz w:val="20"/>
                <w:szCs w:val="20"/>
                <w:lang w:val="en-ZA" w:eastAsia="en-ZA"/>
              </w:rPr>
            </w:pPr>
            <w:r w:rsidRPr="00EE4061">
              <w:rPr>
                <w:rFonts w:ascii="Calibri" w:hAnsi="Calibri" w:cs="Arial"/>
                <w:sz w:val="20"/>
                <w:szCs w:val="20"/>
                <w:lang w:val="en-ZA" w:eastAsia="en-ZA"/>
              </w:rPr>
              <w:t>193.2</w:t>
            </w:r>
          </w:p>
        </w:tc>
      </w:tr>
      <w:tr w:rsidR="00693600" w:rsidRPr="00D1150E" w14:paraId="3B98B166" w14:textId="77777777" w:rsidTr="00F253EE">
        <w:trPr>
          <w:trHeight w:val="315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EECE1"/>
            <w:vAlign w:val="center"/>
          </w:tcPr>
          <w:p w14:paraId="3043772F" w14:textId="77777777" w:rsidR="00693600" w:rsidRPr="00584056" w:rsidRDefault="00693600" w:rsidP="00F33A96">
            <w:pPr>
              <w:jc w:val="center"/>
              <w:rPr>
                <w:rFonts w:ascii="Calibri" w:hAnsi="Calibri" w:cs="Arial"/>
                <w:sz w:val="20"/>
                <w:lang w:eastAsia="en-ZA"/>
              </w:rPr>
            </w:pPr>
            <w:r w:rsidRPr="00584056">
              <w:rPr>
                <w:rFonts w:ascii="Calibri" w:hAnsi="Calibri" w:cs="Arial"/>
                <w:sz w:val="20"/>
                <w:lang w:eastAsia="en-ZA"/>
              </w:rPr>
              <w:t>201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27402576" w14:textId="77777777" w:rsidR="00693600" w:rsidRPr="00584056" w:rsidRDefault="00A76A47" w:rsidP="00F33A96">
            <w:pPr>
              <w:jc w:val="right"/>
              <w:rPr>
                <w:rFonts w:asciiTheme="minorHAnsi" w:hAnsiTheme="minorHAnsi" w:cstheme="minorHAnsi"/>
                <w:bCs/>
                <w:sz w:val="20"/>
                <w:szCs w:val="20"/>
                <w:lang w:eastAsia="en-ZA"/>
              </w:rPr>
            </w:pPr>
            <w:r w:rsidRPr="00584056">
              <w:rPr>
                <w:rFonts w:asciiTheme="minorHAnsi" w:hAnsiTheme="minorHAnsi" w:cstheme="minorHAnsi"/>
                <w:bCs/>
                <w:color w:val="000000" w:themeColor="text1"/>
                <w:kern w:val="24"/>
                <w:sz w:val="20"/>
                <w:szCs w:val="20"/>
                <w:lang w:val="en-GB"/>
              </w:rPr>
              <w:t>75 596</w:t>
            </w:r>
            <w:r w:rsidR="00693600" w:rsidRPr="00584056">
              <w:rPr>
                <w:rFonts w:asciiTheme="minorHAnsi" w:hAnsiTheme="minorHAnsi" w:cstheme="minorHAnsi"/>
                <w:bCs/>
                <w:color w:val="000000" w:themeColor="text1"/>
                <w:kern w:val="24"/>
                <w:sz w:val="20"/>
                <w:szCs w:val="20"/>
                <w:lang w:val="en-GB"/>
              </w:rPr>
              <w:t>.</w:t>
            </w:r>
            <w:r w:rsidRPr="00584056">
              <w:rPr>
                <w:rFonts w:asciiTheme="minorHAnsi" w:hAnsiTheme="minorHAnsi" w:cstheme="minorHAnsi"/>
                <w:bCs/>
                <w:color w:val="000000" w:themeColor="text1"/>
                <w:kern w:val="24"/>
                <w:sz w:val="20"/>
                <w:szCs w:val="20"/>
                <w:lang w:val="en-GB"/>
              </w:rPr>
              <w:t>0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</w:tcPr>
          <w:p w14:paraId="62E9DC1C" w14:textId="77777777" w:rsidR="00693600" w:rsidRPr="00584056" w:rsidRDefault="00A76A47" w:rsidP="00F33A96">
            <w:pPr>
              <w:jc w:val="right"/>
              <w:rPr>
                <w:rFonts w:asciiTheme="minorHAnsi" w:hAnsiTheme="minorHAnsi" w:cstheme="minorHAnsi"/>
                <w:bCs/>
                <w:sz w:val="20"/>
                <w:szCs w:val="20"/>
                <w:lang w:val="en-ZA" w:eastAsia="en-ZA"/>
              </w:rPr>
            </w:pPr>
            <w:r w:rsidRPr="00584056">
              <w:rPr>
                <w:rFonts w:asciiTheme="minorHAnsi" w:hAnsiTheme="minorHAnsi" w:cstheme="minorHAnsi"/>
                <w:bCs/>
                <w:color w:val="000000" w:themeColor="text1"/>
                <w:kern w:val="24"/>
                <w:sz w:val="20"/>
                <w:szCs w:val="20"/>
                <w:lang w:val="en-GB"/>
              </w:rPr>
              <w:t>307</w:t>
            </w:r>
            <w:r w:rsidR="00F314D2" w:rsidRPr="00584056">
              <w:rPr>
                <w:rFonts w:asciiTheme="minorHAnsi" w:hAnsiTheme="minorHAnsi" w:cstheme="minorHAnsi"/>
                <w:bCs/>
                <w:color w:val="000000" w:themeColor="text1"/>
                <w:kern w:val="24"/>
                <w:sz w:val="20"/>
                <w:szCs w:val="20"/>
                <w:lang w:val="en-GB"/>
              </w:rPr>
              <w:t>.</w:t>
            </w:r>
            <w:r w:rsidRPr="00584056">
              <w:rPr>
                <w:rFonts w:asciiTheme="minorHAnsi" w:hAnsiTheme="minorHAnsi" w:cstheme="minorHAnsi"/>
                <w:bCs/>
                <w:color w:val="000000" w:themeColor="text1"/>
                <w:kern w:val="24"/>
                <w:sz w:val="20"/>
                <w:szCs w:val="20"/>
                <w:lang w:val="en-GB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40ADF982" w14:textId="77777777" w:rsidR="00693600" w:rsidRPr="00584056" w:rsidRDefault="00A76A47" w:rsidP="00F33A96">
            <w:pPr>
              <w:jc w:val="right"/>
              <w:rPr>
                <w:rFonts w:asciiTheme="minorHAnsi" w:hAnsiTheme="minorHAnsi" w:cstheme="minorHAnsi"/>
                <w:bCs/>
                <w:sz w:val="20"/>
                <w:szCs w:val="20"/>
                <w:lang w:eastAsia="en-ZA"/>
              </w:rPr>
            </w:pPr>
            <w:r w:rsidRPr="00584056">
              <w:rPr>
                <w:rFonts w:asciiTheme="minorHAnsi" w:hAnsiTheme="minorHAnsi" w:cstheme="minorHAnsi"/>
                <w:bCs/>
                <w:color w:val="000000" w:themeColor="text1"/>
                <w:kern w:val="24"/>
                <w:sz w:val="20"/>
                <w:szCs w:val="20"/>
                <w:lang w:val="en-GB"/>
              </w:rPr>
              <w:t>45 051</w:t>
            </w:r>
            <w:r w:rsidR="00693600" w:rsidRPr="00584056">
              <w:rPr>
                <w:rFonts w:asciiTheme="minorHAnsi" w:hAnsiTheme="minorHAnsi" w:cstheme="minorHAnsi"/>
                <w:bCs/>
                <w:color w:val="000000" w:themeColor="text1"/>
                <w:kern w:val="24"/>
                <w:sz w:val="20"/>
                <w:szCs w:val="20"/>
                <w:lang w:val="en-GB"/>
              </w:rPr>
              <w:t>.</w:t>
            </w:r>
            <w:r w:rsidRPr="00584056">
              <w:rPr>
                <w:rFonts w:asciiTheme="minorHAnsi" w:hAnsiTheme="minorHAnsi" w:cstheme="minorHAnsi"/>
                <w:bCs/>
                <w:color w:val="000000" w:themeColor="text1"/>
                <w:kern w:val="24"/>
                <w:sz w:val="20"/>
                <w:szCs w:val="20"/>
                <w:lang w:val="en-GB"/>
              </w:rPr>
              <w:t>7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</w:tcPr>
          <w:p w14:paraId="6D49DA2C" w14:textId="77777777" w:rsidR="00693600" w:rsidRPr="00584056" w:rsidRDefault="00A76A47" w:rsidP="00F33A96">
            <w:pPr>
              <w:jc w:val="right"/>
              <w:rPr>
                <w:rFonts w:asciiTheme="minorHAnsi" w:hAnsiTheme="minorHAnsi" w:cstheme="minorHAnsi"/>
                <w:bCs/>
                <w:sz w:val="20"/>
                <w:szCs w:val="20"/>
                <w:lang w:val="en-ZA" w:eastAsia="en-ZA"/>
              </w:rPr>
            </w:pPr>
            <w:r w:rsidRPr="00584056">
              <w:rPr>
                <w:rFonts w:asciiTheme="minorHAnsi" w:hAnsiTheme="minorHAnsi" w:cstheme="minorHAnsi"/>
                <w:bCs/>
                <w:color w:val="000000" w:themeColor="text1"/>
                <w:kern w:val="24"/>
                <w:sz w:val="20"/>
                <w:szCs w:val="20"/>
                <w:lang w:val="en-GB"/>
              </w:rPr>
              <w:t>131</w:t>
            </w:r>
            <w:r w:rsidR="00693600" w:rsidRPr="00584056">
              <w:rPr>
                <w:rFonts w:asciiTheme="minorHAnsi" w:hAnsiTheme="minorHAnsi" w:cstheme="minorHAnsi"/>
                <w:bCs/>
                <w:color w:val="000000" w:themeColor="text1"/>
                <w:kern w:val="24"/>
                <w:sz w:val="20"/>
                <w:szCs w:val="20"/>
                <w:lang w:val="en-GB"/>
              </w:rPr>
              <w:t>.</w:t>
            </w:r>
            <w:r w:rsidRPr="00584056">
              <w:rPr>
                <w:rFonts w:asciiTheme="minorHAnsi" w:hAnsiTheme="minorHAnsi" w:cstheme="minorHAnsi"/>
                <w:bCs/>
                <w:color w:val="000000" w:themeColor="text1"/>
                <w:kern w:val="24"/>
                <w:sz w:val="20"/>
                <w:szCs w:val="20"/>
                <w:lang w:val="en-GB"/>
              </w:rPr>
              <w:t>2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4543C40B" w14:textId="77777777" w:rsidR="00693600" w:rsidRPr="00584056" w:rsidRDefault="00A76A47" w:rsidP="00F33A96">
            <w:pPr>
              <w:jc w:val="right"/>
              <w:rPr>
                <w:rFonts w:asciiTheme="minorHAnsi" w:hAnsiTheme="minorHAnsi" w:cstheme="minorHAnsi"/>
                <w:bCs/>
                <w:sz w:val="20"/>
                <w:szCs w:val="20"/>
                <w:lang w:val="en-ZA" w:eastAsia="en-ZA"/>
              </w:rPr>
            </w:pPr>
            <w:r w:rsidRPr="00584056">
              <w:rPr>
                <w:rFonts w:asciiTheme="minorHAnsi" w:hAnsiTheme="minorHAnsi" w:cstheme="minorHAnsi"/>
                <w:bCs/>
                <w:color w:val="000000" w:themeColor="text1"/>
                <w:kern w:val="24"/>
                <w:sz w:val="20"/>
                <w:szCs w:val="20"/>
                <w:lang w:val="en-GB"/>
              </w:rPr>
              <w:t>120</w:t>
            </w:r>
            <w:r w:rsidR="00693600" w:rsidRPr="00584056">
              <w:rPr>
                <w:rFonts w:asciiTheme="minorHAnsi" w:hAnsiTheme="minorHAnsi" w:cstheme="minorHAnsi"/>
                <w:bCs/>
                <w:color w:val="000000" w:themeColor="text1"/>
                <w:kern w:val="24"/>
                <w:sz w:val="20"/>
                <w:szCs w:val="20"/>
                <w:lang w:val="en-GB"/>
              </w:rPr>
              <w:t xml:space="preserve"> </w:t>
            </w:r>
            <w:r w:rsidRPr="00584056">
              <w:rPr>
                <w:rFonts w:asciiTheme="minorHAnsi" w:hAnsiTheme="minorHAnsi" w:cstheme="minorHAnsi"/>
                <w:bCs/>
                <w:color w:val="000000" w:themeColor="text1"/>
                <w:kern w:val="24"/>
                <w:sz w:val="20"/>
                <w:szCs w:val="20"/>
                <w:lang w:val="en-GB"/>
              </w:rPr>
              <w:t>647</w:t>
            </w:r>
            <w:r w:rsidR="00693600" w:rsidRPr="00584056">
              <w:rPr>
                <w:rFonts w:asciiTheme="minorHAnsi" w:hAnsiTheme="minorHAnsi" w:cstheme="minorHAnsi"/>
                <w:bCs/>
                <w:color w:val="000000" w:themeColor="text1"/>
                <w:kern w:val="24"/>
                <w:sz w:val="20"/>
                <w:szCs w:val="20"/>
                <w:lang w:val="en-GB"/>
              </w:rPr>
              <w:t>.</w:t>
            </w:r>
            <w:r w:rsidRPr="00584056">
              <w:rPr>
                <w:rFonts w:asciiTheme="minorHAnsi" w:hAnsiTheme="minorHAnsi" w:cstheme="minorHAnsi"/>
                <w:bCs/>
                <w:color w:val="000000" w:themeColor="text1"/>
                <w:kern w:val="24"/>
                <w:sz w:val="20"/>
                <w:szCs w:val="20"/>
                <w:lang w:val="en-GB"/>
              </w:rPr>
              <w:t>83</w:t>
            </w: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4BC96"/>
            <w:vAlign w:val="center"/>
          </w:tcPr>
          <w:p w14:paraId="53C4AFCA" w14:textId="77777777" w:rsidR="00693600" w:rsidRPr="00584056" w:rsidRDefault="00A76A47" w:rsidP="00F33A96">
            <w:pPr>
              <w:jc w:val="right"/>
              <w:rPr>
                <w:rFonts w:asciiTheme="minorHAnsi" w:hAnsiTheme="minorHAnsi" w:cstheme="minorHAnsi"/>
                <w:bCs/>
                <w:sz w:val="20"/>
                <w:szCs w:val="20"/>
                <w:lang w:val="en-ZA" w:eastAsia="en-ZA"/>
              </w:rPr>
            </w:pPr>
            <w:r w:rsidRPr="00584056">
              <w:rPr>
                <w:rFonts w:asciiTheme="minorHAnsi" w:hAnsiTheme="minorHAnsi" w:cstheme="minorHAnsi"/>
                <w:bCs/>
                <w:color w:val="000000" w:themeColor="text1"/>
                <w:kern w:val="24"/>
                <w:sz w:val="20"/>
                <w:szCs w:val="20"/>
                <w:lang w:val="en-GB"/>
              </w:rPr>
              <w:t>204</w:t>
            </w:r>
            <w:r w:rsidR="00693600" w:rsidRPr="00584056">
              <w:rPr>
                <w:rFonts w:asciiTheme="minorHAnsi" w:hAnsiTheme="minorHAnsi" w:cstheme="minorHAnsi"/>
                <w:bCs/>
                <w:color w:val="000000" w:themeColor="text1"/>
                <w:kern w:val="24"/>
                <w:sz w:val="20"/>
                <w:szCs w:val="20"/>
                <w:lang w:val="en-GB"/>
              </w:rPr>
              <w:t>.</w:t>
            </w:r>
            <w:r w:rsidRPr="00584056">
              <w:rPr>
                <w:rFonts w:asciiTheme="minorHAnsi" w:hAnsiTheme="minorHAnsi" w:cstheme="minorHAnsi"/>
                <w:bCs/>
                <w:color w:val="000000" w:themeColor="text1"/>
                <w:kern w:val="24"/>
                <w:sz w:val="20"/>
                <w:szCs w:val="20"/>
                <w:lang w:val="en-GB"/>
              </w:rPr>
              <w:t>7</w:t>
            </w:r>
          </w:p>
        </w:tc>
      </w:tr>
      <w:tr w:rsidR="007F0081" w:rsidRPr="007F0081" w14:paraId="21129850" w14:textId="77777777" w:rsidTr="00F253EE">
        <w:trPr>
          <w:trHeight w:val="315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EECE1"/>
            <w:vAlign w:val="center"/>
          </w:tcPr>
          <w:p w14:paraId="6BDA67CD" w14:textId="77777777" w:rsidR="00BF0B87" w:rsidRPr="007F0081" w:rsidRDefault="00BF0B87" w:rsidP="00F33A96">
            <w:pPr>
              <w:jc w:val="center"/>
              <w:rPr>
                <w:rFonts w:ascii="Calibri" w:hAnsi="Calibri" w:cs="Arial"/>
                <w:bCs/>
                <w:sz w:val="20"/>
                <w:lang w:eastAsia="en-ZA"/>
              </w:rPr>
            </w:pPr>
            <w:r w:rsidRPr="007F0081">
              <w:rPr>
                <w:rFonts w:ascii="Calibri" w:hAnsi="Calibri" w:cs="Arial"/>
                <w:bCs/>
                <w:sz w:val="20"/>
                <w:lang w:eastAsia="en-ZA"/>
              </w:rPr>
              <w:t>2020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34CD03D5" w14:textId="77777777" w:rsidR="00BF0B87" w:rsidRPr="007F0081" w:rsidRDefault="007F0081" w:rsidP="00F33A96">
            <w:pPr>
              <w:jc w:val="right"/>
              <w:rPr>
                <w:rFonts w:asciiTheme="minorHAnsi" w:hAnsiTheme="minorHAnsi" w:cstheme="minorHAnsi"/>
                <w:bCs/>
                <w:kern w:val="24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60 579.3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</w:tcPr>
          <w:p w14:paraId="3818CCA2" w14:textId="77777777" w:rsidR="00BF0B87" w:rsidRPr="007F0081" w:rsidRDefault="007F0081" w:rsidP="00F33A96">
            <w:pPr>
              <w:jc w:val="right"/>
              <w:rPr>
                <w:rFonts w:asciiTheme="minorHAnsi" w:hAnsiTheme="minorHAnsi" w:cstheme="minorHAnsi"/>
                <w:bCs/>
                <w:kern w:val="24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Cs/>
                <w:kern w:val="24"/>
                <w:sz w:val="20"/>
                <w:szCs w:val="20"/>
                <w:lang w:val="en-GB"/>
              </w:rPr>
              <w:t>246.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2A6F3CEB" w14:textId="77777777" w:rsidR="00BF0B87" w:rsidRPr="007F0081" w:rsidRDefault="007F0081" w:rsidP="00F33A96">
            <w:pPr>
              <w:jc w:val="right"/>
              <w:rPr>
                <w:rFonts w:asciiTheme="minorHAnsi" w:hAnsiTheme="minorHAnsi" w:cstheme="minorHAnsi"/>
                <w:bCs/>
                <w:kern w:val="24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46 695.39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</w:tcPr>
          <w:p w14:paraId="0880C397" w14:textId="77777777" w:rsidR="00BF0B87" w:rsidRPr="007F0081" w:rsidRDefault="007F0081" w:rsidP="00F33A96">
            <w:pPr>
              <w:jc w:val="right"/>
              <w:rPr>
                <w:rFonts w:asciiTheme="minorHAnsi" w:hAnsiTheme="minorHAnsi" w:cstheme="minorHAnsi"/>
                <w:bCs/>
                <w:kern w:val="24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Cs/>
                <w:kern w:val="24"/>
                <w:sz w:val="20"/>
                <w:szCs w:val="20"/>
                <w:lang w:val="en-GB"/>
              </w:rPr>
              <w:t>136.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4EDC1E85" w14:textId="77777777" w:rsidR="00BF0B87" w:rsidRPr="007F0081" w:rsidRDefault="007F0081" w:rsidP="00F33A96">
            <w:pPr>
              <w:jc w:val="right"/>
              <w:rPr>
                <w:rFonts w:asciiTheme="minorHAnsi" w:hAnsiTheme="minorHAnsi" w:cstheme="minorHAnsi"/>
                <w:bCs/>
                <w:kern w:val="24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Cs/>
                <w:kern w:val="24"/>
                <w:sz w:val="20"/>
                <w:szCs w:val="20"/>
                <w:lang w:val="en-GB"/>
              </w:rPr>
              <w:t>107 274.7</w:t>
            </w:r>
            <w:r w:rsidR="004A530E">
              <w:rPr>
                <w:rFonts w:asciiTheme="minorHAnsi" w:hAnsiTheme="minorHAnsi" w:cstheme="minorHAnsi"/>
                <w:bCs/>
                <w:kern w:val="24"/>
                <w:sz w:val="20"/>
                <w:szCs w:val="20"/>
                <w:lang w:val="en-GB"/>
              </w:rPr>
              <w:t>2</w:t>
            </w: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4BC96"/>
            <w:vAlign w:val="center"/>
          </w:tcPr>
          <w:p w14:paraId="6D8BA3AA" w14:textId="77777777" w:rsidR="00BF0B87" w:rsidRPr="007F0081" w:rsidRDefault="007F0081" w:rsidP="00F33A96">
            <w:pPr>
              <w:jc w:val="right"/>
              <w:rPr>
                <w:rFonts w:asciiTheme="minorHAnsi" w:hAnsiTheme="minorHAnsi" w:cstheme="minorHAnsi"/>
                <w:bCs/>
                <w:kern w:val="24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Cs/>
                <w:kern w:val="24"/>
                <w:sz w:val="20"/>
                <w:szCs w:val="20"/>
                <w:lang w:val="en-GB"/>
              </w:rPr>
              <w:t>182.0</w:t>
            </w:r>
          </w:p>
        </w:tc>
      </w:tr>
      <w:tr w:rsidR="00EC67FA" w:rsidRPr="00EC67FA" w14:paraId="16636551" w14:textId="77777777" w:rsidTr="00F253EE">
        <w:trPr>
          <w:trHeight w:val="315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EECE1"/>
            <w:vAlign w:val="center"/>
          </w:tcPr>
          <w:p w14:paraId="6169E9BC" w14:textId="77777777" w:rsidR="00750593" w:rsidRPr="00EC67FA" w:rsidRDefault="00750593" w:rsidP="00F33A96">
            <w:pPr>
              <w:jc w:val="center"/>
              <w:rPr>
                <w:rFonts w:ascii="Calibri" w:hAnsi="Calibri" w:cs="Arial"/>
                <w:bCs/>
                <w:sz w:val="20"/>
                <w:lang w:eastAsia="en-ZA"/>
              </w:rPr>
            </w:pPr>
            <w:r w:rsidRPr="00EC67FA">
              <w:rPr>
                <w:rFonts w:ascii="Calibri" w:hAnsi="Calibri" w:cs="Arial"/>
                <w:bCs/>
                <w:sz w:val="20"/>
                <w:lang w:eastAsia="en-ZA"/>
              </w:rPr>
              <w:t>202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3738C5BC" w14:textId="77777777" w:rsidR="00750593" w:rsidRPr="00EC67FA" w:rsidRDefault="00EC67FA" w:rsidP="00F33A96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kern w:val="24"/>
                <w:sz w:val="20"/>
                <w:szCs w:val="20"/>
                <w:lang w:val="en-GB"/>
              </w:rPr>
              <w:t>75 618.9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</w:tcPr>
          <w:p w14:paraId="1806A17B" w14:textId="77777777" w:rsidR="00750593" w:rsidRPr="00EC67FA" w:rsidRDefault="00EC67FA" w:rsidP="00F33A96">
            <w:pPr>
              <w:jc w:val="right"/>
              <w:rPr>
                <w:rFonts w:asciiTheme="minorHAnsi" w:hAnsiTheme="minorHAnsi" w:cstheme="minorHAnsi"/>
                <w:kern w:val="24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kern w:val="24"/>
                <w:sz w:val="20"/>
                <w:szCs w:val="20"/>
                <w:lang w:val="en-GB"/>
              </w:rPr>
              <w:t>307.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516D998A" w14:textId="77777777" w:rsidR="00750593" w:rsidRPr="00EC67FA" w:rsidRDefault="00EC67FA" w:rsidP="00F33A96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kern w:val="24"/>
                <w:sz w:val="20"/>
                <w:szCs w:val="20"/>
                <w:lang w:val="en-GB"/>
              </w:rPr>
              <w:t>50 990.9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</w:tcPr>
          <w:p w14:paraId="74A82343" w14:textId="77777777" w:rsidR="00750593" w:rsidRPr="00EC67FA" w:rsidRDefault="00EC67FA" w:rsidP="00F33A96">
            <w:pPr>
              <w:jc w:val="right"/>
              <w:rPr>
                <w:rFonts w:asciiTheme="minorHAnsi" w:hAnsiTheme="minorHAnsi" w:cstheme="minorHAnsi"/>
                <w:kern w:val="24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kern w:val="24"/>
                <w:sz w:val="20"/>
                <w:szCs w:val="20"/>
                <w:lang w:val="en-GB"/>
              </w:rPr>
              <w:t>148.5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715DC343" w14:textId="77777777" w:rsidR="00750593" w:rsidRPr="00EC67FA" w:rsidRDefault="00750593" w:rsidP="00F33A96">
            <w:pPr>
              <w:jc w:val="right"/>
              <w:rPr>
                <w:rFonts w:asciiTheme="minorHAnsi" w:hAnsiTheme="minorHAnsi" w:cstheme="minorHAnsi"/>
                <w:kern w:val="24"/>
                <w:sz w:val="20"/>
                <w:szCs w:val="20"/>
                <w:lang w:val="en-GB"/>
              </w:rPr>
            </w:pPr>
            <w:r w:rsidRPr="00EC67FA">
              <w:rPr>
                <w:rFonts w:asciiTheme="minorHAnsi" w:hAnsiTheme="minorHAnsi" w:cstheme="minorHAnsi"/>
                <w:kern w:val="24"/>
                <w:sz w:val="20"/>
                <w:szCs w:val="20"/>
                <w:lang w:val="en-GB"/>
              </w:rPr>
              <w:t>1</w:t>
            </w:r>
            <w:r w:rsidR="00EC67FA">
              <w:rPr>
                <w:rFonts w:asciiTheme="minorHAnsi" w:hAnsiTheme="minorHAnsi" w:cstheme="minorHAnsi"/>
                <w:kern w:val="24"/>
                <w:sz w:val="20"/>
                <w:szCs w:val="20"/>
                <w:lang w:val="en-GB"/>
              </w:rPr>
              <w:t>26 609.89</w:t>
            </w: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4BC96"/>
            <w:vAlign w:val="center"/>
          </w:tcPr>
          <w:p w14:paraId="3518E058" w14:textId="77777777" w:rsidR="00750593" w:rsidRPr="00EC67FA" w:rsidRDefault="00EC67FA" w:rsidP="00F33A96">
            <w:pPr>
              <w:jc w:val="right"/>
              <w:rPr>
                <w:rFonts w:asciiTheme="minorHAnsi" w:hAnsiTheme="minorHAnsi" w:cstheme="minorHAnsi"/>
                <w:kern w:val="24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kern w:val="24"/>
                <w:sz w:val="20"/>
                <w:szCs w:val="20"/>
                <w:lang w:val="en-GB"/>
              </w:rPr>
              <w:t>214.8</w:t>
            </w:r>
          </w:p>
        </w:tc>
      </w:tr>
      <w:tr w:rsidR="00E65A4F" w:rsidRPr="00E65A4F" w14:paraId="570F3603" w14:textId="77777777" w:rsidTr="00F253EE">
        <w:trPr>
          <w:trHeight w:val="315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EECE1"/>
            <w:vAlign w:val="center"/>
          </w:tcPr>
          <w:p w14:paraId="7E3283A1" w14:textId="77777777" w:rsidR="00E65A4F" w:rsidRPr="00E65A4F" w:rsidRDefault="00E65A4F" w:rsidP="00F33A96">
            <w:pPr>
              <w:jc w:val="center"/>
              <w:rPr>
                <w:rFonts w:ascii="Calibri" w:hAnsi="Calibri" w:cs="Arial"/>
                <w:b/>
                <w:color w:val="0000FF"/>
                <w:sz w:val="20"/>
                <w:lang w:eastAsia="en-ZA"/>
              </w:rPr>
            </w:pPr>
            <w:r w:rsidRPr="00E65A4F">
              <w:rPr>
                <w:rFonts w:ascii="Calibri" w:hAnsi="Calibri" w:cs="Arial"/>
                <w:b/>
                <w:color w:val="0000FF"/>
                <w:sz w:val="20"/>
                <w:lang w:eastAsia="en-ZA"/>
              </w:rPr>
              <w:t>2022 (Est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72F0A1F5" w14:textId="750478AE" w:rsidR="00E65A4F" w:rsidRPr="00E65A4F" w:rsidRDefault="00282BAF" w:rsidP="00F33A96">
            <w:pPr>
              <w:jc w:val="right"/>
              <w:rPr>
                <w:rFonts w:asciiTheme="minorHAnsi" w:hAnsiTheme="minorHAnsi" w:cstheme="minorHAnsi"/>
                <w:b/>
                <w:color w:val="0000FF"/>
                <w:kern w:val="24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color w:val="0000FF"/>
                <w:kern w:val="24"/>
                <w:sz w:val="20"/>
                <w:szCs w:val="20"/>
                <w:lang w:val="en-GB"/>
              </w:rPr>
              <w:t>54 490.4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</w:tcPr>
          <w:p w14:paraId="1482388E" w14:textId="19315C22" w:rsidR="00E65A4F" w:rsidRPr="00E65A4F" w:rsidRDefault="00282BAF" w:rsidP="00F33A96">
            <w:pPr>
              <w:jc w:val="right"/>
              <w:rPr>
                <w:rFonts w:asciiTheme="minorHAnsi" w:hAnsiTheme="minorHAnsi" w:cstheme="minorHAnsi"/>
                <w:b/>
                <w:color w:val="0000FF"/>
                <w:kern w:val="24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color w:val="0000FF"/>
                <w:kern w:val="24"/>
                <w:sz w:val="20"/>
                <w:szCs w:val="20"/>
                <w:lang w:val="en-GB"/>
              </w:rPr>
              <w:t>221.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62C05F7F" w14:textId="167D7072" w:rsidR="00E65A4F" w:rsidRPr="00E65A4F" w:rsidRDefault="00282BAF" w:rsidP="00F33A96">
            <w:pPr>
              <w:jc w:val="right"/>
              <w:rPr>
                <w:rFonts w:asciiTheme="minorHAnsi" w:hAnsiTheme="minorHAnsi" w:cstheme="minorHAnsi"/>
                <w:b/>
                <w:color w:val="0000FF"/>
                <w:kern w:val="24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color w:val="0000FF"/>
                <w:kern w:val="24"/>
                <w:sz w:val="20"/>
                <w:szCs w:val="20"/>
                <w:lang w:val="en-GB"/>
              </w:rPr>
              <w:t>50 537.79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BC96"/>
            <w:vAlign w:val="center"/>
          </w:tcPr>
          <w:p w14:paraId="091C8905" w14:textId="1D845DA7" w:rsidR="00E65A4F" w:rsidRPr="00E65A4F" w:rsidRDefault="00282BAF" w:rsidP="00F33A96">
            <w:pPr>
              <w:jc w:val="right"/>
              <w:rPr>
                <w:rFonts w:asciiTheme="minorHAnsi" w:hAnsiTheme="minorHAnsi" w:cstheme="minorHAnsi"/>
                <w:b/>
                <w:color w:val="0000FF"/>
                <w:kern w:val="24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color w:val="0000FF"/>
                <w:kern w:val="24"/>
                <w:sz w:val="20"/>
                <w:szCs w:val="20"/>
                <w:lang w:val="en-GB"/>
              </w:rPr>
              <w:t>147.2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14:paraId="26C13E4A" w14:textId="75EFCF48" w:rsidR="00E65A4F" w:rsidRPr="00E65A4F" w:rsidRDefault="00282BAF" w:rsidP="00F33A96">
            <w:pPr>
              <w:jc w:val="right"/>
              <w:rPr>
                <w:rFonts w:asciiTheme="minorHAnsi" w:hAnsiTheme="minorHAnsi" w:cstheme="minorHAnsi"/>
                <w:b/>
                <w:color w:val="0000FF"/>
                <w:kern w:val="24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color w:val="0000FF"/>
                <w:kern w:val="24"/>
                <w:sz w:val="20"/>
                <w:szCs w:val="20"/>
                <w:lang w:val="en-GB"/>
              </w:rPr>
              <w:t>105 028.22</w:t>
            </w: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4BC96"/>
            <w:vAlign w:val="center"/>
          </w:tcPr>
          <w:p w14:paraId="5E7F5C92" w14:textId="0E514D14" w:rsidR="00E65A4F" w:rsidRPr="00E65A4F" w:rsidRDefault="00282BAF" w:rsidP="00F33A96">
            <w:pPr>
              <w:jc w:val="right"/>
              <w:rPr>
                <w:rFonts w:asciiTheme="minorHAnsi" w:hAnsiTheme="minorHAnsi" w:cstheme="minorHAnsi"/>
                <w:b/>
                <w:color w:val="0000FF"/>
                <w:kern w:val="24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color w:val="0000FF"/>
                <w:kern w:val="24"/>
                <w:sz w:val="20"/>
                <w:szCs w:val="20"/>
                <w:lang w:val="en-GB"/>
              </w:rPr>
              <w:t>178.2</w:t>
            </w:r>
          </w:p>
        </w:tc>
      </w:tr>
    </w:tbl>
    <w:p w14:paraId="7D97FD48" w14:textId="77777777" w:rsidR="00450751" w:rsidRPr="00646D54" w:rsidRDefault="00450751">
      <w:pPr>
        <w:rPr>
          <w:rFonts w:ascii="Arial" w:eastAsia="Calibri" w:hAnsi="Arial" w:cs="Arial"/>
          <w:sz w:val="22"/>
          <w:szCs w:val="22"/>
          <w:lang w:val="en-ZA"/>
        </w:rPr>
      </w:pPr>
    </w:p>
    <w:p w14:paraId="4ADCBE73" w14:textId="77777777" w:rsidR="00480888" w:rsidRPr="00646D54" w:rsidRDefault="00480888" w:rsidP="00646D54">
      <w:pPr>
        <w:pStyle w:val="NoSpacing"/>
        <w:jc w:val="both"/>
        <w:rPr>
          <w:rFonts w:ascii="Arial" w:hAnsi="Arial" w:cs="Arial"/>
          <w:sz w:val="24"/>
          <w:szCs w:val="24"/>
          <w:lang w:val="en-ZA"/>
        </w:rPr>
      </w:pPr>
    </w:p>
    <w:p w14:paraId="11830F08" w14:textId="77777777" w:rsidR="00480888" w:rsidRPr="00646D54" w:rsidRDefault="00480888" w:rsidP="005A6D56">
      <w:pPr>
        <w:pStyle w:val="NoSpacing"/>
        <w:numPr>
          <w:ilvl w:val="0"/>
          <w:numId w:val="16"/>
        </w:numPr>
        <w:ind w:left="567" w:hanging="567"/>
        <w:jc w:val="both"/>
        <w:rPr>
          <w:rFonts w:ascii="Arial" w:hAnsi="Arial" w:cs="Arial"/>
          <w:sz w:val="24"/>
          <w:szCs w:val="24"/>
          <w:lang w:val="en-ZA"/>
        </w:rPr>
      </w:pPr>
      <w:r w:rsidRPr="00646D54">
        <w:rPr>
          <w:rFonts w:ascii="Arial" w:hAnsi="Arial" w:cs="Arial"/>
          <w:sz w:val="24"/>
          <w:szCs w:val="24"/>
          <w:lang w:val="en-ZA"/>
        </w:rPr>
        <w:t xml:space="preserve">From </w:t>
      </w:r>
      <w:r w:rsidR="007414FE" w:rsidRPr="00646D54">
        <w:rPr>
          <w:rFonts w:ascii="Arial" w:hAnsi="Arial" w:cs="Arial"/>
          <w:sz w:val="24"/>
          <w:szCs w:val="24"/>
          <w:lang w:val="en-ZA"/>
        </w:rPr>
        <w:t>Table</w:t>
      </w:r>
      <w:r w:rsidRPr="00646D54">
        <w:rPr>
          <w:rFonts w:ascii="Arial" w:hAnsi="Arial" w:cs="Arial"/>
          <w:sz w:val="24"/>
          <w:szCs w:val="24"/>
          <w:lang w:val="en-ZA"/>
        </w:rPr>
        <w:t xml:space="preserve"> </w:t>
      </w:r>
      <w:r w:rsidR="00A75A80" w:rsidRPr="00646D54">
        <w:rPr>
          <w:rFonts w:ascii="Arial" w:hAnsi="Arial" w:cs="Arial"/>
          <w:sz w:val="24"/>
          <w:szCs w:val="24"/>
          <w:lang w:val="en-ZA"/>
        </w:rPr>
        <w:t>1</w:t>
      </w:r>
      <w:r w:rsidRPr="00646D54">
        <w:rPr>
          <w:rFonts w:ascii="Arial" w:hAnsi="Arial" w:cs="Arial"/>
          <w:sz w:val="24"/>
          <w:szCs w:val="24"/>
          <w:lang w:val="en-ZA"/>
        </w:rPr>
        <w:t>0</w:t>
      </w:r>
      <w:r w:rsidR="007C1676">
        <w:rPr>
          <w:rFonts w:ascii="Arial" w:hAnsi="Arial" w:cs="Arial"/>
          <w:sz w:val="24"/>
          <w:szCs w:val="24"/>
          <w:lang w:val="en-ZA"/>
        </w:rPr>
        <w:t>,</w:t>
      </w:r>
      <w:r w:rsidRPr="00646D54">
        <w:rPr>
          <w:rFonts w:ascii="Arial" w:hAnsi="Arial" w:cs="Arial"/>
          <w:sz w:val="24"/>
          <w:szCs w:val="24"/>
          <w:lang w:val="en-ZA"/>
        </w:rPr>
        <w:t xml:space="preserve"> </w:t>
      </w:r>
      <w:proofErr w:type="gramStart"/>
      <w:r w:rsidRPr="00646D54">
        <w:rPr>
          <w:rFonts w:ascii="Arial" w:hAnsi="Arial" w:cs="Arial"/>
          <w:sz w:val="24"/>
          <w:szCs w:val="24"/>
          <w:lang w:val="en-ZA"/>
        </w:rPr>
        <w:t>it is clear that the</w:t>
      </w:r>
      <w:proofErr w:type="gramEnd"/>
      <w:r w:rsidRPr="00646D54">
        <w:rPr>
          <w:rFonts w:ascii="Arial" w:hAnsi="Arial" w:cs="Arial"/>
          <w:sz w:val="24"/>
          <w:szCs w:val="24"/>
          <w:lang w:val="en-ZA"/>
        </w:rPr>
        <w:t xml:space="preserve"> exposure to </w:t>
      </w:r>
      <w:r w:rsidRPr="00646D54">
        <w:rPr>
          <w:rFonts w:ascii="Arial" w:hAnsi="Arial" w:cs="Arial"/>
          <w:noProof/>
          <w:sz w:val="24"/>
          <w:szCs w:val="24"/>
          <w:lang w:val="en-ZA"/>
        </w:rPr>
        <w:t>foreign</w:t>
      </w:r>
      <w:r w:rsidRPr="00646D54">
        <w:rPr>
          <w:rFonts w:ascii="Arial" w:hAnsi="Arial" w:cs="Arial"/>
          <w:sz w:val="24"/>
          <w:szCs w:val="24"/>
          <w:lang w:val="en-ZA"/>
        </w:rPr>
        <w:t xml:space="preserve"> competition of the South African dairy industry:</w:t>
      </w:r>
    </w:p>
    <w:p w14:paraId="6BE463CB" w14:textId="77777777" w:rsidR="00480888" w:rsidRPr="00646D54" w:rsidRDefault="00480888" w:rsidP="00480888">
      <w:pPr>
        <w:ind w:left="567" w:hanging="567"/>
        <w:rPr>
          <w:lang w:val="en-ZA"/>
        </w:rPr>
      </w:pPr>
    </w:p>
    <w:p w14:paraId="33D5644C" w14:textId="77777777" w:rsidR="00620944" w:rsidRPr="008D11CB" w:rsidRDefault="008D11CB" w:rsidP="003D4157">
      <w:pPr>
        <w:pStyle w:val="ListParagraph"/>
        <w:numPr>
          <w:ilvl w:val="0"/>
          <w:numId w:val="10"/>
        </w:numPr>
        <w:ind w:left="1134" w:hanging="567"/>
        <w:rPr>
          <w:color w:val="000000" w:themeColor="text1"/>
          <w:lang w:val="en-ZA"/>
        </w:rPr>
      </w:pPr>
      <w:r>
        <w:rPr>
          <w:rFonts w:ascii="Arial" w:hAnsi="Arial" w:cs="Arial"/>
          <w:color w:val="000000" w:themeColor="text1"/>
          <w:lang w:val="en-ZA"/>
        </w:rPr>
        <w:t>Was</w:t>
      </w:r>
      <w:r w:rsidR="00A520DA" w:rsidRPr="00922428">
        <w:rPr>
          <w:rFonts w:ascii="Arial" w:hAnsi="Arial" w:cs="Arial"/>
          <w:color w:val="000000" w:themeColor="text1"/>
          <w:lang w:val="en-ZA"/>
        </w:rPr>
        <w:t xml:space="preserve"> in 20</w:t>
      </w:r>
      <w:r w:rsidR="004C313B" w:rsidRPr="00922428">
        <w:rPr>
          <w:rFonts w:ascii="Arial" w:hAnsi="Arial" w:cs="Arial"/>
          <w:color w:val="000000" w:themeColor="text1"/>
          <w:lang w:val="en-ZA"/>
        </w:rPr>
        <w:t>20</w:t>
      </w:r>
      <w:r w:rsidR="0066598F" w:rsidRPr="00922428">
        <w:rPr>
          <w:rFonts w:ascii="Arial" w:hAnsi="Arial" w:cs="Arial"/>
          <w:color w:val="000000" w:themeColor="text1"/>
          <w:lang w:val="en-ZA"/>
        </w:rPr>
        <w:t>,</w:t>
      </w:r>
      <w:r w:rsidR="00A520DA" w:rsidRPr="00922428">
        <w:rPr>
          <w:rFonts w:ascii="Arial" w:hAnsi="Arial" w:cs="Arial"/>
          <w:color w:val="000000" w:themeColor="text1"/>
          <w:lang w:val="en-ZA"/>
        </w:rPr>
        <w:t xml:space="preserve"> </w:t>
      </w:r>
      <w:r w:rsidR="004C313B" w:rsidRPr="00922428">
        <w:rPr>
          <w:rFonts w:ascii="Arial" w:hAnsi="Arial" w:cs="Arial"/>
          <w:color w:val="000000" w:themeColor="text1"/>
          <w:lang w:val="en-ZA"/>
        </w:rPr>
        <w:t>the</w:t>
      </w:r>
      <w:r w:rsidR="000D7BED">
        <w:rPr>
          <w:rFonts w:ascii="Arial" w:hAnsi="Arial" w:cs="Arial"/>
          <w:color w:val="000000" w:themeColor="text1"/>
          <w:lang w:val="en-ZA"/>
        </w:rPr>
        <w:t xml:space="preserve"> second</w:t>
      </w:r>
      <w:r w:rsidR="004C313B" w:rsidRPr="00922428">
        <w:rPr>
          <w:rFonts w:ascii="Arial" w:hAnsi="Arial" w:cs="Arial"/>
          <w:color w:val="000000" w:themeColor="text1"/>
          <w:lang w:val="en-ZA"/>
        </w:rPr>
        <w:t xml:space="preserve"> lowest in </w:t>
      </w:r>
      <w:r w:rsidR="00132C6B">
        <w:rPr>
          <w:rFonts w:ascii="Arial" w:hAnsi="Arial" w:cs="Arial"/>
          <w:color w:val="000000" w:themeColor="text1"/>
          <w:lang w:val="en-ZA"/>
        </w:rPr>
        <w:t xml:space="preserve">the </w:t>
      </w:r>
      <w:r w:rsidR="004F00E9">
        <w:rPr>
          <w:rFonts w:ascii="Arial" w:hAnsi="Arial" w:cs="Arial"/>
          <w:color w:val="000000" w:themeColor="text1"/>
          <w:lang w:val="en-ZA"/>
        </w:rPr>
        <w:t>9</w:t>
      </w:r>
      <w:r w:rsidR="004C313B" w:rsidRPr="00922428">
        <w:rPr>
          <w:rFonts w:ascii="Arial" w:hAnsi="Arial" w:cs="Arial"/>
          <w:color w:val="000000" w:themeColor="text1"/>
          <w:lang w:val="en-ZA"/>
        </w:rPr>
        <w:t xml:space="preserve"> years from 2012 to </w:t>
      </w:r>
      <w:proofErr w:type="gramStart"/>
      <w:r w:rsidR="004C313B" w:rsidRPr="00922428">
        <w:rPr>
          <w:rFonts w:ascii="Arial" w:hAnsi="Arial" w:cs="Arial"/>
          <w:color w:val="000000" w:themeColor="text1"/>
          <w:lang w:val="en-ZA"/>
        </w:rPr>
        <w:t>20</w:t>
      </w:r>
      <w:r w:rsidR="004F00E9">
        <w:rPr>
          <w:rFonts w:ascii="Arial" w:hAnsi="Arial" w:cs="Arial"/>
          <w:color w:val="000000" w:themeColor="text1"/>
          <w:lang w:val="en-ZA"/>
        </w:rPr>
        <w:t>20</w:t>
      </w:r>
      <w:r w:rsidR="00EC0BA6">
        <w:rPr>
          <w:rFonts w:ascii="Arial" w:hAnsi="Arial" w:cs="Arial"/>
          <w:color w:val="000000" w:themeColor="text1"/>
          <w:lang w:val="en-ZA"/>
        </w:rPr>
        <w:t>;</w:t>
      </w:r>
      <w:proofErr w:type="gramEnd"/>
      <w:r w:rsidR="00EC0BA6">
        <w:rPr>
          <w:rFonts w:ascii="Arial" w:hAnsi="Arial" w:cs="Arial"/>
          <w:color w:val="000000" w:themeColor="text1"/>
          <w:lang w:val="en-ZA"/>
        </w:rPr>
        <w:t xml:space="preserve"> </w:t>
      </w:r>
    </w:p>
    <w:p w14:paraId="1C7593B3" w14:textId="77777777" w:rsidR="008D11CB" w:rsidRPr="008D11CB" w:rsidRDefault="008D11CB" w:rsidP="008D11CB">
      <w:pPr>
        <w:pStyle w:val="ListParagraph"/>
        <w:rPr>
          <w:color w:val="000000" w:themeColor="text1"/>
          <w:lang w:val="en-ZA"/>
        </w:rPr>
      </w:pPr>
    </w:p>
    <w:p w14:paraId="65AFF691" w14:textId="77777777" w:rsidR="008D11CB" w:rsidRPr="00CE446B" w:rsidRDefault="00403007" w:rsidP="003D4157">
      <w:pPr>
        <w:pStyle w:val="ListParagraph"/>
        <w:numPr>
          <w:ilvl w:val="0"/>
          <w:numId w:val="10"/>
        </w:numPr>
        <w:ind w:left="1134" w:hanging="567"/>
        <w:rPr>
          <w:color w:val="000000" w:themeColor="text1"/>
          <w:lang w:val="en-ZA"/>
        </w:rPr>
      </w:pPr>
      <w:r>
        <w:rPr>
          <w:rFonts w:ascii="Arial" w:hAnsi="Arial" w:cs="Arial"/>
          <w:color w:val="000000" w:themeColor="text1"/>
          <w:lang w:val="en-ZA"/>
        </w:rPr>
        <w:t>Was</w:t>
      </w:r>
      <w:r w:rsidR="008D11CB" w:rsidRPr="00922428">
        <w:rPr>
          <w:rFonts w:ascii="Arial" w:hAnsi="Arial" w:cs="Arial"/>
          <w:color w:val="000000" w:themeColor="text1"/>
          <w:lang w:val="en-ZA"/>
        </w:rPr>
        <w:t xml:space="preserve"> in 202</w:t>
      </w:r>
      <w:r w:rsidR="008D11CB">
        <w:rPr>
          <w:rFonts w:ascii="Arial" w:hAnsi="Arial" w:cs="Arial"/>
          <w:color w:val="000000" w:themeColor="text1"/>
          <w:lang w:val="en-ZA"/>
        </w:rPr>
        <w:t>1</w:t>
      </w:r>
      <w:r w:rsidR="008D11CB" w:rsidRPr="00922428">
        <w:rPr>
          <w:rFonts w:ascii="Arial" w:hAnsi="Arial" w:cs="Arial"/>
          <w:color w:val="000000" w:themeColor="text1"/>
          <w:lang w:val="en-ZA"/>
        </w:rPr>
        <w:t>, the</w:t>
      </w:r>
      <w:r w:rsidR="008D11CB">
        <w:rPr>
          <w:rFonts w:ascii="Arial" w:hAnsi="Arial" w:cs="Arial"/>
          <w:color w:val="000000" w:themeColor="text1"/>
          <w:lang w:val="en-ZA"/>
        </w:rPr>
        <w:t xml:space="preserve"> </w:t>
      </w:r>
      <w:r w:rsidR="00B009EF">
        <w:rPr>
          <w:rFonts w:ascii="Arial" w:hAnsi="Arial" w:cs="Arial"/>
          <w:color w:val="000000" w:themeColor="text1"/>
          <w:lang w:val="en-ZA"/>
        </w:rPr>
        <w:t>third</w:t>
      </w:r>
      <w:r w:rsidR="00EC0BA6">
        <w:rPr>
          <w:rFonts w:ascii="Arial" w:hAnsi="Arial" w:cs="Arial"/>
          <w:color w:val="000000" w:themeColor="text1"/>
          <w:lang w:val="en-ZA"/>
        </w:rPr>
        <w:t xml:space="preserve"> highest</w:t>
      </w:r>
      <w:r w:rsidR="008D11CB" w:rsidRPr="00922428">
        <w:rPr>
          <w:rFonts w:ascii="Arial" w:hAnsi="Arial" w:cs="Arial"/>
          <w:color w:val="000000" w:themeColor="text1"/>
          <w:lang w:val="en-ZA"/>
        </w:rPr>
        <w:t xml:space="preserve"> in </w:t>
      </w:r>
      <w:r w:rsidR="008D11CB">
        <w:rPr>
          <w:rFonts w:ascii="Arial" w:hAnsi="Arial" w:cs="Arial"/>
          <w:color w:val="000000" w:themeColor="text1"/>
          <w:lang w:val="en-ZA"/>
        </w:rPr>
        <w:t xml:space="preserve">the </w:t>
      </w:r>
      <w:r w:rsidR="00EC0BA6">
        <w:rPr>
          <w:rFonts w:ascii="Arial" w:hAnsi="Arial" w:cs="Arial"/>
          <w:color w:val="000000" w:themeColor="text1"/>
          <w:lang w:val="en-ZA"/>
        </w:rPr>
        <w:t>10</w:t>
      </w:r>
      <w:r w:rsidR="008D11CB" w:rsidRPr="00922428">
        <w:rPr>
          <w:rFonts w:ascii="Arial" w:hAnsi="Arial" w:cs="Arial"/>
          <w:color w:val="000000" w:themeColor="text1"/>
          <w:lang w:val="en-ZA"/>
        </w:rPr>
        <w:t xml:space="preserve"> years from 2012 to 20</w:t>
      </w:r>
      <w:r w:rsidR="008D11CB">
        <w:rPr>
          <w:rFonts w:ascii="Arial" w:hAnsi="Arial" w:cs="Arial"/>
          <w:color w:val="000000" w:themeColor="text1"/>
          <w:lang w:val="en-ZA"/>
        </w:rPr>
        <w:t>2</w:t>
      </w:r>
      <w:r w:rsidR="00C25F7F">
        <w:rPr>
          <w:rFonts w:ascii="Arial" w:hAnsi="Arial" w:cs="Arial"/>
          <w:color w:val="000000" w:themeColor="text1"/>
          <w:lang w:val="en-ZA"/>
        </w:rPr>
        <w:t>1</w:t>
      </w:r>
      <w:r w:rsidR="00BB317F">
        <w:rPr>
          <w:rFonts w:ascii="Arial" w:hAnsi="Arial" w:cs="Arial"/>
          <w:color w:val="000000" w:themeColor="text1"/>
          <w:lang w:val="en-ZA"/>
        </w:rPr>
        <w:t>;</w:t>
      </w:r>
      <w:r w:rsidR="00BB317F" w:rsidRPr="00BB317F">
        <w:rPr>
          <w:rFonts w:ascii="Arial" w:hAnsi="Arial" w:cs="Arial"/>
          <w:color w:val="000000" w:themeColor="text1"/>
          <w:lang w:val="en-ZA"/>
        </w:rPr>
        <w:t xml:space="preserve"> </w:t>
      </w:r>
      <w:r w:rsidR="00BB317F">
        <w:rPr>
          <w:rFonts w:ascii="Arial" w:hAnsi="Arial" w:cs="Arial"/>
          <w:color w:val="000000" w:themeColor="text1"/>
          <w:lang w:val="en-ZA"/>
        </w:rPr>
        <w:t>and</w:t>
      </w:r>
    </w:p>
    <w:p w14:paraId="2A930FE3" w14:textId="77777777" w:rsidR="00CE446B" w:rsidRPr="00CE446B" w:rsidRDefault="00CE446B" w:rsidP="00CE446B">
      <w:pPr>
        <w:pStyle w:val="ListParagraph"/>
        <w:rPr>
          <w:color w:val="000000" w:themeColor="text1"/>
          <w:lang w:val="en-ZA"/>
        </w:rPr>
      </w:pPr>
    </w:p>
    <w:p w14:paraId="66D550ED" w14:textId="77777777" w:rsidR="00CE446B" w:rsidRPr="00CE446B" w:rsidRDefault="00CE446B" w:rsidP="00CE446B">
      <w:pPr>
        <w:pStyle w:val="ListParagraph"/>
        <w:numPr>
          <w:ilvl w:val="0"/>
          <w:numId w:val="10"/>
        </w:numPr>
        <w:ind w:left="1134" w:hanging="567"/>
        <w:rPr>
          <w:color w:val="000000" w:themeColor="text1"/>
          <w:lang w:val="en-ZA"/>
        </w:rPr>
      </w:pPr>
      <w:r>
        <w:rPr>
          <w:rFonts w:ascii="Arial" w:hAnsi="Arial" w:cs="Arial"/>
          <w:color w:val="000000" w:themeColor="text1"/>
          <w:lang w:val="en-ZA"/>
        </w:rPr>
        <w:t>Is</w:t>
      </w:r>
      <w:r w:rsidRPr="00922428">
        <w:rPr>
          <w:rFonts w:ascii="Arial" w:hAnsi="Arial" w:cs="Arial"/>
          <w:color w:val="000000" w:themeColor="text1"/>
          <w:lang w:val="en-ZA"/>
        </w:rPr>
        <w:t xml:space="preserve"> in 202</w:t>
      </w:r>
      <w:r>
        <w:rPr>
          <w:rFonts w:ascii="Arial" w:hAnsi="Arial" w:cs="Arial"/>
          <w:color w:val="000000" w:themeColor="text1"/>
          <w:lang w:val="en-ZA"/>
        </w:rPr>
        <w:t>2</w:t>
      </w:r>
      <w:r w:rsidRPr="00922428">
        <w:rPr>
          <w:rFonts w:ascii="Arial" w:hAnsi="Arial" w:cs="Arial"/>
          <w:color w:val="000000" w:themeColor="text1"/>
          <w:lang w:val="en-ZA"/>
        </w:rPr>
        <w:t>, the</w:t>
      </w:r>
      <w:r>
        <w:rPr>
          <w:rFonts w:ascii="Arial" w:hAnsi="Arial" w:cs="Arial"/>
          <w:color w:val="000000" w:themeColor="text1"/>
          <w:lang w:val="en-ZA"/>
        </w:rPr>
        <w:t xml:space="preserve"> lowest</w:t>
      </w:r>
      <w:r w:rsidRPr="00922428">
        <w:rPr>
          <w:rFonts w:ascii="Arial" w:hAnsi="Arial" w:cs="Arial"/>
          <w:color w:val="000000" w:themeColor="text1"/>
          <w:lang w:val="en-ZA"/>
        </w:rPr>
        <w:t xml:space="preserve"> in </w:t>
      </w:r>
      <w:r>
        <w:rPr>
          <w:rFonts w:ascii="Arial" w:hAnsi="Arial" w:cs="Arial"/>
          <w:color w:val="000000" w:themeColor="text1"/>
          <w:lang w:val="en-ZA"/>
        </w:rPr>
        <w:t>the 1</w:t>
      </w:r>
      <w:r w:rsidR="005E5155">
        <w:rPr>
          <w:rFonts w:ascii="Arial" w:hAnsi="Arial" w:cs="Arial"/>
          <w:color w:val="000000" w:themeColor="text1"/>
          <w:lang w:val="en-ZA"/>
        </w:rPr>
        <w:t>1</w:t>
      </w:r>
      <w:r w:rsidRPr="00922428">
        <w:rPr>
          <w:rFonts w:ascii="Arial" w:hAnsi="Arial" w:cs="Arial"/>
          <w:color w:val="000000" w:themeColor="text1"/>
          <w:lang w:val="en-ZA"/>
        </w:rPr>
        <w:t xml:space="preserve"> years from 201</w:t>
      </w:r>
      <w:r w:rsidR="005E5155">
        <w:rPr>
          <w:rFonts w:ascii="Arial" w:hAnsi="Arial" w:cs="Arial"/>
          <w:color w:val="000000" w:themeColor="text1"/>
          <w:lang w:val="en-ZA"/>
        </w:rPr>
        <w:t>2</w:t>
      </w:r>
      <w:r w:rsidRPr="00922428">
        <w:rPr>
          <w:rFonts w:ascii="Arial" w:hAnsi="Arial" w:cs="Arial"/>
          <w:color w:val="000000" w:themeColor="text1"/>
          <w:lang w:val="en-ZA"/>
        </w:rPr>
        <w:t xml:space="preserve"> to 20</w:t>
      </w:r>
      <w:r>
        <w:rPr>
          <w:rFonts w:ascii="Arial" w:hAnsi="Arial" w:cs="Arial"/>
          <w:color w:val="000000" w:themeColor="text1"/>
          <w:lang w:val="en-ZA"/>
        </w:rPr>
        <w:t>22.</w:t>
      </w:r>
    </w:p>
    <w:p w14:paraId="208E8FA8" w14:textId="77777777" w:rsidR="00CE446B" w:rsidRPr="00922428" w:rsidRDefault="00CE446B" w:rsidP="00CE446B">
      <w:pPr>
        <w:pStyle w:val="ListParagraph"/>
        <w:ind w:left="1134"/>
        <w:rPr>
          <w:color w:val="000000" w:themeColor="text1"/>
          <w:lang w:val="en-ZA"/>
        </w:rPr>
      </w:pPr>
    </w:p>
    <w:p w14:paraId="1829E7AA" w14:textId="77777777" w:rsidR="003D4157" w:rsidRDefault="003D4157">
      <w:pPr>
        <w:rPr>
          <w:color w:val="000000" w:themeColor="text1"/>
          <w:lang w:val="en-ZA"/>
        </w:rPr>
      </w:pPr>
    </w:p>
    <w:p w14:paraId="1AA9311D" w14:textId="77777777" w:rsidR="00480888" w:rsidRPr="00646D54" w:rsidRDefault="00480888" w:rsidP="00480888">
      <w:pPr>
        <w:pStyle w:val="ListParagraph"/>
        <w:ind w:left="567" w:hanging="567"/>
        <w:rPr>
          <w:color w:val="000000" w:themeColor="text1"/>
          <w:lang w:val="en-ZA"/>
        </w:rPr>
      </w:pPr>
    </w:p>
    <w:p w14:paraId="67CDDC88" w14:textId="1873C09E" w:rsidR="00014A11" w:rsidRPr="00B72B92" w:rsidRDefault="001D2301" w:rsidP="00B72B92">
      <w:pPr>
        <w:pStyle w:val="ListParagraph"/>
        <w:numPr>
          <w:ilvl w:val="0"/>
          <w:numId w:val="16"/>
        </w:numPr>
        <w:ind w:left="567" w:hanging="567"/>
        <w:jc w:val="both"/>
        <w:rPr>
          <w:rFonts w:ascii="Arial" w:hAnsi="Arial" w:cs="Arial"/>
          <w:color w:val="000000" w:themeColor="text1"/>
          <w:lang w:val="en-ZA"/>
        </w:rPr>
      </w:pPr>
      <w:r>
        <w:rPr>
          <w:rFonts w:ascii="Arial" w:hAnsi="Arial" w:cs="Arial"/>
          <w:color w:val="000000" w:themeColor="text1"/>
          <w:lang w:val="en-ZA"/>
        </w:rPr>
        <w:t xml:space="preserve">In </w:t>
      </w:r>
      <w:r w:rsidR="007414FE" w:rsidRPr="00646D54">
        <w:rPr>
          <w:rFonts w:ascii="Arial" w:hAnsi="Arial" w:cs="Arial"/>
          <w:color w:val="000000" w:themeColor="text1"/>
          <w:lang w:val="en-ZA"/>
        </w:rPr>
        <w:t>Table</w:t>
      </w:r>
      <w:r w:rsidR="000C2CD2">
        <w:rPr>
          <w:rFonts w:ascii="Arial" w:hAnsi="Arial" w:cs="Arial"/>
          <w:color w:val="000000" w:themeColor="text1"/>
          <w:lang w:val="en-ZA"/>
        </w:rPr>
        <w:t xml:space="preserve"> </w:t>
      </w:r>
      <w:r w:rsidR="00014A11" w:rsidRPr="00646D54">
        <w:rPr>
          <w:rFonts w:ascii="Arial" w:hAnsi="Arial" w:cs="Arial"/>
          <w:color w:val="000000" w:themeColor="text1"/>
          <w:lang w:val="en-ZA"/>
        </w:rPr>
        <w:t>11</w:t>
      </w:r>
      <w:r w:rsidR="007C1676">
        <w:rPr>
          <w:rFonts w:ascii="Arial" w:hAnsi="Arial" w:cs="Arial"/>
          <w:color w:val="000000" w:themeColor="text1"/>
          <w:lang w:val="en-ZA"/>
        </w:rPr>
        <w:t>,</w:t>
      </w:r>
      <w:r w:rsidR="00014A11" w:rsidRPr="00646D54">
        <w:rPr>
          <w:rFonts w:ascii="Arial" w:hAnsi="Arial" w:cs="Arial"/>
          <w:color w:val="000000" w:themeColor="text1"/>
          <w:lang w:val="en-ZA"/>
        </w:rPr>
        <w:t xml:space="preserve"> the mass of total sales</w:t>
      </w:r>
      <w:r>
        <w:rPr>
          <w:rFonts w:ascii="Arial" w:hAnsi="Arial" w:cs="Arial"/>
          <w:color w:val="000000" w:themeColor="text1"/>
          <w:lang w:val="en-ZA"/>
        </w:rPr>
        <w:t xml:space="preserve"> </w:t>
      </w:r>
      <w:r w:rsidR="00D945ED">
        <w:rPr>
          <w:rFonts w:ascii="Arial" w:hAnsi="Arial" w:cs="Arial"/>
          <w:color w:val="000000" w:themeColor="text1"/>
          <w:lang w:val="en-ZA"/>
        </w:rPr>
        <w:t>of the different dairy products</w:t>
      </w:r>
      <w:r w:rsidR="00014A11" w:rsidRPr="00646D54">
        <w:rPr>
          <w:rFonts w:ascii="Arial" w:hAnsi="Arial" w:cs="Arial"/>
          <w:color w:val="000000" w:themeColor="text1"/>
          <w:lang w:val="en-ZA"/>
        </w:rPr>
        <w:t xml:space="preserve"> to the Southern African Customs Union </w:t>
      </w:r>
      <w:r w:rsidR="00496594" w:rsidRPr="00646D54">
        <w:rPr>
          <w:rFonts w:ascii="Arial" w:hAnsi="Arial" w:cs="Arial"/>
          <w:color w:val="000000" w:themeColor="text1"/>
          <w:lang w:val="en-ZA"/>
        </w:rPr>
        <w:t xml:space="preserve">(SACU) </w:t>
      </w:r>
      <w:r w:rsidR="00014A11" w:rsidRPr="00646D54">
        <w:rPr>
          <w:rFonts w:ascii="Arial" w:hAnsi="Arial" w:cs="Arial"/>
          <w:color w:val="000000" w:themeColor="text1"/>
          <w:lang w:val="en-ZA"/>
        </w:rPr>
        <w:t xml:space="preserve">member states, </w:t>
      </w:r>
      <w:r w:rsidR="00171201" w:rsidRPr="00646D54">
        <w:rPr>
          <w:rFonts w:ascii="Arial" w:hAnsi="Arial" w:cs="Arial"/>
          <w:color w:val="000000" w:themeColor="text1"/>
          <w:lang w:val="en-ZA"/>
        </w:rPr>
        <w:t xml:space="preserve">namely </w:t>
      </w:r>
      <w:r w:rsidR="00014A11" w:rsidRPr="00646D54">
        <w:rPr>
          <w:rFonts w:ascii="Arial" w:hAnsi="Arial" w:cs="Arial"/>
          <w:color w:val="000000" w:themeColor="text1"/>
          <w:lang w:val="en-ZA"/>
        </w:rPr>
        <w:t xml:space="preserve">Botswana, </w:t>
      </w:r>
      <w:r w:rsidR="00B72B92">
        <w:rPr>
          <w:rFonts w:ascii="Arial" w:hAnsi="Arial" w:cs="Arial"/>
          <w:color w:val="000000" w:themeColor="text1"/>
          <w:lang w:val="en-ZA"/>
        </w:rPr>
        <w:t>eSwatini</w:t>
      </w:r>
      <w:r w:rsidR="000C2CD2">
        <w:rPr>
          <w:rFonts w:ascii="Arial" w:hAnsi="Arial" w:cs="Arial"/>
          <w:color w:val="000000" w:themeColor="text1"/>
          <w:lang w:val="en-ZA"/>
        </w:rPr>
        <w:t>,</w:t>
      </w:r>
      <w:r>
        <w:rPr>
          <w:rFonts w:ascii="Arial" w:hAnsi="Arial" w:cs="Arial"/>
          <w:color w:val="000000" w:themeColor="text1"/>
          <w:lang w:val="en-ZA"/>
        </w:rPr>
        <w:t xml:space="preserve"> </w:t>
      </w:r>
      <w:r w:rsidR="00014A11" w:rsidRPr="00646D54">
        <w:rPr>
          <w:rFonts w:ascii="Arial" w:hAnsi="Arial" w:cs="Arial"/>
          <w:color w:val="000000" w:themeColor="text1"/>
          <w:lang w:val="en-ZA"/>
        </w:rPr>
        <w:t>Lesotho</w:t>
      </w:r>
      <w:r w:rsidR="00B72B92">
        <w:rPr>
          <w:rFonts w:ascii="Arial" w:hAnsi="Arial" w:cs="Arial"/>
          <w:color w:val="000000" w:themeColor="text1"/>
          <w:lang w:val="en-ZA"/>
        </w:rPr>
        <w:t xml:space="preserve"> and</w:t>
      </w:r>
      <w:r w:rsidR="003E4FDD">
        <w:rPr>
          <w:rFonts w:ascii="Arial" w:hAnsi="Arial" w:cs="Arial"/>
          <w:color w:val="000000" w:themeColor="text1"/>
          <w:lang w:val="en-ZA"/>
        </w:rPr>
        <w:t xml:space="preserve"> </w:t>
      </w:r>
      <w:r w:rsidR="00014A11" w:rsidRPr="00646D54">
        <w:rPr>
          <w:rFonts w:ascii="Arial" w:hAnsi="Arial" w:cs="Arial"/>
          <w:color w:val="000000" w:themeColor="text1"/>
          <w:lang w:val="en-ZA"/>
        </w:rPr>
        <w:t>Namibia</w:t>
      </w:r>
      <w:r w:rsidR="00B72B92">
        <w:rPr>
          <w:rFonts w:ascii="Arial" w:hAnsi="Arial" w:cs="Arial"/>
          <w:color w:val="000000" w:themeColor="text1"/>
          <w:lang w:val="en-ZA"/>
        </w:rPr>
        <w:t xml:space="preserve"> </w:t>
      </w:r>
      <w:r w:rsidR="00B72B92" w:rsidRPr="00B72B92">
        <w:rPr>
          <w:rFonts w:ascii="Arial" w:hAnsi="Arial" w:cs="Arial"/>
          <w:color w:val="000000" w:themeColor="text1"/>
          <w:lang w:val="en-ZA"/>
        </w:rPr>
        <w:t>(</w:t>
      </w:r>
      <w:proofErr w:type="spellStart"/>
      <w:r w:rsidR="00B72B92" w:rsidRPr="00B72B92">
        <w:rPr>
          <w:rFonts w:ascii="Arial" w:hAnsi="Arial" w:cs="Arial"/>
          <w:color w:val="000000" w:themeColor="text1"/>
          <w:lang w:val="en-ZA"/>
        </w:rPr>
        <w:t>BeLN</w:t>
      </w:r>
      <w:proofErr w:type="spellEnd"/>
      <w:r w:rsidR="00B72B92" w:rsidRPr="00B72B92">
        <w:rPr>
          <w:rFonts w:ascii="Arial" w:hAnsi="Arial" w:cs="Arial"/>
          <w:color w:val="000000" w:themeColor="text1"/>
          <w:lang w:val="en-ZA"/>
        </w:rPr>
        <w:t xml:space="preserve"> countries) </w:t>
      </w:r>
      <w:r w:rsidR="00171201" w:rsidRPr="00B72B92">
        <w:rPr>
          <w:rFonts w:ascii="Arial" w:hAnsi="Arial" w:cs="Arial"/>
          <w:color w:val="000000" w:themeColor="text1"/>
          <w:lang w:val="en-ZA"/>
        </w:rPr>
        <w:t xml:space="preserve">in </w:t>
      </w:r>
      <w:r w:rsidR="00014A11" w:rsidRPr="00B72B92">
        <w:rPr>
          <w:rFonts w:ascii="Arial" w:hAnsi="Arial" w:cs="Arial"/>
          <w:color w:val="000000" w:themeColor="text1"/>
          <w:lang w:val="en-ZA"/>
        </w:rPr>
        <w:t xml:space="preserve">the period </w:t>
      </w:r>
      <w:r w:rsidR="009B3C00">
        <w:rPr>
          <w:rFonts w:ascii="Arial" w:hAnsi="Arial" w:cs="Arial"/>
          <w:color w:val="000000" w:themeColor="text1"/>
          <w:lang w:val="en-ZA"/>
        </w:rPr>
        <w:t>January to September</w:t>
      </w:r>
      <w:r w:rsidR="00CE446B">
        <w:rPr>
          <w:rFonts w:ascii="Arial" w:hAnsi="Arial" w:cs="Arial"/>
          <w:color w:val="000000" w:themeColor="text1"/>
          <w:lang w:val="en-ZA"/>
        </w:rPr>
        <w:t xml:space="preserve"> </w:t>
      </w:r>
      <w:r w:rsidR="00014A11" w:rsidRPr="00B72B92">
        <w:rPr>
          <w:rFonts w:ascii="Arial" w:hAnsi="Arial" w:cs="Arial"/>
          <w:color w:val="000000" w:themeColor="text1"/>
          <w:lang w:val="en-ZA"/>
        </w:rPr>
        <w:t>20</w:t>
      </w:r>
      <w:r w:rsidR="00EE0114" w:rsidRPr="00B72B92">
        <w:rPr>
          <w:rFonts w:ascii="Arial" w:hAnsi="Arial" w:cs="Arial"/>
          <w:color w:val="000000" w:themeColor="text1"/>
          <w:lang w:val="en-ZA"/>
        </w:rPr>
        <w:t>2</w:t>
      </w:r>
      <w:r w:rsidR="00CE446B">
        <w:rPr>
          <w:rFonts w:ascii="Arial" w:hAnsi="Arial" w:cs="Arial"/>
          <w:color w:val="000000" w:themeColor="text1"/>
          <w:lang w:val="en-ZA"/>
        </w:rPr>
        <w:t>2</w:t>
      </w:r>
      <w:r w:rsidR="00D945ED">
        <w:rPr>
          <w:rFonts w:ascii="Arial" w:hAnsi="Arial" w:cs="Arial"/>
          <w:color w:val="000000" w:themeColor="text1"/>
          <w:lang w:val="en-ZA"/>
        </w:rPr>
        <w:t>, is compared to the mass of the export</w:t>
      </w:r>
      <w:r w:rsidR="00C1073F">
        <w:rPr>
          <w:rFonts w:ascii="Arial" w:hAnsi="Arial" w:cs="Arial"/>
          <w:color w:val="000000" w:themeColor="text1"/>
          <w:lang w:val="en-ZA"/>
        </w:rPr>
        <w:t>s</w:t>
      </w:r>
      <w:r w:rsidR="00D945ED">
        <w:rPr>
          <w:rFonts w:ascii="Arial" w:hAnsi="Arial" w:cs="Arial"/>
          <w:color w:val="000000" w:themeColor="text1"/>
          <w:lang w:val="en-ZA"/>
        </w:rPr>
        <w:t xml:space="preserve"> in </w:t>
      </w:r>
      <w:r w:rsidR="009B3C00">
        <w:rPr>
          <w:rFonts w:ascii="Arial" w:hAnsi="Arial" w:cs="Arial"/>
          <w:color w:val="000000" w:themeColor="text1"/>
          <w:lang w:val="en-ZA"/>
        </w:rPr>
        <w:t>January to September</w:t>
      </w:r>
      <w:r w:rsidR="00CE446B">
        <w:rPr>
          <w:rFonts w:ascii="Arial" w:hAnsi="Arial" w:cs="Arial"/>
          <w:color w:val="000000" w:themeColor="text1"/>
          <w:lang w:val="en-ZA"/>
        </w:rPr>
        <w:t xml:space="preserve"> </w:t>
      </w:r>
      <w:r w:rsidR="00CE446B" w:rsidRPr="00B72B92">
        <w:rPr>
          <w:rFonts w:ascii="Arial" w:hAnsi="Arial" w:cs="Arial"/>
          <w:color w:val="000000" w:themeColor="text1"/>
          <w:lang w:val="en-ZA"/>
        </w:rPr>
        <w:t>202</w:t>
      </w:r>
      <w:r w:rsidR="00CE446B">
        <w:rPr>
          <w:rFonts w:ascii="Arial" w:hAnsi="Arial" w:cs="Arial"/>
          <w:color w:val="000000" w:themeColor="text1"/>
          <w:lang w:val="en-ZA"/>
        </w:rPr>
        <w:t>2</w:t>
      </w:r>
      <w:r w:rsidR="00D945ED">
        <w:rPr>
          <w:rFonts w:ascii="Arial" w:hAnsi="Arial" w:cs="Arial"/>
          <w:color w:val="000000" w:themeColor="text1"/>
          <w:lang w:val="en-ZA"/>
        </w:rPr>
        <w:t xml:space="preserve"> by South Africa to other countries</w:t>
      </w:r>
      <w:r w:rsidR="00014A11" w:rsidRPr="00B72B92">
        <w:rPr>
          <w:rFonts w:ascii="Arial" w:hAnsi="Arial" w:cs="Arial"/>
          <w:color w:val="000000" w:themeColor="text1"/>
        </w:rPr>
        <w:t>.</w:t>
      </w:r>
      <w:r w:rsidR="00DE7463" w:rsidRPr="00B72B92">
        <w:rPr>
          <w:rFonts w:ascii="Arial" w:hAnsi="Arial" w:cs="Arial"/>
          <w:color w:val="000000" w:themeColor="text1"/>
        </w:rPr>
        <w:t xml:space="preserve">  </w:t>
      </w:r>
      <w:r w:rsidR="00DE7463" w:rsidRPr="00B72B92">
        <w:rPr>
          <w:rFonts w:ascii="Arial" w:hAnsi="Arial" w:cs="Arial"/>
          <w:color w:val="000000" w:themeColor="text1"/>
          <w:u w:val="single"/>
          <w:lang w:val="en-ZA"/>
        </w:rPr>
        <w:t xml:space="preserve">Sales by South Africa to the other members of </w:t>
      </w:r>
      <w:r w:rsidR="00DE7463" w:rsidRPr="00B72B92">
        <w:rPr>
          <w:rFonts w:ascii="Arial" w:hAnsi="Arial" w:cs="Arial"/>
          <w:noProof/>
          <w:color w:val="000000" w:themeColor="text1"/>
          <w:u w:val="single"/>
          <w:lang w:val="en-ZA"/>
        </w:rPr>
        <w:t>SACU,</w:t>
      </w:r>
      <w:r w:rsidR="00DE7463" w:rsidRPr="00B72B92">
        <w:rPr>
          <w:rFonts w:ascii="Arial" w:hAnsi="Arial" w:cs="Arial"/>
          <w:color w:val="000000" w:themeColor="text1"/>
          <w:u w:val="single"/>
          <w:lang w:val="en-ZA"/>
        </w:rPr>
        <w:t xml:space="preserve"> </w:t>
      </w:r>
      <w:r w:rsidR="00132C6B" w:rsidRPr="00B72B92">
        <w:rPr>
          <w:rFonts w:ascii="Arial" w:hAnsi="Arial" w:cs="Arial"/>
          <w:color w:val="000000" w:themeColor="text1"/>
          <w:u w:val="single"/>
          <w:lang w:val="en-ZA"/>
        </w:rPr>
        <w:t>are</w:t>
      </w:r>
      <w:r w:rsidR="00DE7463" w:rsidRPr="00B72B92">
        <w:rPr>
          <w:rFonts w:ascii="Arial" w:hAnsi="Arial" w:cs="Arial"/>
          <w:color w:val="000000" w:themeColor="text1"/>
          <w:u w:val="single"/>
          <w:lang w:val="en-ZA"/>
        </w:rPr>
        <w:t xml:space="preserve"> not classified by SARS as export</w:t>
      </w:r>
      <w:r w:rsidR="00646D54" w:rsidRPr="00B72B92">
        <w:rPr>
          <w:rFonts w:ascii="Arial" w:hAnsi="Arial" w:cs="Arial"/>
          <w:color w:val="000000" w:themeColor="text1"/>
          <w:u w:val="single"/>
          <w:lang w:val="en-ZA"/>
        </w:rPr>
        <w:t>s</w:t>
      </w:r>
      <w:r w:rsidR="00DE7463" w:rsidRPr="00B72B92">
        <w:rPr>
          <w:rFonts w:ascii="Arial" w:hAnsi="Arial" w:cs="Arial"/>
          <w:color w:val="000000" w:themeColor="text1"/>
          <w:u w:val="single"/>
          <w:lang w:val="en-ZA"/>
        </w:rPr>
        <w:t>.</w:t>
      </w:r>
    </w:p>
    <w:p w14:paraId="5F9233AF" w14:textId="77777777" w:rsidR="00A520DA" w:rsidRPr="00646D54" w:rsidRDefault="00A520DA"/>
    <w:p w14:paraId="06D59818" w14:textId="77777777" w:rsidR="00A520DA" w:rsidRDefault="00A520DA">
      <w:pPr>
        <w:rPr>
          <w:sz w:val="20"/>
          <w:szCs w:val="22"/>
        </w:rPr>
      </w:pPr>
    </w:p>
    <w:p w14:paraId="4B388A30" w14:textId="4982B24A" w:rsidR="00014A11" w:rsidRPr="0029143C" w:rsidRDefault="007414FE" w:rsidP="00014A11">
      <w:pPr>
        <w:jc w:val="both"/>
        <w:rPr>
          <w:rFonts w:ascii="Arial" w:hAnsi="Arial" w:cs="Arial"/>
          <w:b/>
          <w:i/>
          <w:color w:val="000000" w:themeColor="text1"/>
          <w:sz w:val="22"/>
          <w:lang w:val="en-ZA"/>
        </w:rPr>
      </w:pPr>
      <w:r>
        <w:rPr>
          <w:rFonts w:ascii="Arial" w:hAnsi="Arial" w:cs="Arial"/>
          <w:b/>
          <w:i/>
          <w:color w:val="000000" w:themeColor="text1"/>
          <w:sz w:val="22"/>
          <w:lang w:val="en-ZA"/>
        </w:rPr>
        <w:t>Table</w:t>
      </w:r>
      <w:r w:rsidR="00014A11" w:rsidRPr="0029143C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1</w:t>
      </w:r>
      <w:r w:rsidR="00014A11">
        <w:rPr>
          <w:rFonts w:ascii="Arial" w:hAnsi="Arial" w:cs="Arial"/>
          <w:b/>
          <w:i/>
          <w:color w:val="000000" w:themeColor="text1"/>
          <w:sz w:val="22"/>
          <w:lang w:val="en-ZA"/>
        </w:rPr>
        <w:t>1</w:t>
      </w:r>
      <w:r w:rsidR="00014A11" w:rsidRPr="0029143C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: Mass of </w:t>
      </w:r>
      <w:r w:rsidR="00014A11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sales to the </w:t>
      </w:r>
      <w:proofErr w:type="spellStart"/>
      <w:r w:rsidR="00014A11">
        <w:rPr>
          <w:rFonts w:ascii="Arial" w:hAnsi="Arial" w:cs="Arial"/>
          <w:b/>
          <w:i/>
          <w:color w:val="000000" w:themeColor="text1"/>
          <w:sz w:val="22"/>
          <w:lang w:val="en-ZA"/>
        </w:rPr>
        <w:t>B</w:t>
      </w:r>
      <w:r w:rsidR="00E428E1">
        <w:rPr>
          <w:rFonts w:ascii="Arial" w:hAnsi="Arial" w:cs="Arial"/>
          <w:b/>
          <w:i/>
          <w:color w:val="000000" w:themeColor="text1"/>
          <w:sz w:val="22"/>
          <w:lang w:val="en-ZA"/>
        </w:rPr>
        <w:t>e</w:t>
      </w:r>
      <w:r w:rsidR="00014A11">
        <w:rPr>
          <w:rFonts w:ascii="Arial" w:hAnsi="Arial" w:cs="Arial"/>
          <w:b/>
          <w:i/>
          <w:color w:val="000000" w:themeColor="text1"/>
          <w:sz w:val="22"/>
          <w:lang w:val="en-ZA"/>
        </w:rPr>
        <w:t>LN</w:t>
      </w:r>
      <w:proofErr w:type="spellEnd"/>
      <w:r w:rsidR="00014A11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countries </w:t>
      </w:r>
      <w:r w:rsidR="00CE75A9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compared to exports outside of SACU </w:t>
      </w:r>
      <w:r w:rsidR="00BB317F">
        <w:rPr>
          <w:rFonts w:ascii="Arial" w:hAnsi="Arial" w:cs="Arial"/>
          <w:b/>
          <w:i/>
          <w:color w:val="000000" w:themeColor="text1"/>
          <w:sz w:val="22"/>
          <w:lang w:val="en-ZA"/>
        </w:rPr>
        <w:t>from</w:t>
      </w:r>
      <w:r w:rsidR="00014A11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</w:t>
      </w:r>
      <w:r w:rsidR="009B3C00">
        <w:rPr>
          <w:rFonts w:ascii="Arial" w:hAnsi="Arial" w:cs="Arial"/>
          <w:b/>
          <w:i/>
          <w:color w:val="000000" w:themeColor="text1"/>
          <w:sz w:val="22"/>
          <w:lang w:val="en-ZA"/>
        </w:rPr>
        <w:t>January to September</w:t>
      </w:r>
      <w:r w:rsidR="00CE446B">
        <w:rPr>
          <w:rFonts w:ascii="Arial" w:hAnsi="Arial" w:cs="Arial"/>
          <w:b/>
          <w:i/>
          <w:color w:val="000000" w:themeColor="text1"/>
          <w:sz w:val="22"/>
          <w:lang w:val="en-ZA"/>
        </w:rPr>
        <w:t xml:space="preserve"> </w:t>
      </w:r>
      <w:r w:rsidR="00450886">
        <w:rPr>
          <w:rFonts w:ascii="Arial" w:hAnsi="Arial" w:cs="Arial"/>
          <w:b/>
          <w:i/>
          <w:color w:val="000000" w:themeColor="text1"/>
          <w:sz w:val="22"/>
          <w:lang w:val="en-ZA"/>
        </w:rPr>
        <w:t>202</w:t>
      </w:r>
      <w:r w:rsidR="00CE446B">
        <w:rPr>
          <w:rFonts w:ascii="Arial" w:hAnsi="Arial" w:cs="Arial"/>
          <w:b/>
          <w:i/>
          <w:color w:val="000000" w:themeColor="text1"/>
          <w:sz w:val="22"/>
          <w:lang w:val="en-ZA"/>
        </w:rPr>
        <w:t>2</w:t>
      </w:r>
    </w:p>
    <w:p w14:paraId="531A397D" w14:textId="77777777" w:rsidR="00014A11" w:rsidRPr="00646D54" w:rsidRDefault="00014A11" w:rsidP="00014A11">
      <w:pPr>
        <w:jc w:val="both"/>
        <w:rPr>
          <w:rFonts w:ascii="Arial" w:hAnsi="Arial" w:cs="Arial"/>
          <w:b/>
          <w:sz w:val="16"/>
          <w:u w:val="single"/>
        </w:rPr>
      </w:pPr>
    </w:p>
    <w:tbl>
      <w:tblPr>
        <w:tblW w:w="97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1"/>
        <w:gridCol w:w="2694"/>
        <w:gridCol w:w="1417"/>
        <w:gridCol w:w="1588"/>
        <w:gridCol w:w="1531"/>
        <w:gridCol w:w="850"/>
      </w:tblGrid>
      <w:tr w:rsidR="00623273" w:rsidRPr="003A14FF" w14:paraId="0A1D79EF" w14:textId="77777777" w:rsidTr="00F63BF8">
        <w:trPr>
          <w:trHeight w:val="613"/>
        </w:trPr>
        <w:tc>
          <w:tcPr>
            <w:tcW w:w="1701" w:type="dxa"/>
            <w:vMerge w:val="restart"/>
            <w:shd w:val="clear" w:color="auto" w:fill="EEECE1"/>
            <w:vAlign w:val="center"/>
          </w:tcPr>
          <w:p w14:paraId="301C5963" w14:textId="77777777" w:rsidR="00623273" w:rsidRPr="003A14FF" w:rsidRDefault="00623273" w:rsidP="00DE7463">
            <w:pPr>
              <w:jc w:val="center"/>
              <w:rPr>
                <w:rFonts w:ascii="Arial" w:hAnsi="Arial" w:cs="Arial"/>
                <w:b/>
                <w:bCs/>
                <w:sz w:val="18"/>
                <w:lang w:val="en-ZA"/>
              </w:rPr>
            </w:pPr>
            <w:r w:rsidRPr="003A14FF">
              <w:rPr>
                <w:rFonts w:ascii="Arial" w:hAnsi="Arial" w:cs="Arial"/>
                <w:b/>
                <w:bCs/>
                <w:sz w:val="18"/>
                <w:lang w:val="en-ZA"/>
              </w:rPr>
              <w:t>Heading</w:t>
            </w:r>
          </w:p>
        </w:tc>
        <w:tc>
          <w:tcPr>
            <w:tcW w:w="2694" w:type="dxa"/>
            <w:vMerge w:val="restart"/>
            <w:shd w:val="clear" w:color="auto" w:fill="EEECE1"/>
            <w:vAlign w:val="center"/>
          </w:tcPr>
          <w:p w14:paraId="4A9DF0CC" w14:textId="77777777" w:rsidR="00623273" w:rsidRPr="003A14FF" w:rsidRDefault="00623273" w:rsidP="00DE7463">
            <w:pPr>
              <w:pStyle w:val="Heading3"/>
              <w:rPr>
                <w:sz w:val="18"/>
                <w:lang w:val="en-ZA"/>
              </w:rPr>
            </w:pPr>
            <w:r w:rsidRPr="003A14FF">
              <w:rPr>
                <w:sz w:val="18"/>
                <w:lang w:val="en-ZA"/>
              </w:rPr>
              <w:t>Description</w:t>
            </w:r>
          </w:p>
        </w:tc>
        <w:tc>
          <w:tcPr>
            <w:tcW w:w="1417" w:type="dxa"/>
            <w:shd w:val="clear" w:color="auto" w:fill="EEECE1"/>
          </w:tcPr>
          <w:p w14:paraId="282BA70A" w14:textId="77777777" w:rsidR="00623273" w:rsidRDefault="00623273" w:rsidP="00DE746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(A)</w:t>
            </w:r>
          </w:p>
          <w:p w14:paraId="2DB3F7CF" w14:textId="77777777" w:rsidR="00663D3A" w:rsidRDefault="00663D3A" w:rsidP="00DE746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</w:p>
          <w:p w14:paraId="6C369D7C" w14:textId="77777777" w:rsidR="00623273" w:rsidRDefault="00623273" w:rsidP="00DE746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Sales</w:t>
            </w:r>
          </w:p>
          <w:p w14:paraId="06447D5C" w14:textId="77777777" w:rsidR="00623273" w:rsidRDefault="00623273" w:rsidP="00DE746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To</w:t>
            </w:r>
          </w:p>
          <w:p w14:paraId="0C89E7B3" w14:textId="77777777" w:rsidR="00623273" w:rsidRPr="003A14FF" w:rsidRDefault="00623273" w:rsidP="00D11EA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B</w:t>
            </w:r>
            <w:r w:rsidR="00E428E1"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e</w:t>
            </w:r>
            <w:r w:rsidR="00D11EA7"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L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N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 xml:space="preserve"> </w:t>
            </w:r>
          </w:p>
        </w:tc>
        <w:tc>
          <w:tcPr>
            <w:tcW w:w="1588" w:type="dxa"/>
            <w:shd w:val="clear" w:color="auto" w:fill="EEECE1"/>
          </w:tcPr>
          <w:p w14:paraId="218A7720" w14:textId="77777777" w:rsidR="00623273" w:rsidRDefault="00623273" w:rsidP="00DE746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(B)</w:t>
            </w:r>
          </w:p>
          <w:p w14:paraId="5808C9D6" w14:textId="77777777" w:rsidR="00623273" w:rsidRDefault="00623273" w:rsidP="00DE746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 xml:space="preserve">Exports to </w:t>
            </w:r>
          </w:p>
          <w:p w14:paraId="6433EDF5" w14:textId="77777777" w:rsidR="00623273" w:rsidRDefault="00623273" w:rsidP="00DE746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 xml:space="preserve">Countries </w:t>
            </w:r>
          </w:p>
          <w:p w14:paraId="373CBA54" w14:textId="77777777" w:rsidR="00663D3A" w:rsidRDefault="00623273" w:rsidP="00DE746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 xml:space="preserve">Outside </w:t>
            </w:r>
          </w:p>
          <w:p w14:paraId="2FC4F8B1" w14:textId="77777777" w:rsidR="00623273" w:rsidRPr="003A14FF" w:rsidRDefault="00623273" w:rsidP="00DE746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SACU</w:t>
            </w:r>
          </w:p>
        </w:tc>
        <w:tc>
          <w:tcPr>
            <w:tcW w:w="1531" w:type="dxa"/>
            <w:shd w:val="clear" w:color="auto" w:fill="EEECE1"/>
          </w:tcPr>
          <w:p w14:paraId="32855F6A" w14:textId="77777777" w:rsidR="00623273" w:rsidRDefault="00623273" w:rsidP="00DE746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(A+</w:t>
            </w:r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B)=</w:t>
            </w:r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(C)</w:t>
            </w:r>
          </w:p>
          <w:p w14:paraId="41AA396D" w14:textId="77777777" w:rsidR="00663D3A" w:rsidRDefault="00623273" w:rsidP="00D845B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 xml:space="preserve">Sales to </w:t>
            </w: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B</w:t>
            </w:r>
            <w:r w:rsidR="00E428E1"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e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LN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 xml:space="preserve"> plus exports outside </w:t>
            </w:r>
          </w:p>
          <w:p w14:paraId="3A69F539" w14:textId="77777777" w:rsidR="00623273" w:rsidRPr="003A14FF" w:rsidRDefault="00623273" w:rsidP="00D845B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SACU</w:t>
            </w:r>
          </w:p>
        </w:tc>
        <w:tc>
          <w:tcPr>
            <w:tcW w:w="850" w:type="dxa"/>
            <w:shd w:val="clear" w:color="auto" w:fill="EEECE1"/>
          </w:tcPr>
          <w:p w14:paraId="0DF15165" w14:textId="77777777" w:rsidR="00C1199E" w:rsidRDefault="00C1199E" w:rsidP="00DE746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 xml:space="preserve">A </w:t>
            </w:r>
          </w:p>
          <w:p w14:paraId="7DCC4051" w14:textId="77777777" w:rsidR="00C1199E" w:rsidRDefault="00C1199E" w:rsidP="00DE746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as</w:t>
            </w:r>
          </w:p>
          <w:p w14:paraId="1FCC5F36" w14:textId="77777777" w:rsidR="00C1199E" w:rsidRDefault="00C1199E" w:rsidP="00DE746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 xml:space="preserve">% </w:t>
            </w:r>
          </w:p>
          <w:p w14:paraId="7E6D50C9" w14:textId="77777777" w:rsidR="00C1199E" w:rsidRDefault="00C1199E" w:rsidP="00DE746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of</w:t>
            </w:r>
          </w:p>
          <w:p w14:paraId="42C13BBC" w14:textId="77777777" w:rsidR="00623273" w:rsidRPr="003A14FF" w:rsidRDefault="00623273" w:rsidP="00663D3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C</w:t>
            </w:r>
          </w:p>
        </w:tc>
      </w:tr>
      <w:tr w:rsidR="00623273" w:rsidRPr="003A14FF" w14:paraId="7701D46B" w14:textId="77777777" w:rsidTr="00DE7463">
        <w:trPr>
          <w:trHeight w:val="349"/>
        </w:trPr>
        <w:tc>
          <w:tcPr>
            <w:tcW w:w="1701" w:type="dxa"/>
            <w:vMerge/>
            <w:vAlign w:val="center"/>
          </w:tcPr>
          <w:p w14:paraId="27DB891D" w14:textId="77777777" w:rsidR="00623273" w:rsidRPr="000218A2" w:rsidRDefault="00623273" w:rsidP="00DE7463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ZA"/>
              </w:rPr>
            </w:pPr>
          </w:p>
        </w:tc>
        <w:tc>
          <w:tcPr>
            <w:tcW w:w="2694" w:type="dxa"/>
            <w:vMerge/>
            <w:vAlign w:val="center"/>
          </w:tcPr>
          <w:p w14:paraId="2C27D55C" w14:textId="77777777" w:rsidR="00623273" w:rsidRPr="000218A2" w:rsidRDefault="00623273" w:rsidP="00DE7463">
            <w:pPr>
              <w:spacing w:before="60" w:after="60"/>
              <w:rPr>
                <w:rFonts w:ascii="Arial" w:hAnsi="Arial" w:cs="Arial"/>
                <w:color w:val="000000" w:themeColor="text1"/>
                <w:sz w:val="20"/>
                <w:szCs w:val="20"/>
                <w:lang w:val="en-ZA"/>
              </w:rPr>
            </w:pPr>
          </w:p>
        </w:tc>
        <w:tc>
          <w:tcPr>
            <w:tcW w:w="4536" w:type="dxa"/>
            <w:gridSpan w:val="3"/>
            <w:shd w:val="clear" w:color="auto" w:fill="FFFFFF" w:themeFill="background1"/>
            <w:vAlign w:val="center"/>
          </w:tcPr>
          <w:p w14:paraId="0F30EA44" w14:textId="77777777" w:rsidR="00623273" w:rsidRDefault="00623273" w:rsidP="00623273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Kilogram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6297DCE3" w14:textId="77777777" w:rsidR="00623273" w:rsidRDefault="00623273" w:rsidP="00496594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%</w:t>
            </w:r>
          </w:p>
        </w:tc>
      </w:tr>
      <w:tr w:rsidR="001C41A0" w:rsidRPr="003A14FF" w14:paraId="2D2E4B55" w14:textId="77777777" w:rsidTr="001C41A0">
        <w:trPr>
          <w:trHeight w:val="349"/>
        </w:trPr>
        <w:tc>
          <w:tcPr>
            <w:tcW w:w="1701" w:type="dxa"/>
            <w:vAlign w:val="center"/>
          </w:tcPr>
          <w:p w14:paraId="1C3EF28D" w14:textId="77777777" w:rsidR="001C41A0" w:rsidRPr="000218A2" w:rsidRDefault="001C41A0" w:rsidP="001C41A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ZA"/>
              </w:rPr>
            </w:pPr>
            <w:r w:rsidRPr="000218A2">
              <w:rPr>
                <w:rFonts w:ascii="Arial" w:hAnsi="Arial" w:cs="Arial"/>
                <w:sz w:val="20"/>
                <w:szCs w:val="20"/>
                <w:lang w:val="en-ZA"/>
              </w:rPr>
              <w:t>04.01</w:t>
            </w:r>
          </w:p>
        </w:tc>
        <w:tc>
          <w:tcPr>
            <w:tcW w:w="2694" w:type="dxa"/>
            <w:vAlign w:val="center"/>
          </w:tcPr>
          <w:p w14:paraId="35EBD16E" w14:textId="77777777" w:rsidR="001C41A0" w:rsidRPr="000218A2" w:rsidRDefault="001C41A0" w:rsidP="001C41A0">
            <w:pPr>
              <w:spacing w:before="60" w:after="60"/>
              <w:rPr>
                <w:rFonts w:ascii="Arial" w:hAnsi="Arial" w:cs="Arial"/>
                <w:color w:val="000000" w:themeColor="text1"/>
                <w:sz w:val="20"/>
                <w:szCs w:val="20"/>
                <w:lang w:val="en-ZA"/>
              </w:rPr>
            </w:pPr>
            <w:r w:rsidRPr="000218A2">
              <w:rPr>
                <w:rFonts w:ascii="Arial" w:hAnsi="Arial" w:cs="Arial"/>
                <w:color w:val="000000" w:themeColor="text1"/>
                <w:sz w:val="20"/>
                <w:szCs w:val="20"/>
                <w:lang w:val="en-ZA"/>
              </w:rPr>
              <w:t>Milk and cream, unsweetened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32CE4A5E" w14:textId="313C6593" w:rsidR="001C41A0" w:rsidRPr="001C41A0" w:rsidRDefault="001C41A0" w:rsidP="001C41A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1C41A0">
              <w:rPr>
                <w:rFonts w:ascii="Arial" w:hAnsi="Arial" w:cs="Arial"/>
                <w:sz w:val="20"/>
                <w:szCs w:val="20"/>
              </w:rPr>
              <w:t>46 676 295</w:t>
            </w:r>
          </w:p>
        </w:tc>
        <w:tc>
          <w:tcPr>
            <w:tcW w:w="1588" w:type="dxa"/>
            <w:shd w:val="clear" w:color="auto" w:fill="FFFFFF" w:themeFill="background1"/>
            <w:vAlign w:val="center"/>
          </w:tcPr>
          <w:p w14:paraId="2F07D715" w14:textId="506AAB16" w:rsidR="001C41A0" w:rsidRPr="001C41A0" w:rsidRDefault="001C41A0" w:rsidP="001C41A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1C41A0">
              <w:rPr>
                <w:rFonts w:ascii="Arial" w:hAnsi="Arial" w:cs="Arial"/>
                <w:sz w:val="20"/>
                <w:szCs w:val="20"/>
              </w:rPr>
              <w:t>15 889 729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14:paraId="5AD31FC9" w14:textId="743AC48D" w:rsidR="001C41A0" w:rsidRPr="001C41A0" w:rsidRDefault="001C41A0" w:rsidP="001C41A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1C41A0">
              <w:rPr>
                <w:rFonts w:ascii="Arial" w:hAnsi="Arial" w:cs="Arial"/>
                <w:sz w:val="20"/>
                <w:szCs w:val="20"/>
              </w:rPr>
              <w:t>62 566 024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70775615" w14:textId="378D9576" w:rsidR="001C41A0" w:rsidRPr="001C41A0" w:rsidRDefault="009F38AC" w:rsidP="001C41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4.6</w:t>
            </w:r>
          </w:p>
        </w:tc>
      </w:tr>
      <w:tr w:rsidR="001C41A0" w:rsidRPr="003A14FF" w14:paraId="06073707" w14:textId="77777777" w:rsidTr="001C41A0">
        <w:trPr>
          <w:trHeight w:val="349"/>
        </w:trPr>
        <w:tc>
          <w:tcPr>
            <w:tcW w:w="1701" w:type="dxa"/>
            <w:vAlign w:val="center"/>
          </w:tcPr>
          <w:p w14:paraId="640CBE57" w14:textId="35E82386" w:rsidR="001C41A0" w:rsidRPr="000218A2" w:rsidRDefault="001C41A0" w:rsidP="001C41A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ZA"/>
              </w:rPr>
            </w:pPr>
            <w:r w:rsidRPr="000218A2">
              <w:rPr>
                <w:rFonts w:ascii="Arial" w:hAnsi="Arial" w:cs="Arial"/>
                <w:sz w:val="20"/>
                <w:szCs w:val="20"/>
                <w:lang w:val="en-ZA"/>
              </w:rPr>
              <w:t>04.02</w:t>
            </w:r>
          </w:p>
        </w:tc>
        <w:tc>
          <w:tcPr>
            <w:tcW w:w="2694" w:type="dxa"/>
            <w:vAlign w:val="center"/>
          </w:tcPr>
          <w:p w14:paraId="57EEEDDD" w14:textId="77777777" w:rsidR="001C41A0" w:rsidRPr="000218A2" w:rsidRDefault="001C41A0" w:rsidP="001C41A0">
            <w:pPr>
              <w:spacing w:before="60" w:after="60"/>
              <w:rPr>
                <w:rFonts w:ascii="Arial" w:hAnsi="Arial" w:cs="Arial"/>
                <w:color w:val="000000" w:themeColor="text1"/>
                <w:sz w:val="20"/>
                <w:szCs w:val="20"/>
                <w:lang w:val="en-ZA"/>
              </w:rPr>
            </w:pPr>
            <w:r w:rsidRPr="000218A2">
              <w:rPr>
                <w:rFonts w:ascii="Arial" w:hAnsi="Arial" w:cs="Arial"/>
                <w:color w:val="000000" w:themeColor="text1"/>
                <w:sz w:val="20"/>
                <w:szCs w:val="20"/>
                <w:lang w:val="en-ZA"/>
              </w:rPr>
              <w:t>Milk, concentrated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04282476" w14:textId="3A66F143" w:rsidR="001C41A0" w:rsidRPr="001C41A0" w:rsidRDefault="001C41A0" w:rsidP="001C41A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1C41A0">
              <w:rPr>
                <w:rFonts w:ascii="Arial" w:hAnsi="Arial" w:cs="Arial"/>
                <w:sz w:val="20"/>
                <w:szCs w:val="20"/>
              </w:rPr>
              <w:t>27 802 767</w:t>
            </w:r>
          </w:p>
        </w:tc>
        <w:tc>
          <w:tcPr>
            <w:tcW w:w="1588" w:type="dxa"/>
            <w:shd w:val="clear" w:color="auto" w:fill="FFFFFF" w:themeFill="background1"/>
            <w:vAlign w:val="center"/>
          </w:tcPr>
          <w:p w14:paraId="130B68EF" w14:textId="4D3FBFCB" w:rsidR="001C41A0" w:rsidRPr="001C41A0" w:rsidRDefault="001C41A0" w:rsidP="001C41A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1C41A0">
              <w:rPr>
                <w:rFonts w:ascii="Arial" w:hAnsi="Arial" w:cs="Arial"/>
                <w:sz w:val="20"/>
                <w:szCs w:val="20"/>
              </w:rPr>
              <w:t>7 718 601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14:paraId="37C556CA" w14:textId="43E1DB62" w:rsidR="001C41A0" w:rsidRPr="001C41A0" w:rsidRDefault="001C41A0" w:rsidP="001C41A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1C41A0">
              <w:rPr>
                <w:rFonts w:ascii="Arial" w:hAnsi="Arial" w:cs="Arial"/>
                <w:sz w:val="20"/>
                <w:szCs w:val="20"/>
              </w:rPr>
              <w:t>35 521 368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289F658A" w14:textId="1FD964FE" w:rsidR="001C41A0" w:rsidRPr="001C41A0" w:rsidRDefault="009F38AC" w:rsidP="001C41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8.3</w:t>
            </w:r>
          </w:p>
        </w:tc>
      </w:tr>
      <w:tr w:rsidR="001C41A0" w:rsidRPr="003A14FF" w14:paraId="510520D5" w14:textId="77777777" w:rsidTr="001C41A0">
        <w:trPr>
          <w:trHeight w:val="349"/>
        </w:trPr>
        <w:tc>
          <w:tcPr>
            <w:tcW w:w="1701" w:type="dxa"/>
            <w:vAlign w:val="center"/>
          </w:tcPr>
          <w:p w14:paraId="5DD6BD7D" w14:textId="77777777" w:rsidR="001C41A0" w:rsidRPr="000218A2" w:rsidRDefault="001C41A0" w:rsidP="001C41A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ZA"/>
              </w:rPr>
            </w:pPr>
            <w:r w:rsidRPr="000218A2">
              <w:rPr>
                <w:rFonts w:ascii="Arial" w:hAnsi="Arial" w:cs="Arial"/>
                <w:sz w:val="20"/>
                <w:szCs w:val="20"/>
                <w:lang w:val="en-ZA"/>
              </w:rPr>
              <w:t>04.03</w:t>
            </w:r>
          </w:p>
        </w:tc>
        <w:tc>
          <w:tcPr>
            <w:tcW w:w="2694" w:type="dxa"/>
            <w:vAlign w:val="center"/>
          </w:tcPr>
          <w:p w14:paraId="12305C39" w14:textId="77777777" w:rsidR="001C41A0" w:rsidRPr="000218A2" w:rsidRDefault="001C41A0" w:rsidP="001C41A0">
            <w:pPr>
              <w:spacing w:before="60" w:after="60"/>
              <w:rPr>
                <w:rFonts w:ascii="Arial" w:hAnsi="Arial" w:cs="Arial"/>
                <w:color w:val="000000" w:themeColor="text1"/>
                <w:sz w:val="20"/>
                <w:szCs w:val="20"/>
                <w:lang w:val="en-ZA"/>
              </w:rPr>
            </w:pPr>
            <w:r w:rsidRPr="000218A2">
              <w:rPr>
                <w:rFonts w:ascii="Arial" w:hAnsi="Arial" w:cs="Arial"/>
                <w:color w:val="000000" w:themeColor="text1"/>
                <w:sz w:val="20"/>
                <w:szCs w:val="20"/>
                <w:lang w:val="en-ZA"/>
              </w:rPr>
              <w:t xml:space="preserve">Buttermilk powder, </w:t>
            </w:r>
            <w:r w:rsidRPr="001C280F">
              <w:rPr>
                <w:rFonts w:ascii="Arial" w:hAnsi="Arial" w:cs="Arial"/>
                <w:noProof/>
                <w:color w:val="000000" w:themeColor="text1"/>
                <w:sz w:val="20"/>
                <w:szCs w:val="20"/>
                <w:lang w:val="en-ZA"/>
              </w:rPr>
              <w:t>yogurt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644EBB31" w14:textId="009E132A" w:rsidR="001C41A0" w:rsidRPr="001C41A0" w:rsidRDefault="001C41A0" w:rsidP="001C41A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1C41A0">
              <w:rPr>
                <w:rFonts w:ascii="Arial" w:hAnsi="Arial" w:cs="Arial"/>
                <w:sz w:val="20"/>
                <w:szCs w:val="20"/>
              </w:rPr>
              <w:t>17 559 385</w:t>
            </w:r>
          </w:p>
        </w:tc>
        <w:tc>
          <w:tcPr>
            <w:tcW w:w="1588" w:type="dxa"/>
            <w:shd w:val="clear" w:color="auto" w:fill="FFFFFF" w:themeFill="background1"/>
            <w:vAlign w:val="center"/>
          </w:tcPr>
          <w:p w14:paraId="3B702164" w14:textId="1F8244A6" w:rsidR="001C41A0" w:rsidRPr="001C41A0" w:rsidRDefault="001C41A0" w:rsidP="001C41A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1C41A0">
              <w:rPr>
                <w:rFonts w:ascii="Arial" w:hAnsi="Arial" w:cs="Arial"/>
                <w:sz w:val="20"/>
                <w:szCs w:val="20"/>
              </w:rPr>
              <w:t>7 478 138</w:t>
            </w:r>
          </w:p>
        </w:tc>
        <w:tc>
          <w:tcPr>
            <w:tcW w:w="1531" w:type="dxa"/>
            <w:shd w:val="clear" w:color="auto" w:fill="FFFFFF" w:themeFill="background1"/>
            <w:vAlign w:val="center"/>
          </w:tcPr>
          <w:p w14:paraId="57BDC3F5" w14:textId="087993BA" w:rsidR="001C41A0" w:rsidRPr="001C41A0" w:rsidRDefault="001C41A0" w:rsidP="001C41A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1C41A0">
              <w:rPr>
                <w:rFonts w:ascii="Arial" w:hAnsi="Arial" w:cs="Arial"/>
                <w:sz w:val="20"/>
                <w:szCs w:val="20"/>
              </w:rPr>
              <w:t>25 037 523</w:t>
            </w:r>
          </w:p>
        </w:tc>
        <w:tc>
          <w:tcPr>
            <w:tcW w:w="850" w:type="dxa"/>
            <w:shd w:val="clear" w:color="auto" w:fill="FFFFFF" w:themeFill="background1"/>
            <w:vAlign w:val="center"/>
          </w:tcPr>
          <w:p w14:paraId="2613648C" w14:textId="6A7A144A" w:rsidR="001C41A0" w:rsidRPr="001C41A0" w:rsidRDefault="009F38AC" w:rsidP="001C41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0.1</w:t>
            </w:r>
          </w:p>
        </w:tc>
      </w:tr>
      <w:tr w:rsidR="001C41A0" w:rsidRPr="003A14FF" w14:paraId="51FDD42A" w14:textId="77777777" w:rsidTr="001C41A0">
        <w:trPr>
          <w:trHeight w:val="349"/>
        </w:trPr>
        <w:tc>
          <w:tcPr>
            <w:tcW w:w="1701" w:type="dxa"/>
            <w:vAlign w:val="center"/>
          </w:tcPr>
          <w:p w14:paraId="4CC95A47" w14:textId="77777777" w:rsidR="001C41A0" w:rsidRPr="000218A2" w:rsidRDefault="001C41A0" w:rsidP="001C41A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ZA"/>
              </w:rPr>
            </w:pPr>
            <w:r w:rsidRPr="000218A2">
              <w:rPr>
                <w:rFonts w:ascii="Arial" w:hAnsi="Arial" w:cs="Arial"/>
                <w:sz w:val="20"/>
                <w:szCs w:val="20"/>
                <w:lang w:val="en-ZA"/>
              </w:rPr>
              <w:t>04.04</w:t>
            </w:r>
          </w:p>
        </w:tc>
        <w:tc>
          <w:tcPr>
            <w:tcW w:w="2694" w:type="dxa"/>
            <w:vAlign w:val="center"/>
          </w:tcPr>
          <w:p w14:paraId="639939E5" w14:textId="77777777" w:rsidR="001C41A0" w:rsidRPr="000218A2" w:rsidRDefault="001C41A0" w:rsidP="001C41A0">
            <w:pPr>
              <w:spacing w:before="60" w:after="60"/>
              <w:rPr>
                <w:rFonts w:ascii="Arial" w:hAnsi="Arial" w:cs="Arial"/>
                <w:color w:val="000000" w:themeColor="text1"/>
                <w:sz w:val="20"/>
                <w:szCs w:val="20"/>
                <w:lang w:val="en-ZA"/>
              </w:rPr>
            </w:pPr>
            <w:r w:rsidRPr="000218A2">
              <w:rPr>
                <w:rFonts w:ascii="Arial" w:hAnsi="Arial" w:cs="Arial"/>
                <w:color w:val="000000" w:themeColor="text1"/>
                <w:sz w:val="20"/>
                <w:szCs w:val="20"/>
                <w:lang w:val="en-ZA"/>
              </w:rPr>
              <w:t>Whey, whey powder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en-ZA"/>
              </w:rPr>
              <w:t>,</w:t>
            </w:r>
            <w:r w:rsidRPr="000218A2">
              <w:rPr>
                <w:rFonts w:ascii="Arial" w:hAnsi="Arial" w:cs="Arial"/>
                <w:color w:val="000000" w:themeColor="text1"/>
                <w:sz w:val="20"/>
                <w:szCs w:val="20"/>
                <w:lang w:val="en-ZA"/>
              </w:rPr>
              <w:t xml:space="preserve"> etc</w:t>
            </w:r>
          </w:p>
        </w:tc>
        <w:tc>
          <w:tcPr>
            <w:tcW w:w="1417" w:type="dxa"/>
            <w:vAlign w:val="center"/>
          </w:tcPr>
          <w:p w14:paraId="084EF9CF" w14:textId="207128C4" w:rsidR="001C41A0" w:rsidRPr="001C41A0" w:rsidRDefault="001C41A0" w:rsidP="001C41A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1C41A0">
              <w:rPr>
                <w:rFonts w:ascii="Arial" w:hAnsi="Arial" w:cs="Arial"/>
                <w:sz w:val="20"/>
                <w:szCs w:val="20"/>
              </w:rPr>
              <w:t>2 310 861</w:t>
            </w:r>
          </w:p>
        </w:tc>
        <w:tc>
          <w:tcPr>
            <w:tcW w:w="1588" w:type="dxa"/>
            <w:vAlign w:val="center"/>
          </w:tcPr>
          <w:p w14:paraId="58D23817" w14:textId="31AE4EDD" w:rsidR="001C41A0" w:rsidRPr="001C41A0" w:rsidRDefault="001C41A0" w:rsidP="001C41A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1C41A0">
              <w:rPr>
                <w:rFonts w:ascii="Arial" w:hAnsi="Arial" w:cs="Arial"/>
                <w:sz w:val="20"/>
                <w:szCs w:val="20"/>
              </w:rPr>
              <w:t>1 545 803</w:t>
            </w:r>
          </w:p>
        </w:tc>
        <w:tc>
          <w:tcPr>
            <w:tcW w:w="1531" w:type="dxa"/>
            <w:vAlign w:val="center"/>
          </w:tcPr>
          <w:p w14:paraId="13BEA58C" w14:textId="1D625E4C" w:rsidR="001C41A0" w:rsidRPr="001C41A0" w:rsidRDefault="001C41A0" w:rsidP="001C41A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1C41A0">
              <w:rPr>
                <w:rFonts w:ascii="Arial" w:hAnsi="Arial" w:cs="Arial"/>
                <w:sz w:val="20"/>
                <w:szCs w:val="20"/>
              </w:rPr>
              <w:t>3 856 664</w:t>
            </w:r>
          </w:p>
        </w:tc>
        <w:tc>
          <w:tcPr>
            <w:tcW w:w="850" w:type="dxa"/>
            <w:vAlign w:val="center"/>
          </w:tcPr>
          <w:p w14:paraId="13E1A183" w14:textId="25DB1E0B" w:rsidR="001C41A0" w:rsidRPr="001C41A0" w:rsidRDefault="008C4DFC" w:rsidP="001C41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9.9</w:t>
            </w:r>
          </w:p>
        </w:tc>
      </w:tr>
      <w:tr w:rsidR="001C41A0" w:rsidRPr="003A14FF" w14:paraId="68FC5B74" w14:textId="77777777" w:rsidTr="001C41A0">
        <w:trPr>
          <w:trHeight w:val="349"/>
        </w:trPr>
        <w:tc>
          <w:tcPr>
            <w:tcW w:w="1701" w:type="dxa"/>
            <w:vAlign w:val="center"/>
          </w:tcPr>
          <w:p w14:paraId="11C1243B" w14:textId="77777777" w:rsidR="001C41A0" w:rsidRPr="000218A2" w:rsidRDefault="001C41A0" w:rsidP="001C41A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ZA"/>
              </w:rPr>
            </w:pPr>
            <w:r w:rsidRPr="000218A2">
              <w:rPr>
                <w:rFonts w:ascii="Arial" w:hAnsi="Arial" w:cs="Arial"/>
                <w:sz w:val="20"/>
                <w:szCs w:val="20"/>
                <w:lang w:val="en-ZA"/>
              </w:rPr>
              <w:t>04.05</w:t>
            </w:r>
          </w:p>
        </w:tc>
        <w:tc>
          <w:tcPr>
            <w:tcW w:w="2694" w:type="dxa"/>
            <w:vAlign w:val="center"/>
          </w:tcPr>
          <w:p w14:paraId="39979E29" w14:textId="77777777" w:rsidR="001C41A0" w:rsidRPr="000218A2" w:rsidRDefault="001C41A0" w:rsidP="001C41A0">
            <w:pPr>
              <w:spacing w:before="60" w:after="60"/>
              <w:rPr>
                <w:rFonts w:ascii="Arial" w:hAnsi="Arial" w:cs="Arial"/>
                <w:color w:val="000000" w:themeColor="text1"/>
                <w:sz w:val="20"/>
                <w:szCs w:val="20"/>
                <w:lang w:val="en-ZA"/>
              </w:rPr>
            </w:pPr>
            <w:r w:rsidRPr="000218A2">
              <w:rPr>
                <w:rFonts w:ascii="Arial" w:hAnsi="Arial" w:cs="Arial"/>
                <w:color w:val="000000" w:themeColor="text1"/>
                <w:sz w:val="20"/>
                <w:szCs w:val="20"/>
                <w:lang w:val="en-ZA"/>
              </w:rPr>
              <w:t xml:space="preserve">Butter, butter spreads and </w:t>
            </w:r>
          </w:p>
          <w:p w14:paraId="089B639D" w14:textId="77777777" w:rsidR="001C41A0" w:rsidRPr="000218A2" w:rsidRDefault="001C41A0" w:rsidP="001C41A0">
            <w:pPr>
              <w:spacing w:before="60" w:after="60"/>
              <w:rPr>
                <w:rFonts w:ascii="Arial" w:hAnsi="Arial" w:cs="Arial"/>
                <w:color w:val="000000" w:themeColor="text1"/>
                <w:sz w:val="20"/>
                <w:szCs w:val="20"/>
                <w:lang w:val="en-ZA"/>
              </w:rPr>
            </w:pPr>
            <w:r w:rsidRPr="000218A2">
              <w:rPr>
                <w:rFonts w:ascii="Arial" w:hAnsi="Arial" w:cs="Arial"/>
                <w:color w:val="000000" w:themeColor="text1"/>
                <w:sz w:val="20"/>
                <w:szCs w:val="20"/>
                <w:lang w:val="en-ZA"/>
              </w:rPr>
              <w:t>butter oil</w:t>
            </w:r>
          </w:p>
        </w:tc>
        <w:tc>
          <w:tcPr>
            <w:tcW w:w="1417" w:type="dxa"/>
            <w:vAlign w:val="center"/>
          </w:tcPr>
          <w:p w14:paraId="4C4933E8" w14:textId="143C6E39" w:rsidR="001C41A0" w:rsidRPr="001C41A0" w:rsidRDefault="001C41A0" w:rsidP="001C41A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1C41A0">
              <w:rPr>
                <w:rFonts w:ascii="Arial" w:hAnsi="Arial" w:cs="Arial"/>
                <w:sz w:val="20"/>
                <w:szCs w:val="20"/>
              </w:rPr>
              <w:t>1 296 630</w:t>
            </w:r>
          </w:p>
        </w:tc>
        <w:tc>
          <w:tcPr>
            <w:tcW w:w="1588" w:type="dxa"/>
            <w:vAlign w:val="center"/>
          </w:tcPr>
          <w:p w14:paraId="2F593C20" w14:textId="2ED28CA5" w:rsidR="001C41A0" w:rsidRPr="001C41A0" w:rsidRDefault="001C41A0" w:rsidP="001C41A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1C41A0">
              <w:rPr>
                <w:rFonts w:ascii="Arial" w:hAnsi="Arial" w:cs="Arial"/>
                <w:sz w:val="20"/>
                <w:szCs w:val="20"/>
              </w:rPr>
              <w:t>920 503</w:t>
            </w:r>
          </w:p>
        </w:tc>
        <w:tc>
          <w:tcPr>
            <w:tcW w:w="1531" w:type="dxa"/>
            <w:vAlign w:val="center"/>
          </w:tcPr>
          <w:p w14:paraId="0D64603C" w14:textId="22C4D504" w:rsidR="001C41A0" w:rsidRPr="001C41A0" w:rsidRDefault="001C41A0" w:rsidP="001C41A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1C41A0">
              <w:rPr>
                <w:rFonts w:ascii="Arial" w:hAnsi="Arial" w:cs="Arial"/>
                <w:sz w:val="20"/>
                <w:szCs w:val="20"/>
              </w:rPr>
              <w:t>2 217 133</w:t>
            </w:r>
          </w:p>
        </w:tc>
        <w:tc>
          <w:tcPr>
            <w:tcW w:w="850" w:type="dxa"/>
            <w:vAlign w:val="center"/>
          </w:tcPr>
          <w:p w14:paraId="5ECC91A5" w14:textId="0E1907D7" w:rsidR="001C41A0" w:rsidRPr="001C41A0" w:rsidRDefault="008C4DFC" w:rsidP="001C41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8.5</w:t>
            </w:r>
          </w:p>
        </w:tc>
      </w:tr>
      <w:tr w:rsidR="001C41A0" w:rsidRPr="003A14FF" w14:paraId="1C6BAE70" w14:textId="77777777" w:rsidTr="001C41A0">
        <w:trPr>
          <w:trHeight w:val="349"/>
        </w:trPr>
        <w:tc>
          <w:tcPr>
            <w:tcW w:w="1701" w:type="dxa"/>
            <w:vAlign w:val="center"/>
          </w:tcPr>
          <w:p w14:paraId="344D5C4A" w14:textId="77777777" w:rsidR="001C41A0" w:rsidRPr="000218A2" w:rsidRDefault="001C41A0" w:rsidP="001C41A0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ZA"/>
              </w:rPr>
            </w:pPr>
            <w:r w:rsidRPr="000218A2">
              <w:rPr>
                <w:rFonts w:ascii="Arial" w:hAnsi="Arial" w:cs="Arial"/>
                <w:sz w:val="20"/>
                <w:szCs w:val="20"/>
                <w:lang w:val="en-ZA"/>
              </w:rPr>
              <w:t>04.06</w:t>
            </w:r>
          </w:p>
        </w:tc>
        <w:tc>
          <w:tcPr>
            <w:tcW w:w="2694" w:type="dxa"/>
            <w:vAlign w:val="center"/>
          </w:tcPr>
          <w:p w14:paraId="16DA52FC" w14:textId="77777777" w:rsidR="001C41A0" w:rsidRPr="000218A2" w:rsidRDefault="001C41A0" w:rsidP="001C41A0">
            <w:pPr>
              <w:spacing w:before="60" w:after="60"/>
              <w:rPr>
                <w:rFonts w:ascii="Arial" w:hAnsi="Arial" w:cs="Arial"/>
                <w:color w:val="000000" w:themeColor="text1"/>
                <w:sz w:val="20"/>
                <w:szCs w:val="20"/>
                <w:lang w:val="en-ZA"/>
              </w:rPr>
            </w:pPr>
            <w:r w:rsidRPr="000218A2">
              <w:rPr>
                <w:rFonts w:ascii="Arial" w:hAnsi="Arial" w:cs="Arial"/>
                <w:color w:val="000000" w:themeColor="text1"/>
                <w:sz w:val="20"/>
                <w:szCs w:val="20"/>
                <w:lang w:val="en-ZA"/>
              </w:rPr>
              <w:t>Cheese and curd</w:t>
            </w:r>
          </w:p>
        </w:tc>
        <w:tc>
          <w:tcPr>
            <w:tcW w:w="1417" w:type="dxa"/>
            <w:vAlign w:val="center"/>
          </w:tcPr>
          <w:p w14:paraId="50AE47B1" w14:textId="2A742E96" w:rsidR="001C41A0" w:rsidRPr="001C41A0" w:rsidRDefault="001C41A0" w:rsidP="001C41A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1C41A0">
              <w:rPr>
                <w:rFonts w:ascii="Arial" w:hAnsi="Arial" w:cs="Arial"/>
                <w:sz w:val="20"/>
                <w:szCs w:val="20"/>
              </w:rPr>
              <w:t>4 860 309</w:t>
            </w:r>
          </w:p>
        </w:tc>
        <w:tc>
          <w:tcPr>
            <w:tcW w:w="1588" w:type="dxa"/>
            <w:vAlign w:val="center"/>
          </w:tcPr>
          <w:p w14:paraId="49012957" w14:textId="348E5A7C" w:rsidR="001C41A0" w:rsidRPr="001C41A0" w:rsidRDefault="001C41A0" w:rsidP="001C41A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1C41A0">
              <w:rPr>
                <w:rFonts w:ascii="Arial" w:hAnsi="Arial" w:cs="Arial"/>
                <w:sz w:val="20"/>
                <w:szCs w:val="20"/>
              </w:rPr>
              <w:t>4 350 566</w:t>
            </w:r>
          </w:p>
        </w:tc>
        <w:tc>
          <w:tcPr>
            <w:tcW w:w="1531" w:type="dxa"/>
            <w:vAlign w:val="center"/>
          </w:tcPr>
          <w:p w14:paraId="4C9BD8DA" w14:textId="51F6A5DB" w:rsidR="001C41A0" w:rsidRPr="001C41A0" w:rsidRDefault="001C41A0" w:rsidP="001C41A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1C41A0">
              <w:rPr>
                <w:rFonts w:ascii="Arial" w:hAnsi="Arial" w:cs="Arial"/>
                <w:sz w:val="20"/>
                <w:szCs w:val="20"/>
              </w:rPr>
              <w:t>9 210 875</w:t>
            </w:r>
          </w:p>
        </w:tc>
        <w:tc>
          <w:tcPr>
            <w:tcW w:w="850" w:type="dxa"/>
            <w:vAlign w:val="center"/>
          </w:tcPr>
          <w:p w14:paraId="11DB12C4" w14:textId="0D21627F" w:rsidR="001C41A0" w:rsidRPr="001C41A0" w:rsidRDefault="008C4DFC" w:rsidP="001C41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2.8</w:t>
            </w:r>
          </w:p>
        </w:tc>
      </w:tr>
      <w:tr w:rsidR="00BD493A" w:rsidRPr="003A14FF" w14:paraId="508503BC" w14:textId="77777777" w:rsidTr="00D10D59">
        <w:trPr>
          <w:trHeight w:val="349"/>
        </w:trPr>
        <w:tc>
          <w:tcPr>
            <w:tcW w:w="4395" w:type="dxa"/>
            <w:gridSpan w:val="2"/>
            <w:vAlign w:val="center"/>
          </w:tcPr>
          <w:p w14:paraId="6A0FD23B" w14:textId="77777777" w:rsidR="00BD493A" w:rsidRPr="00496594" w:rsidRDefault="00BD493A" w:rsidP="00496594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ZA"/>
              </w:rPr>
            </w:pPr>
            <w:r w:rsidRPr="00496594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ZA"/>
              </w:rPr>
              <w:t>Total</w:t>
            </w:r>
          </w:p>
        </w:tc>
        <w:tc>
          <w:tcPr>
            <w:tcW w:w="1417" w:type="dxa"/>
            <w:vAlign w:val="center"/>
          </w:tcPr>
          <w:p w14:paraId="7C010F93" w14:textId="671BC5DE" w:rsidR="00BD493A" w:rsidRPr="00D10D59" w:rsidRDefault="001C41A0" w:rsidP="00356B65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en-ZA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ZA"/>
              </w:rPr>
              <w:t>100 506 24</w:t>
            </w:r>
            <w:r w:rsidR="008C4DFC">
              <w:rPr>
                <w:rFonts w:asciiTheme="minorHAnsi" w:hAnsiTheme="minorHAnsi" w:cstheme="minorHAnsi"/>
                <w:b/>
                <w:sz w:val="22"/>
                <w:szCs w:val="22"/>
                <w:lang w:val="en-ZA"/>
              </w:rPr>
              <w:t>7</w:t>
            </w:r>
          </w:p>
        </w:tc>
        <w:tc>
          <w:tcPr>
            <w:tcW w:w="1588" w:type="dxa"/>
            <w:vAlign w:val="center"/>
          </w:tcPr>
          <w:p w14:paraId="4FBF7B0E" w14:textId="44175A22" w:rsidR="00BD493A" w:rsidRPr="00D10D59" w:rsidRDefault="001C41A0" w:rsidP="00D10D59">
            <w:pPr>
              <w:jc w:val="righ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7 903 34</w:t>
            </w:r>
            <w:r w:rsidR="008C4DF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531" w:type="dxa"/>
            <w:vAlign w:val="center"/>
          </w:tcPr>
          <w:p w14:paraId="7FE09D47" w14:textId="7491BA5E" w:rsidR="00BD493A" w:rsidRPr="00D10D59" w:rsidRDefault="001C41A0" w:rsidP="00356B65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138 409 58</w:t>
            </w:r>
            <w:r w:rsidR="008C4DF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7</w:t>
            </w:r>
          </w:p>
        </w:tc>
        <w:tc>
          <w:tcPr>
            <w:tcW w:w="850" w:type="dxa"/>
            <w:vAlign w:val="center"/>
          </w:tcPr>
          <w:p w14:paraId="66FE9AC9" w14:textId="352A29E4" w:rsidR="00BD493A" w:rsidRPr="00D10D59" w:rsidRDefault="008C4DFC" w:rsidP="00356B65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72.6</w:t>
            </w:r>
          </w:p>
        </w:tc>
      </w:tr>
    </w:tbl>
    <w:p w14:paraId="19ED20A9" w14:textId="77777777" w:rsidR="00CF1B43" w:rsidRDefault="00CF1B43">
      <w:pPr>
        <w:rPr>
          <w:rFonts w:ascii="Arial" w:hAnsi="Arial" w:cs="Arial"/>
          <w:b/>
          <w:bCs/>
          <w:sz w:val="20"/>
          <w:szCs w:val="22"/>
        </w:rPr>
      </w:pPr>
    </w:p>
    <w:p w14:paraId="390AB34F" w14:textId="77777777" w:rsidR="000218A2" w:rsidRDefault="000218A2">
      <w:pPr>
        <w:rPr>
          <w:rFonts w:ascii="Arial" w:hAnsi="Arial" w:cs="Arial"/>
          <w:b/>
          <w:bCs/>
          <w:sz w:val="20"/>
          <w:szCs w:val="22"/>
        </w:rPr>
      </w:pPr>
    </w:p>
    <w:p w14:paraId="6A8DB537" w14:textId="77777777" w:rsidR="00A87FEE" w:rsidRPr="00646D54" w:rsidRDefault="007414FE" w:rsidP="005A6D56">
      <w:pPr>
        <w:numPr>
          <w:ilvl w:val="0"/>
          <w:numId w:val="16"/>
        </w:numPr>
        <w:ind w:left="567" w:hanging="567"/>
        <w:jc w:val="both"/>
        <w:rPr>
          <w:rFonts w:ascii="Arial" w:hAnsi="Arial" w:cs="Arial"/>
          <w:lang w:val="en-ZA"/>
        </w:rPr>
      </w:pPr>
      <w:r w:rsidRPr="00646D54">
        <w:rPr>
          <w:rFonts w:ascii="Arial" w:hAnsi="Arial" w:cs="Arial"/>
          <w:lang w:val="en-ZA"/>
        </w:rPr>
        <w:t>Table</w:t>
      </w:r>
      <w:r w:rsidR="00A87FEE" w:rsidRPr="00646D54">
        <w:rPr>
          <w:rFonts w:ascii="Arial" w:hAnsi="Arial" w:cs="Arial"/>
          <w:lang w:val="en-ZA"/>
        </w:rPr>
        <w:t xml:space="preserve"> 11</w:t>
      </w:r>
      <w:r w:rsidR="007C1676">
        <w:rPr>
          <w:rFonts w:ascii="Arial" w:hAnsi="Arial" w:cs="Arial"/>
          <w:lang w:val="en-ZA"/>
        </w:rPr>
        <w:t>,</w:t>
      </w:r>
      <w:r w:rsidR="00A87FEE" w:rsidRPr="00646D54">
        <w:rPr>
          <w:rFonts w:ascii="Arial" w:hAnsi="Arial" w:cs="Arial"/>
          <w:lang w:val="en-ZA"/>
        </w:rPr>
        <w:t xml:space="preserve"> indicates that:</w:t>
      </w:r>
    </w:p>
    <w:p w14:paraId="596DDED0" w14:textId="77777777" w:rsidR="00A87FEE" w:rsidRPr="00646D54" w:rsidRDefault="00A87FEE" w:rsidP="00A87FEE">
      <w:pPr>
        <w:ind w:left="567"/>
        <w:jc w:val="both"/>
        <w:rPr>
          <w:rFonts w:ascii="Arial" w:hAnsi="Arial" w:cs="Arial"/>
          <w:lang w:val="en-ZA"/>
        </w:rPr>
      </w:pPr>
    </w:p>
    <w:p w14:paraId="6709B79D" w14:textId="0653FC6C" w:rsidR="00C1199E" w:rsidRPr="00762037" w:rsidRDefault="00C1199E" w:rsidP="00762037">
      <w:pPr>
        <w:pStyle w:val="ListParagraph"/>
        <w:numPr>
          <w:ilvl w:val="0"/>
          <w:numId w:val="11"/>
        </w:numPr>
        <w:ind w:left="851"/>
        <w:jc w:val="both"/>
        <w:rPr>
          <w:rFonts w:ascii="Arial" w:hAnsi="Arial" w:cs="Arial"/>
          <w:b/>
          <w:bCs/>
          <w:color w:val="000000" w:themeColor="text1"/>
        </w:rPr>
      </w:pPr>
      <w:r w:rsidRPr="00762037">
        <w:rPr>
          <w:rFonts w:ascii="Arial" w:hAnsi="Arial" w:cs="Arial"/>
          <w:color w:val="000000" w:themeColor="text1"/>
          <w:lang w:val="en-ZA"/>
        </w:rPr>
        <w:t>The mass of the total sales of dairy products</w:t>
      </w:r>
      <w:r w:rsidR="00171201" w:rsidRPr="00762037">
        <w:rPr>
          <w:rFonts w:ascii="Arial" w:hAnsi="Arial" w:cs="Arial"/>
          <w:color w:val="000000" w:themeColor="text1"/>
          <w:lang w:val="en-ZA"/>
        </w:rPr>
        <w:t xml:space="preserve"> by South Africa</w:t>
      </w:r>
      <w:r w:rsidRPr="00762037">
        <w:rPr>
          <w:rFonts w:ascii="Arial" w:hAnsi="Arial" w:cs="Arial"/>
          <w:color w:val="000000" w:themeColor="text1"/>
          <w:lang w:val="en-ZA"/>
        </w:rPr>
        <w:t xml:space="preserve"> to </w:t>
      </w:r>
      <w:r w:rsidR="00A87FEE" w:rsidRPr="00762037">
        <w:rPr>
          <w:rFonts w:ascii="Arial" w:hAnsi="Arial" w:cs="Arial"/>
          <w:color w:val="000000" w:themeColor="text1"/>
          <w:lang w:val="en-ZA"/>
        </w:rPr>
        <w:t xml:space="preserve">the </w:t>
      </w:r>
      <w:proofErr w:type="spellStart"/>
      <w:r w:rsidR="00A87FEE" w:rsidRPr="00762037">
        <w:rPr>
          <w:rFonts w:ascii="Arial" w:hAnsi="Arial" w:cs="Arial"/>
          <w:color w:val="000000" w:themeColor="text1"/>
          <w:lang w:val="en-ZA"/>
        </w:rPr>
        <w:t>B</w:t>
      </w:r>
      <w:r w:rsidR="00E428E1" w:rsidRPr="00762037">
        <w:rPr>
          <w:rFonts w:ascii="Arial" w:hAnsi="Arial" w:cs="Arial"/>
          <w:color w:val="000000" w:themeColor="text1"/>
          <w:lang w:val="en-ZA"/>
        </w:rPr>
        <w:t>e</w:t>
      </w:r>
      <w:r w:rsidR="00A87FEE" w:rsidRPr="00762037">
        <w:rPr>
          <w:rFonts w:ascii="Arial" w:hAnsi="Arial" w:cs="Arial"/>
          <w:color w:val="000000" w:themeColor="text1"/>
          <w:lang w:val="en-ZA"/>
        </w:rPr>
        <w:t>LN</w:t>
      </w:r>
      <w:proofErr w:type="spellEnd"/>
      <w:r w:rsidR="00A87FEE" w:rsidRPr="00762037">
        <w:rPr>
          <w:rFonts w:ascii="Arial" w:hAnsi="Arial" w:cs="Arial"/>
          <w:color w:val="000000" w:themeColor="text1"/>
          <w:lang w:val="en-ZA"/>
        </w:rPr>
        <w:t xml:space="preserve"> </w:t>
      </w:r>
      <w:r w:rsidR="00A87FEE" w:rsidRPr="00762037">
        <w:rPr>
          <w:rFonts w:ascii="Arial" w:hAnsi="Arial" w:cs="Arial"/>
          <w:noProof/>
          <w:color w:val="000000" w:themeColor="text1"/>
          <w:lang w:val="en-ZA"/>
        </w:rPr>
        <w:t>countries</w:t>
      </w:r>
      <w:r w:rsidR="00D945ED" w:rsidRPr="00762037">
        <w:rPr>
          <w:rFonts w:ascii="Arial" w:hAnsi="Arial" w:cs="Arial"/>
          <w:noProof/>
          <w:color w:val="000000" w:themeColor="text1"/>
          <w:lang w:val="en-ZA"/>
        </w:rPr>
        <w:t xml:space="preserve"> </w:t>
      </w:r>
      <w:r w:rsidR="00BB317F">
        <w:rPr>
          <w:rFonts w:ascii="Arial" w:hAnsi="Arial" w:cs="Arial"/>
          <w:noProof/>
          <w:color w:val="000000" w:themeColor="text1"/>
          <w:lang w:val="en-ZA"/>
        </w:rPr>
        <w:t>from</w:t>
      </w:r>
      <w:r w:rsidR="00D945ED" w:rsidRPr="00762037">
        <w:rPr>
          <w:rFonts w:ascii="Arial" w:hAnsi="Arial" w:cs="Arial"/>
          <w:noProof/>
          <w:color w:val="000000" w:themeColor="text1"/>
          <w:lang w:val="en-ZA"/>
        </w:rPr>
        <w:t xml:space="preserve"> </w:t>
      </w:r>
      <w:r w:rsidR="009B3C00">
        <w:rPr>
          <w:rFonts w:ascii="Arial" w:hAnsi="Arial" w:cs="Arial"/>
          <w:color w:val="000000" w:themeColor="text1"/>
          <w:lang w:val="en-ZA"/>
        </w:rPr>
        <w:t>January to September</w:t>
      </w:r>
      <w:r w:rsidR="00CE446B">
        <w:rPr>
          <w:rFonts w:ascii="Arial" w:hAnsi="Arial" w:cs="Arial"/>
          <w:color w:val="000000" w:themeColor="text1"/>
          <w:lang w:val="en-ZA"/>
        </w:rPr>
        <w:t xml:space="preserve"> </w:t>
      </w:r>
      <w:r w:rsidR="00CE446B" w:rsidRPr="00B72B92">
        <w:rPr>
          <w:rFonts w:ascii="Arial" w:hAnsi="Arial" w:cs="Arial"/>
          <w:color w:val="000000" w:themeColor="text1"/>
          <w:lang w:val="en-ZA"/>
        </w:rPr>
        <w:t>202</w:t>
      </w:r>
      <w:r w:rsidR="00CE446B">
        <w:rPr>
          <w:rFonts w:ascii="Arial" w:hAnsi="Arial" w:cs="Arial"/>
          <w:color w:val="000000" w:themeColor="text1"/>
          <w:lang w:val="en-ZA"/>
        </w:rPr>
        <w:t>2</w:t>
      </w:r>
      <w:r w:rsidR="003C74A5" w:rsidRPr="00762037">
        <w:rPr>
          <w:rFonts w:ascii="Arial" w:hAnsi="Arial" w:cs="Arial"/>
          <w:noProof/>
          <w:color w:val="000000" w:themeColor="text1"/>
          <w:lang w:val="en-ZA"/>
        </w:rPr>
        <w:t>,</w:t>
      </w:r>
      <w:r w:rsidR="00A87FEE" w:rsidRPr="00762037">
        <w:rPr>
          <w:rFonts w:ascii="Arial" w:hAnsi="Arial" w:cs="Arial"/>
          <w:color w:val="000000" w:themeColor="text1"/>
          <w:lang w:val="en-ZA"/>
        </w:rPr>
        <w:t xml:space="preserve"> </w:t>
      </w:r>
      <w:r w:rsidRPr="00762037">
        <w:rPr>
          <w:rFonts w:ascii="Arial" w:hAnsi="Arial" w:cs="Arial"/>
          <w:color w:val="000000" w:themeColor="text1"/>
          <w:lang w:val="en-ZA"/>
        </w:rPr>
        <w:t>exceed</w:t>
      </w:r>
      <w:r w:rsidR="00C1073F" w:rsidRPr="00762037">
        <w:rPr>
          <w:rFonts w:ascii="Arial" w:hAnsi="Arial" w:cs="Arial"/>
          <w:color w:val="000000" w:themeColor="text1"/>
          <w:lang w:val="en-ZA"/>
        </w:rPr>
        <w:t>s</w:t>
      </w:r>
      <w:r w:rsidRPr="00762037">
        <w:rPr>
          <w:rFonts w:ascii="Arial" w:hAnsi="Arial" w:cs="Arial"/>
          <w:color w:val="000000" w:themeColor="text1"/>
          <w:lang w:val="en-ZA"/>
        </w:rPr>
        <w:t xml:space="preserve"> the mass of export</w:t>
      </w:r>
      <w:r w:rsidR="003C74A5" w:rsidRPr="00762037">
        <w:rPr>
          <w:rFonts w:ascii="Arial" w:hAnsi="Arial" w:cs="Arial"/>
          <w:color w:val="000000" w:themeColor="text1"/>
          <w:lang w:val="en-ZA"/>
        </w:rPr>
        <w:t>s</w:t>
      </w:r>
      <w:r w:rsidR="00171201" w:rsidRPr="00762037">
        <w:rPr>
          <w:rFonts w:ascii="Arial" w:hAnsi="Arial" w:cs="Arial"/>
          <w:color w:val="000000" w:themeColor="text1"/>
          <w:lang w:val="en-ZA"/>
        </w:rPr>
        <w:t xml:space="preserve">.  </w:t>
      </w:r>
      <w:r w:rsidR="00524AE4" w:rsidRPr="00762037">
        <w:rPr>
          <w:rFonts w:ascii="Arial" w:hAnsi="Arial" w:cs="Arial"/>
          <w:color w:val="000000" w:themeColor="text1"/>
          <w:lang w:val="en-ZA"/>
        </w:rPr>
        <w:t>(</w:t>
      </w:r>
      <w:r w:rsidR="00171201" w:rsidRPr="00762037">
        <w:rPr>
          <w:rFonts w:ascii="Arial" w:hAnsi="Arial" w:cs="Arial"/>
          <w:color w:val="000000" w:themeColor="text1"/>
          <w:lang w:val="en-ZA"/>
        </w:rPr>
        <w:t xml:space="preserve">Exports are sales </w:t>
      </w:r>
      <w:r w:rsidRPr="00762037">
        <w:rPr>
          <w:rFonts w:ascii="Arial" w:hAnsi="Arial" w:cs="Arial"/>
          <w:color w:val="000000" w:themeColor="text1"/>
          <w:lang w:val="en-ZA"/>
        </w:rPr>
        <w:t>to des</w:t>
      </w:r>
      <w:r w:rsidR="00663D3A" w:rsidRPr="00762037">
        <w:rPr>
          <w:rFonts w:ascii="Arial" w:hAnsi="Arial" w:cs="Arial"/>
          <w:color w:val="000000" w:themeColor="text1"/>
          <w:lang w:val="en-ZA"/>
        </w:rPr>
        <w:t>t</w:t>
      </w:r>
      <w:r w:rsidRPr="00762037">
        <w:rPr>
          <w:rFonts w:ascii="Arial" w:hAnsi="Arial" w:cs="Arial"/>
          <w:color w:val="000000" w:themeColor="text1"/>
          <w:lang w:val="en-ZA"/>
        </w:rPr>
        <w:t>inations outside SACU</w:t>
      </w:r>
      <w:r w:rsidR="00524AE4" w:rsidRPr="00762037">
        <w:rPr>
          <w:rFonts w:ascii="Arial" w:hAnsi="Arial" w:cs="Arial"/>
          <w:color w:val="000000" w:themeColor="text1"/>
          <w:lang w:val="en-ZA"/>
        </w:rPr>
        <w:t>)</w:t>
      </w:r>
      <w:r w:rsidR="009B0B2F" w:rsidRPr="00762037">
        <w:rPr>
          <w:rFonts w:ascii="Arial" w:hAnsi="Arial" w:cs="Arial"/>
          <w:color w:val="000000" w:themeColor="text1"/>
          <w:lang w:val="en-ZA"/>
        </w:rPr>
        <w:t>;</w:t>
      </w:r>
      <w:r w:rsidR="00786804" w:rsidRPr="00762037">
        <w:rPr>
          <w:rFonts w:ascii="Arial" w:hAnsi="Arial" w:cs="Arial"/>
          <w:color w:val="000000" w:themeColor="text1"/>
          <w:lang w:val="en-ZA"/>
        </w:rPr>
        <w:t xml:space="preserve"> and</w:t>
      </w:r>
    </w:p>
    <w:p w14:paraId="7AD5EB02" w14:textId="77777777" w:rsidR="00280A95" w:rsidRPr="00762037" w:rsidRDefault="00280A95" w:rsidP="00762037">
      <w:pPr>
        <w:ind w:left="851"/>
        <w:jc w:val="both"/>
        <w:rPr>
          <w:rFonts w:ascii="Arial" w:hAnsi="Arial" w:cs="Arial"/>
          <w:b/>
          <w:bCs/>
          <w:color w:val="000000" w:themeColor="text1"/>
        </w:rPr>
      </w:pPr>
    </w:p>
    <w:p w14:paraId="7BA597EB" w14:textId="3B546C1C" w:rsidR="000218A2" w:rsidRPr="00762037" w:rsidRDefault="00C1199E" w:rsidP="00762037">
      <w:pPr>
        <w:pStyle w:val="ListParagraph"/>
        <w:numPr>
          <w:ilvl w:val="0"/>
          <w:numId w:val="11"/>
        </w:numPr>
        <w:ind w:left="851"/>
        <w:jc w:val="both"/>
        <w:rPr>
          <w:rFonts w:ascii="Arial" w:hAnsi="Arial" w:cs="Arial"/>
          <w:b/>
          <w:bCs/>
          <w:color w:val="000000" w:themeColor="text1"/>
        </w:rPr>
      </w:pPr>
      <w:r w:rsidRPr="00762037">
        <w:rPr>
          <w:rFonts w:ascii="Arial" w:hAnsi="Arial" w:cs="Arial"/>
          <w:color w:val="000000" w:themeColor="text1"/>
          <w:lang w:val="en-ZA"/>
        </w:rPr>
        <w:t xml:space="preserve">The mass of the sales </w:t>
      </w:r>
      <w:r w:rsidR="00524AE4" w:rsidRPr="00762037">
        <w:rPr>
          <w:rFonts w:ascii="Arial" w:hAnsi="Arial" w:cs="Arial"/>
          <w:color w:val="000000" w:themeColor="text1"/>
          <w:lang w:val="en-ZA"/>
        </w:rPr>
        <w:t xml:space="preserve">by South Africa </w:t>
      </w:r>
      <w:r w:rsidRPr="00762037">
        <w:rPr>
          <w:rFonts w:ascii="Arial" w:hAnsi="Arial" w:cs="Arial"/>
          <w:color w:val="000000" w:themeColor="text1"/>
          <w:lang w:val="en-ZA"/>
        </w:rPr>
        <w:t>to members of SACU</w:t>
      </w:r>
      <w:r w:rsidR="009B0B2F" w:rsidRPr="00762037">
        <w:rPr>
          <w:rFonts w:ascii="Arial" w:hAnsi="Arial" w:cs="Arial"/>
          <w:color w:val="000000" w:themeColor="text1"/>
          <w:lang w:val="en-ZA"/>
        </w:rPr>
        <w:t>,</w:t>
      </w:r>
      <w:r w:rsidRPr="00762037">
        <w:rPr>
          <w:rFonts w:ascii="Arial" w:hAnsi="Arial" w:cs="Arial"/>
          <w:color w:val="000000" w:themeColor="text1"/>
          <w:lang w:val="en-ZA"/>
        </w:rPr>
        <w:t xml:space="preserve"> of </w:t>
      </w:r>
      <w:r w:rsidR="008D03A7">
        <w:rPr>
          <w:rFonts w:ascii="Arial" w:hAnsi="Arial" w:cs="Arial"/>
          <w:color w:val="000000" w:themeColor="text1"/>
          <w:lang w:val="en-ZA"/>
        </w:rPr>
        <w:t>all</w:t>
      </w:r>
      <w:r w:rsidR="00DF1737" w:rsidRPr="00762037">
        <w:rPr>
          <w:rFonts w:ascii="Arial" w:hAnsi="Arial" w:cs="Arial"/>
          <w:color w:val="000000" w:themeColor="text1"/>
          <w:lang w:val="en-ZA"/>
        </w:rPr>
        <w:t xml:space="preserve"> </w:t>
      </w:r>
      <w:r w:rsidRPr="00762037">
        <w:rPr>
          <w:rFonts w:ascii="Arial" w:hAnsi="Arial" w:cs="Arial"/>
          <w:color w:val="000000" w:themeColor="text1"/>
          <w:lang w:val="en-ZA"/>
        </w:rPr>
        <w:t>six categories of dairy products</w:t>
      </w:r>
      <w:r w:rsidR="00D945ED" w:rsidRPr="00762037">
        <w:rPr>
          <w:rFonts w:ascii="Arial" w:hAnsi="Arial" w:cs="Arial"/>
          <w:color w:val="000000" w:themeColor="text1"/>
          <w:lang w:val="en-ZA"/>
        </w:rPr>
        <w:t xml:space="preserve"> </w:t>
      </w:r>
      <w:r w:rsidR="00BB317F">
        <w:rPr>
          <w:rFonts w:ascii="Arial" w:hAnsi="Arial" w:cs="Arial"/>
          <w:color w:val="000000" w:themeColor="text1"/>
          <w:lang w:val="en-ZA"/>
        </w:rPr>
        <w:t>from</w:t>
      </w:r>
      <w:r w:rsidR="00D945ED" w:rsidRPr="00762037">
        <w:rPr>
          <w:rFonts w:ascii="Arial" w:hAnsi="Arial" w:cs="Arial"/>
          <w:color w:val="000000" w:themeColor="text1"/>
          <w:lang w:val="en-ZA"/>
        </w:rPr>
        <w:t xml:space="preserve"> </w:t>
      </w:r>
      <w:r w:rsidR="009B3C00">
        <w:rPr>
          <w:rFonts w:ascii="Arial" w:hAnsi="Arial" w:cs="Arial"/>
          <w:color w:val="000000" w:themeColor="text1"/>
          <w:lang w:val="en-ZA"/>
        </w:rPr>
        <w:t>January to September</w:t>
      </w:r>
      <w:r w:rsidR="00CE446B">
        <w:rPr>
          <w:rFonts w:ascii="Arial" w:hAnsi="Arial" w:cs="Arial"/>
          <w:color w:val="000000" w:themeColor="text1"/>
          <w:lang w:val="en-ZA"/>
        </w:rPr>
        <w:t xml:space="preserve"> </w:t>
      </w:r>
      <w:r w:rsidR="00CE446B" w:rsidRPr="00B72B92">
        <w:rPr>
          <w:rFonts w:ascii="Arial" w:hAnsi="Arial" w:cs="Arial"/>
          <w:color w:val="000000" w:themeColor="text1"/>
          <w:lang w:val="en-ZA"/>
        </w:rPr>
        <w:t>202</w:t>
      </w:r>
      <w:r w:rsidR="00CE446B">
        <w:rPr>
          <w:rFonts w:ascii="Arial" w:hAnsi="Arial" w:cs="Arial"/>
          <w:color w:val="000000" w:themeColor="text1"/>
          <w:lang w:val="en-ZA"/>
        </w:rPr>
        <w:t>2</w:t>
      </w:r>
      <w:r w:rsidRPr="00762037">
        <w:rPr>
          <w:rFonts w:ascii="Arial" w:hAnsi="Arial" w:cs="Arial"/>
          <w:color w:val="000000" w:themeColor="text1"/>
          <w:lang w:val="en-ZA"/>
        </w:rPr>
        <w:t>, exceed</w:t>
      </w:r>
      <w:r w:rsidR="00C1073F" w:rsidRPr="00762037">
        <w:rPr>
          <w:rFonts w:ascii="Arial" w:hAnsi="Arial" w:cs="Arial"/>
          <w:color w:val="000000" w:themeColor="text1"/>
          <w:lang w:val="en-ZA"/>
        </w:rPr>
        <w:t>s</w:t>
      </w:r>
      <w:r w:rsidRPr="00762037">
        <w:rPr>
          <w:rFonts w:ascii="Arial" w:hAnsi="Arial" w:cs="Arial"/>
          <w:color w:val="000000" w:themeColor="text1"/>
          <w:lang w:val="en-ZA"/>
        </w:rPr>
        <w:t xml:space="preserve"> the mass of export</w:t>
      </w:r>
      <w:r w:rsidR="003C74A5" w:rsidRPr="00762037">
        <w:rPr>
          <w:rFonts w:ascii="Arial" w:hAnsi="Arial" w:cs="Arial"/>
          <w:color w:val="000000" w:themeColor="text1"/>
          <w:lang w:val="en-ZA"/>
        </w:rPr>
        <w:t>s</w:t>
      </w:r>
      <w:r w:rsidR="00524AE4" w:rsidRPr="00762037">
        <w:rPr>
          <w:rFonts w:ascii="Arial" w:hAnsi="Arial" w:cs="Arial"/>
          <w:color w:val="000000" w:themeColor="text1"/>
          <w:lang w:val="en-ZA"/>
        </w:rPr>
        <w:t xml:space="preserve"> by South Africa</w:t>
      </w:r>
      <w:r w:rsidRPr="00762037">
        <w:rPr>
          <w:rFonts w:ascii="Arial" w:hAnsi="Arial" w:cs="Arial"/>
          <w:color w:val="000000" w:themeColor="text1"/>
          <w:lang w:val="en-ZA"/>
        </w:rPr>
        <w:t>.</w:t>
      </w:r>
      <w:r w:rsidR="00496594" w:rsidRPr="00762037">
        <w:rPr>
          <w:rFonts w:ascii="Arial" w:hAnsi="Arial" w:cs="Arial"/>
          <w:b/>
          <w:bCs/>
          <w:color w:val="000000" w:themeColor="text1"/>
        </w:rPr>
        <w:t xml:space="preserve"> </w:t>
      </w:r>
    </w:p>
    <w:p w14:paraId="1AC21DAA" w14:textId="77777777" w:rsidR="000218A2" w:rsidRPr="00762037" w:rsidRDefault="000218A2" w:rsidP="00786804">
      <w:pPr>
        <w:rPr>
          <w:rFonts w:ascii="Arial" w:hAnsi="Arial" w:cs="Arial"/>
          <w:b/>
          <w:bCs/>
          <w:color w:val="000000" w:themeColor="text1"/>
          <w:sz w:val="20"/>
          <w:szCs w:val="22"/>
        </w:rPr>
      </w:pPr>
    </w:p>
    <w:p w14:paraId="23F8D003" w14:textId="77777777" w:rsidR="000218A2" w:rsidRPr="00762037" w:rsidRDefault="000218A2" w:rsidP="00786804">
      <w:pPr>
        <w:rPr>
          <w:rFonts w:ascii="Arial" w:hAnsi="Arial" w:cs="Arial"/>
          <w:b/>
          <w:bCs/>
          <w:color w:val="000000" w:themeColor="text1"/>
          <w:sz w:val="20"/>
          <w:szCs w:val="22"/>
        </w:rPr>
      </w:pPr>
    </w:p>
    <w:p w14:paraId="1B50C0FC" w14:textId="77777777" w:rsidR="000218A2" w:rsidRDefault="000218A2">
      <w:pPr>
        <w:rPr>
          <w:rFonts w:ascii="Arial" w:hAnsi="Arial" w:cs="Arial"/>
          <w:b/>
          <w:bCs/>
          <w:sz w:val="20"/>
          <w:szCs w:val="22"/>
        </w:rPr>
      </w:pPr>
    </w:p>
    <w:p w14:paraId="04083860" w14:textId="77777777" w:rsidR="000218A2" w:rsidRDefault="000218A2">
      <w:pPr>
        <w:rPr>
          <w:rFonts w:ascii="Arial" w:hAnsi="Arial" w:cs="Arial"/>
          <w:b/>
          <w:bCs/>
          <w:sz w:val="20"/>
          <w:szCs w:val="22"/>
        </w:rPr>
      </w:pPr>
    </w:p>
    <w:p w14:paraId="4A677086" w14:textId="77777777" w:rsidR="000218A2" w:rsidRDefault="000218A2">
      <w:pPr>
        <w:rPr>
          <w:rFonts w:ascii="Arial" w:hAnsi="Arial" w:cs="Arial"/>
          <w:b/>
          <w:bCs/>
          <w:sz w:val="20"/>
          <w:szCs w:val="22"/>
        </w:rPr>
      </w:pPr>
    </w:p>
    <w:p w14:paraId="7D54A09D" w14:textId="77777777" w:rsidR="00D945ED" w:rsidRDefault="00D945ED">
      <w:pPr>
        <w:rPr>
          <w:rFonts w:ascii="Arial" w:hAnsi="Arial" w:cs="Arial"/>
          <w:b/>
          <w:bCs/>
          <w:sz w:val="20"/>
          <w:szCs w:val="22"/>
        </w:rPr>
      </w:pPr>
    </w:p>
    <w:p w14:paraId="32A2A25E" w14:textId="77777777" w:rsidR="000218A2" w:rsidRDefault="000218A2">
      <w:pPr>
        <w:rPr>
          <w:rFonts w:ascii="Arial" w:hAnsi="Arial" w:cs="Arial"/>
          <w:b/>
          <w:bCs/>
          <w:sz w:val="20"/>
          <w:szCs w:val="22"/>
        </w:rPr>
      </w:pPr>
    </w:p>
    <w:p w14:paraId="243BC964" w14:textId="77777777" w:rsidR="000218A2" w:rsidRDefault="000218A2">
      <w:pPr>
        <w:rPr>
          <w:rFonts w:ascii="Arial" w:hAnsi="Arial" w:cs="Arial"/>
          <w:b/>
          <w:bCs/>
          <w:sz w:val="20"/>
          <w:szCs w:val="22"/>
        </w:rPr>
      </w:pPr>
    </w:p>
    <w:p w14:paraId="24A9C19E" w14:textId="77777777" w:rsidR="000E2325" w:rsidRDefault="000E2325" w:rsidP="00F73096">
      <w:pPr>
        <w:pStyle w:val="Heading2"/>
        <w:jc w:val="left"/>
        <w:rPr>
          <w:sz w:val="20"/>
          <w:szCs w:val="22"/>
        </w:rPr>
      </w:pPr>
    </w:p>
    <w:p w14:paraId="1F759E65" w14:textId="77777777" w:rsidR="00F73096" w:rsidRDefault="002736E2" w:rsidP="00F73096">
      <w:pPr>
        <w:pStyle w:val="Heading2"/>
        <w:jc w:val="left"/>
        <w:rPr>
          <w:sz w:val="20"/>
          <w:szCs w:val="22"/>
        </w:rPr>
      </w:pPr>
      <w:r>
        <w:rPr>
          <w:sz w:val="20"/>
          <w:szCs w:val="22"/>
        </w:rPr>
        <w:t>MARIETJIE L</w:t>
      </w:r>
      <w:r w:rsidRPr="00E56907">
        <w:rPr>
          <w:sz w:val="20"/>
          <w:szCs w:val="22"/>
        </w:rPr>
        <w:t xml:space="preserve">E </w:t>
      </w:r>
      <w:r w:rsidR="00C24348">
        <w:rPr>
          <w:sz w:val="20"/>
          <w:szCs w:val="22"/>
        </w:rPr>
        <w:t>ROUX</w:t>
      </w:r>
    </w:p>
    <w:p w14:paraId="7E4A53EA" w14:textId="77777777" w:rsidR="002736E2" w:rsidRPr="00E56907" w:rsidRDefault="002736E2" w:rsidP="00F73096">
      <w:pPr>
        <w:pStyle w:val="Heading2"/>
        <w:jc w:val="left"/>
        <w:rPr>
          <w:sz w:val="20"/>
          <w:szCs w:val="22"/>
        </w:rPr>
      </w:pPr>
      <w:r w:rsidRPr="00E56907">
        <w:rPr>
          <w:sz w:val="20"/>
          <w:szCs w:val="22"/>
        </w:rPr>
        <w:t>DE WET JONKER</w:t>
      </w:r>
    </w:p>
    <w:p w14:paraId="0482464D" w14:textId="77777777" w:rsidR="00F73096" w:rsidRPr="00F63BF8" w:rsidRDefault="002736E2" w:rsidP="00F73096">
      <w:pPr>
        <w:pStyle w:val="Heading2"/>
        <w:jc w:val="left"/>
        <w:rPr>
          <w:sz w:val="20"/>
          <w:szCs w:val="22"/>
        </w:rPr>
      </w:pPr>
      <w:r w:rsidRPr="00F63BF8">
        <w:rPr>
          <w:sz w:val="20"/>
          <w:szCs w:val="22"/>
        </w:rPr>
        <w:t>ALWYN</w:t>
      </w:r>
      <w:r w:rsidR="00F73096" w:rsidRPr="00F63BF8">
        <w:rPr>
          <w:sz w:val="20"/>
          <w:szCs w:val="22"/>
        </w:rPr>
        <w:t xml:space="preserve"> </w:t>
      </w:r>
      <w:r w:rsidRPr="00F63BF8">
        <w:rPr>
          <w:sz w:val="20"/>
          <w:szCs w:val="22"/>
        </w:rPr>
        <w:t>P</w:t>
      </w:r>
      <w:r w:rsidR="00F73096" w:rsidRPr="00F63BF8">
        <w:rPr>
          <w:sz w:val="20"/>
          <w:szCs w:val="22"/>
        </w:rPr>
        <w:t xml:space="preserve"> </w:t>
      </w:r>
      <w:r w:rsidRPr="00F63BF8">
        <w:rPr>
          <w:sz w:val="20"/>
          <w:szCs w:val="22"/>
        </w:rPr>
        <w:t>KRAAMWINKEL</w:t>
      </w:r>
    </w:p>
    <w:p w14:paraId="14CFA90E" w14:textId="610DB4B6" w:rsidR="00047D6F" w:rsidRPr="00B95CAA" w:rsidRDefault="00166DDE" w:rsidP="00047D6F">
      <w:pPr>
        <w:rPr>
          <w:rFonts w:ascii="Arial" w:hAnsi="Arial" w:cs="Arial"/>
          <w:b/>
          <w:bCs/>
          <w:sz w:val="20"/>
          <w:szCs w:val="20"/>
          <w:lang w:val="en-ZA"/>
        </w:rPr>
      </w:pPr>
      <w:r>
        <w:rPr>
          <w:rFonts w:ascii="Arial" w:hAnsi="Arial" w:cs="Arial"/>
          <w:b/>
          <w:bCs/>
          <w:sz w:val="20"/>
          <w:szCs w:val="20"/>
          <w:lang w:val="en-ZA"/>
        </w:rPr>
        <w:t>31</w:t>
      </w:r>
      <w:r w:rsidR="00484BFA">
        <w:rPr>
          <w:rFonts w:ascii="Arial" w:hAnsi="Arial" w:cs="Arial"/>
          <w:b/>
          <w:bCs/>
          <w:sz w:val="20"/>
          <w:szCs w:val="20"/>
          <w:lang w:val="en-ZA"/>
        </w:rPr>
        <w:t xml:space="preserve"> </w:t>
      </w:r>
      <w:r w:rsidR="00CA75E7">
        <w:rPr>
          <w:rFonts w:ascii="Arial" w:hAnsi="Arial" w:cs="Arial"/>
          <w:b/>
          <w:bCs/>
          <w:sz w:val="20"/>
          <w:szCs w:val="20"/>
          <w:lang w:val="en-ZA"/>
        </w:rPr>
        <w:t>January</w:t>
      </w:r>
      <w:r w:rsidR="007D4FF9">
        <w:rPr>
          <w:rFonts w:ascii="Arial" w:hAnsi="Arial" w:cs="Arial"/>
          <w:b/>
          <w:bCs/>
          <w:sz w:val="20"/>
          <w:szCs w:val="20"/>
          <w:lang w:val="en-ZA"/>
        </w:rPr>
        <w:t xml:space="preserve"> </w:t>
      </w:r>
      <w:r w:rsidR="00F716C5">
        <w:rPr>
          <w:rFonts w:ascii="Arial" w:hAnsi="Arial" w:cs="Arial"/>
          <w:b/>
          <w:bCs/>
          <w:sz w:val="20"/>
          <w:szCs w:val="20"/>
          <w:lang w:val="en-ZA"/>
        </w:rPr>
        <w:t>202</w:t>
      </w:r>
      <w:r w:rsidR="00CA75E7">
        <w:rPr>
          <w:rFonts w:ascii="Arial" w:hAnsi="Arial" w:cs="Arial"/>
          <w:b/>
          <w:bCs/>
          <w:sz w:val="20"/>
          <w:szCs w:val="20"/>
          <w:lang w:val="en-ZA"/>
        </w:rPr>
        <w:t>3</w:t>
      </w:r>
    </w:p>
    <w:p w14:paraId="7D953096" w14:textId="77777777" w:rsidR="003A3315" w:rsidRDefault="003A3315" w:rsidP="00BD2D50">
      <w:pPr>
        <w:jc w:val="right"/>
        <w:rPr>
          <w:rFonts w:ascii="Arial" w:hAnsi="Arial" w:cs="Arial"/>
          <w:bCs/>
          <w:i/>
          <w:sz w:val="16"/>
          <w:szCs w:val="16"/>
        </w:rPr>
      </w:pPr>
    </w:p>
    <w:p w14:paraId="5F75D4AA" w14:textId="77777777" w:rsidR="00C1073F" w:rsidRPr="00C1073F" w:rsidRDefault="00C1073F" w:rsidP="00BD2D50">
      <w:pPr>
        <w:jc w:val="right"/>
        <w:rPr>
          <w:rFonts w:ascii="Arial" w:hAnsi="Arial" w:cs="Arial"/>
          <w:bCs/>
          <w:i/>
          <w:sz w:val="16"/>
          <w:szCs w:val="16"/>
        </w:rPr>
      </w:pPr>
    </w:p>
    <w:p w14:paraId="466C666F" w14:textId="77777777" w:rsidR="00C1073F" w:rsidRPr="00C1073F" w:rsidRDefault="00C1073F" w:rsidP="00BD2D50">
      <w:pPr>
        <w:jc w:val="right"/>
        <w:rPr>
          <w:rFonts w:ascii="Arial" w:hAnsi="Arial" w:cs="Arial"/>
          <w:bCs/>
          <w:i/>
          <w:sz w:val="16"/>
          <w:szCs w:val="16"/>
        </w:rPr>
      </w:pPr>
    </w:p>
    <w:p w14:paraId="47A280A6" w14:textId="77777777" w:rsidR="00C1073F" w:rsidRPr="00C1073F" w:rsidRDefault="00C1073F" w:rsidP="00BD2D50">
      <w:pPr>
        <w:jc w:val="right"/>
        <w:rPr>
          <w:rFonts w:ascii="Arial" w:hAnsi="Arial" w:cs="Arial"/>
          <w:bCs/>
          <w:i/>
          <w:sz w:val="16"/>
          <w:szCs w:val="16"/>
        </w:rPr>
        <w:sectPr w:rsidR="00C1073F" w:rsidRPr="00C1073F" w:rsidSect="005A03F6">
          <w:footerReference w:type="default" r:id="rId9"/>
          <w:pgSz w:w="11906" w:h="16838"/>
          <w:pgMar w:top="709" w:right="1133" w:bottom="709" w:left="851" w:header="709" w:footer="709" w:gutter="0"/>
          <w:cols w:space="708"/>
          <w:docGrid w:linePitch="360"/>
        </w:sectPr>
      </w:pPr>
    </w:p>
    <w:p w14:paraId="402E2F5B" w14:textId="77777777" w:rsidR="00E92AE6" w:rsidRPr="008432E7" w:rsidRDefault="0088000C" w:rsidP="008432E7">
      <w:pPr>
        <w:pStyle w:val="Heading2"/>
        <w:jc w:val="right"/>
        <w:rPr>
          <w:lang w:val="en-ZA"/>
        </w:rPr>
      </w:pPr>
      <w:r>
        <w:rPr>
          <w:lang w:val="en-ZA"/>
        </w:rPr>
        <w:t>Annexure</w:t>
      </w:r>
      <w:r w:rsidR="00E92AE6" w:rsidRPr="008432E7">
        <w:rPr>
          <w:lang w:val="en-ZA"/>
        </w:rPr>
        <w:t xml:space="preserve"> A</w:t>
      </w:r>
    </w:p>
    <w:p w14:paraId="46DB81BC" w14:textId="77777777" w:rsidR="002736E2" w:rsidRDefault="002736E2"/>
    <w:tbl>
      <w:tblPr>
        <w:tblW w:w="1135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93"/>
        <w:gridCol w:w="2956"/>
        <w:gridCol w:w="1197"/>
        <w:gridCol w:w="1242"/>
        <w:gridCol w:w="1242"/>
        <w:gridCol w:w="1242"/>
        <w:gridCol w:w="1242"/>
        <w:gridCol w:w="1242"/>
      </w:tblGrid>
      <w:tr w:rsidR="00F0574C" w:rsidRPr="00E56907" w14:paraId="5E08E24C" w14:textId="77777777" w:rsidTr="009C2D0F">
        <w:trPr>
          <w:trHeight w:val="315"/>
        </w:trPr>
        <w:tc>
          <w:tcPr>
            <w:tcW w:w="51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CF4AB" w14:textId="77777777" w:rsidR="00F0574C" w:rsidRDefault="00F0574C" w:rsidP="00F0574C">
            <w:pPr>
              <w:rPr>
                <w:rFonts w:ascii="Arial" w:hAnsi="Arial" w:cs="Arial"/>
                <w:b/>
                <w:bCs/>
                <w:sz w:val="20"/>
                <w:szCs w:val="22"/>
                <w:u w:val="single"/>
                <w:lang w:val="en-ZA"/>
              </w:rPr>
            </w:pPr>
            <w:r w:rsidRPr="001C280F">
              <w:rPr>
                <w:rFonts w:ascii="Arial" w:hAnsi="Arial" w:cs="Arial"/>
                <w:b/>
                <w:bCs/>
                <w:noProof/>
                <w:sz w:val="20"/>
                <w:szCs w:val="22"/>
                <w:u w:val="single"/>
                <w:lang w:val="en-ZA"/>
              </w:rPr>
              <w:t>Tab</w:t>
            </w:r>
            <w:r w:rsidR="001C280F">
              <w:rPr>
                <w:rFonts w:ascii="Arial" w:hAnsi="Arial" w:cs="Arial"/>
                <w:b/>
                <w:bCs/>
                <w:noProof/>
                <w:sz w:val="20"/>
                <w:szCs w:val="22"/>
                <w:u w:val="single"/>
                <w:lang w:val="en-ZA"/>
              </w:rPr>
              <w:t>le</w:t>
            </w:r>
            <w:r w:rsidRPr="00E56907">
              <w:rPr>
                <w:rFonts w:ascii="Arial" w:hAnsi="Arial" w:cs="Arial"/>
                <w:b/>
                <w:bCs/>
                <w:sz w:val="20"/>
                <w:szCs w:val="22"/>
                <w:u w:val="single"/>
                <w:lang w:val="en-ZA"/>
              </w:rPr>
              <w:t xml:space="preserve"> 1:  </w:t>
            </w:r>
            <w:r w:rsidR="00700834">
              <w:rPr>
                <w:rFonts w:ascii="Arial" w:hAnsi="Arial" w:cs="Arial"/>
                <w:b/>
                <w:bCs/>
                <w:sz w:val="20"/>
                <w:szCs w:val="22"/>
                <w:u w:val="single"/>
                <w:lang w:val="en-ZA"/>
              </w:rPr>
              <w:t>Import</w:t>
            </w:r>
            <w:r w:rsidR="000C0861">
              <w:rPr>
                <w:rFonts w:ascii="Arial" w:hAnsi="Arial" w:cs="Arial"/>
                <w:b/>
                <w:bCs/>
                <w:sz w:val="20"/>
                <w:szCs w:val="22"/>
                <w:u w:val="single"/>
                <w:lang w:val="en-ZA"/>
              </w:rPr>
              <w:t>s</w:t>
            </w:r>
            <w:r w:rsidR="00700834">
              <w:rPr>
                <w:rFonts w:ascii="Arial" w:hAnsi="Arial" w:cs="Arial"/>
                <w:b/>
                <w:bCs/>
                <w:sz w:val="20"/>
                <w:szCs w:val="22"/>
                <w:u w:val="single"/>
                <w:lang w:val="en-ZA"/>
              </w:rPr>
              <w:t xml:space="preserve"> a</w:t>
            </w:r>
            <w:r w:rsidRPr="00E56907">
              <w:rPr>
                <w:rFonts w:ascii="Arial" w:hAnsi="Arial" w:cs="Arial"/>
                <w:b/>
                <w:bCs/>
                <w:sz w:val="20"/>
                <w:szCs w:val="22"/>
                <w:u w:val="single"/>
                <w:lang w:val="en-ZA"/>
              </w:rPr>
              <w:t>n</w:t>
            </w:r>
            <w:r w:rsidR="00700834">
              <w:rPr>
                <w:rFonts w:ascii="Arial" w:hAnsi="Arial" w:cs="Arial"/>
                <w:b/>
                <w:bCs/>
                <w:sz w:val="20"/>
                <w:szCs w:val="22"/>
                <w:u w:val="single"/>
                <w:lang w:val="en-ZA"/>
              </w:rPr>
              <w:t>d</w:t>
            </w:r>
            <w:r w:rsidRPr="00E56907">
              <w:rPr>
                <w:rFonts w:ascii="Arial" w:hAnsi="Arial" w:cs="Arial"/>
                <w:b/>
                <w:bCs/>
                <w:sz w:val="20"/>
                <w:szCs w:val="22"/>
                <w:u w:val="single"/>
                <w:lang w:val="en-ZA"/>
              </w:rPr>
              <w:t xml:space="preserve"> </w:t>
            </w:r>
            <w:r w:rsidR="00700834">
              <w:rPr>
                <w:rFonts w:ascii="Arial" w:hAnsi="Arial" w:cs="Arial"/>
                <w:b/>
                <w:bCs/>
                <w:sz w:val="20"/>
                <w:szCs w:val="22"/>
                <w:u w:val="single"/>
                <w:lang w:val="en-ZA"/>
              </w:rPr>
              <w:t>Export</w:t>
            </w:r>
            <w:r w:rsidR="000C0861">
              <w:rPr>
                <w:rFonts w:ascii="Arial" w:hAnsi="Arial" w:cs="Arial"/>
                <w:b/>
                <w:bCs/>
                <w:sz w:val="20"/>
                <w:szCs w:val="22"/>
                <w:u w:val="single"/>
                <w:lang w:val="en-ZA"/>
              </w:rPr>
              <w:t>s</w:t>
            </w:r>
            <w:r w:rsidR="00700834">
              <w:rPr>
                <w:rFonts w:ascii="Arial" w:hAnsi="Arial" w:cs="Arial"/>
                <w:b/>
                <w:bCs/>
                <w:sz w:val="20"/>
                <w:szCs w:val="22"/>
                <w:u w:val="single"/>
                <w:lang w:val="en-ZA"/>
              </w:rPr>
              <w:t xml:space="preserve"> </w:t>
            </w:r>
            <w:r w:rsidR="001F6BE7">
              <w:rPr>
                <w:rFonts w:ascii="Arial" w:hAnsi="Arial" w:cs="Arial"/>
                <w:b/>
                <w:bCs/>
                <w:sz w:val="20"/>
                <w:szCs w:val="22"/>
                <w:u w:val="single"/>
                <w:lang w:val="en-ZA"/>
              </w:rPr>
              <w:t>by</w:t>
            </w:r>
            <w:r w:rsidRPr="00E56907">
              <w:rPr>
                <w:rFonts w:ascii="Arial" w:hAnsi="Arial" w:cs="Arial"/>
                <w:b/>
                <w:bCs/>
                <w:sz w:val="20"/>
                <w:szCs w:val="22"/>
                <w:u w:val="single"/>
                <w:lang w:val="en-ZA"/>
              </w:rPr>
              <w:t xml:space="preserve"> </w:t>
            </w:r>
            <w:r w:rsidR="00700834">
              <w:rPr>
                <w:rFonts w:ascii="Arial" w:hAnsi="Arial" w:cs="Arial"/>
                <w:b/>
                <w:bCs/>
                <w:sz w:val="20"/>
                <w:szCs w:val="22"/>
                <w:u w:val="single"/>
                <w:lang w:val="en-ZA"/>
              </w:rPr>
              <w:t>heading in kg</w:t>
            </w:r>
          </w:p>
          <w:p w14:paraId="02132921" w14:textId="77777777" w:rsidR="00F73096" w:rsidRDefault="00F73096" w:rsidP="00F0574C">
            <w:pPr>
              <w:rPr>
                <w:rFonts w:ascii="Arial" w:hAnsi="Arial" w:cs="Arial"/>
                <w:b/>
                <w:bCs/>
                <w:sz w:val="20"/>
                <w:szCs w:val="22"/>
                <w:u w:val="single"/>
                <w:lang w:val="en-ZA"/>
              </w:rPr>
            </w:pPr>
          </w:p>
          <w:p w14:paraId="341D84C5" w14:textId="77777777" w:rsidR="00F73096" w:rsidRPr="00E56907" w:rsidRDefault="00F73096" w:rsidP="00F0574C">
            <w:pPr>
              <w:rPr>
                <w:rFonts w:ascii="Arial" w:hAnsi="Arial" w:cs="Arial"/>
                <w:b/>
                <w:bCs/>
                <w:sz w:val="20"/>
                <w:szCs w:val="22"/>
                <w:u w:val="single"/>
                <w:lang w:val="en-ZA"/>
              </w:rPr>
            </w:pP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B52BB" w14:textId="77777777" w:rsidR="00F0574C" w:rsidRPr="00E56907" w:rsidRDefault="00F0574C" w:rsidP="00F0574C">
            <w:pPr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1C69E" w14:textId="77777777" w:rsidR="00F0574C" w:rsidRPr="00E56907" w:rsidRDefault="00F0574C" w:rsidP="00F0574C">
            <w:pPr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D90D0" w14:textId="77777777" w:rsidR="00F0574C" w:rsidRPr="00E56907" w:rsidRDefault="00F0574C" w:rsidP="00F0574C">
            <w:pPr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94752" w14:textId="77777777" w:rsidR="00F0574C" w:rsidRPr="00E56907" w:rsidRDefault="00F0574C" w:rsidP="00F0574C">
            <w:pPr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1BA68" w14:textId="77777777" w:rsidR="00F0574C" w:rsidRPr="00E56907" w:rsidRDefault="00F0574C" w:rsidP="00F0574C">
            <w:pPr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</w:p>
        </w:tc>
      </w:tr>
      <w:tr w:rsidR="004B07BE" w:rsidRPr="00E56907" w14:paraId="14ABA898" w14:textId="77777777" w:rsidTr="009C2D0F">
        <w:trPr>
          <w:trHeight w:val="270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E787F" w14:textId="77777777" w:rsidR="004B07BE" w:rsidRPr="00E56907" w:rsidRDefault="004B07BE" w:rsidP="00F0574C">
            <w:pPr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</w:p>
        </w:tc>
        <w:tc>
          <w:tcPr>
            <w:tcW w:w="2956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14F6B" w14:textId="77777777" w:rsidR="004B07BE" w:rsidRPr="00E56907" w:rsidRDefault="004B07BE" w:rsidP="00F0574C">
            <w:pPr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  <w:t> </w:t>
            </w:r>
          </w:p>
        </w:tc>
        <w:tc>
          <w:tcPr>
            <w:tcW w:w="11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1086F4" w14:textId="77777777" w:rsidR="004B07BE" w:rsidRPr="00E56907" w:rsidRDefault="004B07BE" w:rsidP="004B07BE">
            <w:pPr>
              <w:jc w:val="center"/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Import</w:t>
            </w:r>
            <w:r w:rsidR="000C0861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s</w:t>
            </w:r>
            <w:r w:rsidRPr="00E56907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 xml:space="preserve"> </w:t>
            </w:r>
          </w:p>
        </w:tc>
        <w:tc>
          <w:tcPr>
            <w:tcW w:w="12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15F245" w14:textId="77777777" w:rsidR="004B07BE" w:rsidRPr="00E56907" w:rsidRDefault="004B07BE" w:rsidP="004B07BE">
            <w:pPr>
              <w:jc w:val="center"/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Export</w:t>
            </w:r>
            <w:r w:rsidR="000C0861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s</w:t>
            </w:r>
          </w:p>
        </w:tc>
        <w:tc>
          <w:tcPr>
            <w:tcW w:w="12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FBFA50" w14:textId="77777777" w:rsidR="004B07BE" w:rsidRPr="00E56907" w:rsidRDefault="004B07BE" w:rsidP="00FA5B03">
            <w:pPr>
              <w:jc w:val="center"/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Import</w:t>
            </w:r>
            <w:r w:rsidR="000C0861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s</w:t>
            </w:r>
            <w:r w:rsidRPr="00E56907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 xml:space="preserve"> </w:t>
            </w:r>
          </w:p>
        </w:tc>
        <w:tc>
          <w:tcPr>
            <w:tcW w:w="12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BEA036" w14:textId="77777777" w:rsidR="004B07BE" w:rsidRPr="00E56907" w:rsidRDefault="004B07BE" w:rsidP="00FA5B03">
            <w:pPr>
              <w:jc w:val="center"/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Export</w:t>
            </w:r>
            <w:r w:rsidR="000C0861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s</w:t>
            </w:r>
          </w:p>
        </w:tc>
        <w:tc>
          <w:tcPr>
            <w:tcW w:w="12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150698" w14:textId="77777777" w:rsidR="004B07BE" w:rsidRPr="00E56907" w:rsidRDefault="004B07BE" w:rsidP="00FA5B03">
            <w:pPr>
              <w:jc w:val="center"/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Import</w:t>
            </w:r>
            <w:r w:rsidR="000C0861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s</w:t>
            </w:r>
            <w:r w:rsidRPr="00E56907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 xml:space="preserve"> </w:t>
            </w:r>
          </w:p>
        </w:tc>
        <w:tc>
          <w:tcPr>
            <w:tcW w:w="12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AAB9EE" w14:textId="77777777" w:rsidR="004B07BE" w:rsidRPr="00E56907" w:rsidRDefault="004B07BE" w:rsidP="00FA5B03">
            <w:pPr>
              <w:jc w:val="center"/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Export</w:t>
            </w:r>
            <w:r w:rsidR="000C0861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s</w:t>
            </w:r>
          </w:p>
        </w:tc>
      </w:tr>
      <w:tr w:rsidR="00F0574C" w:rsidRPr="00E56907" w14:paraId="14956943" w14:textId="77777777" w:rsidTr="009C2D0F">
        <w:trPr>
          <w:trHeight w:val="270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F8D7D" w14:textId="77777777" w:rsidR="00F0574C" w:rsidRPr="00E56907" w:rsidRDefault="00F0574C" w:rsidP="00F0574C">
            <w:pPr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</w:p>
        </w:tc>
        <w:tc>
          <w:tcPr>
            <w:tcW w:w="295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3A5B7" w14:textId="77777777" w:rsidR="00F0574C" w:rsidRPr="00E56907" w:rsidRDefault="00F0574C" w:rsidP="00F0574C">
            <w:pPr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  <w:t> </w:t>
            </w:r>
          </w:p>
        </w:tc>
        <w:tc>
          <w:tcPr>
            <w:tcW w:w="11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4924E3" w14:textId="77777777" w:rsidR="00F0574C" w:rsidRPr="00E56907" w:rsidRDefault="00F0574C" w:rsidP="00F0574C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  <w:t>2002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18F646" w14:textId="77777777" w:rsidR="00F0574C" w:rsidRPr="00E56907" w:rsidRDefault="00F0574C" w:rsidP="00F0574C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  <w:t>2002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ACC528" w14:textId="77777777" w:rsidR="00F0574C" w:rsidRPr="00E56907" w:rsidRDefault="00F0574C" w:rsidP="00F0574C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  <w:t>2003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144E53" w14:textId="77777777" w:rsidR="00F0574C" w:rsidRPr="00E56907" w:rsidRDefault="00F0574C" w:rsidP="00F0574C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  <w:t>2003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0D81DF" w14:textId="77777777" w:rsidR="00F0574C" w:rsidRPr="00E56907" w:rsidRDefault="00F0574C" w:rsidP="00F0574C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  <w:t>2004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3C18EF" w14:textId="77777777" w:rsidR="00F0574C" w:rsidRPr="00E56907" w:rsidRDefault="00F0574C" w:rsidP="00F0574C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  <w:t>2004</w:t>
            </w:r>
          </w:p>
        </w:tc>
      </w:tr>
      <w:tr w:rsidR="004B07BE" w:rsidRPr="00E56907" w14:paraId="5800BB85" w14:textId="77777777" w:rsidTr="009C2D0F">
        <w:trPr>
          <w:trHeight w:val="270"/>
        </w:trPr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F3DA0D" w14:textId="77777777" w:rsidR="004B07BE" w:rsidRPr="00957CD8" w:rsidRDefault="004B07BE" w:rsidP="00FA5B03">
            <w:pPr>
              <w:jc w:val="center"/>
              <w:rPr>
                <w:rFonts w:ascii="Arial" w:hAnsi="Arial" w:cs="Arial"/>
                <w:b/>
                <w:bCs/>
                <w:sz w:val="18"/>
                <w:lang w:val="en-ZA"/>
              </w:rPr>
            </w:pPr>
            <w:r w:rsidRPr="00957CD8">
              <w:rPr>
                <w:rFonts w:ascii="Arial" w:hAnsi="Arial" w:cs="Arial"/>
                <w:b/>
                <w:bCs/>
                <w:sz w:val="18"/>
                <w:lang w:val="en-ZA"/>
              </w:rPr>
              <w:t>Heading</w:t>
            </w:r>
          </w:p>
        </w:tc>
        <w:tc>
          <w:tcPr>
            <w:tcW w:w="29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00ECBB" w14:textId="77777777" w:rsidR="004B07BE" w:rsidRPr="00957CD8" w:rsidRDefault="004B07BE" w:rsidP="00FA5B03">
            <w:pPr>
              <w:pStyle w:val="Heading3"/>
              <w:rPr>
                <w:sz w:val="18"/>
                <w:lang w:val="en-ZA"/>
              </w:rPr>
            </w:pPr>
            <w:r w:rsidRPr="00957CD8">
              <w:rPr>
                <w:sz w:val="18"/>
                <w:lang w:val="en-ZA"/>
              </w:rPr>
              <w:t>Description</w:t>
            </w:r>
          </w:p>
        </w:tc>
        <w:tc>
          <w:tcPr>
            <w:tcW w:w="11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868AC3" w14:textId="77777777" w:rsidR="004B07BE" w:rsidRPr="00E56907" w:rsidRDefault="004B07BE" w:rsidP="00F0574C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  <w:t>Kg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8649F5" w14:textId="77777777" w:rsidR="004B07BE" w:rsidRPr="00E56907" w:rsidRDefault="004B07BE" w:rsidP="00F0574C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  <w:t>Kg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D02428" w14:textId="77777777" w:rsidR="004B07BE" w:rsidRPr="00E56907" w:rsidRDefault="004B07BE" w:rsidP="00F0574C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  <w:t>Kg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07D871" w14:textId="77777777" w:rsidR="004B07BE" w:rsidRPr="00E56907" w:rsidRDefault="004B07BE" w:rsidP="00F0574C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  <w:t>Kg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072C97" w14:textId="77777777" w:rsidR="004B07BE" w:rsidRPr="00E56907" w:rsidRDefault="004B07BE" w:rsidP="00F0574C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  <w:t>Kg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463F8C" w14:textId="77777777" w:rsidR="004B07BE" w:rsidRPr="00E56907" w:rsidRDefault="004B07BE" w:rsidP="00F0574C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  <w:t>Kg</w:t>
            </w:r>
          </w:p>
        </w:tc>
      </w:tr>
      <w:tr w:rsidR="004B07BE" w:rsidRPr="00E56907" w14:paraId="5F5784CE" w14:textId="77777777" w:rsidTr="00E2428C">
        <w:trPr>
          <w:trHeight w:val="255"/>
        </w:trPr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26C6BE" w14:textId="77777777" w:rsidR="004B07BE" w:rsidRPr="00E56907" w:rsidRDefault="004B07BE" w:rsidP="00B74C66">
            <w:pPr>
              <w:jc w:val="center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04.01</w:t>
            </w:r>
          </w:p>
        </w:tc>
        <w:tc>
          <w:tcPr>
            <w:tcW w:w="2956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A3304D" w14:textId="77777777" w:rsidR="004B07BE" w:rsidRPr="004B07BE" w:rsidRDefault="004B07BE" w:rsidP="00FA5B03">
            <w:pPr>
              <w:spacing w:before="60" w:after="60"/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</w:pPr>
            <w:r w:rsidRPr="004B07BE"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  <w:t>Milk and cream, unsweetened</w:t>
            </w:r>
          </w:p>
        </w:tc>
        <w:tc>
          <w:tcPr>
            <w:tcW w:w="119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0EC89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  <w:t>208 613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FF39A3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  <w:t>1</w:t>
            </w:r>
            <w:r w:rsidRPr="00E56907"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  <w:t>2 801 289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2CB0D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  <w:t>684 821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448B56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  <w:t>9 640 776</w:t>
            </w:r>
          </w:p>
        </w:tc>
        <w:tc>
          <w:tcPr>
            <w:tcW w:w="12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24560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1 526 416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4C3344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9 190 414</w:t>
            </w:r>
          </w:p>
        </w:tc>
      </w:tr>
      <w:tr w:rsidR="004B07BE" w:rsidRPr="00E56907" w14:paraId="575AAA8A" w14:textId="77777777" w:rsidTr="00E2428C">
        <w:trPr>
          <w:trHeight w:val="255"/>
        </w:trPr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8EA927" w14:textId="77777777" w:rsidR="004B07BE" w:rsidRPr="00E56907" w:rsidRDefault="004B07BE" w:rsidP="00B74C66">
            <w:pPr>
              <w:jc w:val="center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04.02</w:t>
            </w:r>
          </w:p>
        </w:tc>
        <w:tc>
          <w:tcPr>
            <w:tcW w:w="2956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FC2098" w14:textId="77777777" w:rsidR="004B07BE" w:rsidRPr="004B07BE" w:rsidRDefault="004B07BE" w:rsidP="00FA5B03">
            <w:pPr>
              <w:spacing w:before="60" w:after="60"/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</w:pPr>
            <w:r w:rsidRPr="004B07BE"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  <w:t>Milk, concentrated</w:t>
            </w:r>
          </w:p>
        </w:tc>
        <w:tc>
          <w:tcPr>
            <w:tcW w:w="119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B68D8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  <w:t>11 018 625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720999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  <w:t>14 039 210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71856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  <w:t>6 703 019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9D6858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  <w:t>7 452 953</w:t>
            </w:r>
          </w:p>
        </w:tc>
        <w:tc>
          <w:tcPr>
            <w:tcW w:w="12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8CE49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3 067 368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CEA9F4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5 972 199</w:t>
            </w:r>
          </w:p>
        </w:tc>
      </w:tr>
      <w:tr w:rsidR="004B07BE" w:rsidRPr="00E56907" w14:paraId="1F3335A3" w14:textId="77777777" w:rsidTr="00E2428C">
        <w:trPr>
          <w:trHeight w:val="255"/>
        </w:trPr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4D531D" w14:textId="77777777" w:rsidR="004B07BE" w:rsidRPr="00E56907" w:rsidRDefault="004B07BE" w:rsidP="00B74C66">
            <w:pPr>
              <w:jc w:val="center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04.03</w:t>
            </w:r>
          </w:p>
        </w:tc>
        <w:tc>
          <w:tcPr>
            <w:tcW w:w="2956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7A575A" w14:textId="77777777" w:rsidR="004B07BE" w:rsidRPr="004B07BE" w:rsidRDefault="004B07BE" w:rsidP="00FA5B03">
            <w:pPr>
              <w:spacing w:before="60" w:after="60"/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</w:pPr>
            <w:r w:rsidRPr="004B07BE"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  <w:t>Buttermilk powder, yoghurt</w:t>
            </w:r>
          </w:p>
        </w:tc>
        <w:tc>
          <w:tcPr>
            <w:tcW w:w="119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5ED09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  <w:t>882 034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136E33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  <w:t>969 846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78500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  <w:t>1 077 191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362F2F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  <w:t>2 161 584</w:t>
            </w:r>
          </w:p>
        </w:tc>
        <w:tc>
          <w:tcPr>
            <w:tcW w:w="12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D0446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850 505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59E858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2 076 324</w:t>
            </w:r>
          </w:p>
        </w:tc>
      </w:tr>
      <w:tr w:rsidR="004B07BE" w:rsidRPr="00E56907" w14:paraId="2E10DBFF" w14:textId="77777777" w:rsidTr="00E2428C">
        <w:trPr>
          <w:trHeight w:val="255"/>
        </w:trPr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9D7480" w14:textId="77777777" w:rsidR="004B07BE" w:rsidRPr="00E56907" w:rsidRDefault="004B07BE" w:rsidP="00B74C66">
            <w:pPr>
              <w:jc w:val="center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04.04</w:t>
            </w:r>
          </w:p>
        </w:tc>
        <w:tc>
          <w:tcPr>
            <w:tcW w:w="2956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8B1483" w14:textId="77777777" w:rsidR="004B07BE" w:rsidRPr="004B07BE" w:rsidRDefault="004B07BE" w:rsidP="00FA5B03">
            <w:pPr>
              <w:spacing w:before="60" w:after="60"/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</w:pPr>
            <w:r w:rsidRPr="004B07BE"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  <w:t>Whey, whey powder etc</w:t>
            </w:r>
          </w:p>
        </w:tc>
        <w:tc>
          <w:tcPr>
            <w:tcW w:w="119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EC067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  <w:t>7 906 468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480EF4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  <w:t>412 723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270D2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  <w:t>6 271 924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5EFB63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  <w:t>268 045</w:t>
            </w:r>
          </w:p>
        </w:tc>
        <w:tc>
          <w:tcPr>
            <w:tcW w:w="12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EC94E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6 777 606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DD5BA1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2 628 212</w:t>
            </w:r>
          </w:p>
        </w:tc>
      </w:tr>
      <w:tr w:rsidR="004B07BE" w:rsidRPr="00E56907" w14:paraId="252666F1" w14:textId="77777777" w:rsidTr="00E2428C">
        <w:trPr>
          <w:trHeight w:val="255"/>
        </w:trPr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D49B6E" w14:textId="77777777" w:rsidR="004B07BE" w:rsidRPr="00E56907" w:rsidRDefault="004B07BE" w:rsidP="00B74C66">
            <w:pPr>
              <w:jc w:val="center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04.05</w:t>
            </w:r>
          </w:p>
        </w:tc>
        <w:tc>
          <w:tcPr>
            <w:tcW w:w="2956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5BA3FB" w14:textId="77777777" w:rsidR="004B07BE" w:rsidRPr="004B07BE" w:rsidRDefault="004B07BE" w:rsidP="00FA5B03">
            <w:pPr>
              <w:spacing w:before="60" w:after="60"/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</w:pPr>
            <w:r w:rsidRPr="004B07BE"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  <w:t>Butter, butter spreads and butter oil</w:t>
            </w:r>
          </w:p>
        </w:tc>
        <w:tc>
          <w:tcPr>
            <w:tcW w:w="119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E7F91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  <w:t>1 479 363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60BE09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  <w:t>1 526 319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72960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  <w:t>4 629 804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AB1400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  <w:t>996 146</w:t>
            </w:r>
          </w:p>
        </w:tc>
        <w:tc>
          <w:tcPr>
            <w:tcW w:w="12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B32D2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1 800 706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496EA5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788 997</w:t>
            </w:r>
          </w:p>
        </w:tc>
      </w:tr>
      <w:tr w:rsidR="004B07BE" w:rsidRPr="00E56907" w14:paraId="5B17FDBB" w14:textId="77777777" w:rsidTr="00E2428C">
        <w:trPr>
          <w:trHeight w:val="270"/>
        </w:trPr>
        <w:tc>
          <w:tcPr>
            <w:tcW w:w="99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47EB77" w14:textId="77777777" w:rsidR="004B07BE" w:rsidRPr="00E56907" w:rsidRDefault="004B07BE" w:rsidP="00B74C66">
            <w:pPr>
              <w:jc w:val="center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04.06</w:t>
            </w:r>
          </w:p>
        </w:tc>
        <w:tc>
          <w:tcPr>
            <w:tcW w:w="295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210BBF" w14:textId="77777777" w:rsidR="004B07BE" w:rsidRPr="004B07BE" w:rsidRDefault="004B07BE" w:rsidP="00FA5B03">
            <w:pPr>
              <w:spacing w:before="60" w:after="60"/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</w:pPr>
            <w:r w:rsidRPr="004B07BE"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  <w:t>Cheese and curd</w:t>
            </w:r>
          </w:p>
        </w:tc>
        <w:tc>
          <w:tcPr>
            <w:tcW w:w="119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C7E39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  <w:t>3 122 250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131065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  <w:t>4 578 773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8DBAA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  <w:t>5 092 997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BFF4F5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000000"/>
                <w:sz w:val="14"/>
                <w:szCs w:val="16"/>
                <w:lang w:val="en-ZA"/>
              </w:rPr>
              <w:t>2 385 733</w:t>
            </w:r>
          </w:p>
        </w:tc>
        <w:tc>
          <w:tcPr>
            <w:tcW w:w="124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51991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4 266 915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52C338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2 851 990</w:t>
            </w:r>
          </w:p>
        </w:tc>
      </w:tr>
      <w:tr w:rsidR="00F0574C" w:rsidRPr="00E56907" w14:paraId="60FC93D2" w14:textId="77777777" w:rsidTr="00E2428C">
        <w:trPr>
          <w:trHeight w:val="270"/>
        </w:trPr>
        <w:tc>
          <w:tcPr>
            <w:tcW w:w="99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6DC63A" w14:textId="77777777" w:rsidR="00F0574C" w:rsidRPr="00E56907" w:rsidRDefault="00F0574C" w:rsidP="00B74C66">
            <w:pPr>
              <w:jc w:val="center"/>
              <w:rPr>
                <w:rFonts w:ascii="Arial" w:hAnsi="Arial" w:cs="Arial"/>
                <w:color w:val="FF0000"/>
                <w:sz w:val="14"/>
                <w:szCs w:val="16"/>
                <w:lang w:val="en-ZA"/>
              </w:rPr>
            </w:pPr>
          </w:p>
        </w:tc>
        <w:tc>
          <w:tcPr>
            <w:tcW w:w="295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A6A01" w14:textId="77777777" w:rsidR="00F0574C" w:rsidRPr="00E56907" w:rsidRDefault="00F0574C" w:rsidP="004B07BE">
            <w:pPr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Total</w:t>
            </w:r>
          </w:p>
        </w:tc>
        <w:tc>
          <w:tcPr>
            <w:tcW w:w="1197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A14E0E" w14:textId="77777777" w:rsidR="00F0574C" w:rsidRPr="00E56907" w:rsidRDefault="00F0574C" w:rsidP="00E2428C">
            <w:pPr>
              <w:jc w:val="right"/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24</w:t>
            </w:r>
            <w:r w:rsidR="003746A3"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 xml:space="preserve"> </w:t>
            </w: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617</w:t>
            </w:r>
            <w:r w:rsidR="003746A3"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 xml:space="preserve"> </w:t>
            </w: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353</w:t>
            </w:r>
          </w:p>
        </w:tc>
        <w:tc>
          <w:tcPr>
            <w:tcW w:w="124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3C3093" w14:textId="77777777" w:rsidR="00F0574C" w:rsidRPr="00E56907" w:rsidRDefault="00F0574C" w:rsidP="00E2428C">
            <w:pPr>
              <w:jc w:val="right"/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34</w:t>
            </w:r>
            <w:r w:rsidR="003746A3"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 xml:space="preserve"> </w:t>
            </w: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328</w:t>
            </w:r>
            <w:r w:rsidR="003746A3"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 xml:space="preserve"> </w:t>
            </w: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160</w:t>
            </w:r>
          </w:p>
        </w:tc>
        <w:tc>
          <w:tcPr>
            <w:tcW w:w="12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2047CD" w14:textId="77777777" w:rsidR="00F0574C" w:rsidRPr="00E56907" w:rsidRDefault="00F0574C" w:rsidP="00E2428C">
            <w:pPr>
              <w:jc w:val="right"/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24</w:t>
            </w:r>
            <w:r w:rsidR="008C5430"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 xml:space="preserve"> </w:t>
            </w: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459</w:t>
            </w:r>
            <w:r w:rsidR="008C5430"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 xml:space="preserve"> </w:t>
            </w: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756</w:t>
            </w:r>
          </w:p>
        </w:tc>
        <w:tc>
          <w:tcPr>
            <w:tcW w:w="124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6F597E" w14:textId="77777777" w:rsidR="00F0574C" w:rsidRPr="00E56907" w:rsidRDefault="00F0574C" w:rsidP="00E2428C">
            <w:pPr>
              <w:jc w:val="right"/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22</w:t>
            </w:r>
            <w:r w:rsidR="008F3219"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 xml:space="preserve"> </w:t>
            </w: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905</w:t>
            </w:r>
            <w:r w:rsidR="008F3219"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 xml:space="preserve"> </w:t>
            </w: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237</w:t>
            </w:r>
          </w:p>
        </w:tc>
        <w:tc>
          <w:tcPr>
            <w:tcW w:w="12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C8FE55" w14:textId="77777777" w:rsidR="00F0574C" w:rsidRPr="00E56907" w:rsidRDefault="00F0574C" w:rsidP="00E2428C">
            <w:pPr>
              <w:jc w:val="right"/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18</w:t>
            </w:r>
            <w:r w:rsidR="001D0DEB"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 xml:space="preserve"> </w:t>
            </w: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289</w:t>
            </w:r>
            <w:r w:rsidR="001D0DEB"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 xml:space="preserve"> </w:t>
            </w: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516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D1C843" w14:textId="77777777" w:rsidR="00F0574C" w:rsidRPr="00E56907" w:rsidRDefault="00F0574C" w:rsidP="00E2428C">
            <w:pPr>
              <w:jc w:val="right"/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23</w:t>
            </w:r>
            <w:r w:rsidR="001D0DEB"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 xml:space="preserve"> </w:t>
            </w: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508</w:t>
            </w:r>
            <w:r w:rsidR="001D0DEB"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 xml:space="preserve"> </w:t>
            </w: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136</w:t>
            </w:r>
          </w:p>
        </w:tc>
      </w:tr>
      <w:tr w:rsidR="00F0574C" w:rsidRPr="00E56907" w14:paraId="1AFDF986" w14:textId="77777777" w:rsidTr="009C2D0F">
        <w:trPr>
          <w:trHeight w:val="255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FC531" w14:textId="77777777" w:rsidR="00F0574C" w:rsidRPr="00E56907" w:rsidRDefault="00F0574C" w:rsidP="00B74C66">
            <w:pPr>
              <w:jc w:val="center"/>
              <w:rPr>
                <w:rFonts w:ascii="Arial" w:hAnsi="Arial" w:cs="Arial"/>
                <w:sz w:val="18"/>
                <w:szCs w:val="20"/>
                <w:lang w:val="en-ZA"/>
              </w:rPr>
            </w:pPr>
          </w:p>
        </w:tc>
        <w:tc>
          <w:tcPr>
            <w:tcW w:w="2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CC3D6" w14:textId="77777777" w:rsidR="00F0574C" w:rsidRPr="00E56907" w:rsidRDefault="00F0574C" w:rsidP="00F0574C">
            <w:pPr>
              <w:rPr>
                <w:rFonts w:ascii="Arial" w:hAnsi="Arial" w:cs="Arial"/>
                <w:sz w:val="18"/>
                <w:szCs w:val="20"/>
                <w:lang w:val="en-ZA"/>
              </w:rPr>
            </w:pP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1DD2F" w14:textId="77777777" w:rsidR="00F0574C" w:rsidRPr="00E56907" w:rsidRDefault="00F0574C" w:rsidP="00A54330">
            <w:pPr>
              <w:jc w:val="right"/>
              <w:rPr>
                <w:rFonts w:ascii="Arial" w:hAnsi="Arial" w:cs="Arial"/>
                <w:sz w:val="18"/>
                <w:szCs w:val="20"/>
                <w:lang w:val="en-ZA"/>
              </w:rPr>
            </w:pP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F11E3" w14:textId="77777777" w:rsidR="00F0574C" w:rsidRPr="00E56907" w:rsidRDefault="00F0574C" w:rsidP="00A54330">
            <w:pPr>
              <w:jc w:val="right"/>
              <w:rPr>
                <w:rFonts w:ascii="Arial" w:hAnsi="Arial" w:cs="Arial"/>
                <w:sz w:val="18"/>
                <w:szCs w:val="20"/>
                <w:lang w:val="en-ZA"/>
              </w:rPr>
            </w:pP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E2C0C" w14:textId="77777777" w:rsidR="00F0574C" w:rsidRPr="00E56907" w:rsidRDefault="00F0574C" w:rsidP="00A54330">
            <w:pPr>
              <w:jc w:val="right"/>
              <w:rPr>
                <w:rFonts w:ascii="Arial" w:hAnsi="Arial" w:cs="Arial"/>
                <w:sz w:val="18"/>
                <w:szCs w:val="20"/>
                <w:lang w:val="en-ZA"/>
              </w:rPr>
            </w:pP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CA87E" w14:textId="77777777" w:rsidR="00F0574C" w:rsidRPr="00E56907" w:rsidRDefault="00F0574C" w:rsidP="00A54330">
            <w:pPr>
              <w:jc w:val="right"/>
              <w:rPr>
                <w:rFonts w:ascii="Arial" w:hAnsi="Arial" w:cs="Arial"/>
                <w:sz w:val="18"/>
                <w:szCs w:val="20"/>
                <w:lang w:val="en-ZA"/>
              </w:rPr>
            </w:pP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8C56A" w14:textId="77777777" w:rsidR="00F0574C" w:rsidRPr="00E56907" w:rsidRDefault="00F0574C" w:rsidP="00A54330">
            <w:pPr>
              <w:jc w:val="right"/>
              <w:rPr>
                <w:rFonts w:ascii="Arial" w:hAnsi="Arial" w:cs="Arial"/>
                <w:sz w:val="18"/>
                <w:szCs w:val="20"/>
                <w:lang w:val="en-ZA"/>
              </w:rPr>
            </w:pP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A2C9B" w14:textId="77777777" w:rsidR="00F0574C" w:rsidRPr="00E56907" w:rsidRDefault="00F0574C" w:rsidP="00A54330">
            <w:pPr>
              <w:jc w:val="right"/>
              <w:rPr>
                <w:rFonts w:ascii="Arial" w:hAnsi="Arial" w:cs="Arial"/>
                <w:sz w:val="18"/>
                <w:szCs w:val="20"/>
                <w:lang w:val="en-ZA"/>
              </w:rPr>
            </w:pPr>
          </w:p>
        </w:tc>
      </w:tr>
      <w:tr w:rsidR="00F73096" w:rsidRPr="00E56907" w14:paraId="316E2D07" w14:textId="77777777" w:rsidTr="009C2D0F">
        <w:trPr>
          <w:trHeight w:val="255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A3A89" w14:textId="77777777" w:rsidR="00F73096" w:rsidRDefault="00F73096" w:rsidP="00B74C66">
            <w:pPr>
              <w:jc w:val="center"/>
              <w:rPr>
                <w:rFonts w:ascii="Arial" w:hAnsi="Arial" w:cs="Arial"/>
                <w:sz w:val="18"/>
                <w:szCs w:val="20"/>
                <w:lang w:val="en-ZA"/>
              </w:rPr>
            </w:pPr>
          </w:p>
          <w:p w14:paraId="4C845DBB" w14:textId="77777777" w:rsidR="00F73096" w:rsidRDefault="00F73096" w:rsidP="00B74C66">
            <w:pPr>
              <w:jc w:val="center"/>
              <w:rPr>
                <w:rFonts w:ascii="Arial" w:hAnsi="Arial" w:cs="Arial"/>
                <w:sz w:val="18"/>
                <w:szCs w:val="20"/>
                <w:lang w:val="en-ZA"/>
              </w:rPr>
            </w:pPr>
          </w:p>
          <w:p w14:paraId="0D0C9F1C" w14:textId="77777777" w:rsidR="00F73096" w:rsidRPr="00E56907" w:rsidRDefault="00F73096" w:rsidP="00B74C66">
            <w:pPr>
              <w:jc w:val="center"/>
              <w:rPr>
                <w:rFonts w:ascii="Arial" w:hAnsi="Arial" w:cs="Arial"/>
                <w:sz w:val="18"/>
                <w:szCs w:val="20"/>
                <w:lang w:val="en-ZA"/>
              </w:rPr>
            </w:pPr>
          </w:p>
        </w:tc>
        <w:tc>
          <w:tcPr>
            <w:tcW w:w="2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0B649" w14:textId="77777777" w:rsidR="00F73096" w:rsidRPr="00E56907" w:rsidRDefault="00F73096" w:rsidP="00F0574C">
            <w:pPr>
              <w:rPr>
                <w:rFonts w:ascii="Arial" w:hAnsi="Arial" w:cs="Arial"/>
                <w:sz w:val="18"/>
                <w:szCs w:val="20"/>
                <w:lang w:val="en-ZA"/>
              </w:rPr>
            </w:pP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DE271" w14:textId="77777777" w:rsidR="00F73096" w:rsidRPr="00E56907" w:rsidRDefault="00F73096" w:rsidP="00A54330">
            <w:pPr>
              <w:jc w:val="right"/>
              <w:rPr>
                <w:rFonts w:ascii="Arial" w:hAnsi="Arial" w:cs="Arial"/>
                <w:sz w:val="18"/>
                <w:szCs w:val="20"/>
                <w:lang w:val="en-ZA"/>
              </w:rPr>
            </w:pP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4CD50" w14:textId="77777777" w:rsidR="00F73096" w:rsidRPr="00E56907" w:rsidRDefault="00F73096" w:rsidP="00A54330">
            <w:pPr>
              <w:jc w:val="right"/>
              <w:rPr>
                <w:rFonts w:ascii="Arial" w:hAnsi="Arial" w:cs="Arial"/>
                <w:sz w:val="18"/>
                <w:szCs w:val="20"/>
                <w:lang w:val="en-ZA"/>
              </w:rPr>
            </w:pP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53BC0" w14:textId="77777777" w:rsidR="00F73096" w:rsidRPr="00E56907" w:rsidRDefault="00F73096" w:rsidP="00A54330">
            <w:pPr>
              <w:jc w:val="right"/>
              <w:rPr>
                <w:rFonts w:ascii="Arial" w:hAnsi="Arial" w:cs="Arial"/>
                <w:sz w:val="18"/>
                <w:szCs w:val="20"/>
                <w:lang w:val="en-ZA"/>
              </w:rPr>
            </w:pP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1E561" w14:textId="77777777" w:rsidR="00F73096" w:rsidRPr="00E56907" w:rsidRDefault="00F73096" w:rsidP="00A54330">
            <w:pPr>
              <w:jc w:val="right"/>
              <w:rPr>
                <w:rFonts w:ascii="Arial" w:hAnsi="Arial" w:cs="Arial"/>
                <w:sz w:val="18"/>
                <w:szCs w:val="20"/>
                <w:lang w:val="en-ZA"/>
              </w:rPr>
            </w:pP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98FA8" w14:textId="77777777" w:rsidR="00F73096" w:rsidRPr="00E56907" w:rsidRDefault="00F73096" w:rsidP="00A54330">
            <w:pPr>
              <w:jc w:val="right"/>
              <w:rPr>
                <w:rFonts w:ascii="Arial" w:hAnsi="Arial" w:cs="Arial"/>
                <w:sz w:val="18"/>
                <w:szCs w:val="20"/>
                <w:lang w:val="en-ZA"/>
              </w:rPr>
            </w:pP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8FC92" w14:textId="77777777" w:rsidR="00F73096" w:rsidRPr="00E56907" w:rsidRDefault="00F73096" w:rsidP="00A54330">
            <w:pPr>
              <w:jc w:val="right"/>
              <w:rPr>
                <w:rFonts w:ascii="Arial" w:hAnsi="Arial" w:cs="Arial"/>
                <w:sz w:val="18"/>
                <w:szCs w:val="20"/>
                <w:lang w:val="en-ZA"/>
              </w:rPr>
            </w:pPr>
          </w:p>
        </w:tc>
      </w:tr>
      <w:tr w:rsidR="004B07BE" w:rsidRPr="00E56907" w14:paraId="5282A742" w14:textId="77777777" w:rsidTr="009C2D0F">
        <w:trPr>
          <w:trHeight w:val="282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24406" w14:textId="77777777" w:rsidR="004B07BE" w:rsidRPr="00E56907" w:rsidRDefault="004B07BE" w:rsidP="00B74C66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</w:p>
        </w:tc>
        <w:tc>
          <w:tcPr>
            <w:tcW w:w="2956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89C42" w14:textId="77777777" w:rsidR="004B07BE" w:rsidRPr="00E56907" w:rsidRDefault="004B07BE" w:rsidP="00F0574C">
            <w:pPr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  <w:t> </w:t>
            </w:r>
          </w:p>
        </w:tc>
        <w:tc>
          <w:tcPr>
            <w:tcW w:w="119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4F5009" w14:textId="77777777" w:rsidR="004B07BE" w:rsidRPr="00E56907" w:rsidRDefault="004B07BE" w:rsidP="00FA5B03">
            <w:pPr>
              <w:jc w:val="center"/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Import</w:t>
            </w:r>
            <w:r w:rsidR="000C0861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s</w:t>
            </w:r>
            <w:r w:rsidRPr="00E56907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 xml:space="preserve"> </w:t>
            </w:r>
          </w:p>
        </w:tc>
        <w:tc>
          <w:tcPr>
            <w:tcW w:w="1242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BE7516" w14:textId="77777777" w:rsidR="004B07BE" w:rsidRPr="00E56907" w:rsidRDefault="004B07BE" w:rsidP="00FA5B03">
            <w:pPr>
              <w:jc w:val="center"/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Export</w:t>
            </w:r>
            <w:r w:rsidR="000C0861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s</w:t>
            </w:r>
          </w:p>
        </w:tc>
        <w:tc>
          <w:tcPr>
            <w:tcW w:w="1242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9EA4BB" w14:textId="77777777" w:rsidR="004B07BE" w:rsidRPr="00E56907" w:rsidRDefault="004B07BE" w:rsidP="00FA5B03">
            <w:pPr>
              <w:jc w:val="center"/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Import</w:t>
            </w:r>
            <w:r w:rsidR="000C0861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s</w:t>
            </w:r>
            <w:r w:rsidRPr="00E56907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 xml:space="preserve"> </w:t>
            </w:r>
          </w:p>
        </w:tc>
        <w:tc>
          <w:tcPr>
            <w:tcW w:w="1242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228EAC" w14:textId="77777777" w:rsidR="004B07BE" w:rsidRPr="00E56907" w:rsidRDefault="004B07BE" w:rsidP="00FA5B03">
            <w:pPr>
              <w:jc w:val="center"/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Export</w:t>
            </w:r>
            <w:r w:rsidR="000C0861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s</w:t>
            </w:r>
          </w:p>
        </w:tc>
        <w:tc>
          <w:tcPr>
            <w:tcW w:w="1242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C8362D" w14:textId="77777777" w:rsidR="004B07BE" w:rsidRPr="00E56907" w:rsidRDefault="004B07BE" w:rsidP="00FA5B03">
            <w:pPr>
              <w:jc w:val="center"/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Import</w:t>
            </w:r>
            <w:r w:rsidR="000C0861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s</w:t>
            </w:r>
            <w:r w:rsidRPr="00E56907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 xml:space="preserve"> </w:t>
            </w:r>
          </w:p>
        </w:tc>
        <w:tc>
          <w:tcPr>
            <w:tcW w:w="1242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D32016" w14:textId="77777777" w:rsidR="004B07BE" w:rsidRPr="00E56907" w:rsidRDefault="004B07BE" w:rsidP="00FA5B03">
            <w:pPr>
              <w:jc w:val="center"/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Export</w:t>
            </w:r>
            <w:r w:rsidR="000C0861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s</w:t>
            </w:r>
          </w:p>
        </w:tc>
      </w:tr>
      <w:tr w:rsidR="00F0574C" w:rsidRPr="00E56907" w14:paraId="3F1D43DE" w14:textId="77777777" w:rsidTr="009C2D0F">
        <w:trPr>
          <w:trHeight w:val="282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782D0" w14:textId="77777777" w:rsidR="00F0574C" w:rsidRPr="00E56907" w:rsidRDefault="00F0574C" w:rsidP="00B74C66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</w:p>
        </w:tc>
        <w:tc>
          <w:tcPr>
            <w:tcW w:w="295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25EB9" w14:textId="77777777" w:rsidR="00F0574C" w:rsidRPr="00E56907" w:rsidRDefault="00F0574C" w:rsidP="00F0574C">
            <w:pPr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  <w:t> </w:t>
            </w:r>
          </w:p>
        </w:tc>
        <w:tc>
          <w:tcPr>
            <w:tcW w:w="11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38AE1B" w14:textId="77777777" w:rsidR="00F0574C" w:rsidRPr="00E56907" w:rsidRDefault="00F0574C" w:rsidP="00A54330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  <w:t>2005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7C25EA" w14:textId="77777777" w:rsidR="00F0574C" w:rsidRPr="00E56907" w:rsidRDefault="00F0574C" w:rsidP="00A54330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  <w:t>2005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C74F42" w14:textId="77777777" w:rsidR="00F0574C" w:rsidRPr="00E56907" w:rsidRDefault="00F0574C" w:rsidP="00A54330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  <w:t>2006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387B3B" w14:textId="77777777" w:rsidR="00F0574C" w:rsidRPr="00E56907" w:rsidRDefault="00F0574C" w:rsidP="00A54330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  <w:t>2006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DC619F" w14:textId="77777777" w:rsidR="00F0574C" w:rsidRPr="00E56907" w:rsidRDefault="00F0574C" w:rsidP="00A54330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  <w:t>2007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99ECC6" w14:textId="77777777" w:rsidR="00F0574C" w:rsidRPr="00E56907" w:rsidRDefault="00F0574C" w:rsidP="00A54330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  <w:t>2007</w:t>
            </w:r>
          </w:p>
        </w:tc>
      </w:tr>
      <w:tr w:rsidR="004B07BE" w:rsidRPr="00E56907" w14:paraId="3CFC3112" w14:textId="77777777" w:rsidTr="009C2D0F">
        <w:trPr>
          <w:trHeight w:val="282"/>
        </w:trPr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C1709E" w14:textId="77777777" w:rsidR="004B07BE" w:rsidRPr="00957CD8" w:rsidRDefault="004B07BE" w:rsidP="00FA5B03">
            <w:pPr>
              <w:jc w:val="center"/>
              <w:rPr>
                <w:rFonts w:ascii="Arial" w:hAnsi="Arial" w:cs="Arial"/>
                <w:b/>
                <w:bCs/>
                <w:sz w:val="18"/>
                <w:lang w:val="en-ZA"/>
              </w:rPr>
            </w:pPr>
            <w:r w:rsidRPr="00957CD8">
              <w:rPr>
                <w:rFonts w:ascii="Arial" w:hAnsi="Arial" w:cs="Arial"/>
                <w:b/>
                <w:bCs/>
                <w:sz w:val="18"/>
                <w:lang w:val="en-ZA"/>
              </w:rPr>
              <w:t>Heading</w:t>
            </w:r>
          </w:p>
        </w:tc>
        <w:tc>
          <w:tcPr>
            <w:tcW w:w="2956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A367C" w14:textId="77777777" w:rsidR="004B07BE" w:rsidRPr="00957CD8" w:rsidRDefault="004B07BE" w:rsidP="00FA5B03">
            <w:pPr>
              <w:pStyle w:val="Heading3"/>
              <w:rPr>
                <w:sz w:val="18"/>
                <w:lang w:val="en-ZA"/>
              </w:rPr>
            </w:pPr>
            <w:r w:rsidRPr="00957CD8">
              <w:rPr>
                <w:sz w:val="18"/>
                <w:lang w:val="en-ZA"/>
              </w:rPr>
              <w:t>Description</w:t>
            </w:r>
          </w:p>
        </w:tc>
        <w:tc>
          <w:tcPr>
            <w:tcW w:w="119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D93220" w14:textId="77777777" w:rsidR="004B07BE" w:rsidRPr="00E56907" w:rsidRDefault="004B07BE" w:rsidP="00A54330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  <w:t>Kg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64D1DD" w14:textId="77777777" w:rsidR="004B07BE" w:rsidRPr="00E56907" w:rsidRDefault="004B07BE" w:rsidP="00A54330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  <w:t>Kg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BD3D5C3" w14:textId="77777777" w:rsidR="004B07BE" w:rsidRPr="00E56907" w:rsidRDefault="004B07BE" w:rsidP="00A54330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  <w:t>Kg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BC88CF" w14:textId="77777777" w:rsidR="004B07BE" w:rsidRPr="00E56907" w:rsidRDefault="004B07BE" w:rsidP="00A54330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  <w:t>Kg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D9477D" w14:textId="77777777" w:rsidR="004B07BE" w:rsidRPr="00E56907" w:rsidRDefault="004B07BE" w:rsidP="00A54330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  <w:t>Kg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985B88" w14:textId="77777777" w:rsidR="004B07BE" w:rsidRPr="00E56907" w:rsidRDefault="004B07BE" w:rsidP="00A54330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6"/>
                <w:szCs w:val="18"/>
                <w:lang w:val="en-ZA"/>
              </w:rPr>
              <w:t>Kg</w:t>
            </w:r>
          </w:p>
        </w:tc>
      </w:tr>
      <w:tr w:rsidR="004B07BE" w:rsidRPr="00E56907" w14:paraId="1E7D7512" w14:textId="77777777" w:rsidTr="00E2428C">
        <w:trPr>
          <w:trHeight w:val="282"/>
        </w:trPr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F35003" w14:textId="77777777" w:rsidR="004B07BE" w:rsidRPr="00E56907" w:rsidRDefault="004B07BE" w:rsidP="00B74C66">
            <w:pPr>
              <w:jc w:val="center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04.01</w:t>
            </w:r>
          </w:p>
        </w:tc>
        <w:tc>
          <w:tcPr>
            <w:tcW w:w="295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16013" w14:textId="77777777" w:rsidR="004B07BE" w:rsidRPr="004B07BE" w:rsidRDefault="004B07BE" w:rsidP="00FA5B03">
            <w:pPr>
              <w:spacing w:before="60" w:after="60"/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</w:pPr>
            <w:r w:rsidRPr="004B07BE"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  <w:t>Milk and cream, unsweetened</w:t>
            </w:r>
          </w:p>
        </w:tc>
        <w:tc>
          <w:tcPr>
            <w:tcW w:w="119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FA2B3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2 105 485</w:t>
            </w:r>
          </w:p>
        </w:tc>
        <w:tc>
          <w:tcPr>
            <w:tcW w:w="124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719927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8 666 131</w:t>
            </w:r>
          </w:p>
        </w:tc>
        <w:tc>
          <w:tcPr>
            <w:tcW w:w="1242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D24D8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4 943 877</w:t>
            </w:r>
          </w:p>
        </w:tc>
        <w:tc>
          <w:tcPr>
            <w:tcW w:w="1242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4B245F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12 559 045</w:t>
            </w:r>
          </w:p>
        </w:tc>
        <w:tc>
          <w:tcPr>
            <w:tcW w:w="124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BF294D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13 858 507</w:t>
            </w:r>
          </w:p>
        </w:tc>
        <w:tc>
          <w:tcPr>
            <w:tcW w:w="124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A0522E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7 277 746</w:t>
            </w:r>
          </w:p>
        </w:tc>
      </w:tr>
      <w:tr w:rsidR="004B07BE" w:rsidRPr="00E56907" w14:paraId="5C110DEA" w14:textId="77777777" w:rsidTr="00E2428C">
        <w:trPr>
          <w:trHeight w:val="282"/>
        </w:trPr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00FC85" w14:textId="77777777" w:rsidR="004B07BE" w:rsidRPr="00E56907" w:rsidRDefault="004B07BE" w:rsidP="00B74C66">
            <w:pPr>
              <w:jc w:val="center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04.02</w:t>
            </w:r>
          </w:p>
        </w:tc>
        <w:tc>
          <w:tcPr>
            <w:tcW w:w="29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45103" w14:textId="77777777" w:rsidR="004B07BE" w:rsidRPr="004B07BE" w:rsidRDefault="004B07BE" w:rsidP="00FA5B03">
            <w:pPr>
              <w:spacing w:before="60" w:after="60"/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</w:pPr>
            <w:r w:rsidRPr="004B07BE"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  <w:t>Milk, concentrated</w:t>
            </w:r>
          </w:p>
        </w:tc>
        <w:tc>
          <w:tcPr>
            <w:tcW w:w="119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499A2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12 337 153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86C8DF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3 517 660</w:t>
            </w:r>
          </w:p>
        </w:tc>
        <w:tc>
          <w:tcPr>
            <w:tcW w:w="12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4F7DD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9 032 137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35C5DB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4 366 952</w:t>
            </w:r>
          </w:p>
        </w:tc>
        <w:tc>
          <w:tcPr>
            <w:tcW w:w="12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443F7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14 386 700</w:t>
            </w:r>
          </w:p>
        </w:tc>
        <w:tc>
          <w:tcPr>
            <w:tcW w:w="124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E039AA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4 235 315</w:t>
            </w:r>
          </w:p>
        </w:tc>
      </w:tr>
      <w:tr w:rsidR="004B07BE" w:rsidRPr="00E56907" w14:paraId="13D31524" w14:textId="77777777" w:rsidTr="00E2428C">
        <w:trPr>
          <w:trHeight w:val="282"/>
        </w:trPr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4FBE13" w14:textId="77777777" w:rsidR="004B07BE" w:rsidRPr="00E56907" w:rsidRDefault="004B07BE" w:rsidP="00B74C66">
            <w:pPr>
              <w:jc w:val="center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04.03</w:t>
            </w:r>
          </w:p>
        </w:tc>
        <w:tc>
          <w:tcPr>
            <w:tcW w:w="29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BA03E" w14:textId="77777777" w:rsidR="004B07BE" w:rsidRPr="004B07BE" w:rsidRDefault="004B07BE" w:rsidP="00FA5B03">
            <w:pPr>
              <w:spacing w:before="60" w:after="60"/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</w:pPr>
            <w:r w:rsidRPr="004B07BE"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  <w:t>Buttermilk powder, yoghurt</w:t>
            </w:r>
          </w:p>
        </w:tc>
        <w:tc>
          <w:tcPr>
            <w:tcW w:w="119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F2CFD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1 689 886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ED9DCF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2 969 313</w:t>
            </w:r>
          </w:p>
        </w:tc>
        <w:tc>
          <w:tcPr>
            <w:tcW w:w="12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BD501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1 561 696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B77A28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4 980 518</w:t>
            </w:r>
          </w:p>
        </w:tc>
        <w:tc>
          <w:tcPr>
            <w:tcW w:w="12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60E7F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1 611 115</w:t>
            </w:r>
          </w:p>
        </w:tc>
        <w:tc>
          <w:tcPr>
            <w:tcW w:w="124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F7004A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3 904 306</w:t>
            </w:r>
          </w:p>
        </w:tc>
      </w:tr>
      <w:tr w:rsidR="004B07BE" w:rsidRPr="00E56907" w14:paraId="5A64ABB9" w14:textId="77777777" w:rsidTr="00E2428C">
        <w:trPr>
          <w:trHeight w:val="282"/>
        </w:trPr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DEBC1A" w14:textId="77777777" w:rsidR="004B07BE" w:rsidRPr="00E56907" w:rsidRDefault="004B07BE" w:rsidP="00B74C66">
            <w:pPr>
              <w:jc w:val="center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04.04</w:t>
            </w:r>
          </w:p>
        </w:tc>
        <w:tc>
          <w:tcPr>
            <w:tcW w:w="29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309DD" w14:textId="77777777" w:rsidR="004B07BE" w:rsidRPr="004B07BE" w:rsidRDefault="004B07BE" w:rsidP="00FA5B03">
            <w:pPr>
              <w:spacing w:before="60" w:after="60"/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</w:pPr>
            <w:r w:rsidRPr="004B07BE"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  <w:t>Whey, whey powder</w:t>
            </w:r>
            <w:r w:rsidR="000C0861"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  <w:t>,</w:t>
            </w:r>
            <w:r w:rsidRPr="004B07BE"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  <w:t xml:space="preserve"> etc</w:t>
            </w:r>
          </w:p>
        </w:tc>
        <w:tc>
          <w:tcPr>
            <w:tcW w:w="119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E23A6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8 091 601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AA7245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137 326</w:t>
            </w:r>
          </w:p>
        </w:tc>
        <w:tc>
          <w:tcPr>
            <w:tcW w:w="12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E882D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7 514 344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EAE848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2 339 330</w:t>
            </w:r>
          </w:p>
        </w:tc>
        <w:tc>
          <w:tcPr>
            <w:tcW w:w="12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E0C5E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5 711 984</w:t>
            </w:r>
          </w:p>
        </w:tc>
        <w:tc>
          <w:tcPr>
            <w:tcW w:w="124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8D2F85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1 239 684</w:t>
            </w:r>
          </w:p>
        </w:tc>
      </w:tr>
      <w:tr w:rsidR="004B07BE" w:rsidRPr="00E56907" w14:paraId="39B87E46" w14:textId="77777777" w:rsidTr="00E2428C">
        <w:trPr>
          <w:trHeight w:val="282"/>
        </w:trPr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1CD111" w14:textId="77777777" w:rsidR="004B07BE" w:rsidRPr="00E56907" w:rsidRDefault="004B07BE" w:rsidP="00B74C66">
            <w:pPr>
              <w:jc w:val="center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04.05</w:t>
            </w:r>
          </w:p>
        </w:tc>
        <w:tc>
          <w:tcPr>
            <w:tcW w:w="29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D527D" w14:textId="77777777" w:rsidR="004B07BE" w:rsidRPr="004B07BE" w:rsidRDefault="004B07BE" w:rsidP="00FA5B03">
            <w:pPr>
              <w:spacing w:before="60" w:after="60"/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</w:pPr>
            <w:r w:rsidRPr="004B07BE"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  <w:t>Butter, butter spreads and butter oil</w:t>
            </w:r>
          </w:p>
        </w:tc>
        <w:tc>
          <w:tcPr>
            <w:tcW w:w="119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27308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2 722 816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23C9C7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846 786</w:t>
            </w:r>
          </w:p>
        </w:tc>
        <w:tc>
          <w:tcPr>
            <w:tcW w:w="12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0C943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3 141 909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35CD61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770 915</w:t>
            </w:r>
          </w:p>
        </w:tc>
        <w:tc>
          <w:tcPr>
            <w:tcW w:w="12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4EB5D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3 331 164</w:t>
            </w:r>
          </w:p>
        </w:tc>
        <w:tc>
          <w:tcPr>
            <w:tcW w:w="124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96228E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880 002</w:t>
            </w:r>
          </w:p>
        </w:tc>
      </w:tr>
      <w:tr w:rsidR="004B07BE" w:rsidRPr="00E56907" w14:paraId="27A68565" w14:textId="77777777" w:rsidTr="00E2428C">
        <w:trPr>
          <w:trHeight w:val="282"/>
        </w:trPr>
        <w:tc>
          <w:tcPr>
            <w:tcW w:w="99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D1115A" w14:textId="77777777" w:rsidR="004B07BE" w:rsidRPr="00E56907" w:rsidRDefault="004B07BE" w:rsidP="00B74C66">
            <w:pPr>
              <w:jc w:val="center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04.06</w:t>
            </w:r>
          </w:p>
        </w:tc>
        <w:tc>
          <w:tcPr>
            <w:tcW w:w="295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3A64C" w14:textId="77777777" w:rsidR="004B07BE" w:rsidRPr="004B07BE" w:rsidRDefault="004B07BE" w:rsidP="00FA5B03">
            <w:pPr>
              <w:spacing w:before="60" w:after="60"/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</w:pPr>
            <w:r w:rsidRPr="004B07BE"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  <w:t>Cheese and curd</w:t>
            </w:r>
          </w:p>
        </w:tc>
        <w:tc>
          <w:tcPr>
            <w:tcW w:w="119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FB482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3 824 459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9CC5A7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1 078 744</w:t>
            </w:r>
          </w:p>
        </w:tc>
        <w:tc>
          <w:tcPr>
            <w:tcW w:w="1242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77D33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4 684 645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6AC5B9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1 526 513</w:t>
            </w:r>
          </w:p>
        </w:tc>
        <w:tc>
          <w:tcPr>
            <w:tcW w:w="124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02CE3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5 413 513</w:t>
            </w:r>
          </w:p>
        </w:tc>
        <w:tc>
          <w:tcPr>
            <w:tcW w:w="12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36E2C5" w14:textId="77777777" w:rsidR="004B07BE" w:rsidRPr="00E56907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sz w:val="14"/>
                <w:szCs w:val="16"/>
                <w:lang w:val="en-ZA"/>
              </w:rPr>
              <w:t>979 477</w:t>
            </w:r>
          </w:p>
        </w:tc>
      </w:tr>
      <w:tr w:rsidR="00F0574C" w:rsidRPr="00E56907" w14:paraId="51B4EE31" w14:textId="77777777" w:rsidTr="00E2428C">
        <w:trPr>
          <w:trHeight w:val="282"/>
        </w:trPr>
        <w:tc>
          <w:tcPr>
            <w:tcW w:w="99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5847D6" w14:textId="77777777" w:rsidR="00F0574C" w:rsidRPr="00E56907" w:rsidRDefault="00F0574C" w:rsidP="00B74C66">
            <w:pPr>
              <w:jc w:val="center"/>
              <w:rPr>
                <w:rFonts w:ascii="Arial" w:hAnsi="Arial" w:cs="Arial"/>
                <w:color w:val="FF0000"/>
                <w:sz w:val="14"/>
                <w:szCs w:val="16"/>
                <w:lang w:val="en-ZA"/>
              </w:rPr>
            </w:pPr>
          </w:p>
        </w:tc>
        <w:tc>
          <w:tcPr>
            <w:tcW w:w="295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8B5E8" w14:textId="77777777" w:rsidR="00F0574C" w:rsidRPr="00E56907" w:rsidRDefault="00F0574C" w:rsidP="004B07BE">
            <w:pPr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Total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F764F8" w14:textId="77777777" w:rsidR="00F0574C" w:rsidRPr="00E56907" w:rsidRDefault="00F0574C" w:rsidP="00E2428C">
            <w:pPr>
              <w:jc w:val="right"/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30</w:t>
            </w:r>
            <w:r w:rsidR="001D0DEB"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 xml:space="preserve"> </w:t>
            </w: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771</w:t>
            </w:r>
            <w:r w:rsidR="001D0DEB"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 xml:space="preserve"> </w:t>
            </w: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400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E92FD9" w14:textId="77777777" w:rsidR="00F0574C" w:rsidRPr="00E56907" w:rsidRDefault="00F0574C" w:rsidP="00E2428C">
            <w:pPr>
              <w:jc w:val="right"/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17</w:t>
            </w:r>
            <w:r w:rsidR="001D0DEB"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 xml:space="preserve"> </w:t>
            </w: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215</w:t>
            </w:r>
            <w:r w:rsidR="001D0DEB"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 xml:space="preserve"> </w:t>
            </w: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960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DD62B0" w14:textId="77777777" w:rsidR="00F0574C" w:rsidRPr="00E56907" w:rsidRDefault="00F0574C" w:rsidP="00E2428C">
            <w:pPr>
              <w:jc w:val="right"/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30</w:t>
            </w:r>
            <w:r w:rsidR="001D0DEB"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 xml:space="preserve"> </w:t>
            </w: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878</w:t>
            </w:r>
            <w:r w:rsidR="001D0DEB"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 xml:space="preserve"> </w:t>
            </w: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608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1FBF05" w14:textId="77777777" w:rsidR="00F0574C" w:rsidRPr="00E56907" w:rsidRDefault="00F0574C" w:rsidP="00E2428C">
            <w:pPr>
              <w:jc w:val="right"/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26</w:t>
            </w:r>
            <w:r w:rsidR="001D0DEB"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 xml:space="preserve"> </w:t>
            </w: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543</w:t>
            </w:r>
            <w:r w:rsidR="001D0DEB"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 xml:space="preserve"> </w:t>
            </w: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273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F00ECA" w14:textId="77777777" w:rsidR="00F0574C" w:rsidRPr="00E56907" w:rsidRDefault="00F0574C" w:rsidP="00E2428C">
            <w:pPr>
              <w:jc w:val="right"/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44</w:t>
            </w:r>
            <w:r w:rsidR="001D0DEB"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 xml:space="preserve"> </w:t>
            </w: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312</w:t>
            </w:r>
            <w:r w:rsidR="001D0DEB"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 xml:space="preserve"> </w:t>
            </w: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983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742B7C" w14:textId="77777777" w:rsidR="00F0574C" w:rsidRPr="00E56907" w:rsidRDefault="00F0574C" w:rsidP="00E2428C">
            <w:pPr>
              <w:jc w:val="right"/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</w:pP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18</w:t>
            </w:r>
            <w:r w:rsidR="001D0DEB"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 xml:space="preserve"> </w:t>
            </w: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516</w:t>
            </w:r>
            <w:r w:rsidR="001D0DEB"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 xml:space="preserve"> </w:t>
            </w:r>
            <w:r w:rsidRPr="00E56907">
              <w:rPr>
                <w:rFonts w:ascii="Arial" w:hAnsi="Arial" w:cs="Arial"/>
                <w:b/>
                <w:bCs/>
                <w:color w:val="FF0000"/>
                <w:sz w:val="14"/>
                <w:szCs w:val="16"/>
                <w:lang w:val="en-ZA"/>
              </w:rPr>
              <w:t>530</w:t>
            </w:r>
          </w:p>
        </w:tc>
      </w:tr>
    </w:tbl>
    <w:p w14:paraId="2522A5D8" w14:textId="77777777" w:rsidR="009C2D0F" w:rsidRDefault="009C2D0F">
      <w:r>
        <w:br w:type="page"/>
      </w:r>
    </w:p>
    <w:p w14:paraId="3D41135B" w14:textId="77777777" w:rsidR="00F969C8" w:rsidRDefault="00F969C8"/>
    <w:p w14:paraId="04905344" w14:textId="77777777" w:rsidR="00F969C8" w:rsidRDefault="00F969C8"/>
    <w:tbl>
      <w:tblPr>
        <w:tblW w:w="11433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20"/>
        <w:gridCol w:w="565"/>
        <w:gridCol w:w="2751"/>
        <w:gridCol w:w="84"/>
        <w:gridCol w:w="1276"/>
        <w:gridCol w:w="128"/>
        <w:gridCol w:w="1148"/>
        <w:gridCol w:w="340"/>
        <w:gridCol w:w="935"/>
        <w:gridCol w:w="1276"/>
        <w:gridCol w:w="765"/>
        <w:gridCol w:w="369"/>
        <w:gridCol w:w="1276"/>
      </w:tblGrid>
      <w:tr w:rsidR="00BC281B" w14:paraId="240B53C8" w14:textId="77777777" w:rsidTr="004B07BE">
        <w:trPr>
          <w:gridAfter w:val="9"/>
          <w:wAfter w:w="7513" w:type="dxa"/>
          <w:trHeight w:val="282"/>
        </w:trPr>
        <w:tc>
          <w:tcPr>
            <w:tcW w:w="10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71CF0" w14:textId="77777777" w:rsidR="00BC281B" w:rsidRDefault="00BC281B" w:rsidP="00B74C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A7DF6BB" w14:textId="77777777" w:rsidR="00BC281B" w:rsidRDefault="00BC281B" w:rsidP="00B74C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F5213" w14:textId="77777777" w:rsidR="00BC281B" w:rsidRDefault="00BC281B">
            <w:pPr>
              <w:rPr>
                <w:rFonts w:ascii="Arial" w:hAnsi="Arial" w:cs="Arial"/>
                <w:sz w:val="20"/>
                <w:szCs w:val="20"/>
              </w:rPr>
            </w:pPr>
          </w:p>
          <w:p w14:paraId="32ACA38E" w14:textId="77777777" w:rsidR="00BC281B" w:rsidRDefault="00BC281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B07BE" w14:paraId="385CB46C" w14:textId="77777777" w:rsidTr="004B07BE">
        <w:trPr>
          <w:trHeight w:val="282"/>
        </w:trPr>
        <w:tc>
          <w:tcPr>
            <w:tcW w:w="10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9E749" w14:textId="77777777" w:rsidR="004B07BE" w:rsidRPr="00FA63BA" w:rsidRDefault="004B07BE" w:rsidP="00B74C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835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ACE3C" w14:textId="77777777" w:rsidR="004B07BE" w:rsidRPr="00FA63BA" w:rsidRDefault="004B07B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A63BA">
              <w:rPr>
                <w:rFonts w:ascii="Arial" w:hAnsi="Arial" w:cs="Arial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D6B129" w14:textId="77777777" w:rsidR="004B07BE" w:rsidRPr="00E56907" w:rsidRDefault="004B07BE" w:rsidP="00FA5B03">
            <w:pPr>
              <w:jc w:val="center"/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Import</w:t>
            </w:r>
            <w:r w:rsidR="000C0861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s</w:t>
            </w:r>
            <w:r w:rsidRPr="00E56907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 xml:space="preserve"> 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5731CE" w14:textId="77777777" w:rsidR="004B07BE" w:rsidRPr="00E56907" w:rsidRDefault="004B07BE" w:rsidP="00FA5B03">
            <w:pPr>
              <w:jc w:val="center"/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Export</w:t>
            </w:r>
            <w:r w:rsidR="000C0861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s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1EA9B7" w14:textId="77777777" w:rsidR="004B07BE" w:rsidRPr="00E56907" w:rsidRDefault="004B07BE" w:rsidP="00FA5B03">
            <w:pPr>
              <w:jc w:val="center"/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Import</w:t>
            </w:r>
            <w:r w:rsidR="000C0861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s</w:t>
            </w:r>
            <w:r w:rsidRPr="00E56907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61B150" w14:textId="77777777" w:rsidR="004B07BE" w:rsidRPr="00E56907" w:rsidRDefault="004B07BE" w:rsidP="00FA5B03">
            <w:pPr>
              <w:jc w:val="center"/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Export</w:t>
            </w:r>
            <w:r w:rsidR="000C0861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DC301D" w14:textId="77777777" w:rsidR="004B07BE" w:rsidRPr="00E56907" w:rsidRDefault="004B07BE" w:rsidP="00FA5B03">
            <w:pPr>
              <w:jc w:val="center"/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Import</w:t>
            </w:r>
            <w:r w:rsidR="000C0861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s</w:t>
            </w:r>
            <w:r w:rsidRPr="00E56907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2EB183" w14:textId="77777777" w:rsidR="004B07BE" w:rsidRPr="00E56907" w:rsidRDefault="004B07BE" w:rsidP="00FA5B03">
            <w:pPr>
              <w:jc w:val="center"/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Export</w:t>
            </w:r>
            <w:r w:rsidR="000C0861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s</w:t>
            </w:r>
          </w:p>
        </w:tc>
      </w:tr>
      <w:tr w:rsidR="00FA63BA" w14:paraId="516C1F52" w14:textId="77777777" w:rsidTr="004B07BE">
        <w:trPr>
          <w:trHeight w:val="282"/>
        </w:trPr>
        <w:tc>
          <w:tcPr>
            <w:tcW w:w="10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27829" w14:textId="77777777" w:rsidR="00FA63BA" w:rsidRPr="00B6168A" w:rsidRDefault="00FA63BA" w:rsidP="00B74C66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</w:rPr>
            </w:pPr>
          </w:p>
        </w:tc>
        <w:tc>
          <w:tcPr>
            <w:tcW w:w="2835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8B06F" w14:textId="77777777" w:rsidR="00FA63BA" w:rsidRPr="00B6168A" w:rsidRDefault="00FA63BA">
            <w:pPr>
              <w:rPr>
                <w:rFonts w:ascii="Arial" w:hAnsi="Arial" w:cs="Arial"/>
                <w:b/>
                <w:bCs/>
                <w:sz w:val="16"/>
                <w:szCs w:val="18"/>
              </w:rPr>
            </w:pPr>
            <w:r w:rsidRPr="00B6168A">
              <w:rPr>
                <w:rFonts w:ascii="Arial" w:hAnsi="Arial" w:cs="Arial"/>
                <w:b/>
                <w:bCs/>
                <w:sz w:val="16"/>
                <w:szCs w:val="18"/>
              </w:rPr>
              <w:t> </w:t>
            </w:r>
          </w:p>
        </w:tc>
        <w:tc>
          <w:tcPr>
            <w:tcW w:w="12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A56F9C" w14:textId="77777777" w:rsidR="00FA63BA" w:rsidRPr="00B6168A" w:rsidRDefault="00FA63BA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</w:rPr>
            </w:pPr>
            <w:r w:rsidRPr="00B6168A">
              <w:rPr>
                <w:rFonts w:ascii="Arial" w:hAnsi="Arial" w:cs="Arial"/>
                <w:b/>
                <w:bCs/>
                <w:sz w:val="16"/>
                <w:szCs w:val="18"/>
              </w:rPr>
              <w:t>2008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B792FC" w14:textId="77777777" w:rsidR="00FA63BA" w:rsidRPr="00B6168A" w:rsidRDefault="00FA63BA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</w:rPr>
            </w:pPr>
            <w:r w:rsidRPr="00B6168A">
              <w:rPr>
                <w:rFonts w:ascii="Arial" w:hAnsi="Arial" w:cs="Arial"/>
                <w:b/>
                <w:bCs/>
                <w:sz w:val="16"/>
                <w:szCs w:val="18"/>
              </w:rPr>
              <w:t>2008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8E82D2" w14:textId="77777777" w:rsidR="00FA63BA" w:rsidRPr="00B6168A" w:rsidRDefault="00FA63BA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</w:rPr>
            </w:pPr>
            <w:r w:rsidRPr="00B6168A">
              <w:rPr>
                <w:rFonts w:ascii="Arial" w:hAnsi="Arial" w:cs="Arial"/>
                <w:b/>
                <w:bCs/>
                <w:sz w:val="16"/>
                <w:szCs w:val="18"/>
              </w:rPr>
              <w:t>200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3D91BF" w14:textId="77777777" w:rsidR="00FA63BA" w:rsidRPr="00B6168A" w:rsidRDefault="00FA63BA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</w:rPr>
            </w:pPr>
            <w:r w:rsidRPr="00B6168A">
              <w:rPr>
                <w:rFonts w:ascii="Arial" w:hAnsi="Arial" w:cs="Arial"/>
                <w:b/>
                <w:bCs/>
                <w:sz w:val="16"/>
                <w:szCs w:val="18"/>
              </w:rPr>
              <w:t>200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0D35F6" w14:textId="77777777" w:rsidR="00FA63BA" w:rsidRPr="00B6168A" w:rsidRDefault="00FA63BA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</w:rPr>
            </w:pPr>
            <w:r w:rsidRPr="00B6168A">
              <w:rPr>
                <w:rFonts w:ascii="Arial" w:hAnsi="Arial" w:cs="Arial"/>
                <w:b/>
                <w:bCs/>
                <w:sz w:val="16"/>
                <w:szCs w:val="18"/>
              </w:rPr>
              <w:t>201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DBF5A9" w14:textId="77777777" w:rsidR="00FA63BA" w:rsidRPr="00B6168A" w:rsidRDefault="00FA63BA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</w:rPr>
            </w:pPr>
            <w:r w:rsidRPr="00B6168A">
              <w:rPr>
                <w:rFonts w:ascii="Arial" w:hAnsi="Arial" w:cs="Arial"/>
                <w:b/>
                <w:bCs/>
                <w:sz w:val="16"/>
                <w:szCs w:val="18"/>
              </w:rPr>
              <w:t>2010</w:t>
            </w:r>
          </w:p>
        </w:tc>
      </w:tr>
      <w:tr w:rsidR="004B07BE" w14:paraId="5468E591" w14:textId="77777777" w:rsidTr="004B07BE">
        <w:trPr>
          <w:trHeight w:val="282"/>
        </w:trPr>
        <w:tc>
          <w:tcPr>
            <w:tcW w:w="108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FA7F35" w14:textId="77777777" w:rsidR="004B07BE" w:rsidRPr="00957CD8" w:rsidRDefault="004B07BE" w:rsidP="00FA5B03">
            <w:pPr>
              <w:jc w:val="center"/>
              <w:rPr>
                <w:rFonts w:ascii="Arial" w:hAnsi="Arial" w:cs="Arial"/>
                <w:b/>
                <w:bCs/>
                <w:sz w:val="18"/>
                <w:lang w:val="en-ZA"/>
              </w:rPr>
            </w:pPr>
            <w:r w:rsidRPr="00957CD8">
              <w:rPr>
                <w:rFonts w:ascii="Arial" w:hAnsi="Arial" w:cs="Arial"/>
                <w:b/>
                <w:bCs/>
                <w:sz w:val="18"/>
                <w:lang w:val="en-ZA"/>
              </w:rPr>
              <w:t>Heading</w:t>
            </w:r>
          </w:p>
        </w:tc>
        <w:tc>
          <w:tcPr>
            <w:tcW w:w="2835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ED5BF" w14:textId="77777777" w:rsidR="004B07BE" w:rsidRPr="00957CD8" w:rsidRDefault="004B07BE" w:rsidP="00FA5B03">
            <w:pPr>
              <w:pStyle w:val="Heading3"/>
              <w:rPr>
                <w:sz w:val="18"/>
                <w:lang w:val="en-ZA"/>
              </w:rPr>
            </w:pPr>
            <w:r w:rsidRPr="00957CD8">
              <w:rPr>
                <w:sz w:val="18"/>
                <w:lang w:val="en-ZA"/>
              </w:rPr>
              <w:t>Description</w:t>
            </w:r>
          </w:p>
        </w:tc>
        <w:tc>
          <w:tcPr>
            <w:tcW w:w="127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8AAA6C" w14:textId="77777777" w:rsidR="004B07BE" w:rsidRPr="00B6168A" w:rsidRDefault="004B07BE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</w:rPr>
            </w:pPr>
            <w:r w:rsidRPr="00B6168A">
              <w:rPr>
                <w:rFonts w:ascii="Arial" w:hAnsi="Arial" w:cs="Arial"/>
                <w:b/>
                <w:bCs/>
                <w:sz w:val="16"/>
                <w:szCs w:val="18"/>
              </w:rPr>
              <w:t>Kg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EB8C740" w14:textId="77777777" w:rsidR="004B07BE" w:rsidRPr="00B6168A" w:rsidRDefault="004B07BE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</w:rPr>
            </w:pPr>
            <w:r w:rsidRPr="00B6168A">
              <w:rPr>
                <w:rFonts w:ascii="Arial" w:hAnsi="Arial" w:cs="Arial"/>
                <w:b/>
                <w:bCs/>
                <w:sz w:val="16"/>
                <w:szCs w:val="18"/>
              </w:rPr>
              <w:t>Kg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C0D02C" w14:textId="77777777" w:rsidR="004B07BE" w:rsidRPr="00B6168A" w:rsidRDefault="004B07BE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</w:rPr>
            </w:pPr>
            <w:r w:rsidRPr="00B6168A">
              <w:rPr>
                <w:rFonts w:ascii="Arial" w:hAnsi="Arial" w:cs="Arial"/>
                <w:b/>
                <w:bCs/>
                <w:sz w:val="16"/>
                <w:szCs w:val="18"/>
              </w:rPr>
              <w:t>Kg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FEED72" w14:textId="77777777" w:rsidR="004B07BE" w:rsidRPr="00B6168A" w:rsidRDefault="004B07BE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</w:rPr>
            </w:pPr>
            <w:r w:rsidRPr="00B6168A">
              <w:rPr>
                <w:rFonts w:ascii="Arial" w:hAnsi="Arial" w:cs="Arial"/>
                <w:b/>
                <w:bCs/>
                <w:sz w:val="16"/>
                <w:szCs w:val="18"/>
              </w:rPr>
              <w:t>Kg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E7F080" w14:textId="77777777" w:rsidR="004B07BE" w:rsidRPr="00B6168A" w:rsidRDefault="004B07BE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</w:rPr>
            </w:pPr>
            <w:r w:rsidRPr="00B6168A">
              <w:rPr>
                <w:rFonts w:ascii="Arial" w:hAnsi="Arial" w:cs="Arial"/>
                <w:b/>
                <w:bCs/>
                <w:sz w:val="16"/>
                <w:szCs w:val="18"/>
              </w:rPr>
              <w:t>Kg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024048" w14:textId="77777777" w:rsidR="004B07BE" w:rsidRPr="00B6168A" w:rsidRDefault="004B07BE">
            <w:pPr>
              <w:jc w:val="center"/>
              <w:rPr>
                <w:rFonts w:ascii="Arial" w:hAnsi="Arial" w:cs="Arial"/>
                <w:b/>
                <w:bCs/>
                <w:sz w:val="16"/>
                <w:szCs w:val="18"/>
              </w:rPr>
            </w:pPr>
            <w:r w:rsidRPr="00B6168A">
              <w:rPr>
                <w:rFonts w:ascii="Arial" w:hAnsi="Arial" w:cs="Arial"/>
                <w:b/>
                <w:bCs/>
                <w:sz w:val="16"/>
                <w:szCs w:val="18"/>
              </w:rPr>
              <w:t>Kg</w:t>
            </w:r>
          </w:p>
        </w:tc>
      </w:tr>
      <w:tr w:rsidR="004B07BE" w14:paraId="2FF1D62C" w14:textId="77777777" w:rsidTr="00E2428C">
        <w:trPr>
          <w:trHeight w:val="282"/>
        </w:trPr>
        <w:tc>
          <w:tcPr>
            <w:tcW w:w="1085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3BDC97" w14:textId="77777777" w:rsidR="004B07BE" w:rsidRPr="00B6168A" w:rsidRDefault="004B07BE" w:rsidP="00B74C66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04.01</w:t>
            </w:r>
          </w:p>
        </w:tc>
        <w:tc>
          <w:tcPr>
            <w:tcW w:w="2835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8A82CB" w14:textId="77777777" w:rsidR="004B07BE" w:rsidRPr="004B07BE" w:rsidRDefault="004B07BE" w:rsidP="00FA5B03">
            <w:pPr>
              <w:spacing w:before="60" w:after="60"/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</w:pPr>
            <w:r w:rsidRPr="004B07BE"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  <w:t>Milk and cream, unsweetened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87BD7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12 799 205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43B5A2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19 293 810</w:t>
            </w:r>
          </w:p>
        </w:tc>
        <w:tc>
          <w:tcPr>
            <w:tcW w:w="127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9BC91E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10 902 04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7F3F64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21 292 977</w:t>
            </w:r>
          </w:p>
        </w:tc>
        <w:tc>
          <w:tcPr>
            <w:tcW w:w="113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AFC1B6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11 118 94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A7298D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17 451 437</w:t>
            </w:r>
          </w:p>
        </w:tc>
      </w:tr>
      <w:tr w:rsidR="004B07BE" w14:paraId="6EB18DE3" w14:textId="77777777" w:rsidTr="00E2428C">
        <w:trPr>
          <w:trHeight w:val="282"/>
        </w:trPr>
        <w:tc>
          <w:tcPr>
            <w:tcW w:w="1085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B2288E" w14:textId="77777777" w:rsidR="004B07BE" w:rsidRPr="00B6168A" w:rsidRDefault="004B07BE" w:rsidP="00B74C66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04.02</w:t>
            </w:r>
          </w:p>
        </w:tc>
        <w:tc>
          <w:tcPr>
            <w:tcW w:w="2835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CAAFDF" w14:textId="77777777" w:rsidR="004B07BE" w:rsidRPr="004B07BE" w:rsidRDefault="004B07BE" w:rsidP="00FA5B03">
            <w:pPr>
              <w:spacing w:before="60" w:after="60"/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</w:pPr>
            <w:r w:rsidRPr="004B07BE"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  <w:t>Milk, concentrated</w:t>
            </w:r>
          </w:p>
        </w:tc>
        <w:tc>
          <w:tcPr>
            <w:tcW w:w="127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9C138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5 852 035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067EED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11 446 267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400E0F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5 385 53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6825A0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7 864 90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782C3D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6 771 5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45F415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4 612 872</w:t>
            </w:r>
          </w:p>
        </w:tc>
      </w:tr>
      <w:tr w:rsidR="004B07BE" w14:paraId="518F6E70" w14:textId="77777777" w:rsidTr="00E2428C">
        <w:trPr>
          <w:trHeight w:val="282"/>
        </w:trPr>
        <w:tc>
          <w:tcPr>
            <w:tcW w:w="1085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9D2983" w14:textId="77777777" w:rsidR="004B07BE" w:rsidRPr="00B6168A" w:rsidRDefault="004B07BE" w:rsidP="00B74C66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04.03</w:t>
            </w:r>
          </w:p>
        </w:tc>
        <w:tc>
          <w:tcPr>
            <w:tcW w:w="2835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4E5DBC" w14:textId="77777777" w:rsidR="004B07BE" w:rsidRPr="004B07BE" w:rsidRDefault="004B07BE" w:rsidP="00FA5B03">
            <w:pPr>
              <w:spacing w:before="60" w:after="60"/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</w:pPr>
            <w:r w:rsidRPr="004B07BE"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  <w:t>Buttermilk powder, yoghurt</w:t>
            </w:r>
          </w:p>
        </w:tc>
        <w:tc>
          <w:tcPr>
            <w:tcW w:w="127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EB249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669 432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BA952D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5 743 800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F9C685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1 380 6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41E116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5 709 48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65041A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1 378 70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5B1DB4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4 527 147</w:t>
            </w:r>
          </w:p>
        </w:tc>
      </w:tr>
      <w:tr w:rsidR="004B07BE" w14:paraId="6F4D7D02" w14:textId="77777777" w:rsidTr="00E2428C">
        <w:trPr>
          <w:trHeight w:val="282"/>
        </w:trPr>
        <w:tc>
          <w:tcPr>
            <w:tcW w:w="1085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8C95AF" w14:textId="77777777" w:rsidR="004B07BE" w:rsidRPr="00B6168A" w:rsidRDefault="004B07BE" w:rsidP="00B74C66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04.04</w:t>
            </w:r>
          </w:p>
        </w:tc>
        <w:tc>
          <w:tcPr>
            <w:tcW w:w="2835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5709A1" w14:textId="77777777" w:rsidR="004B07BE" w:rsidRPr="004B07BE" w:rsidRDefault="004B07BE" w:rsidP="000C0861">
            <w:pPr>
              <w:spacing w:before="60" w:after="60"/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</w:pPr>
            <w:r w:rsidRPr="004B07BE"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  <w:t>Whey, whey powder</w:t>
            </w:r>
            <w:r w:rsidR="000C0861"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  <w:t xml:space="preserve">, </w:t>
            </w:r>
            <w:r w:rsidRPr="004B07BE"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  <w:t>etc</w:t>
            </w:r>
          </w:p>
        </w:tc>
        <w:tc>
          <w:tcPr>
            <w:tcW w:w="127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94206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7 539 920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06C688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3 298 052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FB2DE5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6 259 76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1C5F8A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3 852 58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8A1790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7 267 98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B6AE68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3 805 172</w:t>
            </w:r>
          </w:p>
        </w:tc>
      </w:tr>
      <w:tr w:rsidR="004B07BE" w14:paraId="7218B1A3" w14:textId="77777777" w:rsidTr="00E2428C">
        <w:trPr>
          <w:trHeight w:val="282"/>
        </w:trPr>
        <w:tc>
          <w:tcPr>
            <w:tcW w:w="1085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C19C88" w14:textId="77777777" w:rsidR="004B07BE" w:rsidRPr="00B6168A" w:rsidRDefault="004B07BE" w:rsidP="00B74C66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04.05</w:t>
            </w:r>
          </w:p>
        </w:tc>
        <w:tc>
          <w:tcPr>
            <w:tcW w:w="2835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9EC8F9" w14:textId="77777777" w:rsidR="004B07BE" w:rsidRPr="004B07BE" w:rsidRDefault="004B07BE" w:rsidP="00FA5B03">
            <w:pPr>
              <w:spacing w:before="60" w:after="60"/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</w:pPr>
            <w:r w:rsidRPr="004B07BE"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  <w:t>Butter, butter spreads and butter oil</w:t>
            </w:r>
          </w:p>
        </w:tc>
        <w:tc>
          <w:tcPr>
            <w:tcW w:w="127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0E1CF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2 812 100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338483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1 564 877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6F65EA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3 200 68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A5910F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1 309 55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BAB820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2 192 83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368F00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1 470 776</w:t>
            </w:r>
          </w:p>
        </w:tc>
      </w:tr>
      <w:tr w:rsidR="004B07BE" w14:paraId="5DBBBE01" w14:textId="77777777" w:rsidTr="00E2428C">
        <w:trPr>
          <w:trHeight w:val="282"/>
        </w:trPr>
        <w:tc>
          <w:tcPr>
            <w:tcW w:w="108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63B4B9" w14:textId="77777777" w:rsidR="004B07BE" w:rsidRPr="00B6168A" w:rsidRDefault="004B07BE" w:rsidP="00B74C66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04.06</w:t>
            </w:r>
          </w:p>
        </w:tc>
        <w:tc>
          <w:tcPr>
            <w:tcW w:w="283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18F672" w14:textId="77777777" w:rsidR="004B07BE" w:rsidRPr="004B07BE" w:rsidRDefault="004B07BE" w:rsidP="00FA5B03">
            <w:pPr>
              <w:spacing w:before="60" w:after="60"/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</w:pPr>
            <w:r w:rsidRPr="004B07BE"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  <w:t>Cheese and curd</w:t>
            </w:r>
          </w:p>
        </w:tc>
        <w:tc>
          <w:tcPr>
            <w:tcW w:w="127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35A11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4 336 703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93122B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1 434 165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2CED36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5 244 74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95188B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1 741 22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DB63DE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6 331 19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92E72E" w14:textId="77777777" w:rsidR="004B07BE" w:rsidRPr="00B6168A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sz w:val="14"/>
                <w:szCs w:val="14"/>
              </w:rPr>
              <w:t>2 083 150</w:t>
            </w:r>
          </w:p>
        </w:tc>
      </w:tr>
      <w:tr w:rsidR="00B6168A" w:rsidRPr="00B6168A" w14:paraId="749FF2B2" w14:textId="77777777" w:rsidTr="00E2428C">
        <w:trPr>
          <w:trHeight w:val="282"/>
        </w:trPr>
        <w:tc>
          <w:tcPr>
            <w:tcW w:w="1085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751498" w14:textId="77777777" w:rsidR="00B6168A" w:rsidRPr="00B6168A" w:rsidRDefault="00B6168A" w:rsidP="00B74C66">
            <w:pPr>
              <w:jc w:val="center"/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</w:pPr>
          </w:p>
        </w:tc>
        <w:tc>
          <w:tcPr>
            <w:tcW w:w="2835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A3B1BB" w14:textId="77777777" w:rsidR="00B6168A" w:rsidRPr="00502364" w:rsidRDefault="00B6168A" w:rsidP="004B07BE">
            <w:pPr>
              <w:rPr>
                <w:rFonts w:ascii="Arial" w:hAnsi="Arial" w:cs="Arial"/>
                <w:b/>
                <w:bCs/>
                <w:color w:val="FF0000"/>
                <w:sz w:val="14"/>
                <w:szCs w:val="14"/>
                <w:lang w:val="en-ZA"/>
              </w:rPr>
            </w:pPr>
            <w:r w:rsidRPr="00502364">
              <w:rPr>
                <w:rFonts w:ascii="Arial" w:hAnsi="Arial" w:cs="Arial"/>
                <w:b/>
                <w:bCs/>
                <w:color w:val="FF0000"/>
                <w:sz w:val="14"/>
                <w:szCs w:val="14"/>
                <w:lang w:val="en-ZA"/>
              </w:rPr>
              <w:t>Total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63AB6" w14:textId="77777777" w:rsidR="00B6168A" w:rsidRPr="00B6168A" w:rsidRDefault="00B6168A" w:rsidP="00E2428C">
            <w:pPr>
              <w:jc w:val="right"/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>34</w:t>
            </w:r>
            <w:r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 xml:space="preserve"> </w:t>
            </w:r>
            <w:r w:rsidRPr="00B6168A"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>009</w:t>
            </w:r>
            <w:r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 xml:space="preserve"> </w:t>
            </w:r>
            <w:r w:rsidRPr="00B6168A"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>395</w:t>
            </w:r>
          </w:p>
        </w:tc>
        <w:tc>
          <w:tcPr>
            <w:tcW w:w="127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67218B" w14:textId="77777777" w:rsidR="00B6168A" w:rsidRPr="00B6168A" w:rsidRDefault="00B6168A" w:rsidP="00E2428C">
            <w:pPr>
              <w:jc w:val="right"/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>42</w:t>
            </w:r>
            <w:r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 xml:space="preserve"> </w:t>
            </w:r>
            <w:r w:rsidRPr="00B6168A"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>780</w:t>
            </w:r>
            <w:r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 xml:space="preserve"> </w:t>
            </w:r>
            <w:r w:rsidRPr="00B6168A"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>971</w:t>
            </w:r>
          </w:p>
        </w:tc>
        <w:tc>
          <w:tcPr>
            <w:tcW w:w="127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7ED200" w14:textId="77777777" w:rsidR="00B6168A" w:rsidRPr="00B6168A" w:rsidRDefault="00B6168A" w:rsidP="00E2428C">
            <w:pPr>
              <w:jc w:val="right"/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>32 373 389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4B1130" w14:textId="77777777" w:rsidR="00B6168A" w:rsidRPr="00B6168A" w:rsidRDefault="00B6168A" w:rsidP="00E2428C">
            <w:pPr>
              <w:jc w:val="right"/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>41 770 729</w:t>
            </w:r>
          </w:p>
        </w:tc>
        <w:tc>
          <w:tcPr>
            <w:tcW w:w="113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DF00FA" w14:textId="77777777" w:rsidR="00B6168A" w:rsidRPr="00B6168A" w:rsidRDefault="00B6168A" w:rsidP="00E2428C">
            <w:pPr>
              <w:jc w:val="right"/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>35 061 187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356CE9" w14:textId="77777777" w:rsidR="00B6168A" w:rsidRPr="00B6168A" w:rsidRDefault="00B6168A" w:rsidP="00E2428C">
            <w:pPr>
              <w:jc w:val="right"/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</w:pPr>
            <w:r w:rsidRPr="00B6168A"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>33 950 554</w:t>
            </w:r>
          </w:p>
        </w:tc>
      </w:tr>
      <w:tr w:rsidR="00601B88" w14:paraId="6CE0581E" w14:textId="77777777" w:rsidTr="004B07BE">
        <w:trPr>
          <w:trHeight w:val="282"/>
        </w:trPr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E7E84" w14:textId="77777777" w:rsidR="00601B88" w:rsidRDefault="00601B88" w:rsidP="00B74C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85E81" w14:textId="77777777" w:rsidR="00601B88" w:rsidRDefault="00601B88" w:rsidP="00B74C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6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0E3874" w14:textId="77777777" w:rsidR="00601B88" w:rsidRDefault="00601B88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97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89FD2" w14:textId="77777777" w:rsidR="00601B88" w:rsidRDefault="00601B8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45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380180" w14:textId="77777777" w:rsidR="00601B88" w:rsidRDefault="00601B8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69E468B" w14:textId="77777777" w:rsidR="00F73096" w:rsidRDefault="00F7309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105216D" w14:textId="77777777" w:rsidR="00F73096" w:rsidRDefault="00F7309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B07BE" w14:paraId="3F336934" w14:textId="77777777" w:rsidTr="004B07BE">
        <w:trPr>
          <w:trHeight w:val="333"/>
        </w:trPr>
        <w:tc>
          <w:tcPr>
            <w:tcW w:w="10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16B1C" w14:textId="77777777" w:rsidR="004B07BE" w:rsidRPr="00601B88" w:rsidRDefault="004B07BE" w:rsidP="00B74C66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2835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706E2" w14:textId="77777777" w:rsidR="004B07BE" w:rsidRPr="00601B88" w:rsidRDefault="004B07BE">
            <w:pPr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4"/>
                <w:szCs w:val="14"/>
              </w:rPr>
              <w:t> </w:t>
            </w:r>
          </w:p>
        </w:tc>
        <w:tc>
          <w:tcPr>
            <w:tcW w:w="1404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EFF3BA" w14:textId="77777777" w:rsidR="004B07BE" w:rsidRPr="00E56907" w:rsidRDefault="004B07BE" w:rsidP="00FA5B03">
            <w:pPr>
              <w:jc w:val="center"/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Import</w:t>
            </w:r>
            <w:r w:rsidR="000C0861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s</w:t>
            </w:r>
            <w:r w:rsidRPr="00E56907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 xml:space="preserve"> </w:t>
            </w:r>
          </w:p>
        </w:tc>
        <w:tc>
          <w:tcPr>
            <w:tcW w:w="11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66086E" w14:textId="77777777" w:rsidR="004B07BE" w:rsidRPr="00E56907" w:rsidRDefault="004B07BE" w:rsidP="00FA5B03">
            <w:pPr>
              <w:jc w:val="center"/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Export</w:t>
            </w:r>
            <w:r w:rsidR="000C0861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s</w:t>
            </w:r>
          </w:p>
        </w:tc>
        <w:tc>
          <w:tcPr>
            <w:tcW w:w="127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5E1FFA" w14:textId="77777777" w:rsidR="004B07BE" w:rsidRPr="00E56907" w:rsidRDefault="004B07BE" w:rsidP="00FA5B03">
            <w:pPr>
              <w:jc w:val="center"/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Import</w:t>
            </w:r>
            <w:r w:rsidR="000C0861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s</w:t>
            </w:r>
            <w:r w:rsidRPr="00E56907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 xml:space="preserve"> 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FDA69E" w14:textId="77777777" w:rsidR="004B07BE" w:rsidRPr="00E56907" w:rsidRDefault="004B07BE" w:rsidP="00FA5B03">
            <w:pPr>
              <w:jc w:val="center"/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Export</w:t>
            </w:r>
            <w:r w:rsidR="000C0861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EDCB59" w14:textId="77777777" w:rsidR="004B07BE" w:rsidRPr="00E56907" w:rsidRDefault="004B07BE" w:rsidP="00FA5B03">
            <w:pPr>
              <w:jc w:val="center"/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Import</w:t>
            </w:r>
            <w:r w:rsidR="000C0861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s</w:t>
            </w:r>
            <w:r w:rsidRPr="00E56907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 xml:space="preserve">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9EE7E7" w14:textId="77777777" w:rsidR="004B07BE" w:rsidRPr="00E56907" w:rsidRDefault="004B07BE" w:rsidP="00FA5B03">
            <w:pPr>
              <w:jc w:val="center"/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</w:pPr>
            <w:r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Export</w:t>
            </w:r>
            <w:r w:rsidR="000C0861">
              <w:rPr>
                <w:rFonts w:ascii="Arial" w:hAnsi="Arial" w:cs="Arial"/>
                <w:b/>
                <w:bCs/>
                <w:sz w:val="18"/>
                <w:szCs w:val="20"/>
                <w:u w:val="single"/>
                <w:lang w:val="en-ZA"/>
              </w:rPr>
              <w:t>s</w:t>
            </w:r>
          </w:p>
        </w:tc>
      </w:tr>
      <w:tr w:rsidR="00601B88" w14:paraId="1A856E4A" w14:textId="77777777" w:rsidTr="004B07BE">
        <w:trPr>
          <w:trHeight w:val="282"/>
        </w:trPr>
        <w:tc>
          <w:tcPr>
            <w:tcW w:w="10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7B307" w14:textId="77777777" w:rsidR="00601B88" w:rsidRPr="00601B88" w:rsidRDefault="00601B88" w:rsidP="00B74C66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</w:p>
        </w:tc>
        <w:tc>
          <w:tcPr>
            <w:tcW w:w="2835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BE3CA" w14:textId="77777777" w:rsidR="00601B88" w:rsidRPr="00601B88" w:rsidRDefault="00601B88">
            <w:pPr>
              <w:rPr>
                <w:rFonts w:ascii="Arial" w:hAnsi="Arial" w:cs="Arial"/>
                <w:b/>
                <w:bCs/>
                <w:sz w:val="16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6"/>
                <w:szCs w:val="14"/>
              </w:rPr>
              <w:t> </w:t>
            </w:r>
          </w:p>
        </w:tc>
        <w:tc>
          <w:tcPr>
            <w:tcW w:w="1404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DEAAD4" w14:textId="77777777" w:rsidR="00601B88" w:rsidRPr="00601B88" w:rsidRDefault="00601B88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6"/>
                <w:szCs w:val="14"/>
              </w:rPr>
              <w:t>2011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4C56D1" w14:textId="77777777" w:rsidR="00601B88" w:rsidRPr="00601B88" w:rsidRDefault="00601B88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6"/>
                <w:szCs w:val="14"/>
              </w:rPr>
              <w:t>2011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AB548F" w14:textId="77777777" w:rsidR="00601B88" w:rsidRPr="00601B88" w:rsidRDefault="00601B88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6"/>
                <w:szCs w:val="14"/>
              </w:rPr>
              <w:t>201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D7DA79" w14:textId="77777777" w:rsidR="00601B88" w:rsidRPr="00601B88" w:rsidRDefault="00601B88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6"/>
                <w:szCs w:val="14"/>
              </w:rPr>
              <w:t>201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EE53CB6" w14:textId="77777777" w:rsidR="00601B88" w:rsidRPr="00601B88" w:rsidRDefault="00511B9C" w:rsidP="00EA7150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>
              <w:rPr>
                <w:rFonts w:ascii="Arial" w:hAnsi="Arial" w:cs="Arial"/>
                <w:b/>
                <w:bCs/>
                <w:sz w:val="16"/>
                <w:szCs w:val="14"/>
              </w:rPr>
              <w:t>201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B56C30D" w14:textId="77777777" w:rsidR="00601B88" w:rsidRPr="00601B88" w:rsidRDefault="00511B9C" w:rsidP="00601B88">
            <w:pPr>
              <w:ind w:right="34"/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>
              <w:rPr>
                <w:rFonts w:ascii="Arial" w:hAnsi="Arial" w:cs="Arial"/>
                <w:b/>
                <w:bCs/>
                <w:sz w:val="16"/>
                <w:szCs w:val="14"/>
              </w:rPr>
              <w:t>2013</w:t>
            </w:r>
          </w:p>
        </w:tc>
      </w:tr>
      <w:tr w:rsidR="004B07BE" w14:paraId="2637CBF9" w14:textId="77777777" w:rsidTr="004B07BE">
        <w:trPr>
          <w:trHeight w:val="282"/>
        </w:trPr>
        <w:tc>
          <w:tcPr>
            <w:tcW w:w="108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E4D8F0" w14:textId="77777777" w:rsidR="004B07BE" w:rsidRPr="00957CD8" w:rsidRDefault="004B07BE" w:rsidP="00FA5B03">
            <w:pPr>
              <w:jc w:val="center"/>
              <w:rPr>
                <w:rFonts w:ascii="Arial" w:hAnsi="Arial" w:cs="Arial"/>
                <w:b/>
                <w:bCs/>
                <w:sz w:val="18"/>
                <w:lang w:val="en-ZA"/>
              </w:rPr>
            </w:pPr>
            <w:r w:rsidRPr="00957CD8">
              <w:rPr>
                <w:rFonts w:ascii="Arial" w:hAnsi="Arial" w:cs="Arial"/>
                <w:b/>
                <w:bCs/>
                <w:sz w:val="18"/>
                <w:lang w:val="en-ZA"/>
              </w:rPr>
              <w:t>Heading</w:t>
            </w:r>
          </w:p>
        </w:tc>
        <w:tc>
          <w:tcPr>
            <w:tcW w:w="2835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330AC" w14:textId="77777777" w:rsidR="004B07BE" w:rsidRPr="00957CD8" w:rsidRDefault="004B07BE" w:rsidP="00FA5B03">
            <w:pPr>
              <w:pStyle w:val="Heading3"/>
              <w:rPr>
                <w:sz w:val="18"/>
                <w:lang w:val="en-ZA"/>
              </w:rPr>
            </w:pPr>
            <w:r w:rsidRPr="00957CD8">
              <w:rPr>
                <w:sz w:val="18"/>
                <w:lang w:val="en-ZA"/>
              </w:rPr>
              <w:t>Description</w:t>
            </w:r>
          </w:p>
        </w:tc>
        <w:tc>
          <w:tcPr>
            <w:tcW w:w="1404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4F2D3F" w14:textId="77777777" w:rsidR="004B07BE" w:rsidRPr="00601B88" w:rsidRDefault="004B07BE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6"/>
                <w:szCs w:val="14"/>
              </w:rPr>
              <w:t>Kg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879FE7" w14:textId="77777777" w:rsidR="004B07BE" w:rsidRPr="00601B88" w:rsidRDefault="004B07BE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6"/>
                <w:szCs w:val="14"/>
              </w:rPr>
              <w:t>Kg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0E4ED7" w14:textId="77777777" w:rsidR="004B07BE" w:rsidRPr="00601B88" w:rsidRDefault="004B07BE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6"/>
                <w:szCs w:val="14"/>
              </w:rPr>
              <w:t>Kg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F3537D" w14:textId="77777777" w:rsidR="004B07BE" w:rsidRPr="00601B88" w:rsidRDefault="004B07BE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6"/>
                <w:szCs w:val="14"/>
              </w:rPr>
              <w:t>Kg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D6C3E5" w14:textId="77777777" w:rsidR="004B07BE" w:rsidRPr="00601B88" w:rsidRDefault="004B07BE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6"/>
                <w:szCs w:val="14"/>
              </w:rPr>
              <w:t>Kg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25E7BC" w14:textId="77777777" w:rsidR="004B07BE" w:rsidRPr="00601B88" w:rsidRDefault="004B07BE" w:rsidP="00601B88">
            <w:pPr>
              <w:ind w:right="34"/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6"/>
                <w:szCs w:val="14"/>
              </w:rPr>
              <w:t>Kg</w:t>
            </w:r>
          </w:p>
        </w:tc>
      </w:tr>
      <w:tr w:rsidR="004B07BE" w14:paraId="15F13EBD" w14:textId="77777777" w:rsidTr="00E2428C">
        <w:trPr>
          <w:trHeight w:val="282"/>
        </w:trPr>
        <w:tc>
          <w:tcPr>
            <w:tcW w:w="1085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98DD89" w14:textId="77777777" w:rsidR="004B07BE" w:rsidRPr="00601B88" w:rsidRDefault="004B07BE" w:rsidP="00B74C66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4"/>
                <w:szCs w:val="14"/>
              </w:rPr>
              <w:t>04.01</w:t>
            </w:r>
          </w:p>
        </w:tc>
        <w:tc>
          <w:tcPr>
            <w:tcW w:w="2835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779A17" w14:textId="77777777" w:rsidR="004B07BE" w:rsidRPr="004B07BE" w:rsidRDefault="004B07BE" w:rsidP="00FA5B03">
            <w:pPr>
              <w:spacing w:before="60" w:after="60"/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</w:pPr>
            <w:r w:rsidRPr="004B07BE"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  <w:t>Milk and cream, unsweetened</w:t>
            </w:r>
          </w:p>
        </w:tc>
        <w:tc>
          <w:tcPr>
            <w:tcW w:w="1404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5F20E6" w14:textId="77777777" w:rsidR="004B07BE" w:rsidRPr="00601B88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4"/>
                <w:szCs w:val="14"/>
              </w:rPr>
              <w:t>8 324 364</w:t>
            </w:r>
          </w:p>
        </w:tc>
        <w:tc>
          <w:tcPr>
            <w:tcW w:w="114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7DE868" w14:textId="77777777" w:rsidR="004B07BE" w:rsidRPr="00601B88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4"/>
                <w:szCs w:val="14"/>
              </w:rPr>
              <w:t>20 801 621</w:t>
            </w:r>
          </w:p>
        </w:tc>
        <w:tc>
          <w:tcPr>
            <w:tcW w:w="1275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4990E2" w14:textId="77777777" w:rsidR="004B07BE" w:rsidRPr="00601B88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4"/>
                <w:szCs w:val="14"/>
              </w:rPr>
              <w:t>15 240 656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48034B" w14:textId="77777777" w:rsidR="004B07BE" w:rsidRPr="00601B88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4"/>
                <w:szCs w:val="14"/>
              </w:rPr>
              <w:t>28 077 665</w:t>
            </w:r>
          </w:p>
        </w:tc>
        <w:tc>
          <w:tcPr>
            <w:tcW w:w="113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B3423D" w14:textId="77777777" w:rsidR="004B07BE" w:rsidRPr="00511B9C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</w:rPr>
            </w:pPr>
            <w:r w:rsidRPr="00511B9C">
              <w:rPr>
                <w:rFonts w:ascii="Arial" w:hAnsi="Arial" w:cs="Arial"/>
                <w:b/>
                <w:bCs/>
                <w:sz w:val="14"/>
                <w:szCs w:val="16"/>
              </w:rPr>
              <w:t>4 267 449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0110DF" w14:textId="77777777" w:rsidR="004B07BE" w:rsidRPr="00511B9C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</w:rPr>
            </w:pPr>
            <w:r w:rsidRPr="00511B9C">
              <w:rPr>
                <w:rFonts w:ascii="Arial" w:hAnsi="Arial" w:cs="Arial"/>
                <w:b/>
                <w:bCs/>
                <w:sz w:val="14"/>
                <w:szCs w:val="16"/>
              </w:rPr>
              <w:t>29 074 468</w:t>
            </w:r>
          </w:p>
        </w:tc>
      </w:tr>
      <w:tr w:rsidR="004B07BE" w14:paraId="01D785BF" w14:textId="77777777" w:rsidTr="00E2428C">
        <w:trPr>
          <w:trHeight w:val="282"/>
        </w:trPr>
        <w:tc>
          <w:tcPr>
            <w:tcW w:w="1085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0098B9" w14:textId="77777777" w:rsidR="004B07BE" w:rsidRPr="00601B88" w:rsidRDefault="004B07BE" w:rsidP="00B74C66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4"/>
                <w:szCs w:val="14"/>
              </w:rPr>
              <w:t>04.02</w:t>
            </w:r>
          </w:p>
        </w:tc>
        <w:tc>
          <w:tcPr>
            <w:tcW w:w="2835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EFD6A9" w14:textId="77777777" w:rsidR="004B07BE" w:rsidRPr="004B07BE" w:rsidRDefault="004B07BE" w:rsidP="00FA5B03">
            <w:pPr>
              <w:spacing w:before="60" w:after="60"/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</w:pPr>
            <w:r w:rsidRPr="004B07BE"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  <w:t>Milk, concentrated</w:t>
            </w:r>
          </w:p>
        </w:tc>
        <w:tc>
          <w:tcPr>
            <w:tcW w:w="140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0AE8FD" w14:textId="77777777" w:rsidR="004B07BE" w:rsidRPr="00601B88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4"/>
                <w:szCs w:val="14"/>
              </w:rPr>
              <w:t>7 895 127</w:t>
            </w:r>
          </w:p>
        </w:tc>
        <w:tc>
          <w:tcPr>
            <w:tcW w:w="11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98F25A" w14:textId="77777777" w:rsidR="004B07BE" w:rsidRPr="00601B88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4"/>
                <w:szCs w:val="14"/>
              </w:rPr>
              <w:t>7 244 566</w:t>
            </w:r>
          </w:p>
        </w:tc>
        <w:tc>
          <w:tcPr>
            <w:tcW w:w="1275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962243" w14:textId="77777777" w:rsidR="004B07BE" w:rsidRPr="00601B88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4"/>
                <w:szCs w:val="14"/>
              </w:rPr>
              <w:t>13 257 35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AD4DB1" w14:textId="77777777" w:rsidR="004B07BE" w:rsidRPr="00601B88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4"/>
                <w:szCs w:val="14"/>
              </w:rPr>
              <w:t>6 653 30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8A4D14" w14:textId="77777777" w:rsidR="004B07BE" w:rsidRPr="00511B9C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</w:rPr>
            </w:pPr>
            <w:r w:rsidRPr="00511B9C">
              <w:rPr>
                <w:rFonts w:ascii="Arial" w:hAnsi="Arial" w:cs="Arial"/>
                <w:b/>
                <w:bCs/>
                <w:sz w:val="14"/>
                <w:szCs w:val="16"/>
              </w:rPr>
              <w:t>7 115 03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BBC093" w14:textId="77777777" w:rsidR="004B07BE" w:rsidRPr="00511B9C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</w:rPr>
            </w:pPr>
            <w:r w:rsidRPr="00511B9C">
              <w:rPr>
                <w:rFonts w:ascii="Arial" w:hAnsi="Arial" w:cs="Arial"/>
                <w:b/>
                <w:bCs/>
                <w:sz w:val="14"/>
                <w:szCs w:val="16"/>
              </w:rPr>
              <w:t>15 316 274</w:t>
            </w:r>
          </w:p>
        </w:tc>
      </w:tr>
      <w:tr w:rsidR="004B07BE" w14:paraId="7EAFCD5E" w14:textId="77777777" w:rsidTr="00E2428C">
        <w:trPr>
          <w:trHeight w:val="282"/>
        </w:trPr>
        <w:tc>
          <w:tcPr>
            <w:tcW w:w="1085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32A8A8" w14:textId="77777777" w:rsidR="004B07BE" w:rsidRPr="00601B88" w:rsidRDefault="004B07BE" w:rsidP="00B74C66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4"/>
                <w:szCs w:val="14"/>
              </w:rPr>
              <w:t>04.03</w:t>
            </w:r>
          </w:p>
        </w:tc>
        <w:tc>
          <w:tcPr>
            <w:tcW w:w="2835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7D1EAE" w14:textId="77777777" w:rsidR="004B07BE" w:rsidRPr="004B07BE" w:rsidRDefault="004B07BE" w:rsidP="00FA5B03">
            <w:pPr>
              <w:spacing w:before="60" w:after="60"/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</w:pPr>
            <w:r w:rsidRPr="004B07BE"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  <w:t>Buttermilk powder, yoghurt</w:t>
            </w:r>
          </w:p>
        </w:tc>
        <w:tc>
          <w:tcPr>
            <w:tcW w:w="140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0EEE66" w14:textId="77777777" w:rsidR="004B07BE" w:rsidRPr="00601B88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4"/>
                <w:szCs w:val="14"/>
              </w:rPr>
              <w:t>2 131 189</w:t>
            </w:r>
          </w:p>
        </w:tc>
        <w:tc>
          <w:tcPr>
            <w:tcW w:w="11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DC9C30" w14:textId="77777777" w:rsidR="004B07BE" w:rsidRPr="00601B88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4"/>
                <w:szCs w:val="14"/>
              </w:rPr>
              <w:t>9 215 883</w:t>
            </w:r>
          </w:p>
        </w:tc>
        <w:tc>
          <w:tcPr>
            <w:tcW w:w="1275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60D52D" w14:textId="77777777" w:rsidR="004B07BE" w:rsidRPr="00601B88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4"/>
                <w:szCs w:val="14"/>
              </w:rPr>
              <w:t>2 146 00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DEDD04" w14:textId="77777777" w:rsidR="004B07BE" w:rsidRPr="00601B88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4"/>
                <w:szCs w:val="14"/>
              </w:rPr>
              <w:t>12 913 85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D1A8BC" w14:textId="77777777" w:rsidR="004B07BE" w:rsidRPr="00511B9C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</w:rPr>
            </w:pPr>
            <w:r w:rsidRPr="00511B9C">
              <w:rPr>
                <w:rFonts w:ascii="Arial" w:hAnsi="Arial" w:cs="Arial"/>
                <w:b/>
                <w:bCs/>
                <w:sz w:val="14"/>
                <w:szCs w:val="16"/>
              </w:rPr>
              <w:t>1 590 9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431CAC" w14:textId="77777777" w:rsidR="004B07BE" w:rsidRPr="00511B9C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</w:rPr>
            </w:pPr>
            <w:r w:rsidRPr="00511B9C">
              <w:rPr>
                <w:rFonts w:ascii="Arial" w:hAnsi="Arial" w:cs="Arial"/>
                <w:b/>
                <w:bCs/>
                <w:sz w:val="14"/>
                <w:szCs w:val="16"/>
              </w:rPr>
              <w:t>19 517 880</w:t>
            </w:r>
          </w:p>
        </w:tc>
      </w:tr>
      <w:tr w:rsidR="004B07BE" w14:paraId="621C8FDB" w14:textId="77777777" w:rsidTr="00E2428C">
        <w:trPr>
          <w:trHeight w:val="282"/>
        </w:trPr>
        <w:tc>
          <w:tcPr>
            <w:tcW w:w="1085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669C04" w14:textId="77777777" w:rsidR="004B07BE" w:rsidRPr="00601B88" w:rsidRDefault="004B07BE" w:rsidP="00B74C66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4"/>
                <w:szCs w:val="14"/>
              </w:rPr>
              <w:t>04.04</w:t>
            </w:r>
          </w:p>
        </w:tc>
        <w:tc>
          <w:tcPr>
            <w:tcW w:w="2835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7C0B83" w14:textId="77777777" w:rsidR="004B07BE" w:rsidRPr="004B07BE" w:rsidRDefault="004B07BE" w:rsidP="00FA5B03">
            <w:pPr>
              <w:spacing w:before="60" w:after="60"/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</w:pPr>
            <w:r w:rsidRPr="004B07BE"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  <w:t>Whey, whey powder</w:t>
            </w:r>
            <w:r w:rsidR="000C0861"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  <w:t>,</w:t>
            </w:r>
            <w:r w:rsidRPr="004B07BE"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  <w:t xml:space="preserve"> etc</w:t>
            </w:r>
          </w:p>
        </w:tc>
        <w:tc>
          <w:tcPr>
            <w:tcW w:w="140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D27410" w14:textId="77777777" w:rsidR="004B07BE" w:rsidRPr="00601B88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4"/>
                <w:szCs w:val="14"/>
              </w:rPr>
              <w:t>9 445 819</w:t>
            </w:r>
          </w:p>
        </w:tc>
        <w:tc>
          <w:tcPr>
            <w:tcW w:w="11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BB4AA1" w14:textId="77777777" w:rsidR="004B07BE" w:rsidRPr="00601B88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4"/>
                <w:szCs w:val="14"/>
              </w:rPr>
              <w:t>1 255 978</w:t>
            </w:r>
          </w:p>
        </w:tc>
        <w:tc>
          <w:tcPr>
            <w:tcW w:w="1275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2ABA89" w14:textId="77777777" w:rsidR="004B07BE" w:rsidRPr="00601B88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4"/>
                <w:szCs w:val="14"/>
              </w:rPr>
              <w:t>9 266 50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42EE83" w14:textId="77777777" w:rsidR="004B07BE" w:rsidRPr="00601B88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4"/>
                <w:szCs w:val="14"/>
              </w:rPr>
              <w:t>1 384 11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C50224" w14:textId="77777777" w:rsidR="004B07BE" w:rsidRPr="00511B9C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</w:rPr>
            </w:pPr>
            <w:r w:rsidRPr="00511B9C">
              <w:rPr>
                <w:rFonts w:ascii="Arial" w:hAnsi="Arial" w:cs="Arial"/>
                <w:b/>
                <w:bCs/>
                <w:sz w:val="14"/>
                <w:szCs w:val="16"/>
              </w:rPr>
              <w:t>11 165 08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EFDDCB" w14:textId="77777777" w:rsidR="004B07BE" w:rsidRPr="00511B9C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</w:rPr>
            </w:pPr>
            <w:r w:rsidRPr="00511B9C">
              <w:rPr>
                <w:rFonts w:ascii="Arial" w:hAnsi="Arial" w:cs="Arial"/>
                <w:b/>
                <w:bCs/>
                <w:sz w:val="14"/>
                <w:szCs w:val="16"/>
              </w:rPr>
              <w:t>2 466 431</w:t>
            </w:r>
          </w:p>
        </w:tc>
      </w:tr>
      <w:tr w:rsidR="004B07BE" w14:paraId="596D184F" w14:textId="77777777" w:rsidTr="00E2428C">
        <w:trPr>
          <w:trHeight w:val="282"/>
        </w:trPr>
        <w:tc>
          <w:tcPr>
            <w:tcW w:w="1085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C7BFF6" w14:textId="77777777" w:rsidR="004B07BE" w:rsidRPr="00601B88" w:rsidRDefault="004B07BE" w:rsidP="00B74C66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4"/>
                <w:szCs w:val="14"/>
              </w:rPr>
              <w:t>04.05</w:t>
            </w:r>
          </w:p>
        </w:tc>
        <w:tc>
          <w:tcPr>
            <w:tcW w:w="2835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1C46CB" w14:textId="77777777" w:rsidR="004B07BE" w:rsidRPr="004B07BE" w:rsidRDefault="004B07BE" w:rsidP="00FA5B03">
            <w:pPr>
              <w:spacing w:before="60" w:after="60"/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</w:pPr>
            <w:r w:rsidRPr="004B07BE"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  <w:t>Butter, butter spreads and butter oil</w:t>
            </w:r>
          </w:p>
        </w:tc>
        <w:tc>
          <w:tcPr>
            <w:tcW w:w="140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D48820" w14:textId="77777777" w:rsidR="004B07BE" w:rsidRPr="00601B88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4"/>
                <w:szCs w:val="14"/>
              </w:rPr>
              <w:t>3 153 315</w:t>
            </w:r>
          </w:p>
        </w:tc>
        <w:tc>
          <w:tcPr>
            <w:tcW w:w="11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771E2C" w14:textId="77777777" w:rsidR="004B07BE" w:rsidRPr="00601B88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4"/>
                <w:szCs w:val="14"/>
              </w:rPr>
              <w:t>992 242</w:t>
            </w:r>
          </w:p>
        </w:tc>
        <w:tc>
          <w:tcPr>
            <w:tcW w:w="1275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CD6310" w14:textId="77777777" w:rsidR="004B07BE" w:rsidRPr="00601B88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4"/>
                <w:szCs w:val="14"/>
              </w:rPr>
              <w:t>6 107 76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5E37ED" w14:textId="77777777" w:rsidR="004B07BE" w:rsidRPr="00601B88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4"/>
                <w:szCs w:val="14"/>
              </w:rPr>
              <w:t>1 033 34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945425" w14:textId="77777777" w:rsidR="004B07BE" w:rsidRPr="00511B9C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</w:rPr>
            </w:pPr>
            <w:r w:rsidRPr="00511B9C">
              <w:rPr>
                <w:rFonts w:ascii="Arial" w:hAnsi="Arial" w:cs="Arial"/>
                <w:b/>
                <w:bCs/>
                <w:sz w:val="14"/>
                <w:szCs w:val="16"/>
              </w:rPr>
              <w:t>3 132 05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6CC923" w14:textId="77777777" w:rsidR="004B07BE" w:rsidRPr="00511B9C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</w:rPr>
            </w:pPr>
            <w:r w:rsidRPr="00511B9C">
              <w:rPr>
                <w:rFonts w:ascii="Arial" w:hAnsi="Arial" w:cs="Arial"/>
                <w:b/>
                <w:bCs/>
                <w:sz w:val="14"/>
                <w:szCs w:val="16"/>
              </w:rPr>
              <w:t>1 174 557</w:t>
            </w:r>
          </w:p>
        </w:tc>
      </w:tr>
      <w:tr w:rsidR="004B07BE" w14:paraId="2683FD8A" w14:textId="77777777" w:rsidTr="00E2428C">
        <w:trPr>
          <w:trHeight w:val="282"/>
        </w:trPr>
        <w:tc>
          <w:tcPr>
            <w:tcW w:w="108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4A6B4F" w14:textId="77777777" w:rsidR="004B07BE" w:rsidRPr="00601B88" w:rsidRDefault="004B07BE" w:rsidP="00B74C66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4"/>
                <w:szCs w:val="14"/>
              </w:rPr>
              <w:t>04.06</w:t>
            </w:r>
          </w:p>
        </w:tc>
        <w:tc>
          <w:tcPr>
            <w:tcW w:w="283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03A305" w14:textId="77777777" w:rsidR="004B07BE" w:rsidRPr="004B07BE" w:rsidRDefault="004B07BE" w:rsidP="00FA5B03">
            <w:pPr>
              <w:spacing w:before="60" w:after="60"/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</w:pPr>
            <w:r w:rsidRPr="004B07BE">
              <w:rPr>
                <w:rFonts w:ascii="Arial" w:hAnsi="Arial" w:cs="Arial"/>
                <w:b/>
                <w:color w:val="000000" w:themeColor="text1"/>
                <w:sz w:val="14"/>
                <w:szCs w:val="22"/>
                <w:lang w:val="en-ZA"/>
              </w:rPr>
              <w:t>Cheese and curd</w:t>
            </w:r>
          </w:p>
        </w:tc>
        <w:tc>
          <w:tcPr>
            <w:tcW w:w="1404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91D12D" w14:textId="77777777" w:rsidR="004B07BE" w:rsidRPr="00601B88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4"/>
                <w:szCs w:val="14"/>
              </w:rPr>
              <w:t>6 764 628</w:t>
            </w:r>
          </w:p>
        </w:tc>
        <w:tc>
          <w:tcPr>
            <w:tcW w:w="114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12ADCD" w14:textId="77777777" w:rsidR="004B07BE" w:rsidRPr="00601B88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4"/>
                <w:szCs w:val="14"/>
              </w:rPr>
              <w:t>2 306 790</w:t>
            </w:r>
          </w:p>
        </w:tc>
        <w:tc>
          <w:tcPr>
            <w:tcW w:w="127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A24E18" w14:textId="77777777" w:rsidR="004B07BE" w:rsidRPr="00601B88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4"/>
                <w:szCs w:val="14"/>
              </w:rPr>
              <w:t>13 084 24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9AA02C" w14:textId="77777777" w:rsidR="004B07BE" w:rsidRPr="00601B88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sz w:val="14"/>
                <w:szCs w:val="14"/>
              </w:rPr>
              <w:t>2 438 66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FFA455" w14:textId="77777777" w:rsidR="004B07BE" w:rsidRPr="00511B9C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</w:rPr>
            </w:pPr>
            <w:r w:rsidRPr="00511B9C">
              <w:rPr>
                <w:rFonts w:ascii="Arial" w:hAnsi="Arial" w:cs="Arial"/>
                <w:b/>
                <w:bCs/>
                <w:sz w:val="14"/>
                <w:szCs w:val="16"/>
              </w:rPr>
              <w:t>8 403 2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501D62" w14:textId="77777777" w:rsidR="004B07BE" w:rsidRPr="00511B9C" w:rsidRDefault="004B07BE" w:rsidP="00E2428C">
            <w:pPr>
              <w:jc w:val="right"/>
              <w:rPr>
                <w:rFonts w:ascii="Arial" w:hAnsi="Arial" w:cs="Arial"/>
                <w:b/>
                <w:bCs/>
                <w:sz w:val="14"/>
                <w:szCs w:val="16"/>
              </w:rPr>
            </w:pPr>
            <w:r w:rsidRPr="00511B9C">
              <w:rPr>
                <w:rFonts w:ascii="Arial" w:hAnsi="Arial" w:cs="Arial"/>
                <w:b/>
                <w:bCs/>
                <w:sz w:val="14"/>
                <w:szCs w:val="16"/>
              </w:rPr>
              <w:t>2 932 285</w:t>
            </w:r>
          </w:p>
        </w:tc>
      </w:tr>
      <w:tr w:rsidR="00511B9C" w14:paraId="1B9D9537" w14:textId="77777777" w:rsidTr="00E2428C">
        <w:trPr>
          <w:trHeight w:val="282"/>
        </w:trPr>
        <w:tc>
          <w:tcPr>
            <w:tcW w:w="108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A24ECE" w14:textId="77777777" w:rsidR="00511B9C" w:rsidRPr="00601B88" w:rsidRDefault="00511B9C" w:rsidP="00B74C66">
            <w:pPr>
              <w:jc w:val="center"/>
              <w:rPr>
                <w:rFonts w:ascii="Arial" w:hAnsi="Arial" w:cs="Arial"/>
                <w:color w:val="FF0000"/>
                <w:sz w:val="14"/>
                <w:szCs w:val="14"/>
              </w:rPr>
            </w:pPr>
          </w:p>
        </w:tc>
        <w:tc>
          <w:tcPr>
            <w:tcW w:w="283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B60D1A" w14:textId="77777777" w:rsidR="00511B9C" w:rsidRPr="00502364" w:rsidRDefault="00511B9C" w:rsidP="004B07BE">
            <w:pPr>
              <w:rPr>
                <w:rFonts w:ascii="Arial" w:hAnsi="Arial" w:cs="Arial"/>
                <w:b/>
                <w:bCs/>
                <w:color w:val="FF0000"/>
                <w:sz w:val="14"/>
                <w:szCs w:val="14"/>
                <w:lang w:val="en-ZA"/>
              </w:rPr>
            </w:pPr>
            <w:r w:rsidRPr="00502364">
              <w:rPr>
                <w:rFonts w:ascii="Arial" w:hAnsi="Arial" w:cs="Arial"/>
                <w:b/>
                <w:bCs/>
                <w:color w:val="FF0000"/>
                <w:sz w:val="14"/>
                <w:szCs w:val="14"/>
                <w:lang w:val="en-ZA"/>
              </w:rPr>
              <w:t>Total</w:t>
            </w:r>
          </w:p>
        </w:tc>
        <w:tc>
          <w:tcPr>
            <w:tcW w:w="1404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21773D" w14:textId="77777777" w:rsidR="00511B9C" w:rsidRPr="00601B88" w:rsidRDefault="00511B9C" w:rsidP="00E2428C">
            <w:pPr>
              <w:jc w:val="right"/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>37</w:t>
            </w:r>
            <w:r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> </w:t>
            </w:r>
            <w:r w:rsidRPr="00601B88"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>714</w:t>
            </w:r>
            <w:r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 xml:space="preserve"> </w:t>
            </w:r>
            <w:r w:rsidRPr="00601B88"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>442</w:t>
            </w:r>
          </w:p>
        </w:tc>
        <w:tc>
          <w:tcPr>
            <w:tcW w:w="11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E81C01" w14:textId="77777777" w:rsidR="00511B9C" w:rsidRPr="00601B88" w:rsidRDefault="00511B9C" w:rsidP="00E2428C">
            <w:pPr>
              <w:jc w:val="right"/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>41</w:t>
            </w:r>
            <w:r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> </w:t>
            </w:r>
            <w:r w:rsidRPr="00601B88"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>817</w:t>
            </w:r>
            <w:r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 xml:space="preserve"> </w:t>
            </w:r>
            <w:r w:rsidRPr="00601B88"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>080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8718B8" w14:textId="77777777" w:rsidR="00511B9C" w:rsidRPr="00601B88" w:rsidRDefault="00511B9C" w:rsidP="00E2428C">
            <w:pPr>
              <w:jc w:val="right"/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>59</w:t>
            </w:r>
            <w:r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> </w:t>
            </w:r>
            <w:r w:rsidRPr="00601B88"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>102</w:t>
            </w:r>
            <w:r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 xml:space="preserve"> </w:t>
            </w:r>
            <w:r w:rsidRPr="00601B88"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>52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CC3A30" w14:textId="77777777" w:rsidR="00511B9C" w:rsidRPr="00601B88" w:rsidRDefault="00511B9C" w:rsidP="00E2428C">
            <w:pPr>
              <w:jc w:val="right"/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</w:pPr>
            <w:r w:rsidRPr="00601B88"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>52</w:t>
            </w:r>
            <w:r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> </w:t>
            </w:r>
            <w:r w:rsidRPr="00601B88"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>500</w:t>
            </w:r>
            <w:r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 xml:space="preserve"> </w:t>
            </w:r>
            <w:r w:rsidRPr="00601B88"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>96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E11A21" w14:textId="77777777" w:rsidR="00511B9C" w:rsidRPr="00511B9C" w:rsidRDefault="00511B9C" w:rsidP="00E2428C">
            <w:pPr>
              <w:jc w:val="right"/>
              <w:rPr>
                <w:rFonts w:ascii="Arial" w:hAnsi="Arial" w:cs="Arial"/>
                <w:b/>
                <w:bCs/>
                <w:color w:val="FF0000"/>
                <w:sz w:val="14"/>
                <w:szCs w:val="16"/>
              </w:rPr>
            </w:pPr>
            <w:r w:rsidRPr="00511B9C">
              <w:rPr>
                <w:rFonts w:ascii="Arial" w:hAnsi="Arial" w:cs="Arial"/>
                <w:b/>
                <w:bCs/>
                <w:color w:val="FF0000"/>
                <w:sz w:val="14"/>
                <w:szCs w:val="16"/>
              </w:rPr>
              <w:t>35</w:t>
            </w:r>
            <w:r w:rsidR="003168B8">
              <w:rPr>
                <w:rFonts w:ascii="Arial" w:hAnsi="Arial" w:cs="Arial"/>
                <w:b/>
                <w:bCs/>
                <w:color w:val="FF0000"/>
                <w:sz w:val="14"/>
                <w:szCs w:val="16"/>
              </w:rPr>
              <w:t xml:space="preserve"> </w:t>
            </w:r>
            <w:r w:rsidRPr="00511B9C">
              <w:rPr>
                <w:rFonts w:ascii="Arial" w:hAnsi="Arial" w:cs="Arial"/>
                <w:b/>
                <w:bCs/>
                <w:color w:val="FF0000"/>
                <w:sz w:val="14"/>
                <w:szCs w:val="16"/>
              </w:rPr>
              <w:t>673</w:t>
            </w:r>
            <w:r w:rsidR="003168B8">
              <w:rPr>
                <w:rFonts w:ascii="Arial" w:hAnsi="Arial" w:cs="Arial"/>
                <w:b/>
                <w:bCs/>
                <w:color w:val="FF0000"/>
                <w:sz w:val="14"/>
                <w:szCs w:val="16"/>
              </w:rPr>
              <w:t xml:space="preserve"> </w:t>
            </w:r>
            <w:r w:rsidRPr="00511B9C">
              <w:rPr>
                <w:rFonts w:ascii="Arial" w:hAnsi="Arial" w:cs="Arial"/>
                <w:b/>
                <w:bCs/>
                <w:color w:val="FF0000"/>
                <w:sz w:val="14"/>
                <w:szCs w:val="16"/>
              </w:rPr>
              <w:t>75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B443E6" w14:textId="77777777" w:rsidR="00511B9C" w:rsidRPr="00511B9C" w:rsidRDefault="00FE77EC" w:rsidP="00E2428C">
            <w:pPr>
              <w:jc w:val="right"/>
              <w:rPr>
                <w:rFonts w:ascii="Arial" w:hAnsi="Arial" w:cs="Arial"/>
                <w:b/>
                <w:bCs/>
                <w:color w:val="FF0000"/>
                <w:sz w:val="14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4"/>
                <w:szCs w:val="16"/>
              </w:rPr>
              <w:t>70 </w:t>
            </w:r>
            <w:r w:rsidR="00511B9C" w:rsidRPr="00511B9C">
              <w:rPr>
                <w:rFonts w:ascii="Arial" w:hAnsi="Arial" w:cs="Arial"/>
                <w:b/>
                <w:bCs/>
                <w:color w:val="FF0000"/>
                <w:sz w:val="14"/>
                <w:szCs w:val="16"/>
              </w:rPr>
              <w:t>481</w:t>
            </w:r>
            <w:r>
              <w:rPr>
                <w:rFonts w:ascii="Arial" w:hAnsi="Arial" w:cs="Arial"/>
                <w:b/>
                <w:bCs/>
                <w:color w:val="FF0000"/>
                <w:sz w:val="14"/>
                <w:szCs w:val="16"/>
              </w:rPr>
              <w:t xml:space="preserve"> </w:t>
            </w:r>
            <w:r w:rsidR="00511B9C" w:rsidRPr="00511B9C">
              <w:rPr>
                <w:rFonts w:ascii="Arial" w:hAnsi="Arial" w:cs="Arial"/>
                <w:b/>
                <w:bCs/>
                <w:color w:val="FF0000"/>
                <w:sz w:val="14"/>
                <w:szCs w:val="16"/>
              </w:rPr>
              <w:t>895</w:t>
            </w:r>
          </w:p>
        </w:tc>
      </w:tr>
    </w:tbl>
    <w:p w14:paraId="07721D79" w14:textId="77777777" w:rsidR="00506E08" w:rsidRDefault="00506E08" w:rsidP="00893F07">
      <w:pPr>
        <w:jc w:val="right"/>
        <w:rPr>
          <w:b/>
          <w:i/>
          <w:sz w:val="12"/>
          <w:szCs w:val="18"/>
          <w:lang w:val="en-ZA"/>
        </w:rPr>
      </w:pPr>
    </w:p>
    <w:p w14:paraId="3FE1712A" w14:textId="77777777" w:rsidR="00F969C8" w:rsidRDefault="00F969C8" w:rsidP="00893F07">
      <w:pPr>
        <w:jc w:val="right"/>
        <w:rPr>
          <w:b/>
          <w:i/>
          <w:sz w:val="12"/>
          <w:szCs w:val="18"/>
          <w:lang w:val="en-ZA"/>
        </w:rPr>
      </w:pPr>
    </w:p>
    <w:p w14:paraId="46BF39AA" w14:textId="77777777" w:rsidR="00506E08" w:rsidRDefault="00506E08" w:rsidP="00893F07">
      <w:pPr>
        <w:jc w:val="right"/>
        <w:rPr>
          <w:b/>
          <w:i/>
          <w:sz w:val="12"/>
          <w:szCs w:val="18"/>
          <w:lang w:val="en-ZA"/>
        </w:rPr>
      </w:pPr>
      <w:r>
        <w:rPr>
          <w:b/>
          <w:i/>
          <w:sz w:val="12"/>
          <w:szCs w:val="18"/>
          <w:lang w:val="en-ZA"/>
        </w:rPr>
        <w:br w:type="page"/>
      </w:r>
    </w:p>
    <w:p w14:paraId="31140DB1" w14:textId="77777777" w:rsidR="00706B6E" w:rsidRDefault="00706B6E" w:rsidP="00706B6E">
      <w:pPr>
        <w:rPr>
          <w:rFonts w:ascii="Arial" w:hAnsi="Arial" w:cs="Arial"/>
          <w:sz w:val="20"/>
          <w:szCs w:val="18"/>
          <w:lang w:val="en-ZA"/>
        </w:rPr>
      </w:pPr>
    </w:p>
    <w:p w14:paraId="695E1E75" w14:textId="77777777" w:rsidR="00F969C8" w:rsidRPr="00706B6E" w:rsidRDefault="00F969C8" w:rsidP="00706B6E">
      <w:pPr>
        <w:rPr>
          <w:rFonts w:ascii="Arial" w:hAnsi="Arial" w:cs="Arial"/>
          <w:sz w:val="20"/>
          <w:szCs w:val="18"/>
          <w:lang w:val="en-ZA"/>
        </w:rPr>
      </w:pPr>
    </w:p>
    <w:p w14:paraId="5AC36291" w14:textId="77777777" w:rsidR="00706B6E" w:rsidRDefault="00706B6E" w:rsidP="00706B6E">
      <w:pPr>
        <w:rPr>
          <w:rFonts w:ascii="Arial" w:hAnsi="Arial" w:cs="Arial"/>
          <w:sz w:val="20"/>
          <w:szCs w:val="18"/>
          <w:lang w:val="en-ZA"/>
        </w:rPr>
      </w:pPr>
    </w:p>
    <w:tbl>
      <w:tblPr>
        <w:tblW w:w="12627" w:type="dxa"/>
        <w:tblInd w:w="108" w:type="dxa"/>
        <w:tblLook w:val="04A0" w:firstRow="1" w:lastRow="0" w:firstColumn="1" w:lastColumn="0" w:noHBand="0" w:noVBand="1"/>
      </w:tblPr>
      <w:tblGrid>
        <w:gridCol w:w="927"/>
        <w:gridCol w:w="3069"/>
        <w:gridCol w:w="1351"/>
        <w:gridCol w:w="1480"/>
        <w:gridCol w:w="1480"/>
        <w:gridCol w:w="1480"/>
        <w:gridCol w:w="1420"/>
        <w:gridCol w:w="1420"/>
      </w:tblGrid>
      <w:tr w:rsidR="00380DEF" w:rsidRPr="00ED5657" w14:paraId="75574D67" w14:textId="77777777" w:rsidTr="00894264">
        <w:trPr>
          <w:trHeight w:val="282"/>
        </w:trPr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93C61" w14:textId="77777777" w:rsidR="00380DEF" w:rsidRPr="00ED5657" w:rsidRDefault="00380DEF">
            <w:pPr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3069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E17B3" w14:textId="77777777" w:rsidR="00380DEF" w:rsidRPr="00ED5657" w:rsidRDefault="00380DEF">
            <w:pPr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 </w:t>
            </w:r>
          </w:p>
        </w:tc>
        <w:tc>
          <w:tcPr>
            <w:tcW w:w="13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600C49" w14:textId="77777777" w:rsidR="00380DEF" w:rsidRPr="00ED5657" w:rsidRDefault="00FC1EE2" w:rsidP="00FC1EE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Import</w:t>
            </w:r>
            <w:r w:rsidR="000C086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s</w:t>
            </w:r>
          </w:p>
        </w:tc>
        <w:tc>
          <w:tcPr>
            <w:tcW w:w="14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C439B0" w14:textId="77777777" w:rsidR="00380DEF" w:rsidRPr="00ED5657" w:rsidRDefault="00FC1EE2" w:rsidP="00FC1EE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Export</w:t>
            </w:r>
            <w:r w:rsidR="000C086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s</w:t>
            </w:r>
            <w:r w:rsidR="00380DEF" w:rsidRPr="00ED565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 xml:space="preserve"> </w:t>
            </w:r>
          </w:p>
        </w:tc>
        <w:tc>
          <w:tcPr>
            <w:tcW w:w="14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E607CD" w14:textId="77777777" w:rsidR="00380DEF" w:rsidRPr="00ED5657" w:rsidRDefault="00FC1EE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Import</w:t>
            </w:r>
            <w:r w:rsidR="000C086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s</w:t>
            </w:r>
          </w:p>
        </w:tc>
        <w:tc>
          <w:tcPr>
            <w:tcW w:w="14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C62EC5" w14:textId="77777777" w:rsidR="00380DEF" w:rsidRPr="00ED5657" w:rsidRDefault="00FC1EE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Export</w:t>
            </w:r>
            <w:r w:rsidR="000C086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s</w:t>
            </w:r>
          </w:p>
        </w:tc>
        <w:tc>
          <w:tcPr>
            <w:tcW w:w="14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FD199A" w14:textId="77777777" w:rsidR="00380DEF" w:rsidRPr="00ED5657" w:rsidRDefault="00FC1EE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Import</w:t>
            </w:r>
            <w:r w:rsidR="000C086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s</w:t>
            </w:r>
          </w:p>
        </w:tc>
        <w:tc>
          <w:tcPr>
            <w:tcW w:w="14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CC0135" w14:textId="77777777" w:rsidR="00380DEF" w:rsidRPr="00ED5657" w:rsidRDefault="00FC1EE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Export</w:t>
            </w:r>
            <w:r w:rsidR="000C086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s</w:t>
            </w:r>
          </w:p>
        </w:tc>
      </w:tr>
      <w:tr w:rsidR="00380DEF" w:rsidRPr="00ED5657" w14:paraId="1E16ED27" w14:textId="77777777" w:rsidTr="00894264">
        <w:trPr>
          <w:trHeight w:val="282"/>
        </w:trPr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171FD" w14:textId="77777777" w:rsidR="00380DEF" w:rsidRPr="00ED5657" w:rsidRDefault="00380DEF">
            <w:pPr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306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EBD45" w14:textId="77777777" w:rsidR="00380DEF" w:rsidRPr="00ED5657" w:rsidRDefault="00380DEF">
            <w:pPr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 </w:t>
            </w:r>
          </w:p>
        </w:tc>
        <w:tc>
          <w:tcPr>
            <w:tcW w:w="135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6FC90C" w14:textId="77777777" w:rsidR="00380DEF" w:rsidRPr="00ED5657" w:rsidRDefault="00380DE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2014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80A80D" w14:textId="77777777" w:rsidR="00380DEF" w:rsidRPr="00ED5657" w:rsidRDefault="00380DE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2014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BBDAA2" w14:textId="77777777" w:rsidR="00380DEF" w:rsidRPr="00ED5657" w:rsidRDefault="00380DE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2015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BF3F82" w14:textId="77777777" w:rsidR="00380DEF" w:rsidRPr="00ED5657" w:rsidRDefault="00380DE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201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F44314" w14:textId="77777777" w:rsidR="00380DEF" w:rsidRPr="00ED5657" w:rsidRDefault="00380DE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2016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BE42D7" w14:textId="77777777" w:rsidR="00380DEF" w:rsidRPr="00ED5657" w:rsidRDefault="00380DE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2016</w:t>
            </w:r>
          </w:p>
        </w:tc>
      </w:tr>
      <w:tr w:rsidR="00380DEF" w:rsidRPr="00ED5657" w14:paraId="33790D01" w14:textId="77777777" w:rsidTr="00894264">
        <w:trPr>
          <w:trHeight w:val="282"/>
        </w:trPr>
        <w:tc>
          <w:tcPr>
            <w:tcW w:w="9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94A9BD" w14:textId="77777777" w:rsidR="00380DEF" w:rsidRPr="00ED5657" w:rsidRDefault="0082713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957CD8">
              <w:rPr>
                <w:rFonts w:ascii="Arial" w:hAnsi="Arial" w:cs="Arial"/>
                <w:b/>
                <w:bCs/>
                <w:sz w:val="18"/>
                <w:lang w:val="en-ZA"/>
              </w:rPr>
              <w:t>Heading</w:t>
            </w:r>
          </w:p>
        </w:tc>
        <w:tc>
          <w:tcPr>
            <w:tcW w:w="3069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0A253" w14:textId="77777777" w:rsidR="00380DEF" w:rsidRPr="00ED5657" w:rsidRDefault="00FC1EE2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DESCRIPTION</w:t>
            </w:r>
          </w:p>
        </w:tc>
        <w:tc>
          <w:tcPr>
            <w:tcW w:w="135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A0002D" w14:textId="77777777" w:rsidR="00380DEF" w:rsidRPr="00ED5657" w:rsidRDefault="00380DE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Kg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3396C4" w14:textId="77777777" w:rsidR="00380DEF" w:rsidRPr="00ED5657" w:rsidRDefault="00380DE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Kg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B2B9D90" w14:textId="77777777" w:rsidR="00380DEF" w:rsidRPr="00ED5657" w:rsidRDefault="00380DE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Kg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489EA5" w14:textId="77777777" w:rsidR="00380DEF" w:rsidRPr="00ED5657" w:rsidRDefault="00380DE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Kg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FAC0D7" w14:textId="77777777" w:rsidR="00380DEF" w:rsidRPr="00ED5657" w:rsidRDefault="00380DE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Kg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C4A19F" w14:textId="77777777" w:rsidR="00380DEF" w:rsidRPr="00ED5657" w:rsidRDefault="00380DE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Kg</w:t>
            </w:r>
          </w:p>
        </w:tc>
      </w:tr>
      <w:tr w:rsidR="00380DEF" w:rsidRPr="00ED5657" w14:paraId="7F8D1215" w14:textId="77777777" w:rsidTr="00894264">
        <w:trPr>
          <w:trHeight w:val="282"/>
        </w:trPr>
        <w:tc>
          <w:tcPr>
            <w:tcW w:w="927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F4BAB3" w14:textId="77777777" w:rsidR="00380DEF" w:rsidRPr="00ED5657" w:rsidRDefault="00380DEF" w:rsidP="003E5631">
            <w:pP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04.01</w:t>
            </w:r>
          </w:p>
        </w:tc>
        <w:tc>
          <w:tcPr>
            <w:tcW w:w="306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AB4EFA" w14:textId="77777777" w:rsidR="00380DEF" w:rsidRPr="00ED5657" w:rsidRDefault="00380DEF" w:rsidP="003E5631">
            <w:pP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M</w:t>
            </w:r>
            <w:r w:rsidR="009C6D49"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i</w:t>
            </w: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 xml:space="preserve">lk </w:t>
            </w:r>
            <w:r w:rsidR="009C6D49"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and</w:t>
            </w: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 xml:space="preserve"> </w:t>
            </w:r>
            <w:r w:rsidR="009C6D49"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cream,</w:t>
            </w: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 xml:space="preserve"> </w:t>
            </w:r>
            <w:r w:rsidR="009C6D49"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unswe</w:t>
            </w:r>
            <w:r w:rsid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e</w:t>
            </w:r>
            <w:r w:rsidR="009C6D49"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te</w:t>
            </w:r>
            <w:r w:rsid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n</w:t>
            </w:r>
            <w:r w:rsidR="009C6D49"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ed</w:t>
            </w:r>
          </w:p>
        </w:tc>
        <w:tc>
          <w:tcPr>
            <w:tcW w:w="1351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01A084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6 992 447</w:t>
            </w:r>
          </w:p>
        </w:tc>
        <w:tc>
          <w:tcPr>
            <w:tcW w:w="14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77BDAC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32 751 503</w:t>
            </w:r>
          </w:p>
        </w:tc>
        <w:tc>
          <w:tcPr>
            <w:tcW w:w="148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44188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26 863 360</w:t>
            </w:r>
          </w:p>
        </w:tc>
        <w:tc>
          <w:tcPr>
            <w:tcW w:w="14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2D447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29 051 149</w:t>
            </w:r>
          </w:p>
        </w:tc>
        <w:tc>
          <w:tcPr>
            <w:tcW w:w="142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D6616A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19 219 616</w:t>
            </w:r>
          </w:p>
        </w:tc>
        <w:tc>
          <w:tcPr>
            <w:tcW w:w="142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63ED22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22 804 187</w:t>
            </w:r>
          </w:p>
        </w:tc>
      </w:tr>
      <w:tr w:rsidR="00380DEF" w:rsidRPr="00ED5657" w14:paraId="7699B92F" w14:textId="77777777" w:rsidTr="00894264">
        <w:trPr>
          <w:trHeight w:val="282"/>
        </w:trPr>
        <w:tc>
          <w:tcPr>
            <w:tcW w:w="927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FB9C93" w14:textId="77777777" w:rsidR="00380DEF" w:rsidRPr="00ED5657" w:rsidRDefault="00380DEF" w:rsidP="003E5631">
            <w:pP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04.02</w:t>
            </w:r>
          </w:p>
        </w:tc>
        <w:tc>
          <w:tcPr>
            <w:tcW w:w="3069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B29171" w14:textId="77777777" w:rsidR="00380DEF" w:rsidRPr="00ED5657" w:rsidRDefault="00380DEF" w:rsidP="003E5631">
            <w:pP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M</w:t>
            </w:r>
            <w:r w:rsidR="009C6D49"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i</w:t>
            </w: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 xml:space="preserve">lk, </w:t>
            </w:r>
            <w:r w:rsidR="009C6D49"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concentrated</w:t>
            </w:r>
          </w:p>
        </w:tc>
        <w:tc>
          <w:tcPr>
            <w:tcW w:w="135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824DF4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9 836 418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F5626E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8 383 267</w:t>
            </w:r>
          </w:p>
        </w:tc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DF92B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12 574 543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CACFA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6 361 606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E4E22A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10 502 625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C53BF3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5 350 645</w:t>
            </w:r>
          </w:p>
        </w:tc>
      </w:tr>
      <w:tr w:rsidR="00380DEF" w:rsidRPr="00ED5657" w14:paraId="3B031CE8" w14:textId="77777777" w:rsidTr="00894264">
        <w:trPr>
          <w:trHeight w:val="282"/>
        </w:trPr>
        <w:tc>
          <w:tcPr>
            <w:tcW w:w="927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622D19" w14:textId="77777777" w:rsidR="00380DEF" w:rsidRPr="00ED5657" w:rsidRDefault="00380DEF" w:rsidP="003E5631">
            <w:pP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04.03</w:t>
            </w:r>
          </w:p>
        </w:tc>
        <w:tc>
          <w:tcPr>
            <w:tcW w:w="3069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68D6A7" w14:textId="77777777" w:rsidR="00380DEF" w:rsidRPr="00ED5657" w:rsidRDefault="009C6D49" w:rsidP="003E5631">
            <w:pP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Buttermilk</w:t>
            </w:r>
            <w:r w:rsidR="00380DEF"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 xml:space="preserve">, </w:t>
            </w: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y</w:t>
            </w:r>
            <w:r w:rsidR="00380DEF"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oghurt</w:t>
            </w:r>
            <w:r w:rsidR="00BD450D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,</w:t>
            </w:r>
            <w:r w:rsidR="00380DEF"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 xml:space="preserve"> e</w:t>
            </w: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tc</w:t>
            </w:r>
            <w:r w:rsidR="00380DEF"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 xml:space="preserve"> </w:t>
            </w:r>
          </w:p>
        </w:tc>
        <w:tc>
          <w:tcPr>
            <w:tcW w:w="135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FF6B7C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2 086 328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CB41F7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22 774 653</w:t>
            </w:r>
          </w:p>
        </w:tc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E67B0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2 653 250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CA54D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16 098 030</w:t>
            </w:r>
          </w:p>
        </w:tc>
        <w:tc>
          <w:tcPr>
            <w:tcW w:w="14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EE570F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2 540 075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8EBD5A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12 903 458</w:t>
            </w:r>
          </w:p>
        </w:tc>
      </w:tr>
      <w:tr w:rsidR="00380DEF" w:rsidRPr="00ED5657" w14:paraId="4FE0252F" w14:textId="77777777" w:rsidTr="00894264">
        <w:trPr>
          <w:trHeight w:val="282"/>
        </w:trPr>
        <w:tc>
          <w:tcPr>
            <w:tcW w:w="927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78C9D3" w14:textId="77777777" w:rsidR="00380DEF" w:rsidRPr="00ED5657" w:rsidRDefault="00380DEF" w:rsidP="003E5631">
            <w:pP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04.04</w:t>
            </w:r>
          </w:p>
        </w:tc>
        <w:tc>
          <w:tcPr>
            <w:tcW w:w="3069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E35974" w14:textId="77777777" w:rsidR="00380DEF" w:rsidRPr="00ED5657" w:rsidRDefault="00380DEF" w:rsidP="003E5631">
            <w:pP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W</w:t>
            </w:r>
            <w:r w:rsidR="009C6D49"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h</w:t>
            </w: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e</w:t>
            </w:r>
            <w:r w:rsidR="009C6D49"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y</w:t>
            </w: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, w</w:t>
            </w:r>
            <w:r w:rsidR="009C6D49"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h</w:t>
            </w: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e</w:t>
            </w:r>
            <w:r w:rsidR="009C6D49"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 xml:space="preserve">y </w:t>
            </w: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po</w:t>
            </w:r>
            <w:r w:rsidR="009C6D49"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wd</w:t>
            </w: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er</w:t>
            </w:r>
            <w:r w:rsidR="000C0861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,</w:t>
            </w: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 xml:space="preserve"> e</w:t>
            </w:r>
            <w:r w:rsidR="009C6D49"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tc</w:t>
            </w:r>
          </w:p>
        </w:tc>
        <w:tc>
          <w:tcPr>
            <w:tcW w:w="135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EB7AA7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9 480 080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CD30E6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1 868 337</w:t>
            </w:r>
          </w:p>
        </w:tc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9A9A5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9 365 343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DDA5C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4 232 308</w:t>
            </w:r>
          </w:p>
        </w:tc>
        <w:tc>
          <w:tcPr>
            <w:tcW w:w="14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BED6D6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7 095 931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449A4C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3 816 533</w:t>
            </w:r>
          </w:p>
        </w:tc>
      </w:tr>
      <w:tr w:rsidR="00380DEF" w:rsidRPr="00ED5657" w14:paraId="589EAAE6" w14:textId="77777777" w:rsidTr="00894264">
        <w:trPr>
          <w:trHeight w:val="282"/>
        </w:trPr>
        <w:tc>
          <w:tcPr>
            <w:tcW w:w="927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FF522A" w14:textId="77777777" w:rsidR="00380DEF" w:rsidRPr="00ED5657" w:rsidRDefault="00380DEF" w:rsidP="003E5631">
            <w:pP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04.05</w:t>
            </w:r>
          </w:p>
        </w:tc>
        <w:tc>
          <w:tcPr>
            <w:tcW w:w="3069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000A26" w14:textId="77777777" w:rsidR="00380DEF" w:rsidRPr="00ED5657" w:rsidRDefault="009C6D49" w:rsidP="003E5631">
            <w:pP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Butter, butter spreads and butter oil</w:t>
            </w:r>
          </w:p>
        </w:tc>
        <w:tc>
          <w:tcPr>
            <w:tcW w:w="135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921511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2 071 983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3F0F08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1 860 197</w:t>
            </w:r>
          </w:p>
        </w:tc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0884A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5 131 861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94565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1 491 368</w:t>
            </w:r>
          </w:p>
        </w:tc>
        <w:tc>
          <w:tcPr>
            <w:tcW w:w="14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17E440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5 356 852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9C1357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1 350 229</w:t>
            </w:r>
          </w:p>
        </w:tc>
      </w:tr>
      <w:tr w:rsidR="00380DEF" w:rsidRPr="00ED5657" w14:paraId="2FF4613C" w14:textId="77777777" w:rsidTr="00894264">
        <w:trPr>
          <w:trHeight w:val="282"/>
        </w:trPr>
        <w:tc>
          <w:tcPr>
            <w:tcW w:w="927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0F1F88" w14:textId="77777777" w:rsidR="00380DEF" w:rsidRPr="00ED5657" w:rsidRDefault="00380DEF" w:rsidP="003E5631">
            <w:pP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04.06</w:t>
            </w:r>
          </w:p>
        </w:tc>
        <w:tc>
          <w:tcPr>
            <w:tcW w:w="3069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39866A" w14:textId="77777777" w:rsidR="00380DEF" w:rsidRPr="00ED5657" w:rsidRDefault="009C6D49" w:rsidP="003E5631">
            <w:pP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Cheese and curd</w:t>
            </w:r>
          </w:p>
        </w:tc>
        <w:tc>
          <w:tcPr>
            <w:tcW w:w="13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E65A76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9 731 777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29456C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3 460 994</w:t>
            </w:r>
          </w:p>
        </w:tc>
        <w:tc>
          <w:tcPr>
            <w:tcW w:w="148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910F0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12 765 628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B6C59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4 062 404</w:t>
            </w:r>
          </w:p>
        </w:tc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A89622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13 285 247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946BB2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4 022 491</w:t>
            </w:r>
          </w:p>
        </w:tc>
      </w:tr>
      <w:tr w:rsidR="00380DEF" w:rsidRPr="00ED5657" w14:paraId="6F12F590" w14:textId="77777777" w:rsidTr="00894264">
        <w:trPr>
          <w:trHeight w:val="282"/>
        </w:trPr>
        <w:tc>
          <w:tcPr>
            <w:tcW w:w="927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42FEE8" w14:textId="77777777" w:rsidR="00380DEF" w:rsidRPr="00ED5657" w:rsidRDefault="00380DEF" w:rsidP="003E5631">
            <w:pPr>
              <w:rPr>
                <w:rFonts w:ascii="Arial" w:hAnsi="Arial" w:cs="Arial"/>
                <w:color w:val="FF0000"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color w:val="FF0000"/>
                <w:sz w:val="16"/>
                <w:szCs w:val="16"/>
                <w:lang w:val="en-GB"/>
              </w:rPr>
              <w:t> </w:t>
            </w:r>
          </w:p>
        </w:tc>
        <w:tc>
          <w:tcPr>
            <w:tcW w:w="3069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39E865" w14:textId="77777777" w:rsidR="00380DEF" w:rsidRPr="00ED5657" w:rsidRDefault="00380DEF" w:rsidP="003E5631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  <w:t>Total</w:t>
            </w:r>
          </w:p>
        </w:tc>
        <w:tc>
          <w:tcPr>
            <w:tcW w:w="13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952390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  <w:t>40 199 034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821FFC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  <w:t>71 098 952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11C3C3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  <w:t>69 353 984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8FF90B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  <w:t>61 296 865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51CF5E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  <w:t>58 000 347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8D4814" w14:textId="77777777" w:rsidR="00380DEF" w:rsidRPr="00ED5657" w:rsidRDefault="00380DEF" w:rsidP="00E2428C">
            <w:pPr>
              <w:jc w:val="right"/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  <w:t>50 247 544</w:t>
            </w:r>
          </w:p>
        </w:tc>
      </w:tr>
      <w:tr w:rsidR="00380DEF" w:rsidRPr="00ED5657" w14:paraId="043DFCA5" w14:textId="77777777" w:rsidTr="00894264">
        <w:trPr>
          <w:trHeight w:val="282"/>
        </w:trPr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38E66" w14:textId="77777777" w:rsidR="00380DEF" w:rsidRPr="00ED5657" w:rsidRDefault="00380DEF">
            <w:pPr>
              <w:jc w:val="right"/>
              <w:rPr>
                <w:rFonts w:ascii="Arial" w:hAnsi="Arial" w:cs="Arial"/>
                <w:color w:val="FF0000"/>
                <w:sz w:val="16"/>
                <w:szCs w:val="16"/>
                <w:lang w:val="en-GB"/>
              </w:rPr>
            </w:pPr>
          </w:p>
        </w:tc>
        <w:tc>
          <w:tcPr>
            <w:tcW w:w="3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AA6EA" w14:textId="77777777" w:rsidR="00380DEF" w:rsidRPr="00ED5657" w:rsidRDefault="00380DEF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219E8" w14:textId="77777777" w:rsidR="00380DEF" w:rsidRPr="00ED5657" w:rsidRDefault="00380DEF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883EB" w14:textId="77777777" w:rsidR="00380DEF" w:rsidRPr="00ED5657" w:rsidRDefault="00380DEF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98F69" w14:textId="77777777" w:rsidR="00380DEF" w:rsidRPr="00ED5657" w:rsidRDefault="00380DEF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F7C1A" w14:textId="77777777" w:rsidR="00380DEF" w:rsidRPr="00ED5657" w:rsidRDefault="00380DEF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89377" w14:textId="77777777" w:rsidR="00380DEF" w:rsidRPr="00ED5657" w:rsidRDefault="00380DEF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E018A" w14:textId="77777777" w:rsidR="00380DEF" w:rsidRPr="00ED5657" w:rsidRDefault="00380DEF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</w:pPr>
          </w:p>
        </w:tc>
      </w:tr>
      <w:tr w:rsidR="00380DEF" w:rsidRPr="00ED5657" w14:paraId="687010C0" w14:textId="77777777" w:rsidTr="00894264">
        <w:trPr>
          <w:trHeight w:val="282"/>
        </w:trPr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1F140" w14:textId="77777777" w:rsidR="00380DEF" w:rsidRPr="00ED5657" w:rsidRDefault="00380DEF">
            <w:pPr>
              <w:jc w:val="right"/>
              <w:rPr>
                <w:rFonts w:ascii="Arial" w:hAnsi="Arial" w:cs="Arial"/>
                <w:color w:val="FF0000"/>
                <w:sz w:val="16"/>
                <w:szCs w:val="16"/>
                <w:lang w:val="en-GB"/>
              </w:rPr>
            </w:pPr>
          </w:p>
        </w:tc>
        <w:tc>
          <w:tcPr>
            <w:tcW w:w="3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0FDA4" w14:textId="77777777" w:rsidR="00380DEF" w:rsidRPr="00ED5657" w:rsidRDefault="00380DEF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F4ACE" w14:textId="77777777" w:rsidR="00380DEF" w:rsidRPr="00ED5657" w:rsidRDefault="00380DEF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58C97" w14:textId="77777777" w:rsidR="00380DEF" w:rsidRPr="00ED5657" w:rsidRDefault="00380DEF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F48D6" w14:textId="77777777" w:rsidR="00380DEF" w:rsidRPr="00ED5657" w:rsidRDefault="00380DEF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9F442" w14:textId="77777777" w:rsidR="00380DEF" w:rsidRPr="00ED5657" w:rsidRDefault="00380DEF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C82DB" w14:textId="77777777" w:rsidR="00380DEF" w:rsidRPr="00ED5657" w:rsidRDefault="00380DEF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50791" w14:textId="77777777" w:rsidR="00380DEF" w:rsidRPr="00ED5657" w:rsidRDefault="00380DEF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</w:pPr>
          </w:p>
        </w:tc>
      </w:tr>
      <w:tr w:rsidR="00343D30" w:rsidRPr="00ED5657" w14:paraId="50FD7DC8" w14:textId="77777777" w:rsidTr="00894264">
        <w:trPr>
          <w:trHeight w:val="282"/>
        </w:trPr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F961B" w14:textId="77777777" w:rsidR="00343D30" w:rsidRPr="00ED5657" w:rsidRDefault="00343D30">
            <w:pPr>
              <w:jc w:val="right"/>
              <w:rPr>
                <w:rFonts w:ascii="Arial" w:hAnsi="Arial" w:cs="Arial"/>
                <w:color w:val="FF0000"/>
                <w:sz w:val="16"/>
                <w:szCs w:val="16"/>
                <w:lang w:val="en-GB"/>
              </w:rPr>
            </w:pPr>
          </w:p>
        </w:tc>
        <w:tc>
          <w:tcPr>
            <w:tcW w:w="3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E430D" w14:textId="77777777" w:rsidR="00343D30" w:rsidRPr="00ED5657" w:rsidRDefault="00343D30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</w:pPr>
          </w:p>
        </w:tc>
        <w:tc>
          <w:tcPr>
            <w:tcW w:w="2831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0F413C" w14:textId="77777777" w:rsidR="00343D30" w:rsidRPr="00ED5657" w:rsidRDefault="00343D30" w:rsidP="00E77414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  <w:t xml:space="preserve"> </w:t>
            </w:r>
          </w:p>
        </w:tc>
        <w:tc>
          <w:tcPr>
            <w:tcW w:w="296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4669C5" w14:textId="77777777" w:rsidR="00343D30" w:rsidRPr="00ED5657" w:rsidRDefault="00343D30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</w:pPr>
          </w:p>
        </w:tc>
        <w:tc>
          <w:tcPr>
            <w:tcW w:w="28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495A4" w14:textId="77777777" w:rsidR="00343D30" w:rsidRPr="00ED5657" w:rsidRDefault="00343D30" w:rsidP="00343D30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</w:pPr>
          </w:p>
        </w:tc>
      </w:tr>
      <w:tr w:rsidR="00343D30" w:rsidRPr="00ED5657" w14:paraId="6FBA1574" w14:textId="77777777" w:rsidTr="00894264">
        <w:trPr>
          <w:trHeight w:val="282"/>
        </w:trPr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F4D41" w14:textId="77777777" w:rsidR="00343D30" w:rsidRPr="00ED5657" w:rsidRDefault="00343D30" w:rsidP="00343D30">
            <w:pPr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3069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38A28" w14:textId="77777777" w:rsidR="00343D30" w:rsidRPr="00ED5657" w:rsidRDefault="00343D30" w:rsidP="00343D30">
            <w:pPr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 </w:t>
            </w:r>
          </w:p>
        </w:tc>
        <w:tc>
          <w:tcPr>
            <w:tcW w:w="13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680EAE" w14:textId="77777777" w:rsidR="00343D30" w:rsidRPr="00ED5657" w:rsidRDefault="00343D30" w:rsidP="00343D30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Import</w:t>
            </w:r>
            <w:r w:rsidR="000C086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s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07DD24" w14:textId="77777777" w:rsidR="00343D30" w:rsidRPr="00ED5657" w:rsidRDefault="00343D30" w:rsidP="00343D30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Export</w:t>
            </w:r>
            <w:r w:rsidR="000C086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s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BB5CD5" w14:textId="77777777" w:rsidR="00343D30" w:rsidRPr="00241DEA" w:rsidRDefault="00343D30" w:rsidP="00343D30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41DE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Import</w:t>
            </w:r>
            <w:r w:rsidR="000C086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s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E53E68" w14:textId="77777777" w:rsidR="00343D30" w:rsidRPr="00241DEA" w:rsidRDefault="00343D30" w:rsidP="00343D30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41DE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Export</w:t>
            </w:r>
            <w:r w:rsidR="000C086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s</w:t>
            </w:r>
          </w:p>
        </w:tc>
        <w:tc>
          <w:tcPr>
            <w:tcW w:w="14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E97EC40" w14:textId="77777777" w:rsidR="00343D30" w:rsidRPr="00ED5657" w:rsidRDefault="00343D30" w:rsidP="00343D30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41DE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Import</w:t>
            </w:r>
            <w:r w:rsidR="000C086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s</w:t>
            </w:r>
          </w:p>
        </w:tc>
        <w:tc>
          <w:tcPr>
            <w:tcW w:w="14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54F569A" w14:textId="77777777" w:rsidR="00343D30" w:rsidRPr="00ED5657" w:rsidRDefault="00343D30" w:rsidP="00343D30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</w:pPr>
            <w:r w:rsidRPr="00241DEA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Export</w:t>
            </w:r>
            <w:r w:rsidR="000C0861">
              <w:rPr>
                <w:rFonts w:ascii="Arial" w:hAnsi="Arial" w:cs="Arial"/>
                <w:b/>
                <w:bCs/>
                <w:sz w:val="20"/>
                <w:szCs w:val="20"/>
                <w:u w:val="single"/>
                <w:lang w:val="en-GB"/>
              </w:rPr>
              <w:t>s</w:t>
            </w:r>
          </w:p>
        </w:tc>
      </w:tr>
      <w:tr w:rsidR="00343D30" w:rsidRPr="00ED5657" w14:paraId="0191C7E5" w14:textId="77777777" w:rsidTr="00894264">
        <w:trPr>
          <w:trHeight w:val="282"/>
        </w:trPr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5F63B" w14:textId="77777777" w:rsidR="00343D30" w:rsidRPr="00ED5657" w:rsidRDefault="00343D30" w:rsidP="00343D30">
            <w:pPr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306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40F46" w14:textId="77777777" w:rsidR="00343D30" w:rsidRPr="00ED5657" w:rsidRDefault="00343D30" w:rsidP="00343D30">
            <w:pPr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 </w:t>
            </w:r>
          </w:p>
        </w:tc>
        <w:tc>
          <w:tcPr>
            <w:tcW w:w="135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DAC21B" w14:textId="77777777" w:rsidR="00343D30" w:rsidRDefault="00343D30" w:rsidP="00343D3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2017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5538D6" w14:textId="77777777" w:rsidR="00343D30" w:rsidRDefault="00343D30" w:rsidP="00343D3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2017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97237F9" w14:textId="77777777" w:rsidR="00343D30" w:rsidRPr="00241DEA" w:rsidRDefault="00343D30" w:rsidP="00343D30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241DEA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2018 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DD9F0D8" w14:textId="77777777" w:rsidR="00343D30" w:rsidRPr="00241DEA" w:rsidRDefault="00343D30" w:rsidP="00343D30">
            <w:pPr>
              <w:jc w:val="center"/>
            </w:pPr>
            <w:r w:rsidRPr="00241DEA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2018 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CF980D0" w14:textId="77777777" w:rsidR="00343D30" w:rsidRDefault="00343D30" w:rsidP="00343D30">
            <w:pPr>
              <w:jc w:val="center"/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201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ACF663A" w14:textId="77777777" w:rsidR="00343D30" w:rsidRDefault="00343D30" w:rsidP="00343D30">
            <w:pPr>
              <w:jc w:val="center"/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2019</w:t>
            </w:r>
          </w:p>
        </w:tc>
      </w:tr>
      <w:tr w:rsidR="00343D30" w:rsidRPr="00ED5657" w14:paraId="0EBDF602" w14:textId="77777777" w:rsidTr="00894264">
        <w:trPr>
          <w:trHeight w:val="282"/>
        </w:trPr>
        <w:tc>
          <w:tcPr>
            <w:tcW w:w="9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AE4361" w14:textId="77777777" w:rsidR="00343D30" w:rsidRPr="00ED5657" w:rsidRDefault="00827138" w:rsidP="00343D3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957CD8">
              <w:rPr>
                <w:rFonts w:ascii="Arial" w:hAnsi="Arial" w:cs="Arial"/>
                <w:b/>
                <w:bCs/>
                <w:sz w:val="18"/>
                <w:lang w:val="en-ZA"/>
              </w:rPr>
              <w:t>Heading</w:t>
            </w:r>
          </w:p>
        </w:tc>
        <w:tc>
          <w:tcPr>
            <w:tcW w:w="3069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BBA01" w14:textId="77777777" w:rsidR="00343D30" w:rsidRPr="00ED5657" w:rsidRDefault="00343D30" w:rsidP="00343D3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DESCRIPTION</w:t>
            </w:r>
          </w:p>
        </w:tc>
        <w:tc>
          <w:tcPr>
            <w:tcW w:w="135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FB8E89" w14:textId="77777777" w:rsidR="00343D30" w:rsidRDefault="00343D30" w:rsidP="00343D3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Kg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A97CCE7" w14:textId="77777777" w:rsidR="00343D30" w:rsidRDefault="00343D30" w:rsidP="00343D3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Kg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C9C7710" w14:textId="77777777" w:rsidR="00343D30" w:rsidRPr="00241DEA" w:rsidRDefault="00343D30" w:rsidP="00343D30">
            <w:pPr>
              <w:jc w:val="center"/>
            </w:pPr>
            <w:r w:rsidRPr="00241DEA">
              <w:rPr>
                <w:rFonts w:ascii="Arial" w:hAnsi="Arial" w:cs="Arial"/>
                <w:b/>
                <w:bCs/>
                <w:sz w:val="18"/>
                <w:szCs w:val="18"/>
              </w:rPr>
              <w:t>Kg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99073AF" w14:textId="77777777" w:rsidR="00343D30" w:rsidRPr="00241DEA" w:rsidRDefault="00343D30" w:rsidP="00343D30">
            <w:pPr>
              <w:jc w:val="center"/>
            </w:pPr>
            <w:r w:rsidRPr="00241DEA">
              <w:rPr>
                <w:rFonts w:ascii="Arial" w:hAnsi="Arial" w:cs="Arial"/>
                <w:b/>
                <w:bCs/>
                <w:sz w:val="18"/>
                <w:szCs w:val="18"/>
              </w:rPr>
              <w:t>Kg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5B2D65D" w14:textId="77777777" w:rsidR="00343D30" w:rsidRDefault="00343D30" w:rsidP="00343D30">
            <w:pPr>
              <w:jc w:val="center"/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Kg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8D6AD29" w14:textId="77777777" w:rsidR="00343D30" w:rsidRDefault="00343D30" w:rsidP="00343D30">
            <w:pPr>
              <w:jc w:val="center"/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Kg</w:t>
            </w:r>
          </w:p>
        </w:tc>
      </w:tr>
      <w:tr w:rsidR="00B5783A" w:rsidRPr="00ED5657" w14:paraId="24795BB0" w14:textId="77777777" w:rsidTr="00B5783A">
        <w:trPr>
          <w:trHeight w:val="282"/>
        </w:trPr>
        <w:tc>
          <w:tcPr>
            <w:tcW w:w="927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9364B9" w14:textId="77777777" w:rsidR="00B5783A" w:rsidRPr="00ED5657" w:rsidRDefault="00B5783A" w:rsidP="00B5783A">
            <w:pP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04.01</w:t>
            </w:r>
          </w:p>
        </w:tc>
        <w:tc>
          <w:tcPr>
            <w:tcW w:w="306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8BD750" w14:textId="77777777" w:rsidR="00B5783A" w:rsidRPr="00ED5657" w:rsidRDefault="00B5783A" w:rsidP="00B5783A">
            <w:pP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Milk and cream, unswe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e</w:t>
            </w: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tened</w:t>
            </w:r>
          </w:p>
        </w:tc>
        <w:tc>
          <w:tcPr>
            <w:tcW w:w="1351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CFE431" w14:textId="77777777" w:rsid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39 175 443</w:t>
            </w:r>
          </w:p>
        </w:tc>
        <w:tc>
          <w:tcPr>
            <w:tcW w:w="14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71F441" w14:textId="77777777" w:rsid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8 044 769</w:t>
            </w:r>
          </w:p>
        </w:tc>
        <w:tc>
          <w:tcPr>
            <w:tcW w:w="14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B45442" w14:textId="77777777" w:rsid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7 642 842</w:t>
            </w:r>
          </w:p>
        </w:tc>
        <w:tc>
          <w:tcPr>
            <w:tcW w:w="14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111827" w14:textId="77777777" w:rsid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7 009 995</w:t>
            </w:r>
          </w:p>
        </w:tc>
        <w:tc>
          <w:tcPr>
            <w:tcW w:w="142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3D88881" w14:textId="77777777" w:rsidR="00B5783A" w:rsidRP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8 417 754</w:t>
            </w:r>
          </w:p>
        </w:tc>
        <w:tc>
          <w:tcPr>
            <w:tcW w:w="14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4F98BE9" w14:textId="77777777" w:rsidR="00B5783A" w:rsidRP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 412 096</w:t>
            </w:r>
          </w:p>
        </w:tc>
      </w:tr>
      <w:tr w:rsidR="00B5783A" w:rsidRPr="00ED5657" w14:paraId="68566507" w14:textId="77777777" w:rsidTr="00B5783A">
        <w:trPr>
          <w:trHeight w:val="282"/>
        </w:trPr>
        <w:tc>
          <w:tcPr>
            <w:tcW w:w="927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BF3418" w14:textId="77777777" w:rsidR="00B5783A" w:rsidRPr="00ED5657" w:rsidRDefault="00B5783A" w:rsidP="00B5783A">
            <w:pP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04.02</w:t>
            </w:r>
          </w:p>
        </w:tc>
        <w:tc>
          <w:tcPr>
            <w:tcW w:w="3069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3E6FA8" w14:textId="77777777" w:rsidR="00B5783A" w:rsidRPr="00ED5657" w:rsidRDefault="00B5783A" w:rsidP="00B5783A">
            <w:pP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Milk, concentrated</w:t>
            </w:r>
          </w:p>
        </w:tc>
        <w:tc>
          <w:tcPr>
            <w:tcW w:w="135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4E724C" w14:textId="77777777" w:rsid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5 842 375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83A786" w14:textId="77777777" w:rsid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0 822 898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FBE9851" w14:textId="77777777" w:rsid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4 889 772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E6570E" w14:textId="77777777" w:rsid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9 336 954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8A6A934" w14:textId="77777777" w:rsidR="00B5783A" w:rsidRP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7 929 714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CB5DFC4" w14:textId="77777777" w:rsidR="00B5783A" w:rsidRP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7 868 718</w:t>
            </w:r>
          </w:p>
        </w:tc>
      </w:tr>
      <w:tr w:rsidR="00B5783A" w:rsidRPr="00ED5657" w14:paraId="32FBC190" w14:textId="77777777" w:rsidTr="00B5783A">
        <w:trPr>
          <w:trHeight w:val="282"/>
        </w:trPr>
        <w:tc>
          <w:tcPr>
            <w:tcW w:w="927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6E9D13" w14:textId="77777777" w:rsidR="00B5783A" w:rsidRPr="00ED5657" w:rsidRDefault="00B5783A" w:rsidP="00B5783A">
            <w:pP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04.03</w:t>
            </w:r>
          </w:p>
        </w:tc>
        <w:tc>
          <w:tcPr>
            <w:tcW w:w="3069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8CD273" w14:textId="77777777" w:rsidR="00B5783A" w:rsidRPr="00ED5657" w:rsidRDefault="00B5783A" w:rsidP="00B5783A">
            <w:pP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Buttermilk, yoghurt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,</w:t>
            </w: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 xml:space="preserve"> etc </w:t>
            </w:r>
          </w:p>
        </w:tc>
        <w:tc>
          <w:tcPr>
            <w:tcW w:w="135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723283" w14:textId="77777777" w:rsid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3 141 948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088FED" w14:textId="77777777" w:rsid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1 053 751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8643C0" w14:textId="77777777" w:rsid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3 561 120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E1EF9E" w14:textId="77777777" w:rsid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2 785 725</w:t>
            </w:r>
          </w:p>
        </w:tc>
        <w:tc>
          <w:tcPr>
            <w:tcW w:w="14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6B27C8E" w14:textId="77777777" w:rsidR="00B5783A" w:rsidRP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3 477 423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612CAD" w14:textId="77777777" w:rsidR="00B5783A" w:rsidRP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0 970 946</w:t>
            </w:r>
          </w:p>
        </w:tc>
      </w:tr>
      <w:tr w:rsidR="00B5783A" w:rsidRPr="00ED5657" w14:paraId="44E3ACC6" w14:textId="77777777" w:rsidTr="00B5783A">
        <w:trPr>
          <w:trHeight w:val="282"/>
        </w:trPr>
        <w:tc>
          <w:tcPr>
            <w:tcW w:w="927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3D8D8C" w14:textId="77777777" w:rsidR="00B5783A" w:rsidRPr="00ED5657" w:rsidRDefault="00B5783A" w:rsidP="00B5783A">
            <w:pP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04.04</w:t>
            </w:r>
          </w:p>
        </w:tc>
        <w:tc>
          <w:tcPr>
            <w:tcW w:w="3069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6C24B3" w14:textId="77777777" w:rsidR="00B5783A" w:rsidRPr="00ED5657" w:rsidRDefault="00B5783A" w:rsidP="00B5783A">
            <w:pP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Whey, whey powder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,</w:t>
            </w: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 xml:space="preserve"> etc</w:t>
            </w:r>
          </w:p>
        </w:tc>
        <w:tc>
          <w:tcPr>
            <w:tcW w:w="135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C8D626" w14:textId="77777777" w:rsid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7 673 604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CC31AA" w14:textId="77777777" w:rsid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3 977 971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59A3A00" w14:textId="77777777" w:rsid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2 048 155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AFD369" w14:textId="77777777" w:rsid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691 890</w:t>
            </w:r>
          </w:p>
        </w:tc>
        <w:tc>
          <w:tcPr>
            <w:tcW w:w="14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C4E52EF" w14:textId="77777777" w:rsidR="00B5783A" w:rsidRP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1 755 22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3D09B54" w14:textId="77777777" w:rsidR="00B5783A" w:rsidRP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745 578</w:t>
            </w:r>
          </w:p>
        </w:tc>
      </w:tr>
      <w:tr w:rsidR="00B5783A" w:rsidRPr="00ED5657" w14:paraId="4940765D" w14:textId="77777777" w:rsidTr="00B5783A">
        <w:trPr>
          <w:trHeight w:val="282"/>
        </w:trPr>
        <w:tc>
          <w:tcPr>
            <w:tcW w:w="927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67F7CD" w14:textId="77777777" w:rsidR="00B5783A" w:rsidRPr="00ED5657" w:rsidRDefault="00B5783A" w:rsidP="00B5783A">
            <w:pP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04.05</w:t>
            </w:r>
          </w:p>
        </w:tc>
        <w:tc>
          <w:tcPr>
            <w:tcW w:w="3069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9A6570" w14:textId="77777777" w:rsidR="00B5783A" w:rsidRPr="00ED5657" w:rsidRDefault="00B5783A" w:rsidP="00B5783A">
            <w:pP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Butter, butter spreads and butter oil</w:t>
            </w:r>
          </w:p>
        </w:tc>
        <w:tc>
          <w:tcPr>
            <w:tcW w:w="135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325E2A" w14:textId="77777777" w:rsid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5 343 309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53615A" w14:textId="77777777" w:rsid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 087 716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ACA8958" w14:textId="77777777" w:rsid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9 064 150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03D208" w14:textId="77777777" w:rsid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 232 997</w:t>
            </w:r>
          </w:p>
        </w:tc>
        <w:tc>
          <w:tcPr>
            <w:tcW w:w="14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89D474F" w14:textId="77777777" w:rsidR="00B5783A" w:rsidRP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4 302 967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4C589B4" w14:textId="77777777" w:rsidR="00B5783A" w:rsidRP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 210 490</w:t>
            </w:r>
          </w:p>
        </w:tc>
      </w:tr>
      <w:tr w:rsidR="00B5783A" w:rsidRPr="00ED5657" w14:paraId="56BFAA99" w14:textId="77777777" w:rsidTr="00B5783A">
        <w:trPr>
          <w:trHeight w:val="282"/>
        </w:trPr>
        <w:tc>
          <w:tcPr>
            <w:tcW w:w="927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099B8F" w14:textId="77777777" w:rsidR="00B5783A" w:rsidRPr="00ED5657" w:rsidRDefault="00B5783A" w:rsidP="00B5783A">
            <w:pP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04.06</w:t>
            </w:r>
          </w:p>
        </w:tc>
        <w:tc>
          <w:tcPr>
            <w:tcW w:w="3069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A1AB9F" w14:textId="77777777" w:rsidR="00B5783A" w:rsidRPr="00ED5657" w:rsidRDefault="00B5783A" w:rsidP="00B5783A">
            <w:pP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Che</w:t>
            </w:r>
            <w:r w:rsidR="00502364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e</w:t>
            </w:r>
            <w:r w:rsidRPr="00ED565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se and curd</w:t>
            </w:r>
          </w:p>
        </w:tc>
        <w:tc>
          <w:tcPr>
            <w:tcW w:w="13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41B11B" w14:textId="77777777" w:rsid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2 327 764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341114" w14:textId="77777777" w:rsid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3 639 588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C8015EA" w14:textId="77777777" w:rsid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1 446 544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D59032" w14:textId="77777777" w:rsid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4 199 938</w:t>
            </w:r>
          </w:p>
        </w:tc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4098E01" w14:textId="77777777" w:rsidR="00B5783A" w:rsidRP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9 712 995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D998CEA" w14:textId="77777777" w:rsidR="00B5783A" w:rsidRPr="00B5783A" w:rsidRDefault="00B5783A" w:rsidP="00B5783A">
            <w:pPr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3 843 918</w:t>
            </w:r>
          </w:p>
        </w:tc>
      </w:tr>
      <w:tr w:rsidR="00B5783A" w:rsidRPr="00ED5657" w14:paraId="1B82759C" w14:textId="77777777" w:rsidTr="00B5783A">
        <w:trPr>
          <w:trHeight w:val="282"/>
        </w:trPr>
        <w:tc>
          <w:tcPr>
            <w:tcW w:w="927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009543" w14:textId="77777777" w:rsidR="00B5783A" w:rsidRPr="00ED5657" w:rsidRDefault="00B5783A" w:rsidP="00B5783A">
            <w:pPr>
              <w:rPr>
                <w:rFonts w:ascii="Arial" w:hAnsi="Arial" w:cs="Arial"/>
                <w:color w:val="FF0000"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color w:val="FF0000"/>
                <w:sz w:val="16"/>
                <w:szCs w:val="16"/>
                <w:lang w:val="en-GB"/>
              </w:rPr>
              <w:t> </w:t>
            </w:r>
          </w:p>
        </w:tc>
        <w:tc>
          <w:tcPr>
            <w:tcW w:w="3069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6AF179" w14:textId="77777777" w:rsidR="00B5783A" w:rsidRPr="00ED5657" w:rsidRDefault="00B5783A" w:rsidP="00B5783A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</w:pPr>
            <w:r w:rsidRPr="00ED5657"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GB"/>
              </w:rPr>
              <w:t>Total</w:t>
            </w:r>
          </w:p>
        </w:tc>
        <w:tc>
          <w:tcPr>
            <w:tcW w:w="13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BE8966" w14:textId="77777777" w:rsidR="00B5783A" w:rsidRDefault="00B5783A" w:rsidP="00B5783A">
            <w:pPr>
              <w:jc w:val="right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83 504 443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A9CABE" w14:textId="77777777" w:rsidR="00B5783A" w:rsidRDefault="00B5783A" w:rsidP="00B5783A">
            <w:pPr>
              <w:jc w:val="right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48 626 693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4D3E02C" w14:textId="77777777" w:rsidR="00B5783A" w:rsidRDefault="00B5783A" w:rsidP="00B5783A">
            <w:pPr>
              <w:jc w:val="right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68 652 583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F4BC947" w14:textId="77777777" w:rsidR="00B5783A" w:rsidRDefault="00B5783A" w:rsidP="00B5783A">
            <w:pPr>
              <w:jc w:val="right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45 257 49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75AC11" w14:textId="77777777" w:rsidR="00B5783A" w:rsidRDefault="00B5783A" w:rsidP="00B5783A">
            <w:pPr>
              <w:jc w:val="right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75 596 081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256EB02" w14:textId="77777777" w:rsidR="00B5783A" w:rsidRDefault="00B5783A" w:rsidP="00B5783A">
            <w:pPr>
              <w:jc w:val="right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45 051 747</w:t>
            </w:r>
          </w:p>
        </w:tc>
      </w:tr>
    </w:tbl>
    <w:p w14:paraId="76E698E4" w14:textId="77777777" w:rsidR="00706B6E" w:rsidRDefault="00706B6E" w:rsidP="00706B6E">
      <w:pPr>
        <w:rPr>
          <w:rFonts w:ascii="Arial" w:hAnsi="Arial" w:cs="Arial"/>
          <w:sz w:val="20"/>
          <w:szCs w:val="18"/>
          <w:lang w:val="en-ZA"/>
        </w:rPr>
      </w:pPr>
    </w:p>
    <w:p w14:paraId="07845E04" w14:textId="77777777" w:rsidR="00A041D3" w:rsidRPr="00706B6E" w:rsidRDefault="00A041D3" w:rsidP="00706B6E">
      <w:pPr>
        <w:rPr>
          <w:rFonts w:ascii="Arial" w:hAnsi="Arial" w:cs="Arial"/>
          <w:sz w:val="20"/>
          <w:szCs w:val="18"/>
          <w:lang w:val="en-ZA"/>
        </w:rPr>
      </w:pPr>
    </w:p>
    <w:p w14:paraId="7C17643D" w14:textId="77777777" w:rsidR="00FA1D5F" w:rsidRDefault="00690710" w:rsidP="00893F07">
      <w:pPr>
        <w:jc w:val="right"/>
        <w:rPr>
          <w:b/>
          <w:i/>
          <w:sz w:val="12"/>
          <w:szCs w:val="18"/>
          <w:lang w:val="en-ZA"/>
        </w:rPr>
      </w:pPr>
      <w:r>
        <w:rPr>
          <w:b/>
          <w:i/>
          <w:sz w:val="12"/>
          <w:szCs w:val="18"/>
          <w:lang w:val="en-ZA"/>
        </w:rPr>
        <w:br w:type="page"/>
      </w:r>
    </w:p>
    <w:p w14:paraId="286D7F7C" w14:textId="77777777" w:rsidR="00FA1D5F" w:rsidRDefault="00FA1D5F" w:rsidP="00893F07">
      <w:pPr>
        <w:jc w:val="right"/>
        <w:rPr>
          <w:b/>
          <w:i/>
          <w:sz w:val="12"/>
          <w:szCs w:val="18"/>
          <w:lang w:val="en-ZA"/>
        </w:rPr>
      </w:pPr>
    </w:p>
    <w:p w14:paraId="0BC06D53" w14:textId="77777777" w:rsidR="00F969C8" w:rsidRDefault="00F969C8" w:rsidP="00893F07">
      <w:pPr>
        <w:jc w:val="right"/>
        <w:rPr>
          <w:b/>
          <w:i/>
          <w:sz w:val="12"/>
          <w:szCs w:val="18"/>
          <w:lang w:val="en-ZA"/>
        </w:rPr>
      </w:pPr>
    </w:p>
    <w:p w14:paraId="702EC23F" w14:textId="77777777" w:rsidR="00FA1D5F" w:rsidRDefault="00FA1D5F" w:rsidP="00893F07">
      <w:pPr>
        <w:jc w:val="right"/>
        <w:rPr>
          <w:b/>
          <w:i/>
          <w:sz w:val="12"/>
          <w:szCs w:val="18"/>
          <w:lang w:val="en-ZA"/>
        </w:rPr>
      </w:pPr>
    </w:p>
    <w:p w14:paraId="4CDED476" w14:textId="77777777" w:rsidR="00FA1D5F" w:rsidRDefault="00FA1D5F" w:rsidP="00893F07">
      <w:pPr>
        <w:jc w:val="right"/>
        <w:rPr>
          <w:b/>
          <w:i/>
          <w:sz w:val="12"/>
          <w:szCs w:val="18"/>
          <w:lang w:val="en-ZA"/>
        </w:rPr>
      </w:pPr>
    </w:p>
    <w:p w14:paraId="1B898A29" w14:textId="77777777" w:rsidR="00FA1D5F" w:rsidRDefault="00FA1D5F" w:rsidP="00893F07">
      <w:pPr>
        <w:jc w:val="right"/>
        <w:rPr>
          <w:b/>
          <w:i/>
          <w:sz w:val="12"/>
          <w:szCs w:val="18"/>
          <w:lang w:val="en-ZA"/>
        </w:rPr>
      </w:pPr>
    </w:p>
    <w:tbl>
      <w:tblPr>
        <w:tblW w:w="12894" w:type="dxa"/>
        <w:tblLook w:val="04A0" w:firstRow="1" w:lastRow="0" w:firstColumn="1" w:lastColumn="0" w:noHBand="0" w:noVBand="1"/>
      </w:tblPr>
      <w:tblGrid>
        <w:gridCol w:w="666"/>
        <w:gridCol w:w="3420"/>
        <w:gridCol w:w="1488"/>
        <w:gridCol w:w="1488"/>
        <w:gridCol w:w="1488"/>
        <w:gridCol w:w="1488"/>
        <w:gridCol w:w="1428"/>
        <w:gridCol w:w="1428"/>
      </w:tblGrid>
      <w:tr w:rsidR="00AB7C3A" w14:paraId="1BDC50AC" w14:textId="77777777" w:rsidTr="00685B1F">
        <w:trPr>
          <w:trHeight w:val="345"/>
        </w:trPr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611D4" w14:textId="77777777" w:rsidR="00AB7C3A" w:rsidRDefault="00AB7C3A">
            <w:pPr>
              <w:rPr>
                <w:sz w:val="20"/>
                <w:szCs w:val="20"/>
                <w:lang w:val="en-ZA" w:eastAsia="en-ZA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697B4" w14:textId="77777777" w:rsidR="00AB7C3A" w:rsidRDefault="00AB7C3A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2976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D6BC3D" w14:textId="61CEB265" w:rsidR="00AB7C3A" w:rsidRDefault="00AB7C3A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2976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0066EB" w14:textId="519EB30B" w:rsidR="00AB7C3A" w:rsidRDefault="00AB7C3A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2856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7941C0" w14:textId="77777777" w:rsidR="00AB7C3A" w:rsidRDefault="00AB7C3A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 xml:space="preserve"> 2022 </w:t>
            </w:r>
            <w:proofErr w:type="spellStart"/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Estimate</w:t>
            </w:r>
            <w:proofErr w:type="spellEnd"/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 xml:space="preserve"> </w:t>
            </w:r>
          </w:p>
        </w:tc>
      </w:tr>
      <w:tr w:rsidR="00AB7C3A" w14:paraId="3FD9BDAD" w14:textId="77777777" w:rsidTr="00685B1F">
        <w:trPr>
          <w:trHeight w:val="345"/>
        </w:trPr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F9BDE" w14:textId="77777777" w:rsidR="00AB7C3A" w:rsidRDefault="00AB7C3A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B7521" w14:textId="77777777" w:rsidR="00AB7C3A" w:rsidRDefault="00AB7C3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4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2958F7" w14:textId="77777777" w:rsidR="00AB7C3A" w:rsidRDefault="00AB7C3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 Import 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46DDBC" w14:textId="77777777" w:rsidR="00AB7C3A" w:rsidRDefault="00AB7C3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Export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B5659E" w14:textId="77777777" w:rsidR="00AB7C3A" w:rsidRDefault="00AB7C3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 Import 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081CAB" w14:textId="77777777" w:rsidR="00AB7C3A" w:rsidRDefault="00AB7C3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Export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407D6D" w14:textId="77777777" w:rsidR="00AB7C3A" w:rsidRDefault="00AB7C3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 Import 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188601" w14:textId="77777777" w:rsidR="00AB7C3A" w:rsidRDefault="00AB7C3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Export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 </w:t>
            </w:r>
          </w:p>
        </w:tc>
      </w:tr>
      <w:tr w:rsidR="00AB7C3A" w14:paraId="72B14156" w14:textId="77777777" w:rsidTr="00685B1F">
        <w:trPr>
          <w:trHeight w:val="345"/>
        </w:trPr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E67D2" w14:textId="77777777" w:rsidR="00AB7C3A" w:rsidRDefault="00AB7C3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3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1B231" w14:textId="77777777" w:rsidR="00AB7C3A" w:rsidRDefault="00AB7C3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48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4DBF8A" w14:textId="77777777" w:rsidR="00AB7C3A" w:rsidRDefault="00AB7C3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2020</w:t>
            </w:r>
          </w:p>
        </w:tc>
        <w:tc>
          <w:tcPr>
            <w:tcW w:w="148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BA04C0" w14:textId="77777777" w:rsidR="00AB7C3A" w:rsidRDefault="00AB7C3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2020</w:t>
            </w:r>
          </w:p>
        </w:tc>
        <w:tc>
          <w:tcPr>
            <w:tcW w:w="148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54F7A4" w14:textId="77777777" w:rsidR="00AB7C3A" w:rsidRDefault="00AB7C3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2021</w:t>
            </w:r>
          </w:p>
        </w:tc>
        <w:tc>
          <w:tcPr>
            <w:tcW w:w="148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AD29C4" w14:textId="77777777" w:rsidR="00AB7C3A" w:rsidRDefault="00AB7C3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2021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282037" w14:textId="77777777" w:rsidR="00AB7C3A" w:rsidRDefault="00AB7C3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2022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68B9EA" w14:textId="77777777" w:rsidR="00AB7C3A" w:rsidRDefault="00AB7C3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2022</w:t>
            </w:r>
          </w:p>
        </w:tc>
      </w:tr>
      <w:tr w:rsidR="00AB7C3A" w14:paraId="53706F23" w14:textId="77777777" w:rsidTr="00685B1F">
        <w:trPr>
          <w:trHeight w:val="345"/>
        </w:trPr>
        <w:tc>
          <w:tcPr>
            <w:tcW w:w="6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247FB3" w14:textId="77777777" w:rsidR="00AB7C3A" w:rsidRPr="00B36416" w:rsidRDefault="00AB7C3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 w:rsidRPr="00B36416"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Code</w:t>
            </w:r>
          </w:p>
        </w:tc>
        <w:tc>
          <w:tcPr>
            <w:tcW w:w="342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3A875" w14:textId="77777777" w:rsidR="00AB7C3A" w:rsidRPr="00B36416" w:rsidRDefault="00AB7C3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 w:rsidRPr="00B36416"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Description</w:t>
            </w:r>
          </w:p>
        </w:tc>
        <w:tc>
          <w:tcPr>
            <w:tcW w:w="148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A24D59" w14:textId="77777777" w:rsidR="00AB7C3A" w:rsidRDefault="00AB7C3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Kg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7E15B1" w14:textId="77777777" w:rsidR="00AB7C3A" w:rsidRDefault="00AB7C3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Kg</w:t>
            </w:r>
          </w:p>
        </w:tc>
        <w:tc>
          <w:tcPr>
            <w:tcW w:w="148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12F048" w14:textId="77777777" w:rsidR="00AB7C3A" w:rsidRDefault="00AB7C3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Kg</w:t>
            </w:r>
          </w:p>
        </w:tc>
        <w:tc>
          <w:tcPr>
            <w:tcW w:w="148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98D0D9" w14:textId="77777777" w:rsidR="00AB7C3A" w:rsidRDefault="00AB7C3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Kg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90F4BD" w14:textId="77777777" w:rsidR="00AB7C3A" w:rsidRDefault="00AB7C3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Kg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09E3AE" w14:textId="77777777" w:rsidR="00AB7C3A" w:rsidRDefault="00AB7C3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Kg</w:t>
            </w:r>
          </w:p>
        </w:tc>
      </w:tr>
      <w:tr w:rsidR="007A16BE" w14:paraId="1DC81D63" w14:textId="77777777" w:rsidTr="00685B1F">
        <w:trPr>
          <w:trHeight w:val="345"/>
        </w:trPr>
        <w:tc>
          <w:tcPr>
            <w:tcW w:w="666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648542" w14:textId="77777777" w:rsidR="007A16BE" w:rsidRPr="00B36416" w:rsidRDefault="007A16BE" w:rsidP="007A16BE">
            <w:pPr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B36416"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  <w:t>04.01</w:t>
            </w:r>
          </w:p>
        </w:tc>
        <w:tc>
          <w:tcPr>
            <w:tcW w:w="34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58EBE5" w14:textId="77777777" w:rsidR="007A16BE" w:rsidRPr="00B36416" w:rsidRDefault="007A16BE" w:rsidP="007A16BE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ZA"/>
              </w:rPr>
            </w:pPr>
            <w:r w:rsidRPr="00B3641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ZA"/>
              </w:rPr>
              <w:t>Milk and cream, unsweetened</w:t>
            </w:r>
          </w:p>
        </w:tc>
        <w:tc>
          <w:tcPr>
            <w:tcW w:w="148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5EB5DD" w14:textId="77777777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5 618 926</w:t>
            </w:r>
          </w:p>
        </w:tc>
        <w:tc>
          <w:tcPr>
            <w:tcW w:w="148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73BAED" w14:textId="77777777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1 290 150</w:t>
            </w:r>
          </w:p>
        </w:tc>
        <w:tc>
          <w:tcPr>
            <w:tcW w:w="148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D6CF31" w14:textId="77777777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2 917 767</w:t>
            </w:r>
          </w:p>
        </w:tc>
        <w:tc>
          <w:tcPr>
            <w:tcW w:w="148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D77460" w14:textId="77777777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4 062 085</w:t>
            </w:r>
          </w:p>
        </w:tc>
        <w:tc>
          <w:tcPr>
            <w:tcW w:w="142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85E17" w14:textId="25A127E7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3 098 748</w:t>
            </w:r>
          </w:p>
        </w:tc>
        <w:tc>
          <w:tcPr>
            <w:tcW w:w="142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E82AE" w14:textId="2284DF42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1 186 306</w:t>
            </w:r>
          </w:p>
        </w:tc>
      </w:tr>
      <w:tr w:rsidR="007A16BE" w14:paraId="67D7C36E" w14:textId="77777777" w:rsidTr="00685B1F">
        <w:trPr>
          <w:trHeight w:val="345"/>
        </w:trPr>
        <w:tc>
          <w:tcPr>
            <w:tcW w:w="666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1C2014" w14:textId="77777777" w:rsidR="007A16BE" w:rsidRPr="00B36416" w:rsidRDefault="007A16BE" w:rsidP="007A16BE">
            <w:pPr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B36416"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  <w:t>04.02</w:t>
            </w:r>
          </w:p>
        </w:tc>
        <w:tc>
          <w:tcPr>
            <w:tcW w:w="34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07732F" w14:textId="77777777" w:rsidR="007A16BE" w:rsidRPr="00B36416" w:rsidRDefault="007A16BE" w:rsidP="007A16BE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ZA"/>
              </w:rPr>
            </w:pPr>
            <w:r w:rsidRPr="00B3641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ZA"/>
              </w:rPr>
              <w:t>Milk, concentrated</w:t>
            </w:r>
          </w:p>
        </w:tc>
        <w:tc>
          <w:tcPr>
            <w:tcW w:w="148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DABCB2" w14:textId="77777777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9 758 063</w:t>
            </w:r>
          </w:p>
        </w:tc>
        <w:tc>
          <w:tcPr>
            <w:tcW w:w="148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85E4B6" w14:textId="77777777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7 815 738</w:t>
            </w:r>
          </w:p>
        </w:tc>
        <w:tc>
          <w:tcPr>
            <w:tcW w:w="148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A3F142" w14:textId="77777777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9 393 125</w:t>
            </w:r>
          </w:p>
        </w:tc>
        <w:tc>
          <w:tcPr>
            <w:tcW w:w="148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6B5455" w14:textId="77777777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7 528 119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F152D" w14:textId="6381C57B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4 882 072</w:t>
            </w:r>
          </w:p>
        </w:tc>
        <w:tc>
          <w:tcPr>
            <w:tcW w:w="142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C2015" w14:textId="05463290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0 291 469</w:t>
            </w:r>
          </w:p>
        </w:tc>
      </w:tr>
      <w:tr w:rsidR="007A16BE" w14:paraId="4647900C" w14:textId="77777777" w:rsidTr="00685B1F">
        <w:trPr>
          <w:trHeight w:val="345"/>
        </w:trPr>
        <w:tc>
          <w:tcPr>
            <w:tcW w:w="666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715243" w14:textId="77777777" w:rsidR="007A16BE" w:rsidRPr="00B36416" w:rsidRDefault="007A16BE" w:rsidP="007A16BE">
            <w:pPr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B36416"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  <w:t>04.03</w:t>
            </w:r>
          </w:p>
        </w:tc>
        <w:tc>
          <w:tcPr>
            <w:tcW w:w="34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6DC57C" w14:textId="77777777" w:rsidR="007A16BE" w:rsidRPr="00B36416" w:rsidRDefault="007A16BE" w:rsidP="007A16BE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ZA"/>
              </w:rPr>
            </w:pPr>
            <w:r w:rsidRPr="00B3641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ZA"/>
              </w:rPr>
              <w:t>Buttermilk powder, yoghurt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3DE429" w14:textId="77777777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4 049 836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66E8FE" w14:textId="77777777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0 050 795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05018E" w14:textId="77777777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3 362 363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19A804" w14:textId="77777777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0 325 074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F45A5" w14:textId="505E7901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3 201 708</w:t>
            </w:r>
          </w:p>
        </w:tc>
        <w:tc>
          <w:tcPr>
            <w:tcW w:w="142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F9A85" w14:textId="7F8E83B2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9 970 850</w:t>
            </w:r>
          </w:p>
        </w:tc>
      </w:tr>
      <w:tr w:rsidR="007A16BE" w14:paraId="62DD1719" w14:textId="77777777" w:rsidTr="00685B1F">
        <w:trPr>
          <w:trHeight w:val="345"/>
        </w:trPr>
        <w:tc>
          <w:tcPr>
            <w:tcW w:w="666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6DEAE2" w14:textId="77777777" w:rsidR="007A16BE" w:rsidRPr="00B36416" w:rsidRDefault="007A16BE" w:rsidP="007A16BE">
            <w:pPr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B36416"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  <w:t>04.04</w:t>
            </w:r>
          </w:p>
        </w:tc>
        <w:tc>
          <w:tcPr>
            <w:tcW w:w="34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D8C7BB" w14:textId="77777777" w:rsidR="007A16BE" w:rsidRPr="00B36416" w:rsidRDefault="007A16BE" w:rsidP="007A16BE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ZA"/>
              </w:rPr>
            </w:pPr>
            <w:r w:rsidRPr="00B3641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ZA"/>
              </w:rPr>
              <w:t>Whey, whey powder etc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730C6D" w14:textId="77777777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7 093 913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B093FA" w14:textId="77777777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 359 203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29CA9D" w14:textId="77777777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7 055 546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4EDF59" w14:textId="77777777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 920 121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B2BE6" w14:textId="73E14E3E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 858 948</w:t>
            </w:r>
          </w:p>
        </w:tc>
        <w:tc>
          <w:tcPr>
            <w:tcW w:w="142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01D34" w14:textId="4297D553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 061 070</w:t>
            </w:r>
          </w:p>
        </w:tc>
      </w:tr>
      <w:tr w:rsidR="007A16BE" w14:paraId="5F5848FC" w14:textId="77777777" w:rsidTr="00685B1F">
        <w:trPr>
          <w:trHeight w:val="345"/>
        </w:trPr>
        <w:tc>
          <w:tcPr>
            <w:tcW w:w="666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CC17A9" w14:textId="77777777" w:rsidR="007A16BE" w:rsidRPr="00B36416" w:rsidRDefault="007A16BE" w:rsidP="007A16BE">
            <w:pPr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B36416"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  <w:t>04.05</w:t>
            </w:r>
          </w:p>
        </w:tc>
        <w:tc>
          <w:tcPr>
            <w:tcW w:w="34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B498B7" w14:textId="77777777" w:rsidR="007A16BE" w:rsidRPr="00B36416" w:rsidRDefault="007A16BE" w:rsidP="007A16BE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ZA"/>
              </w:rPr>
            </w:pPr>
            <w:r w:rsidRPr="00B3641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ZA"/>
              </w:rPr>
              <w:t>Butter, butter spreads and butter oil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539B05" w14:textId="77777777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7 187 133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6ED015" w14:textId="77777777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 329 523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31711E" w14:textId="77777777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4 419 336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CD94A4" w14:textId="77777777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 298 177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C4474" w14:textId="007346AA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4 644 749</w:t>
            </w:r>
          </w:p>
        </w:tc>
        <w:tc>
          <w:tcPr>
            <w:tcW w:w="142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AC6C6" w14:textId="53396E4E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 227 338</w:t>
            </w:r>
          </w:p>
        </w:tc>
      </w:tr>
      <w:tr w:rsidR="007A16BE" w14:paraId="27695458" w14:textId="77777777" w:rsidTr="00685B1F">
        <w:trPr>
          <w:trHeight w:val="345"/>
        </w:trPr>
        <w:tc>
          <w:tcPr>
            <w:tcW w:w="66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F4DF16" w14:textId="77777777" w:rsidR="007A16BE" w:rsidRPr="00B36416" w:rsidRDefault="007A16BE" w:rsidP="007A16BE">
            <w:pPr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B36416"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  <w:t>04.06</w:t>
            </w:r>
          </w:p>
        </w:tc>
        <w:tc>
          <w:tcPr>
            <w:tcW w:w="3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1F2C47" w14:textId="77777777" w:rsidR="007A16BE" w:rsidRPr="00B36416" w:rsidRDefault="007A16BE" w:rsidP="007A16BE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ZA"/>
              </w:rPr>
            </w:pPr>
            <w:r w:rsidRPr="00B3641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ZA"/>
              </w:rPr>
              <w:t>Cheese and curd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F27F1A" w14:textId="77777777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6 871 457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02E416" w14:textId="77777777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4 849 976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F4D916" w14:textId="77777777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8 470 800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390A91" w14:textId="77777777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5 857 371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733E5" w14:textId="66F81954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7 804 203</w:t>
            </w:r>
          </w:p>
        </w:tc>
        <w:tc>
          <w:tcPr>
            <w:tcW w:w="1428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E9C27" w14:textId="686055E1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5 800 755</w:t>
            </w:r>
          </w:p>
        </w:tc>
      </w:tr>
      <w:tr w:rsidR="007A16BE" w14:paraId="68366253" w14:textId="77777777" w:rsidTr="00B2385D">
        <w:trPr>
          <w:trHeight w:val="282"/>
        </w:trPr>
        <w:tc>
          <w:tcPr>
            <w:tcW w:w="66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D57516" w14:textId="77777777" w:rsidR="007A16BE" w:rsidRDefault="007A16BE" w:rsidP="007A16BE">
            <w:pPr>
              <w:jc w:val="right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> </w:t>
            </w:r>
          </w:p>
        </w:tc>
        <w:tc>
          <w:tcPr>
            <w:tcW w:w="34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97A8D" w14:textId="77777777" w:rsidR="007A16BE" w:rsidRDefault="007A16BE" w:rsidP="007A16BE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Total</w:t>
            </w:r>
            <w:proofErr w:type="spellEnd"/>
          </w:p>
        </w:tc>
        <w:tc>
          <w:tcPr>
            <w:tcW w:w="14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DF377B" w14:textId="77777777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60 579 329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6055BB" w14:textId="77777777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46 695 385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C5BDED" w14:textId="77777777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75 618 936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140285" w14:textId="77777777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50 990 949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B15E7E" w14:textId="635BD966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54 490 428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82C7C3" w14:textId="5E9CF1A2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50 537 788</w:t>
            </w:r>
          </w:p>
        </w:tc>
      </w:tr>
    </w:tbl>
    <w:p w14:paraId="0966E5DE" w14:textId="77777777" w:rsidR="00AB7C3A" w:rsidRDefault="00AB7C3A">
      <w:pPr>
        <w:rPr>
          <w:rFonts w:ascii="Arial" w:hAnsi="Arial" w:cs="Arial"/>
          <w:b/>
          <w:sz w:val="28"/>
          <w:szCs w:val="18"/>
          <w:lang w:val="en-ZA"/>
        </w:rPr>
      </w:pPr>
    </w:p>
    <w:tbl>
      <w:tblPr>
        <w:tblW w:w="7062" w:type="dxa"/>
        <w:tblLook w:val="04A0" w:firstRow="1" w:lastRow="0" w:firstColumn="1" w:lastColumn="0" w:noHBand="0" w:noVBand="1"/>
      </w:tblPr>
      <w:tblGrid>
        <w:gridCol w:w="666"/>
        <w:gridCol w:w="3420"/>
        <w:gridCol w:w="1488"/>
        <w:gridCol w:w="1488"/>
      </w:tblGrid>
      <w:tr w:rsidR="00AB7C3A" w14:paraId="2784AB4B" w14:textId="77777777" w:rsidTr="00685B1F">
        <w:trPr>
          <w:trHeight w:val="282"/>
        </w:trPr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D35B6" w14:textId="77777777" w:rsidR="00AB7C3A" w:rsidRDefault="00AB7C3A">
            <w:pPr>
              <w:rPr>
                <w:sz w:val="20"/>
                <w:szCs w:val="20"/>
                <w:lang w:val="en-ZA" w:eastAsia="en-ZA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26C93" w14:textId="77777777" w:rsidR="00AB7C3A" w:rsidRDefault="00AB7C3A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2976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1BF4A2" w14:textId="0DB5D39D" w:rsidR="00AB7C3A" w:rsidRDefault="00AB7C3A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 xml:space="preserve"> 2022  </w:t>
            </w:r>
            <w:r w:rsidR="009B3688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 xml:space="preserve">(Jan </w:t>
            </w:r>
            <w:proofErr w:type="spellStart"/>
            <w:r w:rsidR="009B3688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to</w:t>
            </w:r>
            <w:proofErr w:type="spellEnd"/>
            <w:r w:rsidR="009B3688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 xml:space="preserve"> </w:t>
            </w:r>
            <w:r w:rsidR="007A16BE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Sep</w:t>
            </w:r>
            <w:r w:rsidR="009B3688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 xml:space="preserve"> 2022)</w:t>
            </w:r>
          </w:p>
        </w:tc>
      </w:tr>
      <w:tr w:rsidR="00AB7C3A" w14:paraId="181324F9" w14:textId="77777777" w:rsidTr="00685B1F">
        <w:trPr>
          <w:trHeight w:val="282"/>
        </w:trPr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C2ECF" w14:textId="77777777" w:rsidR="00AB7C3A" w:rsidRDefault="00AB7C3A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C8C3D" w14:textId="77777777" w:rsidR="00AB7C3A" w:rsidRDefault="00AB7C3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4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ECB181" w14:textId="77777777" w:rsidR="00AB7C3A" w:rsidRDefault="00AB7C3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 Import 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625993" w14:textId="77777777" w:rsidR="00AB7C3A" w:rsidRDefault="00AB7C3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Export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 </w:t>
            </w:r>
          </w:p>
        </w:tc>
      </w:tr>
      <w:tr w:rsidR="00AB7C3A" w14:paraId="325BE23B" w14:textId="77777777" w:rsidTr="00685B1F">
        <w:trPr>
          <w:trHeight w:val="282"/>
        </w:trPr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E280B" w14:textId="77777777" w:rsidR="00AB7C3A" w:rsidRDefault="00AB7C3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3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301B1" w14:textId="77777777" w:rsidR="00AB7C3A" w:rsidRDefault="00AB7C3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48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F4B904" w14:textId="77777777" w:rsidR="00AB7C3A" w:rsidRDefault="00AB7C3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2022</w:t>
            </w:r>
          </w:p>
        </w:tc>
        <w:tc>
          <w:tcPr>
            <w:tcW w:w="148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6AC6DE" w14:textId="77777777" w:rsidR="00AB7C3A" w:rsidRDefault="00AB7C3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2022</w:t>
            </w:r>
          </w:p>
        </w:tc>
      </w:tr>
      <w:tr w:rsidR="00AB7C3A" w14:paraId="4E69E97F" w14:textId="77777777" w:rsidTr="00685B1F">
        <w:trPr>
          <w:trHeight w:val="282"/>
        </w:trPr>
        <w:tc>
          <w:tcPr>
            <w:tcW w:w="6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02B207" w14:textId="77777777" w:rsidR="00AB7C3A" w:rsidRPr="00B36416" w:rsidRDefault="00AB7C3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 w:rsidRPr="00B36416"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Code</w:t>
            </w:r>
          </w:p>
        </w:tc>
        <w:tc>
          <w:tcPr>
            <w:tcW w:w="342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459B0" w14:textId="77777777" w:rsidR="00AB7C3A" w:rsidRPr="00B36416" w:rsidRDefault="00AB7C3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</w:pPr>
            <w:r w:rsidRPr="00B36416">
              <w:rPr>
                <w:rFonts w:ascii="Arial" w:hAnsi="Arial" w:cs="Arial"/>
                <w:b/>
                <w:bCs/>
                <w:sz w:val="18"/>
                <w:szCs w:val="18"/>
                <w:lang w:val="en-ZA"/>
              </w:rPr>
              <w:t>Description</w:t>
            </w:r>
          </w:p>
        </w:tc>
        <w:tc>
          <w:tcPr>
            <w:tcW w:w="148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A16FAF" w14:textId="77777777" w:rsidR="00AB7C3A" w:rsidRDefault="00AB7C3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Kg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464FA3" w14:textId="77777777" w:rsidR="00AB7C3A" w:rsidRDefault="00AB7C3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Kg</w:t>
            </w:r>
          </w:p>
        </w:tc>
      </w:tr>
      <w:tr w:rsidR="007A16BE" w14:paraId="4C56F9A4" w14:textId="77777777" w:rsidTr="00685B1F">
        <w:trPr>
          <w:trHeight w:val="282"/>
        </w:trPr>
        <w:tc>
          <w:tcPr>
            <w:tcW w:w="666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2F7957" w14:textId="77777777" w:rsidR="007A16BE" w:rsidRPr="00B36416" w:rsidRDefault="007A16BE" w:rsidP="007A16BE">
            <w:pPr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B36416"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  <w:t>04.01</w:t>
            </w:r>
          </w:p>
        </w:tc>
        <w:tc>
          <w:tcPr>
            <w:tcW w:w="34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4ECE07" w14:textId="77777777" w:rsidR="007A16BE" w:rsidRPr="00B36416" w:rsidRDefault="007A16BE" w:rsidP="007A16BE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ZA"/>
              </w:rPr>
            </w:pPr>
            <w:r w:rsidRPr="00B3641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ZA"/>
              </w:rPr>
              <w:t>Milk and cream, unsweetened</w:t>
            </w:r>
          </w:p>
        </w:tc>
        <w:tc>
          <w:tcPr>
            <w:tcW w:w="148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42D111" w14:textId="758BF7B6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 324 061</w:t>
            </w:r>
          </w:p>
        </w:tc>
        <w:tc>
          <w:tcPr>
            <w:tcW w:w="148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5B2995" w14:textId="58C6A1EB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5 889 729</w:t>
            </w:r>
          </w:p>
        </w:tc>
      </w:tr>
      <w:tr w:rsidR="007A16BE" w14:paraId="41780DF7" w14:textId="77777777" w:rsidTr="00685B1F">
        <w:trPr>
          <w:trHeight w:val="282"/>
        </w:trPr>
        <w:tc>
          <w:tcPr>
            <w:tcW w:w="666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B3F17A" w14:textId="77777777" w:rsidR="007A16BE" w:rsidRPr="00B36416" w:rsidRDefault="007A16BE" w:rsidP="007A16BE">
            <w:pPr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B36416"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  <w:t>04.02</w:t>
            </w:r>
          </w:p>
        </w:tc>
        <w:tc>
          <w:tcPr>
            <w:tcW w:w="34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43BA8C" w14:textId="77777777" w:rsidR="007A16BE" w:rsidRPr="00B36416" w:rsidRDefault="007A16BE" w:rsidP="007A16BE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ZA"/>
              </w:rPr>
            </w:pPr>
            <w:r w:rsidRPr="00B3641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ZA"/>
              </w:rPr>
              <w:t>Milk, concentrated</w:t>
            </w:r>
          </w:p>
        </w:tc>
        <w:tc>
          <w:tcPr>
            <w:tcW w:w="148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5875E9" w14:textId="19047B36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1 161 554</w:t>
            </w:r>
          </w:p>
        </w:tc>
        <w:tc>
          <w:tcPr>
            <w:tcW w:w="148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B03898" w14:textId="402D9B3A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7 718 601</w:t>
            </w:r>
          </w:p>
        </w:tc>
      </w:tr>
      <w:tr w:rsidR="007A16BE" w14:paraId="12F976F1" w14:textId="77777777" w:rsidTr="00685B1F">
        <w:trPr>
          <w:trHeight w:val="282"/>
        </w:trPr>
        <w:tc>
          <w:tcPr>
            <w:tcW w:w="666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BC820A" w14:textId="77777777" w:rsidR="007A16BE" w:rsidRPr="00B36416" w:rsidRDefault="007A16BE" w:rsidP="007A16BE">
            <w:pPr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B36416"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  <w:t>04.03</w:t>
            </w:r>
          </w:p>
        </w:tc>
        <w:tc>
          <w:tcPr>
            <w:tcW w:w="34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D59426" w14:textId="77777777" w:rsidR="007A16BE" w:rsidRPr="00B36416" w:rsidRDefault="007A16BE" w:rsidP="007A16BE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ZA"/>
              </w:rPr>
            </w:pPr>
            <w:r w:rsidRPr="00B3641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ZA"/>
              </w:rPr>
              <w:t>Buttermilk powder, yoghurt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A13976" w14:textId="58DC2FE5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 401 281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2664E5" w14:textId="5F09F761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7 478 138</w:t>
            </w:r>
          </w:p>
        </w:tc>
      </w:tr>
      <w:tr w:rsidR="007A16BE" w14:paraId="7BEC3583" w14:textId="77777777" w:rsidTr="00685B1F">
        <w:trPr>
          <w:trHeight w:val="282"/>
        </w:trPr>
        <w:tc>
          <w:tcPr>
            <w:tcW w:w="666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54B58D" w14:textId="77777777" w:rsidR="007A16BE" w:rsidRPr="00B36416" w:rsidRDefault="007A16BE" w:rsidP="007A16BE">
            <w:pPr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B36416"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  <w:t>04.04</w:t>
            </w:r>
          </w:p>
        </w:tc>
        <w:tc>
          <w:tcPr>
            <w:tcW w:w="34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C585F6" w14:textId="77777777" w:rsidR="007A16BE" w:rsidRPr="00B36416" w:rsidRDefault="007A16BE" w:rsidP="007A16BE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ZA"/>
              </w:rPr>
            </w:pPr>
            <w:r w:rsidRPr="00B3641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ZA"/>
              </w:rPr>
              <w:t>Whey, whey powder etc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B120DB" w14:textId="4B77ADAF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5 644 211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466060" w14:textId="723562AC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 545 803</w:t>
            </w:r>
          </w:p>
        </w:tc>
      </w:tr>
      <w:tr w:rsidR="007A16BE" w14:paraId="16EFC0A9" w14:textId="77777777" w:rsidTr="00685B1F">
        <w:trPr>
          <w:trHeight w:val="282"/>
        </w:trPr>
        <w:tc>
          <w:tcPr>
            <w:tcW w:w="666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CDDF59" w14:textId="77777777" w:rsidR="007A16BE" w:rsidRPr="00B36416" w:rsidRDefault="007A16BE" w:rsidP="007A16BE">
            <w:pPr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B36416"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  <w:t>04.05</w:t>
            </w:r>
          </w:p>
        </w:tc>
        <w:tc>
          <w:tcPr>
            <w:tcW w:w="34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FE1D72" w14:textId="77777777" w:rsidR="007A16BE" w:rsidRPr="00B36416" w:rsidRDefault="007A16BE" w:rsidP="007A16BE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ZA"/>
              </w:rPr>
            </w:pPr>
            <w:r w:rsidRPr="00B3641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ZA"/>
              </w:rPr>
              <w:t>Butter, butter spreads and butter oil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BC5629" w14:textId="6927DCD3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3 483 562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424220" w14:textId="36841F4C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920 503</w:t>
            </w:r>
          </w:p>
        </w:tc>
      </w:tr>
      <w:tr w:rsidR="007A16BE" w14:paraId="7525C1B9" w14:textId="77777777" w:rsidTr="00685B1F">
        <w:trPr>
          <w:trHeight w:val="282"/>
        </w:trPr>
        <w:tc>
          <w:tcPr>
            <w:tcW w:w="66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BED09D" w14:textId="77777777" w:rsidR="007A16BE" w:rsidRPr="00B36416" w:rsidRDefault="007A16BE" w:rsidP="007A16BE">
            <w:pPr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</w:pPr>
            <w:r w:rsidRPr="00B36416">
              <w:rPr>
                <w:rFonts w:ascii="Arial" w:hAnsi="Arial" w:cs="Arial"/>
                <w:b/>
                <w:bCs/>
                <w:sz w:val="16"/>
                <w:szCs w:val="16"/>
                <w:lang w:val="en-ZA"/>
              </w:rPr>
              <w:t>04.06</w:t>
            </w:r>
          </w:p>
        </w:tc>
        <w:tc>
          <w:tcPr>
            <w:tcW w:w="3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55D9DF" w14:textId="77777777" w:rsidR="007A16BE" w:rsidRPr="00B36416" w:rsidRDefault="007A16BE" w:rsidP="007A16BE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ZA"/>
              </w:rPr>
            </w:pPr>
            <w:r w:rsidRPr="00B3641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ZA"/>
              </w:rPr>
              <w:t>Cheese and curd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941AC0" w14:textId="06DE5ED7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5 853 152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D31052" w14:textId="5676FCC2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4 350 566</w:t>
            </w:r>
          </w:p>
        </w:tc>
      </w:tr>
      <w:tr w:rsidR="007A16BE" w14:paraId="4ECCAD5E" w14:textId="77777777" w:rsidTr="006A479E">
        <w:trPr>
          <w:trHeight w:val="282"/>
        </w:trPr>
        <w:tc>
          <w:tcPr>
            <w:tcW w:w="66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85CF4B" w14:textId="77777777" w:rsidR="007A16BE" w:rsidRDefault="007A16BE" w:rsidP="007A16BE">
            <w:pPr>
              <w:jc w:val="right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> </w:t>
            </w:r>
          </w:p>
        </w:tc>
        <w:tc>
          <w:tcPr>
            <w:tcW w:w="34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E381A" w14:textId="77777777" w:rsidR="007A16BE" w:rsidRDefault="007A16BE" w:rsidP="007A16BE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Total</w:t>
            </w:r>
            <w:proofErr w:type="spellEnd"/>
          </w:p>
        </w:tc>
        <w:tc>
          <w:tcPr>
            <w:tcW w:w="14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6B1EB5" w14:textId="7351DBE5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40 867 821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85B064" w14:textId="5E8E884C" w:rsidR="007A16BE" w:rsidRDefault="007A16BE" w:rsidP="007A16BE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37 903 341</w:t>
            </w:r>
          </w:p>
        </w:tc>
      </w:tr>
    </w:tbl>
    <w:p w14:paraId="1D23BC1A" w14:textId="77777777" w:rsidR="00FA1D5F" w:rsidRDefault="00FA1D5F">
      <w:pPr>
        <w:rPr>
          <w:rFonts w:ascii="Arial" w:hAnsi="Arial" w:cs="Arial"/>
          <w:b/>
          <w:sz w:val="28"/>
          <w:szCs w:val="18"/>
          <w:lang w:val="en-ZA"/>
        </w:rPr>
      </w:pPr>
      <w:r>
        <w:rPr>
          <w:rFonts w:ascii="Arial" w:hAnsi="Arial" w:cs="Arial"/>
          <w:b/>
          <w:sz w:val="28"/>
          <w:szCs w:val="18"/>
          <w:lang w:val="en-ZA"/>
        </w:rPr>
        <w:br w:type="page"/>
      </w:r>
    </w:p>
    <w:p w14:paraId="7EF3F9D3" w14:textId="77777777" w:rsidR="00CA5394" w:rsidRPr="00286D33" w:rsidRDefault="00CA5394" w:rsidP="00CA5394">
      <w:pPr>
        <w:jc w:val="right"/>
        <w:rPr>
          <w:rFonts w:ascii="Arial" w:hAnsi="Arial" w:cs="Arial"/>
          <w:b/>
          <w:szCs w:val="16"/>
          <w:lang w:val="en-ZA"/>
        </w:rPr>
      </w:pPr>
      <w:r w:rsidRPr="00286D33">
        <w:rPr>
          <w:rFonts w:ascii="Arial" w:hAnsi="Arial" w:cs="Arial"/>
          <w:b/>
          <w:szCs w:val="16"/>
          <w:lang w:val="en-ZA"/>
        </w:rPr>
        <w:t>Annexure B</w:t>
      </w:r>
    </w:p>
    <w:p w14:paraId="70C3FF52" w14:textId="77777777" w:rsidR="00CA5394" w:rsidRPr="00286D33" w:rsidRDefault="00CA5394" w:rsidP="00CA5394">
      <w:pPr>
        <w:pStyle w:val="NoSpacing"/>
        <w:jc w:val="both"/>
        <w:rPr>
          <w:rFonts w:ascii="Arial" w:hAnsi="Arial" w:cs="Arial"/>
          <w:b/>
          <w:i/>
          <w:sz w:val="24"/>
          <w:szCs w:val="20"/>
          <w:u w:val="single"/>
          <w:vertAlign w:val="superscript"/>
        </w:rPr>
      </w:pPr>
      <w:r w:rsidRPr="00286D33">
        <w:rPr>
          <w:rFonts w:ascii="Arial" w:hAnsi="Arial" w:cs="Arial"/>
          <w:b/>
          <w:i/>
          <w:sz w:val="24"/>
          <w:szCs w:val="20"/>
          <w:u w:val="single"/>
        </w:rPr>
        <w:t>MASS OF IMPORTS AND EXPORTS PER MONTH OF SELECTED DAIRY PRODUCTS BY SOUTH AFRICA</w:t>
      </w:r>
      <w:r w:rsidRPr="00286D33">
        <w:rPr>
          <w:rFonts w:ascii="Arial" w:hAnsi="Arial" w:cs="Arial"/>
          <w:b/>
          <w:i/>
          <w:sz w:val="24"/>
          <w:szCs w:val="20"/>
          <w:u w:val="single"/>
          <w:vertAlign w:val="superscript"/>
        </w:rPr>
        <w:t>1)</w:t>
      </w:r>
    </w:p>
    <w:p w14:paraId="2A26EDBE" w14:textId="77777777" w:rsidR="00CA5394" w:rsidRPr="005B0158" w:rsidRDefault="00CA5394" w:rsidP="00CA5394">
      <w:pPr>
        <w:rPr>
          <w:rFonts w:ascii="Arial" w:hAnsi="Arial" w:cs="Arial"/>
          <w:b/>
          <w:sz w:val="16"/>
          <w:szCs w:val="18"/>
          <w:lang w:val="en-ZA"/>
        </w:rPr>
      </w:pPr>
    </w:p>
    <w:p w14:paraId="327B5CBA" w14:textId="77777777" w:rsidR="00CA5394" w:rsidRPr="00225869" w:rsidRDefault="00CA5394" w:rsidP="00CA5394">
      <w:pPr>
        <w:rPr>
          <w:rFonts w:asciiTheme="minorHAnsi" w:hAnsiTheme="minorHAnsi" w:cs="Arial"/>
          <w:b/>
          <w:sz w:val="20"/>
          <w:szCs w:val="20"/>
          <w:lang w:val="en-ZA"/>
        </w:rPr>
      </w:pPr>
      <w:r w:rsidRPr="00225869">
        <w:rPr>
          <w:rFonts w:asciiTheme="minorHAnsi" w:hAnsiTheme="minorHAnsi" w:cs="Arial"/>
          <w:b/>
          <w:sz w:val="20"/>
          <w:szCs w:val="20"/>
          <w:lang w:val="en-ZA"/>
        </w:rPr>
        <w:t>Graph 1</w:t>
      </w:r>
    </w:p>
    <w:p w14:paraId="41A12915" w14:textId="3AD76276" w:rsidR="00CA5394" w:rsidRPr="00225869" w:rsidRDefault="00FB6009" w:rsidP="00CA5394">
      <w:pPr>
        <w:jc w:val="center"/>
        <w:rPr>
          <w:rFonts w:asciiTheme="minorHAnsi" w:hAnsiTheme="minorHAnsi" w:cs="Arial"/>
          <w:sz w:val="20"/>
          <w:szCs w:val="20"/>
        </w:rPr>
      </w:pPr>
      <w:r>
        <w:rPr>
          <w:rFonts w:asciiTheme="minorHAnsi" w:hAnsiTheme="minorHAnsi" w:cs="Arial"/>
          <w:noProof/>
          <w:sz w:val="20"/>
          <w:szCs w:val="20"/>
        </w:rPr>
        <w:drawing>
          <wp:inline distT="0" distB="0" distL="0" distR="0" wp14:anchorId="1419D136" wp14:editId="61C057E6">
            <wp:extent cx="7524750" cy="3766971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3576" cy="37713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B1D87A" w14:textId="77777777" w:rsidR="00CA5394" w:rsidRPr="00225869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Table</w:t>
      </w:r>
      <w:r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1</w:t>
      </w:r>
    </w:p>
    <w:p w14:paraId="67CAB5F5" w14:textId="529F22F4" w:rsidR="00CA5394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  <w:r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>Highest and lowest import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s</w:t>
      </w:r>
      <w:r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per </w:t>
      </w:r>
      <w:r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>month of milk and cream, non-concentrated (04.01) in the years 201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5</w:t>
      </w:r>
      <w:r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to 20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2</w:t>
      </w:r>
      <w:r w:rsidR="00737E66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2 (Jan – </w:t>
      </w:r>
      <w:r w:rsidR="000F5215">
        <w:rPr>
          <w:rFonts w:asciiTheme="minorHAnsi" w:hAnsiTheme="minorHAnsi" w:cs="Arial"/>
          <w:b/>
          <w:sz w:val="20"/>
          <w:szCs w:val="20"/>
          <w:u w:val="single"/>
          <w:lang w:val="en-ZA"/>
        </w:rPr>
        <w:t>Sep</w:t>
      </w:r>
      <w:r w:rsidR="00737E66">
        <w:rPr>
          <w:rFonts w:asciiTheme="minorHAnsi" w:hAnsiTheme="minorHAnsi" w:cs="Arial"/>
          <w:b/>
          <w:sz w:val="20"/>
          <w:szCs w:val="20"/>
          <w:u w:val="single"/>
          <w:lang w:val="en-ZA"/>
        </w:rPr>
        <w:t>)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</w:t>
      </w:r>
    </w:p>
    <w:tbl>
      <w:tblPr>
        <w:tblW w:w="4949" w:type="dxa"/>
        <w:jc w:val="center"/>
        <w:tblLook w:val="04A0" w:firstRow="1" w:lastRow="0" w:firstColumn="1" w:lastColumn="0" w:noHBand="0" w:noVBand="1"/>
      </w:tblPr>
      <w:tblGrid>
        <w:gridCol w:w="1842"/>
        <w:gridCol w:w="1666"/>
        <w:gridCol w:w="1441"/>
      </w:tblGrid>
      <w:tr w:rsidR="00CA5394" w:rsidRPr="00810EA2" w14:paraId="2D7AC712" w14:textId="77777777" w:rsidTr="001A74D5">
        <w:trPr>
          <w:trHeight w:val="308"/>
          <w:jc w:val="center"/>
        </w:trPr>
        <w:tc>
          <w:tcPr>
            <w:tcW w:w="1842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35896" w14:textId="77777777" w:rsidR="00CA5394" w:rsidRPr="00810EA2" w:rsidRDefault="00CA5394" w:rsidP="001A74D5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810EA2">
              <w:rPr>
                <w:rFonts w:asciiTheme="minorHAnsi" w:hAnsiTheme="minorHAnsi" w:cs="Arial"/>
                <w:sz w:val="20"/>
                <w:szCs w:val="20"/>
              </w:rPr>
              <w:t> </w:t>
            </w:r>
          </w:p>
        </w:tc>
        <w:tc>
          <w:tcPr>
            <w:tcW w:w="16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5A5181" w14:textId="77777777" w:rsidR="00CA5394" w:rsidRPr="00810EA2" w:rsidRDefault="00CA5394" w:rsidP="001A74D5">
            <w:pPr>
              <w:jc w:val="center"/>
              <w:rPr>
                <w:rFonts w:asciiTheme="minorHAnsi" w:hAnsiTheme="minorHAnsi" w:cs="Arial"/>
                <w:b/>
                <w:bCs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Arial"/>
                <w:b/>
                <w:bCs/>
                <w:sz w:val="20"/>
                <w:szCs w:val="20"/>
                <w:lang w:val="en-ZA"/>
              </w:rPr>
              <w:t>Highest</w:t>
            </w:r>
          </w:p>
        </w:tc>
        <w:tc>
          <w:tcPr>
            <w:tcW w:w="144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F581A0" w14:textId="77777777" w:rsidR="00CA5394" w:rsidRPr="00810EA2" w:rsidRDefault="00CA5394" w:rsidP="001A74D5">
            <w:pPr>
              <w:jc w:val="center"/>
              <w:rPr>
                <w:rFonts w:asciiTheme="minorHAnsi" w:hAnsiTheme="minorHAnsi" w:cs="Arial"/>
                <w:b/>
                <w:bCs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Arial"/>
                <w:b/>
                <w:bCs/>
                <w:sz w:val="20"/>
                <w:szCs w:val="20"/>
                <w:lang w:val="en-ZA"/>
              </w:rPr>
              <w:t>Lowest</w:t>
            </w:r>
          </w:p>
        </w:tc>
      </w:tr>
      <w:tr w:rsidR="00CA5394" w:rsidRPr="00810EA2" w14:paraId="046A5735" w14:textId="77777777" w:rsidTr="001A74D5">
        <w:trPr>
          <w:trHeight w:val="308"/>
          <w:jc w:val="center"/>
        </w:trPr>
        <w:tc>
          <w:tcPr>
            <w:tcW w:w="18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A33BF40" w14:textId="77777777" w:rsidR="00CA5394" w:rsidRPr="00810EA2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2015 </w:t>
            </w:r>
          </w:p>
        </w:tc>
        <w:tc>
          <w:tcPr>
            <w:tcW w:w="1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3CDF8E" w14:textId="77777777" w:rsidR="00CA5394" w:rsidRPr="00810EA2" w:rsidRDefault="00CA5394" w:rsidP="001A74D5">
            <w:pPr>
              <w:rPr>
                <w:rFonts w:asciiTheme="minorHAnsi" w:hAnsiTheme="minorHAnsi" w:cs="Arial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Arial"/>
                <w:sz w:val="20"/>
                <w:szCs w:val="20"/>
                <w:lang w:val="en-ZA"/>
              </w:rPr>
              <w:t>May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059143D" w14:textId="77777777" w:rsidR="00CA5394" w:rsidRPr="00810EA2" w:rsidRDefault="00CA5394" w:rsidP="001A74D5">
            <w:pPr>
              <w:rPr>
                <w:rFonts w:asciiTheme="minorHAnsi" w:hAnsiTheme="minorHAnsi" w:cs="Arial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Arial"/>
                <w:sz w:val="20"/>
                <w:szCs w:val="20"/>
                <w:lang w:val="en-ZA"/>
              </w:rPr>
              <w:t>October</w:t>
            </w:r>
          </w:p>
        </w:tc>
      </w:tr>
      <w:tr w:rsidR="00CA5394" w:rsidRPr="00810EA2" w14:paraId="0F704620" w14:textId="77777777" w:rsidTr="001A74D5">
        <w:trPr>
          <w:trHeight w:val="308"/>
          <w:jc w:val="center"/>
        </w:trPr>
        <w:tc>
          <w:tcPr>
            <w:tcW w:w="18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A04712" w14:textId="77777777" w:rsidR="00CA5394" w:rsidRPr="00810EA2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2016 </w:t>
            </w:r>
          </w:p>
        </w:tc>
        <w:tc>
          <w:tcPr>
            <w:tcW w:w="1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D36DEE" w14:textId="77777777" w:rsidR="00CA5394" w:rsidRPr="00810EA2" w:rsidRDefault="00A5627E" w:rsidP="001A74D5">
            <w:pPr>
              <w:rPr>
                <w:rFonts w:asciiTheme="minorHAnsi" w:hAnsiTheme="minorHAnsi" w:cs="Arial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Arial"/>
                <w:sz w:val="20"/>
                <w:szCs w:val="20"/>
                <w:lang w:val="en-ZA"/>
              </w:rPr>
              <w:t>October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B2D2EFB" w14:textId="77777777" w:rsidR="00CA5394" w:rsidRPr="00810EA2" w:rsidRDefault="00CA5394" w:rsidP="001A74D5">
            <w:pPr>
              <w:rPr>
                <w:rFonts w:asciiTheme="minorHAnsi" w:hAnsiTheme="minorHAnsi" w:cs="Arial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Arial"/>
                <w:sz w:val="20"/>
                <w:szCs w:val="20"/>
                <w:lang w:val="en-ZA"/>
              </w:rPr>
              <w:t>January</w:t>
            </w:r>
          </w:p>
        </w:tc>
      </w:tr>
      <w:tr w:rsidR="00CA5394" w:rsidRPr="00810EA2" w14:paraId="43D8EF9E" w14:textId="77777777" w:rsidTr="001A74D5">
        <w:trPr>
          <w:trHeight w:val="308"/>
          <w:jc w:val="center"/>
        </w:trPr>
        <w:tc>
          <w:tcPr>
            <w:tcW w:w="18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13F05AD" w14:textId="77777777" w:rsidR="00CA5394" w:rsidRPr="00810EA2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2017 </w:t>
            </w:r>
          </w:p>
        </w:tc>
        <w:tc>
          <w:tcPr>
            <w:tcW w:w="1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C9A5B3" w14:textId="77777777" w:rsidR="00CA5394" w:rsidRPr="00810EA2" w:rsidRDefault="00CA5394" w:rsidP="001A74D5">
            <w:pPr>
              <w:rPr>
                <w:rFonts w:asciiTheme="minorHAnsi" w:hAnsiTheme="minorHAnsi" w:cs="Arial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Arial"/>
                <w:sz w:val="20"/>
                <w:szCs w:val="20"/>
                <w:lang w:val="en-ZA"/>
              </w:rPr>
              <w:t>May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7E6946D" w14:textId="77777777" w:rsidR="00CA5394" w:rsidRPr="00810EA2" w:rsidRDefault="00CA5394" w:rsidP="001A74D5">
            <w:pPr>
              <w:rPr>
                <w:rFonts w:asciiTheme="minorHAnsi" w:hAnsiTheme="minorHAnsi" w:cs="Arial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Arial"/>
                <w:sz w:val="20"/>
                <w:szCs w:val="20"/>
                <w:lang w:val="en-ZA"/>
              </w:rPr>
              <w:t>April</w:t>
            </w:r>
          </w:p>
        </w:tc>
      </w:tr>
      <w:tr w:rsidR="00CA5394" w:rsidRPr="00810EA2" w14:paraId="225FF50F" w14:textId="77777777" w:rsidTr="001A74D5">
        <w:trPr>
          <w:trHeight w:val="308"/>
          <w:jc w:val="center"/>
        </w:trPr>
        <w:tc>
          <w:tcPr>
            <w:tcW w:w="18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46D47F4" w14:textId="77777777" w:rsidR="00CA5394" w:rsidRPr="00810EA2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2018 </w:t>
            </w:r>
          </w:p>
        </w:tc>
        <w:tc>
          <w:tcPr>
            <w:tcW w:w="1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6E4764" w14:textId="77777777" w:rsidR="00CA5394" w:rsidRPr="00810EA2" w:rsidRDefault="00CA5394" w:rsidP="001A74D5">
            <w:pPr>
              <w:rPr>
                <w:rFonts w:asciiTheme="minorHAnsi" w:hAnsiTheme="minorHAnsi" w:cs="Arial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February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4B58298" w14:textId="77777777" w:rsidR="00CA5394" w:rsidRPr="00810EA2" w:rsidRDefault="00CA5394" w:rsidP="001A74D5">
            <w:pPr>
              <w:rPr>
                <w:rFonts w:asciiTheme="minorHAnsi" w:hAnsiTheme="minorHAnsi" w:cs="Arial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August</w:t>
            </w:r>
          </w:p>
        </w:tc>
      </w:tr>
      <w:tr w:rsidR="00CA5394" w:rsidRPr="00810EA2" w14:paraId="0F1D1BFD" w14:textId="77777777" w:rsidTr="001A74D5">
        <w:trPr>
          <w:trHeight w:val="308"/>
          <w:jc w:val="center"/>
        </w:trPr>
        <w:tc>
          <w:tcPr>
            <w:tcW w:w="18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49133E" w14:textId="77777777" w:rsidR="00CA5394" w:rsidRPr="00810EA2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2019 </w:t>
            </w:r>
          </w:p>
        </w:tc>
        <w:tc>
          <w:tcPr>
            <w:tcW w:w="1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7426B6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July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EFDF141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January</w:t>
            </w:r>
          </w:p>
        </w:tc>
      </w:tr>
      <w:tr w:rsidR="00CA5394" w:rsidRPr="00810EA2" w14:paraId="6C4AACB4" w14:textId="77777777" w:rsidTr="001A74D5">
        <w:trPr>
          <w:trHeight w:val="308"/>
          <w:jc w:val="center"/>
        </w:trPr>
        <w:tc>
          <w:tcPr>
            <w:tcW w:w="18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AC7766D" w14:textId="77777777" w:rsidR="00CA5394" w:rsidRPr="00810EA2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20</w:t>
            </w:r>
          </w:p>
        </w:tc>
        <w:tc>
          <w:tcPr>
            <w:tcW w:w="1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171250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May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D262AF3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March</w:t>
            </w:r>
          </w:p>
        </w:tc>
      </w:tr>
      <w:tr w:rsidR="00CA5394" w:rsidRPr="00810EA2" w14:paraId="67A1CB56" w14:textId="77777777" w:rsidTr="00737E66">
        <w:trPr>
          <w:trHeight w:val="308"/>
          <w:jc w:val="center"/>
        </w:trPr>
        <w:tc>
          <w:tcPr>
            <w:tcW w:w="18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7D06783" w14:textId="77777777" w:rsidR="00CA5394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2021 </w:t>
            </w:r>
          </w:p>
        </w:tc>
        <w:tc>
          <w:tcPr>
            <w:tcW w:w="1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1FB247" w14:textId="77777777" w:rsidR="00CA5394" w:rsidRDefault="00622758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August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80735A5" w14:textId="77777777" w:rsidR="00CA5394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April</w:t>
            </w:r>
          </w:p>
        </w:tc>
      </w:tr>
      <w:tr w:rsidR="00D53A5F" w:rsidRPr="00810EA2" w14:paraId="51E57D7C" w14:textId="77777777" w:rsidTr="001A74D5">
        <w:trPr>
          <w:trHeight w:val="308"/>
          <w:jc w:val="center"/>
        </w:trPr>
        <w:tc>
          <w:tcPr>
            <w:tcW w:w="1842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5029EA0" w14:textId="0CD5EB72" w:rsidR="00D53A5F" w:rsidRDefault="00D53A5F" w:rsidP="00D53A5F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22 (</w:t>
            </w:r>
            <w:r w:rsidR="009B3C00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Jan-Sep</w:t>
            </w:r>
            <w:r w:rsidR="00F04617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66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8C27AF" w14:textId="77777777" w:rsidR="00D53A5F" w:rsidRDefault="00D53A5F" w:rsidP="00D53A5F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March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BDB29F5" w14:textId="77777777" w:rsidR="00D53A5F" w:rsidRDefault="00721851" w:rsidP="00D53A5F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April</w:t>
            </w:r>
          </w:p>
        </w:tc>
      </w:tr>
    </w:tbl>
    <w:p w14:paraId="6C0BE406" w14:textId="77777777" w:rsidR="00CA5394" w:rsidRPr="00C812C3" w:rsidRDefault="00CA5394" w:rsidP="00CA5394">
      <w:pPr>
        <w:pStyle w:val="NoSpacing"/>
        <w:numPr>
          <w:ilvl w:val="0"/>
          <w:numId w:val="6"/>
        </w:numPr>
        <w:rPr>
          <w:rFonts w:asciiTheme="minorHAnsi" w:hAnsiTheme="minorHAnsi" w:cs="Arial"/>
          <w:b/>
          <w:sz w:val="20"/>
          <w:szCs w:val="20"/>
          <w:lang w:val="en-ZA"/>
        </w:rPr>
      </w:pPr>
      <w:r w:rsidRPr="00C812C3">
        <w:rPr>
          <w:rFonts w:asciiTheme="minorHAnsi" w:hAnsiTheme="minorHAnsi" w:cs="Arial"/>
          <w:b/>
          <w:i/>
          <w:sz w:val="14"/>
          <w:szCs w:val="20"/>
        </w:rPr>
        <w:t xml:space="preserve">Graphs prepared by the Office of SAMPRO </w:t>
      </w:r>
      <w:r w:rsidR="00BB3A3C" w:rsidRPr="00C812C3">
        <w:rPr>
          <w:rFonts w:asciiTheme="minorHAnsi" w:hAnsiTheme="minorHAnsi" w:cs="Arial"/>
          <w:b/>
          <w:i/>
          <w:sz w:val="14"/>
          <w:szCs w:val="20"/>
        </w:rPr>
        <w:t>based on</w:t>
      </w:r>
      <w:r w:rsidRPr="00C812C3">
        <w:rPr>
          <w:rFonts w:asciiTheme="minorHAnsi" w:hAnsiTheme="minorHAnsi" w:cs="Arial"/>
          <w:b/>
          <w:i/>
          <w:sz w:val="14"/>
          <w:szCs w:val="20"/>
        </w:rPr>
        <w:t xml:space="preserve"> information obtained from SARS.</w:t>
      </w:r>
      <w:r w:rsidRPr="00C812C3">
        <w:rPr>
          <w:rFonts w:asciiTheme="minorHAnsi" w:hAnsiTheme="minorHAnsi" w:cs="Arial"/>
          <w:b/>
          <w:sz w:val="20"/>
          <w:szCs w:val="20"/>
          <w:lang w:val="en-ZA"/>
        </w:rPr>
        <w:br w:type="page"/>
      </w:r>
    </w:p>
    <w:p w14:paraId="1F379C30" w14:textId="77777777" w:rsidR="00CA5394" w:rsidRDefault="00CA5394" w:rsidP="00CA5394">
      <w:pPr>
        <w:rPr>
          <w:rFonts w:asciiTheme="minorHAnsi" w:hAnsiTheme="minorHAnsi" w:cs="Arial"/>
          <w:b/>
          <w:sz w:val="20"/>
          <w:szCs w:val="20"/>
          <w:lang w:val="en-ZA"/>
        </w:rPr>
      </w:pPr>
    </w:p>
    <w:p w14:paraId="336FA765" w14:textId="77777777" w:rsidR="00CA5394" w:rsidRPr="00434A9D" w:rsidRDefault="00CA5394" w:rsidP="00CA5394">
      <w:pPr>
        <w:rPr>
          <w:rFonts w:asciiTheme="minorHAnsi" w:hAnsiTheme="minorHAnsi" w:cs="Arial"/>
          <w:b/>
          <w:sz w:val="20"/>
          <w:szCs w:val="20"/>
          <w:lang w:val="en-ZA"/>
        </w:rPr>
      </w:pPr>
      <w:r w:rsidRPr="00434A9D">
        <w:rPr>
          <w:rFonts w:asciiTheme="minorHAnsi" w:hAnsiTheme="minorHAnsi" w:cs="Arial"/>
          <w:b/>
          <w:sz w:val="20"/>
          <w:szCs w:val="20"/>
          <w:lang w:val="en-ZA"/>
        </w:rPr>
        <w:t>Graph 2</w:t>
      </w:r>
    </w:p>
    <w:p w14:paraId="5D758BE1" w14:textId="49E3E761" w:rsidR="00CA5394" w:rsidRPr="00434A9D" w:rsidRDefault="00FB6009" w:rsidP="00CA5394">
      <w:pPr>
        <w:jc w:val="center"/>
        <w:rPr>
          <w:rFonts w:asciiTheme="minorHAnsi" w:hAnsiTheme="minorHAnsi" w:cs="Arial"/>
          <w:b/>
          <w:sz w:val="20"/>
          <w:szCs w:val="20"/>
          <w:lang w:val="en-ZA"/>
        </w:rPr>
      </w:pPr>
      <w:r>
        <w:rPr>
          <w:rFonts w:asciiTheme="minorHAnsi" w:hAnsiTheme="minorHAnsi" w:cs="Arial"/>
          <w:b/>
          <w:noProof/>
          <w:sz w:val="20"/>
          <w:szCs w:val="20"/>
          <w:lang w:val="en-ZA"/>
        </w:rPr>
        <w:drawing>
          <wp:inline distT="0" distB="0" distL="0" distR="0" wp14:anchorId="4F2B8A8F" wp14:editId="38C91BB0">
            <wp:extent cx="7245757" cy="36004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04647" cy="36297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1842DCE" w14:textId="77777777" w:rsidR="00CA5394" w:rsidRPr="00434A9D" w:rsidRDefault="00CA5394" w:rsidP="00CA5394">
      <w:pPr>
        <w:rPr>
          <w:rFonts w:asciiTheme="minorHAnsi" w:hAnsiTheme="minorHAnsi"/>
          <w:sz w:val="20"/>
          <w:szCs w:val="20"/>
        </w:rPr>
      </w:pPr>
    </w:p>
    <w:p w14:paraId="46DDDD00" w14:textId="77777777" w:rsidR="00CA5394" w:rsidRPr="00434A9D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Table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2</w:t>
      </w:r>
    </w:p>
    <w:p w14:paraId="48742670" w14:textId="48FAC060" w:rsidR="00286D33" w:rsidRDefault="00CA5394" w:rsidP="00286D33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>Highest and lowest import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s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per 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>month of milk and cream, concentrated (sweeten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e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d and 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un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>sweeten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e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d) (04.02) in the years </w:t>
      </w:r>
      <w:r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>201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5</w:t>
      </w:r>
      <w:r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to </w:t>
      </w:r>
      <w:r w:rsidR="00286D33"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>20</w:t>
      </w:r>
      <w:r w:rsidR="00286D33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22 </w:t>
      </w:r>
      <w:r w:rsidR="00F04617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(Jan – </w:t>
      </w:r>
      <w:r w:rsidR="00934C4B">
        <w:rPr>
          <w:rFonts w:asciiTheme="minorHAnsi" w:hAnsiTheme="minorHAnsi" w:cs="Arial"/>
          <w:b/>
          <w:sz w:val="20"/>
          <w:szCs w:val="20"/>
          <w:u w:val="single"/>
          <w:lang w:val="en-ZA"/>
        </w:rPr>
        <w:t>Sep</w:t>
      </w:r>
      <w:r w:rsidR="00F04617">
        <w:rPr>
          <w:rFonts w:asciiTheme="minorHAnsi" w:hAnsiTheme="minorHAnsi" w:cs="Arial"/>
          <w:b/>
          <w:sz w:val="20"/>
          <w:szCs w:val="20"/>
          <w:u w:val="single"/>
          <w:lang w:val="en-ZA"/>
        </w:rPr>
        <w:t>)</w:t>
      </w:r>
      <w:r w:rsidR="00286D33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</w:t>
      </w:r>
    </w:p>
    <w:p w14:paraId="2AF36909" w14:textId="77777777" w:rsidR="00CA5394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</w:p>
    <w:tbl>
      <w:tblPr>
        <w:tblW w:w="5181" w:type="dxa"/>
        <w:jc w:val="center"/>
        <w:tblLook w:val="04A0" w:firstRow="1" w:lastRow="0" w:firstColumn="1" w:lastColumn="0" w:noHBand="0" w:noVBand="1"/>
      </w:tblPr>
      <w:tblGrid>
        <w:gridCol w:w="1904"/>
        <w:gridCol w:w="1842"/>
        <w:gridCol w:w="1435"/>
      </w:tblGrid>
      <w:tr w:rsidR="00CA5394" w:rsidRPr="00810EA2" w14:paraId="08E55D04" w14:textId="77777777" w:rsidTr="001A74D5">
        <w:trPr>
          <w:trHeight w:val="391"/>
          <w:jc w:val="center"/>
        </w:trPr>
        <w:tc>
          <w:tcPr>
            <w:tcW w:w="1904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149A5" w14:textId="77777777" w:rsidR="00CA5394" w:rsidRPr="00810EA2" w:rsidRDefault="00CA5394" w:rsidP="001A74D5">
            <w:pPr>
              <w:jc w:val="center"/>
              <w:rPr>
                <w:rFonts w:asciiTheme="minorHAnsi" w:hAnsiTheme="minorHAnsi" w:cs="Calibri"/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4334CE" w14:textId="77777777" w:rsidR="00CA5394" w:rsidRPr="00810EA2" w:rsidRDefault="00CA5394" w:rsidP="001A74D5">
            <w:pPr>
              <w:jc w:val="center"/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  <w:t>Highest</w:t>
            </w:r>
          </w:p>
        </w:tc>
        <w:tc>
          <w:tcPr>
            <w:tcW w:w="14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4D91F6" w14:textId="77777777" w:rsidR="00CA5394" w:rsidRPr="00810EA2" w:rsidRDefault="00CA5394" w:rsidP="001A74D5">
            <w:pPr>
              <w:jc w:val="center"/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  <w:t>Lowest</w:t>
            </w:r>
          </w:p>
        </w:tc>
      </w:tr>
      <w:tr w:rsidR="00D52A9B" w:rsidRPr="00810EA2" w14:paraId="4BBBAD8B" w14:textId="77777777" w:rsidTr="001A74D5">
        <w:trPr>
          <w:trHeight w:val="351"/>
          <w:jc w:val="center"/>
        </w:trPr>
        <w:tc>
          <w:tcPr>
            <w:tcW w:w="190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22E2357" w14:textId="77777777" w:rsidR="00D52A9B" w:rsidRPr="00810EA2" w:rsidRDefault="00D52A9B" w:rsidP="00D52A9B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2015 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0EA5FC" w14:textId="77777777" w:rsidR="00D52A9B" w:rsidRPr="00810EA2" w:rsidRDefault="00D52A9B" w:rsidP="00D52A9B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March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002852C" w14:textId="77777777" w:rsidR="00D52A9B" w:rsidRPr="00810EA2" w:rsidRDefault="00D52A9B" w:rsidP="00D52A9B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December</w:t>
            </w:r>
          </w:p>
        </w:tc>
      </w:tr>
      <w:tr w:rsidR="00D52A9B" w:rsidRPr="00810EA2" w14:paraId="31753509" w14:textId="77777777" w:rsidTr="001A74D5">
        <w:trPr>
          <w:trHeight w:val="351"/>
          <w:jc w:val="center"/>
        </w:trPr>
        <w:tc>
          <w:tcPr>
            <w:tcW w:w="190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9FD8F0D" w14:textId="77777777" w:rsidR="00D52A9B" w:rsidRPr="00810EA2" w:rsidRDefault="00D52A9B" w:rsidP="00D52A9B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2016 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65D299" w14:textId="77777777" w:rsidR="00D52A9B" w:rsidRPr="00810EA2" w:rsidRDefault="00D52A9B" w:rsidP="00D52A9B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October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04CE836" w14:textId="77777777" w:rsidR="00D52A9B" w:rsidRPr="00810EA2" w:rsidRDefault="00D52A9B" w:rsidP="00D52A9B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February</w:t>
            </w:r>
          </w:p>
        </w:tc>
      </w:tr>
      <w:tr w:rsidR="00D52A9B" w:rsidRPr="00810EA2" w14:paraId="053A6744" w14:textId="77777777" w:rsidTr="001A74D5">
        <w:trPr>
          <w:trHeight w:val="351"/>
          <w:jc w:val="center"/>
        </w:trPr>
        <w:tc>
          <w:tcPr>
            <w:tcW w:w="190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88076CE" w14:textId="77777777" w:rsidR="00D52A9B" w:rsidRPr="00810EA2" w:rsidRDefault="00D52A9B" w:rsidP="00D52A9B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2017 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5AA32F" w14:textId="77777777" w:rsidR="00D52A9B" w:rsidRPr="00810EA2" w:rsidRDefault="00D52A9B" w:rsidP="00D52A9B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January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7334712" w14:textId="77777777" w:rsidR="00D52A9B" w:rsidRPr="00810EA2" w:rsidRDefault="00D52A9B" w:rsidP="00D52A9B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April</w:t>
            </w:r>
          </w:p>
        </w:tc>
      </w:tr>
      <w:tr w:rsidR="00D52A9B" w:rsidRPr="00810EA2" w14:paraId="133C5666" w14:textId="77777777" w:rsidTr="001A74D5">
        <w:trPr>
          <w:trHeight w:val="351"/>
          <w:jc w:val="center"/>
        </w:trPr>
        <w:tc>
          <w:tcPr>
            <w:tcW w:w="190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985A92" w14:textId="77777777" w:rsidR="00D52A9B" w:rsidRPr="00810EA2" w:rsidRDefault="00D52A9B" w:rsidP="00D52A9B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2018 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D755B9" w14:textId="77777777" w:rsidR="00D52A9B" w:rsidRPr="00810EA2" w:rsidRDefault="00D52A9B" w:rsidP="00D52A9B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April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F008D5F" w14:textId="77777777" w:rsidR="00D52A9B" w:rsidRPr="00810EA2" w:rsidRDefault="00D52A9B" w:rsidP="00D52A9B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December</w:t>
            </w:r>
          </w:p>
        </w:tc>
      </w:tr>
      <w:tr w:rsidR="00D52A9B" w:rsidRPr="00810EA2" w14:paraId="0FCD6203" w14:textId="77777777" w:rsidTr="001A74D5">
        <w:trPr>
          <w:trHeight w:val="351"/>
          <w:jc w:val="center"/>
        </w:trPr>
        <w:tc>
          <w:tcPr>
            <w:tcW w:w="190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CB3537" w14:textId="77777777" w:rsidR="00D52A9B" w:rsidRPr="00810EA2" w:rsidRDefault="00D52A9B" w:rsidP="00D52A9B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2019 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C52E42" w14:textId="77777777" w:rsidR="00D52A9B" w:rsidRPr="00810EA2" w:rsidRDefault="00D52A9B" w:rsidP="00D52A9B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August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98C8B6B" w14:textId="77777777" w:rsidR="00D52A9B" w:rsidRPr="00810EA2" w:rsidRDefault="00D52A9B" w:rsidP="00D52A9B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January</w:t>
            </w:r>
          </w:p>
        </w:tc>
      </w:tr>
      <w:tr w:rsidR="00D52A9B" w:rsidRPr="00810EA2" w14:paraId="6594ABC2" w14:textId="77777777" w:rsidTr="001A74D5">
        <w:trPr>
          <w:trHeight w:val="351"/>
          <w:jc w:val="center"/>
        </w:trPr>
        <w:tc>
          <w:tcPr>
            <w:tcW w:w="190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35D445" w14:textId="77777777" w:rsidR="00D52A9B" w:rsidRPr="00810EA2" w:rsidRDefault="00D52A9B" w:rsidP="00D52A9B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20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1D4A57" w14:textId="77777777" w:rsidR="00D52A9B" w:rsidRPr="00810EA2" w:rsidRDefault="00D52A9B" w:rsidP="00D52A9B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July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7B994F7" w14:textId="77777777" w:rsidR="00D52A9B" w:rsidRPr="00810EA2" w:rsidRDefault="00D52A9B" w:rsidP="00D52A9B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November</w:t>
            </w:r>
          </w:p>
        </w:tc>
      </w:tr>
      <w:tr w:rsidR="00D52A9B" w:rsidRPr="00810EA2" w14:paraId="0C605F14" w14:textId="77777777" w:rsidTr="00EA4381">
        <w:trPr>
          <w:trHeight w:val="351"/>
          <w:jc w:val="center"/>
        </w:trPr>
        <w:tc>
          <w:tcPr>
            <w:tcW w:w="190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38E1E20" w14:textId="77777777" w:rsidR="00D52A9B" w:rsidRDefault="00D52A9B" w:rsidP="00D52A9B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2021 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2673A3" w14:textId="77777777" w:rsidR="00D52A9B" w:rsidRDefault="00D52A9B" w:rsidP="00D52A9B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April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42F0F07" w14:textId="77777777" w:rsidR="00D52A9B" w:rsidRDefault="00D52A9B" w:rsidP="00D52A9B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July</w:t>
            </w:r>
          </w:p>
        </w:tc>
      </w:tr>
      <w:tr w:rsidR="00D53A5F" w:rsidRPr="00810EA2" w14:paraId="03F3A5C1" w14:textId="77777777" w:rsidTr="001A74D5">
        <w:trPr>
          <w:trHeight w:val="351"/>
          <w:jc w:val="center"/>
        </w:trPr>
        <w:tc>
          <w:tcPr>
            <w:tcW w:w="190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2C4C71" w14:textId="3B3E83CF" w:rsidR="00D53A5F" w:rsidRDefault="00D53A5F" w:rsidP="00D53A5F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22 (</w:t>
            </w:r>
            <w:r w:rsidR="009B3C00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Jan-Sep</w:t>
            </w: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7D8483" w14:textId="77777777" w:rsidR="00D53A5F" w:rsidRDefault="00734F94" w:rsidP="00D53A5F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May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85159ED" w14:textId="77777777" w:rsidR="00D53A5F" w:rsidRDefault="00734F94" w:rsidP="00D53A5F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June</w:t>
            </w:r>
          </w:p>
        </w:tc>
      </w:tr>
    </w:tbl>
    <w:p w14:paraId="352A899F" w14:textId="77777777" w:rsidR="00CA5394" w:rsidRPr="00434A9D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  <w:r>
        <w:rPr>
          <w:rFonts w:asciiTheme="minorHAnsi" w:hAnsiTheme="minorHAnsi" w:cs="Arial"/>
          <w:b/>
          <w:sz w:val="20"/>
          <w:szCs w:val="20"/>
          <w:lang w:val="en-ZA"/>
        </w:rPr>
        <w:br w:type="page"/>
      </w:r>
      <w:r w:rsidRPr="00434A9D">
        <w:rPr>
          <w:rFonts w:asciiTheme="minorHAnsi" w:hAnsiTheme="minorHAnsi" w:cs="Arial"/>
          <w:b/>
          <w:sz w:val="20"/>
          <w:szCs w:val="20"/>
          <w:lang w:val="en-ZA"/>
        </w:rPr>
        <w:t>Graph 3</w:t>
      </w:r>
    </w:p>
    <w:p w14:paraId="3BEE6E8E" w14:textId="5D374F15" w:rsidR="00CA5394" w:rsidRPr="00434A9D" w:rsidRDefault="00FB6009" w:rsidP="00CA5394">
      <w:pPr>
        <w:jc w:val="center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noProof/>
          <w:sz w:val="20"/>
          <w:szCs w:val="20"/>
        </w:rPr>
        <w:drawing>
          <wp:inline distT="0" distB="0" distL="0" distR="0" wp14:anchorId="6670E60A" wp14:editId="07F57DED">
            <wp:extent cx="7281814" cy="360953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08419" cy="36227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14169A" w14:textId="77777777" w:rsidR="00CA5394" w:rsidRPr="00434A9D" w:rsidRDefault="00CA5394" w:rsidP="00CA5394">
      <w:pPr>
        <w:rPr>
          <w:rFonts w:asciiTheme="minorHAnsi" w:hAnsiTheme="minorHAnsi"/>
          <w:sz w:val="20"/>
          <w:szCs w:val="20"/>
        </w:rPr>
      </w:pPr>
    </w:p>
    <w:p w14:paraId="2EB3E3B2" w14:textId="77777777" w:rsidR="00CA5394" w:rsidRPr="00434A9D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Table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3</w:t>
      </w:r>
    </w:p>
    <w:p w14:paraId="4632DDA9" w14:textId="38B62E00" w:rsidR="00286D33" w:rsidRDefault="00CA5394" w:rsidP="00286D33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>Highest and lowest import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s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per 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>month of butter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milk and </w:t>
      </w:r>
      <w:r w:rsidRPr="001C280F">
        <w:rPr>
          <w:rFonts w:asciiTheme="minorHAnsi" w:hAnsiTheme="minorHAnsi" w:cs="Arial"/>
          <w:b/>
          <w:noProof/>
          <w:sz w:val="20"/>
          <w:szCs w:val="20"/>
          <w:u w:val="single"/>
          <w:lang w:val="en-ZA"/>
        </w:rPr>
        <w:t>yogurt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(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>04.0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3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) in the years </w:t>
      </w:r>
      <w:r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>201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5</w:t>
      </w:r>
      <w:r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to </w:t>
      </w:r>
      <w:r w:rsidR="00286D33"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>20</w:t>
      </w:r>
      <w:r w:rsidR="00286D33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22 </w:t>
      </w:r>
      <w:r w:rsidR="00F04617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(Jan – </w:t>
      </w:r>
      <w:r w:rsidR="00934C4B">
        <w:rPr>
          <w:rFonts w:asciiTheme="minorHAnsi" w:hAnsiTheme="minorHAnsi" w:cs="Arial"/>
          <w:b/>
          <w:sz w:val="20"/>
          <w:szCs w:val="20"/>
          <w:u w:val="single"/>
          <w:lang w:val="en-ZA"/>
        </w:rPr>
        <w:t>Sep</w:t>
      </w:r>
      <w:r w:rsidR="00F04617">
        <w:rPr>
          <w:rFonts w:asciiTheme="minorHAnsi" w:hAnsiTheme="minorHAnsi" w:cs="Arial"/>
          <w:b/>
          <w:sz w:val="20"/>
          <w:szCs w:val="20"/>
          <w:u w:val="single"/>
          <w:lang w:val="en-ZA"/>
        </w:rPr>
        <w:t>)</w:t>
      </w:r>
      <w:r w:rsidR="00286D33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</w:t>
      </w:r>
    </w:p>
    <w:p w14:paraId="286E6680" w14:textId="77777777" w:rsidR="00CA5394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</w:t>
      </w:r>
    </w:p>
    <w:tbl>
      <w:tblPr>
        <w:tblW w:w="4679" w:type="dxa"/>
        <w:jc w:val="center"/>
        <w:tblLook w:val="04A0" w:firstRow="1" w:lastRow="0" w:firstColumn="1" w:lastColumn="0" w:noHBand="0" w:noVBand="1"/>
      </w:tblPr>
      <w:tblGrid>
        <w:gridCol w:w="1843"/>
        <w:gridCol w:w="1494"/>
        <w:gridCol w:w="1342"/>
      </w:tblGrid>
      <w:tr w:rsidR="00CA5394" w:rsidRPr="00810EA2" w14:paraId="29A44E32" w14:textId="77777777" w:rsidTr="001A74D5">
        <w:trPr>
          <w:trHeight w:val="393"/>
          <w:jc w:val="center"/>
        </w:trPr>
        <w:tc>
          <w:tcPr>
            <w:tcW w:w="1843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F08A1" w14:textId="77777777" w:rsidR="00CA5394" w:rsidRPr="00810EA2" w:rsidRDefault="00CA5394" w:rsidP="001A74D5">
            <w:pPr>
              <w:jc w:val="center"/>
              <w:rPr>
                <w:rFonts w:asciiTheme="minorHAnsi" w:hAnsiTheme="minorHAnsi" w:cs="Calibri"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</w:rPr>
              <w:t> </w:t>
            </w:r>
          </w:p>
        </w:tc>
        <w:tc>
          <w:tcPr>
            <w:tcW w:w="14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DAD0F3" w14:textId="77777777" w:rsidR="00CA5394" w:rsidRPr="00810EA2" w:rsidRDefault="00CA5394" w:rsidP="001A74D5">
            <w:pPr>
              <w:jc w:val="center"/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  <w:t>Highest</w:t>
            </w:r>
          </w:p>
        </w:tc>
        <w:tc>
          <w:tcPr>
            <w:tcW w:w="13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8EA030" w14:textId="77777777" w:rsidR="00CA5394" w:rsidRPr="00810EA2" w:rsidRDefault="00CA5394" w:rsidP="001A74D5">
            <w:pPr>
              <w:jc w:val="center"/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  <w:t>Lowest</w:t>
            </w:r>
          </w:p>
        </w:tc>
      </w:tr>
      <w:tr w:rsidR="00CA5394" w:rsidRPr="00810EA2" w14:paraId="75398ED1" w14:textId="77777777" w:rsidTr="001A74D5">
        <w:trPr>
          <w:trHeight w:val="393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F589847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</w:rPr>
              <w:t xml:space="preserve">2015 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D6938B" w14:textId="77777777" w:rsidR="00CA5394" w:rsidRPr="00ED2F03" w:rsidRDefault="00CA5394" w:rsidP="001A74D5">
            <w:pPr>
              <w:rPr>
                <w:rFonts w:asciiTheme="minorHAnsi" w:hAnsiTheme="minorHAnsi"/>
                <w:sz w:val="20"/>
                <w:lang w:val="en-ZA"/>
              </w:rPr>
            </w:pPr>
            <w:r w:rsidRPr="00ED2F03">
              <w:rPr>
                <w:rFonts w:asciiTheme="minorHAnsi" w:hAnsiTheme="minorHAnsi"/>
                <w:sz w:val="20"/>
                <w:lang w:val="en-ZA"/>
              </w:rPr>
              <w:t>January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E6F45E" w14:textId="77777777" w:rsidR="00CA5394" w:rsidRPr="00ED2F03" w:rsidRDefault="00CA5394" w:rsidP="001A74D5">
            <w:pPr>
              <w:rPr>
                <w:rFonts w:asciiTheme="minorHAnsi" w:hAnsiTheme="minorHAnsi"/>
                <w:sz w:val="20"/>
                <w:lang w:val="en-ZA"/>
              </w:rPr>
            </w:pPr>
            <w:r w:rsidRPr="00ED2F03">
              <w:rPr>
                <w:rFonts w:asciiTheme="minorHAnsi" w:hAnsiTheme="minorHAnsi"/>
                <w:sz w:val="20"/>
                <w:lang w:val="en-ZA"/>
              </w:rPr>
              <w:t>February</w:t>
            </w:r>
          </w:p>
        </w:tc>
      </w:tr>
      <w:tr w:rsidR="00CA5394" w:rsidRPr="00810EA2" w14:paraId="59ED48AD" w14:textId="77777777" w:rsidTr="001A74D5">
        <w:trPr>
          <w:trHeight w:val="393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C28CB82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</w:rPr>
              <w:t xml:space="preserve">2016 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13FD24" w14:textId="77777777" w:rsidR="00CA5394" w:rsidRPr="00ED2F03" w:rsidRDefault="00CA5394" w:rsidP="001A74D5">
            <w:pPr>
              <w:rPr>
                <w:rFonts w:asciiTheme="minorHAnsi" w:hAnsiTheme="minorHAnsi"/>
                <w:sz w:val="20"/>
                <w:lang w:val="en-ZA"/>
              </w:rPr>
            </w:pPr>
            <w:r w:rsidRPr="00ED2F03">
              <w:rPr>
                <w:rFonts w:asciiTheme="minorHAnsi" w:hAnsiTheme="minorHAnsi"/>
                <w:sz w:val="20"/>
                <w:lang w:val="en-ZA"/>
              </w:rPr>
              <w:t>August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DE3096D" w14:textId="77777777" w:rsidR="00CA5394" w:rsidRPr="00ED2F03" w:rsidRDefault="00CA5394" w:rsidP="001A74D5">
            <w:pPr>
              <w:rPr>
                <w:rFonts w:asciiTheme="minorHAnsi" w:hAnsiTheme="minorHAnsi"/>
                <w:sz w:val="20"/>
                <w:lang w:val="en-ZA"/>
              </w:rPr>
            </w:pPr>
            <w:r w:rsidRPr="00ED2F03">
              <w:rPr>
                <w:rFonts w:asciiTheme="minorHAnsi" w:hAnsiTheme="minorHAnsi"/>
                <w:sz w:val="20"/>
                <w:lang w:val="en-ZA"/>
              </w:rPr>
              <w:t>December</w:t>
            </w:r>
          </w:p>
        </w:tc>
      </w:tr>
      <w:tr w:rsidR="00CA5394" w:rsidRPr="00810EA2" w14:paraId="3C20FE83" w14:textId="77777777" w:rsidTr="001A74D5">
        <w:trPr>
          <w:trHeight w:val="393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0A09E2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17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2A18AA" w14:textId="77777777" w:rsidR="00CA5394" w:rsidRPr="00ED2F03" w:rsidRDefault="00CA5394" w:rsidP="001A74D5">
            <w:pPr>
              <w:rPr>
                <w:rFonts w:asciiTheme="minorHAnsi" w:hAnsiTheme="minorHAnsi"/>
                <w:sz w:val="20"/>
                <w:lang w:val="en-ZA"/>
              </w:rPr>
            </w:pPr>
            <w:r w:rsidRPr="00ED2F03">
              <w:rPr>
                <w:rFonts w:asciiTheme="minorHAnsi" w:hAnsiTheme="minorHAnsi"/>
                <w:sz w:val="20"/>
                <w:lang w:val="en-ZA"/>
              </w:rPr>
              <w:t>October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D010B72" w14:textId="77777777" w:rsidR="00CA5394" w:rsidRPr="00ED2F03" w:rsidRDefault="00CA5394" w:rsidP="001A74D5">
            <w:pPr>
              <w:rPr>
                <w:rFonts w:asciiTheme="minorHAnsi" w:hAnsiTheme="minorHAnsi"/>
                <w:sz w:val="20"/>
                <w:lang w:val="en-ZA"/>
              </w:rPr>
            </w:pPr>
            <w:r w:rsidRPr="00ED2F03">
              <w:rPr>
                <w:rFonts w:asciiTheme="minorHAnsi" w:hAnsiTheme="minorHAnsi"/>
                <w:sz w:val="20"/>
                <w:lang w:val="en-ZA"/>
              </w:rPr>
              <w:t>February</w:t>
            </w:r>
          </w:p>
        </w:tc>
      </w:tr>
      <w:tr w:rsidR="00CA5394" w:rsidRPr="00810EA2" w14:paraId="160987D7" w14:textId="77777777" w:rsidTr="001A74D5">
        <w:trPr>
          <w:trHeight w:val="393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8D0C938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2018 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C45D2E" w14:textId="77777777" w:rsidR="00CA5394" w:rsidRPr="00ED2F03" w:rsidRDefault="00CA5394" w:rsidP="001A74D5">
            <w:pPr>
              <w:rPr>
                <w:rFonts w:asciiTheme="minorHAnsi" w:hAnsiTheme="minorHAnsi"/>
                <w:sz w:val="20"/>
                <w:lang w:val="en-ZA"/>
              </w:rPr>
            </w:pPr>
            <w:r w:rsidRPr="00ED2F03">
              <w:rPr>
                <w:rFonts w:asciiTheme="minorHAnsi" w:hAnsiTheme="minorHAnsi" w:cs="Calibri"/>
                <w:sz w:val="20"/>
                <w:szCs w:val="20"/>
                <w:lang w:val="en-ZA"/>
              </w:rPr>
              <w:t>January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437A6DE" w14:textId="77777777" w:rsidR="00CA5394" w:rsidRPr="00ED2F03" w:rsidRDefault="00CA5394" w:rsidP="001A74D5">
            <w:pPr>
              <w:rPr>
                <w:rFonts w:asciiTheme="minorHAnsi" w:hAnsiTheme="minorHAnsi"/>
                <w:sz w:val="20"/>
                <w:lang w:val="en-ZA"/>
              </w:rPr>
            </w:pPr>
            <w:r w:rsidRPr="00ED2F03">
              <w:rPr>
                <w:rFonts w:asciiTheme="minorHAnsi" w:hAnsiTheme="minorHAnsi" w:cs="Calibri"/>
                <w:sz w:val="20"/>
                <w:szCs w:val="20"/>
                <w:lang w:val="en-ZA"/>
              </w:rPr>
              <w:t>October</w:t>
            </w:r>
          </w:p>
        </w:tc>
      </w:tr>
      <w:tr w:rsidR="00CA5394" w:rsidRPr="00810EA2" w14:paraId="621F3D6E" w14:textId="77777777" w:rsidTr="001A74D5">
        <w:trPr>
          <w:trHeight w:val="393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6ACF9E2" w14:textId="77777777" w:rsidR="00CA5394" w:rsidRPr="00810EA2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2019 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FAFE1D" w14:textId="77777777" w:rsidR="00CA5394" w:rsidRPr="00ED2F03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October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BF35C0E" w14:textId="77777777" w:rsidR="00CA5394" w:rsidRPr="00ED2F03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ED2F03">
              <w:rPr>
                <w:rFonts w:asciiTheme="minorHAnsi" w:hAnsiTheme="minorHAnsi" w:cs="Calibri"/>
                <w:sz w:val="20"/>
                <w:szCs w:val="20"/>
                <w:lang w:val="en-ZA"/>
              </w:rPr>
              <w:t>May</w:t>
            </w:r>
          </w:p>
        </w:tc>
      </w:tr>
      <w:tr w:rsidR="00CA5394" w:rsidRPr="00810EA2" w14:paraId="546A1B52" w14:textId="77777777" w:rsidTr="001A74D5">
        <w:trPr>
          <w:trHeight w:val="393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3849594" w14:textId="77777777" w:rsidR="00CA5394" w:rsidRPr="00810EA2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20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6B28D4" w14:textId="77777777" w:rsidR="00CA5394" w:rsidRPr="00ED2F03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January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A0A3397" w14:textId="77777777" w:rsidR="00CA5394" w:rsidRPr="00ED2F03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June</w:t>
            </w:r>
          </w:p>
        </w:tc>
      </w:tr>
      <w:tr w:rsidR="00CA5394" w:rsidRPr="00810EA2" w14:paraId="4BAE075D" w14:textId="77777777" w:rsidTr="00EA4381">
        <w:trPr>
          <w:trHeight w:val="393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5A6EF1C" w14:textId="77777777" w:rsidR="00CA5394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21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2FC23C" w14:textId="77777777" w:rsidR="00CA5394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J</w:t>
            </w:r>
            <w:r w:rsidR="00622758">
              <w:rPr>
                <w:rFonts w:asciiTheme="minorHAnsi" w:hAnsiTheme="minorHAnsi" w:cs="Calibri"/>
                <w:sz w:val="20"/>
                <w:szCs w:val="20"/>
                <w:lang w:val="en-ZA"/>
              </w:rPr>
              <w:t>uly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33B796C" w14:textId="77777777" w:rsidR="00CA5394" w:rsidRPr="00ED2F03" w:rsidRDefault="00A95AAF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December</w:t>
            </w:r>
          </w:p>
        </w:tc>
      </w:tr>
      <w:tr w:rsidR="00D53A5F" w:rsidRPr="00810EA2" w14:paraId="37B4C2E9" w14:textId="77777777" w:rsidTr="001A74D5">
        <w:trPr>
          <w:trHeight w:val="393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5D609C" w14:textId="61189B04" w:rsidR="00D53A5F" w:rsidRDefault="00D53A5F" w:rsidP="00D53A5F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22 (</w:t>
            </w:r>
            <w:r w:rsidR="009B3C00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Jan-Sep</w:t>
            </w: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503B1C" w14:textId="77777777" w:rsidR="00D53A5F" w:rsidRDefault="00D53A5F" w:rsidP="00D53A5F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February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3F84D28" w14:textId="638F739A" w:rsidR="00D53A5F" w:rsidRDefault="00670038" w:rsidP="00D53A5F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August</w:t>
            </w:r>
          </w:p>
        </w:tc>
      </w:tr>
    </w:tbl>
    <w:p w14:paraId="2CA63425" w14:textId="77777777" w:rsidR="00CA5394" w:rsidRPr="00434A9D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br w:type="page"/>
      </w:r>
      <w:r w:rsidRPr="00434A9D">
        <w:rPr>
          <w:rFonts w:asciiTheme="minorHAnsi" w:hAnsiTheme="minorHAnsi" w:cs="Arial"/>
          <w:b/>
          <w:sz w:val="20"/>
          <w:szCs w:val="20"/>
          <w:lang w:val="en-ZA"/>
        </w:rPr>
        <w:t xml:space="preserve">Graph </w:t>
      </w:r>
      <w:r>
        <w:rPr>
          <w:rFonts w:asciiTheme="minorHAnsi" w:hAnsiTheme="minorHAnsi" w:cs="Arial"/>
          <w:b/>
          <w:sz w:val="20"/>
          <w:szCs w:val="20"/>
          <w:lang w:val="en-ZA"/>
        </w:rPr>
        <w:t>4</w:t>
      </w:r>
    </w:p>
    <w:p w14:paraId="7F2B3E90" w14:textId="3ECD5816" w:rsidR="00CA5394" w:rsidRPr="00434A9D" w:rsidRDefault="0071539B" w:rsidP="00CA5394">
      <w:pPr>
        <w:jc w:val="center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noProof/>
          <w:sz w:val="20"/>
          <w:szCs w:val="20"/>
        </w:rPr>
        <w:drawing>
          <wp:inline distT="0" distB="0" distL="0" distR="0" wp14:anchorId="09A8B28B" wp14:editId="10391840">
            <wp:extent cx="7301865" cy="3624137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27037" cy="363663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0C1353" w14:textId="77777777" w:rsidR="00CA5394" w:rsidRPr="00434A9D" w:rsidRDefault="00CA5394" w:rsidP="00CA5394">
      <w:pPr>
        <w:rPr>
          <w:rFonts w:asciiTheme="minorHAnsi" w:hAnsiTheme="minorHAnsi"/>
          <w:sz w:val="20"/>
          <w:szCs w:val="20"/>
        </w:rPr>
      </w:pPr>
    </w:p>
    <w:p w14:paraId="1F4E181E" w14:textId="77777777" w:rsidR="00CA5394" w:rsidRPr="00434A9D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Table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4</w:t>
      </w:r>
    </w:p>
    <w:p w14:paraId="11FFFCE2" w14:textId="15603CCC" w:rsidR="00286D33" w:rsidRDefault="00CA5394" w:rsidP="00286D33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>Highest and lowest import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s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per 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month of 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whey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(04.0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4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) in the years </w:t>
      </w:r>
      <w:r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>201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5</w:t>
      </w:r>
      <w:r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to </w:t>
      </w:r>
      <w:r w:rsidR="00286D33"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>20</w:t>
      </w:r>
      <w:r w:rsidR="00286D33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22 </w:t>
      </w:r>
      <w:r w:rsidR="00F04617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(Jan – </w:t>
      </w:r>
      <w:r w:rsidR="00934C4B">
        <w:rPr>
          <w:rFonts w:asciiTheme="minorHAnsi" w:hAnsiTheme="minorHAnsi" w:cs="Arial"/>
          <w:b/>
          <w:sz w:val="20"/>
          <w:szCs w:val="20"/>
          <w:u w:val="single"/>
          <w:lang w:val="en-ZA"/>
        </w:rPr>
        <w:t>Sep</w:t>
      </w:r>
      <w:r w:rsidR="00F04617">
        <w:rPr>
          <w:rFonts w:asciiTheme="minorHAnsi" w:hAnsiTheme="minorHAnsi" w:cs="Arial"/>
          <w:b/>
          <w:sz w:val="20"/>
          <w:szCs w:val="20"/>
          <w:u w:val="single"/>
          <w:lang w:val="en-ZA"/>
        </w:rPr>
        <w:t>)</w:t>
      </w:r>
      <w:r w:rsidR="00286D33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</w:t>
      </w:r>
    </w:p>
    <w:p w14:paraId="2495369B" w14:textId="77777777" w:rsidR="00CA5394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</w:p>
    <w:tbl>
      <w:tblPr>
        <w:tblW w:w="4679" w:type="dxa"/>
        <w:jc w:val="center"/>
        <w:tblLook w:val="04A0" w:firstRow="1" w:lastRow="0" w:firstColumn="1" w:lastColumn="0" w:noHBand="0" w:noVBand="1"/>
      </w:tblPr>
      <w:tblGrid>
        <w:gridCol w:w="1843"/>
        <w:gridCol w:w="1494"/>
        <w:gridCol w:w="1342"/>
      </w:tblGrid>
      <w:tr w:rsidR="00CA5394" w:rsidRPr="00810EA2" w14:paraId="7F50FDEB" w14:textId="77777777" w:rsidTr="001A74D5">
        <w:trPr>
          <w:trHeight w:val="393"/>
          <w:jc w:val="center"/>
        </w:trPr>
        <w:tc>
          <w:tcPr>
            <w:tcW w:w="1843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C9D3F" w14:textId="77777777" w:rsidR="00CA5394" w:rsidRPr="00810EA2" w:rsidRDefault="00CA5394" w:rsidP="001A74D5">
            <w:pPr>
              <w:jc w:val="center"/>
              <w:rPr>
                <w:rFonts w:asciiTheme="minorHAnsi" w:hAnsiTheme="minorHAnsi" w:cs="Calibri"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</w:rPr>
              <w:t> </w:t>
            </w:r>
          </w:p>
        </w:tc>
        <w:tc>
          <w:tcPr>
            <w:tcW w:w="14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09318E" w14:textId="77777777" w:rsidR="00CA5394" w:rsidRPr="00810EA2" w:rsidRDefault="00CA5394" w:rsidP="001A74D5">
            <w:pPr>
              <w:jc w:val="center"/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  <w:t>Highest</w:t>
            </w:r>
          </w:p>
        </w:tc>
        <w:tc>
          <w:tcPr>
            <w:tcW w:w="13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BF1337" w14:textId="77777777" w:rsidR="00CA5394" w:rsidRPr="00810EA2" w:rsidRDefault="00CA5394" w:rsidP="001A74D5">
            <w:pPr>
              <w:jc w:val="center"/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  <w:t>Lowest</w:t>
            </w:r>
          </w:p>
        </w:tc>
      </w:tr>
      <w:tr w:rsidR="00CA5394" w:rsidRPr="00810EA2" w14:paraId="283D9180" w14:textId="77777777" w:rsidTr="001A74D5">
        <w:trPr>
          <w:trHeight w:val="393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12A1183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</w:rPr>
              <w:t xml:space="preserve">2015 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EEB338" w14:textId="77777777" w:rsidR="00CA5394" w:rsidRPr="00763B4B" w:rsidRDefault="00CA5394" w:rsidP="001A74D5">
            <w:pPr>
              <w:rPr>
                <w:rFonts w:asciiTheme="minorHAnsi" w:hAnsiTheme="minorHAnsi"/>
                <w:sz w:val="20"/>
                <w:lang w:val="en-ZA"/>
              </w:rPr>
            </w:pPr>
            <w:r w:rsidRPr="00763B4B">
              <w:rPr>
                <w:rFonts w:asciiTheme="minorHAnsi" w:hAnsiTheme="minorHAnsi"/>
                <w:sz w:val="20"/>
                <w:lang w:val="en-ZA"/>
              </w:rPr>
              <w:t xml:space="preserve"> August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5E4302" w14:textId="77777777" w:rsidR="00CA5394" w:rsidRPr="00763B4B" w:rsidRDefault="00CA5394" w:rsidP="001A74D5">
            <w:pPr>
              <w:rPr>
                <w:rFonts w:asciiTheme="minorHAnsi" w:hAnsiTheme="minorHAnsi"/>
                <w:sz w:val="20"/>
                <w:lang w:val="en-ZA"/>
              </w:rPr>
            </w:pPr>
            <w:r w:rsidRPr="00763B4B">
              <w:rPr>
                <w:rFonts w:asciiTheme="minorHAnsi" w:hAnsiTheme="minorHAnsi"/>
                <w:sz w:val="20"/>
                <w:lang w:val="en-ZA"/>
              </w:rPr>
              <w:t xml:space="preserve"> February</w:t>
            </w:r>
          </w:p>
        </w:tc>
      </w:tr>
      <w:tr w:rsidR="00CA5394" w:rsidRPr="00810EA2" w14:paraId="2DCCF162" w14:textId="77777777" w:rsidTr="001A74D5">
        <w:trPr>
          <w:trHeight w:val="393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D0392F2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</w:rPr>
              <w:t xml:space="preserve">2016 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2937A3" w14:textId="77777777" w:rsidR="00CA5394" w:rsidRPr="00763B4B" w:rsidRDefault="00CA5394" w:rsidP="001A74D5">
            <w:pPr>
              <w:rPr>
                <w:rFonts w:asciiTheme="minorHAnsi" w:hAnsiTheme="minorHAnsi"/>
                <w:sz w:val="20"/>
                <w:lang w:val="en-ZA"/>
              </w:rPr>
            </w:pPr>
            <w:r w:rsidRPr="00763B4B">
              <w:rPr>
                <w:rFonts w:asciiTheme="minorHAnsi" w:hAnsiTheme="minorHAnsi"/>
                <w:sz w:val="20"/>
                <w:lang w:val="en-ZA"/>
              </w:rPr>
              <w:t xml:space="preserve"> May 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1484D5E" w14:textId="77777777" w:rsidR="00CA5394" w:rsidRPr="00763B4B" w:rsidRDefault="00CA5394" w:rsidP="001A74D5">
            <w:pPr>
              <w:rPr>
                <w:rFonts w:asciiTheme="minorHAnsi" w:hAnsiTheme="minorHAnsi"/>
                <w:sz w:val="20"/>
                <w:lang w:val="en-ZA"/>
              </w:rPr>
            </w:pPr>
            <w:r w:rsidRPr="00763B4B">
              <w:rPr>
                <w:rFonts w:asciiTheme="minorHAnsi" w:hAnsiTheme="minorHAnsi"/>
                <w:sz w:val="20"/>
                <w:lang w:val="en-ZA"/>
              </w:rPr>
              <w:t xml:space="preserve"> </w:t>
            </w:r>
            <w:r w:rsidR="00A5627E">
              <w:rPr>
                <w:rFonts w:asciiTheme="minorHAnsi" w:hAnsiTheme="minorHAnsi"/>
                <w:sz w:val="20"/>
                <w:lang w:val="en-ZA"/>
              </w:rPr>
              <w:t>October</w:t>
            </w:r>
          </w:p>
        </w:tc>
      </w:tr>
      <w:tr w:rsidR="00CA5394" w:rsidRPr="00810EA2" w14:paraId="32DA8994" w14:textId="77777777" w:rsidTr="001A74D5">
        <w:trPr>
          <w:trHeight w:val="393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A54F519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17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4B9846" w14:textId="77777777" w:rsidR="00CA5394" w:rsidRPr="00763B4B" w:rsidRDefault="00CA5394" w:rsidP="001A74D5">
            <w:pPr>
              <w:rPr>
                <w:rFonts w:asciiTheme="minorHAnsi" w:hAnsiTheme="minorHAnsi"/>
                <w:sz w:val="20"/>
                <w:lang w:val="en-ZA"/>
              </w:rPr>
            </w:pPr>
            <w:r w:rsidRPr="00763B4B">
              <w:rPr>
                <w:rFonts w:asciiTheme="minorHAnsi" w:hAnsiTheme="minorHAnsi"/>
                <w:sz w:val="20"/>
                <w:lang w:val="en-ZA"/>
              </w:rPr>
              <w:t>December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71D8741" w14:textId="77777777" w:rsidR="00CA5394" w:rsidRPr="00763B4B" w:rsidRDefault="00CA5394" w:rsidP="001A74D5">
            <w:pPr>
              <w:rPr>
                <w:rFonts w:asciiTheme="minorHAnsi" w:hAnsiTheme="minorHAnsi"/>
                <w:sz w:val="20"/>
                <w:lang w:val="en-ZA"/>
              </w:rPr>
            </w:pPr>
            <w:r w:rsidRPr="00763B4B">
              <w:rPr>
                <w:rFonts w:asciiTheme="minorHAnsi" w:hAnsiTheme="minorHAnsi"/>
                <w:sz w:val="20"/>
                <w:lang w:val="en-ZA"/>
              </w:rPr>
              <w:t>October</w:t>
            </w:r>
          </w:p>
        </w:tc>
      </w:tr>
      <w:tr w:rsidR="00CA5394" w:rsidRPr="00810EA2" w14:paraId="6C184CE4" w14:textId="77777777" w:rsidTr="001A74D5">
        <w:trPr>
          <w:trHeight w:val="393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4DCB8C1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2018 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A86A41" w14:textId="77777777" w:rsidR="00CA5394" w:rsidRPr="00763B4B" w:rsidRDefault="00CA5394" w:rsidP="001A74D5">
            <w:pPr>
              <w:rPr>
                <w:rFonts w:asciiTheme="minorHAnsi" w:hAnsiTheme="minorHAnsi"/>
                <w:sz w:val="20"/>
                <w:lang w:val="en-ZA"/>
              </w:rPr>
            </w:pPr>
            <w:r w:rsidRPr="00763B4B">
              <w:rPr>
                <w:rFonts w:asciiTheme="minorHAnsi" w:hAnsiTheme="minorHAnsi" w:cs="Calibri"/>
                <w:sz w:val="20"/>
                <w:szCs w:val="20"/>
              </w:rPr>
              <w:t>August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01048C" w14:textId="77777777" w:rsidR="00CA5394" w:rsidRPr="00763B4B" w:rsidRDefault="00CA5394" w:rsidP="001A74D5">
            <w:pPr>
              <w:rPr>
                <w:rFonts w:asciiTheme="minorHAnsi" w:hAnsiTheme="minorHAnsi"/>
                <w:sz w:val="20"/>
                <w:lang w:val="en-ZA"/>
              </w:rPr>
            </w:pPr>
            <w:r w:rsidRPr="00B95CAA">
              <w:rPr>
                <w:rFonts w:asciiTheme="minorHAnsi" w:hAnsiTheme="minorHAnsi" w:cs="Calibri"/>
                <w:sz w:val="20"/>
                <w:szCs w:val="20"/>
                <w:lang w:val="en-ZA"/>
              </w:rPr>
              <w:t>December</w:t>
            </w:r>
          </w:p>
        </w:tc>
      </w:tr>
      <w:tr w:rsidR="00CA5394" w:rsidRPr="00810EA2" w14:paraId="2D067E3A" w14:textId="77777777" w:rsidTr="001A74D5">
        <w:trPr>
          <w:trHeight w:val="393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B4AC574" w14:textId="77777777" w:rsidR="00CA5394" w:rsidRPr="00810EA2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2019 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85F271" w14:textId="77777777" w:rsidR="00CA5394" w:rsidRPr="00763B4B" w:rsidRDefault="00CA5394" w:rsidP="001A74D5">
            <w:pPr>
              <w:rPr>
                <w:rFonts w:asciiTheme="minorHAnsi" w:hAnsiTheme="minorHAnsi" w:cs="Calibri"/>
                <w:sz w:val="20"/>
                <w:szCs w:val="20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August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3B2CA44" w14:textId="77777777" w:rsidR="00CA5394" w:rsidRPr="00B95CAA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763B4B">
              <w:rPr>
                <w:rFonts w:asciiTheme="minorHAnsi" w:hAnsiTheme="minorHAnsi" w:cs="Calibri"/>
                <w:sz w:val="20"/>
                <w:szCs w:val="20"/>
                <w:lang w:val="en-ZA"/>
              </w:rPr>
              <w:t>February</w:t>
            </w:r>
          </w:p>
        </w:tc>
      </w:tr>
      <w:tr w:rsidR="00CA5394" w:rsidRPr="00810EA2" w14:paraId="76B77434" w14:textId="77777777" w:rsidTr="001A74D5">
        <w:trPr>
          <w:trHeight w:val="393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D2543B8" w14:textId="77777777" w:rsidR="00CA5394" w:rsidRPr="00810EA2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20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A3E314" w14:textId="77777777" w:rsidR="00CA5394" w:rsidRPr="00763B4B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September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4B4C36" w14:textId="77777777" w:rsidR="00CA5394" w:rsidRPr="00763B4B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March</w:t>
            </w:r>
          </w:p>
        </w:tc>
      </w:tr>
      <w:tr w:rsidR="00CA5394" w:rsidRPr="00810EA2" w14:paraId="7BC6A4A0" w14:textId="77777777" w:rsidTr="00EA4381">
        <w:trPr>
          <w:trHeight w:val="393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F1DEC1" w14:textId="77777777" w:rsidR="00CA5394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2021 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FB99A9" w14:textId="77777777" w:rsidR="00CA5394" w:rsidRDefault="00AE1E61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December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42B280" w14:textId="77777777" w:rsidR="00CA5394" w:rsidRPr="00763B4B" w:rsidRDefault="00622758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July</w:t>
            </w:r>
          </w:p>
        </w:tc>
      </w:tr>
      <w:tr w:rsidR="00B16FEC" w:rsidRPr="00810EA2" w14:paraId="6EF95E16" w14:textId="77777777" w:rsidTr="001A74D5">
        <w:trPr>
          <w:trHeight w:val="393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EA67CF3" w14:textId="7B827542" w:rsidR="00B16FEC" w:rsidRDefault="00B16FEC" w:rsidP="00B16FEC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22 (</w:t>
            </w:r>
            <w:r w:rsidR="009B3C00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Jan-Sep</w:t>
            </w: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141C45" w14:textId="22F4B226" w:rsidR="00B16FEC" w:rsidRDefault="00B16FEC" w:rsidP="00B16FEC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Ju</w:t>
            </w:r>
            <w:r w:rsidR="0071539B">
              <w:rPr>
                <w:rFonts w:asciiTheme="minorHAnsi" w:hAnsiTheme="minorHAnsi" w:cs="Calibri"/>
                <w:sz w:val="20"/>
                <w:szCs w:val="20"/>
                <w:lang w:val="en-ZA"/>
              </w:rPr>
              <w:t>ly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8D3A11" w14:textId="77777777" w:rsidR="00B16FEC" w:rsidRPr="00B16FEC" w:rsidRDefault="00B16FEC" w:rsidP="00B16FEC">
            <w:pPr>
              <w:rPr>
                <w:rFonts w:asciiTheme="minorHAnsi" w:hAnsiTheme="minorHAnsi" w:cs="Calibri"/>
                <w:caps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April</w:t>
            </w:r>
          </w:p>
        </w:tc>
      </w:tr>
    </w:tbl>
    <w:p w14:paraId="6F9B6FDE" w14:textId="77777777" w:rsidR="00CA5394" w:rsidRPr="00434A9D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br w:type="page"/>
      </w:r>
      <w:r w:rsidRPr="00434A9D">
        <w:rPr>
          <w:rFonts w:asciiTheme="minorHAnsi" w:hAnsiTheme="minorHAnsi" w:cs="Arial"/>
          <w:b/>
          <w:sz w:val="20"/>
          <w:szCs w:val="20"/>
          <w:lang w:val="en-ZA"/>
        </w:rPr>
        <w:t xml:space="preserve">Graph </w:t>
      </w:r>
      <w:r>
        <w:rPr>
          <w:rFonts w:asciiTheme="minorHAnsi" w:hAnsiTheme="minorHAnsi" w:cs="Arial"/>
          <w:b/>
          <w:sz w:val="20"/>
          <w:szCs w:val="20"/>
          <w:lang w:val="en-ZA"/>
        </w:rPr>
        <w:t>5</w:t>
      </w:r>
    </w:p>
    <w:p w14:paraId="391F9DD9" w14:textId="5A87F7F7" w:rsidR="00CA5394" w:rsidRPr="00434A9D" w:rsidRDefault="00FB6009" w:rsidP="00CA5394">
      <w:pPr>
        <w:jc w:val="center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noProof/>
          <w:sz w:val="20"/>
          <w:szCs w:val="20"/>
        </w:rPr>
        <w:drawing>
          <wp:inline distT="0" distB="0" distL="0" distR="0" wp14:anchorId="3DB7E559" wp14:editId="39EFAF56">
            <wp:extent cx="7625715" cy="3634978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56696" cy="36497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F74D99" w14:textId="77777777" w:rsidR="00CA5394" w:rsidRPr="00434A9D" w:rsidRDefault="00CA5394" w:rsidP="00CA5394">
      <w:pPr>
        <w:rPr>
          <w:rFonts w:asciiTheme="minorHAnsi" w:hAnsiTheme="minorHAnsi"/>
          <w:sz w:val="20"/>
          <w:szCs w:val="20"/>
        </w:rPr>
      </w:pPr>
    </w:p>
    <w:p w14:paraId="0668B02A" w14:textId="77777777" w:rsidR="00CA5394" w:rsidRPr="00434A9D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Table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5</w:t>
      </w:r>
    </w:p>
    <w:p w14:paraId="793AFCF7" w14:textId="660C5F3E" w:rsidR="00286D33" w:rsidRDefault="00CA5394" w:rsidP="00286D33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>Highest and lowest import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s per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month of butter (04.05) in the years </w:t>
      </w:r>
      <w:r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>201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5</w:t>
      </w:r>
      <w:r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to </w:t>
      </w:r>
      <w:r w:rsidR="00286D33"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>20</w:t>
      </w:r>
      <w:r w:rsidR="00286D33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22 </w:t>
      </w:r>
      <w:r w:rsidR="00F04617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(Jan – </w:t>
      </w:r>
      <w:r w:rsidR="00934C4B">
        <w:rPr>
          <w:rFonts w:asciiTheme="minorHAnsi" w:hAnsiTheme="minorHAnsi" w:cs="Arial"/>
          <w:b/>
          <w:sz w:val="20"/>
          <w:szCs w:val="20"/>
          <w:u w:val="single"/>
          <w:lang w:val="en-ZA"/>
        </w:rPr>
        <w:t>Sep</w:t>
      </w:r>
      <w:r w:rsidR="00F04617">
        <w:rPr>
          <w:rFonts w:asciiTheme="minorHAnsi" w:hAnsiTheme="minorHAnsi" w:cs="Arial"/>
          <w:b/>
          <w:sz w:val="20"/>
          <w:szCs w:val="20"/>
          <w:u w:val="single"/>
          <w:lang w:val="en-ZA"/>
        </w:rPr>
        <w:t>)</w:t>
      </w:r>
      <w:r w:rsidR="00286D33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</w:t>
      </w:r>
    </w:p>
    <w:p w14:paraId="67079B65" w14:textId="77777777" w:rsidR="00CA5394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</w:p>
    <w:tbl>
      <w:tblPr>
        <w:tblW w:w="4679" w:type="dxa"/>
        <w:jc w:val="center"/>
        <w:tblLook w:val="04A0" w:firstRow="1" w:lastRow="0" w:firstColumn="1" w:lastColumn="0" w:noHBand="0" w:noVBand="1"/>
      </w:tblPr>
      <w:tblGrid>
        <w:gridCol w:w="1843"/>
        <w:gridCol w:w="1494"/>
        <w:gridCol w:w="1342"/>
      </w:tblGrid>
      <w:tr w:rsidR="00CA5394" w:rsidRPr="00810EA2" w14:paraId="1BEAB147" w14:textId="77777777" w:rsidTr="001A74D5">
        <w:trPr>
          <w:trHeight w:val="393"/>
          <w:jc w:val="center"/>
        </w:trPr>
        <w:tc>
          <w:tcPr>
            <w:tcW w:w="1843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161B6" w14:textId="77777777" w:rsidR="00CA5394" w:rsidRPr="00810EA2" w:rsidRDefault="00CA5394" w:rsidP="001A74D5">
            <w:pPr>
              <w:jc w:val="center"/>
              <w:rPr>
                <w:rFonts w:asciiTheme="minorHAnsi" w:hAnsiTheme="minorHAnsi" w:cs="Calibri"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</w:rPr>
              <w:t> </w:t>
            </w:r>
          </w:p>
        </w:tc>
        <w:tc>
          <w:tcPr>
            <w:tcW w:w="14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6E4BCC" w14:textId="77777777" w:rsidR="00CA5394" w:rsidRPr="00810EA2" w:rsidRDefault="00CA5394" w:rsidP="001A74D5">
            <w:pPr>
              <w:jc w:val="center"/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  <w:t>Highest</w:t>
            </w:r>
          </w:p>
        </w:tc>
        <w:tc>
          <w:tcPr>
            <w:tcW w:w="13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5EB24B" w14:textId="77777777" w:rsidR="00CA5394" w:rsidRPr="00810EA2" w:rsidRDefault="00CA5394" w:rsidP="001A74D5">
            <w:pPr>
              <w:jc w:val="center"/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  <w:t>Lowest</w:t>
            </w:r>
          </w:p>
        </w:tc>
      </w:tr>
      <w:tr w:rsidR="00CA5394" w:rsidRPr="00810EA2" w14:paraId="25DA48CD" w14:textId="77777777" w:rsidTr="001A74D5">
        <w:trPr>
          <w:trHeight w:val="393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59FB5F4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</w:rPr>
              <w:t xml:space="preserve">2015 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141E38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 xml:space="preserve">December 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DD8163F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May</w:t>
            </w:r>
          </w:p>
        </w:tc>
      </w:tr>
      <w:tr w:rsidR="00CA5394" w:rsidRPr="00810EA2" w14:paraId="45AD5BEB" w14:textId="77777777" w:rsidTr="001A74D5">
        <w:trPr>
          <w:trHeight w:val="393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227B91D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</w:rPr>
              <w:t xml:space="preserve">2016 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F562CF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August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8DC476F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October</w:t>
            </w:r>
          </w:p>
        </w:tc>
      </w:tr>
      <w:tr w:rsidR="00CA5394" w:rsidRPr="00810EA2" w14:paraId="50B65733" w14:textId="77777777" w:rsidTr="001A74D5">
        <w:trPr>
          <w:trHeight w:val="393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6AC241C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17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F20291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August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3593796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April</w:t>
            </w:r>
          </w:p>
        </w:tc>
      </w:tr>
      <w:tr w:rsidR="00CA5394" w:rsidRPr="00810EA2" w14:paraId="24345B95" w14:textId="77777777" w:rsidTr="001A74D5">
        <w:trPr>
          <w:trHeight w:val="393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3C13F8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2018 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D70621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May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11315B4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September</w:t>
            </w:r>
          </w:p>
        </w:tc>
      </w:tr>
      <w:tr w:rsidR="00CA5394" w:rsidRPr="00810EA2" w14:paraId="72162777" w14:textId="77777777" w:rsidTr="001A74D5">
        <w:trPr>
          <w:trHeight w:val="393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7AA17A8" w14:textId="77777777" w:rsidR="00CA5394" w:rsidRPr="00810EA2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2019 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5A482C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March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98F860B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June</w:t>
            </w:r>
          </w:p>
        </w:tc>
      </w:tr>
      <w:tr w:rsidR="00CA5394" w:rsidRPr="00810EA2" w14:paraId="217FBBF0" w14:textId="77777777" w:rsidTr="001A74D5">
        <w:trPr>
          <w:trHeight w:val="393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F4E768" w14:textId="77777777" w:rsidR="00CA5394" w:rsidRPr="00810EA2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20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5E5F45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August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B798F6B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December</w:t>
            </w:r>
          </w:p>
        </w:tc>
      </w:tr>
      <w:tr w:rsidR="00CA5394" w:rsidRPr="00810EA2" w14:paraId="224C9B5A" w14:textId="77777777" w:rsidTr="00EA4381">
        <w:trPr>
          <w:trHeight w:val="393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C59A547" w14:textId="77777777" w:rsidR="00CA5394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2021 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266C62" w14:textId="77777777" w:rsidR="00CA5394" w:rsidRDefault="00AD0C89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Nov</w:t>
            </w:r>
            <w:r w:rsidR="00622758">
              <w:rPr>
                <w:rFonts w:asciiTheme="minorHAnsi" w:hAnsiTheme="minorHAnsi" w:cs="Calibri"/>
                <w:sz w:val="20"/>
                <w:szCs w:val="20"/>
                <w:lang w:val="en-ZA"/>
              </w:rPr>
              <w:t>ember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B18D268" w14:textId="77777777" w:rsidR="00CA5394" w:rsidRDefault="00622758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June</w:t>
            </w:r>
          </w:p>
        </w:tc>
      </w:tr>
      <w:tr w:rsidR="00EA4381" w:rsidRPr="00810EA2" w14:paraId="7535D160" w14:textId="77777777" w:rsidTr="001A74D5">
        <w:trPr>
          <w:trHeight w:val="393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FF08EAE" w14:textId="6B173DF5" w:rsidR="00EA4381" w:rsidRDefault="00EA4381" w:rsidP="00EA438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22 (</w:t>
            </w:r>
            <w:r w:rsidR="009B3C00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Jan-Sep</w:t>
            </w: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9E91E2" w14:textId="6F42123B" w:rsidR="00EA4381" w:rsidRDefault="0071539B" w:rsidP="00EA4381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July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04F81DD" w14:textId="0E686ED5" w:rsidR="00EA4381" w:rsidRDefault="00BD14E3" w:rsidP="00EA4381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August</w:t>
            </w:r>
          </w:p>
        </w:tc>
      </w:tr>
    </w:tbl>
    <w:p w14:paraId="2CAE44C4" w14:textId="77777777" w:rsidR="00CA5394" w:rsidRPr="00434A9D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br w:type="page"/>
      </w:r>
      <w:r w:rsidRPr="00434A9D">
        <w:rPr>
          <w:rFonts w:asciiTheme="minorHAnsi" w:hAnsiTheme="minorHAnsi" w:cs="Arial"/>
          <w:b/>
          <w:sz w:val="20"/>
          <w:szCs w:val="20"/>
          <w:lang w:val="en-ZA"/>
        </w:rPr>
        <w:t xml:space="preserve">Graph </w:t>
      </w:r>
      <w:r>
        <w:rPr>
          <w:rFonts w:asciiTheme="minorHAnsi" w:hAnsiTheme="minorHAnsi" w:cs="Arial"/>
          <w:b/>
          <w:sz w:val="20"/>
          <w:szCs w:val="20"/>
          <w:lang w:val="en-ZA"/>
        </w:rPr>
        <w:t>6</w:t>
      </w:r>
    </w:p>
    <w:p w14:paraId="3490D477" w14:textId="4F78A6DD" w:rsidR="00CA5394" w:rsidRPr="00434A9D" w:rsidRDefault="00FB6009" w:rsidP="00CA5394">
      <w:pPr>
        <w:jc w:val="center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noProof/>
          <w:sz w:val="20"/>
          <w:szCs w:val="20"/>
        </w:rPr>
        <w:drawing>
          <wp:inline distT="0" distB="0" distL="0" distR="0" wp14:anchorId="74B52A0D" wp14:editId="127C0749">
            <wp:extent cx="7586980" cy="3631883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00110" cy="36381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33BB17" w14:textId="77777777" w:rsidR="00CA5394" w:rsidRPr="00434A9D" w:rsidRDefault="00CA5394" w:rsidP="00CA5394">
      <w:pPr>
        <w:rPr>
          <w:rFonts w:asciiTheme="minorHAnsi" w:hAnsiTheme="minorHAnsi"/>
          <w:sz w:val="20"/>
          <w:szCs w:val="20"/>
        </w:rPr>
      </w:pPr>
    </w:p>
    <w:p w14:paraId="629D1D5F" w14:textId="77777777" w:rsidR="00CA5394" w:rsidRPr="00434A9D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Table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6</w:t>
      </w:r>
    </w:p>
    <w:p w14:paraId="407CB24F" w14:textId="362CBDBB" w:rsidR="00286D33" w:rsidRDefault="00CA5394" w:rsidP="00286D33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>Highest and lowest import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s per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month of cheese (04.06) in the years </w:t>
      </w:r>
      <w:r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>201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5</w:t>
      </w:r>
      <w:r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to </w:t>
      </w:r>
      <w:r w:rsidR="00286D33"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>20</w:t>
      </w:r>
      <w:r w:rsidR="00286D33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22 </w:t>
      </w:r>
      <w:r w:rsidR="00F04617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(Jan – </w:t>
      </w:r>
      <w:r w:rsidR="00934C4B">
        <w:rPr>
          <w:rFonts w:asciiTheme="minorHAnsi" w:hAnsiTheme="minorHAnsi" w:cs="Arial"/>
          <w:b/>
          <w:sz w:val="20"/>
          <w:szCs w:val="20"/>
          <w:u w:val="single"/>
          <w:lang w:val="en-ZA"/>
        </w:rPr>
        <w:t>Sep</w:t>
      </w:r>
      <w:r w:rsidR="00F04617">
        <w:rPr>
          <w:rFonts w:asciiTheme="minorHAnsi" w:hAnsiTheme="minorHAnsi" w:cs="Arial"/>
          <w:b/>
          <w:sz w:val="20"/>
          <w:szCs w:val="20"/>
          <w:u w:val="single"/>
          <w:lang w:val="en-ZA"/>
        </w:rPr>
        <w:t>)</w:t>
      </w:r>
      <w:r w:rsidR="00286D33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</w:t>
      </w:r>
    </w:p>
    <w:p w14:paraId="0AD150A7" w14:textId="77777777" w:rsidR="00CA5394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</w:p>
    <w:tbl>
      <w:tblPr>
        <w:tblW w:w="5009" w:type="dxa"/>
        <w:jc w:val="center"/>
        <w:tblLook w:val="04A0" w:firstRow="1" w:lastRow="0" w:firstColumn="1" w:lastColumn="0" w:noHBand="0" w:noVBand="1"/>
      </w:tblPr>
      <w:tblGrid>
        <w:gridCol w:w="1812"/>
        <w:gridCol w:w="1797"/>
        <w:gridCol w:w="1400"/>
      </w:tblGrid>
      <w:tr w:rsidR="00CA5394" w:rsidRPr="00810EA2" w14:paraId="4BFDB2A7" w14:textId="77777777" w:rsidTr="001A74D5">
        <w:trPr>
          <w:trHeight w:val="365"/>
          <w:jc w:val="center"/>
        </w:trPr>
        <w:tc>
          <w:tcPr>
            <w:tcW w:w="1812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FC2E1" w14:textId="77777777" w:rsidR="00CA5394" w:rsidRPr="00810EA2" w:rsidRDefault="00CA5394" w:rsidP="001A74D5">
            <w:pPr>
              <w:jc w:val="center"/>
              <w:rPr>
                <w:rFonts w:asciiTheme="minorHAnsi" w:hAnsiTheme="minorHAnsi" w:cs="Calibri"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</w:rPr>
              <w:t> </w:t>
            </w:r>
          </w:p>
        </w:tc>
        <w:tc>
          <w:tcPr>
            <w:tcW w:w="17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B3EBA8" w14:textId="77777777" w:rsidR="00CA5394" w:rsidRPr="00810EA2" w:rsidRDefault="00CA5394" w:rsidP="001A74D5">
            <w:pPr>
              <w:jc w:val="center"/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  <w:t>Highest</w:t>
            </w:r>
          </w:p>
        </w:tc>
        <w:tc>
          <w:tcPr>
            <w:tcW w:w="14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647587" w14:textId="77777777" w:rsidR="00CA5394" w:rsidRPr="00810EA2" w:rsidRDefault="00CA5394" w:rsidP="001A74D5">
            <w:pPr>
              <w:jc w:val="center"/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  <w:t>Lowest</w:t>
            </w:r>
          </w:p>
        </w:tc>
      </w:tr>
      <w:tr w:rsidR="00CA5394" w:rsidRPr="00810EA2" w14:paraId="0378F81B" w14:textId="77777777" w:rsidTr="001A74D5">
        <w:trPr>
          <w:trHeight w:val="365"/>
          <w:jc w:val="center"/>
        </w:trPr>
        <w:tc>
          <w:tcPr>
            <w:tcW w:w="181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EBB9F30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</w:rPr>
              <w:t xml:space="preserve">2015 </w:t>
            </w:r>
          </w:p>
        </w:tc>
        <w:tc>
          <w:tcPr>
            <w:tcW w:w="17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D6CB34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March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13E70C4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December</w:t>
            </w:r>
          </w:p>
        </w:tc>
      </w:tr>
      <w:tr w:rsidR="00CA5394" w:rsidRPr="00810EA2" w14:paraId="7EF716EB" w14:textId="77777777" w:rsidTr="001A74D5">
        <w:trPr>
          <w:trHeight w:val="365"/>
          <w:jc w:val="center"/>
        </w:trPr>
        <w:tc>
          <w:tcPr>
            <w:tcW w:w="181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D2E2AC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</w:rPr>
              <w:t xml:space="preserve">2016 </w:t>
            </w:r>
          </w:p>
        </w:tc>
        <w:tc>
          <w:tcPr>
            <w:tcW w:w="17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4EC988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June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965993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January</w:t>
            </w:r>
          </w:p>
        </w:tc>
      </w:tr>
      <w:tr w:rsidR="00CA5394" w:rsidRPr="00810EA2" w14:paraId="231AE114" w14:textId="77777777" w:rsidTr="001A74D5">
        <w:trPr>
          <w:trHeight w:val="365"/>
          <w:jc w:val="center"/>
        </w:trPr>
        <w:tc>
          <w:tcPr>
            <w:tcW w:w="181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373040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17</w:t>
            </w:r>
          </w:p>
        </w:tc>
        <w:tc>
          <w:tcPr>
            <w:tcW w:w="17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430342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March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DE0C60E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February</w:t>
            </w:r>
          </w:p>
        </w:tc>
      </w:tr>
      <w:tr w:rsidR="00CA5394" w:rsidRPr="00810EA2" w14:paraId="7326F9EC" w14:textId="77777777" w:rsidTr="001A74D5">
        <w:trPr>
          <w:trHeight w:val="365"/>
          <w:jc w:val="center"/>
        </w:trPr>
        <w:tc>
          <w:tcPr>
            <w:tcW w:w="181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9397582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2018 </w:t>
            </w:r>
          </w:p>
        </w:tc>
        <w:tc>
          <w:tcPr>
            <w:tcW w:w="17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5DF3BE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January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B5C68A3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September</w:t>
            </w:r>
          </w:p>
        </w:tc>
      </w:tr>
      <w:tr w:rsidR="00CA5394" w:rsidRPr="00810EA2" w14:paraId="45D8FD12" w14:textId="77777777" w:rsidTr="001A74D5">
        <w:trPr>
          <w:trHeight w:val="365"/>
          <w:jc w:val="center"/>
        </w:trPr>
        <w:tc>
          <w:tcPr>
            <w:tcW w:w="181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94EC23A" w14:textId="77777777" w:rsidR="00CA5394" w:rsidRPr="00810EA2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2019 </w:t>
            </w:r>
          </w:p>
        </w:tc>
        <w:tc>
          <w:tcPr>
            <w:tcW w:w="17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7E0FB4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October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82D1DB2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July</w:t>
            </w:r>
          </w:p>
        </w:tc>
      </w:tr>
      <w:tr w:rsidR="00CA5394" w:rsidRPr="00810EA2" w14:paraId="65D7E93D" w14:textId="77777777" w:rsidTr="001A74D5">
        <w:trPr>
          <w:trHeight w:val="365"/>
          <w:jc w:val="center"/>
        </w:trPr>
        <w:tc>
          <w:tcPr>
            <w:tcW w:w="181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071795A" w14:textId="77777777" w:rsidR="00CA5394" w:rsidRPr="00810EA2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20</w:t>
            </w:r>
          </w:p>
        </w:tc>
        <w:tc>
          <w:tcPr>
            <w:tcW w:w="17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49350F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March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F853F3D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July</w:t>
            </w:r>
          </w:p>
        </w:tc>
      </w:tr>
      <w:tr w:rsidR="00CA5394" w:rsidRPr="00810EA2" w14:paraId="1D82DA91" w14:textId="77777777" w:rsidTr="00EA4381">
        <w:trPr>
          <w:trHeight w:val="365"/>
          <w:jc w:val="center"/>
        </w:trPr>
        <w:tc>
          <w:tcPr>
            <w:tcW w:w="181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71BC086" w14:textId="77777777" w:rsidR="00CA5394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21</w:t>
            </w:r>
          </w:p>
        </w:tc>
        <w:tc>
          <w:tcPr>
            <w:tcW w:w="17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B595B7" w14:textId="77777777" w:rsidR="00CA5394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April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73D80CC" w14:textId="77777777" w:rsidR="00CA5394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January</w:t>
            </w:r>
          </w:p>
        </w:tc>
      </w:tr>
      <w:tr w:rsidR="00F23AD3" w:rsidRPr="00810EA2" w14:paraId="2342877B" w14:textId="77777777" w:rsidTr="001A74D5">
        <w:trPr>
          <w:trHeight w:val="365"/>
          <w:jc w:val="center"/>
        </w:trPr>
        <w:tc>
          <w:tcPr>
            <w:tcW w:w="1812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007B8F4" w14:textId="1CCA0C1C" w:rsidR="00F23AD3" w:rsidRDefault="00F23AD3" w:rsidP="00F23AD3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22 (</w:t>
            </w:r>
            <w:r w:rsidR="009B3C00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Jan-Sep</w:t>
            </w: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797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4F3F09" w14:textId="77777777" w:rsidR="00F23AD3" w:rsidRDefault="00F23AD3" w:rsidP="00F23AD3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March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232004F" w14:textId="77777777" w:rsidR="00F23AD3" w:rsidRDefault="00105300" w:rsidP="00F23AD3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April</w:t>
            </w:r>
          </w:p>
        </w:tc>
      </w:tr>
    </w:tbl>
    <w:p w14:paraId="4A544DAE" w14:textId="77777777" w:rsidR="00CA5394" w:rsidRPr="00434A9D" w:rsidRDefault="00CA5394" w:rsidP="00CA5394">
      <w:pPr>
        <w:rPr>
          <w:rFonts w:asciiTheme="minorHAnsi" w:hAnsiTheme="minorHAnsi" w:cs="Arial"/>
          <w:b/>
          <w:sz w:val="20"/>
          <w:szCs w:val="20"/>
          <w:lang w:val="en-ZA"/>
        </w:rPr>
      </w:pPr>
      <w:r w:rsidRPr="00434A9D">
        <w:rPr>
          <w:rFonts w:asciiTheme="minorHAnsi" w:hAnsiTheme="minorHAnsi" w:cs="Arial"/>
          <w:b/>
          <w:sz w:val="20"/>
          <w:szCs w:val="20"/>
          <w:lang w:val="en-ZA"/>
        </w:rPr>
        <w:br w:type="page"/>
        <w:t xml:space="preserve">Graph </w:t>
      </w:r>
      <w:r>
        <w:rPr>
          <w:rFonts w:asciiTheme="minorHAnsi" w:hAnsiTheme="minorHAnsi" w:cs="Arial"/>
          <w:b/>
          <w:sz w:val="20"/>
          <w:szCs w:val="20"/>
          <w:lang w:val="en-ZA"/>
        </w:rPr>
        <w:t>7</w:t>
      </w:r>
    </w:p>
    <w:p w14:paraId="1F34D771" w14:textId="067E8147" w:rsidR="00CA5394" w:rsidRPr="00434A9D" w:rsidRDefault="00FB6009" w:rsidP="00CA5394">
      <w:pPr>
        <w:jc w:val="center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noProof/>
          <w:sz w:val="20"/>
          <w:szCs w:val="20"/>
        </w:rPr>
        <w:drawing>
          <wp:inline distT="0" distB="0" distL="0" distR="0" wp14:anchorId="5E94989F" wp14:editId="433C9555">
            <wp:extent cx="7363460" cy="3745405"/>
            <wp:effectExtent l="0" t="0" r="889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88219" cy="37579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39CB9D" w14:textId="77777777" w:rsidR="00CA5394" w:rsidRPr="00434A9D" w:rsidRDefault="00CA5394" w:rsidP="00CA5394">
      <w:pPr>
        <w:rPr>
          <w:rFonts w:asciiTheme="minorHAnsi" w:hAnsiTheme="minorHAnsi" w:cs="Arial"/>
          <w:b/>
          <w:sz w:val="20"/>
          <w:szCs w:val="20"/>
          <w:lang w:val="en-ZA"/>
        </w:rPr>
      </w:pPr>
    </w:p>
    <w:p w14:paraId="49451D67" w14:textId="77777777" w:rsidR="00CA5394" w:rsidRPr="00434A9D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Table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7</w:t>
      </w:r>
    </w:p>
    <w:p w14:paraId="7B85CA50" w14:textId="51C8DF3E" w:rsidR="00286D33" w:rsidRDefault="00CA5394" w:rsidP="00286D33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>Highest and lowest export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s per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month in terms of mass of milk and cream, non-concentrated (04.01) in the years </w:t>
      </w:r>
      <w:r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>201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5</w:t>
      </w:r>
      <w:r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to </w:t>
      </w:r>
      <w:r w:rsidR="00286D33"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>20</w:t>
      </w:r>
      <w:r w:rsidR="00286D33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22 </w:t>
      </w:r>
      <w:r w:rsidR="00F04617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(Jan – </w:t>
      </w:r>
      <w:r w:rsidR="00934C4B">
        <w:rPr>
          <w:rFonts w:asciiTheme="minorHAnsi" w:hAnsiTheme="minorHAnsi" w:cs="Arial"/>
          <w:b/>
          <w:sz w:val="20"/>
          <w:szCs w:val="20"/>
          <w:u w:val="single"/>
          <w:lang w:val="en-ZA"/>
        </w:rPr>
        <w:t>Sep</w:t>
      </w:r>
      <w:r w:rsidR="00F04617">
        <w:rPr>
          <w:rFonts w:asciiTheme="minorHAnsi" w:hAnsiTheme="minorHAnsi" w:cs="Arial"/>
          <w:b/>
          <w:sz w:val="20"/>
          <w:szCs w:val="20"/>
          <w:u w:val="single"/>
          <w:lang w:val="en-ZA"/>
        </w:rPr>
        <w:t>)</w:t>
      </w:r>
      <w:r w:rsidR="00286D33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</w:t>
      </w:r>
    </w:p>
    <w:p w14:paraId="56AF4D5B" w14:textId="77777777" w:rsidR="00CA5394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</w:p>
    <w:tbl>
      <w:tblPr>
        <w:tblW w:w="4946" w:type="dxa"/>
        <w:jc w:val="center"/>
        <w:tblLook w:val="04A0" w:firstRow="1" w:lastRow="0" w:firstColumn="1" w:lastColumn="0" w:noHBand="0" w:noVBand="1"/>
      </w:tblPr>
      <w:tblGrid>
        <w:gridCol w:w="1855"/>
        <w:gridCol w:w="1650"/>
        <w:gridCol w:w="1441"/>
      </w:tblGrid>
      <w:tr w:rsidR="00CA5394" w:rsidRPr="00810EA2" w14:paraId="2F2C6006" w14:textId="77777777" w:rsidTr="001A74D5">
        <w:trPr>
          <w:trHeight w:val="375"/>
          <w:jc w:val="center"/>
        </w:trPr>
        <w:tc>
          <w:tcPr>
            <w:tcW w:w="1855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78449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</w:rPr>
              <w:t> </w:t>
            </w:r>
          </w:p>
        </w:tc>
        <w:tc>
          <w:tcPr>
            <w:tcW w:w="16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DAB165" w14:textId="77777777" w:rsidR="00CA5394" w:rsidRPr="00810EA2" w:rsidRDefault="00CA5394" w:rsidP="001A74D5">
            <w:pPr>
              <w:jc w:val="center"/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  <w:t>Highest</w:t>
            </w:r>
          </w:p>
        </w:tc>
        <w:tc>
          <w:tcPr>
            <w:tcW w:w="144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D45778" w14:textId="77777777" w:rsidR="00CA5394" w:rsidRPr="00810EA2" w:rsidRDefault="00CA5394" w:rsidP="001A74D5">
            <w:pPr>
              <w:jc w:val="center"/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  <w:t>Lowest</w:t>
            </w:r>
          </w:p>
        </w:tc>
      </w:tr>
      <w:tr w:rsidR="00CA5394" w:rsidRPr="00810EA2" w14:paraId="06A08483" w14:textId="77777777" w:rsidTr="001A74D5">
        <w:trPr>
          <w:trHeight w:val="375"/>
          <w:jc w:val="center"/>
        </w:trPr>
        <w:tc>
          <w:tcPr>
            <w:tcW w:w="18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46CA051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</w:rPr>
              <w:t xml:space="preserve">2015 </w:t>
            </w:r>
          </w:p>
        </w:tc>
        <w:tc>
          <w:tcPr>
            <w:tcW w:w="16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4F30F8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August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716895E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January</w:t>
            </w:r>
          </w:p>
        </w:tc>
      </w:tr>
      <w:tr w:rsidR="00CA5394" w:rsidRPr="00810EA2" w14:paraId="47F98C95" w14:textId="77777777" w:rsidTr="001A74D5">
        <w:trPr>
          <w:trHeight w:val="375"/>
          <w:jc w:val="center"/>
        </w:trPr>
        <w:tc>
          <w:tcPr>
            <w:tcW w:w="18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7085341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</w:rPr>
              <w:t>2016</w:t>
            </w:r>
          </w:p>
        </w:tc>
        <w:tc>
          <w:tcPr>
            <w:tcW w:w="16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6ED142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January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75EB95A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September</w:t>
            </w:r>
          </w:p>
        </w:tc>
      </w:tr>
      <w:tr w:rsidR="00CA5394" w:rsidRPr="00810EA2" w14:paraId="349F1FB6" w14:textId="77777777" w:rsidTr="001A74D5">
        <w:trPr>
          <w:trHeight w:val="375"/>
          <w:jc w:val="center"/>
        </w:trPr>
        <w:tc>
          <w:tcPr>
            <w:tcW w:w="18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B9316A1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17</w:t>
            </w:r>
          </w:p>
        </w:tc>
        <w:tc>
          <w:tcPr>
            <w:tcW w:w="16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D80AE8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November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F27601D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June</w:t>
            </w:r>
          </w:p>
        </w:tc>
      </w:tr>
      <w:tr w:rsidR="00CA5394" w:rsidRPr="00810EA2" w14:paraId="2E6CAEC1" w14:textId="77777777" w:rsidTr="001A74D5">
        <w:trPr>
          <w:trHeight w:val="375"/>
          <w:jc w:val="center"/>
        </w:trPr>
        <w:tc>
          <w:tcPr>
            <w:tcW w:w="18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7906787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2018 </w:t>
            </w:r>
          </w:p>
        </w:tc>
        <w:tc>
          <w:tcPr>
            <w:tcW w:w="16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E07AC9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November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3D35B92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August</w:t>
            </w:r>
          </w:p>
        </w:tc>
      </w:tr>
      <w:tr w:rsidR="00CA5394" w:rsidRPr="00810EA2" w14:paraId="318E1AD0" w14:textId="77777777" w:rsidTr="001A74D5">
        <w:trPr>
          <w:trHeight w:val="375"/>
          <w:jc w:val="center"/>
        </w:trPr>
        <w:tc>
          <w:tcPr>
            <w:tcW w:w="18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A78FD3B" w14:textId="77777777" w:rsidR="00CA5394" w:rsidRPr="00810EA2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2019 </w:t>
            </w:r>
          </w:p>
        </w:tc>
        <w:tc>
          <w:tcPr>
            <w:tcW w:w="16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976F1E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October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28E8B99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September</w:t>
            </w:r>
          </w:p>
        </w:tc>
      </w:tr>
      <w:tr w:rsidR="00CA5394" w:rsidRPr="00810EA2" w14:paraId="24189C8D" w14:textId="77777777" w:rsidTr="001A74D5">
        <w:trPr>
          <w:trHeight w:val="375"/>
          <w:jc w:val="center"/>
        </w:trPr>
        <w:tc>
          <w:tcPr>
            <w:tcW w:w="18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3A77A2D" w14:textId="77777777" w:rsidR="00CA5394" w:rsidRPr="00810EA2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20</w:t>
            </w:r>
          </w:p>
        </w:tc>
        <w:tc>
          <w:tcPr>
            <w:tcW w:w="16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06EE4F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November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3F11E00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June</w:t>
            </w:r>
          </w:p>
        </w:tc>
      </w:tr>
      <w:tr w:rsidR="00CA5394" w:rsidRPr="00810EA2" w14:paraId="6A2C2F6D" w14:textId="77777777" w:rsidTr="00AF1460">
        <w:trPr>
          <w:trHeight w:val="375"/>
          <w:jc w:val="center"/>
        </w:trPr>
        <w:tc>
          <w:tcPr>
            <w:tcW w:w="18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F3A89B0" w14:textId="77777777" w:rsidR="00CA5394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21</w:t>
            </w:r>
          </w:p>
        </w:tc>
        <w:tc>
          <w:tcPr>
            <w:tcW w:w="16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C1152E" w14:textId="77777777" w:rsidR="00CA5394" w:rsidRDefault="001361B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December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156634D" w14:textId="77777777" w:rsidR="00CA5394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May</w:t>
            </w:r>
          </w:p>
        </w:tc>
      </w:tr>
      <w:tr w:rsidR="00AF1460" w:rsidRPr="00810EA2" w14:paraId="53625122" w14:textId="77777777" w:rsidTr="001A74D5">
        <w:trPr>
          <w:trHeight w:val="375"/>
          <w:jc w:val="center"/>
        </w:trPr>
        <w:tc>
          <w:tcPr>
            <w:tcW w:w="185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C245A1E" w14:textId="2F52A61C" w:rsidR="00AF1460" w:rsidRDefault="00AF1460" w:rsidP="00AF1460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22 (</w:t>
            </w:r>
            <w:r w:rsidR="009B3C00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Jan-Sep</w:t>
            </w: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65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A1F6F5" w14:textId="77777777" w:rsidR="00AF1460" w:rsidRDefault="00AF1460" w:rsidP="00AF1460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March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58BE87A" w14:textId="77777777" w:rsidR="00AF1460" w:rsidRDefault="00AF1460" w:rsidP="00AF1460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January</w:t>
            </w:r>
          </w:p>
        </w:tc>
      </w:tr>
    </w:tbl>
    <w:p w14:paraId="7DCF63C2" w14:textId="77777777" w:rsidR="00CA5394" w:rsidRPr="00434A9D" w:rsidRDefault="00CA5394" w:rsidP="00CA5394">
      <w:pPr>
        <w:rPr>
          <w:rFonts w:asciiTheme="minorHAnsi" w:hAnsiTheme="minorHAnsi" w:cs="Arial"/>
          <w:b/>
          <w:sz w:val="20"/>
          <w:szCs w:val="20"/>
          <w:lang w:val="en-ZA"/>
        </w:rPr>
      </w:pPr>
      <w:r w:rsidRPr="00434A9D">
        <w:rPr>
          <w:rFonts w:asciiTheme="minorHAnsi" w:hAnsiTheme="minorHAnsi" w:cs="Arial"/>
          <w:b/>
          <w:sz w:val="20"/>
          <w:szCs w:val="20"/>
          <w:lang w:val="en-ZA"/>
        </w:rPr>
        <w:br w:type="page"/>
        <w:t xml:space="preserve">Graph </w:t>
      </w:r>
      <w:r>
        <w:rPr>
          <w:rFonts w:asciiTheme="minorHAnsi" w:hAnsiTheme="minorHAnsi" w:cs="Arial"/>
          <w:b/>
          <w:sz w:val="20"/>
          <w:szCs w:val="20"/>
          <w:lang w:val="en-ZA"/>
        </w:rPr>
        <w:t>8</w:t>
      </w:r>
    </w:p>
    <w:p w14:paraId="18330496" w14:textId="0F49D5C4" w:rsidR="00CA5394" w:rsidRPr="00434A9D" w:rsidRDefault="00FB6009" w:rsidP="00CA5394">
      <w:pPr>
        <w:jc w:val="center"/>
        <w:rPr>
          <w:rFonts w:asciiTheme="minorHAnsi" w:hAnsiTheme="minorHAnsi" w:cs="Arial"/>
          <w:b/>
          <w:sz w:val="20"/>
          <w:szCs w:val="20"/>
          <w:lang w:val="en-ZA"/>
        </w:rPr>
      </w:pPr>
      <w:r>
        <w:rPr>
          <w:rFonts w:asciiTheme="minorHAnsi" w:hAnsiTheme="minorHAnsi" w:cs="Arial"/>
          <w:b/>
          <w:noProof/>
          <w:sz w:val="20"/>
          <w:szCs w:val="20"/>
          <w:lang w:val="en-ZA"/>
        </w:rPr>
        <w:drawing>
          <wp:inline distT="0" distB="0" distL="0" distR="0" wp14:anchorId="68E09C41" wp14:editId="5F3DA125">
            <wp:extent cx="7360482" cy="370522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6207" cy="370810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43B2C0" w14:textId="77777777" w:rsidR="00CA5394" w:rsidRPr="00434A9D" w:rsidRDefault="00CA5394" w:rsidP="00CA5394">
      <w:pPr>
        <w:rPr>
          <w:rFonts w:asciiTheme="minorHAnsi" w:hAnsiTheme="minorHAnsi"/>
          <w:sz w:val="20"/>
          <w:szCs w:val="20"/>
        </w:rPr>
      </w:pPr>
    </w:p>
    <w:p w14:paraId="582D5BCC" w14:textId="77777777" w:rsidR="00CA5394" w:rsidRPr="00434A9D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Table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8</w:t>
      </w:r>
    </w:p>
    <w:p w14:paraId="5F277840" w14:textId="4B648FE8" w:rsidR="00286D33" w:rsidRDefault="00CA5394" w:rsidP="00286D33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>Highest and lowest export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s per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month in terms of mass of milk and cream, concentrated (sweeten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e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>d and unsweeten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e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d) (04.02) in the years </w:t>
      </w:r>
      <w:r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>201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5</w:t>
      </w:r>
      <w:r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to </w:t>
      </w:r>
      <w:r w:rsidR="00286D33"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>20</w:t>
      </w:r>
      <w:r w:rsidR="00286D33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22 </w:t>
      </w:r>
      <w:r w:rsidR="00F04617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(Jan – </w:t>
      </w:r>
      <w:r w:rsidR="00934C4B">
        <w:rPr>
          <w:rFonts w:asciiTheme="minorHAnsi" w:hAnsiTheme="minorHAnsi" w:cs="Arial"/>
          <w:b/>
          <w:sz w:val="20"/>
          <w:szCs w:val="20"/>
          <w:u w:val="single"/>
          <w:lang w:val="en-ZA"/>
        </w:rPr>
        <w:t>Sep</w:t>
      </w:r>
      <w:r w:rsidR="00F04617">
        <w:rPr>
          <w:rFonts w:asciiTheme="minorHAnsi" w:hAnsiTheme="minorHAnsi" w:cs="Arial"/>
          <w:b/>
          <w:sz w:val="20"/>
          <w:szCs w:val="20"/>
          <w:u w:val="single"/>
          <w:lang w:val="en-ZA"/>
        </w:rPr>
        <w:t>)</w:t>
      </w:r>
      <w:r w:rsidR="00286D33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</w:t>
      </w:r>
    </w:p>
    <w:p w14:paraId="083D129C" w14:textId="77777777" w:rsidR="00CA5394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</w:p>
    <w:tbl>
      <w:tblPr>
        <w:tblW w:w="5181" w:type="dxa"/>
        <w:jc w:val="center"/>
        <w:tblLook w:val="04A0" w:firstRow="1" w:lastRow="0" w:firstColumn="1" w:lastColumn="0" w:noHBand="0" w:noVBand="1"/>
      </w:tblPr>
      <w:tblGrid>
        <w:gridCol w:w="1904"/>
        <w:gridCol w:w="1842"/>
        <w:gridCol w:w="1435"/>
      </w:tblGrid>
      <w:tr w:rsidR="00CA5394" w:rsidRPr="00810EA2" w14:paraId="08FBD357" w14:textId="77777777" w:rsidTr="001A74D5">
        <w:trPr>
          <w:trHeight w:val="381"/>
          <w:jc w:val="center"/>
        </w:trPr>
        <w:tc>
          <w:tcPr>
            <w:tcW w:w="1904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F989B" w14:textId="77777777" w:rsidR="00CA5394" w:rsidRPr="00810EA2" w:rsidRDefault="00CA5394" w:rsidP="001A74D5">
            <w:pPr>
              <w:jc w:val="center"/>
              <w:rPr>
                <w:rFonts w:asciiTheme="minorHAnsi" w:hAnsiTheme="minorHAnsi" w:cs="Calibri"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</w:rPr>
              <w:t> </w:t>
            </w:r>
          </w:p>
        </w:tc>
        <w:tc>
          <w:tcPr>
            <w:tcW w:w="18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8E330C" w14:textId="77777777" w:rsidR="00CA5394" w:rsidRPr="00810EA2" w:rsidRDefault="00CA5394" w:rsidP="001A74D5">
            <w:pPr>
              <w:jc w:val="center"/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  <w:t>Highest</w:t>
            </w:r>
          </w:p>
        </w:tc>
        <w:tc>
          <w:tcPr>
            <w:tcW w:w="14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492ACD" w14:textId="77777777" w:rsidR="00CA5394" w:rsidRPr="00810EA2" w:rsidRDefault="00CA5394" w:rsidP="001A74D5">
            <w:pPr>
              <w:jc w:val="center"/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  <w:t>Lowest</w:t>
            </w:r>
          </w:p>
        </w:tc>
      </w:tr>
      <w:tr w:rsidR="00CA5394" w:rsidRPr="00810EA2" w14:paraId="242DE437" w14:textId="77777777" w:rsidTr="001A74D5">
        <w:trPr>
          <w:trHeight w:val="381"/>
          <w:jc w:val="center"/>
        </w:trPr>
        <w:tc>
          <w:tcPr>
            <w:tcW w:w="190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FE7746A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</w:rPr>
              <w:t xml:space="preserve">2015 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69EF1C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August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406CE87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December</w:t>
            </w:r>
          </w:p>
        </w:tc>
      </w:tr>
      <w:tr w:rsidR="00CA5394" w:rsidRPr="00810EA2" w14:paraId="52A71F70" w14:textId="77777777" w:rsidTr="001A74D5">
        <w:trPr>
          <w:trHeight w:val="381"/>
          <w:jc w:val="center"/>
        </w:trPr>
        <w:tc>
          <w:tcPr>
            <w:tcW w:w="190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F98DD49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</w:rPr>
              <w:t xml:space="preserve">2016 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6E020C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</w:rPr>
              <w:t>November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517FF7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</w:rPr>
              <w:t>February</w:t>
            </w:r>
          </w:p>
        </w:tc>
      </w:tr>
      <w:tr w:rsidR="00CA5394" w:rsidRPr="00810EA2" w14:paraId="05532FDE" w14:textId="77777777" w:rsidTr="001A74D5">
        <w:trPr>
          <w:trHeight w:val="381"/>
          <w:jc w:val="center"/>
        </w:trPr>
        <w:tc>
          <w:tcPr>
            <w:tcW w:w="190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6DFD80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17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A31455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</w:rPr>
              <w:t>November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94FCC07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</w:rPr>
            </w:pPr>
            <w:r w:rsidRPr="00B95CAA">
              <w:rPr>
                <w:rFonts w:asciiTheme="minorHAnsi" w:hAnsiTheme="minorHAnsi" w:cs="Calibri"/>
                <w:sz w:val="20"/>
                <w:szCs w:val="20"/>
                <w:lang w:val="en-ZA"/>
              </w:rPr>
              <w:t>January</w:t>
            </w:r>
          </w:p>
        </w:tc>
      </w:tr>
      <w:tr w:rsidR="00CA5394" w:rsidRPr="00810EA2" w14:paraId="4A45F82B" w14:textId="77777777" w:rsidTr="001A74D5">
        <w:trPr>
          <w:trHeight w:val="381"/>
          <w:jc w:val="center"/>
        </w:trPr>
        <w:tc>
          <w:tcPr>
            <w:tcW w:w="190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3600CEC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2018 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DC9931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</w:rPr>
              <w:t>March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7EDD661" w14:textId="77777777" w:rsidR="00CA5394" w:rsidRPr="00B95CAA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B95CAA">
              <w:rPr>
                <w:rFonts w:asciiTheme="minorHAnsi" w:hAnsiTheme="minorHAnsi" w:cs="Calibri"/>
                <w:sz w:val="20"/>
                <w:szCs w:val="20"/>
                <w:lang w:val="en-ZA"/>
              </w:rPr>
              <w:t>December</w:t>
            </w:r>
          </w:p>
        </w:tc>
      </w:tr>
      <w:tr w:rsidR="00CA5394" w:rsidRPr="00810EA2" w14:paraId="645BE46C" w14:textId="77777777" w:rsidTr="001A74D5">
        <w:trPr>
          <w:trHeight w:val="381"/>
          <w:jc w:val="center"/>
        </w:trPr>
        <w:tc>
          <w:tcPr>
            <w:tcW w:w="190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94E548C" w14:textId="77777777" w:rsidR="00CA5394" w:rsidRPr="00810EA2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2019 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0E7146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October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E1C725B" w14:textId="77777777" w:rsidR="00CA5394" w:rsidRPr="00B95CAA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July</w:t>
            </w:r>
          </w:p>
        </w:tc>
      </w:tr>
      <w:tr w:rsidR="00CA5394" w:rsidRPr="00810EA2" w14:paraId="0E46974C" w14:textId="77777777" w:rsidTr="001A74D5">
        <w:trPr>
          <w:trHeight w:val="381"/>
          <w:jc w:val="center"/>
        </w:trPr>
        <w:tc>
          <w:tcPr>
            <w:tcW w:w="190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456FB7F" w14:textId="77777777" w:rsidR="00CA5394" w:rsidRPr="00810EA2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20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FAFF12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September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3181767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April</w:t>
            </w:r>
          </w:p>
        </w:tc>
      </w:tr>
      <w:tr w:rsidR="00CA5394" w:rsidRPr="00810EA2" w14:paraId="12A56BBF" w14:textId="77777777" w:rsidTr="00E427FD">
        <w:trPr>
          <w:trHeight w:val="381"/>
          <w:jc w:val="center"/>
        </w:trPr>
        <w:tc>
          <w:tcPr>
            <w:tcW w:w="190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5270006" w14:textId="77777777" w:rsidR="00CA5394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21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38AF9D" w14:textId="77777777" w:rsidR="00CA5394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February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DB5CDD0" w14:textId="77777777" w:rsidR="00CA5394" w:rsidRDefault="00EB4DE3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Nove</w:t>
            </w:r>
            <w:r w:rsidR="00622758">
              <w:rPr>
                <w:rFonts w:asciiTheme="minorHAnsi" w:hAnsiTheme="minorHAnsi" w:cs="Calibri"/>
                <w:sz w:val="20"/>
                <w:szCs w:val="20"/>
                <w:lang w:val="en-ZA"/>
              </w:rPr>
              <w:t>mber</w:t>
            </w:r>
          </w:p>
        </w:tc>
      </w:tr>
      <w:tr w:rsidR="00E427FD" w:rsidRPr="00810EA2" w14:paraId="253A76E9" w14:textId="77777777" w:rsidTr="001A74D5">
        <w:trPr>
          <w:trHeight w:val="381"/>
          <w:jc w:val="center"/>
        </w:trPr>
        <w:tc>
          <w:tcPr>
            <w:tcW w:w="190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F23474A" w14:textId="7EB833EA" w:rsidR="00E427FD" w:rsidRDefault="00E427FD" w:rsidP="00E427FD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22 (</w:t>
            </w:r>
            <w:r w:rsidR="009B3C00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Jan-Sep</w:t>
            </w: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72D7F8" w14:textId="77777777" w:rsidR="00E427FD" w:rsidRDefault="00535E90" w:rsidP="00E427FD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June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BD4291F" w14:textId="77777777" w:rsidR="00E427FD" w:rsidRDefault="00535E90" w:rsidP="00E427FD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April</w:t>
            </w:r>
          </w:p>
        </w:tc>
      </w:tr>
    </w:tbl>
    <w:p w14:paraId="4EF08AA8" w14:textId="77777777" w:rsidR="00CA5394" w:rsidRPr="00434A9D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  <w:r w:rsidRPr="00434A9D">
        <w:rPr>
          <w:rFonts w:asciiTheme="minorHAnsi" w:hAnsiTheme="minorHAnsi" w:cs="Arial"/>
          <w:b/>
          <w:sz w:val="20"/>
          <w:szCs w:val="20"/>
          <w:lang w:val="en-ZA"/>
        </w:rPr>
        <w:br w:type="page"/>
        <w:t xml:space="preserve">Graph </w:t>
      </w:r>
      <w:r>
        <w:rPr>
          <w:rFonts w:asciiTheme="minorHAnsi" w:hAnsiTheme="minorHAnsi" w:cs="Arial"/>
          <w:b/>
          <w:sz w:val="20"/>
          <w:szCs w:val="20"/>
          <w:lang w:val="en-ZA"/>
        </w:rPr>
        <w:t>9</w:t>
      </w:r>
    </w:p>
    <w:p w14:paraId="7D0429D7" w14:textId="5D4EA911" w:rsidR="00CA5394" w:rsidRPr="00434A9D" w:rsidRDefault="00FB6009" w:rsidP="00CA5394">
      <w:pPr>
        <w:jc w:val="center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noProof/>
          <w:sz w:val="20"/>
          <w:szCs w:val="20"/>
        </w:rPr>
        <w:drawing>
          <wp:inline distT="0" distB="0" distL="0" distR="0" wp14:anchorId="64EB7D93" wp14:editId="32603961">
            <wp:extent cx="7274560" cy="3619339"/>
            <wp:effectExtent l="0" t="0" r="2540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81982" cy="362303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C62301" w14:textId="77777777" w:rsidR="00CA5394" w:rsidRPr="00434A9D" w:rsidRDefault="00CA5394" w:rsidP="00CA5394">
      <w:pPr>
        <w:rPr>
          <w:rFonts w:asciiTheme="minorHAnsi" w:hAnsiTheme="minorHAnsi"/>
          <w:sz w:val="20"/>
          <w:szCs w:val="20"/>
        </w:rPr>
      </w:pPr>
    </w:p>
    <w:p w14:paraId="0339A79F" w14:textId="77777777" w:rsidR="00CA5394" w:rsidRPr="00434A9D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Table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9</w:t>
      </w:r>
    </w:p>
    <w:p w14:paraId="55E03276" w14:textId="4CE8EEA3" w:rsidR="00286D33" w:rsidRDefault="00CA5394" w:rsidP="00286D33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>Highest and lowest export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s per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month in terms of mass of butter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milk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(04.0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3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) in the years </w:t>
      </w:r>
      <w:r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>201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5</w:t>
      </w:r>
      <w:r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to </w:t>
      </w:r>
      <w:r w:rsidR="00286D33"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>20</w:t>
      </w:r>
      <w:r w:rsidR="00286D33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22 </w:t>
      </w:r>
      <w:r w:rsidR="00F04617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(Jan – </w:t>
      </w:r>
      <w:r w:rsidR="00934C4B">
        <w:rPr>
          <w:rFonts w:asciiTheme="minorHAnsi" w:hAnsiTheme="minorHAnsi" w:cs="Arial"/>
          <w:b/>
          <w:sz w:val="20"/>
          <w:szCs w:val="20"/>
          <w:u w:val="single"/>
          <w:lang w:val="en-ZA"/>
        </w:rPr>
        <w:t>Sep</w:t>
      </w:r>
      <w:r w:rsidR="00F04617">
        <w:rPr>
          <w:rFonts w:asciiTheme="minorHAnsi" w:hAnsiTheme="minorHAnsi" w:cs="Arial"/>
          <w:b/>
          <w:sz w:val="20"/>
          <w:szCs w:val="20"/>
          <w:u w:val="single"/>
          <w:lang w:val="en-ZA"/>
        </w:rPr>
        <w:t>)</w:t>
      </w:r>
      <w:r w:rsidR="00286D33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</w:t>
      </w:r>
    </w:p>
    <w:p w14:paraId="14FCBF73" w14:textId="77777777" w:rsidR="00CA5394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</w:p>
    <w:p w14:paraId="3F495C72" w14:textId="77777777" w:rsidR="00CA5394" w:rsidRPr="00434A9D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</w:p>
    <w:tbl>
      <w:tblPr>
        <w:tblW w:w="4679" w:type="dxa"/>
        <w:jc w:val="center"/>
        <w:tblLook w:val="04A0" w:firstRow="1" w:lastRow="0" w:firstColumn="1" w:lastColumn="0" w:noHBand="0" w:noVBand="1"/>
      </w:tblPr>
      <w:tblGrid>
        <w:gridCol w:w="1843"/>
        <w:gridCol w:w="1494"/>
        <w:gridCol w:w="1342"/>
      </w:tblGrid>
      <w:tr w:rsidR="00CA5394" w:rsidRPr="00810EA2" w14:paraId="515DE6D1" w14:textId="77777777" w:rsidTr="001A74D5">
        <w:trPr>
          <w:trHeight w:val="370"/>
          <w:jc w:val="center"/>
        </w:trPr>
        <w:tc>
          <w:tcPr>
            <w:tcW w:w="1843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C47B2" w14:textId="77777777" w:rsidR="00CA5394" w:rsidRPr="00810EA2" w:rsidRDefault="00CA5394" w:rsidP="001A74D5">
            <w:pPr>
              <w:jc w:val="center"/>
              <w:rPr>
                <w:rFonts w:asciiTheme="minorHAnsi" w:hAnsiTheme="minorHAnsi" w:cs="Calibri"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</w:rPr>
              <w:t> </w:t>
            </w:r>
          </w:p>
        </w:tc>
        <w:tc>
          <w:tcPr>
            <w:tcW w:w="14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07600A" w14:textId="77777777" w:rsidR="00CA5394" w:rsidRPr="00810EA2" w:rsidRDefault="00CA5394" w:rsidP="001A74D5">
            <w:pPr>
              <w:jc w:val="center"/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  <w:t>Highest</w:t>
            </w:r>
          </w:p>
        </w:tc>
        <w:tc>
          <w:tcPr>
            <w:tcW w:w="13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FC3A85" w14:textId="77777777" w:rsidR="00CA5394" w:rsidRPr="00810EA2" w:rsidRDefault="00CA5394" w:rsidP="001A74D5">
            <w:pPr>
              <w:jc w:val="center"/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  <w:t>Lowest</w:t>
            </w:r>
          </w:p>
        </w:tc>
      </w:tr>
      <w:tr w:rsidR="00CA5394" w:rsidRPr="00810EA2" w14:paraId="49E7AEB7" w14:textId="77777777" w:rsidTr="001A74D5">
        <w:trPr>
          <w:trHeight w:val="370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A6CCC5A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</w:rPr>
              <w:t xml:space="preserve">2015 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E845CD" w14:textId="77777777" w:rsidR="00CA5394" w:rsidRPr="00450978" w:rsidRDefault="00CA5394" w:rsidP="001A74D5">
            <w:pPr>
              <w:rPr>
                <w:rFonts w:asciiTheme="minorHAnsi" w:hAnsiTheme="minorHAnsi"/>
                <w:sz w:val="20"/>
                <w:lang w:val="en-ZA"/>
              </w:rPr>
            </w:pPr>
            <w:r w:rsidRPr="00450978">
              <w:rPr>
                <w:rFonts w:asciiTheme="minorHAnsi" w:hAnsiTheme="minorHAnsi"/>
                <w:sz w:val="20"/>
                <w:lang w:val="en-ZA"/>
              </w:rPr>
              <w:t xml:space="preserve"> March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BCAB0A7" w14:textId="77777777" w:rsidR="00CA5394" w:rsidRPr="00450978" w:rsidRDefault="00CA5394" w:rsidP="001A74D5">
            <w:pPr>
              <w:rPr>
                <w:rFonts w:asciiTheme="minorHAnsi" w:hAnsiTheme="minorHAnsi"/>
                <w:sz w:val="20"/>
                <w:lang w:val="en-ZA"/>
              </w:rPr>
            </w:pPr>
            <w:r w:rsidRPr="00450978">
              <w:rPr>
                <w:rFonts w:asciiTheme="minorHAnsi" w:hAnsiTheme="minorHAnsi"/>
                <w:sz w:val="20"/>
                <w:lang w:val="en-ZA"/>
              </w:rPr>
              <w:t xml:space="preserve"> December</w:t>
            </w:r>
          </w:p>
        </w:tc>
      </w:tr>
      <w:tr w:rsidR="00CA5394" w:rsidRPr="00810EA2" w14:paraId="0F5E6B6B" w14:textId="77777777" w:rsidTr="001A74D5">
        <w:trPr>
          <w:trHeight w:val="370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8267739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</w:rPr>
              <w:t xml:space="preserve">2016 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B8B041" w14:textId="77777777" w:rsidR="00CA5394" w:rsidRPr="00450978" w:rsidRDefault="00CA5394" w:rsidP="001A74D5">
            <w:pPr>
              <w:rPr>
                <w:rFonts w:asciiTheme="minorHAnsi" w:hAnsiTheme="minorHAnsi"/>
                <w:sz w:val="20"/>
                <w:lang w:val="en-ZA"/>
              </w:rPr>
            </w:pPr>
            <w:r w:rsidRPr="00450978">
              <w:rPr>
                <w:rFonts w:asciiTheme="minorHAnsi" w:hAnsiTheme="minorHAnsi"/>
                <w:sz w:val="20"/>
                <w:lang w:val="en-ZA"/>
              </w:rPr>
              <w:t xml:space="preserve"> July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64E92B2" w14:textId="77777777" w:rsidR="00CA5394" w:rsidRPr="00450978" w:rsidRDefault="00CA5394" w:rsidP="001A74D5">
            <w:pPr>
              <w:rPr>
                <w:rFonts w:asciiTheme="minorHAnsi" w:hAnsiTheme="minorHAnsi"/>
                <w:sz w:val="20"/>
                <w:lang w:val="en-ZA"/>
              </w:rPr>
            </w:pPr>
            <w:r w:rsidRPr="00450978">
              <w:rPr>
                <w:rFonts w:asciiTheme="minorHAnsi" w:hAnsiTheme="minorHAnsi"/>
                <w:sz w:val="20"/>
                <w:lang w:val="en-ZA"/>
              </w:rPr>
              <w:t xml:space="preserve"> August</w:t>
            </w:r>
          </w:p>
        </w:tc>
      </w:tr>
      <w:tr w:rsidR="00CA5394" w:rsidRPr="00810EA2" w14:paraId="504BBF5C" w14:textId="77777777" w:rsidTr="001A74D5">
        <w:trPr>
          <w:trHeight w:val="370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44B968D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17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DB7F48" w14:textId="77777777" w:rsidR="00CA5394" w:rsidRPr="00450978" w:rsidRDefault="00CA5394" w:rsidP="001A74D5">
            <w:pPr>
              <w:rPr>
                <w:rFonts w:asciiTheme="minorHAnsi" w:hAnsiTheme="minorHAnsi"/>
                <w:sz w:val="20"/>
                <w:lang w:val="en-ZA"/>
              </w:rPr>
            </w:pPr>
            <w:r w:rsidRPr="00450978">
              <w:rPr>
                <w:rFonts w:asciiTheme="minorHAnsi" w:hAnsiTheme="minorHAnsi"/>
                <w:sz w:val="20"/>
                <w:lang w:val="en-ZA"/>
              </w:rPr>
              <w:t xml:space="preserve"> March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AEC1C0" w14:textId="77777777" w:rsidR="00CA5394" w:rsidRPr="00450978" w:rsidRDefault="00CA5394" w:rsidP="001A74D5">
            <w:pPr>
              <w:rPr>
                <w:rFonts w:asciiTheme="minorHAnsi" w:hAnsiTheme="minorHAnsi"/>
                <w:sz w:val="20"/>
                <w:lang w:val="en-ZA"/>
              </w:rPr>
            </w:pPr>
            <w:r w:rsidRPr="00450978">
              <w:rPr>
                <w:rFonts w:asciiTheme="minorHAnsi" w:hAnsiTheme="minorHAnsi"/>
                <w:sz w:val="20"/>
                <w:lang w:val="en-ZA"/>
              </w:rPr>
              <w:t xml:space="preserve"> September</w:t>
            </w:r>
          </w:p>
        </w:tc>
      </w:tr>
      <w:tr w:rsidR="00CA5394" w:rsidRPr="00810EA2" w14:paraId="22A927A1" w14:textId="77777777" w:rsidTr="001A74D5">
        <w:trPr>
          <w:trHeight w:val="370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4F919BF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2018 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5D6863" w14:textId="77777777" w:rsidR="00CA5394" w:rsidRPr="00450978" w:rsidRDefault="00CA5394" w:rsidP="001A74D5">
            <w:pPr>
              <w:rPr>
                <w:rFonts w:asciiTheme="minorHAnsi" w:hAnsiTheme="minorHAnsi"/>
                <w:sz w:val="20"/>
                <w:lang w:val="en-ZA"/>
              </w:rPr>
            </w:pPr>
            <w:r w:rsidRPr="00450978">
              <w:rPr>
                <w:rFonts w:asciiTheme="minorHAnsi" w:hAnsiTheme="minorHAnsi" w:cs="Calibri"/>
                <w:sz w:val="20"/>
                <w:szCs w:val="20"/>
                <w:lang w:val="en-ZA"/>
              </w:rPr>
              <w:t>October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17A7A0E" w14:textId="77777777" w:rsidR="00CA5394" w:rsidRPr="00450978" w:rsidRDefault="00CA5394" w:rsidP="001A74D5">
            <w:pPr>
              <w:rPr>
                <w:rFonts w:asciiTheme="minorHAnsi" w:hAnsiTheme="minorHAnsi"/>
                <w:sz w:val="20"/>
                <w:lang w:val="en-ZA"/>
              </w:rPr>
            </w:pPr>
            <w:r w:rsidRPr="00450978">
              <w:rPr>
                <w:rFonts w:asciiTheme="minorHAnsi" w:hAnsiTheme="minorHAnsi" w:cs="Calibri"/>
                <w:sz w:val="20"/>
                <w:szCs w:val="20"/>
                <w:lang w:val="en-ZA"/>
              </w:rPr>
              <w:t>June</w:t>
            </w:r>
          </w:p>
        </w:tc>
      </w:tr>
      <w:tr w:rsidR="00CA5394" w:rsidRPr="00810EA2" w14:paraId="33B7FDE9" w14:textId="77777777" w:rsidTr="001A74D5">
        <w:trPr>
          <w:trHeight w:val="370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E621C56" w14:textId="77777777" w:rsidR="00CA5394" w:rsidRPr="00810EA2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2019 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E5E8B5" w14:textId="77777777" w:rsidR="00CA5394" w:rsidRPr="00450978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April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1D3CF3" w14:textId="77777777" w:rsidR="00CA5394" w:rsidRPr="00450978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450978">
              <w:rPr>
                <w:rFonts w:asciiTheme="minorHAnsi" w:hAnsiTheme="minorHAnsi" w:cs="Calibri"/>
                <w:sz w:val="20"/>
                <w:szCs w:val="20"/>
                <w:lang w:val="en-ZA"/>
              </w:rPr>
              <w:t>January</w:t>
            </w:r>
          </w:p>
        </w:tc>
      </w:tr>
      <w:tr w:rsidR="00CA5394" w:rsidRPr="00810EA2" w14:paraId="00291A87" w14:textId="77777777" w:rsidTr="001A74D5">
        <w:trPr>
          <w:trHeight w:val="370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4949FFF" w14:textId="77777777" w:rsidR="00CA5394" w:rsidRPr="00810EA2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20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CAD6FF" w14:textId="77777777" w:rsidR="00CA5394" w:rsidRPr="00450978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December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4A6DAEA" w14:textId="77777777" w:rsidR="00CA5394" w:rsidRPr="00450978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April</w:t>
            </w:r>
          </w:p>
        </w:tc>
      </w:tr>
      <w:tr w:rsidR="00CA5394" w:rsidRPr="00810EA2" w14:paraId="60CDFD96" w14:textId="77777777" w:rsidTr="00E427FD">
        <w:trPr>
          <w:trHeight w:val="370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3EB6683" w14:textId="77777777" w:rsidR="00CA5394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21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C895A5" w14:textId="77777777" w:rsidR="00CA5394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April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221ABF1" w14:textId="77777777" w:rsidR="00CA5394" w:rsidRPr="00450978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January</w:t>
            </w:r>
          </w:p>
        </w:tc>
      </w:tr>
      <w:tr w:rsidR="00E427FD" w:rsidRPr="00810EA2" w14:paraId="1E9157A3" w14:textId="77777777" w:rsidTr="001A74D5">
        <w:trPr>
          <w:trHeight w:val="370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98656CF" w14:textId="25303A32" w:rsidR="00E427FD" w:rsidRDefault="00E427FD" w:rsidP="00E427FD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22 (</w:t>
            </w:r>
            <w:r w:rsidR="009B3C00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Jan-Sep</w:t>
            </w: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BD2296" w14:textId="02BC1C0F" w:rsidR="00E427FD" w:rsidRDefault="00754234" w:rsidP="00E427FD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September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FE490BD" w14:textId="77777777" w:rsidR="00E427FD" w:rsidRDefault="00C33F2B" w:rsidP="00E427FD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June</w:t>
            </w:r>
          </w:p>
        </w:tc>
      </w:tr>
    </w:tbl>
    <w:p w14:paraId="48DBCBCD" w14:textId="77777777" w:rsidR="00CA5394" w:rsidRPr="00434A9D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  <w:r>
        <w:rPr>
          <w:rFonts w:asciiTheme="minorHAnsi" w:hAnsiTheme="minorHAnsi" w:cs="Arial"/>
          <w:b/>
          <w:sz w:val="20"/>
          <w:szCs w:val="20"/>
          <w:lang w:val="en-ZA"/>
        </w:rPr>
        <w:br w:type="page"/>
      </w:r>
      <w:r w:rsidRPr="00434A9D">
        <w:rPr>
          <w:rFonts w:asciiTheme="minorHAnsi" w:hAnsiTheme="minorHAnsi" w:cs="Arial"/>
          <w:b/>
          <w:sz w:val="20"/>
          <w:szCs w:val="20"/>
          <w:lang w:val="en-ZA"/>
        </w:rPr>
        <w:t xml:space="preserve">Graph </w:t>
      </w:r>
      <w:r>
        <w:rPr>
          <w:rFonts w:asciiTheme="minorHAnsi" w:hAnsiTheme="minorHAnsi" w:cs="Arial"/>
          <w:b/>
          <w:sz w:val="20"/>
          <w:szCs w:val="20"/>
          <w:lang w:val="en-ZA"/>
        </w:rPr>
        <w:t>10</w:t>
      </w:r>
    </w:p>
    <w:p w14:paraId="33264B2B" w14:textId="51F63C3C" w:rsidR="00CA5394" w:rsidRPr="00434A9D" w:rsidRDefault="00FB6009" w:rsidP="00CA5394">
      <w:pPr>
        <w:jc w:val="center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noProof/>
          <w:sz w:val="20"/>
          <w:szCs w:val="20"/>
        </w:rPr>
        <w:drawing>
          <wp:inline distT="0" distB="0" distL="0" distR="0" wp14:anchorId="14845925" wp14:editId="26D2E1A1">
            <wp:extent cx="7106285" cy="3597785"/>
            <wp:effectExtent l="0" t="0" r="0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36101" cy="3612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F1E8656" w14:textId="77777777" w:rsidR="00CA5394" w:rsidRPr="00434A9D" w:rsidRDefault="00CA5394" w:rsidP="00CA5394">
      <w:pPr>
        <w:rPr>
          <w:rFonts w:asciiTheme="minorHAnsi" w:hAnsiTheme="minorHAnsi"/>
          <w:sz w:val="20"/>
          <w:szCs w:val="20"/>
        </w:rPr>
      </w:pPr>
    </w:p>
    <w:p w14:paraId="311489A7" w14:textId="77777777" w:rsidR="00CA5394" w:rsidRPr="00434A9D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Table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10</w:t>
      </w:r>
    </w:p>
    <w:p w14:paraId="7BF1A188" w14:textId="127B6CAC" w:rsidR="00286D33" w:rsidRDefault="00CA5394" w:rsidP="00286D33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>Highest and lowest export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s per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month in terms of mass of 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whey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(04.0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4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) in the years </w:t>
      </w:r>
      <w:r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>201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5</w:t>
      </w:r>
      <w:r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to </w:t>
      </w:r>
      <w:r w:rsidR="00286D33"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>20</w:t>
      </w:r>
      <w:r w:rsidR="00286D33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22 </w:t>
      </w:r>
      <w:r w:rsidR="00F04617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(Jan – </w:t>
      </w:r>
      <w:r w:rsidR="00934C4B">
        <w:rPr>
          <w:rFonts w:asciiTheme="minorHAnsi" w:hAnsiTheme="minorHAnsi" w:cs="Arial"/>
          <w:b/>
          <w:sz w:val="20"/>
          <w:szCs w:val="20"/>
          <w:u w:val="single"/>
          <w:lang w:val="en-ZA"/>
        </w:rPr>
        <w:t>Sep</w:t>
      </w:r>
      <w:r w:rsidR="00F04617">
        <w:rPr>
          <w:rFonts w:asciiTheme="minorHAnsi" w:hAnsiTheme="minorHAnsi" w:cs="Arial"/>
          <w:b/>
          <w:sz w:val="20"/>
          <w:szCs w:val="20"/>
          <w:u w:val="single"/>
          <w:lang w:val="en-ZA"/>
        </w:rPr>
        <w:t>)</w:t>
      </w:r>
      <w:r w:rsidR="00286D33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</w:t>
      </w:r>
    </w:p>
    <w:p w14:paraId="7FCEE4C0" w14:textId="77777777" w:rsidR="00CA5394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</w:p>
    <w:p w14:paraId="3F2A8DD0" w14:textId="77777777" w:rsidR="00CA5394" w:rsidRPr="00434A9D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</w:p>
    <w:tbl>
      <w:tblPr>
        <w:tblW w:w="4679" w:type="dxa"/>
        <w:jc w:val="center"/>
        <w:tblLook w:val="04A0" w:firstRow="1" w:lastRow="0" w:firstColumn="1" w:lastColumn="0" w:noHBand="0" w:noVBand="1"/>
      </w:tblPr>
      <w:tblGrid>
        <w:gridCol w:w="1843"/>
        <w:gridCol w:w="1494"/>
        <w:gridCol w:w="1342"/>
      </w:tblGrid>
      <w:tr w:rsidR="00CA5394" w:rsidRPr="00810EA2" w14:paraId="40113154" w14:textId="77777777" w:rsidTr="001A74D5">
        <w:trPr>
          <w:trHeight w:val="370"/>
          <w:jc w:val="center"/>
        </w:trPr>
        <w:tc>
          <w:tcPr>
            <w:tcW w:w="1843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F4C56" w14:textId="77777777" w:rsidR="00CA5394" w:rsidRPr="00810EA2" w:rsidRDefault="00CA5394" w:rsidP="001A74D5">
            <w:pPr>
              <w:jc w:val="center"/>
              <w:rPr>
                <w:rFonts w:asciiTheme="minorHAnsi" w:hAnsiTheme="minorHAnsi" w:cs="Calibri"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</w:rPr>
              <w:t> </w:t>
            </w:r>
          </w:p>
        </w:tc>
        <w:tc>
          <w:tcPr>
            <w:tcW w:w="14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706F09" w14:textId="77777777" w:rsidR="00CA5394" w:rsidRPr="00810EA2" w:rsidRDefault="00CA5394" w:rsidP="001A74D5">
            <w:pPr>
              <w:jc w:val="center"/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  <w:t>Highest</w:t>
            </w:r>
          </w:p>
        </w:tc>
        <w:tc>
          <w:tcPr>
            <w:tcW w:w="13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608669" w14:textId="77777777" w:rsidR="00CA5394" w:rsidRPr="00810EA2" w:rsidRDefault="00CA5394" w:rsidP="001A74D5">
            <w:pPr>
              <w:jc w:val="center"/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  <w:t>Lowest</w:t>
            </w:r>
          </w:p>
        </w:tc>
      </w:tr>
      <w:tr w:rsidR="00CA5394" w:rsidRPr="00810EA2" w14:paraId="0BD5B88E" w14:textId="77777777" w:rsidTr="001A74D5">
        <w:trPr>
          <w:trHeight w:val="370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9E2C6B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</w:rPr>
              <w:t xml:space="preserve">2015 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1AFAF5" w14:textId="77777777" w:rsidR="00CA5394" w:rsidRPr="00450978" w:rsidRDefault="00CA5394" w:rsidP="001A74D5">
            <w:pPr>
              <w:rPr>
                <w:rFonts w:asciiTheme="minorHAnsi" w:hAnsiTheme="minorHAnsi"/>
                <w:sz w:val="20"/>
                <w:lang w:val="en-ZA"/>
              </w:rPr>
            </w:pPr>
            <w:r w:rsidRPr="00450978">
              <w:rPr>
                <w:rFonts w:asciiTheme="minorHAnsi" w:hAnsiTheme="minorHAnsi"/>
                <w:sz w:val="20"/>
                <w:lang w:val="en-ZA"/>
              </w:rPr>
              <w:t xml:space="preserve"> August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71A6D09" w14:textId="77777777" w:rsidR="00CA5394" w:rsidRPr="00450978" w:rsidRDefault="00CA5394" w:rsidP="001A74D5">
            <w:pPr>
              <w:rPr>
                <w:rFonts w:asciiTheme="minorHAnsi" w:hAnsiTheme="minorHAnsi"/>
                <w:sz w:val="20"/>
                <w:lang w:val="en-ZA"/>
              </w:rPr>
            </w:pPr>
            <w:r w:rsidRPr="00450978">
              <w:rPr>
                <w:rFonts w:asciiTheme="minorHAnsi" w:hAnsiTheme="minorHAnsi"/>
                <w:sz w:val="20"/>
                <w:lang w:val="en-ZA"/>
              </w:rPr>
              <w:t xml:space="preserve"> February</w:t>
            </w:r>
          </w:p>
        </w:tc>
      </w:tr>
      <w:tr w:rsidR="00CA5394" w:rsidRPr="00810EA2" w14:paraId="3E83A240" w14:textId="77777777" w:rsidTr="001A74D5">
        <w:trPr>
          <w:trHeight w:val="370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115E19A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</w:rPr>
              <w:t xml:space="preserve">2016 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7C8565" w14:textId="77777777" w:rsidR="00CA5394" w:rsidRPr="00450978" w:rsidRDefault="00CA5394" w:rsidP="001A74D5">
            <w:pPr>
              <w:rPr>
                <w:rFonts w:asciiTheme="minorHAnsi" w:hAnsiTheme="minorHAnsi"/>
                <w:sz w:val="20"/>
                <w:lang w:val="en-ZA"/>
              </w:rPr>
            </w:pPr>
            <w:r w:rsidRPr="00450978">
              <w:rPr>
                <w:rFonts w:asciiTheme="minorHAnsi" w:hAnsiTheme="minorHAnsi"/>
                <w:sz w:val="20"/>
                <w:lang w:val="en-ZA"/>
              </w:rPr>
              <w:t xml:space="preserve"> March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716533A" w14:textId="77777777" w:rsidR="00CA5394" w:rsidRPr="00450978" w:rsidRDefault="00CA5394" w:rsidP="001A74D5">
            <w:pPr>
              <w:rPr>
                <w:rFonts w:asciiTheme="minorHAnsi" w:hAnsiTheme="minorHAnsi"/>
                <w:sz w:val="20"/>
                <w:lang w:val="en-ZA"/>
              </w:rPr>
            </w:pPr>
            <w:r w:rsidRPr="00450978">
              <w:rPr>
                <w:rFonts w:asciiTheme="minorHAnsi" w:hAnsiTheme="minorHAnsi"/>
                <w:sz w:val="20"/>
                <w:lang w:val="en-ZA"/>
              </w:rPr>
              <w:t xml:space="preserve"> August</w:t>
            </w:r>
          </w:p>
        </w:tc>
      </w:tr>
      <w:tr w:rsidR="00CA5394" w:rsidRPr="00810EA2" w14:paraId="46BD78CD" w14:textId="77777777" w:rsidTr="001A74D5">
        <w:trPr>
          <w:trHeight w:val="370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AF44458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17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EECEAA" w14:textId="77777777" w:rsidR="00CA5394" w:rsidRPr="00450978" w:rsidRDefault="00CA5394" w:rsidP="001A74D5">
            <w:pPr>
              <w:rPr>
                <w:rFonts w:asciiTheme="minorHAnsi" w:hAnsiTheme="minorHAnsi"/>
                <w:sz w:val="20"/>
                <w:lang w:val="en-ZA"/>
              </w:rPr>
            </w:pPr>
            <w:r w:rsidRPr="00450978">
              <w:rPr>
                <w:rFonts w:asciiTheme="minorHAnsi" w:hAnsiTheme="minorHAnsi"/>
                <w:sz w:val="20"/>
                <w:lang w:val="en-ZA"/>
              </w:rPr>
              <w:t>January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F7B42C6" w14:textId="77777777" w:rsidR="00CA5394" w:rsidRPr="00450978" w:rsidRDefault="00CA5394" w:rsidP="001A74D5">
            <w:pPr>
              <w:rPr>
                <w:rFonts w:asciiTheme="minorHAnsi" w:hAnsiTheme="minorHAnsi"/>
                <w:sz w:val="20"/>
                <w:lang w:val="en-ZA"/>
              </w:rPr>
            </w:pPr>
            <w:r w:rsidRPr="00450978">
              <w:rPr>
                <w:rFonts w:asciiTheme="minorHAnsi" w:hAnsiTheme="minorHAnsi"/>
                <w:sz w:val="20"/>
                <w:lang w:val="en-ZA"/>
              </w:rPr>
              <w:t xml:space="preserve"> December</w:t>
            </w:r>
          </w:p>
        </w:tc>
      </w:tr>
      <w:tr w:rsidR="00CA5394" w:rsidRPr="00810EA2" w14:paraId="0A23A438" w14:textId="77777777" w:rsidTr="001A74D5">
        <w:trPr>
          <w:trHeight w:val="370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DD02643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2018 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58D7B7" w14:textId="77777777" w:rsidR="00CA5394" w:rsidRPr="00450978" w:rsidRDefault="00CA5394" w:rsidP="001A74D5">
            <w:pPr>
              <w:rPr>
                <w:rFonts w:asciiTheme="minorHAnsi" w:hAnsiTheme="minorHAnsi"/>
                <w:sz w:val="20"/>
                <w:lang w:val="en-ZA"/>
              </w:rPr>
            </w:pPr>
            <w:r w:rsidRPr="00450978">
              <w:rPr>
                <w:rFonts w:asciiTheme="minorHAnsi" w:hAnsiTheme="minorHAnsi" w:cs="Calibri"/>
                <w:sz w:val="20"/>
                <w:szCs w:val="20"/>
                <w:lang w:val="en-ZA"/>
              </w:rPr>
              <w:t>May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C587F98" w14:textId="77777777" w:rsidR="00CA5394" w:rsidRPr="00450978" w:rsidRDefault="00CA5394" w:rsidP="001A74D5">
            <w:pPr>
              <w:rPr>
                <w:rFonts w:asciiTheme="minorHAnsi" w:hAnsiTheme="minorHAnsi"/>
                <w:sz w:val="20"/>
                <w:lang w:val="en-ZA"/>
              </w:rPr>
            </w:pPr>
            <w:r w:rsidRPr="00450978">
              <w:rPr>
                <w:rFonts w:asciiTheme="minorHAnsi" w:hAnsiTheme="minorHAnsi" w:cs="Calibri"/>
                <w:sz w:val="20"/>
                <w:szCs w:val="20"/>
                <w:lang w:val="en-ZA"/>
              </w:rPr>
              <w:t>February</w:t>
            </w:r>
          </w:p>
        </w:tc>
      </w:tr>
      <w:tr w:rsidR="00CA5394" w:rsidRPr="00810EA2" w14:paraId="3BC3DC1F" w14:textId="77777777" w:rsidTr="001A74D5">
        <w:trPr>
          <w:trHeight w:val="370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45F9C16" w14:textId="77777777" w:rsidR="00CA5394" w:rsidRPr="00810EA2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2019 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F3C41F" w14:textId="77777777" w:rsidR="00CA5394" w:rsidRPr="00450978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December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CB7A1B8" w14:textId="77777777" w:rsidR="00CA5394" w:rsidRPr="00450978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450978">
              <w:rPr>
                <w:rFonts w:asciiTheme="minorHAnsi" w:hAnsiTheme="minorHAnsi" w:cs="Calibri"/>
                <w:sz w:val="20"/>
                <w:szCs w:val="20"/>
                <w:lang w:val="en-ZA"/>
              </w:rPr>
              <w:t>January</w:t>
            </w:r>
          </w:p>
        </w:tc>
      </w:tr>
      <w:tr w:rsidR="00CA5394" w:rsidRPr="00810EA2" w14:paraId="03F339C9" w14:textId="77777777" w:rsidTr="001A74D5">
        <w:trPr>
          <w:trHeight w:val="370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3E067A7" w14:textId="77777777" w:rsidR="00CA5394" w:rsidRPr="00810EA2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20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F55C11" w14:textId="77777777" w:rsidR="00CA5394" w:rsidRPr="00450978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December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9D9CF52" w14:textId="77777777" w:rsidR="00CA5394" w:rsidRPr="00450978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May</w:t>
            </w:r>
          </w:p>
        </w:tc>
      </w:tr>
      <w:tr w:rsidR="00CA5394" w:rsidRPr="00810EA2" w14:paraId="0694EA14" w14:textId="77777777" w:rsidTr="00E427FD">
        <w:trPr>
          <w:trHeight w:val="370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4FC81F4" w14:textId="77777777" w:rsidR="00CA5394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21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122E62" w14:textId="77777777" w:rsidR="00CA5394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April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28A16AF" w14:textId="77777777" w:rsidR="00CA5394" w:rsidRPr="00450978" w:rsidRDefault="00AE1E61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October</w:t>
            </w:r>
          </w:p>
        </w:tc>
      </w:tr>
      <w:tr w:rsidR="00E427FD" w:rsidRPr="00810EA2" w14:paraId="65180ACE" w14:textId="77777777" w:rsidTr="001A74D5">
        <w:trPr>
          <w:trHeight w:val="370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9E4C515" w14:textId="0905877D" w:rsidR="00E427FD" w:rsidRDefault="00E427FD" w:rsidP="00E427FD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22 (</w:t>
            </w:r>
            <w:r w:rsidR="009B3C00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Jan-Sep</w:t>
            </w: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69697E" w14:textId="77777777" w:rsidR="00E427FD" w:rsidRDefault="00C33F2B" w:rsidP="00E427FD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June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010489" w14:textId="77777777" w:rsidR="00E427FD" w:rsidRDefault="00C33F2B" w:rsidP="00E427FD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May</w:t>
            </w:r>
          </w:p>
        </w:tc>
      </w:tr>
    </w:tbl>
    <w:p w14:paraId="66637798" w14:textId="77777777" w:rsidR="00CA5394" w:rsidRPr="00434A9D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  <w:r w:rsidRPr="00434A9D">
        <w:rPr>
          <w:rFonts w:asciiTheme="minorHAnsi" w:hAnsiTheme="minorHAnsi" w:cs="Arial"/>
          <w:b/>
          <w:sz w:val="20"/>
          <w:szCs w:val="20"/>
          <w:lang w:val="en-ZA"/>
        </w:rPr>
        <w:br w:type="page"/>
        <w:t xml:space="preserve">Graph </w:t>
      </w:r>
      <w:r>
        <w:rPr>
          <w:rFonts w:asciiTheme="minorHAnsi" w:hAnsiTheme="minorHAnsi" w:cs="Arial"/>
          <w:b/>
          <w:sz w:val="20"/>
          <w:szCs w:val="20"/>
          <w:lang w:val="en-ZA"/>
        </w:rPr>
        <w:t>11</w:t>
      </w:r>
    </w:p>
    <w:p w14:paraId="10EFFE9A" w14:textId="1B4A1F17" w:rsidR="00CA5394" w:rsidRPr="00434A9D" w:rsidRDefault="00FB6009" w:rsidP="00CA5394">
      <w:pPr>
        <w:jc w:val="center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noProof/>
          <w:sz w:val="20"/>
          <w:szCs w:val="20"/>
        </w:rPr>
        <w:drawing>
          <wp:inline distT="0" distB="0" distL="0" distR="0" wp14:anchorId="335ACD8D" wp14:editId="19A01F7E">
            <wp:extent cx="8150860" cy="3754586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69780" cy="37633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072180" w14:textId="77777777" w:rsidR="00CA5394" w:rsidRPr="00434A9D" w:rsidRDefault="00CA5394" w:rsidP="00CA5394">
      <w:pPr>
        <w:rPr>
          <w:rFonts w:asciiTheme="minorHAnsi" w:hAnsiTheme="minorHAnsi"/>
          <w:sz w:val="20"/>
          <w:szCs w:val="20"/>
        </w:rPr>
      </w:pPr>
    </w:p>
    <w:p w14:paraId="469D173F" w14:textId="77777777" w:rsidR="00CA5394" w:rsidRPr="00434A9D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Table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11</w:t>
      </w:r>
    </w:p>
    <w:p w14:paraId="1391AD5F" w14:textId="363601E1" w:rsidR="00286D33" w:rsidRDefault="00CA5394" w:rsidP="00286D33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>Highest and lowest export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s per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month in terms of mass of butter (04.05) in the years </w:t>
      </w:r>
      <w:r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>201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5</w:t>
      </w:r>
      <w:r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to </w:t>
      </w:r>
      <w:r w:rsidR="00286D33"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>20</w:t>
      </w:r>
      <w:r w:rsidR="00286D33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22 </w:t>
      </w:r>
      <w:r w:rsidR="00F04617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(Jan – </w:t>
      </w:r>
      <w:r w:rsidR="00934C4B">
        <w:rPr>
          <w:rFonts w:asciiTheme="minorHAnsi" w:hAnsiTheme="minorHAnsi" w:cs="Arial"/>
          <w:b/>
          <w:sz w:val="20"/>
          <w:szCs w:val="20"/>
          <w:u w:val="single"/>
          <w:lang w:val="en-ZA"/>
        </w:rPr>
        <w:t>Sep</w:t>
      </w:r>
      <w:r w:rsidR="00F04617">
        <w:rPr>
          <w:rFonts w:asciiTheme="minorHAnsi" w:hAnsiTheme="minorHAnsi" w:cs="Arial"/>
          <w:b/>
          <w:sz w:val="20"/>
          <w:szCs w:val="20"/>
          <w:u w:val="single"/>
          <w:lang w:val="en-ZA"/>
        </w:rPr>
        <w:t>)</w:t>
      </w:r>
      <w:r w:rsidR="00286D33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</w:t>
      </w:r>
    </w:p>
    <w:p w14:paraId="56B4D50D" w14:textId="77777777" w:rsidR="00CA5394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</w:p>
    <w:tbl>
      <w:tblPr>
        <w:tblW w:w="4679" w:type="dxa"/>
        <w:jc w:val="center"/>
        <w:tblLook w:val="04A0" w:firstRow="1" w:lastRow="0" w:firstColumn="1" w:lastColumn="0" w:noHBand="0" w:noVBand="1"/>
      </w:tblPr>
      <w:tblGrid>
        <w:gridCol w:w="1843"/>
        <w:gridCol w:w="1494"/>
        <w:gridCol w:w="1342"/>
      </w:tblGrid>
      <w:tr w:rsidR="00CA5394" w:rsidRPr="00810EA2" w14:paraId="28176266" w14:textId="77777777" w:rsidTr="001A74D5">
        <w:trPr>
          <w:trHeight w:val="370"/>
          <w:jc w:val="center"/>
        </w:trPr>
        <w:tc>
          <w:tcPr>
            <w:tcW w:w="1843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E2EC2" w14:textId="77777777" w:rsidR="00CA5394" w:rsidRPr="00810EA2" w:rsidRDefault="00CA5394" w:rsidP="001A74D5">
            <w:pPr>
              <w:jc w:val="center"/>
              <w:rPr>
                <w:rFonts w:asciiTheme="minorHAnsi" w:hAnsiTheme="minorHAnsi" w:cs="Calibri"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</w:rPr>
              <w:t> </w:t>
            </w:r>
          </w:p>
        </w:tc>
        <w:tc>
          <w:tcPr>
            <w:tcW w:w="14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34BCEB" w14:textId="77777777" w:rsidR="00CA5394" w:rsidRPr="00810EA2" w:rsidRDefault="00CA5394" w:rsidP="001A74D5">
            <w:pPr>
              <w:jc w:val="center"/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  <w:t>Highest</w:t>
            </w:r>
          </w:p>
        </w:tc>
        <w:tc>
          <w:tcPr>
            <w:tcW w:w="13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404156" w14:textId="77777777" w:rsidR="00CA5394" w:rsidRPr="00810EA2" w:rsidRDefault="00CA5394" w:rsidP="001A74D5">
            <w:pPr>
              <w:jc w:val="center"/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  <w:t>Lowest</w:t>
            </w:r>
          </w:p>
        </w:tc>
      </w:tr>
      <w:tr w:rsidR="00CA5394" w:rsidRPr="00810EA2" w14:paraId="6580AEE0" w14:textId="77777777" w:rsidTr="001A74D5">
        <w:trPr>
          <w:trHeight w:val="370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426BAF3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</w:rPr>
              <w:t xml:space="preserve">2015 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DEB239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September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6682C85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January</w:t>
            </w:r>
          </w:p>
        </w:tc>
      </w:tr>
      <w:tr w:rsidR="00CA5394" w:rsidRPr="00810EA2" w14:paraId="4BF19E8F" w14:textId="77777777" w:rsidTr="001A74D5">
        <w:trPr>
          <w:trHeight w:val="370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4C1A8EF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</w:rPr>
              <w:t xml:space="preserve">2016 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7A9F54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</w:rPr>
              <w:t>November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F3F56CC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502364">
              <w:rPr>
                <w:rFonts w:asciiTheme="minorHAnsi" w:hAnsiTheme="minorHAnsi" w:cs="Calibri"/>
                <w:sz w:val="20"/>
                <w:szCs w:val="20"/>
                <w:lang w:val="en-ZA"/>
              </w:rPr>
              <w:t>July</w:t>
            </w:r>
          </w:p>
        </w:tc>
      </w:tr>
      <w:tr w:rsidR="00CA5394" w:rsidRPr="00810EA2" w14:paraId="6C60F2FF" w14:textId="77777777" w:rsidTr="001A74D5">
        <w:trPr>
          <w:trHeight w:val="370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F5CB49C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</w:rPr>
              <w:t xml:space="preserve">2017 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898449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</w:rPr>
              <w:t>March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0A4C687" w14:textId="77777777" w:rsidR="00CA5394" w:rsidRPr="00502364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502364">
              <w:rPr>
                <w:rFonts w:asciiTheme="minorHAnsi" w:hAnsiTheme="minorHAnsi" w:cs="Calibri"/>
                <w:sz w:val="20"/>
                <w:szCs w:val="20"/>
                <w:lang w:val="en-ZA"/>
              </w:rPr>
              <w:t>July</w:t>
            </w:r>
          </w:p>
        </w:tc>
      </w:tr>
      <w:tr w:rsidR="00CA5394" w:rsidRPr="00810EA2" w14:paraId="004B10C4" w14:textId="77777777" w:rsidTr="001A74D5">
        <w:trPr>
          <w:trHeight w:val="370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E570530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2018 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6EF9A6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</w:rPr>
              <w:t>August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B6C2EC4" w14:textId="77777777" w:rsidR="00CA5394" w:rsidRPr="00502364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</w:rPr>
              <w:t>June</w:t>
            </w:r>
          </w:p>
        </w:tc>
      </w:tr>
      <w:tr w:rsidR="00CA5394" w:rsidRPr="00810EA2" w14:paraId="1EBDAF1A" w14:textId="77777777" w:rsidTr="001A74D5">
        <w:trPr>
          <w:trHeight w:val="370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ACED08B" w14:textId="77777777" w:rsidR="00CA5394" w:rsidRPr="00810EA2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2019 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235E2E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April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6E0F257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January</w:t>
            </w:r>
          </w:p>
        </w:tc>
      </w:tr>
      <w:tr w:rsidR="00CA5394" w:rsidRPr="00810EA2" w14:paraId="31BD2E53" w14:textId="77777777" w:rsidTr="001A74D5">
        <w:trPr>
          <w:trHeight w:val="370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DF33476" w14:textId="77777777" w:rsidR="00CA5394" w:rsidRPr="00810EA2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20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307FAA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March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D9E6CB5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November</w:t>
            </w:r>
          </w:p>
        </w:tc>
      </w:tr>
      <w:tr w:rsidR="00CA5394" w:rsidRPr="00810EA2" w14:paraId="186B9D00" w14:textId="77777777" w:rsidTr="00E427FD">
        <w:trPr>
          <w:trHeight w:val="370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1A7066F" w14:textId="77777777" w:rsidR="00CA5394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21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AEB9D3" w14:textId="77777777" w:rsidR="00CA5394" w:rsidRDefault="00A838BD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November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D1BA3E7" w14:textId="77777777" w:rsidR="00CA5394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February</w:t>
            </w:r>
          </w:p>
        </w:tc>
      </w:tr>
      <w:tr w:rsidR="00E427FD" w:rsidRPr="00810EA2" w14:paraId="29E6A6A1" w14:textId="77777777" w:rsidTr="001A74D5">
        <w:trPr>
          <w:trHeight w:val="370"/>
          <w:jc w:val="center"/>
        </w:trPr>
        <w:tc>
          <w:tcPr>
            <w:tcW w:w="184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372D8CC" w14:textId="03DB8089" w:rsidR="00E427FD" w:rsidRDefault="00E427FD" w:rsidP="00E427FD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22 (</w:t>
            </w:r>
            <w:r w:rsidR="009B3C00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Jan-Sep</w:t>
            </w: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F3F51C" w14:textId="77777777" w:rsidR="00E427FD" w:rsidRDefault="00C33F2B" w:rsidP="00E427FD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May</w:t>
            </w:r>
          </w:p>
        </w:tc>
        <w:tc>
          <w:tcPr>
            <w:tcW w:w="1342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50EF556" w14:textId="77777777" w:rsidR="00E427FD" w:rsidRDefault="008E202A" w:rsidP="00E427FD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April</w:t>
            </w:r>
          </w:p>
        </w:tc>
      </w:tr>
    </w:tbl>
    <w:p w14:paraId="109345C8" w14:textId="77777777" w:rsidR="00CA5394" w:rsidRPr="00434A9D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  <w:r w:rsidRPr="00434A9D">
        <w:rPr>
          <w:rFonts w:asciiTheme="minorHAnsi" w:hAnsiTheme="minorHAnsi" w:cs="Arial"/>
          <w:b/>
          <w:sz w:val="20"/>
          <w:szCs w:val="20"/>
          <w:lang w:val="en-ZA"/>
        </w:rPr>
        <w:br w:type="page"/>
        <w:t xml:space="preserve">Graph </w:t>
      </w:r>
      <w:r>
        <w:rPr>
          <w:rFonts w:asciiTheme="minorHAnsi" w:hAnsiTheme="minorHAnsi" w:cs="Arial"/>
          <w:b/>
          <w:sz w:val="20"/>
          <w:szCs w:val="20"/>
          <w:lang w:val="en-ZA"/>
        </w:rPr>
        <w:t>12</w:t>
      </w:r>
    </w:p>
    <w:p w14:paraId="7CE8D495" w14:textId="2D9E94D0" w:rsidR="00CA5394" w:rsidRPr="00434A9D" w:rsidRDefault="00FB6009" w:rsidP="00CA5394">
      <w:pPr>
        <w:jc w:val="center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noProof/>
          <w:sz w:val="20"/>
          <w:szCs w:val="20"/>
        </w:rPr>
        <w:drawing>
          <wp:inline distT="0" distB="0" distL="0" distR="0" wp14:anchorId="4426B8CE" wp14:editId="31D771D2">
            <wp:extent cx="8105775" cy="3813453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0253" cy="38202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B304A8C" w14:textId="77777777" w:rsidR="00CA5394" w:rsidRPr="00434A9D" w:rsidRDefault="00CA5394" w:rsidP="00CA5394">
      <w:pPr>
        <w:rPr>
          <w:rFonts w:asciiTheme="minorHAnsi" w:hAnsiTheme="minorHAnsi"/>
          <w:sz w:val="20"/>
          <w:szCs w:val="20"/>
        </w:rPr>
      </w:pPr>
    </w:p>
    <w:p w14:paraId="56A89E6C" w14:textId="77777777" w:rsidR="00CA5394" w:rsidRPr="00434A9D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Table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12</w:t>
      </w:r>
    </w:p>
    <w:p w14:paraId="1DD26C9A" w14:textId="00FAFBC0" w:rsidR="00286D33" w:rsidRDefault="00CA5394" w:rsidP="00286D33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>Highest and lowest export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s per</w:t>
      </w:r>
      <w:r w:rsidRPr="00434A9D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month in terms of mass of cheese (04.06) in the years </w:t>
      </w:r>
      <w:r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>201</w:t>
      </w:r>
      <w:r>
        <w:rPr>
          <w:rFonts w:asciiTheme="minorHAnsi" w:hAnsiTheme="minorHAnsi" w:cs="Arial"/>
          <w:b/>
          <w:sz w:val="20"/>
          <w:szCs w:val="20"/>
          <w:u w:val="single"/>
          <w:lang w:val="en-ZA"/>
        </w:rPr>
        <w:t>5</w:t>
      </w:r>
      <w:r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to </w:t>
      </w:r>
      <w:r w:rsidR="00286D33" w:rsidRPr="00225869">
        <w:rPr>
          <w:rFonts w:asciiTheme="minorHAnsi" w:hAnsiTheme="minorHAnsi" w:cs="Arial"/>
          <w:b/>
          <w:sz w:val="20"/>
          <w:szCs w:val="20"/>
          <w:u w:val="single"/>
          <w:lang w:val="en-ZA"/>
        </w:rPr>
        <w:t>20</w:t>
      </w:r>
      <w:r w:rsidR="00286D33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22 </w:t>
      </w:r>
      <w:r w:rsidR="00F04617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(Jan – </w:t>
      </w:r>
      <w:r w:rsidR="00934C4B">
        <w:rPr>
          <w:rFonts w:asciiTheme="minorHAnsi" w:hAnsiTheme="minorHAnsi" w:cs="Arial"/>
          <w:b/>
          <w:sz w:val="20"/>
          <w:szCs w:val="20"/>
          <w:u w:val="single"/>
          <w:lang w:val="en-ZA"/>
        </w:rPr>
        <w:t>Sep</w:t>
      </w:r>
      <w:r w:rsidR="00F04617">
        <w:rPr>
          <w:rFonts w:asciiTheme="minorHAnsi" w:hAnsiTheme="minorHAnsi" w:cs="Arial"/>
          <w:b/>
          <w:sz w:val="20"/>
          <w:szCs w:val="20"/>
          <w:u w:val="single"/>
          <w:lang w:val="en-ZA"/>
        </w:rPr>
        <w:t>)</w:t>
      </w:r>
      <w:r w:rsidR="00286D33">
        <w:rPr>
          <w:rFonts w:asciiTheme="minorHAnsi" w:hAnsiTheme="minorHAnsi" w:cs="Arial"/>
          <w:b/>
          <w:sz w:val="20"/>
          <w:szCs w:val="20"/>
          <w:u w:val="single"/>
          <w:lang w:val="en-ZA"/>
        </w:rPr>
        <w:t xml:space="preserve"> </w:t>
      </w:r>
    </w:p>
    <w:p w14:paraId="2C9D21D8" w14:textId="77777777" w:rsidR="00CA5394" w:rsidRPr="00434A9D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</w:p>
    <w:tbl>
      <w:tblPr>
        <w:tblpPr w:leftFromText="180" w:rightFromText="180" w:vertAnchor="text" w:tblpXSpec="center" w:tblpY="1"/>
        <w:tblOverlap w:val="never"/>
        <w:tblW w:w="4939" w:type="dxa"/>
        <w:tblLook w:val="04A0" w:firstRow="1" w:lastRow="0" w:firstColumn="1" w:lastColumn="0" w:noHBand="0" w:noVBand="1"/>
      </w:tblPr>
      <w:tblGrid>
        <w:gridCol w:w="1862"/>
        <w:gridCol w:w="1677"/>
        <w:gridCol w:w="1400"/>
      </w:tblGrid>
      <w:tr w:rsidR="00CA5394" w:rsidRPr="00810EA2" w14:paraId="7F7A1DAE" w14:textId="77777777" w:rsidTr="001A74D5">
        <w:trPr>
          <w:trHeight w:val="361"/>
        </w:trPr>
        <w:tc>
          <w:tcPr>
            <w:tcW w:w="1862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82367" w14:textId="77777777" w:rsidR="00CA5394" w:rsidRPr="00810EA2" w:rsidRDefault="00CA5394" w:rsidP="001A74D5">
            <w:pPr>
              <w:jc w:val="center"/>
              <w:rPr>
                <w:rFonts w:asciiTheme="minorHAnsi" w:hAnsiTheme="minorHAnsi" w:cs="Calibri"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</w:rPr>
              <w:t> </w:t>
            </w:r>
          </w:p>
        </w:tc>
        <w:tc>
          <w:tcPr>
            <w:tcW w:w="16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E2E847" w14:textId="77777777" w:rsidR="00CA5394" w:rsidRPr="00810EA2" w:rsidRDefault="00CA5394" w:rsidP="001A74D5">
            <w:pPr>
              <w:jc w:val="center"/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  <w:t>Highest</w:t>
            </w:r>
          </w:p>
        </w:tc>
        <w:tc>
          <w:tcPr>
            <w:tcW w:w="14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F5DF07" w14:textId="77777777" w:rsidR="00CA5394" w:rsidRPr="00810EA2" w:rsidRDefault="00CA5394" w:rsidP="001A74D5">
            <w:pPr>
              <w:jc w:val="center"/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  <w:lang w:val="en-ZA"/>
              </w:rPr>
              <w:t>Lowest</w:t>
            </w:r>
          </w:p>
        </w:tc>
      </w:tr>
      <w:tr w:rsidR="00CA5394" w:rsidRPr="00810EA2" w14:paraId="5120375B" w14:textId="77777777" w:rsidTr="001A74D5">
        <w:trPr>
          <w:trHeight w:val="361"/>
        </w:trPr>
        <w:tc>
          <w:tcPr>
            <w:tcW w:w="186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AD18C15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</w:rPr>
              <w:t xml:space="preserve">2015 </w:t>
            </w:r>
          </w:p>
        </w:tc>
        <w:tc>
          <w:tcPr>
            <w:tcW w:w="16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F7BC73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October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20551CE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810EA2">
              <w:rPr>
                <w:rFonts w:asciiTheme="minorHAnsi" w:hAnsiTheme="minorHAnsi" w:cs="Calibri"/>
                <w:sz w:val="20"/>
                <w:szCs w:val="20"/>
                <w:lang w:val="en-ZA"/>
              </w:rPr>
              <w:t>January</w:t>
            </w:r>
          </w:p>
        </w:tc>
      </w:tr>
      <w:tr w:rsidR="00CA5394" w:rsidRPr="00810EA2" w14:paraId="2E6E8739" w14:textId="77777777" w:rsidTr="001A74D5">
        <w:trPr>
          <w:trHeight w:val="361"/>
        </w:trPr>
        <w:tc>
          <w:tcPr>
            <w:tcW w:w="186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F89112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Calibri"/>
                <w:b/>
                <w:bCs/>
                <w:sz w:val="20"/>
                <w:szCs w:val="20"/>
              </w:rPr>
              <w:t xml:space="preserve">2016 </w:t>
            </w:r>
          </w:p>
        </w:tc>
        <w:tc>
          <w:tcPr>
            <w:tcW w:w="16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E258C5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B95CAA">
              <w:rPr>
                <w:rFonts w:asciiTheme="minorHAnsi" w:hAnsiTheme="minorHAnsi" w:cs="Calibri"/>
                <w:sz w:val="20"/>
                <w:szCs w:val="20"/>
                <w:lang w:val="en-ZA"/>
              </w:rPr>
              <w:t>May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B7479B9" w14:textId="77777777" w:rsidR="00CA5394" w:rsidRPr="00810EA2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B95CAA">
              <w:rPr>
                <w:rFonts w:asciiTheme="minorHAnsi" w:hAnsiTheme="minorHAnsi" w:cs="Calibri"/>
                <w:sz w:val="20"/>
                <w:szCs w:val="20"/>
                <w:lang w:val="en-ZA"/>
              </w:rPr>
              <w:t>January</w:t>
            </w:r>
          </w:p>
        </w:tc>
      </w:tr>
      <w:tr w:rsidR="00CA5394" w:rsidRPr="00810EA2" w14:paraId="5FE4F36F" w14:textId="77777777" w:rsidTr="001A74D5">
        <w:trPr>
          <w:trHeight w:val="361"/>
        </w:trPr>
        <w:tc>
          <w:tcPr>
            <w:tcW w:w="186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1466774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17</w:t>
            </w:r>
          </w:p>
        </w:tc>
        <w:tc>
          <w:tcPr>
            <w:tcW w:w="16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FBAD7F" w14:textId="77777777" w:rsidR="00CA5394" w:rsidRPr="00B95CAA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B95CAA">
              <w:rPr>
                <w:rFonts w:asciiTheme="minorHAnsi" w:hAnsiTheme="minorHAnsi" w:cs="Calibri"/>
                <w:sz w:val="20"/>
                <w:szCs w:val="20"/>
                <w:lang w:val="en-ZA"/>
              </w:rPr>
              <w:t>November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63BD19B" w14:textId="77777777" w:rsidR="00CA5394" w:rsidRPr="00B95CAA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B95CAA">
              <w:rPr>
                <w:rFonts w:asciiTheme="minorHAnsi" w:hAnsiTheme="minorHAnsi" w:cs="Calibri"/>
                <w:sz w:val="20"/>
                <w:szCs w:val="20"/>
                <w:lang w:val="en-ZA"/>
              </w:rPr>
              <w:t>February</w:t>
            </w:r>
          </w:p>
        </w:tc>
      </w:tr>
      <w:tr w:rsidR="00CA5394" w:rsidRPr="00810EA2" w14:paraId="188C5404" w14:textId="77777777" w:rsidTr="001A74D5">
        <w:trPr>
          <w:trHeight w:val="361"/>
        </w:trPr>
        <w:tc>
          <w:tcPr>
            <w:tcW w:w="186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D5BD824" w14:textId="77777777" w:rsidR="00CA5394" w:rsidRPr="00810EA2" w:rsidRDefault="00CA5394" w:rsidP="001A74D5">
            <w:pPr>
              <w:rPr>
                <w:rFonts w:asciiTheme="minorHAnsi" w:hAnsiTheme="minorHAnsi" w:cs="Calibri"/>
                <w:b/>
                <w:bCs/>
                <w:sz w:val="20"/>
                <w:szCs w:val="20"/>
              </w:rPr>
            </w:pPr>
            <w:r w:rsidRPr="00810EA2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18</w:t>
            </w:r>
          </w:p>
        </w:tc>
        <w:tc>
          <w:tcPr>
            <w:tcW w:w="16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7FCFB7" w14:textId="77777777" w:rsidR="00CA5394" w:rsidRPr="00B95CAA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B95CAA">
              <w:rPr>
                <w:rFonts w:asciiTheme="minorHAnsi" w:hAnsiTheme="minorHAnsi" w:cs="Calibri"/>
                <w:sz w:val="20"/>
                <w:szCs w:val="20"/>
                <w:lang w:val="en-ZA"/>
              </w:rPr>
              <w:t>October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D509C62" w14:textId="77777777" w:rsidR="00CA5394" w:rsidRPr="00B95CAA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B95CAA">
              <w:rPr>
                <w:rFonts w:asciiTheme="minorHAnsi" w:hAnsiTheme="minorHAnsi" w:cs="Calibri"/>
                <w:sz w:val="20"/>
                <w:szCs w:val="20"/>
                <w:lang w:val="en-ZA"/>
              </w:rPr>
              <w:t>April</w:t>
            </w:r>
          </w:p>
        </w:tc>
      </w:tr>
      <w:tr w:rsidR="00CA5394" w:rsidRPr="00810EA2" w14:paraId="268FF5C8" w14:textId="77777777" w:rsidTr="001A74D5">
        <w:trPr>
          <w:trHeight w:val="361"/>
        </w:trPr>
        <w:tc>
          <w:tcPr>
            <w:tcW w:w="186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A7FCD08" w14:textId="77777777" w:rsidR="00CA5394" w:rsidRPr="00810EA2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2019 </w:t>
            </w:r>
          </w:p>
        </w:tc>
        <w:tc>
          <w:tcPr>
            <w:tcW w:w="16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E992DB" w14:textId="77777777" w:rsidR="00CA5394" w:rsidRPr="00B95CAA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B95CAA">
              <w:rPr>
                <w:rFonts w:asciiTheme="minorHAnsi" w:hAnsiTheme="minorHAnsi" w:cs="Calibri"/>
                <w:sz w:val="20"/>
                <w:szCs w:val="20"/>
                <w:lang w:val="en-ZA"/>
              </w:rPr>
              <w:t>March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2B3CB6D" w14:textId="77777777" w:rsidR="00CA5394" w:rsidRPr="00B95CAA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 w:rsidRPr="00B95CAA">
              <w:rPr>
                <w:rFonts w:asciiTheme="minorHAnsi" w:hAnsiTheme="minorHAnsi" w:cs="Calibri"/>
                <w:sz w:val="20"/>
                <w:szCs w:val="20"/>
                <w:lang w:val="en-ZA"/>
              </w:rPr>
              <w:t>January</w:t>
            </w:r>
          </w:p>
        </w:tc>
      </w:tr>
      <w:tr w:rsidR="00CA5394" w:rsidRPr="00810EA2" w14:paraId="145A5A2C" w14:textId="77777777" w:rsidTr="001A74D5">
        <w:trPr>
          <w:trHeight w:val="361"/>
        </w:trPr>
        <w:tc>
          <w:tcPr>
            <w:tcW w:w="186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BD4C3AF" w14:textId="77777777" w:rsidR="00CA5394" w:rsidRPr="00810EA2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20</w:t>
            </w:r>
          </w:p>
        </w:tc>
        <w:tc>
          <w:tcPr>
            <w:tcW w:w="16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63FC19" w14:textId="77777777" w:rsidR="00CA5394" w:rsidRPr="00B95CAA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December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2CB17BD" w14:textId="77777777" w:rsidR="00CA5394" w:rsidRPr="00B95CAA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May</w:t>
            </w:r>
          </w:p>
        </w:tc>
      </w:tr>
      <w:tr w:rsidR="00CA5394" w:rsidRPr="00810EA2" w14:paraId="30A473F5" w14:textId="77777777" w:rsidTr="00E427FD">
        <w:trPr>
          <w:trHeight w:val="361"/>
        </w:trPr>
        <w:tc>
          <w:tcPr>
            <w:tcW w:w="186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941F969" w14:textId="77777777" w:rsidR="00CA5394" w:rsidRDefault="00CA5394" w:rsidP="001A74D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2</w:t>
            </w:r>
            <w:r w:rsidR="00A838BD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6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0A3086" w14:textId="77777777" w:rsidR="00CA5394" w:rsidRPr="00B95CAA" w:rsidRDefault="00CA5394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January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8F4566D" w14:textId="77777777" w:rsidR="00CA5394" w:rsidRPr="00B95CAA" w:rsidRDefault="00622758" w:rsidP="001A74D5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August</w:t>
            </w:r>
          </w:p>
        </w:tc>
      </w:tr>
      <w:tr w:rsidR="00E427FD" w:rsidRPr="00810EA2" w14:paraId="2542E83D" w14:textId="77777777" w:rsidTr="001A74D5">
        <w:trPr>
          <w:trHeight w:val="361"/>
        </w:trPr>
        <w:tc>
          <w:tcPr>
            <w:tcW w:w="1862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001481C" w14:textId="7ACAA5A8" w:rsidR="00E427FD" w:rsidRDefault="00E427FD" w:rsidP="00E427FD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2022 (</w:t>
            </w:r>
            <w:r w:rsidR="009B3C00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Jan-Sep</w:t>
            </w: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677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38264D" w14:textId="77E08576" w:rsidR="00E427FD" w:rsidRDefault="008E202A" w:rsidP="00E427FD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Ju</w:t>
            </w:r>
            <w:r w:rsidR="00754234">
              <w:rPr>
                <w:rFonts w:asciiTheme="minorHAnsi" w:hAnsiTheme="minorHAnsi" w:cs="Calibri"/>
                <w:sz w:val="20"/>
                <w:szCs w:val="20"/>
                <w:lang w:val="en-ZA"/>
              </w:rPr>
              <w:t>ly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22206D" w14:textId="77777777" w:rsidR="00E427FD" w:rsidRDefault="00E427FD" w:rsidP="00E427FD">
            <w:pPr>
              <w:rPr>
                <w:rFonts w:asciiTheme="minorHAnsi" w:hAnsiTheme="minorHAnsi" w:cs="Calibri"/>
                <w:sz w:val="20"/>
                <w:szCs w:val="20"/>
                <w:lang w:val="en-ZA"/>
              </w:rPr>
            </w:pPr>
            <w:r>
              <w:rPr>
                <w:rFonts w:asciiTheme="minorHAnsi" w:hAnsiTheme="minorHAnsi" w:cs="Calibri"/>
                <w:sz w:val="20"/>
                <w:szCs w:val="20"/>
                <w:lang w:val="en-ZA"/>
              </w:rPr>
              <w:t>January</w:t>
            </w:r>
          </w:p>
        </w:tc>
      </w:tr>
    </w:tbl>
    <w:p w14:paraId="12D4428E" w14:textId="77777777" w:rsidR="00CA5394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</w:p>
    <w:p w14:paraId="740A059E" w14:textId="77777777" w:rsidR="00E427FD" w:rsidRPr="00225869" w:rsidRDefault="00E427FD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</w:p>
    <w:p w14:paraId="3F867BE7" w14:textId="77777777" w:rsidR="00CA5394" w:rsidRPr="00F36F9B" w:rsidRDefault="00CA5394" w:rsidP="00CA5394">
      <w:pPr>
        <w:rPr>
          <w:rFonts w:ascii="Arial" w:hAnsi="Arial" w:cs="Arial"/>
          <w:b/>
        </w:rPr>
      </w:pPr>
    </w:p>
    <w:p w14:paraId="254C305A" w14:textId="77777777" w:rsidR="00CA5394" w:rsidRPr="00225869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</w:p>
    <w:p w14:paraId="76E7A197" w14:textId="77777777" w:rsidR="00CA5394" w:rsidRPr="00225869" w:rsidRDefault="00CA5394" w:rsidP="00CA5394">
      <w:pPr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</w:p>
    <w:p w14:paraId="2F2F2733" w14:textId="77777777" w:rsidR="00F65079" w:rsidRPr="00225869" w:rsidRDefault="00F65079" w:rsidP="00CA5394">
      <w:pPr>
        <w:jc w:val="right"/>
        <w:rPr>
          <w:rFonts w:asciiTheme="minorHAnsi" w:hAnsiTheme="minorHAnsi" w:cs="Arial"/>
          <w:b/>
          <w:sz w:val="20"/>
          <w:szCs w:val="20"/>
          <w:u w:val="single"/>
          <w:lang w:val="en-ZA"/>
        </w:rPr>
      </w:pPr>
    </w:p>
    <w:sectPr w:rsidR="00F65079" w:rsidRPr="00225869" w:rsidSect="00286D33">
      <w:pgSz w:w="16838" w:h="11906" w:orient="landscape"/>
      <w:pgMar w:top="284" w:right="709" w:bottom="568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3B700A" w14:textId="77777777" w:rsidR="003262D6" w:rsidRDefault="003262D6" w:rsidP="00A63ABE">
      <w:r>
        <w:separator/>
      </w:r>
    </w:p>
  </w:endnote>
  <w:endnote w:type="continuationSeparator" w:id="0">
    <w:p w14:paraId="73A1E9C5" w14:textId="77777777" w:rsidR="003262D6" w:rsidRDefault="003262D6" w:rsidP="00A63A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2407C" w14:textId="77777777" w:rsidR="00D01766" w:rsidRDefault="00D01766" w:rsidP="00E33756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DF6D13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406FC" w14:textId="77777777" w:rsidR="003262D6" w:rsidRDefault="003262D6" w:rsidP="00A63ABE">
      <w:r>
        <w:separator/>
      </w:r>
    </w:p>
  </w:footnote>
  <w:footnote w:type="continuationSeparator" w:id="0">
    <w:p w14:paraId="1309A703" w14:textId="77777777" w:rsidR="003262D6" w:rsidRDefault="003262D6" w:rsidP="00A63A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16440"/>
    <w:multiLevelType w:val="hybridMultilevel"/>
    <w:tmpl w:val="55F61B4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B4BCB"/>
    <w:multiLevelType w:val="hybridMultilevel"/>
    <w:tmpl w:val="D7FEC740"/>
    <w:lvl w:ilvl="0" w:tplc="1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AC12FC4"/>
    <w:multiLevelType w:val="hybridMultilevel"/>
    <w:tmpl w:val="3FA627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0935AB"/>
    <w:multiLevelType w:val="hybridMultilevel"/>
    <w:tmpl w:val="53707C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571AB"/>
    <w:multiLevelType w:val="hybridMultilevel"/>
    <w:tmpl w:val="B092406E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B62A78"/>
    <w:multiLevelType w:val="hybridMultilevel"/>
    <w:tmpl w:val="E3C21A3E"/>
    <w:lvl w:ilvl="0" w:tplc="1C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6" w15:restartNumberingAfterBreak="0">
    <w:nsid w:val="2B1C085C"/>
    <w:multiLevelType w:val="hybridMultilevel"/>
    <w:tmpl w:val="59A0C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0F6A45"/>
    <w:multiLevelType w:val="hybridMultilevel"/>
    <w:tmpl w:val="5B00A98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5A17CB"/>
    <w:multiLevelType w:val="hybridMultilevel"/>
    <w:tmpl w:val="E3F2775C"/>
    <w:lvl w:ilvl="0" w:tplc="1C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51FC6EDB"/>
    <w:multiLevelType w:val="hybridMultilevel"/>
    <w:tmpl w:val="4E66271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E32357"/>
    <w:multiLevelType w:val="hybridMultilevel"/>
    <w:tmpl w:val="05BEB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AB2F6C"/>
    <w:multiLevelType w:val="hybridMultilevel"/>
    <w:tmpl w:val="0012F8E4"/>
    <w:lvl w:ilvl="0" w:tplc="1C09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1C090019" w:tentative="1">
      <w:start w:val="1"/>
      <w:numFmt w:val="lowerLetter"/>
      <w:lvlText w:val="%2."/>
      <w:lvlJc w:val="left"/>
      <w:pPr>
        <w:ind w:left="2007" w:hanging="360"/>
      </w:pPr>
    </w:lvl>
    <w:lvl w:ilvl="2" w:tplc="1C09001B" w:tentative="1">
      <w:start w:val="1"/>
      <w:numFmt w:val="lowerRoman"/>
      <w:lvlText w:val="%3."/>
      <w:lvlJc w:val="right"/>
      <w:pPr>
        <w:ind w:left="2727" w:hanging="180"/>
      </w:pPr>
    </w:lvl>
    <w:lvl w:ilvl="3" w:tplc="1C09000F" w:tentative="1">
      <w:start w:val="1"/>
      <w:numFmt w:val="decimal"/>
      <w:lvlText w:val="%4."/>
      <w:lvlJc w:val="left"/>
      <w:pPr>
        <w:ind w:left="3447" w:hanging="360"/>
      </w:pPr>
    </w:lvl>
    <w:lvl w:ilvl="4" w:tplc="1C090019" w:tentative="1">
      <w:start w:val="1"/>
      <w:numFmt w:val="lowerLetter"/>
      <w:lvlText w:val="%5."/>
      <w:lvlJc w:val="left"/>
      <w:pPr>
        <w:ind w:left="4167" w:hanging="360"/>
      </w:pPr>
    </w:lvl>
    <w:lvl w:ilvl="5" w:tplc="1C09001B" w:tentative="1">
      <w:start w:val="1"/>
      <w:numFmt w:val="lowerRoman"/>
      <w:lvlText w:val="%6."/>
      <w:lvlJc w:val="right"/>
      <w:pPr>
        <w:ind w:left="4887" w:hanging="180"/>
      </w:pPr>
    </w:lvl>
    <w:lvl w:ilvl="6" w:tplc="1C09000F" w:tentative="1">
      <w:start w:val="1"/>
      <w:numFmt w:val="decimal"/>
      <w:lvlText w:val="%7."/>
      <w:lvlJc w:val="left"/>
      <w:pPr>
        <w:ind w:left="5607" w:hanging="360"/>
      </w:pPr>
    </w:lvl>
    <w:lvl w:ilvl="7" w:tplc="1C090019" w:tentative="1">
      <w:start w:val="1"/>
      <w:numFmt w:val="lowerLetter"/>
      <w:lvlText w:val="%8."/>
      <w:lvlJc w:val="left"/>
      <w:pPr>
        <w:ind w:left="6327" w:hanging="360"/>
      </w:pPr>
    </w:lvl>
    <w:lvl w:ilvl="8" w:tplc="1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60A024FA"/>
    <w:multiLevelType w:val="hybridMultilevel"/>
    <w:tmpl w:val="6F663658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2B912C0"/>
    <w:multiLevelType w:val="hybridMultilevel"/>
    <w:tmpl w:val="25B4E86A"/>
    <w:lvl w:ilvl="0" w:tplc="08090001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4" w15:restartNumberingAfterBreak="0">
    <w:nsid w:val="62CB4B7C"/>
    <w:multiLevelType w:val="hybridMultilevel"/>
    <w:tmpl w:val="12B2A6AE"/>
    <w:lvl w:ilvl="0" w:tplc="1C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5" w15:restartNumberingAfterBreak="0">
    <w:nsid w:val="62F17D2D"/>
    <w:multiLevelType w:val="hybridMultilevel"/>
    <w:tmpl w:val="F44C9C30"/>
    <w:lvl w:ilvl="0" w:tplc="1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3A745C1"/>
    <w:multiLevelType w:val="hybridMultilevel"/>
    <w:tmpl w:val="EFD66946"/>
    <w:lvl w:ilvl="0" w:tplc="00CA93AA">
      <w:start w:val="1"/>
      <w:numFmt w:val="decimal"/>
      <w:lvlText w:val="%1."/>
      <w:lvlJc w:val="left"/>
      <w:pPr>
        <w:ind w:left="786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3138328">
    <w:abstractNumId w:val="10"/>
  </w:num>
  <w:num w:numId="2" w16cid:durableId="1677918868">
    <w:abstractNumId w:val="6"/>
  </w:num>
  <w:num w:numId="3" w16cid:durableId="1407990359">
    <w:abstractNumId w:val="1"/>
  </w:num>
  <w:num w:numId="4" w16cid:durableId="403380784">
    <w:abstractNumId w:val="15"/>
  </w:num>
  <w:num w:numId="5" w16cid:durableId="1225487212">
    <w:abstractNumId w:val="11"/>
  </w:num>
  <w:num w:numId="6" w16cid:durableId="1677731685">
    <w:abstractNumId w:val="4"/>
  </w:num>
  <w:num w:numId="7" w16cid:durableId="1068726206">
    <w:abstractNumId w:val="0"/>
  </w:num>
  <w:num w:numId="8" w16cid:durableId="2138789347">
    <w:abstractNumId w:val="8"/>
  </w:num>
  <w:num w:numId="9" w16cid:durableId="46993372">
    <w:abstractNumId w:val="14"/>
  </w:num>
  <w:num w:numId="10" w16cid:durableId="1076316785">
    <w:abstractNumId w:val="7"/>
  </w:num>
  <w:num w:numId="11" w16cid:durableId="1530409136">
    <w:abstractNumId w:val="9"/>
  </w:num>
  <w:num w:numId="12" w16cid:durableId="1573393441">
    <w:abstractNumId w:val="12"/>
  </w:num>
  <w:num w:numId="13" w16cid:durableId="1570843721">
    <w:abstractNumId w:val="5"/>
  </w:num>
  <w:num w:numId="14" w16cid:durableId="441000580">
    <w:abstractNumId w:val="3"/>
  </w:num>
  <w:num w:numId="15" w16cid:durableId="1756242602">
    <w:abstractNumId w:val="2"/>
  </w:num>
  <w:num w:numId="16" w16cid:durableId="1765418630">
    <w:abstractNumId w:val="16"/>
  </w:num>
  <w:num w:numId="17" w16cid:durableId="655300381">
    <w:abstractNumId w:val="1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NrI0NjEyszCzMDRT0lEKTi0uzszPAykwqgUAVzAi0ywAAAA="/>
  </w:docVars>
  <w:rsids>
    <w:rsidRoot w:val="00F762AF"/>
    <w:rsid w:val="00001116"/>
    <w:rsid w:val="000023E6"/>
    <w:rsid w:val="00002667"/>
    <w:rsid w:val="00002CB9"/>
    <w:rsid w:val="00004621"/>
    <w:rsid w:val="000049F3"/>
    <w:rsid w:val="000049FF"/>
    <w:rsid w:val="00004A31"/>
    <w:rsid w:val="00004BE4"/>
    <w:rsid w:val="00004F17"/>
    <w:rsid w:val="00004FE7"/>
    <w:rsid w:val="00005A37"/>
    <w:rsid w:val="0000611A"/>
    <w:rsid w:val="00006501"/>
    <w:rsid w:val="00007327"/>
    <w:rsid w:val="00007710"/>
    <w:rsid w:val="00007CD9"/>
    <w:rsid w:val="00007F57"/>
    <w:rsid w:val="000100A9"/>
    <w:rsid w:val="000106CF"/>
    <w:rsid w:val="00010BE8"/>
    <w:rsid w:val="0001107C"/>
    <w:rsid w:val="000112EA"/>
    <w:rsid w:val="00012D70"/>
    <w:rsid w:val="00012F28"/>
    <w:rsid w:val="000131CE"/>
    <w:rsid w:val="00013593"/>
    <w:rsid w:val="00013F2E"/>
    <w:rsid w:val="000142AD"/>
    <w:rsid w:val="00014483"/>
    <w:rsid w:val="00014A11"/>
    <w:rsid w:val="00014A93"/>
    <w:rsid w:val="00014C4E"/>
    <w:rsid w:val="000151D1"/>
    <w:rsid w:val="00015F72"/>
    <w:rsid w:val="000161AA"/>
    <w:rsid w:val="0001680F"/>
    <w:rsid w:val="00017228"/>
    <w:rsid w:val="00020771"/>
    <w:rsid w:val="000210CB"/>
    <w:rsid w:val="000218A2"/>
    <w:rsid w:val="00021EAF"/>
    <w:rsid w:val="000223C7"/>
    <w:rsid w:val="0002318C"/>
    <w:rsid w:val="00023908"/>
    <w:rsid w:val="00024F77"/>
    <w:rsid w:val="0002519C"/>
    <w:rsid w:val="000252D9"/>
    <w:rsid w:val="0002533E"/>
    <w:rsid w:val="00025C05"/>
    <w:rsid w:val="00026FED"/>
    <w:rsid w:val="00030126"/>
    <w:rsid w:val="000303E9"/>
    <w:rsid w:val="00030C1F"/>
    <w:rsid w:val="00031C03"/>
    <w:rsid w:val="0003304E"/>
    <w:rsid w:val="0003357A"/>
    <w:rsid w:val="00034821"/>
    <w:rsid w:val="000360E9"/>
    <w:rsid w:val="00036161"/>
    <w:rsid w:val="00036B42"/>
    <w:rsid w:val="00036EFA"/>
    <w:rsid w:val="00037D27"/>
    <w:rsid w:val="0004076D"/>
    <w:rsid w:val="00040E25"/>
    <w:rsid w:val="0004146C"/>
    <w:rsid w:val="0004167E"/>
    <w:rsid w:val="000423FD"/>
    <w:rsid w:val="00042539"/>
    <w:rsid w:val="00043667"/>
    <w:rsid w:val="000446C8"/>
    <w:rsid w:val="00045945"/>
    <w:rsid w:val="00045BDD"/>
    <w:rsid w:val="00045DD0"/>
    <w:rsid w:val="00045E62"/>
    <w:rsid w:val="00045FBC"/>
    <w:rsid w:val="00046012"/>
    <w:rsid w:val="00046180"/>
    <w:rsid w:val="00046D80"/>
    <w:rsid w:val="00047276"/>
    <w:rsid w:val="000476BC"/>
    <w:rsid w:val="00047D6F"/>
    <w:rsid w:val="00047DC8"/>
    <w:rsid w:val="00050009"/>
    <w:rsid w:val="00051C6E"/>
    <w:rsid w:val="00051FF0"/>
    <w:rsid w:val="0005267C"/>
    <w:rsid w:val="000527DB"/>
    <w:rsid w:val="000534CA"/>
    <w:rsid w:val="00053722"/>
    <w:rsid w:val="000539D3"/>
    <w:rsid w:val="00053DD9"/>
    <w:rsid w:val="0005419F"/>
    <w:rsid w:val="00054783"/>
    <w:rsid w:val="00054949"/>
    <w:rsid w:val="000567C2"/>
    <w:rsid w:val="0005686F"/>
    <w:rsid w:val="000569AA"/>
    <w:rsid w:val="00060E14"/>
    <w:rsid w:val="000614A5"/>
    <w:rsid w:val="0006189E"/>
    <w:rsid w:val="00062CE4"/>
    <w:rsid w:val="0006341D"/>
    <w:rsid w:val="00064242"/>
    <w:rsid w:val="000653A0"/>
    <w:rsid w:val="00065423"/>
    <w:rsid w:val="000660FE"/>
    <w:rsid w:val="0006627C"/>
    <w:rsid w:val="000665DC"/>
    <w:rsid w:val="00067355"/>
    <w:rsid w:val="00067D50"/>
    <w:rsid w:val="00067FD3"/>
    <w:rsid w:val="0007078C"/>
    <w:rsid w:val="00070B2F"/>
    <w:rsid w:val="00070B4D"/>
    <w:rsid w:val="00070B89"/>
    <w:rsid w:val="000711F0"/>
    <w:rsid w:val="00071E91"/>
    <w:rsid w:val="000724D2"/>
    <w:rsid w:val="00072665"/>
    <w:rsid w:val="00072C04"/>
    <w:rsid w:val="000731A0"/>
    <w:rsid w:val="00073934"/>
    <w:rsid w:val="000749CA"/>
    <w:rsid w:val="0007609B"/>
    <w:rsid w:val="0007612F"/>
    <w:rsid w:val="00076870"/>
    <w:rsid w:val="00077049"/>
    <w:rsid w:val="00080251"/>
    <w:rsid w:val="00080915"/>
    <w:rsid w:val="00080FFB"/>
    <w:rsid w:val="00083BE8"/>
    <w:rsid w:val="00083D67"/>
    <w:rsid w:val="0008431C"/>
    <w:rsid w:val="0008488E"/>
    <w:rsid w:val="00084DC2"/>
    <w:rsid w:val="000850D7"/>
    <w:rsid w:val="0008525D"/>
    <w:rsid w:val="00085914"/>
    <w:rsid w:val="00085AB7"/>
    <w:rsid w:val="00085DCE"/>
    <w:rsid w:val="00087C02"/>
    <w:rsid w:val="00087EBC"/>
    <w:rsid w:val="000907C1"/>
    <w:rsid w:val="00090E38"/>
    <w:rsid w:val="00091607"/>
    <w:rsid w:val="00093C02"/>
    <w:rsid w:val="00095237"/>
    <w:rsid w:val="0009536F"/>
    <w:rsid w:val="000953CD"/>
    <w:rsid w:val="00096703"/>
    <w:rsid w:val="000973CC"/>
    <w:rsid w:val="000978F5"/>
    <w:rsid w:val="00097F6C"/>
    <w:rsid w:val="00097FFA"/>
    <w:rsid w:val="000A0197"/>
    <w:rsid w:val="000A0713"/>
    <w:rsid w:val="000A0977"/>
    <w:rsid w:val="000A0FA8"/>
    <w:rsid w:val="000A1122"/>
    <w:rsid w:val="000A129B"/>
    <w:rsid w:val="000A131A"/>
    <w:rsid w:val="000A254E"/>
    <w:rsid w:val="000A336B"/>
    <w:rsid w:val="000A3CAE"/>
    <w:rsid w:val="000A43F8"/>
    <w:rsid w:val="000A45B4"/>
    <w:rsid w:val="000A4E8C"/>
    <w:rsid w:val="000A4F78"/>
    <w:rsid w:val="000A564E"/>
    <w:rsid w:val="000A586F"/>
    <w:rsid w:val="000A6473"/>
    <w:rsid w:val="000A67E9"/>
    <w:rsid w:val="000A6C0E"/>
    <w:rsid w:val="000A7419"/>
    <w:rsid w:val="000A78E7"/>
    <w:rsid w:val="000A7B94"/>
    <w:rsid w:val="000A7BDF"/>
    <w:rsid w:val="000A7C18"/>
    <w:rsid w:val="000A7CA3"/>
    <w:rsid w:val="000A7D16"/>
    <w:rsid w:val="000A7F5F"/>
    <w:rsid w:val="000B13A2"/>
    <w:rsid w:val="000B234F"/>
    <w:rsid w:val="000B2CC6"/>
    <w:rsid w:val="000B311A"/>
    <w:rsid w:val="000B34E0"/>
    <w:rsid w:val="000B37AE"/>
    <w:rsid w:val="000B4624"/>
    <w:rsid w:val="000B4A3B"/>
    <w:rsid w:val="000B4AEF"/>
    <w:rsid w:val="000B524C"/>
    <w:rsid w:val="000B5595"/>
    <w:rsid w:val="000B5CE4"/>
    <w:rsid w:val="000B6280"/>
    <w:rsid w:val="000B62C6"/>
    <w:rsid w:val="000B656E"/>
    <w:rsid w:val="000B710F"/>
    <w:rsid w:val="000B7B2B"/>
    <w:rsid w:val="000B7C01"/>
    <w:rsid w:val="000B7D3A"/>
    <w:rsid w:val="000C0246"/>
    <w:rsid w:val="000C0861"/>
    <w:rsid w:val="000C1C3F"/>
    <w:rsid w:val="000C2C7A"/>
    <w:rsid w:val="000C2CD2"/>
    <w:rsid w:val="000C32F9"/>
    <w:rsid w:val="000C34F1"/>
    <w:rsid w:val="000C438B"/>
    <w:rsid w:val="000C44B7"/>
    <w:rsid w:val="000C5441"/>
    <w:rsid w:val="000C5750"/>
    <w:rsid w:val="000C62DC"/>
    <w:rsid w:val="000C7CC2"/>
    <w:rsid w:val="000C7F58"/>
    <w:rsid w:val="000D035D"/>
    <w:rsid w:val="000D1453"/>
    <w:rsid w:val="000D41EC"/>
    <w:rsid w:val="000D47CD"/>
    <w:rsid w:val="000D4841"/>
    <w:rsid w:val="000D6101"/>
    <w:rsid w:val="000D7864"/>
    <w:rsid w:val="000D7BED"/>
    <w:rsid w:val="000E07D0"/>
    <w:rsid w:val="000E1282"/>
    <w:rsid w:val="000E17A3"/>
    <w:rsid w:val="000E1CA1"/>
    <w:rsid w:val="000E1CB5"/>
    <w:rsid w:val="000E2325"/>
    <w:rsid w:val="000E2518"/>
    <w:rsid w:val="000E2A40"/>
    <w:rsid w:val="000E2AD5"/>
    <w:rsid w:val="000E357A"/>
    <w:rsid w:val="000E39FA"/>
    <w:rsid w:val="000E4438"/>
    <w:rsid w:val="000E447E"/>
    <w:rsid w:val="000E5085"/>
    <w:rsid w:val="000E51D0"/>
    <w:rsid w:val="000E5E68"/>
    <w:rsid w:val="000E70BC"/>
    <w:rsid w:val="000E74D7"/>
    <w:rsid w:val="000E7657"/>
    <w:rsid w:val="000E7E2A"/>
    <w:rsid w:val="000F0391"/>
    <w:rsid w:val="000F049C"/>
    <w:rsid w:val="000F0D33"/>
    <w:rsid w:val="000F116C"/>
    <w:rsid w:val="000F2F3B"/>
    <w:rsid w:val="000F4570"/>
    <w:rsid w:val="000F4666"/>
    <w:rsid w:val="000F46D2"/>
    <w:rsid w:val="000F4EBD"/>
    <w:rsid w:val="000F5215"/>
    <w:rsid w:val="000F5BF6"/>
    <w:rsid w:val="000F5D36"/>
    <w:rsid w:val="000F6BBA"/>
    <w:rsid w:val="000F6C59"/>
    <w:rsid w:val="000F6E35"/>
    <w:rsid w:val="000F70FE"/>
    <w:rsid w:val="000F75B2"/>
    <w:rsid w:val="001008EF"/>
    <w:rsid w:val="0010106B"/>
    <w:rsid w:val="001015C5"/>
    <w:rsid w:val="00101647"/>
    <w:rsid w:val="001049F2"/>
    <w:rsid w:val="001050F9"/>
    <w:rsid w:val="0010522D"/>
    <w:rsid w:val="00105299"/>
    <w:rsid w:val="00105300"/>
    <w:rsid w:val="00105C09"/>
    <w:rsid w:val="00106C2E"/>
    <w:rsid w:val="00107109"/>
    <w:rsid w:val="00107394"/>
    <w:rsid w:val="001073EB"/>
    <w:rsid w:val="00110975"/>
    <w:rsid w:val="001118DE"/>
    <w:rsid w:val="00112BCC"/>
    <w:rsid w:val="00113412"/>
    <w:rsid w:val="00113B4F"/>
    <w:rsid w:val="00113FE6"/>
    <w:rsid w:val="00114297"/>
    <w:rsid w:val="00114D73"/>
    <w:rsid w:val="00114FB9"/>
    <w:rsid w:val="001157E7"/>
    <w:rsid w:val="00115AFB"/>
    <w:rsid w:val="00115D3B"/>
    <w:rsid w:val="001160C2"/>
    <w:rsid w:val="00116350"/>
    <w:rsid w:val="0011636D"/>
    <w:rsid w:val="00116B19"/>
    <w:rsid w:val="00116FDB"/>
    <w:rsid w:val="00117069"/>
    <w:rsid w:val="00117F72"/>
    <w:rsid w:val="001200C0"/>
    <w:rsid w:val="001209F4"/>
    <w:rsid w:val="001225F6"/>
    <w:rsid w:val="0012349E"/>
    <w:rsid w:val="001235A3"/>
    <w:rsid w:val="001236B5"/>
    <w:rsid w:val="001251C7"/>
    <w:rsid w:val="00125211"/>
    <w:rsid w:val="00125703"/>
    <w:rsid w:val="00125B25"/>
    <w:rsid w:val="00125CBF"/>
    <w:rsid w:val="00125EC1"/>
    <w:rsid w:val="00126283"/>
    <w:rsid w:val="001278D0"/>
    <w:rsid w:val="00127BBE"/>
    <w:rsid w:val="00127CBC"/>
    <w:rsid w:val="00130B5F"/>
    <w:rsid w:val="00131000"/>
    <w:rsid w:val="001320B9"/>
    <w:rsid w:val="00132B72"/>
    <w:rsid w:val="00132C6B"/>
    <w:rsid w:val="00133728"/>
    <w:rsid w:val="00133EB9"/>
    <w:rsid w:val="00134222"/>
    <w:rsid w:val="0013536A"/>
    <w:rsid w:val="001357AC"/>
    <w:rsid w:val="00135C45"/>
    <w:rsid w:val="00135D56"/>
    <w:rsid w:val="00135F29"/>
    <w:rsid w:val="001361B4"/>
    <w:rsid w:val="001361CA"/>
    <w:rsid w:val="00136B21"/>
    <w:rsid w:val="001374C5"/>
    <w:rsid w:val="00137BD6"/>
    <w:rsid w:val="00137ED3"/>
    <w:rsid w:val="001405D1"/>
    <w:rsid w:val="001407D1"/>
    <w:rsid w:val="0014110B"/>
    <w:rsid w:val="00141BB1"/>
    <w:rsid w:val="00142234"/>
    <w:rsid w:val="0014384D"/>
    <w:rsid w:val="00143A93"/>
    <w:rsid w:val="0014404B"/>
    <w:rsid w:val="00145B0C"/>
    <w:rsid w:val="00146027"/>
    <w:rsid w:val="00146C8A"/>
    <w:rsid w:val="001471BC"/>
    <w:rsid w:val="00147C9C"/>
    <w:rsid w:val="00150EB6"/>
    <w:rsid w:val="001510D0"/>
    <w:rsid w:val="00151284"/>
    <w:rsid w:val="00151893"/>
    <w:rsid w:val="0015198C"/>
    <w:rsid w:val="00153547"/>
    <w:rsid w:val="00153605"/>
    <w:rsid w:val="001538CE"/>
    <w:rsid w:val="00153F1C"/>
    <w:rsid w:val="00154B6D"/>
    <w:rsid w:val="001557A4"/>
    <w:rsid w:val="00155936"/>
    <w:rsid w:val="00155B48"/>
    <w:rsid w:val="00156AA7"/>
    <w:rsid w:val="00157289"/>
    <w:rsid w:val="0015741A"/>
    <w:rsid w:val="001576F1"/>
    <w:rsid w:val="001578FD"/>
    <w:rsid w:val="00157AE6"/>
    <w:rsid w:val="00160F47"/>
    <w:rsid w:val="001618EC"/>
    <w:rsid w:val="00161F99"/>
    <w:rsid w:val="0016428C"/>
    <w:rsid w:val="001652AB"/>
    <w:rsid w:val="0016578D"/>
    <w:rsid w:val="00165F2B"/>
    <w:rsid w:val="00166620"/>
    <w:rsid w:val="00166DDE"/>
    <w:rsid w:val="00167006"/>
    <w:rsid w:val="00167BEA"/>
    <w:rsid w:val="00167E4E"/>
    <w:rsid w:val="001700FB"/>
    <w:rsid w:val="0017057F"/>
    <w:rsid w:val="001711E3"/>
    <w:rsid w:val="00171201"/>
    <w:rsid w:val="001717F5"/>
    <w:rsid w:val="001719C6"/>
    <w:rsid w:val="0017271F"/>
    <w:rsid w:val="00172F3B"/>
    <w:rsid w:val="00173034"/>
    <w:rsid w:val="001730BE"/>
    <w:rsid w:val="00173D32"/>
    <w:rsid w:val="0017444B"/>
    <w:rsid w:val="00174ABA"/>
    <w:rsid w:val="00174E54"/>
    <w:rsid w:val="001757A4"/>
    <w:rsid w:val="001758C5"/>
    <w:rsid w:val="00176D6D"/>
    <w:rsid w:val="00176DD7"/>
    <w:rsid w:val="001775E1"/>
    <w:rsid w:val="0017793E"/>
    <w:rsid w:val="00177A40"/>
    <w:rsid w:val="00177F92"/>
    <w:rsid w:val="001805E3"/>
    <w:rsid w:val="00181E6A"/>
    <w:rsid w:val="00182209"/>
    <w:rsid w:val="00182C79"/>
    <w:rsid w:val="00182DD0"/>
    <w:rsid w:val="0018459C"/>
    <w:rsid w:val="00184F31"/>
    <w:rsid w:val="0018597F"/>
    <w:rsid w:val="00185C33"/>
    <w:rsid w:val="00185E67"/>
    <w:rsid w:val="00185FEB"/>
    <w:rsid w:val="001900FA"/>
    <w:rsid w:val="0019063C"/>
    <w:rsid w:val="0019089E"/>
    <w:rsid w:val="00191B81"/>
    <w:rsid w:val="00191CB8"/>
    <w:rsid w:val="00191F51"/>
    <w:rsid w:val="0019215B"/>
    <w:rsid w:val="00192480"/>
    <w:rsid w:val="0019249E"/>
    <w:rsid w:val="001924B4"/>
    <w:rsid w:val="00192F8F"/>
    <w:rsid w:val="00193E38"/>
    <w:rsid w:val="00193E61"/>
    <w:rsid w:val="001942BC"/>
    <w:rsid w:val="00195B9E"/>
    <w:rsid w:val="00195C9C"/>
    <w:rsid w:val="001960CC"/>
    <w:rsid w:val="00196864"/>
    <w:rsid w:val="00196A5D"/>
    <w:rsid w:val="00197284"/>
    <w:rsid w:val="00197605"/>
    <w:rsid w:val="001A0F44"/>
    <w:rsid w:val="001A121E"/>
    <w:rsid w:val="001A3F1C"/>
    <w:rsid w:val="001A4086"/>
    <w:rsid w:val="001A4945"/>
    <w:rsid w:val="001A4956"/>
    <w:rsid w:val="001A544F"/>
    <w:rsid w:val="001A59D7"/>
    <w:rsid w:val="001A6AF5"/>
    <w:rsid w:val="001B17C8"/>
    <w:rsid w:val="001B180E"/>
    <w:rsid w:val="001B326B"/>
    <w:rsid w:val="001B331A"/>
    <w:rsid w:val="001B397A"/>
    <w:rsid w:val="001B39AF"/>
    <w:rsid w:val="001B411A"/>
    <w:rsid w:val="001B4F11"/>
    <w:rsid w:val="001B6215"/>
    <w:rsid w:val="001B65B9"/>
    <w:rsid w:val="001C037E"/>
    <w:rsid w:val="001C04AA"/>
    <w:rsid w:val="001C06E2"/>
    <w:rsid w:val="001C10C8"/>
    <w:rsid w:val="001C2293"/>
    <w:rsid w:val="001C2405"/>
    <w:rsid w:val="001C2809"/>
    <w:rsid w:val="001C280F"/>
    <w:rsid w:val="001C2D55"/>
    <w:rsid w:val="001C35C5"/>
    <w:rsid w:val="001C3998"/>
    <w:rsid w:val="001C3CC3"/>
    <w:rsid w:val="001C41A0"/>
    <w:rsid w:val="001C482A"/>
    <w:rsid w:val="001C48D7"/>
    <w:rsid w:val="001C50D5"/>
    <w:rsid w:val="001C51AE"/>
    <w:rsid w:val="001C584D"/>
    <w:rsid w:val="001C58C3"/>
    <w:rsid w:val="001C5AC4"/>
    <w:rsid w:val="001C5C44"/>
    <w:rsid w:val="001C6A5F"/>
    <w:rsid w:val="001C6B92"/>
    <w:rsid w:val="001C7E14"/>
    <w:rsid w:val="001C7EC4"/>
    <w:rsid w:val="001D0DEB"/>
    <w:rsid w:val="001D1066"/>
    <w:rsid w:val="001D2088"/>
    <w:rsid w:val="001D2159"/>
    <w:rsid w:val="001D2301"/>
    <w:rsid w:val="001D36FC"/>
    <w:rsid w:val="001D3973"/>
    <w:rsid w:val="001D466E"/>
    <w:rsid w:val="001D5387"/>
    <w:rsid w:val="001D55A7"/>
    <w:rsid w:val="001D6848"/>
    <w:rsid w:val="001D7D37"/>
    <w:rsid w:val="001E0907"/>
    <w:rsid w:val="001E12A1"/>
    <w:rsid w:val="001E13DB"/>
    <w:rsid w:val="001E1A41"/>
    <w:rsid w:val="001E21A2"/>
    <w:rsid w:val="001E2639"/>
    <w:rsid w:val="001E2B73"/>
    <w:rsid w:val="001E2DBE"/>
    <w:rsid w:val="001E31DE"/>
    <w:rsid w:val="001E3324"/>
    <w:rsid w:val="001E35AE"/>
    <w:rsid w:val="001E48A1"/>
    <w:rsid w:val="001E4DDA"/>
    <w:rsid w:val="001E65A1"/>
    <w:rsid w:val="001E677D"/>
    <w:rsid w:val="001E6FA5"/>
    <w:rsid w:val="001E7EFB"/>
    <w:rsid w:val="001F0CAA"/>
    <w:rsid w:val="001F0CE3"/>
    <w:rsid w:val="001F1706"/>
    <w:rsid w:val="001F21A7"/>
    <w:rsid w:val="001F5D34"/>
    <w:rsid w:val="001F5E24"/>
    <w:rsid w:val="001F6027"/>
    <w:rsid w:val="001F6342"/>
    <w:rsid w:val="001F69B2"/>
    <w:rsid w:val="001F6BE7"/>
    <w:rsid w:val="002008CB"/>
    <w:rsid w:val="002010FE"/>
    <w:rsid w:val="00201B47"/>
    <w:rsid w:val="00202774"/>
    <w:rsid w:val="00202A4F"/>
    <w:rsid w:val="0020323A"/>
    <w:rsid w:val="0020325D"/>
    <w:rsid w:val="002038BD"/>
    <w:rsid w:val="00203EEA"/>
    <w:rsid w:val="002040FB"/>
    <w:rsid w:val="00204538"/>
    <w:rsid w:val="00204C87"/>
    <w:rsid w:val="00205F2B"/>
    <w:rsid w:val="002067BC"/>
    <w:rsid w:val="002070B2"/>
    <w:rsid w:val="00207ECA"/>
    <w:rsid w:val="0021044D"/>
    <w:rsid w:val="00210EDC"/>
    <w:rsid w:val="002126EC"/>
    <w:rsid w:val="00212B72"/>
    <w:rsid w:val="00213285"/>
    <w:rsid w:val="002132A7"/>
    <w:rsid w:val="00213C37"/>
    <w:rsid w:val="00214154"/>
    <w:rsid w:val="002143A6"/>
    <w:rsid w:val="00214EBD"/>
    <w:rsid w:val="00214F70"/>
    <w:rsid w:val="002154C3"/>
    <w:rsid w:val="00215772"/>
    <w:rsid w:val="002170DF"/>
    <w:rsid w:val="00221023"/>
    <w:rsid w:val="00221207"/>
    <w:rsid w:val="00221540"/>
    <w:rsid w:val="002215B9"/>
    <w:rsid w:val="00221704"/>
    <w:rsid w:val="00221920"/>
    <w:rsid w:val="00221BA7"/>
    <w:rsid w:val="00221BF3"/>
    <w:rsid w:val="00221F76"/>
    <w:rsid w:val="002230C9"/>
    <w:rsid w:val="002232BC"/>
    <w:rsid w:val="0022330C"/>
    <w:rsid w:val="002242B2"/>
    <w:rsid w:val="002242E8"/>
    <w:rsid w:val="00224701"/>
    <w:rsid w:val="00225869"/>
    <w:rsid w:val="00226947"/>
    <w:rsid w:val="002270DD"/>
    <w:rsid w:val="00227303"/>
    <w:rsid w:val="0022769D"/>
    <w:rsid w:val="00231D01"/>
    <w:rsid w:val="00233CB1"/>
    <w:rsid w:val="00235489"/>
    <w:rsid w:val="002359E0"/>
    <w:rsid w:val="00235E61"/>
    <w:rsid w:val="00236342"/>
    <w:rsid w:val="00236FC5"/>
    <w:rsid w:val="00236FD0"/>
    <w:rsid w:val="00237741"/>
    <w:rsid w:val="00237898"/>
    <w:rsid w:val="002378C6"/>
    <w:rsid w:val="0024009F"/>
    <w:rsid w:val="002411A1"/>
    <w:rsid w:val="00241976"/>
    <w:rsid w:val="00241DEA"/>
    <w:rsid w:val="0024207F"/>
    <w:rsid w:val="00242A2E"/>
    <w:rsid w:val="0024386A"/>
    <w:rsid w:val="002449F6"/>
    <w:rsid w:val="00244DB6"/>
    <w:rsid w:val="00245270"/>
    <w:rsid w:val="00245AF4"/>
    <w:rsid w:val="00245DD7"/>
    <w:rsid w:val="00250370"/>
    <w:rsid w:val="00250B0C"/>
    <w:rsid w:val="00251707"/>
    <w:rsid w:val="00251D66"/>
    <w:rsid w:val="00251DDF"/>
    <w:rsid w:val="00251F33"/>
    <w:rsid w:val="00252496"/>
    <w:rsid w:val="00252566"/>
    <w:rsid w:val="00252D4C"/>
    <w:rsid w:val="0025462A"/>
    <w:rsid w:val="00254793"/>
    <w:rsid w:val="00256656"/>
    <w:rsid w:val="00256B3A"/>
    <w:rsid w:val="00256E35"/>
    <w:rsid w:val="00257729"/>
    <w:rsid w:val="00257790"/>
    <w:rsid w:val="0025792D"/>
    <w:rsid w:val="0026063D"/>
    <w:rsid w:val="00260682"/>
    <w:rsid w:val="0026117B"/>
    <w:rsid w:val="0026263C"/>
    <w:rsid w:val="00262D19"/>
    <w:rsid w:val="002631F3"/>
    <w:rsid w:val="00263432"/>
    <w:rsid w:val="00263499"/>
    <w:rsid w:val="00264109"/>
    <w:rsid w:val="00264209"/>
    <w:rsid w:val="00264302"/>
    <w:rsid w:val="00265FE7"/>
    <w:rsid w:val="00266518"/>
    <w:rsid w:val="002666D2"/>
    <w:rsid w:val="002670BC"/>
    <w:rsid w:val="00270603"/>
    <w:rsid w:val="00271508"/>
    <w:rsid w:val="0027217B"/>
    <w:rsid w:val="00272B98"/>
    <w:rsid w:val="00272E82"/>
    <w:rsid w:val="002736E2"/>
    <w:rsid w:val="0027372D"/>
    <w:rsid w:val="002748A5"/>
    <w:rsid w:val="00275746"/>
    <w:rsid w:val="00276278"/>
    <w:rsid w:val="00276296"/>
    <w:rsid w:val="00276EB6"/>
    <w:rsid w:val="002775BB"/>
    <w:rsid w:val="00277EE1"/>
    <w:rsid w:val="00280585"/>
    <w:rsid w:val="00280A95"/>
    <w:rsid w:val="00282734"/>
    <w:rsid w:val="00282A77"/>
    <w:rsid w:val="00282BAF"/>
    <w:rsid w:val="00282BBF"/>
    <w:rsid w:val="00282EE9"/>
    <w:rsid w:val="002836B0"/>
    <w:rsid w:val="00283DA3"/>
    <w:rsid w:val="00285328"/>
    <w:rsid w:val="00285429"/>
    <w:rsid w:val="002854E2"/>
    <w:rsid w:val="00285AB5"/>
    <w:rsid w:val="00285E3B"/>
    <w:rsid w:val="00286B37"/>
    <w:rsid w:val="00286D33"/>
    <w:rsid w:val="00287B05"/>
    <w:rsid w:val="0029050A"/>
    <w:rsid w:val="00290CC8"/>
    <w:rsid w:val="00290F71"/>
    <w:rsid w:val="0029143C"/>
    <w:rsid w:val="002918F2"/>
    <w:rsid w:val="00291F23"/>
    <w:rsid w:val="00292257"/>
    <w:rsid w:val="002924B5"/>
    <w:rsid w:val="002936A9"/>
    <w:rsid w:val="00293B31"/>
    <w:rsid w:val="0029437E"/>
    <w:rsid w:val="00294ADF"/>
    <w:rsid w:val="00295382"/>
    <w:rsid w:val="002960DA"/>
    <w:rsid w:val="00296BC0"/>
    <w:rsid w:val="0029730A"/>
    <w:rsid w:val="002A0D06"/>
    <w:rsid w:val="002A28E3"/>
    <w:rsid w:val="002A3AD3"/>
    <w:rsid w:val="002A47E4"/>
    <w:rsid w:val="002A53BF"/>
    <w:rsid w:val="002A5AEA"/>
    <w:rsid w:val="002A5D7C"/>
    <w:rsid w:val="002A63C5"/>
    <w:rsid w:val="002A72CB"/>
    <w:rsid w:val="002A7375"/>
    <w:rsid w:val="002A7D02"/>
    <w:rsid w:val="002B000F"/>
    <w:rsid w:val="002B023D"/>
    <w:rsid w:val="002B2FED"/>
    <w:rsid w:val="002B34F3"/>
    <w:rsid w:val="002B3976"/>
    <w:rsid w:val="002B3BF2"/>
    <w:rsid w:val="002B3DFA"/>
    <w:rsid w:val="002B3EA3"/>
    <w:rsid w:val="002B4200"/>
    <w:rsid w:val="002B4229"/>
    <w:rsid w:val="002B449B"/>
    <w:rsid w:val="002B5210"/>
    <w:rsid w:val="002B54DF"/>
    <w:rsid w:val="002B5CDC"/>
    <w:rsid w:val="002B5F13"/>
    <w:rsid w:val="002B6822"/>
    <w:rsid w:val="002B6A1A"/>
    <w:rsid w:val="002B6C9C"/>
    <w:rsid w:val="002B71A5"/>
    <w:rsid w:val="002B7DFE"/>
    <w:rsid w:val="002B7E3E"/>
    <w:rsid w:val="002C0008"/>
    <w:rsid w:val="002C2286"/>
    <w:rsid w:val="002C3D13"/>
    <w:rsid w:val="002C450D"/>
    <w:rsid w:val="002C4767"/>
    <w:rsid w:val="002C5942"/>
    <w:rsid w:val="002C5F38"/>
    <w:rsid w:val="002C5FB7"/>
    <w:rsid w:val="002C6B2D"/>
    <w:rsid w:val="002C6D07"/>
    <w:rsid w:val="002C747F"/>
    <w:rsid w:val="002C75FF"/>
    <w:rsid w:val="002C77BB"/>
    <w:rsid w:val="002C7D22"/>
    <w:rsid w:val="002C7D70"/>
    <w:rsid w:val="002D0427"/>
    <w:rsid w:val="002D11E7"/>
    <w:rsid w:val="002D1419"/>
    <w:rsid w:val="002D24E9"/>
    <w:rsid w:val="002D3810"/>
    <w:rsid w:val="002D38D7"/>
    <w:rsid w:val="002D41AB"/>
    <w:rsid w:val="002D4361"/>
    <w:rsid w:val="002D4376"/>
    <w:rsid w:val="002D5297"/>
    <w:rsid w:val="002D553B"/>
    <w:rsid w:val="002D5FEB"/>
    <w:rsid w:val="002D6341"/>
    <w:rsid w:val="002D6C0B"/>
    <w:rsid w:val="002D7125"/>
    <w:rsid w:val="002D7D79"/>
    <w:rsid w:val="002E0AC8"/>
    <w:rsid w:val="002E2362"/>
    <w:rsid w:val="002E2712"/>
    <w:rsid w:val="002E33D0"/>
    <w:rsid w:val="002E3F1E"/>
    <w:rsid w:val="002E40D4"/>
    <w:rsid w:val="002E4556"/>
    <w:rsid w:val="002E45F3"/>
    <w:rsid w:val="002E4BA6"/>
    <w:rsid w:val="002E4D54"/>
    <w:rsid w:val="002E55A5"/>
    <w:rsid w:val="002E6028"/>
    <w:rsid w:val="002E6C91"/>
    <w:rsid w:val="002E6C97"/>
    <w:rsid w:val="002F26AA"/>
    <w:rsid w:val="002F3056"/>
    <w:rsid w:val="002F309E"/>
    <w:rsid w:val="002F398C"/>
    <w:rsid w:val="002F3D23"/>
    <w:rsid w:val="002F3D24"/>
    <w:rsid w:val="002F4DAD"/>
    <w:rsid w:val="002F54A7"/>
    <w:rsid w:val="002F649E"/>
    <w:rsid w:val="002F7E08"/>
    <w:rsid w:val="00300B77"/>
    <w:rsid w:val="003013C0"/>
    <w:rsid w:val="003017C4"/>
    <w:rsid w:val="00301A59"/>
    <w:rsid w:val="0030306D"/>
    <w:rsid w:val="00303096"/>
    <w:rsid w:val="00303446"/>
    <w:rsid w:val="00303A0B"/>
    <w:rsid w:val="0030671C"/>
    <w:rsid w:val="00307E3C"/>
    <w:rsid w:val="00310573"/>
    <w:rsid w:val="00310612"/>
    <w:rsid w:val="003108FA"/>
    <w:rsid w:val="003116B9"/>
    <w:rsid w:val="0031174D"/>
    <w:rsid w:val="003121F9"/>
    <w:rsid w:val="00312B56"/>
    <w:rsid w:val="00312C69"/>
    <w:rsid w:val="003131E9"/>
    <w:rsid w:val="00313990"/>
    <w:rsid w:val="00313F8A"/>
    <w:rsid w:val="00313FA3"/>
    <w:rsid w:val="00314711"/>
    <w:rsid w:val="00314926"/>
    <w:rsid w:val="00316271"/>
    <w:rsid w:val="00316428"/>
    <w:rsid w:val="003168B8"/>
    <w:rsid w:val="00320CD6"/>
    <w:rsid w:val="00321371"/>
    <w:rsid w:val="00321B75"/>
    <w:rsid w:val="00322B43"/>
    <w:rsid w:val="00322EE1"/>
    <w:rsid w:val="0032318E"/>
    <w:rsid w:val="0032382A"/>
    <w:rsid w:val="00324199"/>
    <w:rsid w:val="0032462D"/>
    <w:rsid w:val="003248E5"/>
    <w:rsid w:val="00324BE3"/>
    <w:rsid w:val="00324E35"/>
    <w:rsid w:val="00325B68"/>
    <w:rsid w:val="003262D6"/>
    <w:rsid w:val="0032667C"/>
    <w:rsid w:val="00326EDF"/>
    <w:rsid w:val="0033076A"/>
    <w:rsid w:val="003307EF"/>
    <w:rsid w:val="00330B80"/>
    <w:rsid w:val="0033209D"/>
    <w:rsid w:val="003322E7"/>
    <w:rsid w:val="003328B2"/>
    <w:rsid w:val="003328C3"/>
    <w:rsid w:val="00332C3F"/>
    <w:rsid w:val="00332F21"/>
    <w:rsid w:val="00333A85"/>
    <w:rsid w:val="0033440C"/>
    <w:rsid w:val="00334C58"/>
    <w:rsid w:val="003401E6"/>
    <w:rsid w:val="00340BEA"/>
    <w:rsid w:val="0034147E"/>
    <w:rsid w:val="00341DBC"/>
    <w:rsid w:val="003425C1"/>
    <w:rsid w:val="003439F6"/>
    <w:rsid w:val="00343D30"/>
    <w:rsid w:val="00344007"/>
    <w:rsid w:val="003443E3"/>
    <w:rsid w:val="00344593"/>
    <w:rsid w:val="003448AC"/>
    <w:rsid w:val="003457BA"/>
    <w:rsid w:val="00345BA1"/>
    <w:rsid w:val="0034697E"/>
    <w:rsid w:val="00346E93"/>
    <w:rsid w:val="0034729C"/>
    <w:rsid w:val="003476BE"/>
    <w:rsid w:val="003477EB"/>
    <w:rsid w:val="0035060D"/>
    <w:rsid w:val="00350D1F"/>
    <w:rsid w:val="00351EE3"/>
    <w:rsid w:val="0035232C"/>
    <w:rsid w:val="00352492"/>
    <w:rsid w:val="00352910"/>
    <w:rsid w:val="00352E26"/>
    <w:rsid w:val="00353952"/>
    <w:rsid w:val="00353967"/>
    <w:rsid w:val="003541C3"/>
    <w:rsid w:val="003560E6"/>
    <w:rsid w:val="0035611C"/>
    <w:rsid w:val="003564FE"/>
    <w:rsid w:val="00356B65"/>
    <w:rsid w:val="0035780B"/>
    <w:rsid w:val="0036179D"/>
    <w:rsid w:val="003629E4"/>
    <w:rsid w:val="00362C56"/>
    <w:rsid w:val="00362F2A"/>
    <w:rsid w:val="003640D0"/>
    <w:rsid w:val="00365415"/>
    <w:rsid w:val="00365A94"/>
    <w:rsid w:val="00365DE6"/>
    <w:rsid w:val="00366403"/>
    <w:rsid w:val="003666E8"/>
    <w:rsid w:val="00367245"/>
    <w:rsid w:val="00367C1B"/>
    <w:rsid w:val="00370C0E"/>
    <w:rsid w:val="0037104B"/>
    <w:rsid w:val="003712FE"/>
    <w:rsid w:val="00371DF6"/>
    <w:rsid w:val="003728D9"/>
    <w:rsid w:val="003731D8"/>
    <w:rsid w:val="003733A0"/>
    <w:rsid w:val="00373597"/>
    <w:rsid w:val="00373F31"/>
    <w:rsid w:val="003746A3"/>
    <w:rsid w:val="00374ED3"/>
    <w:rsid w:val="00374FBF"/>
    <w:rsid w:val="0037586C"/>
    <w:rsid w:val="00375915"/>
    <w:rsid w:val="003759F9"/>
    <w:rsid w:val="00375DF3"/>
    <w:rsid w:val="0037632D"/>
    <w:rsid w:val="00376AE0"/>
    <w:rsid w:val="00376FD6"/>
    <w:rsid w:val="003770C8"/>
    <w:rsid w:val="00377DFD"/>
    <w:rsid w:val="00380334"/>
    <w:rsid w:val="003809CB"/>
    <w:rsid w:val="00380DEF"/>
    <w:rsid w:val="003815BB"/>
    <w:rsid w:val="00381623"/>
    <w:rsid w:val="00382AB6"/>
    <w:rsid w:val="00383603"/>
    <w:rsid w:val="00384717"/>
    <w:rsid w:val="00385808"/>
    <w:rsid w:val="003860A0"/>
    <w:rsid w:val="00386186"/>
    <w:rsid w:val="00386717"/>
    <w:rsid w:val="0038709F"/>
    <w:rsid w:val="00387F68"/>
    <w:rsid w:val="00390013"/>
    <w:rsid w:val="00390465"/>
    <w:rsid w:val="003909A1"/>
    <w:rsid w:val="00390E70"/>
    <w:rsid w:val="003915A8"/>
    <w:rsid w:val="00391AE9"/>
    <w:rsid w:val="00392C9C"/>
    <w:rsid w:val="003945EB"/>
    <w:rsid w:val="00394B0E"/>
    <w:rsid w:val="00394F25"/>
    <w:rsid w:val="003961BA"/>
    <w:rsid w:val="0039692B"/>
    <w:rsid w:val="00396F32"/>
    <w:rsid w:val="00397A2A"/>
    <w:rsid w:val="003A00F5"/>
    <w:rsid w:val="003A0F2F"/>
    <w:rsid w:val="003A14FF"/>
    <w:rsid w:val="003A1628"/>
    <w:rsid w:val="003A1EEA"/>
    <w:rsid w:val="003A2A6F"/>
    <w:rsid w:val="003A2B4B"/>
    <w:rsid w:val="003A3315"/>
    <w:rsid w:val="003A3903"/>
    <w:rsid w:val="003A3C6D"/>
    <w:rsid w:val="003A3CAD"/>
    <w:rsid w:val="003A3FCB"/>
    <w:rsid w:val="003A4E42"/>
    <w:rsid w:val="003A536D"/>
    <w:rsid w:val="003A60E8"/>
    <w:rsid w:val="003A61B9"/>
    <w:rsid w:val="003A632F"/>
    <w:rsid w:val="003A670C"/>
    <w:rsid w:val="003A6871"/>
    <w:rsid w:val="003A6CBC"/>
    <w:rsid w:val="003A7C04"/>
    <w:rsid w:val="003A7FE7"/>
    <w:rsid w:val="003B1159"/>
    <w:rsid w:val="003B2D27"/>
    <w:rsid w:val="003B399E"/>
    <w:rsid w:val="003B3A79"/>
    <w:rsid w:val="003B4116"/>
    <w:rsid w:val="003B5535"/>
    <w:rsid w:val="003B5654"/>
    <w:rsid w:val="003B5A3C"/>
    <w:rsid w:val="003B5E2F"/>
    <w:rsid w:val="003B5F93"/>
    <w:rsid w:val="003B712D"/>
    <w:rsid w:val="003C1E16"/>
    <w:rsid w:val="003C1E3B"/>
    <w:rsid w:val="003C207A"/>
    <w:rsid w:val="003C296F"/>
    <w:rsid w:val="003C298F"/>
    <w:rsid w:val="003C38DA"/>
    <w:rsid w:val="003C4DCF"/>
    <w:rsid w:val="003C4E1E"/>
    <w:rsid w:val="003C523D"/>
    <w:rsid w:val="003C5E9C"/>
    <w:rsid w:val="003C666E"/>
    <w:rsid w:val="003C74A5"/>
    <w:rsid w:val="003C793B"/>
    <w:rsid w:val="003D0CC3"/>
    <w:rsid w:val="003D0DB3"/>
    <w:rsid w:val="003D0ED4"/>
    <w:rsid w:val="003D0EE0"/>
    <w:rsid w:val="003D153A"/>
    <w:rsid w:val="003D19B4"/>
    <w:rsid w:val="003D2A8E"/>
    <w:rsid w:val="003D3BAC"/>
    <w:rsid w:val="003D3CCC"/>
    <w:rsid w:val="003D4157"/>
    <w:rsid w:val="003D469B"/>
    <w:rsid w:val="003D47CE"/>
    <w:rsid w:val="003D4A07"/>
    <w:rsid w:val="003D641A"/>
    <w:rsid w:val="003D6FBB"/>
    <w:rsid w:val="003D7217"/>
    <w:rsid w:val="003D74F2"/>
    <w:rsid w:val="003D785C"/>
    <w:rsid w:val="003D78EF"/>
    <w:rsid w:val="003E01D2"/>
    <w:rsid w:val="003E02A5"/>
    <w:rsid w:val="003E2DA5"/>
    <w:rsid w:val="003E374B"/>
    <w:rsid w:val="003E3877"/>
    <w:rsid w:val="003E3DF8"/>
    <w:rsid w:val="003E4D8E"/>
    <w:rsid w:val="003E4FDD"/>
    <w:rsid w:val="003E5631"/>
    <w:rsid w:val="003E61C1"/>
    <w:rsid w:val="003F0116"/>
    <w:rsid w:val="003F0245"/>
    <w:rsid w:val="003F0AA8"/>
    <w:rsid w:val="003F15EF"/>
    <w:rsid w:val="003F1895"/>
    <w:rsid w:val="003F1D83"/>
    <w:rsid w:val="003F1F77"/>
    <w:rsid w:val="003F2504"/>
    <w:rsid w:val="003F27FB"/>
    <w:rsid w:val="003F2B47"/>
    <w:rsid w:val="003F2CBF"/>
    <w:rsid w:val="003F3BC8"/>
    <w:rsid w:val="003F427C"/>
    <w:rsid w:val="003F4341"/>
    <w:rsid w:val="003F46CC"/>
    <w:rsid w:val="003F48B7"/>
    <w:rsid w:val="003F48C7"/>
    <w:rsid w:val="003F4F35"/>
    <w:rsid w:val="003F5A3D"/>
    <w:rsid w:val="003F5F4B"/>
    <w:rsid w:val="003F6351"/>
    <w:rsid w:val="003F63CF"/>
    <w:rsid w:val="003F65AA"/>
    <w:rsid w:val="003F6F9C"/>
    <w:rsid w:val="003F70C5"/>
    <w:rsid w:val="003F747A"/>
    <w:rsid w:val="0040002F"/>
    <w:rsid w:val="004006BB"/>
    <w:rsid w:val="00401114"/>
    <w:rsid w:val="0040247E"/>
    <w:rsid w:val="0040273F"/>
    <w:rsid w:val="00403007"/>
    <w:rsid w:val="004033FD"/>
    <w:rsid w:val="004036D0"/>
    <w:rsid w:val="0040397A"/>
    <w:rsid w:val="004043B4"/>
    <w:rsid w:val="004047F4"/>
    <w:rsid w:val="00404AE4"/>
    <w:rsid w:val="00404BE4"/>
    <w:rsid w:val="00405341"/>
    <w:rsid w:val="00405557"/>
    <w:rsid w:val="00405F73"/>
    <w:rsid w:val="00405FF9"/>
    <w:rsid w:val="0040654A"/>
    <w:rsid w:val="00406A1B"/>
    <w:rsid w:val="0040742C"/>
    <w:rsid w:val="00407D46"/>
    <w:rsid w:val="0041020D"/>
    <w:rsid w:val="004103C9"/>
    <w:rsid w:val="00410D78"/>
    <w:rsid w:val="00411180"/>
    <w:rsid w:val="004114A8"/>
    <w:rsid w:val="0041164F"/>
    <w:rsid w:val="004121B6"/>
    <w:rsid w:val="00412CD0"/>
    <w:rsid w:val="00413288"/>
    <w:rsid w:val="00414260"/>
    <w:rsid w:val="004144A1"/>
    <w:rsid w:val="00415CFF"/>
    <w:rsid w:val="00415D57"/>
    <w:rsid w:val="0041720D"/>
    <w:rsid w:val="0042040E"/>
    <w:rsid w:val="00420B12"/>
    <w:rsid w:val="00421F95"/>
    <w:rsid w:val="00422C40"/>
    <w:rsid w:val="00424721"/>
    <w:rsid w:val="00424900"/>
    <w:rsid w:val="004255B7"/>
    <w:rsid w:val="00425CBD"/>
    <w:rsid w:val="004271C2"/>
    <w:rsid w:val="004279A5"/>
    <w:rsid w:val="00427DCC"/>
    <w:rsid w:val="00430135"/>
    <w:rsid w:val="004302B5"/>
    <w:rsid w:val="00431012"/>
    <w:rsid w:val="00431325"/>
    <w:rsid w:val="00431C2E"/>
    <w:rsid w:val="004329E1"/>
    <w:rsid w:val="004336AF"/>
    <w:rsid w:val="00433CD3"/>
    <w:rsid w:val="00434A9D"/>
    <w:rsid w:val="00435978"/>
    <w:rsid w:val="00436B07"/>
    <w:rsid w:val="004376B2"/>
    <w:rsid w:val="004379CE"/>
    <w:rsid w:val="00437C7D"/>
    <w:rsid w:val="004400F7"/>
    <w:rsid w:val="00440882"/>
    <w:rsid w:val="00440E19"/>
    <w:rsid w:val="004421D7"/>
    <w:rsid w:val="00442D94"/>
    <w:rsid w:val="004449D6"/>
    <w:rsid w:val="004457DD"/>
    <w:rsid w:val="00445998"/>
    <w:rsid w:val="00446EAF"/>
    <w:rsid w:val="00446F57"/>
    <w:rsid w:val="004470ED"/>
    <w:rsid w:val="00447982"/>
    <w:rsid w:val="00450751"/>
    <w:rsid w:val="00450886"/>
    <w:rsid w:val="00450978"/>
    <w:rsid w:val="004511E5"/>
    <w:rsid w:val="00451ADE"/>
    <w:rsid w:val="004538A2"/>
    <w:rsid w:val="00453D32"/>
    <w:rsid w:val="004545AF"/>
    <w:rsid w:val="004548F8"/>
    <w:rsid w:val="00454C79"/>
    <w:rsid w:val="00455220"/>
    <w:rsid w:val="004555D7"/>
    <w:rsid w:val="00455B49"/>
    <w:rsid w:val="00455C73"/>
    <w:rsid w:val="00455FBB"/>
    <w:rsid w:val="0045616F"/>
    <w:rsid w:val="00456187"/>
    <w:rsid w:val="0045721F"/>
    <w:rsid w:val="004574F8"/>
    <w:rsid w:val="00457EEC"/>
    <w:rsid w:val="004605CA"/>
    <w:rsid w:val="00460C5D"/>
    <w:rsid w:val="00460F73"/>
    <w:rsid w:val="0046111C"/>
    <w:rsid w:val="00461ADA"/>
    <w:rsid w:val="00462AB0"/>
    <w:rsid w:val="00463108"/>
    <w:rsid w:val="004634BD"/>
    <w:rsid w:val="004635C0"/>
    <w:rsid w:val="00463C5D"/>
    <w:rsid w:val="00463FA7"/>
    <w:rsid w:val="00464493"/>
    <w:rsid w:val="00464777"/>
    <w:rsid w:val="00464AE3"/>
    <w:rsid w:val="004656B3"/>
    <w:rsid w:val="00467497"/>
    <w:rsid w:val="004700DD"/>
    <w:rsid w:val="0047232A"/>
    <w:rsid w:val="00476582"/>
    <w:rsid w:val="004774D2"/>
    <w:rsid w:val="00477E3F"/>
    <w:rsid w:val="004802A1"/>
    <w:rsid w:val="00480399"/>
    <w:rsid w:val="00480888"/>
    <w:rsid w:val="00480F22"/>
    <w:rsid w:val="004819AC"/>
    <w:rsid w:val="00483439"/>
    <w:rsid w:val="004835FC"/>
    <w:rsid w:val="00484BFA"/>
    <w:rsid w:val="0048505A"/>
    <w:rsid w:val="00487B0D"/>
    <w:rsid w:val="00487FFC"/>
    <w:rsid w:val="00490266"/>
    <w:rsid w:val="0049068E"/>
    <w:rsid w:val="00490B03"/>
    <w:rsid w:val="00490E0C"/>
    <w:rsid w:val="00491336"/>
    <w:rsid w:val="004913AE"/>
    <w:rsid w:val="00491D8F"/>
    <w:rsid w:val="00491FCB"/>
    <w:rsid w:val="00492BD8"/>
    <w:rsid w:val="00493384"/>
    <w:rsid w:val="004938B1"/>
    <w:rsid w:val="004942E8"/>
    <w:rsid w:val="004945BE"/>
    <w:rsid w:val="004950B6"/>
    <w:rsid w:val="00496594"/>
    <w:rsid w:val="0049701A"/>
    <w:rsid w:val="004979AC"/>
    <w:rsid w:val="00497A07"/>
    <w:rsid w:val="00497FA4"/>
    <w:rsid w:val="004A0412"/>
    <w:rsid w:val="004A2031"/>
    <w:rsid w:val="004A2A42"/>
    <w:rsid w:val="004A45A1"/>
    <w:rsid w:val="004A460A"/>
    <w:rsid w:val="004A485F"/>
    <w:rsid w:val="004A526C"/>
    <w:rsid w:val="004A530E"/>
    <w:rsid w:val="004A58CB"/>
    <w:rsid w:val="004A5961"/>
    <w:rsid w:val="004A5B8A"/>
    <w:rsid w:val="004A6329"/>
    <w:rsid w:val="004A6594"/>
    <w:rsid w:val="004A6773"/>
    <w:rsid w:val="004A6B3B"/>
    <w:rsid w:val="004A6B60"/>
    <w:rsid w:val="004A6DAB"/>
    <w:rsid w:val="004A7457"/>
    <w:rsid w:val="004A7D4E"/>
    <w:rsid w:val="004B07BE"/>
    <w:rsid w:val="004B15C7"/>
    <w:rsid w:val="004B167E"/>
    <w:rsid w:val="004B2703"/>
    <w:rsid w:val="004B2BED"/>
    <w:rsid w:val="004B3124"/>
    <w:rsid w:val="004B33F9"/>
    <w:rsid w:val="004B40A1"/>
    <w:rsid w:val="004B4ACE"/>
    <w:rsid w:val="004B5388"/>
    <w:rsid w:val="004B5A9F"/>
    <w:rsid w:val="004B5C4C"/>
    <w:rsid w:val="004B6B7E"/>
    <w:rsid w:val="004B7BFC"/>
    <w:rsid w:val="004C02AB"/>
    <w:rsid w:val="004C05C9"/>
    <w:rsid w:val="004C05DB"/>
    <w:rsid w:val="004C0761"/>
    <w:rsid w:val="004C0DD4"/>
    <w:rsid w:val="004C0DF8"/>
    <w:rsid w:val="004C0F82"/>
    <w:rsid w:val="004C191F"/>
    <w:rsid w:val="004C2142"/>
    <w:rsid w:val="004C2D93"/>
    <w:rsid w:val="004C313B"/>
    <w:rsid w:val="004C37F6"/>
    <w:rsid w:val="004C408B"/>
    <w:rsid w:val="004C412A"/>
    <w:rsid w:val="004C4814"/>
    <w:rsid w:val="004C5D1D"/>
    <w:rsid w:val="004C7766"/>
    <w:rsid w:val="004C7ED7"/>
    <w:rsid w:val="004D0306"/>
    <w:rsid w:val="004D0453"/>
    <w:rsid w:val="004D0663"/>
    <w:rsid w:val="004D0EB6"/>
    <w:rsid w:val="004D1C3A"/>
    <w:rsid w:val="004D1EC9"/>
    <w:rsid w:val="004D1EE7"/>
    <w:rsid w:val="004D1F6C"/>
    <w:rsid w:val="004D2B0D"/>
    <w:rsid w:val="004D35A1"/>
    <w:rsid w:val="004D35E0"/>
    <w:rsid w:val="004D3A89"/>
    <w:rsid w:val="004D3AD7"/>
    <w:rsid w:val="004D50B8"/>
    <w:rsid w:val="004D515B"/>
    <w:rsid w:val="004D6ABA"/>
    <w:rsid w:val="004D6FC9"/>
    <w:rsid w:val="004D78F5"/>
    <w:rsid w:val="004D79A9"/>
    <w:rsid w:val="004D7B37"/>
    <w:rsid w:val="004D7CC0"/>
    <w:rsid w:val="004E059F"/>
    <w:rsid w:val="004E0AFE"/>
    <w:rsid w:val="004E0E33"/>
    <w:rsid w:val="004E1362"/>
    <w:rsid w:val="004E14A6"/>
    <w:rsid w:val="004E1C82"/>
    <w:rsid w:val="004E2EDA"/>
    <w:rsid w:val="004E3363"/>
    <w:rsid w:val="004E35C8"/>
    <w:rsid w:val="004E3BD2"/>
    <w:rsid w:val="004E47DF"/>
    <w:rsid w:val="004E47F6"/>
    <w:rsid w:val="004E4FC1"/>
    <w:rsid w:val="004E6BC0"/>
    <w:rsid w:val="004E6F6C"/>
    <w:rsid w:val="004E75D0"/>
    <w:rsid w:val="004E780C"/>
    <w:rsid w:val="004E7AA7"/>
    <w:rsid w:val="004F00E9"/>
    <w:rsid w:val="004F047C"/>
    <w:rsid w:val="004F0FCB"/>
    <w:rsid w:val="004F1160"/>
    <w:rsid w:val="004F169A"/>
    <w:rsid w:val="004F2002"/>
    <w:rsid w:val="004F20B5"/>
    <w:rsid w:val="004F2AA0"/>
    <w:rsid w:val="004F3DEA"/>
    <w:rsid w:val="004F6482"/>
    <w:rsid w:val="004F7369"/>
    <w:rsid w:val="004F7523"/>
    <w:rsid w:val="004F78A2"/>
    <w:rsid w:val="004F79C9"/>
    <w:rsid w:val="00501976"/>
    <w:rsid w:val="00502364"/>
    <w:rsid w:val="0050546B"/>
    <w:rsid w:val="005058C5"/>
    <w:rsid w:val="00505FB1"/>
    <w:rsid w:val="00506E08"/>
    <w:rsid w:val="00507A4C"/>
    <w:rsid w:val="00511B9C"/>
    <w:rsid w:val="00511CE6"/>
    <w:rsid w:val="005123F0"/>
    <w:rsid w:val="00512FAB"/>
    <w:rsid w:val="00513882"/>
    <w:rsid w:val="00514268"/>
    <w:rsid w:val="00514552"/>
    <w:rsid w:val="00515183"/>
    <w:rsid w:val="005160DA"/>
    <w:rsid w:val="005162A2"/>
    <w:rsid w:val="005165E7"/>
    <w:rsid w:val="005168D1"/>
    <w:rsid w:val="00517654"/>
    <w:rsid w:val="0052079B"/>
    <w:rsid w:val="00520913"/>
    <w:rsid w:val="00520D82"/>
    <w:rsid w:val="00520E77"/>
    <w:rsid w:val="00521313"/>
    <w:rsid w:val="005227EE"/>
    <w:rsid w:val="005231D0"/>
    <w:rsid w:val="005231D5"/>
    <w:rsid w:val="005234AB"/>
    <w:rsid w:val="00523A1D"/>
    <w:rsid w:val="0052487A"/>
    <w:rsid w:val="00524AE4"/>
    <w:rsid w:val="005257D4"/>
    <w:rsid w:val="005261C4"/>
    <w:rsid w:val="00527331"/>
    <w:rsid w:val="005273DE"/>
    <w:rsid w:val="005277D1"/>
    <w:rsid w:val="005278F6"/>
    <w:rsid w:val="00527B39"/>
    <w:rsid w:val="00527D15"/>
    <w:rsid w:val="005308D9"/>
    <w:rsid w:val="00532580"/>
    <w:rsid w:val="00532F9F"/>
    <w:rsid w:val="005341B0"/>
    <w:rsid w:val="00534707"/>
    <w:rsid w:val="0053470A"/>
    <w:rsid w:val="0053483F"/>
    <w:rsid w:val="00534C1A"/>
    <w:rsid w:val="0053506C"/>
    <w:rsid w:val="005350D6"/>
    <w:rsid w:val="005352BD"/>
    <w:rsid w:val="005358CA"/>
    <w:rsid w:val="00535E90"/>
    <w:rsid w:val="005362D1"/>
    <w:rsid w:val="0053633F"/>
    <w:rsid w:val="005400E1"/>
    <w:rsid w:val="00540BB1"/>
    <w:rsid w:val="00542077"/>
    <w:rsid w:val="00542D4E"/>
    <w:rsid w:val="00542D67"/>
    <w:rsid w:val="00543156"/>
    <w:rsid w:val="00543206"/>
    <w:rsid w:val="00543940"/>
    <w:rsid w:val="005439B6"/>
    <w:rsid w:val="005445C0"/>
    <w:rsid w:val="00544BF7"/>
    <w:rsid w:val="00544E8A"/>
    <w:rsid w:val="00546E61"/>
    <w:rsid w:val="005475D5"/>
    <w:rsid w:val="005500AB"/>
    <w:rsid w:val="00550921"/>
    <w:rsid w:val="00550CC4"/>
    <w:rsid w:val="00550E9E"/>
    <w:rsid w:val="00551729"/>
    <w:rsid w:val="005528A8"/>
    <w:rsid w:val="00552C65"/>
    <w:rsid w:val="00554416"/>
    <w:rsid w:val="00554E1C"/>
    <w:rsid w:val="00554F5E"/>
    <w:rsid w:val="0055552F"/>
    <w:rsid w:val="0055558B"/>
    <w:rsid w:val="005566BD"/>
    <w:rsid w:val="005567AB"/>
    <w:rsid w:val="00557519"/>
    <w:rsid w:val="00557A84"/>
    <w:rsid w:val="00561505"/>
    <w:rsid w:val="00561585"/>
    <w:rsid w:val="005631EB"/>
    <w:rsid w:val="00563556"/>
    <w:rsid w:val="00564419"/>
    <w:rsid w:val="005667A4"/>
    <w:rsid w:val="005669AF"/>
    <w:rsid w:val="0056765D"/>
    <w:rsid w:val="005677E6"/>
    <w:rsid w:val="00567B22"/>
    <w:rsid w:val="00570C6D"/>
    <w:rsid w:val="00571501"/>
    <w:rsid w:val="005715CA"/>
    <w:rsid w:val="0057194C"/>
    <w:rsid w:val="00572095"/>
    <w:rsid w:val="00573E78"/>
    <w:rsid w:val="0057442B"/>
    <w:rsid w:val="0057510C"/>
    <w:rsid w:val="00576A56"/>
    <w:rsid w:val="00580815"/>
    <w:rsid w:val="00580818"/>
    <w:rsid w:val="00580F24"/>
    <w:rsid w:val="00581AD8"/>
    <w:rsid w:val="0058241A"/>
    <w:rsid w:val="0058246D"/>
    <w:rsid w:val="0058314F"/>
    <w:rsid w:val="00583586"/>
    <w:rsid w:val="00583A39"/>
    <w:rsid w:val="00584056"/>
    <w:rsid w:val="00584ABC"/>
    <w:rsid w:val="0058535D"/>
    <w:rsid w:val="00586650"/>
    <w:rsid w:val="00587BC6"/>
    <w:rsid w:val="00590C7A"/>
    <w:rsid w:val="00591F25"/>
    <w:rsid w:val="0059229B"/>
    <w:rsid w:val="00592E0F"/>
    <w:rsid w:val="00592FD0"/>
    <w:rsid w:val="005941B5"/>
    <w:rsid w:val="0059449B"/>
    <w:rsid w:val="0059592C"/>
    <w:rsid w:val="00595E88"/>
    <w:rsid w:val="00596456"/>
    <w:rsid w:val="00597EFD"/>
    <w:rsid w:val="005A03CF"/>
    <w:rsid w:val="005A03F6"/>
    <w:rsid w:val="005A067A"/>
    <w:rsid w:val="005A08EE"/>
    <w:rsid w:val="005A0C5A"/>
    <w:rsid w:val="005A1674"/>
    <w:rsid w:val="005A2729"/>
    <w:rsid w:val="005A2CD2"/>
    <w:rsid w:val="005A3950"/>
    <w:rsid w:val="005A3C01"/>
    <w:rsid w:val="005A4DB9"/>
    <w:rsid w:val="005A4FC6"/>
    <w:rsid w:val="005A506A"/>
    <w:rsid w:val="005A55B9"/>
    <w:rsid w:val="005A5AFF"/>
    <w:rsid w:val="005A6D56"/>
    <w:rsid w:val="005A7405"/>
    <w:rsid w:val="005A77AE"/>
    <w:rsid w:val="005B11A0"/>
    <w:rsid w:val="005B1317"/>
    <w:rsid w:val="005B18B0"/>
    <w:rsid w:val="005B221D"/>
    <w:rsid w:val="005B2442"/>
    <w:rsid w:val="005B2918"/>
    <w:rsid w:val="005B3262"/>
    <w:rsid w:val="005B38FD"/>
    <w:rsid w:val="005B571D"/>
    <w:rsid w:val="005B582E"/>
    <w:rsid w:val="005B61D4"/>
    <w:rsid w:val="005B6882"/>
    <w:rsid w:val="005B6C94"/>
    <w:rsid w:val="005B75DB"/>
    <w:rsid w:val="005B7B55"/>
    <w:rsid w:val="005B7E05"/>
    <w:rsid w:val="005C0974"/>
    <w:rsid w:val="005C09BB"/>
    <w:rsid w:val="005C0BBF"/>
    <w:rsid w:val="005C160B"/>
    <w:rsid w:val="005C16F9"/>
    <w:rsid w:val="005C18CC"/>
    <w:rsid w:val="005C19C9"/>
    <w:rsid w:val="005C1A14"/>
    <w:rsid w:val="005C1A2B"/>
    <w:rsid w:val="005C1ABF"/>
    <w:rsid w:val="005C2603"/>
    <w:rsid w:val="005C3196"/>
    <w:rsid w:val="005C3248"/>
    <w:rsid w:val="005C3272"/>
    <w:rsid w:val="005C4EFD"/>
    <w:rsid w:val="005C6B99"/>
    <w:rsid w:val="005C6F7A"/>
    <w:rsid w:val="005C72B5"/>
    <w:rsid w:val="005D1265"/>
    <w:rsid w:val="005D1312"/>
    <w:rsid w:val="005D14CB"/>
    <w:rsid w:val="005D1941"/>
    <w:rsid w:val="005D32BF"/>
    <w:rsid w:val="005D34C7"/>
    <w:rsid w:val="005D36A5"/>
    <w:rsid w:val="005D3740"/>
    <w:rsid w:val="005D44F6"/>
    <w:rsid w:val="005D4B43"/>
    <w:rsid w:val="005D4B9D"/>
    <w:rsid w:val="005D60EB"/>
    <w:rsid w:val="005D6632"/>
    <w:rsid w:val="005D7804"/>
    <w:rsid w:val="005D7AB9"/>
    <w:rsid w:val="005E04D5"/>
    <w:rsid w:val="005E0535"/>
    <w:rsid w:val="005E0912"/>
    <w:rsid w:val="005E0AEF"/>
    <w:rsid w:val="005E10F7"/>
    <w:rsid w:val="005E1C7F"/>
    <w:rsid w:val="005E2E22"/>
    <w:rsid w:val="005E32C0"/>
    <w:rsid w:val="005E3339"/>
    <w:rsid w:val="005E34A5"/>
    <w:rsid w:val="005E450B"/>
    <w:rsid w:val="005E5155"/>
    <w:rsid w:val="005E55F0"/>
    <w:rsid w:val="005E5B6E"/>
    <w:rsid w:val="005E5BC0"/>
    <w:rsid w:val="005E64F3"/>
    <w:rsid w:val="005E65A8"/>
    <w:rsid w:val="005E6A6D"/>
    <w:rsid w:val="005E706D"/>
    <w:rsid w:val="005E7453"/>
    <w:rsid w:val="005E7D73"/>
    <w:rsid w:val="005F172B"/>
    <w:rsid w:val="005F17AD"/>
    <w:rsid w:val="005F2224"/>
    <w:rsid w:val="005F3555"/>
    <w:rsid w:val="005F3700"/>
    <w:rsid w:val="005F4B19"/>
    <w:rsid w:val="005F50BE"/>
    <w:rsid w:val="005F70DF"/>
    <w:rsid w:val="00600090"/>
    <w:rsid w:val="00600C89"/>
    <w:rsid w:val="006017D4"/>
    <w:rsid w:val="00601A78"/>
    <w:rsid w:val="00601B88"/>
    <w:rsid w:val="00601ECA"/>
    <w:rsid w:val="00601FC2"/>
    <w:rsid w:val="00602230"/>
    <w:rsid w:val="00602B36"/>
    <w:rsid w:val="006038FD"/>
    <w:rsid w:val="00603B20"/>
    <w:rsid w:val="00603D09"/>
    <w:rsid w:val="006040AD"/>
    <w:rsid w:val="0060417A"/>
    <w:rsid w:val="0060420C"/>
    <w:rsid w:val="00604340"/>
    <w:rsid w:val="00604409"/>
    <w:rsid w:val="00604FCD"/>
    <w:rsid w:val="006053E1"/>
    <w:rsid w:val="00606353"/>
    <w:rsid w:val="0060651F"/>
    <w:rsid w:val="00606BAE"/>
    <w:rsid w:val="006071EB"/>
    <w:rsid w:val="00607D9D"/>
    <w:rsid w:val="00607F89"/>
    <w:rsid w:val="006100D7"/>
    <w:rsid w:val="00610549"/>
    <w:rsid w:val="00610F5D"/>
    <w:rsid w:val="00612E17"/>
    <w:rsid w:val="006131CF"/>
    <w:rsid w:val="00613237"/>
    <w:rsid w:val="00613F22"/>
    <w:rsid w:val="00614E91"/>
    <w:rsid w:val="0061533C"/>
    <w:rsid w:val="00615687"/>
    <w:rsid w:val="00616613"/>
    <w:rsid w:val="00617120"/>
    <w:rsid w:val="00617606"/>
    <w:rsid w:val="00620638"/>
    <w:rsid w:val="00620944"/>
    <w:rsid w:val="00622758"/>
    <w:rsid w:val="00622EDB"/>
    <w:rsid w:val="00623273"/>
    <w:rsid w:val="0062333C"/>
    <w:rsid w:val="0062383D"/>
    <w:rsid w:val="00624641"/>
    <w:rsid w:val="00624DE4"/>
    <w:rsid w:val="00624FED"/>
    <w:rsid w:val="00625798"/>
    <w:rsid w:val="00625B06"/>
    <w:rsid w:val="0063044C"/>
    <w:rsid w:val="006304C2"/>
    <w:rsid w:val="00630580"/>
    <w:rsid w:val="00630A76"/>
    <w:rsid w:val="00630D0D"/>
    <w:rsid w:val="00630FAC"/>
    <w:rsid w:val="00631170"/>
    <w:rsid w:val="00631877"/>
    <w:rsid w:val="00631F9E"/>
    <w:rsid w:val="0063209A"/>
    <w:rsid w:val="0063353D"/>
    <w:rsid w:val="00633626"/>
    <w:rsid w:val="0063539F"/>
    <w:rsid w:val="00636B4B"/>
    <w:rsid w:val="006412A4"/>
    <w:rsid w:val="0064395B"/>
    <w:rsid w:val="00643CBE"/>
    <w:rsid w:val="00644043"/>
    <w:rsid w:val="00644839"/>
    <w:rsid w:val="006458A6"/>
    <w:rsid w:val="00645DF4"/>
    <w:rsid w:val="0064630F"/>
    <w:rsid w:val="0064695B"/>
    <w:rsid w:val="00646D54"/>
    <w:rsid w:val="00647384"/>
    <w:rsid w:val="0064799B"/>
    <w:rsid w:val="006479D8"/>
    <w:rsid w:val="00650114"/>
    <w:rsid w:val="00650167"/>
    <w:rsid w:val="00650F4D"/>
    <w:rsid w:val="006519BD"/>
    <w:rsid w:val="006521F2"/>
    <w:rsid w:val="00652AFD"/>
    <w:rsid w:val="00654226"/>
    <w:rsid w:val="0065599D"/>
    <w:rsid w:val="00655BB3"/>
    <w:rsid w:val="00655DE0"/>
    <w:rsid w:val="00656171"/>
    <w:rsid w:val="00656450"/>
    <w:rsid w:val="006565DF"/>
    <w:rsid w:val="00656AAF"/>
    <w:rsid w:val="00656BD7"/>
    <w:rsid w:val="00656E0F"/>
    <w:rsid w:val="0065754B"/>
    <w:rsid w:val="0065787A"/>
    <w:rsid w:val="00657E16"/>
    <w:rsid w:val="00662869"/>
    <w:rsid w:val="00663812"/>
    <w:rsid w:val="00663D3A"/>
    <w:rsid w:val="006652ED"/>
    <w:rsid w:val="0066598F"/>
    <w:rsid w:val="00665ABC"/>
    <w:rsid w:val="00665ACB"/>
    <w:rsid w:val="00665E90"/>
    <w:rsid w:val="00666814"/>
    <w:rsid w:val="00666AA4"/>
    <w:rsid w:val="00666AEF"/>
    <w:rsid w:val="006671CD"/>
    <w:rsid w:val="00667A35"/>
    <w:rsid w:val="00670038"/>
    <w:rsid w:val="006705E4"/>
    <w:rsid w:val="00670E7D"/>
    <w:rsid w:val="006715B7"/>
    <w:rsid w:val="0067176B"/>
    <w:rsid w:val="0067478E"/>
    <w:rsid w:val="006757C1"/>
    <w:rsid w:val="00675845"/>
    <w:rsid w:val="00675CF5"/>
    <w:rsid w:val="00676413"/>
    <w:rsid w:val="0067642F"/>
    <w:rsid w:val="0068050A"/>
    <w:rsid w:val="00680624"/>
    <w:rsid w:val="00680E5F"/>
    <w:rsid w:val="00681330"/>
    <w:rsid w:val="00681C9A"/>
    <w:rsid w:val="00681F0A"/>
    <w:rsid w:val="00681F27"/>
    <w:rsid w:val="0068220C"/>
    <w:rsid w:val="00682B54"/>
    <w:rsid w:val="0068588F"/>
    <w:rsid w:val="00685B1F"/>
    <w:rsid w:val="00690079"/>
    <w:rsid w:val="00690710"/>
    <w:rsid w:val="00691610"/>
    <w:rsid w:val="00691D13"/>
    <w:rsid w:val="00691EE4"/>
    <w:rsid w:val="006920F5"/>
    <w:rsid w:val="0069226F"/>
    <w:rsid w:val="00692CA8"/>
    <w:rsid w:val="00693600"/>
    <w:rsid w:val="006942EA"/>
    <w:rsid w:val="00694C17"/>
    <w:rsid w:val="00694F0C"/>
    <w:rsid w:val="006955E6"/>
    <w:rsid w:val="00695AED"/>
    <w:rsid w:val="00697701"/>
    <w:rsid w:val="006977E3"/>
    <w:rsid w:val="00697CC2"/>
    <w:rsid w:val="006A0551"/>
    <w:rsid w:val="006A05A4"/>
    <w:rsid w:val="006A0BC0"/>
    <w:rsid w:val="006A147E"/>
    <w:rsid w:val="006A1FA8"/>
    <w:rsid w:val="006A233C"/>
    <w:rsid w:val="006A2524"/>
    <w:rsid w:val="006A2F84"/>
    <w:rsid w:val="006A323E"/>
    <w:rsid w:val="006A34CC"/>
    <w:rsid w:val="006A34FA"/>
    <w:rsid w:val="006A3B4B"/>
    <w:rsid w:val="006A4309"/>
    <w:rsid w:val="006A44AD"/>
    <w:rsid w:val="006A4ACE"/>
    <w:rsid w:val="006A4BFB"/>
    <w:rsid w:val="006A4C0F"/>
    <w:rsid w:val="006A51A1"/>
    <w:rsid w:val="006A5C8F"/>
    <w:rsid w:val="006A5E45"/>
    <w:rsid w:val="006A5E8B"/>
    <w:rsid w:val="006A5EA8"/>
    <w:rsid w:val="006A60F1"/>
    <w:rsid w:val="006A63F4"/>
    <w:rsid w:val="006A6400"/>
    <w:rsid w:val="006A6A15"/>
    <w:rsid w:val="006A7057"/>
    <w:rsid w:val="006B08BA"/>
    <w:rsid w:val="006B1F56"/>
    <w:rsid w:val="006B2910"/>
    <w:rsid w:val="006B3F6D"/>
    <w:rsid w:val="006B4AC8"/>
    <w:rsid w:val="006B55BD"/>
    <w:rsid w:val="006B589B"/>
    <w:rsid w:val="006B5A21"/>
    <w:rsid w:val="006B5E2C"/>
    <w:rsid w:val="006B610C"/>
    <w:rsid w:val="006B6E8C"/>
    <w:rsid w:val="006B75C0"/>
    <w:rsid w:val="006B75D5"/>
    <w:rsid w:val="006B769C"/>
    <w:rsid w:val="006B7E85"/>
    <w:rsid w:val="006C2124"/>
    <w:rsid w:val="006C2154"/>
    <w:rsid w:val="006C26AF"/>
    <w:rsid w:val="006C3CFF"/>
    <w:rsid w:val="006C4234"/>
    <w:rsid w:val="006C42BF"/>
    <w:rsid w:val="006C44ED"/>
    <w:rsid w:val="006C4700"/>
    <w:rsid w:val="006C542B"/>
    <w:rsid w:val="006C5493"/>
    <w:rsid w:val="006C574E"/>
    <w:rsid w:val="006C5ACB"/>
    <w:rsid w:val="006C607A"/>
    <w:rsid w:val="006C65B0"/>
    <w:rsid w:val="006C6BEC"/>
    <w:rsid w:val="006C6FA1"/>
    <w:rsid w:val="006C7887"/>
    <w:rsid w:val="006C7C14"/>
    <w:rsid w:val="006D00AE"/>
    <w:rsid w:val="006D11D1"/>
    <w:rsid w:val="006D1519"/>
    <w:rsid w:val="006D1784"/>
    <w:rsid w:val="006D1B4D"/>
    <w:rsid w:val="006D1D21"/>
    <w:rsid w:val="006D2B0B"/>
    <w:rsid w:val="006D3A5A"/>
    <w:rsid w:val="006D3CEB"/>
    <w:rsid w:val="006D45F0"/>
    <w:rsid w:val="006D6422"/>
    <w:rsid w:val="006D6432"/>
    <w:rsid w:val="006D6D16"/>
    <w:rsid w:val="006D771A"/>
    <w:rsid w:val="006E00D2"/>
    <w:rsid w:val="006E0834"/>
    <w:rsid w:val="006E0DA0"/>
    <w:rsid w:val="006E0DC5"/>
    <w:rsid w:val="006E1ED7"/>
    <w:rsid w:val="006E270B"/>
    <w:rsid w:val="006E2F06"/>
    <w:rsid w:val="006E3FCB"/>
    <w:rsid w:val="006E4233"/>
    <w:rsid w:val="006E458D"/>
    <w:rsid w:val="006E4CCB"/>
    <w:rsid w:val="006E4D0D"/>
    <w:rsid w:val="006E554C"/>
    <w:rsid w:val="006E5B0F"/>
    <w:rsid w:val="006E6333"/>
    <w:rsid w:val="006E64D4"/>
    <w:rsid w:val="006E66A3"/>
    <w:rsid w:val="006E71BE"/>
    <w:rsid w:val="006E7267"/>
    <w:rsid w:val="006F14BD"/>
    <w:rsid w:val="006F1BF2"/>
    <w:rsid w:val="006F1EB2"/>
    <w:rsid w:val="006F211E"/>
    <w:rsid w:val="006F220A"/>
    <w:rsid w:val="006F28AA"/>
    <w:rsid w:val="006F2BE3"/>
    <w:rsid w:val="006F390F"/>
    <w:rsid w:val="006F4BA2"/>
    <w:rsid w:val="006F4BD9"/>
    <w:rsid w:val="006F4EE7"/>
    <w:rsid w:val="006F67EA"/>
    <w:rsid w:val="006F7C77"/>
    <w:rsid w:val="006F7E3C"/>
    <w:rsid w:val="00700834"/>
    <w:rsid w:val="00700C39"/>
    <w:rsid w:val="00702C9D"/>
    <w:rsid w:val="007035EB"/>
    <w:rsid w:val="00703B2C"/>
    <w:rsid w:val="0070571F"/>
    <w:rsid w:val="007067FB"/>
    <w:rsid w:val="0070691C"/>
    <w:rsid w:val="00706B6E"/>
    <w:rsid w:val="00706D1A"/>
    <w:rsid w:val="00707D12"/>
    <w:rsid w:val="00710833"/>
    <w:rsid w:val="00710C08"/>
    <w:rsid w:val="007114CD"/>
    <w:rsid w:val="00711598"/>
    <w:rsid w:val="0071188F"/>
    <w:rsid w:val="0071199D"/>
    <w:rsid w:val="007119C8"/>
    <w:rsid w:val="00711BA7"/>
    <w:rsid w:val="00712BDA"/>
    <w:rsid w:val="007130F6"/>
    <w:rsid w:val="0071328A"/>
    <w:rsid w:val="00713366"/>
    <w:rsid w:val="007145C0"/>
    <w:rsid w:val="0071495F"/>
    <w:rsid w:val="0071539B"/>
    <w:rsid w:val="00715909"/>
    <w:rsid w:val="00715BFD"/>
    <w:rsid w:val="0071706E"/>
    <w:rsid w:val="00717304"/>
    <w:rsid w:val="00720699"/>
    <w:rsid w:val="007207F3"/>
    <w:rsid w:val="0072093B"/>
    <w:rsid w:val="0072111F"/>
    <w:rsid w:val="00721851"/>
    <w:rsid w:val="00721DE8"/>
    <w:rsid w:val="00722BAE"/>
    <w:rsid w:val="00722DD0"/>
    <w:rsid w:val="00723D8E"/>
    <w:rsid w:val="00723DD0"/>
    <w:rsid w:val="0072448E"/>
    <w:rsid w:val="007247C4"/>
    <w:rsid w:val="007249B9"/>
    <w:rsid w:val="00725AF9"/>
    <w:rsid w:val="00725FDE"/>
    <w:rsid w:val="00726B70"/>
    <w:rsid w:val="00731BFD"/>
    <w:rsid w:val="007325D4"/>
    <w:rsid w:val="00732CEE"/>
    <w:rsid w:val="00732FF0"/>
    <w:rsid w:val="00733DAD"/>
    <w:rsid w:val="00733E4B"/>
    <w:rsid w:val="00734138"/>
    <w:rsid w:val="00734F94"/>
    <w:rsid w:val="00736391"/>
    <w:rsid w:val="00736538"/>
    <w:rsid w:val="0073659B"/>
    <w:rsid w:val="00736606"/>
    <w:rsid w:val="00736FA8"/>
    <w:rsid w:val="00737188"/>
    <w:rsid w:val="0073718E"/>
    <w:rsid w:val="00737AD0"/>
    <w:rsid w:val="00737E66"/>
    <w:rsid w:val="0074124F"/>
    <w:rsid w:val="007414FE"/>
    <w:rsid w:val="007415D5"/>
    <w:rsid w:val="0074183E"/>
    <w:rsid w:val="00741E53"/>
    <w:rsid w:val="00741F95"/>
    <w:rsid w:val="007424CF"/>
    <w:rsid w:val="007428A2"/>
    <w:rsid w:val="007430FF"/>
    <w:rsid w:val="0074374C"/>
    <w:rsid w:val="00743D3F"/>
    <w:rsid w:val="007449D7"/>
    <w:rsid w:val="007453AB"/>
    <w:rsid w:val="00745477"/>
    <w:rsid w:val="00745645"/>
    <w:rsid w:val="00746683"/>
    <w:rsid w:val="00746B08"/>
    <w:rsid w:val="00747D58"/>
    <w:rsid w:val="00750009"/>
    <w:rsid w:val="00750593"/>
    <w:rsid w:val="0075075F"/>
    <w:rsid w:val="00751550"/>
    <w:rsid w:val="00752822"/>
    <w:rsid w:val="007529AD"/>
    <w:rsid w:val="00754234"/>
    <w:rsid w:val="00754E0D"/>
    <w:rsid w:val="007551DC"/>
    <w:rsid w:val="00756CE6"/>
    <w:rsid w:val="007578BF"/>
    <w:rsid w:val="00760D44"/>
    <w:rsid w:val="00762037"/>
    <w:rsid w:val="0076218B"/>
    <w:rsid w:val="00763B4B"/>
    <w:rsid w:val="00763C06"/>
    <w:rsid w:val="00764F42"/>
    <w:rsid w:val="007663DB"/>
    <w:rsid w:val="00766831"/>
    <w:rsid w:val="00766A8D"/>
    <w:rsid w:val="00766B29"/>
    <w:rsid w:val="00770AFD"/>
    <w:rsid w:val="007713B1"/>
    <w:rsid w:val="0077164F"/>
    <w:rsid w:val="007717C6"/>
    <w:rsid w:val="00771821"/>
    <w:rsid w:val="007747C8"/>
    <w:rsid w:val="007749D2"/>
    <w:rsid w:val="007761B9"/>
    <w:rsid w:val="007767C6"/>
    <w:rsid w:val="00777296"/>
    <w:rsid w:val="0077753E"/>
    <w:rsid w:val="00777710"/>
    <w:rsid w:val="007778FE"/>
    <w:rsid w:val="0078006A"/>
    <w:rsid w:val="00780900"/>
    <w:rsid w:val="00780CE0"/>
    <w:rsid w:val="007824D3"/>
    <w:rsid w:val="00782719"/>
    <w:rsid w:val="00782DC4"/>
    <w:rsid w:val="007838D4"/>
    <w:rsid w:val="00783F81"/>
    <w:rsid w:val="0078473E"/>
    <w:rsid w:val="00784F3B"/>
    <w:rsid w:val="007851CC"/>
    <w:rsid w:val="00785550"/>
    <w:rsid w:val="0078559A"/>
    <w:rsid w:val="007859AE"/>
    <w:rsid w:val="00785CC9"/>
    <w:rsid w:val="00786804"/>
    <w:rsid w:val="007868AE"/>
    <w:rsid w:val="0078735A"/>
    <w:rsid w:val="0078793B"/>
    <w:rsid w:val="00787EF8"/>
    <w:rsid w:val="00790117"/>
    <w:rsid w:val="00790ACB"/>
    <w:rsid w:val="00792857"/>
    <w:rsid w:val="007930F3"/>
    <w:rsid w:val="00793B10"/>
    <w:rsid w:val="00793D4B"/>
    <w:rsid w:val="0079427B"/>
    <w:rsid w:val="0079440E"/>
    <w:rsid w:val="007959AF"/>
    <w:rsid w:val="00796363"/>
    <w:rsid w:val="00796C26"/>
    <w:rsid w:val="00796C6B"/>
    <w:rsid w:val="0079736C"/>
    <w:rsid w:val="00797FBF"/>
    <w:rsid w:val="007A16BE"/>
    <w:rsid w:val="007A207A"/>
    <w:rsid w:val="007A2A29"/>
    <w:rsid w:val="007A34E8"/>
    <w:rsid w:val="007A3768"/>
    <w:rsid w:val="007A4BDF"/>
    <w:rsid w:val="007A62C9"/>
    <w:rsid w:val="007B016F"/>
    <w:rsid w:val="007B03FE"/>
    <w:rsid w:val="007B0788"/>
    <w:rsid w:val="007B0C05"/>
    <w:rsid w:val="007B0E46"/>
    <w:rsid w:val="007B1073"/>
    <w:rsid w:val="007B1220"/>
    <w:rsid w:val="007B1E7D"/>
    <w:rsid w:val="007B3AB3"/>
    <w:rsid w:val="007B4E22"/>
    <w:rsid w:val="007B5918"/>
    <w:rsid w:val="007B62F3"/>
    <w:rsid w:val="007B743F"/>
    <w:rsid w:val="007C0CA9"/>
    <w:rsid w:val="007C0F53"/>
    <w:rsid w:val="007C140E"/>
    <w:rsid w:val="007C1676"/>
    <w:rsid w:val="007C1A19"/>
    <w:rsid w:val="007C33CC"/>
    <w:rsid w:val="007C39AB"/>
    <w:rsid w:val="007C4183"/>
    <w:rsid w:val="007C4E2F"/>
    <w:rsid w:val="007C55FE"/>
    <w:rsid w:val="007C586C"/>
    <w:rsid w:val="007C5971"/>
    <w:rsid w:val="007C68A5"/>
    <w:rsid w:val="007C6B3B"/>
    <w:rsid w:val="007C6E17"/>
    <w:rsid w:val="007C76B9"/>
    <w:rsid w:val="007C7B1A"/>
    <w:rsid w:val="007C7BE0"/>
    <w:rsid w:val="007C7C52"/>
    <w:rsid w:val="007D161C"/>
    <w:rsid w:val="007D1C8F"/>
    <w:rsid w:val="007D236A"/>
    <w:rsid w:val="007D2A54"/>
    <w:rsid w:val="007D2AB0"/>
    <w:rsid w:val="007D3AF3"/>
    <w:rsid w:val="007D3C78"/>
    <w:rsid w:val="007D3E45"/>
    <w:rsid w:val="007D44E0"/>
    <w:rsid w:val="007D4FF9"/>
    <w:rsid w:val="007D5749"/>
    <w:rsid w:val="007D661E"/>
    <w:rsid w:val="007E2319"/>
    <w:rsid w:val="007E2EF9"/>
    <w:rsid w:val="007E374C"/>
    <w:rsid w:val="007E3A32"/>
    <w:rsid w:val="007E3D23"/>
    <w:rsid w:val="007E405A"/>
    <w:rsid w:val="007E4593"/>
    <w:rsid w:val="007E49AE"/>
    <w:rsid w:val="007E4A9C"/>
    <w:rsid w:val="007E4DE2"/>
    <w:rsid w:val="007E4EEF"/>
    <w:rsid w:val="007E5416"/>
    <w:rsid w:val="007E5651"/>
    <w:rsid w:val="007E5C3D"/>
    <w:rsid w:val="007E5D5E"/>
    <w:rsid w:val="007E5D73"/>
    <w:rsid w:val="007E67D9"/>
    <w:rsid w:val="007E683F"/>
    <w:rsid w:val="007E6C95"/>
    <w:rsid w:val="007F0017"/>
    <w:rsid w:val="007F0081"/>
    <w:rsid w:val="007F032C"/>
    <w:rsid w:val="007F1067"/>
    <w:rsid w:val="007F1856"/>
    <w:rsid w:val="007F20C1"/>
    <w:rsid w:val="007F2BA7"/>
    <w:rsid w:val="007F2F5D"/>
    <w:rsid w:val="007F42C8"/>
    <w:rsid w:val="007F494C"/>
    <w:rsid w:val="007F5239"/>
    <w:rsid w:val="007F6932"/>
    <w:rsid w:val="007F6CE1"/>
    <w:rsid w:val="007F79F2"/>
    <w:rsid w:val="008011F5"/>
    <w:rsid w:val="008013CE"/>
    <w:rsid w:val="00801719"/>
    <w:rsid w:val="008021BC"/>
    <w:rsid w:val="00802507"/>
    <w:rsid w:val="00802858"/>
    <w:rsid w:val="00802AE4"/>
    <w:rsid w:val="0080334D"/>
    <w:rsid w:val="0080464C"/>
    <w:rsid w:val="00804FE9"/>
    <w:rsid w:val="008051B5"/>
    <w:rsid w:val="00805203"/>
    <w:rsid w:val="00805377"/>
    <w:rsid w:val="0080664D"/>
    <w:rsid w:val="008067C0"/>
    <w:rsid w:val="00807389"/>
    <w:rsid w:val="00810EA2"/>
    <w:rsid w:val="00810EEA"/>
    <w:rsid w:val="0081170C"/>
    <w:rsid w:val="00813B49"/>
    <w:rsid w:val="00813C52"/>
    <w:rsid w:val="00814101"/>
    <w:rsid w:val="00814614"/>
    <w:rsid w:val="0081496E"/>
    <w:rsid w:val="00814D6B"/>
    <w:rsid w:val="008150BD"/>
    <w:rsid w:val="00815250"/>
    <w:rsid w:val="00815CEB"/>
    <w:rsid w:val="00816688"/>
    <w:rsid w:val="00817499"/>
    <w:rsid w:val="00817C96"/>
    <w:rsid w:val="00817F31"/>
    <w:rsid w:val="0082066F"/>
    <w:rsid w:val="00820BD8"/>
    <w:rsid w:val="00820C4C"/>
    <w:rsid w:val="00820CB1"/>
    <w:rsid w:val="0082131F"/>
    <w:rsid w:val="00821621"/>
    <w:rsid w:val="00821DA8"/>
    <w:rsid w:val="00822D6B"/>
    <w:rsid w:val="0082362F"/>
    <w:rsid w:val="008240DC"/>
    <w:rsid w:val="008247D5"/>
    <w:rsid w:val="00824A22"/>
    <w:rsid w:val="00824AF7"/>
    <w:rsid w:val="00824D26"/>
    <w:rsid w:val="0082627E"/>
    <w:rsid w:val="00826811"/>
    <w:rsid w:val="0082686B"/>
    <w:rsid w:val="00826F2B"/>
    <w:rsid w:val="00827138"/>
    <w:rsid w:val="008272DE"/>
    <w:rsid w:val="00827335"/>
    <w:rsid w:val="00827490"/>
    <w:rsid w:val="00827E48"/>
    <w:rsid w:val="00827F33"/>
    <w:rsid w:val="00830A95"/>
    <w:rsid w:val="0083142F"/>
    <w:rsid w:val="00831466"/>
    <w:rsid w:val="008315EA"/>
    <w:rsid w:val="00831AD6"/>
    <w:rsid w:val="00831BC6"/>
    <w:rsid w:val="008327C2"/>
    <w:rsid w:val="0083303D"/>
    <w:rsid w:val="00833947"/>
    <w:rsid w:val="00834C22"/>
    <w:rsid w:val="0083517C"/>
    <w:rsid w:val="0083542B"/>
    <w:rsid w:val="008358D7"/>
    <w:rsid w:val="0083616E"/>
    <w:rsid w:val="0084002E"/>
    <w:rsid w:val="00840BC4"/>
    <w:rsid w:val="00840F5E"/>
    <w:rsid w:val="00841AC4"/>
    <w:rsid w:val="00841BE5"/>
    <w:rsid w:val="00842182"/>
    <w:rsid w:val="0084306C"/>
    <w:rsid w:val="008432E7"/>
    <w:rsid w:val="008433CB"/>
    <w:rsid w:val="00844594"/>
    <w:rsid w:val="00844C9E"/>
    <w:rsid w:val="00845126"/>
    <w:rsid w:val="00845440"/>
    <w:rsid w:val="00846578"/>
    <w:rsid w:val="00846D28"/>
    <w:rsid w:val="00846F3A"/>
    <w:rsid w:val="008471B3"/>
    <w:rsid w:val="008477A0"/>
    <w:rsid w:val="00847DEA"/>
    <w:rsid w:val="00847E14"/>
    <w:rsid w:val="00847E25"/>
    <w:rsid w:val="0085013F"/>
    <w:rsid w:val="008507B7"/>
    <w:rsid w:val="00850884"/>
    <w:rsid w:val="00850E2D"/>
    <w:rsid w:val="00850F2B"/>
    <w:rsid w:val="00851E9C"/>
    <w:rsid w:val="008522FD"/>
    <w:rsid w:val="008526F5"/>
    <w:rsid w:val="00853415"/>
    <w:rsid w:val="0085390B"/>
    <w:rsid w:val="00853C57"/>
    <w:rsid w:val="00853EC1"/>
    <w:rsid w:val="00854104"/>
    <w:rsid w:val="00854EEB"/>
    <w:rsid w:val="00855024"/>
    <w:rsid w:val="0085583F"/>
    <w:rsid w:val="008558B4"/>
    <w:rsid w:val="00856654"/>
    <w:rsid w:val="00857AE4"/>
    <w:rsid w:val="00857C94"/>
    <w:rsid w:val="008601BD"/>
    <w:rsid w:val="008602DA"/>
    <w:rsid w:val="00860447"/>
    <w:rsid w:val="0086086D"/>
    <w:rsid w:val="00860A45"/>
    <w:rsid w:val="00860B42"/>
    <w:rsid w:val="00862117"/>
    <w:rsid w:val="00862717"/>
    <w:rsid w:val="00862B78"/>
    <w:rsid w:val="00862BA9"/>
    <w:rsid w:val="00862EB4"/>
    <w:rsid w:val="008633A4"/>
    <w:rsid w:val="00863F4A"/>
    <w:rsid w:val="008666E6"/>
    <w:rsid w:val="00866ECF"/>
    <w:rsid w:val="0086715F"/>
    <w:rsid w:val="008678A3"/>
    <w:rsid w:val="00870DB5"/>
    <w:rsid w:val="00871779"/>
    <w:rsid w:val="008721A7"/>
    <w:rsid w:val="00873AE8"/>
    <w:rsid w:val="00873CCB"/>
    <w:rsid w:val="00874F0E"/>
    <w:rsid w:val="008754B9"/>
    <w:rsid w:val="0087733E"/>
    <w:rsid w:val="0087752F"/>
    <w:rsid w:val="008777FC"/>
    <w:rsid w:val="00877AC6"/>
    <w:rsid w:val="0088000C"/>
    <w:rsid w:val="0088139F"/>
    <w:rsid w:val="008816A9"/>
    <w:rsid w:val="00883662"/>
    <w:rsid w:val="008837F5"/>
    <w:rsid w:val="008839E0"/>
    <w:rsid w:val="00883BB9"/>
    <w:rsid w:val="0088451F"/>
    <w:rsid w:val="00884F69"/>
    <w:rsid w:val="00885837"/>
    <w:rsid w:val="008859D8"/>
    <w:rsid w:val="00885ACE"/>
    <w:rsid w:val="00885B0C"/>
    <w:rsid w:val="00885BB7"/>
    <w:rsid w:val="00886600"/>
    <w:rsid w:val="00887495"/>
    <w:rsid w:val="008874BC"/>
    <w:rsid w:val="00887821"/>
    <w:rsid w:val="00887BAA"/>
    <w:rsid w:val="008907CD"/>
    <w:rsid w:val="0089150D"/>
    <w:rsid w:val="00891C1A"/>
    <w:rsid w:val="008924BB"/>
    <w:rsid w:val="008932B9"/>
    <w:rsid w:val="008934BB"/>
    <w:rsid w:val="0089361C"/>
    <w:rsid w:val="00893C79"/>
    <w:rsid w:val="00893F07"/>
    <w:rsid w:val="00894264"/>
    <w:rsid w:val="008953B9"/>
    <w:rsid w:val="00896220"/>
    <w:rsid w:val="00896C73"/>
    <w:rsid w:val="0089701C"/>
    <w:rsid w:val="0089723A"/>
    <w:rsid w:val="008A00C8"/>
    <w:rsid w:val="008A0C7C"/>
    <w:rsid w:val="008A181D"/>
    <w:rsid w:val="008A1A1C"/>
    <w:rsid w:val="008A1E0B"/>
    <w:rsid w:val="008A200A"/>
    <w:rsid w:val="008A2227"/>
    <w:rsid w:val="008A25B8"/>
    <w:rsid w:val="008A3437"/>
    <w:rsid w:val="008A4013"/>
    <w:rsid w:val="008A42E9"/>
    <w:rsid w:val="008A49AF"/>
    <w:rsid w:val="008A4DDE"/>
    <w:rsid w:val="008A4E2B"/>
    <w:rsid w:val="008A4FA1"/>
    <w:rsid w:val="008A5554"/>
    <w:rsid w:val="008A7A5F"/>
    <w:rsid w:val="008A7C8A"/>
    <w:rsid w:val="008A7EC9"/>
    <w:rsid w:val="008B0A0C"/>
    <w:rsid w:val="008B0F95"/>
    <w:rsid w:val="008B128D"/>
    <w:rsid w:val="008B1713"/>
    <w:rsid w:val="008B1786"/>
    <w:rsid w:val="008B18CB"/>
    <w:rsid w:val="008B18E3"/>
    <w:rsid w:val="008B1BF9"/>
    <w:rsid w:val="008B23E8"/>
    <w:rsid w:val="008B2B26"/>
    <w:rsid w:val="008B3B83"/>
    <w:rsid w:val="008B5766"/>
    <w:rsid w:val="008B577B"/>
    <w:rsid w:val="008B58F4"/>
    <w:rsid w:val="008B6811"/>
    <w:rsid w:val="008B6A7E"/>
    <w:rsid w:val="008B787C"/>
    <w:rsid w:val="008B7B93"/>
    <w:rsid w:val="008B7C66"/>
    <w:rsid w:val="008C1749"/>
    <w:rsid w:val="008C3E72"/>
    <w:rsid w:val="008C4DA7"/>
    <w:rsid w:val="008C4DFC"/>
    <w:rsid w:val="008C5430"/>
    <w:rsid w:val="008C64B6"/>
    <w:rsid w:val="008C65C4"/>
    <w:rsid w:val="008C6CB7"/>
    <w:rsid w:val="008C6DEA"/>
    <w:rsid w:val="008C7291"/>
    <w:rsid w:val="008C7B31"/>
    <w:rsid w:val="008D03A7"/>
    <w:rsid w:val="008D11CB"/>
    <w:rsid w:val="008D18C4"/>
    <w:rsid w:val="008D1B0A"/>
    <w:rsid w:val="008D1FD4"/>
    <w:rsid w:val="008D23CE"/>
    <w:rsid w:val="008D2556"/>
    <w:rsid w:val="008D287E"/>
    <w:rsid w:val="008D3FAE"/>
    <w:rsid w:val="008D4848"/>
    <w:rsid w:val="008D4880"/>
    <w:rsid w:val="008D4F35"/>
    <w:rsid w:val="008D505C"/>
    <w:rsid w:val="008D7111"/>
    <w:rsid w:val="008D7490"/>
    <w:rsid w:val="008D7648"/>
    <w:rsid w:val="008D76FB"/>
    <w:rsid w:val="008E0555"/>
    <w:rsid w:val="008E08B9"/>
    <w:rsid w:val="008E0CB5"/>
    <w:rsid w:val="008E115A"/>
    <w:rsid w:val="008E167C"/>
    <w:rsid w:val="008E202A"/>
    <w:rsid w:val="008E2110"/>
    <w:rsid w:val="008E2DE0"/>
    <w:rsid w:val="008E3240"/>
    <w:rsid w:val="008E3F0C"/>
    <w:rsid w:val="008E5047"/>
    <w:rsid w:val="008E58ED"/>
    <w:rsid w:val="008E7A1E"/>
    <w:rsid w:val="008F0091"/>
    <w:rsid w:val="008F0E23"/>
    <w:rsid w:val="008F10D3"/>
    <w:rsid w:val="008F1BE5"/>
    <w:rsid w:val="008F1D9A"/>
    <w:rsid w:val="008F2377"/>
    <w:rsid w:val="008F3219"/>
    <w:rsid w:val="008F37AC"/>
    <w:rsid w:val="008F3B4F"/>
    <w:rsid w:val="008F3C67"/>
    <w:rsid w:val="008F4122"/>
    <w:rsid w:val="008F42D3"/>
    <w:rsid w:val="008F4381"/>
    <w:rsid w:val="008F5117"/>
    <w:rsid w:val="008F53F3"/>
    <w:rsid w:val="008F5B68"/>
    <w:rsid w:val="008F5DB6"/>
    <w:rsid w:val="008F679E"/>
    <w:rsid w:val="008F6882"/>
    <w:rsid w:val="008F709E"/>
    <w:rsid w:val="008F7281"/>
    <w:rsid w:val="009007C2"/>
    <w:rsid w:val="00900DDB"/>
    <w:rsid w:val="00901BCB"/>
    <w:rsid w:val="00901D79"/>
    <w:rsid w:val="00902799"/>
    <w:rsid w:val="00903E39"/>
    <w:rsid w:val="00904248"/>
    <w:rsid w:val="009042EF"/>
    <w:rsid w:val="0090461F"/>
    <w:rsid w:val="00905CE8"/>
    <w:rsid w:val="009060DD"/>
    <w:rsid w:val="0090615D"/>
    <w:rsid w:val="0090650E"/>
    <w:rsid w:val="0090660A"/>
    <w:rsid w:val="009069A2"/>
    <w:rsid w:val="009070F3"/>
    <w:rsid w:val="00907ED9"/>
    <w:rsid w:val="00910B00"/>
    <w:rsid w:val="00911254"/>
    <w:rsid w:val="0091265C"/>
    <w:rsid w:val="00912A69"/>
    <w:rsid w:val="00912F34"/>
    <w:rsid w:val="00913259"/>
    <w:rsid w:val="00913968"/>
    <w:rsid w:val="00914B37"/>
    <w:rsid w:val="0091514C"/>
    <w:rsid w:val="00915CF0"/>
    <w:rsid w:val="00916107"/>
    <w:rsid w:val="00916584"/>
    <w:rsid w:val="0091660E"/>
    <w:rsid w:val="00916C32"/>
    <w:rsid w:val="00916CEB"/>
    <w:rsid w:val="00917A76"/>
    <w:rsid w:val="009216F3"/>
    <w:rsid w:val="0092174C"/>
    <w:rsid w:val="00921A15"/>
    <w:rsid w:val="00922428"/>
    <w:rsid w:val="00922C9C"/>
    <w:rsid w:val="00923019"/>
    <w:rsid w:val="0092324E"/>
    <w:rsid w:val="009250D3"/>
    <w:rsid w:val="0092596A"/>
    <w:rsid w:val="00925D65"/>
    <w:rsid w:val="00925E4A"/>
    <w:rsid w:val="00925F47"/>
    <w:rsid w:val="009264EA"/>
    <w:rsid w:val="009265C2"/>
    <w:rsid w:val="009267B7"/>
    <w:rsid w:val="00926B4F"/>
    <w:rsid w:val="00926DFD"/>
    <w:rsid w:val="00927CFC"/>
    <w:rsid w:val="00927FCF"/>
    <w:rsid w:val="00930892"/>
    <w:rsid w:val="00930ACE"/>
    <w:rsid w:val="00930DA5"/>
    <w:rsid w:val="0093122A"/>
    <w:rsid w:val="00931417"/>
    <w:rsid w:val="00931D86"/>
    <w:rsid w:val="009323CD"/>
    <w:rsid w:val="00932C6E"/>
    <w:rsid w:val="009333E5"/>
    <w:rsid w:val="009344FF"/>
    <w:rsid w:val="00934C4B"/>
    <w:rsid w:val="009358F3"/>
    <w:rsid w:val="00935C63"/>
    <w:rsid w:val="00936D7F"/>
    <w:rsid w:val="00937155"/>
    <w:rsid w:val="0094096D"/>
    <w:rsid w:val="00940E9C"/>
    <w:rsid w:val="00941031"/>
    <w:rsid w:val="00941AE7"/>
    <w:rsid w:val="00941EA8"/>
    <w:rsid w:val="0094250F"/>
    <w:rsid w:val="00942886"/>
    <w:rsid w:val="00943695"/>
    <w:rsid w:val="00943FF9"/>
    <w:rsid w:val="009446B9"/>
    <w:rsid w:val="009448AE"/>
    <w:rsid w:val="00944DF8"/>
    <w:rsid w:val="0094552F"/>
    <w:rsid w:val="009461AF"/>
    <w:rsid w:val="009464C5"/>
    <w:rsid w:val="0094654C"/>
    <w:rsid w:val="00946722"/>
    <w:rsid w:val="00946BCC"/>
    <w:rsid w:val="00947822"/>
    <w:rsid w:val="00947DFD"/>
    <w:rsid w:val="00950416"/>
    <w:rsid w:val="009507C0"/>
    <w:rsid w:val="00950A7D"/>
    <w:rsid w:val="00952095"/>
    <w:rsid w:val="0095220E"/>
    <w:rsid w:val="0095239B"/>
    <w:rsid w:val="0095247E"/>
    <w:rsid w:val="009526EF"/>
    <w:rsid w:val="00953732"/>
    <w:rsid w:val="009541E0"/>
    <w:rsid w:val="009542EE"/>
    <w:rsid w:val="00955A0A"/>
    <w:rsid w:val="0095616D"/>
    <w:rsid w:val="009564D4"/>
    <w:rsid w:val="009571A6"/>
    <w:rsid w:val="00957CD8"/>
    <w:rsid w:val="00960670"/>
    <w:rsid w:val="00960BFB"/>
    <w:rsid w:val="00961607"/>
    <w:rsid w:val="009622E8"/>
    <w:rsid w:val="009635DB"/>
    <w:rsid w:val="009638FB"/>
    <w:rsid w:val="00964884"/>
    <w:rsid w:val="00964E51"/>
    <w:rsid w:val="00965A21"/>
    <w:rsid w:val="00965A8B"/>
    <w:rsid w:val="00966A0C"/>
    <w:rsid w:val="00970404"/>
    <w:rsid w:val="00970D51"/>
    <w:rsid w:val="00970FED"/>
    <w:rsid w:val="00971D27"/>
    <w:rsid w:val="0097229C"/>
    <w:rsid w:val="009723AA"/>
    <w:rsid w:val="0097269E"/>
    <w:rsid w:val="00975092"/>
    <w:rsid w:val="0097611A"/>
    <w:rsid w:val="0097642B"/>
    <w:rsid w:val="009764C4"/>
    <w:rsid w:val="00977681"/>
    <w:rsid w:val="009807B4"/>
    <w:rsid w:val="00980E70"/>
    <w:rsid w:val="009810C9"/>
    <w:rsid w:val="009812D7"/>
    <w:rsid w:val="009815B1"/>
    <w:rsid w:val="009822AA"/>
    <w:rsid w:val="00982760"/>
    <w:rsid w:val="00982D48"/>
    <w:rsid w:val="00982FC0"/>
    <w:rsid w:val="0098307C"/>
    <w:rsid w:val="00983990"/>
    <w:rsid w:val="00984358"/>
    <w:rsid w:val="00984422"/>
    <w:rsid w:val="00984A87"/>
    <w:rsid w:val="00984AC2"/>
    <w:rsid w:val="00984BAB"/>
    <w:rsid w:val="00985B81"/>
    <w:rsid w:val="00987E38"/>
    <w:rsid w:val="0099005F"/>
    <w:rsid w:val="00990311"/>
    <w:rsid w:val="00990528"/>
    <w:rsid w:val="0099069C"/>
    <w:rsid w:val="00990D23"/>
    <w:rsid w:val="00990EC8"/>
    <w:rsid w:val="00991526"/>
    <w:rsid w:val="00991B1E"/>
    <w:rsid w:val="00991B98"/>
    <w:rsid w:val="00993A6E"/>
    <w:rsid w:val="009942C1"/>
    <w:rsid w:val="009945BD"/>
    <w:rsid w:val="00994664"/>
    <w:rsid w:val="00996168"/>
    <w:rsid w:val="00996399"/>
    <w:rsid w:val="009976AE"/>
    <w:rsid w:val="009979AF"/>
    <w:rsid w:val="00997ADD"/>
    <w:rsid w:val="00997AFC"/>
    <w:rsid w:val="009A004E"/>
    <w:rsid w:val="009A012F"/>
    <w:rsid w:val="009A032A"/>
    <w:rsid w:val="009A1A45"/>
    <w:rsid w:val="009A2110"/>
    <w:rsid w:val="009A37D6"/>
    <w:rsid w:val="009A3C8A"/>
    <w:rsid w:val="009A44A1"/>
    <w:rsid w:val="009A4C5C"/>
    <w:rsid w:val="009A59CF"/>
    <w:rsid w:val="009A6461"/>
    <w:rsid w:val="009A682F"/>
    <w:rsid w:val="009A6A82"/>
    <w:rsid w:val="009A776B"/>
    <w:rsid w:val="009A77ED"/>
    <w:rsid w:val="009A7874"/>
    <w:rsid w:val="009A7BE2"/>
    <w:rsid w:val="009B0ABF"/>
    <w:rsid w:val="009B0B2F"/>
    <w:rsid w:val="009B0CFE"/>
    <w:rsid w:val="009B19C4"/>
    <w:rsid w:val="009B2375"/>
    <w:rsid w:val="009B2606"/>
    <w:rsid w:val="009B29A4"/>
    <w:rsid w:val="009B2CD0"/>
    <w:rsid w:val="009B2CF9"/>
    <w:rsid w:val="009B30DF"/>
    <w:rsid w:val="009B3688"/>
    <w:rsid w:val="009B3C00"/>
    <w:rsid w:val="009B4124"/>
    <w:rsid w:val="009B4274"/>
    <w:rsid w:val="009B4847"/>
    <w:rsid w:val="009B503C"/>
    <w:rsid w:val="009B548A"/>
    <w:rsid w:val="009B579D"/>
    <w:rsid w:val="009B611A"/>
    <w:rsid w:val="009B6454"/>
    <w:rsid w:val="009B6BAB"/>
    <w:rsid w:val="009B7575"/>
    <w:rsid w:val="009B7BE1"/>
    <w:rsid w:val="009C0863"/>
    <w:rsid w:val="009C0F5B"/>
    <w:rsid w:val="009C2AFD"/>
    <w:rsid w:val="009C2D0F"/>
    <w:rsid w:val="009C301C"/>
    <w:rsid w:val="009C4638"/>
    <w:rsid w:val="009C4F50"/>
    <w:rsid w:val="009C578E"/>
    <w:rsid w:val="009C663C"/>
    <w:rsid w:val="009C675D"/>
    <w:rsid w:val="009C6BD0"/>
    <w:rsid w:val="009C6D49"/>
    <w:rsid w:val="009C700A"/>
    <w:rsid w:val="009C7BBA"/>
    <w:rsid w:val="009D0164"/>
    <w:rsid w:val="009D0536"/>
    <w:rsid w:val="009D11C3"/>
    <w:rsid w:val="009D1563"/>
    <w:rsid w:val="009D1E20"/>
    <w:rsid w:val="009D2994"/>
    <w:rsid w:val="009D2EEB"/>
    <w:rsid w:val="009D32E6"/>
    <w:rsid w:val="009D3EA8"/>
    <w:rsid w:val="009D4314"/>
    <w:rsid w:val="009D4848"/>
    <w:rsid w:val="009D524E"/>
    <w:rsid w:val="009D5F70"/>
    <w:rsid w:val="009D682E"/>
    <w:rsid w:val="009D6CDC"/>
    <w:rsid w:val="009D6EC3"/>
    <w:rsid w:val="009D76DF"/>
    <w:rsid w:val="009D78C4"/>
    <w:rsid w:val="009E115E"/>
    <w:rsid w:val="009E21DB"/>
    <w:rsid w:val="009E3F16"/>
    <w:rsid w:val="009E3F34"/>
    <w:rsid w:val="009E4493"/>
    <w:rsid w:val="009E480B"/>
    <w:rsid w:val="009E4FC2"/>
    <w:rsid w:val="009E5517"/>
    <w:rsid w:val="009E5B54"/>
    <w:rsid w:val="009E630D"/>
    <w:rsid w:val="009E6830"/>
    <w:rsid w:val="009E6B87"/>
    <w:rsid w:val="009E6F29"/>
    <w:rsid w:val="009E7A3C"/>
    <w:rsid w:val="009E7B29"/>
    <w:rsid w:val="009F10FF"/>
    <w:rsid w:val="009F2595"/>
    <w:rsid w:val="009F25C8"/>
    <w:rsid w:val="009F2E8D"/>
    <w:rsid w:val="009F38AC"/>
    <w:rsid w:val="009F3ADD"/>
    <w:rsid w:val="009F5751"/>
    <w:rsid w:val="009F694E"/>
    <w:rsid w:val="009F7147"/>
    <w:rsid w:val="00A00D08"/>
    <w:rsid w:val="00A0154C"/>
    <w:rsid w:val="00A0165C"/>
    <w:rsid w:val="00A01A63"/>
    <w:rsid w:val="00A02D2C"/>
    <w:rsid w:val="00A035DD"/>
    <w:rsid w:val="00A0405E"/>
    <w:rsid w:val="00A04137"/>
    <w:rsid w:val="00A041D3"/>
    <w:rsid w:val="00A0429F"/>
    <w:rsid w:val="00A04B9F"/>
    <w:rsid w:val="00A06471"/>
    <w:rsid w:val="00A0764C"/>
    <w:rsid w:val="00A1022D"/>
    <w:rsid w:val="00A109A7"/>
    <w:rsid w:val="00A10B1F"/>
    <w:rsid w:val="00A11759"/>
    <w:rsid w:val="00A1184A"/>
    <w:rsid w:val="00A12413"/>
    <w:rsid w:val="00A124E6"/>
    <w:rsid w:val="00A12A49"/>
    <w:rsid w:val="00A13A61"/>
    <w:rsid w:val="00A13A96"/>
    <w:rsid w:val="00A13FFB"/>
    <w:rsid w:val="00A16AFF"/>
    <w:rsid w:val="00A1775A"/>
    <w:rsid w:val="00A207C5"/>
    <w:rsid w:val="00A20E55"/>
    <w:rsid w:val="00A22A5F"/>
    <w:rsid w:val="00A257C2"/>
    <w:rsid w:val="00A26198"/>
    <w:rsid w:val="00A26342"/>
    <w:rsid w:val="00A2736B"/>
    <w:rsid w:val="00A30CFC"/>
    <w:rsid w:val="00A30D2E"/>
    <w:rsid w:val="00A30DFC"/>
    <w:rsid w:val="00A3120E"/>
    <w:rsid w:val="00A31932"/>
    <w:rsid w:val="00A31B0C"/>
    <w:rsid w:val="00A31C0D"/>
    <w:rsid w:val="00A321A6"/>
    <w:rsid w:val="00A3266A"/>
    <w:rsid w:val="00A33078"/>
    <w:rsid w:val="00A33200"/>
    <w:rsid w:val="00A33F08"/>
    <w:rsid w:val="00A34451"/>
    <w:rsid w:val="00A34811"/>
    <w:rsid w:val="00A351F4"/>
    <w:rsid w:val="00A355AC"/>
    <w:rsid w:val="00A35655"/>
    <w:rsid w:val="00A375E3"/>
    <w:rsid w:val="00A37CBF"/>
    <w:rsid w:val="00A41D2A"/>
    <w:rsid w:val="00A420FC"/>
    <w:rsid w:val="00A42594"/>
    <w:rsid w:val="00A42656"/>
    <w:rsid w:val="00A468B6"/>
    <w:rsid w:val="00A46C38"/>
    <w:rsid w:val="00A46FC3"/>
    <w:rsid w:val="00A50C69"/>
    <w:rsid w:val="00A50E5A"/>
    <w:rsid w:val="00A51F26"/>
    <w:rsid w:val="00A520DA"/>
    <w:rsid w:val="00A52D4D"/>
    <w:rsid w:val="00A52DB8"/>
    <w:rsid w:val="00A54330"/>
    <w:rsid w:val="00A54F31"/>
    <w:rsid w:val="00A554F0"/>
    <w:rsid w:val="00A55941"/>
    <w:rsid w:val="00A56230"/>
    <w:rsid w:val="00A5627E"/>
    <w:rsid w:val="00A570ED"/>
    <w:rsid w:val="00A600A3"/>
    <w:rsid w:val="00A60952"/>
    <w:rsid w:val="00A61096"/>
    <w:rsid w:val="00A6139A"/>
    <w:rsid w:val="00A61B82"/>
    <w:rsid w:val="00A61E5C"/>
    <w:rsid w:val="00A62366"/>
    <w:rsid w:val="00A62874"/>
    <w:rsid w:val="00A63ABE"/>
    <w:rsid w:val="00A63C18"/>
    <w:rsid w:val="00A65074"/>
    <w:rsid w:val="00A659C1"/>
    <w:rsid w:val="00A65ADA"/>
    <w:rsid w:val="00A6649D"/>
    <w:rsid w:val="00A66C91"/>
    <w:rsid w:val="00A70033"/>
    <w:rsid w:val="00A70CDD"/>
    <w:rsid w:val="00A71241"/>
    <w:rsid w:val="00A71AA9"/>
    <w:rsid w:val="00A720B6"/>
    <w:rsid w:val="00A725C5"/>
    <w:rsid w:val="00A72BB1"/>
    <w:rsid w:val="00A7399D"/>
    <w:rsid w:val="00A74888"/>
    <w:rsid w:val="00A74C6D"/>
    <w:rsid w:val="00A75A80"/>
    <w:rsid w:val="00A76A47"/>
    <w:rsid w:val="00A77C40"/>
    <w:rsid w:val="00A80994"/>
    <w:rsid w:val="00A80FD4"/>
    <w:rsid w:val="00A81AF7"/>
    <w:rsid w:val="00A82491"/>
    <w:rsid w:val="00A82ACD"/>
    <w:rsid w:val="00A82B0A"/>
    <w:rsid w:val="00A838BD"/>
    <w:rsid w:val="00A83A50"/>
    <w:rsid w:val="00A84B0D"/>
    <w:rsid w:val="00A85896"/>
    <w:rsid w:val="00A85FBE"/>
    <w:rsid w:val="00A8633A"/>
    <w:rsid w:val="00A86A3E"/>
    <w:rsid w:val="00A86A76"/>
    <w:rsid w:val="00A8724C"/>
    <w:rsid w:val="00A872C3"/>
    <w:rsid w:val="00A87D7D"/>
    <w:rsid w:val="00A87FEE"/>
    <w:rsid w:val="00A90E2A"/>
    <w:rsid w:val="00A90FA8"/>
    <w:rsid w:val="00A9153F"/>
    <w:rsid w:val="00A915D4"/>
    <w:rsid w:val="00A91736"/>
    <w:rsid w:val="00A9224A"/>
    <w:rsid w:val="00A92317"/>
    <w:rsid w:val="00A92534"/>
    <w:rsid w:val="00A9318C"/>
    <w:rsid w:val="00A9430D"/>
    <w:rsid w:val="00A94923"/>
    <w:rsid w:val="00A95AAF"/>
    <w:rsid w:val="00A96630"/>
    <w:rsid w:val="00A96A35"/>
    <w:rsid w:val="00A96F11"/>
    <w:rsid w:val="00A972AB"/>
    <w:rsid w:val="00A97D74"/>
    <w:rsid w:val="00AA068D"/>
    <w:rsid w:val="00AA1B5E"/>
    <w:rsid w:val="00AA1D4F"/>
    <w:rsid w:val="00AA368D"/>
    <w:rsid w:val="00AA4586"/>
    <w:rsid w:val="00AA46B7"/>
    <w:rsid w:val="00AA5ECF"/>
    <w:rsid w:val="00AB0595"/>
    <w:rsid w:val="00AB0684"/>
    <w:rsid w:val="00AB0C0C"/>
    <w:rsid w:val="00AB0FDF"/>
    <w:rsid w:val="00AB15D9"/>
    <w:rsid w:val="00AB1B20"/>
    <w:rsid w:val="00AB1BB7"/>
    <w:rsid w:val="00AB2020"/>
    <w:rsid w:val="00AB2A80"/>
    <w:rsid w:val="00AB315D"/>
    <w:rsid w:val="00AB3863"/>
    <w:rsid w:val="00AB547C"/>
    <w:rsid w:val="00AB5790"/>
    <w:rsid w:val="00AB6426"/>
    <w:rsid w:val="00AB6625"/>
    <w:rsid w:val="00AB6BEF"/>
    <w:rsid w:val="00AB6D9E"/>
    <w:rsid w:val="00AB6E9F"/>
    <w:rsid w:val="00AB7859"/>
    <w:rsid w:val="00AB7947"/>
    <w:rsid w:val="00AB7C3A"/>
    <w:rsid w:val="00AC02A2"/>
    <w:rsid w:val="00AC04F1"/>
    <w:rsid w:val="00AC05C7"/>
    <w:rsid w:val="00AC068A"/>
    <w:rsid w:val="00AC0AA5"/>
    <w:rsid w:val="00AC12DB"/>
    <w:rsid w:val="00AC1517"/>
    <w:rsid w:val="00AC3D57"/>
    <w:rsid w:val="00AC4FD1"/>
    <w:rsid w:val="00AC5E66"/>
    <w:rsid w:val="00AC5F82"/>
    <w:rsid w:val="00AC6436"/>
    <w:rsid w:val="00AC678E"/>
    <w:rsid w:val="00AC7B55"/>
    <w:rsid w:val="00AD01AA"/>
    <w:rsid w:val="00AD07D2"/>
    <w:rsid w:val="00AD0C89"/>
    <w:rsid w:val="00AD22BE"/>
    <w:rsid w:val="00AD2481"/>
    <w:rsid w:val="00AD2C64"/>
    <w:rsid w:val="00AD3477"/>
    <w:rsid w:val="00AD3903"/>
    <w:rsid w:val="00AD3930"/>
    <w:rsid w:val="00AD3998"/>
    <w:rsid w:val="00AD3BFA"/>
    <w:rsid w:val="00AD4640"/>
    <w:rsid w:val="00AD4A11"/>
    <w:rsid w:val="00AD4A71"/>
    <w:rsid w:val="00AD5617"/>
    <w:rsid w:val="00AD5D9B"/>
    <w:rsid w:val="00AD6921"/>
    <w:rsid w:val="00AD7411"/>
    <w:rsid w:val="00AE035F"/>
    <w:rsid w:val="00AE060F"/>
    <w:rsid w:val="00AE081C"/>
    <w:rsid w:val="00AE1098"/>
    <w:rsid w:val="00AE13F4"/>
    <w:rsid w:val="00AE1BBF"/>
    <w:rsid w:val="00AE1E61"/>
    <w:rsid w:val="00AE2341"/>
    <w:rsid w:val="00AE3001"/>
    <w:rsid w:val="00AE3BDF"/>
    <w:rsid w:val="00AE4660"/>
    <w:rsid w:val="00AE47A4"/>
    <w:rsid w:val="00AE58E3"/>
    <w:rsid w:val="00AE5983"/>
    <w:rsid w:val="00AE5DCE"/>
    <w:rsid w:val="00AE669A"/>
    <w:rsid w:val="00AE6C31"/>
    <w:rsid w:val="00AE750C"/>
    <w:rsid w:val="00AF06B2"/>
    <w:rsid w:val="00AF1460"/>
    <w:rsid w:val="00AF2A9D"/>
    <w:rsid w:val="00AF2F71"/>
    <w:rsid w:val="00AF331E"/>
    <w:rsid w:val="00AF348F"/>
    <w:rsid w:val="00AF4779"/>
    <w:rsid w:val="00AF48B3"/>
    <w:rsid w:val="00AF58E5"/>
    <w:rsid w:val="00AF5A84"/>
    <w:rsid w:val="00AF6011"/>
    <w:rsid w:val="00AF63E3"/>
    <w:rsid w:val="00AF66DF"/>
    <w:rsid w:val="00AF6F36"/>
    <w:rsid w:val="00AF74F3"/>
    <w:rsid w:val="00AF7869"/>
    <w:rsid w:val="00AF7A5A"/>
    <w:rsid w:val="00B00846"/>
    <w:rsid w:val="00B009EF"/>
    <w:rsid w:val="00B00C8B"/>
    <w:rsid w:val="00B00DAE"/>
    <w:rsid w:val="00B02005"/>
    <w:rsid w:val="00B04CD7"/>
    <w:rsid w:val="00B04F94"/>
    <w:rsid w:val="00B0606E"/>
    <w:rsid w:val="00B063A8"/>
    <w:rsid w:val="00B07413"/>
    <w:rsid w:val="00B0770E"/>
    <w:rsid w:val="00B078C8"/>
    <w:rsid w:val="00B078D7"/>
    <w:rsid w:val="00B1115A"/>
    <w:rsid w:val="00B12774"/>
    <w:rsid w:val="00B12AD4"/>
    <w:rsid w:val="00B12DA5"/>
    <w:rsid w:val="00B135B9"/>
    <w:rsid w:val="00B13ADD"/>
    <w:rsid w:val="00B1403B"/>
    <w:rsid w:val="00B143B2"/>
    <w:rsid w:val="00B150AF"/>
    <w:rsid w:val="00B150F2"/>
    <w:rsid w:val="00B15762"/>
    <w:rsid w:val="00B1660F"/>
    <w:rsid w:val="00B16A1B"/>
    <w:rsid w:val="00B16CD1"/>
    <w:rsid w:val="00B16FEC"/>
    <w:rsid w:val="00B176F2"/>
    <w:rsid w:val="00B1783B"/>
    <w:rsid w:val="00B20D7A"/>
    <w:rsid w:val="00B20E94"/>
    <w:rsid w:val="00B2127B"/>
    <w:rsid w:val="00B212C4"/>
    <w:rsid w:val="00B21D20"/>
    <w:rsid w:val="00B2211E"/>
    <w:rsid w:val="00B229A6"/>
    <w:rsid w:val="00B2331A"/>
    <w:rsid w:val="00B2363C"/>
    <w:rsid w:val="00B238A6"/>
    <w:rsid w:val="00B24310"/>
    <w:rsid w:val="00B24779"/>
    <w:rsid w:val="00B252A7"/>
    <w:rsid w:val="00B25837"/>
    <w:rsid w:val="00B258CA"/>
    <w:rsid w:val="00B26319"/>
    <w:rsid w:val="00B26D28"/>
    <w:rsid w:val="00B303AA"/>
    <w:rsid w:val="00B30F61"/>
    <w:rsid w:val="00B3116D"/>
    <w:rsid w:val="00B318A8"/>
    <w:rsid w:val="00B32202"/>
    <w:rsid w:val="00B325DB"/>
    <w:rsid w:val="00B339F8"/>
    <w:rsid w:val="00B34287"/>
    <w:rsid w:val="00B34FB6"/>
    <w:rsid w:val="00B35007"/>
    <w:rsid w:val="00B358BD"/>
    <w:rsid w:val="00B35CD6"/>
    <w:rsid w:val="00B3622F"/>
    <w:rsid w:val="00B36416"/>
    <w:rsid w:val="00B36831"/>
    <w:rsid w:val="00B37BEB"/>
    <w:rsid w:val="00B40A07"/>
    <w:rsid w:val="00B40A2A"/>
    <w:rsid w:val="00B4116E"/>
    <w:rsid w:val="00B41753"/>
    <w:rsid w:val="00B41E63"/>
    <w:rsid w:val="00B42C6F"/>
    <w:rsid w:val="00B43824"/>
    <w:rsid w:val="00B439DC"/>
    <w:rsid w:val="00B44B53"/>
    <w:rsid w:val="00B44EBA"/>
    <w:rsid w:val="00B454C1"/>
    <w:rsid w:val="00B45B6E"/>
    <w:rsid w:val="00B46F24"/>
    <w:rsid w:val="00B470F2"/>
    <w:rsid w:val="00B47321"/>
    <w:rsid w:val="00B50754"/>
    <w:rsid w:val="00B50C12"/>
    <w:rsid w:val="00B51159"/>
    <w:rsid w:val="00B51751"/>
    <w:rsid w:val="00B5321B"/>
    <w:rsid w:val="00B536DD"/>
    <w:rsid w:val="00B54A7A"/>
    <w:rsid w:val="00B54C85"/>
    <w:rsid w:val="00B553A7"/>
    <w:rsid w:val="00B558AD"/>
    <w:rsid w:val="00B5783A"/>
    <w:rsid w:val="00B57ACF"/>
    <w:rsid w:val="00B60401"/>
    <w:rsid w:val="00B6168A"/>
    <w:rsid w:val="00B636C3"/>
    <w:rsid w:val="00B64D1D"/>
    <w:rsid w:val="00B6502E"/>
    <w:rsid w:val="00B6530C"/>
    <w:rsid w:val="00B65B63"/>
    <w:rsid w:val="00B6631D"/>
    <w:rsid w:val="00B66399"/>
    <w:rsid w:val="00B70ADC"/>
    <w:rsid w:val="00B7200A"/>
    <w:rsid w:val="00B72B92"/>
    <w:rsid w:val="00B73B43"/>
    <w:rsid w:val="00B7497E"/>
    <w:rsid w:val="00B74C66"/>
    <w:rsid w:val="00B77DB4"/>
    <w:rsid w:val="00B77FA6"/>
    <w:rsid w:val="00B80D9B"/>
    <w:rsid w:val="00B823E1"/>
    <w:rsid w:val="00B8262E"/>
    <w:rsid w:val="00B83387"/>
    <w:rsid w:val="00B84003"/>
    <w:rsid w:val="00B859EA"/>
    <w:rsid w:val="00B85AD7"/>
    <w:rsid w:val="00B91083"/>
    <w:rsid w:val="00B91A70"/>
    <w:rsid w:val="00B91B91"/>
    <w:rsid w:val="00B921B3"/>
    <w:rsid w:val="00B927E2"/>
    <w:rsid w:val="00B94F9E"/>
    <w:rsid w:val="00B95CAA"/>
    <w:rsid w:val="00B968D3"/>
    <w:rsid w:val="00B96F26"/>
    <w:rsid w:val="00B9758B"/>
    <w:rsid w:val="00B97707"/>
    <w:rsid w:val="00B97835"/>
    <w:rsid w:val="00B97D71"/>
    <w:rsid w:val="00BA0AC2"/>
    <w:rsid w:val="00BA0EFB"/>
    <w:rsid w:val="00BA12B9"/>
    <w:rsid w:val="00BA1515"/>
    <w:rsid w:val="00BA25E2"/>
    <w:rsid w:val="00BA2BC0"/>
    <w:rsid w:val="00BA46A9"/>
    <w:rsid w:val="00BA4F8F"/>
    <w:rsid w:val="00BA575C"/>
    <w:rsid w:val="00BA60F1"/>
    <w:rsid w:val="00BA6154"/>
    <w:rsid w:val="00BA64CC"/>
    <w:rsid w:val="00BA69C8"/>
    <w:rsid w:val="00BB0395"/>
    <w:rsid w:val="00BB03FE"/>
    <w:rsid w:val="00BB0853"/>
    <w:rsid w:val="00BB08C5"/>
    <w:rsid w:val="00BB0F50"/>
    <w:rsid w:val="00BB1632"/>
    <w:rsid w:val="00BB1F87"/>
    <w:rsid w:val="00BB21B7"/>
    <w:rsid w:val="00BB2504"/>
    <w:rsid w:val="00BB27F4"/>
    <w:rsid w:val="00BB2CC1"/>
    <w:rsid w:val="00BB317F"/>
    <w:rsid w:val="00BB3A3C"/>
    <w:rsid w:val="00BB3C9E"/>
    <w:rsid w:val="00BB470F"/>
    <w:rsid w:val="00BB5A52"/>
    <w:rsid w:val="00BB5CBC"/>
    <w:rsid w:val="00BB5D79"/>
    <w:rsid w:val="00BB684D"/>
    <w:rsid w:val="00BB6A92"/>
    <w:rsid w:val="00BB7264"/>
    <w:rsid w:val="00BB7EB8"/>
    <w:rsid w:val="00BC12C4"/>
    <w:rsid w:val="00BC1A51"/>
    <w:rsid w:val="00BC22AE"/>
    <w:rsid w:val="00BC281B"/>
    <w:rsid w:val="00BC3447"/>
    <w:rsid w:val="00BC394E"/>
    <w:rsid w:val="00BC3965"/>
    <w:rsid w:val="00BC3D2B"/>
    <w:rsid w:val="00BC422A"/>
    <w:rsid w:val="00BC50D4"/>
    <w:rsid w:val="00BC5211"/>
    <w:rsid w:val="00BC58FB"/>
    <w:rsid w:val="00BC6566"/>
    <w:rsid w:val="00BC66EC"/>
    <w:rsid w:val="00BD0CCB"/>
    <w:rsid w:val="00BD103D"/>
    <w:rsid w:val="00BD14E3"/>
    <w:rsid w:val="00BD1D30"/>
    <w:rsid w:val="00BD27DF"/>
    <w:rsid w:val="00BD2C8B"/>
    <w:rsid w:val="00BD2D50"/>
    <w:rsid w:val="00BD4255"/>
    <w:rsid w:val="00BD450D"/>
    <w:rsid w:val="00BD493A"/>
    <w:rsid w:val="00BD5668"/>
    <w:rsid w:val="00BD630C"/>
    <w:rsid w:val="00BD69AA"/>
    <w:rsid w:val="00BD73C2"/>
    <w:rsid w:val="00BD7773"/>
    <w:rsid w:val="00BE0AAC"/>
    <w:rsid w:val="00BE202A"/>
    <w:rsid w:val="00BE2631"/>
    <w:rsid w:val="00BE2A14"/>
    <w:rsid w:val="00BE3469"/>
    <w:rsid w:val="00BE3E2E"/>
    <w:rsid w:val="00BE3F89"/>
    <w:rsid w:val="00BE40E6"/>
    <w:rsid w:val="00BE4D9C"/>
    <w:rsid w:val="00BE66AD"/>
    <w:rsid w:val="00BE6ABF"/>
    <w:rsid w:val="00BE7C6D"/>
    <w:rsid w:val="00BF03DA"/>
    <w:rsid w:val="00BF0525"/>
    <w:rsid w:val="00BF073A"/>
    <w:rsid w:val="00BF0864"/>
    <w:rsid w:val="00BF0B87"/>
    <w:rsid w:val="00BF1C29"/>
    <w:rsid w:val="00BF1FED"/>
    <w:rsid w:val="00BF2217"/>
    <w:rsid w:val="00BF2311"/>
    <w:rsid w:val="00BF293D"/>
    <w:rsid w:val="00BF37B1"/>
    <w:rsid w:val="00BF4213"/>
    <w:rsid w:val="00BF44A0"/>
    <w:rsid w:val="00BF45C2"/>
    <w:rsid w:val="00BF5AF3"/>
    <w:rsid w:val="00BF64BB"/>
    <w:rsid w:val="00BF6E6D"/>
    <w:rsid w:val="00BF6FBA"/>
    <w:rsid w:val="00BF7DE3"/>
    <w:rsid w:val="00BF7F64"/>
    <w:rsid w:val="00C007BC"/>
    <w:rsid w:val="00C0096E"/>
    <w:rsid w:val="00C01B82"/>
    <w:rsid w:val="00C01BBB"/>
    <w:rsid w:val="00C02113"/>
    <w:rsid w:val="00C022A8"/>
    <w:rsid w:val="00C02957"/>
    <w:rsid w:val="00C04B52"/>
    <w:rsid w:val="00C04B58"/>
    <w:rsid w:val="00C05690"/>
    <w:rsid w:val="00C05924"/>
    <w:rsid w:val="00C05A81"/>
    <w:rsid w:val="00C068EF"/>
    <w:rsid w:val="00C06CAD"/>
    <w:rsid w:val="00C10233"/>
    <w:rsid w:val="00C1047B"/>
    <w:rsid w:val="00C104BA"/>
    <w:rsid w:val="00C1073F"/>
    <w:rsid w:val="00C11124"/>
    <w:rsid w:val="00C1199E"/>
    <w:rsid w:val="00C11AEE"/>
    <w:rsid w:val="00C11C58"/>
    <w:rsid w:val="00C1241C"/>
    <w:rsid w:val="00C13758"/>
    <w:rsid w:val="00C13A17"/>
    <w:rsid w:val="00C15602"/>
    <w:rsid w:val="00C15BCD"/>
    <w:rsid w:val="00C15D87"/>
    <w:rsid w:val="00C166CA"/>
    <w:rsid w:val="00C168FA"/>
    <w:rsid w:val="00C16B72"/>
    <w:rsid w:val="00C175CE"/>
    <w:rsid w:val="00C17AEE"/>
    <w:rsid w:val="00C204E0"/>
    <w:rsid w:val="00C21097"/>
    <w:rsid w:val="00C21304"/>
    <w:rsid w:val="00C213CF"/>
    <w:rsid w:val="00C21505"/>
    <w:rsid w:val="00C21AB2"/>
    <w:rsid w:val="00C22215"/>
    <w:rsid w:val="00C22540"/>
    <w:rsid w:val="00C22984"/>
    <w:rsid w:val="00C235A7"/>
    <w:rsid w:val="00C23807"/>
    <w:rsid w:val="00C23A56"/>
    <w:rsid w:val="00C23A98"/>
    <w:rsid w:val="00C24348"/>
    <w:rsid w:val="00C248D6"/>
    <w:rsid w:val="00C24F1A"/>
    <w:rsid w:val="00C25758"/>
    <w:rsid w:val="00C25C9D"/>
    <w:rsid w:val="00C25D6F"/>
    <w:rsid w:val="00C25F7F"/>
    <w:rsid w:val="00C26529"/>
    <w:rsid w:val="00C26C40"/>
    <w:rsid w:val="00C3098F"/>
    <w:rsid w:val="00C30B38"/>
    <w:rsid w:val="00C30F27"/>
    <w:rsid w:val="00C31508"/>
    <w:rsid w:val="00C31E7B"/>
    <w:rsid w:val="00C32960"/>
    <w:rsid w:val="00C33F2B"/>
    <w:rsid w:val="00C353D8"/>
    <w:rsid w:val="00C35AA5"/>
    <w:rsid w:val="00C35DF9"/>
    <w:rsid w:val="00C36FA7"/>
    <w:rsid w:val="00C37938"/>
    <w:rsid w:val="00C41675"/>
    <w:rsid w:val="00C41D42"/>
    <w:rsid w:val="00C41F11"/>
    <w:rsid w:val="00C42708"/>
    <w:rsid w:val="00C42A9D"/>
    <w:rsid w:val="00C42EC5"/>
    <w:rsid w:val="00C436B4"/>
    <w:rsid w:val="00C43FC7"/>
    <w:rsid w:val="00C4433F"/>
    <w:rsid w:val="00C447EF"/>
    <w:rsid w:val="00C4593A"/>
    <w:rsid w:val="00C45D0A"/>
    <w:rsid w:val="00C46100"/>
    <w:rsid w:val="00C50423"/>
    <w:rsid w:val="00C50CA8"/>
    <w:rsid w:val="00C51456"/>
    <w:rsid w:val="00C53310"/>
    <w:rsid w:val="00C53590"/>
    <w:rsid w:val="00C53C4C"/>
    <w:rsid w:val="00C5436C"/>
    <w:rsid w:val="00C547B4"/>
    <w:rsid w:val="00C54CD4"/>
    <w:rsid w:val="00C54D5D"/>
    <w:rsid w:val="00C56132"/>
    <w:rsid w:val="00C56344"/>
    <w:rsid w:val="00C566C0"/>
    <w:rsid w:val="00C56741"/>
    <w:rsid w:val="00C5774B"/>
    <w:rsid w:val="00C5792B"/>
    <w:rsid w:val="00C57D92"/>
    <w:rsid w:val="00C60AA6"/>
    <w:rsid w:val="00C61DC0"/>
    <w:rsid w:val="00C62483"/>
    <w:rsid w:val="00C63582"/>
    <w:rsid w:val="00C636E8"/>
    <w:rsid w:val="00C641B5"/>
    <w:rsid w:val="00C64605"/>
    <w:rsid w:val="00C64BB7"/>
    <w:rsid w:val="00C64BD6"/>
    <w:rsid w:val="00C64C9B"/>
    <w:rsid w:val="00C64D72"/>
    <w:rsid w:val="00C65026"/>
    <w:rsid w:val="00C65840"/>
    <w:rsid w:val="00C65868"/>
    <w:rsid w:val="00C65A15"/>
    <w:rsid w:val="00C6612F"/>
    <w:rsid w:val="00C66CE8"/>
    <w:rsid w:val="00C670E7"/>
    <w:rsid w:val="00C6792D"/>
    <w:rsid w:val="00C67FD3"/>
    <w:rsid w:val="00C71876"/>
    <w:rsid w:val="00C71A76"/>
    <w:rsid w:val="00C7263D"/>
    <w:rsid w:val="00C72861"/>
    <w:rsid w:val="00C72971"/>
    <w:rsid w:val="00C7324C"/>
    <w:rsid w:val="00C73938"/>
    <w:rsid w:val="00C73981"/>
    <w:rsid w:val="00C7492D"/>
    <w:rsid w:val="00C755D1"/>
    <w:rsid w:val="00C756EE"/>
    <w:rsid w:val="00C758EF"/>
    <w:rsid w:val="00C7591E"/>
    <w:rsid w:val="00C75BEF"/>
    <w:rsid w:val="00C75C2B"/>
    <w:rsid w:val="00C75F94"/>
    <w:rsid w:val="00C75FFD"/>
    <w:rsid w:val="00C76248"/>
    <w:rsid w:val="00C76A07"/>
    <w:rsid w:val="00C7791A"/>
    <w:rsid w:val="00C77CBD"/>
    <w:rsid w:val="00C80C24"/>
    <w:rsid w:val="00C81126"/>
    <w:rsid w:val="00C812C3"/>
    <w:rsid w:val="00C81749"/>
    <w:rsid w:val="00C8180F"/>
    <w:rsid w:val="00C82713"/>
    <w:rsid w:val="00C82A8F"/>
    <w:rsid w:val="00C83190"/>
    <w:rsid w:val="00C83230"/>
    <w:rsid w:val="00C8334F"/>
    <w:rsid w:val="00C836F9"/>
    <w:rsid w:val="00C83814"/>
    <w:rsid w:val="00C84219"/>
    <w:rsid w:val="00C843DF"/>
    <w:rsid w:val="00C84A63"/>
    <w:rsid w:val="00C84B42"/>
    <w:rsid w:val="00C84DFE"/>
    <w:rsid w:val="00C86877"/>
    <w:rsid w:val="00C8718B"/>
    <w:rsid w:val="00C87637"/>
    <w:rsid w:val="00C90567"/>
    <w:rsid w:val="00C90E21"/>
    <w:rsid w:val="00C92206"/>
    <w:rsid w:val="00C92E2F"/>
    <w:rsid w:val="00C92E6E"/>
    <w:rsid w:val="00C932D1"/>
    <w:rsid w:val="00C9390D"/>
    <w:rsid w:val="00C940F4"/>
    <w:rsid w:val="00C947DF"/>
    <w:rsid w:val="00C94ED6"/>
    <w:rsid w:val="00C95A63"/>
    <w:rsid w:val="00C95BD5"/>
    <w:rsid w:val="00C95EBD"/>
    <w:rsid w:val="00C96694"/>
    <w:rsid w:val="00C96A34"/>
    <w:rsid w:val="00C96F1F"/>
    <w:rsid w:val="00CA01B4"/>
    <w:rsid w:val="00CA1656"/>
    <w:rsid w:val="00CA200F"/>
    <w:rsid w:val="00CA2A36"/>
    <w:rsid w:val="00CA2FCB"/>
    <w:rsid w:val="00CA356A"/>
    <w:rsid w:val="00CA3A8A"/>
    <w:rsid w:val="00CA3A9F"/>
    <w:rsid w:val="00CA3C25"/>
    <w:rsid w:val="00CA40D3"/>
    <w:rsid w:val="00CA42BE"/>
    <w:rsid w:val="00CA50D9"/>
    <w:rsid w:val="00CA5337"/>
    <w:rsid w:val="00CA5394"/>
    <w:rsid w:val="00CA6477"/>
    <w:rsid w:val="00CA6D7B"/>
    <w:rsid w:val="00CA736F"/>
    <w:rsid w:val="00CA7421"/>
    <w:rsid w:val="00CA75E7"/>
    <w:rsid w:val="00CB05D0"/>
    <w:rsid w:val="00CB08EC"/>
    <w:rsid w:val="00CB1185"/>
    <w:rsid w:val="00CB16B8"/>
    <w:rsid w:val="00CB16D5"/>
    <w:rsid w:val="00CB21DA"/>
    <w:rsid w:val="00CB3BE8"/>
    <w:rsid w:val="00CB4A14"/>
    <w:rsid w:val="00CB5197"/>
    <w:rsid w:val="00CB57C3"/>
    <w:rsid w:val="00CB5DC3"/>
    <w:rsid w:val="00CB704C"/>
    <w:rsid w:val="00CB70A2"/>
    <w:rsid w:val="00CB7813"/>
    <w:rsid w:val="00CC079F"/>
    <w:rsid w:val="00CC07EB"/>
    <w:rsid w:val="00CC0815"/>
    <w:rsid w:val="00CC0E67"/>
    <w:rsid w:val="00CC1552"/>
    <w:rsid w:val="00CC17F6"/>
    <w:rsid w:val="00CC1C88"/>
    <w:rsid w:val="00CC2A31"/>
    <w:rsid w:val="00CC2D30"/>
    <w:rsid w:val="00CC355C"/>
    <w:rsid w:val="00CC3F54"/>
    <w:rsid w:val="00CC4529"/>
    <w:rsid w:val="00CC4871"/>
    <w:rsid w:val="00CC5191"/>
    <w:rsid w:val="00CC6171"/>
    <w:rsid w:val="00CC6D47"/>
    <w:rsid w:val="00CC6DD8"/>
    <w:rsid w:val="00CC7447"/>
    <w:rsid w:val="00CC7650"/>
    <w:rsid w:val="00CC781A"/>
    <w:rsid w:val="00CC781B"/>
    <w:rsid w:val="00CD02A4"/>
    <w:rsid w:val="00CD0317"/>
    <w:rsid w:val="00CD107C"/>
    <w:rsid w:val="00CD2082"/>
    <w:rsid w:val="00CD221A"/>
    <w:rsid w:val="00CD2804"/>
    <w:rsid w:val="00CD33F6"/>
    <w:rsid w:val="00CD3F9F"/>
    <w:rsid w:val="00CD42E1"/>
    <w:rsid w:val="00CD4356"/>
    <w:rsid w:val="00CD56AD"/>
    <w:rsid w:val="00CD5D7D"/>
    <w:rsid w:val="00CD6C6A"/>
    <w:rsid w:val="00CD6F49"/>
    <w:rsid w:val="00CD7343"/>
    <w:rsid w:val="00CD762C"/>
    <w:rsid w:val="00CD79F6"/>
    <w:rsid w:val="00CE09C5"/>
    <w:rsid w:val="00CE0AC6"/>
    <w:rsid w:val="00CE2151"/>
    <w:rsid w:val="00CE2301"/>
    <w:rsid w:val="00CE31A4"/>
    <w:rsid w:val="00CE3D02"/>
    <w:rsid w:val="00CE446B"/>
    <w:rsid w:val="00CE45B0"/>
    <w:rsid w:val="00CE4780"/>
    <w:rsid w:val="00CE6041"/>
    <w:rsid w:val="00CE75A9"/>
    <w:rsid w:val="00CE7FB2"/>
    <w:rsid w:val="00CF0F06"/>
    <w:rsid w:val="00CF1431"/>
    <w:rsid w:val="00CF1B43"/>
    <w:rsid w:val="00CF1DA9"/>
    <w:rsid w:val="00CF1F1A"/>
    <w:rsid w:val="00CF2921"/>
    <w:rsid w:val="00CF569C"/>
    <w:rsid w:val="00CF5795"/>
    <w:rsid w:val="00CF5D33"/>
    <w:rsid w:val="00CF5D64"/>
    <w:rsid w:val="00CF6A3F"/>
    <w:rsid w:val="00CF6AB2"/>
    <w:rsid w:val="00CF72B8"/>
    <w:rsid w:val="00D013D0"/>
    <w:rsid w:val="00D016BB"/>
    <w:rsid w:val="00D01766"/>
    <w:rsid w:val="00D01C60"/>
    <w:rsid w:val="00D01E83"/>
    <w:rsid w:val="00D02162"/>
    <w:rsid w:val="00D021F0"/>
    <w:rsid w:val="00D027FA"/>
    <w:rsid w:val="00D028C9"/>
    <w:rsid w:val="00D03C97"/>
    <w:rsid w:val="00D044E9"/>
    <w:rsid w:val="00D044F2"/>
    <w:rsid w:val="00D047E4"/>
    <w:rsid w:val="00D04FB6"/>
    <w:rsid w:val="00D05241"/>
    <w:rsid w:val="00D05FF9"/>
    <w:rsid w:val="00D069EB"/>
    <w:rsid w:val="00D07D50"/>
    <w:rsid w:val="00D07F97"/>
    <w:rsid w:val="00D10840"/>
    <w:rsid w:val="00D10D59"/>
    <w:rsid w:val="00D10DAC"/>
    <w:rsid w:val="00D1150E"/>
    <w:rsid w:val="00D117E8"/>
    <w:rsid w:val="00D11EA7"/>
    <w:rsid w:val="00D12425"/>
    <w:rsid w:val="00D125A9"/>
    <w:rsid w:val="00D154D2"/>
    <w:rsid w:val="00D16212"/>
    <w:rsid w:val="00D1646F"/>
    <w:rsid w:val="00D202EA"/>
    <w:rsid w:val="00D2053B"/>
    <w:rsid w:val="00D2058D"/>
    <w:rsid w:val="00D205B9"/>
    <w:rsid w:val="00D2063A"/>
    <w:rsid w:val="00D211C0"/>
    <w:rsid w:val="00D21506"/>
    <w:rsid w:val="00D22313"/>
    <w:rsid w:val="00D22644"/>
    <w:rsid w:val="00D22F87"/>
    <w:rsid w:val="00D23347"/>
    <w:rsid w:val="00D236D1"/>
    <w:rsid w:val="00D23C8D"/>
    <w:rsid w:val="00D240FE"/>
    <w:rsid w:val="00D24400"/>
    <w:rsid w:val="00D2521C"/>
    <w:rsid w:val="00D25AAC"/>
    <w:rsid w:val="00D25DA8"/>
    <w:rsid w:val="00D263A6"/>
    <w:rsid w:val="00D26A65"/>
    <w:rsid w:val="00D27E91"/>
    <w:rsid w:val="00D300AE"/>
    <w:rsid w:val="00D31AB5"/>
    <w:rsid w:val="00D32DB6"/>
    <w:rsid w:val="00D32E11"/>
    <w:rsid w:val="00D33AEA"/>
    <w:rsid w:val="00D34273"/>
    <w:rsid w:val="00D35425"/>
    <w:rsid w:val="00D36E1C"/>
    <w:rsid w:val="00D36FA7"/>
    <w:rsid w:val="00D3731B"/>
    <w:rsid w:val="00D37A05"/>
    <w:rsid w:val="00D40384"/>
    <w:rsid w:val="00D40A92"/>
    <w:rsid w:val="00D4182B"/>
    <w:rsid w:val="00D419D4"/>
    <w:rsid w:val="00D41B00"/>
    <w:rsid w:val="00D421AA"/>
    <w:rsid w:val="00D427CD"/>
    <w:rsid w:val="00D42834"/>
    <w:rsid w:val="00D42BDD"/>
    <w:rsid w:val="00D42CAD"/>
    <w:rsid w:val="00D431A7"/>
    <w:rsid w:val="00D43216"/>
    <w:rsid w:val="00D45293"/>
    <w:rsid w:val="00D45437"/>
    <w:rsid w:val="00D45485"/>
    <w:rsid w:val="00D45C09"/>
    <w:rsid w:val="00D46040"/>
    <w:rsid w:val="00D47A8B"/>
    <w:rsid w:val="00D47B51"/>
    <w:rsid w:val="00D47BB9"/>
    <w:rsid w:val="00D50055"/>
    <w:rsid w:val="00D500A7"/>
    <w:rsid w:val="00D504FD"/>
    <w:rsid w:val="00D5055D"/>
    <w:rsid w:val="00D51C6C"/>
    <w:rsid w:val="00D5224E"/>
    <w:rsid w:val="00D5289B"/>
    <w:rsid w:val="00D52A9B"/>
    <w:rsid w:val="00D52C75"/>
    <w:rsid w:val="00D53388"/>
    <w:rsid w:val="00D53A5F"/>
    <w:rsid w:val="00D53B6F"/>
    <w:rsid w:val="00D53DB5"/>
    <w:rsid w:val="00D55527"/>
    <w:rsid w:val="00D571DA"/>
    <w:rsid w:val="00D57560"/>
    <w:rsid w:val="00D6050F"/>
    <w:rsid w:val="00D619AF"/>
    <w:rsid w:val="00D61F1C"/>
    <w:rsid w:val="00D61F34"/>
    <w:rsid w:val="00D61F73"/>
    <w:rsid w:val="00D621F0"/>
    <w:rsid w:val="00D62533"/>
    <w:rsid w:val="00D62B9F"/>
    <w:rsid w:val="00D63546"/>
    <w:rsid w:val="00D64598"/>
    <w:rsid w:val="00D6485B"/>
    <w:rsid w:val="00D64F81"/>
    <w:rsid w:val="00D65746"/>
    <w:rsid w:val="00D65A8C"/>
    <w:rsid w:val="00D669FF"/>
    <w:rsid w:val="00D672D2"/>
    <w:rsid w:val="00D67B4F"/>
    <w:rsid w:val="00D67E65"/>
    <w:rsid w:val="00D7042E"/>
    <w:rsid w:val="00D71424"/>
    <w:rsid w:val="00D7319D"/>
    <w:rsid w:val="00D75412"/>
    <w:rsid w:val="00D758D5"/>
    <w:rsid w:val="00D75DDF"/>
    <w:rsid w:val="00D7656E"/>
    <w:rsid w:val="00D76AFF"/>
    <w:rsid w:val="00D76EB5"/>
    <w:rsid w:val="00D76FD6"/>
    <w:rsid w:val="00D7716A"/>
    <w:rsid w:val="00D7767F"/>
    <w:rsid w:val="00D77EA7"/>
    <w:rsid w:val="00D80754"/>
    <w:rsid w:val="00D81381"/>
    <w:rsid w:val="00D81418"/>
    <w:rsid w:val="00D81B31"/>
    <w:rsid w:val="00D81DCA"/>
    <w:rsid w:val="00D82CDE"/>
    <w:rsid w:val="00D84164"/>
    <w:rsid w:val="00D84454"/>
    <w:rsid w:val="00D845BE"/>
    <w:rsid w:val="00D84A95"/>
    <w:rsid w:val="00D84C6D"/>
    <w:rsid w:val="00D85523"/>
    <w:rsid w:val="00D85836"/>
    <w:rsid w:val="00D85BAA"/>
    <w:rsid w:val="00D864EA"/>
    <w:rsid w:val="00D86706"/>
    <w:rsid w:val="00D86C4C"/>
    <w:rsid w:val="00D876B0"/>
    <w:rsid w:val="00D87D9B"/>
    <w:rsid w:val="00D87F5D"/>
    <w:rsid w:val="00D91D46"/>
    <w:rsid w:val="00D94260"/>
    <w:rsid w:val="00D945E2"/>
    <w:rsid w:val="00D945ED"/>
    <w:rsid w:val="00D94657"/>
    <w:rsid w:val="00D953C9"/>
    <w:rsid w:val="00D96A1B"/>
    <w:rsid w:val="00D97E0A"/>
    <w:rsid w:val="00D97EBB"/>
    <w:rsid w:val="00DA02CB"/>
    <w:rsid w:val="00DA05A5"/>
    <w:rsid w:val="00DA0CAE"/>
    <w:rsid w:val="00DA147E"/>
    <w:rsid w:val="00DA1595"/>
    <w:rsid w:val="00DA2DCD"/>
    <w:rsid w:val="00DA32E5"/>
    <w:rsid w:val="00DA340A"/>
    <w:rsid w:val="00DA3BDC"/>
    <w:rsid w:val="00DA578D"/>
    <w:rsid w:val="00DA5CE5"/>
    <w:rsid w:val="00DA62BE"/>
    <w:rsid w:val="00DA66F8"/>
    <w:rsid w:val="00DA744C"/>
    <w:rsid w:val="00DA767F"/>
    <w:rsid w:val="00DA7A82"/>
    <w:rsid w:val="00DA7C16"/>
    <w:rsid w:val="00DB03AE"/>
    <w:rsid w:val="00DB050D"/>
    <w:rsid w:val="00DB0D8F"/>
    <w:rsid w:val="00DB11D4"/>
    <w:rsid w:val="00DB1959"/>
    <w:rsid w:val="00DB1FB4"/>
    <w:rsid w:val="00DB2C31"/>
    <w:rsid w:val="00DB3929"/>
    <w:rsid w:val="00DB5818"/>
    <w:rsid w:val="00DB5E60"/>
    <w:rsid w:val="00DB6765"/>
    <w:rsid w:val="00DB7853"/>
    <w:rsid w:val="00DC0A09"/>
    <w:rsid w:val="00DC0A4D"/>
    <w:rsid w:val="00DC10BA"/>
    <w:rsid w:val="00DC1FD2"/>
    <w:rsid w:val="00DC2561"/>
    <w:rsid w:val="00DC275D"/>
    <w:rsid w:val="00DC2952"/>
    <w:rsid w:val="00DC36A6"/>
    <w:rsid w:val="00DC3773"/>
    <w:rsid w:val="00DC377A"/>
    <w:rsid w:val="00DC4EE5"/>
    <w:rsid w:val="00DC4F6C"/>
    <w:rsid w:val="00DC5228"/>
    <w:rsid w:val="00DC5D05"/>
    <w:rsid w:val="00DC69E8"/>
    <w:rsid w:val="00DC6BA0"/>
    <w:rsid w:val="00DC6BF1"/>
    <w:rsid w:val="00DC6F7E"/>
    <w:rsid w:val="00DD0169"/>
    <w:rsid w:val="00DD09C3"/>
    <w:rsid w:val="00DD0D5D"/>
    <w:rsid w:val="00DD0E5D"/>
    <w:rsid w:val="00DD22A0"/>
    <w:rsid w:val="00DD2846"/>
    <w:rsid w:val="00DD289E"/>
    <w:rsid w:val="00DD2A58"/>
    <w:rsid w:val="00DD3079"/>
    <w:rsid w:val="00DD390F"/>
    <w:rsid w:val="00DD3B09"/>
    <w:rsid w:val="00DD3EA0"/>
    <w:rsid w:val="00DD444B"/>
    <w:rsid w:val="00DD4934"/>
    <w:rsid w:val="00DD4C98"/>
    <w:rsid w:val="00DD4F5B"/>
    <w:rsid w:val="00DD5031"/>
    <w:rsid w:val="00DD511E"/>
    <w:rsid w:val="00DD5272"/>
    <w:rsid w:val="00DD6F1A"/>
    <w:rsid w:val="00DD70EE"/>
    <w:rsid w:val="00DD7A88"/>
    <w:rsid w:val="00DD7ACC"/>
    <w:rsid w:val="00DE0014"/>
    <w:rsid w:val="00DE0593"/>
    <w:rsid w:val="00DE2AD6"/>
    <w:rsid w:val="00DE3D18"/>
    <w:rsid w:val="00DE5253"/>
    <w:rsid w:val="00DE52F9"/>
    <w:rsid w:val="00DE552A"/>
    <w:rsid w:val="00DE7463"/>
    <w:rsid w:val="00DE78FD"/>
    <w:rsid w:val="00DE7AB4"/>
    <w:rsid w:val="00DF0CB2"/>
    <w:rsid w:val="00DF0D8D"/>
    <w:rsid w:val="00DF156B"/>
    <w:rsid w:val="00DF1737"/>
    <w:rsid w:val="00DF1A2D"/>
    <w:rsid w:val="00DF319F"/>
    <w:rsid w:val="00DF3AB6"/>
    <w:rsid w:val="00DF4DBC"/>
    <w:rsid w:val="00DF5004"/>
    <w:rsid w:val="00DF5E2C"/>
    <w:rsid w:val="00DF652C"/>
    <w:rsid w:val="00DF65EB"/>
    <w:rsid w:val="00DF6D13"/>
    <w:rsid w:val="00DF7EF0"/>
    <w:rsid w:val="00E0002E"/>
    <w:rsid w:val="00E00517"/>
    <w:rsid w:val="00E00713"/>
    <w:rsid w:val="00E00A9A"/>
    <w:rsid w:val="00E0146E"/>
    <w:rsid w:val="00E02D2E"/>
    <w:rsid w:val="00E03E3F"/>
    <w:rsid w:val="00E055B1"/>
    <w:rsid w:val="00E05662"/>
    <w:rsid w:val="00E056FD"/>
    <w:rsid w:val="00E05890"/>
    <w:rsid w:val="00E05DC8"/>
    <w:rsid w:val="00E05F5A"/>
    <w:rsid w:val="00E05F8E"/>
    <w:rsid w:val="00E06208"/>
    <w:rsid w:val="00E06497"/>
    <w:rsid w:val="00E064A6"/>
    <w:rsid w:val="00E069C4"/>
    <w:rsid w:val="00E06D57"/>
    <w:rsid w:val="00E07331"/>
    <w:rsid w:val="00E11625"/>
    <w:rsid w:val="00E133B6"/>
    <w:rsid w:val="00E13464"/>
    <w:rsid w:val="00E13803"/>
    <w:rsid w:val="00E13F18"/>
    <w:rsid w:val="00E169BB"/>
    <w:rsid w:val="00E171C7"/>
    <w:rsid w:val="00E21893"/>
    <w:rsid w:val="00E21FC2"/>
    <w:rsid w:val="00E22467"/>
    <w:rsid w:val="00E226CD"/>
    <w:rsid w:val="00E2287D"/>
    <w:rsid w:val="00E229C8"/>
    <w:rsid w:val="00E22B0D"/>
    <w:rsid w:val="00E2428C"/>
    <w:rsid w:val="00E246EC"/>
    <w:rsid w:val="00E24E64"/>
    <w:rsid w:val="00E2508C"/>
    <w:rsid w:val="00E26DBD"/>
    <w:rsid w:val="00E27732"/>
    <w:rsid w:val="00E3033F"/>
    <w:rsid w:val="00E30F27"/>
    <w:rsid w:val="00E3120E"/>
    <w:rsid w:val="00E31603"/>
    <w:rsid w:val="00E31C0C"/>
    <w:rsid w:val="00E32506"/>
    <w:rsid w:val="00E33083"/>
    <w:rsid w:val="00E330D3"/>
    <w:rsid w:val="00E33370"/>
    <w:rsid w:val="00E33756"/>
    <w:rsid w:val="00E340FE"/>
    <w:rsid w:val="00E34641"/>
    <w:rsid w:val="00E34BE6"/>
    <w:rsid w:val="00E3637A"/>
    <w:rsid w:val="00E369E4"/>
    <w:rsid w:val="00E3786B"/>
    <w:rsid w:val="00E37DA2"/>
    <w:rsid w:val="00E406F3"/>
    <w:rsid w:val="00E4096B"/>
    <w:rsid w:val="00E40A65"/>
    <w:rsid w:val="00E4160E"/>
    <w:rsid w:val="00E41EE6"/>
    <w:rsid w:val="00E41FC6"/>
    <w:rsid w:val="00E427FD"/>
    <w:rsid w:val="00E428E1"/>
    <w:rsid w:val="00E4299D"/>
    <w:rsid w:val="00E446DB"/>
    <w:rsid w:val="00E44B87"/>
    <w:rsid w:val="00E44E3E"/>
    <w:rsid w:val="00E4539C"/>
    <w:rsid w:val="00E455DB"/>
    <w:rsid w:val="00E456A7"/>
    <w:rsid w:val="00E4585D"/>
    <w:rsid w:val="00E45977"/>
    <w:rsid w:val="00E4616B"/>
    <w:rsid w:val="00E47236"/>
    <w:rsid w:val="00E4727E"/>
    <w:rsid w:val="00E47C5D"/>
    <w:rsid w:val="00E50E26"/>
    <w:rsid w:val="00E51006"/>
    <w:rsid w:val="00E5219C"/>
    <w:rsid w:val="00E52A42"/>
    <w:rsid w:val="00E52AE5"/>
    <w:rsid w:val="00E52DCA"/>
    <w:rsid w:val="00E52F2E"/>
    <w:rsid w:val="00E53161"/>
    <w:rsid w:val="00E54C10"/>
    <w:rsid w:val="00E55B95"/>
    <w:rsid w:val="00E56531"/>
    <w:rsid w:val="00E568C0"/>
    <w:rsid w:val="00E56907"/>
    <w:rsid w:val="00E572ED"/>
    <w:rsid w:val="00E573CF"/>
    <w:rsid w:val="00E5786A"/>
    <w:rsid w:val="00E60677"/>
    <w:rsid w:val="00E61EE1"/>
    <w:rsid w:val="00E620EA"/>
    <w:rsid w:val="00E637B8"/>
    <w:rsid w:val="00E642ED"/>
    <w:rsid w:val="00E64AF7"/>
    <w:rsid w:val="00E64E30"/>
    <w:rsid w:val="00E65A4F"/>
    <w:rsid w:val="00E65A62"/>
    <w:rsid w:val="00E65ACD"/>
    <w:rsid w:val="00E65ECE"/>
    <w:rsid w:val="00E66631"/>
    <w:rsid w:val="00E66749"/>
    <w:rsid w:val="00E6680D"/>
    <w:rsid w:val="00E67029"/>
    <w:rsid w:val="00E67178"/>
    <w:rsid w:val="00E67615"/>
    <w:rsid w:val="00E6798C"/>
    <w:rsid w:val="00E67ADE"/>
    <w:rsid w:val="00E67DCF"/>
    <w:rsid w:val="00E702F4"/>
    <w:rsid w:val="00E70724"/>
    <w:rsid w:val="00E71055"/>
    <w:rsid w:val="00E71129"/>
    <w:rsid w:val="00E71623"/>
    <w:rsid w:val="00E71960"/>
    <w:rsid w:val="00E73172"/>
    <w:rsid w:val="00E73417"/>
    <w:rsid w:val="00E73A4B"/>
    <w:rsid w:val="00E742FF"/>
    <w:rsid w:val="00E74B74"/>
    <w:rsid w:val="00E752B7"/>
    <w:rsid w:val="00E76DCB"/>
    <w:rsid w:val="00E77414"/>
    <w:rsid w:val="00E80170"/>
    <w:rsid w:val="00E80F1D"/>
    <w:rsid w:val="00E811EC"/>
    <w:rsid w:val="00E8143B"/>
    <w:rsid w:val="00E81B54"/>
    <w:rsid w:val="00E827D7"/>
    <w:rsid w:val="00E8399F"/>
    <w:rsid w:val="00E84C58"/>
    <w:rsid w:val="00E85045"/>
    <w:rsid w:val="00E85632"/>
    <w:rsid w:val="00E858C3"/>
    <w:rsid w:val="00E86254"/>
    <w:rsid w:val="00E86E7D"/>
    <w:rsid w:val="00E87F67"/>
    <w:rsid w:val="00E906F4"/>
    <w:rsid w:val="00E90966"/>
    <w:rsid w:val="00E91CFD"/>
    <w:rsid w:val="00E92AE6"/>
    <w:rsid w:val="00E92EDD"/>
    <w:rsid w:val="00E92FF4"/>
    <w:rsid w:val="00E93352"/>
    <w:rsid w:val="00E94282"/>
    <w:rsid w:val="00E95A32"/>
    <w:rsid w:val="00E95D84"/>
    <w:rsid w:val="00E9680C"/>
    <w:rsid w:val="00E9779A"/>
    <w:rsid w:val="00EA0CF2"/>
    <w:rsid w:val="00EA272D"/>
    <w:rsid w:val="00EA2ED9"/>
    <w:rsid w:val="00EA3AFC"/>
    <w:rsid w:val="00EA4381"/>
    <w:rsid w:val="00EA63D9"/>
    <w:rsid w:val="00EA64AD"/>
    <w:rsid w:val="00EA650D"/>
    <w:rsid w:val="00EA7150"/>
    <w:rsid w:val="00EA7C54"/>
    <w:rsid w:val="00EB0533"/>
    <w:rsid w:val="00EB22E1"/>
    <w:rsid w:val="00EB2508"/>
    <w:rsid w:val="00EB3203"/>
    <w:rsid w:val="00EB374C"/>
    <w:rsid w:val="00EB3B83"/>
    <w:rsid w:val="00EB4945"/>
    <w:rsid w:val="00EB4DE3"/>
    <w:rsid w:val="00EB4F73"/>
    <w:rsid w:val="00EB678D"/>
    <w:rsid w:val="00EB6E52"/>
    <w:rsid w:val="00EB6FF6"/>
    <w:rsid w:val="00EB7A9E"/>
    <w:rsid w:val="00EC0089"/>
    <w:rsid w:val="00EC0BA6"/>
    <w:rsid w:val="00EC16DA"/>
    <w:rsid w:val="00EC18DE"/>
    <w:rsid w:val="00EC1B82"/>
    <w:rsid w:val="00EC1F90"/>
    <w:rsid w:val="00EC2751"/>
    <w:rsid w:val="00EC39E8"/>
    <w:rsid w:val="00EC4176"/>
    <w:rsid w:val="00EC419A"/>
    <w:rsid w:val="00EC4C28"/>
    <w:rsid w:val="00EC539E"/>
    <w:rsid w:val="00EC5626"/>
    <w:rsid w:val="00EC5F6C"/>
    <w:rsid w:val="00EC67FA"/>
    <w:rsid w:val="00EC6920"/>
    <w:rsid w:val="00EC71D5"/>
    <w:rsid w:val="00EC7735"/>
    <w:rsid w:val="00ED2622"/>
    <w:rsid w:val="00ED28C6"/>
    <w:rsid w:val="00ED2F03"/>
    <w:rsid w:val="00ED3216"/>
    <w:rsid w:val="00ED3B01"/>
    <w:rsid w:val="00ED3C4C"/>
    <w:rsid w:val="00ED4DA0"/>
    <w:rsid w:val="00ED555C"/>
    <w:rsid w:val="00ED5657"/>
    <w:rsid w:val="00ED686C"/>
    <w:rsid w:val="00ED76CE"/>
    <w:rsid w:val="00ED7724"/>
    <w:rsid w:val="00EE0114"/>
    <w:rsid w:val="00EE09CB"/>
    <w:rsid w:val="00EE131D"/>
    <w:rsid w:val="00EE1ED8"/>
    <w:rsid w:val="00EE22A0"/>
    <w:rsid w:val="00EE281C"/>
    <w:rsid w:val="00EE28E3"/>
    <w:rsid w:val="00EE35D3"/>
    <w:rsid w:val="00EE38C6"/>
    <w:rsid w:val="00EE4061"/>
    <w:rsid w:val="00EE4784"/>
    <w:rsid w:val="00EE4A5B"/>
    <w:rsid w:val="00EE4BE7"/>
    <w:rsid w:val="00EE50AF"/>
    <w:rsid w:val="00EE5EF9"/>
    <w:rsid w:val="00EE6B2D"/>
    <w:rsid w:val="00EE7ACE"/>
    <w:rsid w:val="00EE7DEC"/>
    <w:rsid w:val="00EE7E6B"/>
    <w:rsid w:val="00EF0D4F"/>
    <w:rsid w:val="00EF1682"/>
    <w:rsid w:val="00EF1A7C"/>
    <w:rsid w:val="00EF1D9C"/>
    <w:rsid w:val="00EF21AC"/>
    <w:rsid w:val="00EF2213"/>
    <w:rsid w:val="00EF32CF"/>
    <w:rsid w:val="00EF40D2"/>
    <w:rsid w:val="00EF4359"/>
    <w:rsid w:val="00EF44E6"/>
    <w:rsid w:val="00EF485F"/>
    <w:rsid w:val="00EF4F07"/>
    <w:rsid w:val="00EF4FBD"/>
    <w:rsid w:val="00EF7E55"/>
    <w:rsid w:val="00F002E5"/>
    <w:rsid w:val="00F00B1E"/>
    <w:rsid w:val="00F00C02"/>
    <w:rsid w:val="00F00E73"/>
    <w:rsid w:val="00F0105C"/>
    <w:rsid w:val="00F0145C"/>
    <w:rsid w:val="00F0293A"/>
    <w:rsid w:val="00F03205"/>
    <w:rsid w:val="00F03B34"/>
    <w:rsid w:val="00F03FC3"/>
    <w:rsid w:val="00F041CA"/>
    <w:rsid w:val="00F04617"/>
    <w:rsid w:val="00F0570B"/>
    <w:rsid w:val="00F0574C"/>
    <w:rsid w:val="00F05A03"/>
    <w:rsid w:val="00F063D7"/>
    <w:rsid w:val="00F07072"/>
    <w:rsid w:val="00F07298"/>
    <w:rsid w:val="00F10364"/>
    <w:rsid w:val="00F10A02"/>
    <w:rsid w:val="00F10FD8"/>
    <w:rsid w:val="00F119AF"/>
    <w:rsid w:val="00F124A5"/>
    <w:rsid w:val="00F13273"/>
    <w:rsid w:val="00F13498"/>
    <w:rsid w:val="00F144DC"/>
    <w:rsid w:val="00F147E2"/>
    <w:rsid w:val="00F15DBB"/>
    <w:rsid w:val="00F16A85"/>
    <w:rsid w:val="00F16BE4"/>
    <w:rsid w:val="00F16CE9"/>
    <w:rsid w:val="00F16F0B"/>
    <w:rsid w:val="00F174F6"/>
    <w:rsid w:val="00F17774"/>
    <w:rsid w:val="00F17841"/>
    <w:rsid w:val="00F204C0"/>
    <w:rsid w:val="00F20998"/>
    <w:rsid w:val="00F2196A"/>
    <w:rsid w:val="00F22362"/>
    <w:rsid w:val="00F22626"/>
    <w:rsid w:val="00F228FC"/>
    <w:rsid w:val="00F233C4"/>
    <w:rsid w:val="00F2345B"/>
    <w:rsid w:val="00F2359B"/>
    <w:rsid w:val="00F236FA"/>
    <w:rsid w:val="00F23A03"/>
    <w:rsid w:val="00F23A15"/>
    <w:rsid w:val="00F23AD3"/>
    <w:rsid w:val="00F24FD2"/>
    <w:rsid w:val="00F253EE"/>
    <w:rsid w:val="00F25B50"/>
    <w:rsid w:val="00F25CE4"/>
    <w:rsid w:val="00F25F23"/>
    <w:rsid w:val="00F260E0"/>
    <w:rsid w:val="00F2628E"/>
    <w:rsid w:val="00F26EFB"/>
    <w:rsid w:val="00F278C9"/>
    <w:rsid w:val="00F30E81"/>
    <w:rsid w:val="00F314D2"/>
    <w:rsid w:val="00F316E8"/>
    <w:rsid w:val="00F327C0"/>
    <w:rsid w:val="00F3376D"/>
    <w:rsid w:val="00F33A96"/>
    <w:rsid w:val="00F33FF4"/>
    <w:rsid w:val="00F35939"/>
    <w:rsid w:val="00F35A98"/>
    <w:rsid w:val="00F3616A"/>
    <w:rsid w:val="00F3626B"/>
    <w:rsid w:val="00F36C22"/>
    <w:rsid w:val="00F376D3"/>
    <w:rsid w:val="00F37F55"/>
    <w:rsid w:val="00F37FEB"/>
    <w:rsid w:val="00F41760"/>
    <w:rsid w:val="00F42490"/>
    <w:rsid w:val="00F4276F"/>
    <w:rsid w:val="00F438BB"/>
    <w:rsid w:val="00F44462"/>
    <w:rsid w:val="00F44603"/>
    <w:rsid w:val="00F45278"/>
    <w:rsid w:val="00F452F2"/>
    <w:rsid w:val="00F45C57"/>
    <w:rsid w:val="00F45CC4"/>
    <w:rsid w:val="00F45EE3"/>
    <w:rsid w:val="00F46714"/>
    <w:rsid w:val="00F47245"/>
    <w:rsid w:val="00F47671"/>
    <w:rsid w:val="00F47989"/>
    <w:rsid w:val="00F51818"/>
    <w:rsid w:val="00F521A5"/>
    <w:rsid w:val="00F53B00"/>
    <w:rsid w:val="00F54706"/>
    <w:rsid w:val="00F54D8B"/>
    <w:rsid w:val="00F55075"/>
    <w:rsid w:val="00F5570B"/>
    <w:rsid w:val="00F55774"/>
    <w:rsid w:val="00F55CDC"/>
    <w:rsid w:val="00F564A0"/>
    <w:rsid w:val="00F567CF"/>
    <w:rsid w:val="00F575D8"/>
    <w:rsid w:val="00F60AF5"/>
    <w:rsid w:val="00F60B22"/>
    <w:rsid w:val="00F60DC3"/>
    <w:rsid w:val="00F61034"/>
    <w:rsid w:val="00F61515"/>
    <w:rsid w:val="00F61A1C"/>
    <w:rsid w:val="00F61A56"/>
    <w:rsid w:val="00F624A6"/>
    <w:rsid w:val="00F63BF8"/>
    <w:rsid w:val="00F65079"/>
    <w:rsid w:val="00F65C82"/>
    <w:rsid w:val="00F65CD4"/>
    <w:rsid w:val="00F65DF5"/>
    <w:rsid w:val="00F66265"/>
    <w:rsid w:val="00F6672A"/>
    <w:rsid w:val="00F6688D"/>
    <w:rsid w:val="00F66A94"/>
    <w:rsid w:val="00F66E62"/>
    <w:rsid w:val="00F67019"/>
    <w:rsid w:val="00F67451"/>
    <w:rsid w:val="00F67903"/>
    <w:rsid w:val="00F67A93"/>
    <w:rsid w:val="00F67D37"/>
    <w:rsid w:val="00F704F6"/>
    <w:rsid w:val="00F70727"/>
    <w:rsid w:val="00F71189"/>
    <w:rsid w:val="00F716C5"/>
    <w:rsid w:val="00F71C60"/>
    <w:rsid w:val="00F72283"/>
    <w:rsid w:val="00F73096"/>
    <w:rsid w:val="00F73363"/>
    <w:rsid w:val="00F737E8"/>
    <w:rsid w:val="00F743D1"/>
    <w:rsid w:val="00F744C7"/>
    <w:rsid w:val="00F7557D"/>
    <w:rsid w:val="00F75613"/>
    <w:rsid w:val="00F75D2E"/>
    <w:rsid w:val="00F762AF"/>
    <w:rsid w:val="00F7671D"/>
    <w:rsid w:val="00F768E9"/>
    <w:rsid w:val="00F770D6"/>
    <w:rsid w:val="00F77547"/>
    <w:rsid w:val="00F775D1"/>
    <w:rsid w:val="00F7765A"/>
    <w:rsid w:val="00F804F5"/>
    <w:rsid w:val="00F80F9B"/>
    <w:rsid w:val="00F81606"/>
    <w:rsid w:val="00F82194"/>
    <w:rsid w:val="00F82591"/>
    <w:rsid w:val="00F82858"/>
    <w:rsid w:val="00F8345B"/>
    <w:rsid w:val="00F85F99"/>
    <w:rsid w:val="00F86018"/>
    <w:rsid w:val="00F868CE"/>
    <w:rsid w:val="00F869CF"/>
    <w:rsid w:val="00F872CD"/>
    <w:rsid w:val="00F87300"/>
    <w:rsid w:val="00F8760B"/>
    <w:rsid w:val="00F8794C"/>
    <w:rsid w:val="00F901E8"/>
    <w:rsid w:val="00F910BE"/>
    <w:rsid w:val="00F9129A"/>
    <w:rsid w:val="00F92972"/>
    <w:rsid w:val="00F92DBB"/>
    <w:rsid w:val="00F93329"/>
    <w:rsid w:val="00F9337F"/>
    <w:rsid w:val="00F93B5A"/>
    <w:rsid w:val="00F93F90"/>
    <w:rsid w:val="00F944E9"/>
    <w:rsid w:val="00F957F5"/>
    <w:rsid w:val="00F95CDE"/>
    <w:rsid w:val="00F95D85"/>
    <w:rsid w:val="00F969C8"/>
    <w:rsid w:val="00F96C4E"/>
    <w:rsid w:val="00FA0F9E"/>
    <w:rsid w:val="00FA1AAD"/>
    <w:rsid w:val="00FA1D5F"/>
    <w:rsid w:val="00FA20BF"/>
    <w:rsid w:val="00FA2749"/>
    <w:rsid w:val="00FA3628"/>
    <w:rsid w:val="00FA3926"/>
    <w:rsid w:val="00FA3A92"/>
    <w:rsid w:val="00FA3D1C"/>
    <w:rsid w:val="00FA4054"/>
    <w:rsid w:val="00FA470A"/>
    <w:rsid w:val="00FA4EF6"/>
    <w:rsid w:val="00FA52F6"/>
    <w:rsid w:val="00FA5709"/>
    <w:rsid w:val="00FA5B03"/>
    <w:rsid w:val="00FA5D9A"/>
    <w:rsid w:val="00FA63BA"/>
    <w:rsid w:val="00FA74CD"/>
    <w:rsid w:val="00FB044E"/>
    <w:rsid w:val="00FB0A77"/>
    <w:rsid w:val="00FB1C58"/>
    <w:rsid w:val="00FB26CE"/>
    <w:rsid w:val="00FB42AD"/>
    <w:rsid w:val="00FB4E64"/>
    <w:rsid w:val="00FB54B1"/>
    <w:rsid w:val="00FB6009"/>
    <w:rsid w:val="00FC0878"/>
    <w:rsid w:val="00FC1205"/>
    <w:rsid w:val="00FC1B38"/>
    <w:rsid w:val="00FC1EE2"/>
    <w:rsid w:val="00FC27CB"/>
    <w:rsid w:val="00FC2F00"/>
    <w:rsid w:val="00FC2FA1"/>
    <w:rsid w:val="00FC46DD"/>
    <w:rsid w:val="00FC52CA"/>
    <w:rsid w:val="00FC5C6F"/>
    <w:rsid w:val="00FC6F92"/>
    <w:rsid w:val="00FC7555"/>
    <w:rsid w:val="00FC77D9"/>
    <w:rsid w:val="00FC7F7A"/>
    <w:rsid w:val="00FC7F7B"/>
    <w:rsid w:val="00FD037A"/>
    <w:rsid w:val="00FD10C9"/>
    <w:rsid w:val="00FD2733"/>
    <w:rsid w:val="00FD3D5C"/>
    <w:rsid w:val="00FD53EA"/>
    <w:rsid w:val="00FD5BA2"/>
    <w:rsid w:val="00FD610C"/>
    <w:rsid w:val="00FD701A"/>
    <w:rsid w:val="00FE075C"/>
    <w:rsid w:val="00FE18B6"/>
    <w:rsid w:val="00FE2248"/>
    <w:rsid w:val="00FE2BBA"/>
    <w:rsid w:val="00FE4292"/>
    <w:rsid w:val="00FE4E8F"/>
    <w:rsid w:val="00FE5752"/>
    <w:rsid w:val="00FE5B31"/>
    <w:rsid w:val="00FE5BFF"/>
    <w:rsid w:val="00FE63B6"/>
    <w:rsid w:val="00FE6D3B"/>
    <w:rsid w:val="00FE71E6"/>
    <w:rsid w:val="00FE77EC"/>
    <w:rsid w:val="00FF00FB"/>
    <w:rsid w:val="00FF12B8"/>
    <w:rsid w:val="00FF1908"/>
    <w:rsid w:val="00FF1B15"/>
    <w:rsid w:val="00FF36BD"/>
    <w:rsid w:val="00FF36FF"/>
    <w:rsid w:val="00FF3B27"/>
    <w:rsid w:val="00FF4431"/>
    <w:rsid w:val="00FF4C0D"/>
    <w:rsid w:val="00FF6071"/>
    <w:rsid w:val="00FF6504"/>
    <w:rsid w:val="00FF723D"/>
    <w:rsid w:val="00FF7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73E1CB"/>
  <w15:docId w15:val="{3D382657-F935-4BFB-867B-2789072B8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0F2B"/>
    <w:rPr>
      <w:sz w:val="24"/>
      <w:szCs w:val="24"/>
      <w:lang w:val="af-ZA" w:eastAsia="en-US"/>
    </w:rPr>
  </w:style>
  <w:style w:type="paragraph" w:styleId="Heading1">
    <w:name w:val="heading 1"/>
    <w:basedOn w:val="Normal"/>
    <w:next w:val="Normal"/>
    <w:qFormat/>
    <w:rsid w:val="00871779"/>
    <w:pPr>
      <w:keepNext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qFormat/>
    <w:rsid w:val="00871779"/>
    <w:pPr>
      <w:keepNext/>
      <w:jc w:val="both"/>
      <w:outlineLvl w:val="1"/>
    </w:pPr>
    <w:rPr>
      <w:rFonts w:ascii="Arial" w:hAnsi="Arial" w:cs="Arial"/>
      <w:b/>
      <w:bCs/>
    </w:rPr>
  </w:style>
  <w:style w:type="paragraph" w:styleId="Heading3">
    <w:name w:val="heading 3"/>
    <w:basedOn w:val="Normal"/>
    <w:next w:val="Normal"/>
    <w:qFormat/>
    <w:rsid w:val="00871779"/>
    <w:pPr>
      <w:keepNext/>
      <w:jc w:val="center"/>
      <w:outlineLvl w:val="2"/>
    </w:pPr>
    <w:rPr>
      <w:rFonts w:ascii="Arial" w:hAnsi="Arial" w:cs="Arial"/>
      <w:b/>
      <w:bCs/>
    </w:rPr>
  </w:style>
  <w:style w:type="paragraph" w:styleId="Heading4">
    <w:name w:val="heading 4"/>
    <w:basedOn w:val="Normal"/>
    <w:next w:val="Normal"/>
    <w:qFormat/>
    <w:rsid w:val="00871779"/>
    <w:pPr>
      <w:keepNext/>
      <w:jc w:val="both"/>
      <w:outlineLvl w:val="3"/>
    </w:pPr>
    <w:rPr>
      <w:rFonts w:ascii="Arial" w:hAnsi="Arial" w:cs="Arial"/>
      <w:b/>
      <w:bCs/>
      <w:u w:val="single"/>
    </w:rPr>
  </w:style>
  <w:style w:type="paragraph" w:styleId="Heading5">
    <w:name w:val="heading 5"/>
    <w:basedOn w:val="Normal"/>
    <w:next w:val="Normal"/>
    <w:qFormat/>
    <w:rsid w:val="00871779"/>
    <w:pPr>
      <w:keepNext/>
      <w:jc w:val="both"/>
      <w:outlineLvl w:val="4"/>
    </w:pPr>
    <w:rPr>
      <w:rFonts w:ascii="Arial" w:hAnsi="Arial" w:cs="Arial"/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D29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8F4381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31877"/>
    <w:pPr>
      <w:jc w:val="center"/>
    </w:pPr>
    <w:rPr>
      <w:rFonts w:ascii="Arial" w:hAnsi="Arial"/>
      <w:b/>
      <w:bCs/>
      <w:sz w:val="48"/>
      <w:lang w:eastAsia="x-none"/>
    </w:rPr>
  </w:style>
  <w:style w:type="character" w:customStyle="1" w:styleId="TitleChar">
    <w:name w:val="Title Char"/>
    <w:link w:val="Title"/>
    <w:rsid w:val="00631877"/>
    <w:rPr>
      <w:rFonts w:ascii="Arial" w:hAnsi="Arial" w:cs="Arial"/>
      <w:b/>
      <w:bCs/>
      <w:sz w:val="48"/>
      <w:szCs w:val="24"/>
      <w:lang w:val="af-ZA"/>
    </w:rPr>
  </w:style>
  <w:style w:type="paragraph" w:styleId="ListParagraph">
    <w:name w:val="List Paragraph"/>
    <w:basedOn w:val="Normal"/>
    <w:uiPriority w:val="34"/>
    <w:qFormat/>
    <w:rsid w:val="00813C5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A63ABE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A63ABE"/>
    <w:rPr>
      <w:sz w:val="24"/>
      <w:szCs w:val="24"/>
      <w:lang w:val="af-ZA"/>
    </w:rPr>
  </w:style>
  <w:style w:type="paragraph" w:styleId="Footer">
    <w:name w:val="footer"/>
    <w:basedOn w:val="Normal"/>
    <w:link w:val="FooterChar"/>
    <w:uiPriority w:val="99"/>
    <w:unhideWhenUsed/>
    <w:rsid w:val="00A63ABE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A63ABE"/>
    <w:rPr>
      <w:sz w:val="24"/>
      <w:szCs w:val="24"/>
      <w:lang w:val="af-ZA"/>
    </w:rPr>
  </w:style>
  <w:style w:type="paragraph" w:styleId="NoSpacing">
    <w:name w:val="No Spacing"/>
    <w:uiPriority w:val="1"/>
    <w:qFormat/>
    <w:rsid w:val="00F65079"/>
    <w:rPr>
      <w:rFonts w:ascii="Calibri" w:eastAsia="Calibri" w:hAnsi="Calibri"/>
      <w:sz w:val="22"/>
      <w:szCs w:val="22"/>
      <w:lang w:val="en-GB" w:eastAsia="en-US"/>
    </w:rPr>
  </w:style>
  <w:style w:type="paragraph" w:styleId="BodyText">
    <w:name w:val="Body Text"/>
    <w:basedOn w:val="Normal"/>
    <w:link w:val="BodyTextChar"/>
    <w:rsid w:val="00DC5228"/>
    <w:pPr>
      <w:jc w:val="both"/>
    </w:pPr>
    <w:rPr>
      <w:rFonts w:ascii="Arial" w:hAnsi="Arial" w:cs="Arial"/>
      <w:b/>
      <w:bCs/>
      <w:szCs w:val="22"/>
    </w:rPr>
  </w:style>
  <w:style w:type="character" w:customStyle="1" w:styleId="BodyTextChar">
    <w:name w:val="Body Text Char"/>
    <w:basedOn w:val="DefaultParagraphFont"/>
    <w:link w:val="BodyText"/>
    <w:rsid w:val="00DC5228"/>
    <w:rPr>
      <w:rFonts w:ascii="Arial" w:hAnsi="Arial" w:cs="Arial"/>
      <w:b/>
      <w:bCs/>
      <w:sz w:val="24"/>
      <w:szCs w:val="22"/>
      <w:lang w:val="af-Z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7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3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1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3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5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2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9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1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6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5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6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4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1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3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2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0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2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0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4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3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0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9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8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AB9D8F23-CC9E-49DC-933E-8382898BB4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937</Words>
  <Characters>22443</Characters>
  <Application>Microsoft Office Word</Application>
  <DocSecurity>0</DocSecurity>
  <Lines>187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SOMMING</vt:lpstr>
    </vt:vector>
  </TitlesOfParts>
  <Company/>
  <LinksUpToDate>false</LinksUpToDate>
  <CharactersWithSpaces>26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SOMMING</dc:title>
  <dc:creator>sonja</dc:creator>
  <cp:lastModifiedBy>De Wet Jonker</cp:lastModifiedBy>
  <cp:revision>2</cp:revision>
  <cp:lastPrinted>2023-01-26T07:07:00Z</cp:lastPrinted>
  <dcterms:created xsi:type="dcterms:W3CDTF">2023-02-01T06:34:00Z</dcterms:created>
  <dcterms:modified xsi:type="dcterms:W3CDTF">2023-02-01T06:34:00Z</dcterms:modified>
</cp:coreProperties>
</file>